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6"/>
      </w:tblGrid>
      <w:tr w:rsidR="008A4210" w:rsidRPr="008A4210" w14:paraId="05C36459" w14:textId="77777777" w:rsidTr="00095669">
        <w:trPr>
          <w:trHeight w:val="2127"/>
        </w:trPr>
        <w:tc>
          <w:tcPr>
            <w:tcW w:w="11466" w:type="dxa"/>
          </w:tcPr>
          <w:tbl>
            <w:tblPr>
              <w:tblStyle w:val="TableGrid"/>
              <w:tblpPr w:leftFromText="180" w:rightFromText="180" w:vertAnchor="page" w:horzAnchor="margin" w:tblpXSpec="center" w:tblpY="421"/>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8A4210" w:rsidRPr="008A4210" w14:paraId="135B121C" w14:textId="77777777" w:rsidTr="00727875">
              <w:trPr>
                <w:trHeight w:val="1099"/>
              </w:trPr>
              <w:tc>
                <w:tcPr>
                  <w:tcW w:w="11250" w:type="dxa"/>
                </w:tcPr>
                <w:p w14:paraId="151F2E4F" w14:textId="26331317" w:rsidR="00902C49" w:rsidRPr="008A4210" w:rsidRDefault="0058205A" w:rsidP="00B92AC6">
                  <w:pPr>
                    <w:pBdr>
                      <w:bottom w:val="single" w:sz="12" w:space="1" w:color="auto"/>
                    </w:pBdr>
                    <w:ind w:left="-394"/>
                    <w:rPr>
                      <w:noProof/>
                    </w:rPr>
                  </w:pPr>
                  <w:bookmarkStart w:id="0" w:name="_Hlk211018717"/>
                  <w:bookmarkEnd w:id="0"/>
                  <w:r>
                    <w:rPr>
                      <w:sz w:val="24"/>
                      <w:szCs w:val="24"/>
                    </w:rPr>
                    <w:t xml:space="preserve">    </w:t>
                  </w:r>
                  <w:r w:rsidR="00B92AC6" w:rsidRPr="008A4210">
                    <w:rPr>
                      <w:sz w:val="24"/>
                      <w:szCs w:val="24"/>
                    </w:rPr>
                    <w:tab/>
                  </w:r>
                  <w:r w:rsidR="00902C49" w:rsidRPr="008A4210">
                    <w:rPr>
                      <w:noProof/>
                      <w:sz w:val="24"/>
                      <w:szCs w:val="24"/>
                    </w:rPr>
                    <w:drawing>
                      <wp:inline distT="0" distB="0" distL="0" distR="0" wp14:anchorId="01F176C9" wp14:editId="0AB375F8">
                        <wp:extent cx="1788289" cy="689061"/>
                        <wp:effectExtent l="0" t="0" r="2540" b="0"/>
                        <wp:docPr id="194996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62324" name="Picture 19499623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7314" cy="692538"/>
                                </a:xfrm>
                                <a:prstGeom prst="rect">
                                  <a:avLst/>
                                </a:prstGeom>
                              </pic:spPr>
                            </pic:pic>
                          </a:graphicData>
                        </a:graphic>
                      </wp:inline>
                    </w:drawing>
                  </w:r>
                  <w:r w:rsidR="00B92AC6" w:rsidRPr="008A4210">
                    <w:rPr>
                      <w:sz w:val="24"/>
                      <w:szCs w:val="24"/>
                    </w:rPr>
                    <w:tab/>
                  </w:r>
                  <w:r w:rsidR="00B92AC6" w:rsidRPr="008A4210">
                    <w:rPr>
                      <w:sz w:val="24"/>
                      <w:szCs w:val="24"/>
                    </w:rPr>
                    <w:tab/>
                  </w:r>
                  <w:r w:rsidR="00B92AC6" w:rsidRPr="008A4210">
                    <w:rPr>
                      <w:sz w:val="24"/>
                      <w:szCs w:val="24"/>
                    </w:rPr>
                    <w:tab/>
                  </w:r>
                  <w:r w:rsidR="00B92AC6" w:rsidRPr="008A4210">
                    <w:rPr>
                      <w:sz w:val="24"/>
                      <w:szCs w:val="24"/>
                    </w:rPr>
                    <w:tab/>
                    <w:t xml:space="preserve">                          </w:t>
                  </w:r>
                  <w:r w:rsidR="00902C49" w:rsidRPr="008A4210">
                    <w:rPr>
                      <w:sz w:val="24"/>
                      <w:szCs w:val="24"/>
                    </w:rPr>
                    <w:t xml:space="preserve">  </w:t>
                  </w:r>
                  <w:r w:rsidR="00B92AC6" w:rsidRPr="008A4210">
                    <w:rPr>
                      <w:sz w:val="24"/>
                      <w:szCs w:val="24"/>
                    </w:rPr>
                    <w:t xml:space="preserve">      </w:t>
                  </w:r>
                  <w:r w:rsidR="00902C49" w:rsidRPr="008A4210">
                    <w:rPr>
                      <w:noProof/>
                    </w:rPr>
                    <w:t xml:space="preserve"> </w:t>
                  </w:r>
                  <w:r w:rsidR="00902C49" w:rsidRPr="008A4210">
                    <w:rPr>
                      <w:noProof/>
                    </w:rPr>
                    <w:drawing>
                      <wp:inline distT="0" distB="0" distL="0" distR="0" wp14:anchorId="09808CC6" wp14:editId="783B8881">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50E75FF2" w:rsidR="00B92AC6" w:rsidRPr="008A4210" w:rsidRDefault="00902C49" w:rsidP="00902C49">
                  <w:pPr>
                    <w:pBdr>
                      <w:bottom w:val="single" w:sz="12" w:space="1" w:color="auto"/>
                    </w:pBdr>
                    <w:ind w:left="-394"/>
                    <w:jc w:val="right"/>
                    <w:rPr>
                      <w:sz w:val="24"/>
                      <w:szCs w:val="24"/>
                    </w:rPr>
                  </w:pPr>
                  <w:r w:rsidRPr="008A4210">
                    <w:rPr>
                      <w:noProof/>
                    </w:rPr>
                    <w:t xml:space="preserve">    </w:t>
                  </w:r>
                  <w:r w:rsidR="00B92AC6" w:rsidRPr="008A4210">
                    <w:rPr>
                      <w:sz w:val="24"/>
                      <w:szCs w:val="24"/>
                    </w:rPr>
                    <w:t xml:space="preserve">Vol </w:t>
                  </w:r>
                  <w:r w:rsidR="005C54C0" w:rsidRPr="008A4210">
                    <w:rPr>
                      <w:sz w:val="24"/>
                      <w:szCs w:val="24"/>
                    </w:rPr>
                    <w:t>1</w:t>
                  </w:r>
                  <w:r w:rsidR="009C45CD">
                    <w:rPr>
                      <w:sz w:val="24"/>
                      <w:szCs w:val="24"/>
                    </w:rPr>
                    <w:t>6</w:t>
                  </w:r>
                  <w:r w:rsidR="00B92AC6" w:rsidRPr="008A4210">
                    <w:rPr>
                      <w:sz w:val="24"/>
                      <w:szCs w:val="24"/>
                    </w:rPr>
                    <w:t xml:space="preserve">, Issue </w:t>
                  </w:r>
                  <w:r w:rsidR="009C45CD">
                    <w:rPr>
                      <w:sz w:val="24"/>
                      <w:szCs w:val="24"/>
                    </w:rPr>
                    <w:t>1</w:t>
                  </w:r>
                  <w:r w:rsidR="00B92AC6" w:rsidRPr="008A4210">
                    <w:rPr>
                      <w:sz w:val="24"/>
                      <w:szCs w:val="24"/>
                    </w:rPr>
                    <w:t>, (202</w:t>
                  </w:r>
                  <w:r w:rsidR="009C45CD">
                    <w:rPr>
                      <w:sz w:val="24"/>
                      <w:szCs w:val="24"/>
                    </w:rPr>
                    <w:t>6</w:t>
                  </w:r>
                  <w:r w:rsidR="00B92AC6" w:rsidRPr="008A4210">
                    <w:rPr>
                      <w:sz w:val="24"/>
                      <w:szCs w:val="24"/>
                    </w:rPr>
                    <w:t>) E-ISSN: 222</w:t>
                  </w:r>
                  <w:r w:rsidR="003C3165" w:rsidRPr="008A4210">
                    <w:rPr>
                      <w:sz w:val="24"/>
                      <w:szCs w:val="24"/>
                    </w:rPr>
                    <w:t>5</w:t>
                  </w:r>
                  <w:r w:rsidR="00B92AC6" w:rsidRPr="008A4210">
                    <w:rPr>
                      <w:sz w:val="24"/>
                      <w:szCs w:val="24"/>
                    </w:rPr>
                    <w:t>-</w:t>
                  </w:r>
                  <w:r w:rsidR="003C3165" w:rsidRPr="008A4210">
                    <w:rPr>
                      <w:sz w:val="24"/>
                      <w:szCs w:val="24"/>
                    </w:rPr>
                    <w:t>8329</w:t>
                  </w:r>
                </w:p>
                <w:p w14:paraId="6F11A7B1" w14:textId="77777777" w:rsidR="00B92AC6" w:rsidRPr="008A4210" w:rsidRDefault="00B92AC6" w:rsidP="007C10CB">
                  <w:pPr>
                    <w:jc w:val="center"/>
                    <w:rPr>
                      <w:sz w:val="24"/>
                      <w:szCs w:val="24"/>
                    </w:rPr>
                  </w:pPr>
                </w:p>
              </w:tc>
            </w:tr>
          </w:tbl>
          <w:p w14:paraId="06D07273" w14:textId="6D171C21" w:rsidR="00317C65" w:rsidRPr="008A4210" w:rsidRDefault="00317C65" w:rsidP="00B92AC6"/>
        </w:tc>
      </w:tr>
    </w:tbl>
    <w:p w14:paraId="5EE16919" w14:textId="1E90E3FE" w:rsidR="005E1393" w:rsidRPr="005E1393" w:rsidRDefault="005E1393" w:rsidP="005E1393">
      <w:pPr>
        <w:spacing w:after="0" w:line="240" w:lineRule="auto"/>
        <w:jc w:val="center"/>
        <w:rPr>
          <w:rFonts w:ascii="Roboto" w:eastAsiaTheme="minorHAnsi" w:hAnsi="Roboto" w:cs="Calibri"/>
          <w:b/>
          <w:bCs/>
          <w:sz w:val="40"/>
          <w:szCs w:val="40"/>
        </w:rPr>
      </w:pPr>
      <w:bookmarkStart w:id="1" w:name="_Hlk193981311"/>
      <w:bookmarkStart w:id="2" w:name="_Hlk195177518"/>
      <w:bookmarkEnd w:id="1"/>
      <w:bookmarkEnd w:id="2"/>
      <w:r w:rsidRPr="005E1393">
        <w:rPr>
          <w:rFonts w:ascii="Roboto" w:eastAsiaTheme="minorHAnsi" w:hAnsi="Roboto" w:cs="Calibri"/>
          <w:b/>
          <w:bCs/>
          <w:sz w:val="40"/>
          <w:szCs w:val="40"/>
        </w:rPr>
        <w:t xml:space="preserve">The Relationship </w:t>
      </w:r>
      <w:r w:rsidRPr="005E1393">
        <w:rPr>
          <w:rFonts w:ascii="Roboto" w:eastAsiaTheme="minorHAnsi" w:hAnsi="Roboto" w:cs="Calibri"/>
          <w:b/>
          <w:bCs/>
          <w:sz w:val="40"/>
          <w:szCs w:val="40"/>
        </w:rPr>
        <w:t xml:space="preserve">between </w:t>
      </w:r>
      <w:r w:rsidRPr="005E1393">
        <w:rPr>
          <w:rFonts w:ascii="Roboto" w:eastAsiaTheme="minorHAnsi" w:hAnsi="Roboto" w:cs="Calibri"/>
          <w:b/>
          <w:bCs/>
          <w:sz w:val="40"/>
          <w:szCs w:val="40"/>
        </w:rPr>
        <w:t xml:space="preserve">Bank Credit and Economic growth: Evidence from Manchester </w:t>
      </w:r>
      <w:r w:rsidR="00CF6EE5" w:rsidRPr="005E1393">
        <w:rPr>
          <w:rFonts w:ascii="Roboto" w:eastAsiaTheme="minorHAnsi" w:hAnsi="Roboto" w:cs="Calibri"/>
          <w:b/>
          <w:bCs/>
          <w:sz w:val="40"/>
          <w:szCs w:val="40"/>
        </w:rPr>
        <w:t xml:space="preserve">between </w:t>
      </w:r>
      <w:r w:rsidRPr="005E1393">
        <w:rPr>
          <w:rFonts w:ascii="Roboto" w:eastAsiaTheme="minorHAnsi" w:hAnsi="Roboto" w:cs="Calibri"/>
          <w:b/>
          <w:bCs/>
          <w:sz w:val="40"/>
          <w:szCs w:val="40"/>
        </w:rPr>
        <w:t>2009-2019</w:t>
      </w:r>
    </w:p>
    <w:p w14:paraId="0889D561" w14:textId="3C8301F2" w:rsidR="005E1393" w:rsidRPr="00450251" w:rsidRDefault="00743FAB" w:rsidP="005E1393">
      <w:pPr>
        <w:spacing w:after="0" w:line="240" w:lineRule="auto"/>
        <w:jc w:val="center"/>
        <w:rPr>
          <w:rFonts w:ascii="Calibri" w:eastAsiaTheme="minorHAnsi" w:hAnsi="Calibri" w:cs="Calibri"/>
          <w:b/>
          <w:bCs/>
          <w:sz w:val="24"/>
          <w:szCs w:val="24"/>
        </w:rPr>
      </w:pPr>
      <w:r>
        <w:rPr>
          <w:rFonts w:ascii="Calibri" w:eastAsiaTheme="minorHAnsi" w:hAnsi="Calibri" w:cs="Calibri"/>
          <w:b/>
          <w:bCs/>
          <w:sz w:val="24"/>
          <w:szCs w:val="24"/>
        </w:rPr>
        <w:t xml:space="preserve">  </w:t>
      </w:r>
      <w:r w:rsidR="00CF6EE5">
        <w:rPr>
          <w:rFonts w:ascii="Calibri" w:eastAsiaTheme="minorHAnsi" w:hAnsi="Calibri" w:cs="Calibri"/>
          <w:b/>
          <w:bCs/>
          <w:sz w:val="24"/>
          <w:szCs w:val="24"/>
        </w:rPr>
        <w:t xml:space="preserve">     </w:t>
      </w:r>
    </w:p>
    <w:p w14:paraId="3F1060AD" w14:textId="58DC869E" w:rsidR="005E1393" w:rsidRPr="005E1393" w:rsidRDefault="005E1393" w:rsidP="005E1393">
      <w:pPr>
        <w:spacing w:after="0" w:line="240" w:lineRule="auto"/>
        <w:jc w:val="center"/>
        <w:rPr>
          <w:rFonts w:ascii="Arial" w:hAnsi="Arial" w:cs="Arial"/>
          <w:sz w:val="32"/>
          <w:szCs w:val="32"/>
        </w:rPr>
      </w:pPr>
      <w:proofErr w:type="spellStart"/>
      <w:r w:rsidRPr="005E1393">
        <w:rPr>
          <w:rFonts w:ascii="Arial" w:hAnsi="Arial" w:cs="Arial"/>
          <w:sz w:val="32"/>
          <w:szCs w:val="32"/>
        </w:rPr>
        <w:t>Ranjdar</w:t>
      </w:r>
      <w:proofErr w:type="spellEnd"/>
      <w:r w:rsidRPr="005E1393">
        <w:rPr>
          <w:rFonts w:ascii="Arial" w:hAnsi="Arial" w:cs="Arial"/>
          <w:sz w:val="32"/>
          <w:szCs w:val="32"/>
        </w:rPr>
        <w:t xml:space="preserve"> Mustafa Ali</w:t>
      </w:r>
      <w:r w:rsidRPr="005E1393">
        <w:rPr>
          <w:rFonts w:ascii="Arial" w:hAnsi="Arial" w:cs="Arial"/>
          <w:sz w:val="32"/>
          <w:szCs w:val="32"/>
          <w:vertAlign w:val="superscript"/>
          <w:rtl/>
        </w:rPr>
        <w:t>1</w:t>
      </w:r>
      <w:r w:rsidRPr="005E1393">
        <w:rPr>
          <w:rFonts w:ascii="Arial" w:hAnsi="Arial" w:cs="Arial"/>
          <w:sz w:val="32"/>
          <w:szCs w:val="32"/>
        </w:rPr>
        <w:t>, Nawzad Majeed Hamawandy</w:t>
      </w:r>
      <w:r w:rsidRPr="005E1393">
        <w:rPr>
          <w:rFonts w:ascii="Arial" w:hAnsi="Arial" w:cs="Arial"/>
          <w:sz w:val="32"/>
          <w:szCs w:val="32"/>
          <w:vertAlign w:val="superscript"/>
          <w:rtl/>
        </w:rPr>
        <w:t>2</w:t>
      </w:r>
      <w:r w:rsidRPr="005E1393">
        <w:rPr>
          <w:rFonts w:ascii="Arial" w:hAnsi="Arial" w:cs="Arial"/>
          <w:sz w:val="32"/>
          <w:szCs w:val="32"/>
        </w:rPr>
        <w:t xml:space="preserve">, Naznaz </w:t>
      </w:r>
      <w:proofErr w:type="spellStart"/>
      <w:r w:rsidRPr="005E1393">
        <w:rPr>
          <w:rFonts w:ascii="Arial" w:hAnsi="Arial" w:cs="Arial"/>
          <w:sz w:val="32"/>
          <w:szCs w:val="32"/>
        </w:rPr>
        <w:t>Nazhat</w:t>
      </w:r>
      <w:proofErr w:type="spellEnd"/>
      <w:r w:rsidRPr="005E1393">
        <w:rPr>
          <w:rFonts w:ascii="Arial" w:hAnsi="Arial" w:cs="Arial"/>
          <w:sz w:val="32"/>
          <w:szCs w:val="32"/>
        </w:rPr>
        <w:t xml:space="preserve"> Shaker</w:t>
      </w:r>
      <w:r w:rsidRPr="005E1393">
        <w:rPr>
          <w:rFonts w:ascii="Arial" w:hAnsi="Arial" w:cs="Arial"/>
          <w:sz w:val="32"/>
          <w:szCs w:val="32"/>
          <w:vertAlign w:val="superscript"/>
        </w:rPr>
        <w:t>3</w:t>
      </w:r>
      <w:r w:rsidRPr="005E1393">
        <w:rPr>
          <w:rFonts w:ascii="Arial" w:hAnsi="Arial" w:cs="Arial"/>
          <w:sz w:val="32"/>
          <w:szCs w:val="32"/>
        </w:rPr>
        <w:t>, Fria Abdul kareem</w:t>
      </w:r>
      <w:r w:rsidRPr="005E1393">
        <w:rPr>
          <w:rFonts w:ascii="Arial" w:hAnsi="Arial" w:cs="Arial"/>
          <w:sz w:val="32"/>
          <w:szCs w:val="32"/>
          <w:vertAlign w:val="superscript"/>
        </w:rPr>
        <w:t>4</w:t>
      </w:r>
      <w:r w:rsidRPr="005E1393">
        <w:rPr>
          <w:rFonts w:ascii="Arial" w:hAnsi="Arial" w:cs="Arial"/>
          <w:sz w:val="32"/>
          <w:szCs w:val="32"/>
        </w:rPr>
        <w:t>, Jinan Jamal Fattah</w:t>
      </w:r>
      <w:r w:rsidRPr="005E1393">
        <w:rPr>
          <w:rFonts w:ascii="Arial" w:hAnsi="Arial" w:cs="Arial"/>
          <w:sz w:val="32"/>
          <w:szCs w:val="32"/>
          <w:vertAlign w:val="superscript"/>
        </w:rPr>
        <w:t>5</w:t>
      </w:r>
      <w:r w:rsidRPr="005E1393">
        <w:rPr>
          <w:rFonts w:ascii="Arial" w:hAnsi="Arial" w:cs="Arial"/>
          <w:sz w:val="32"/>
          <w:szCs w:val="32"/>
          <w:lang w:bidi="ku-Arab-IQ"/>
        </w:rPr>
        <w:t xml:space="preserve">, </w:t>
      </w:r>
      <w:proofErr w:type="spellStart"/>
      <w:r w:rsidRPr="005E1393">
        <w:rPr>
          <w:rFonts w:ascii="Arial" w:hAnsi="Arial" w:cs="Arial"/>
          <w:sz w:val="32"/>
          <w:szCs w:val="32"/>
          <w:lang w:bidi="ku-Arab-IQ"/>
        </w:rPr>
        <w:t>Massooma</w:t>
      </w:r>
      <w:proofErr w:type="spellEnd"/>
      <w:r w:rsidRPr="005E1393">
        <w:rPr>
          <w:rFonts w:ascii="Arial" w:hAnsi="Arial" w:cs="Arial"/>
          <w:sz w:val="32"/>
          <w:szCs w:val="32"/>
          <w:lang w:bidi="ku-Arab-IQ"/>
        </w:rPr>
        <w:t xml:space="preserve"> MIR</w:t>
      </w:r>
      <w:r w:rsidRPr="005E1393">
        <w:rPr>
          <w:rFonts w:ascii="Arial" w:hAnsi="Arial" w:cs="Arial"/>
          <w:sz w:val="32"/>
          <w:szCs w:val="32"/>
          <w:vertAlign w:val="superscript"/>
          <w:lang w:bidi="ku-Arab-IQ"/>
        </w:rPr>
        <w:t>6</w:t>
      </w:r>
      <w:r w:rsidRPr="005E1393">
        <w:rPr>
          <w:rFonts w:ascii="Arial" w:hAnsi="Arial" w:cs="Arial"/>
          <w:sz w:val="32"/>
          <w:szCs w:val="32"/>
        </w:rPr>
        <w:t xml:space="preserve">, Awat </w:t>
      </w:r>
      <w:r w:rsidR="00743FAB" w:rsidRPr="005E1393">
        <w:rPr>
          <w:rFonts w:ascii="Arial" w:hAnsi="Arial" w:cs="Arial"/>
          <w:sz w:val="32"/>
          <w:szCs w:val="32"/>
        </w:rPr>
        <w:t>Jahfar Abdulmajid</w:t>
      </w:r>
      <w:r w:rsidR="00743FAB" w:rsidRPr="005E1393">
        <w:rPr>
          <w:rFonts w:ascii="Arial" w:hAnsi="Arial" w:cs="Arial"/>
          <w:sz w:val="32"/>
          <w:szCs w:val="32"/>
          <w:vertAlign w:val="superscript"/>
        </w:rPr>
        <w:t>7</w:t>
      </w:r>
      <w:r w:rsidRPr="005E1393">
        <w:rPr>
          <w:rFonts w:ascii="Arial" w:hAnsi="Arial" w:cs="Arial"/>
          <w:sz w:val="32"/>
          <w:szCs w:val="32"/>
        </w:rPr>
        <w:t>, Amer Abdulla Majid</w:t>
      </w:r>
      <w:r w:rsidRPr="005E1393">
        <w:rPr>
          <w:rFonts w:ascii="Arial" w:hAnsi="Arial" w:cs="Arial"/>
          <w:sz w:val="32"/>
          <w:szCs w:val="32"/>
          <w:vertAlign w:val="superscript"/>
        </w:rPr>
        <w:t>8</w:t>
      </w:r>
      <w:r w:rsidRPr="005E1393">
        <w:rPr>
          <w:rFonts w:ascii="Arial" w:hAnsi="Arial" w:cs="Arial"/>
          <w:sz w:val="32"/>
          <w:szCs w:val="32"/>
        </w:rPr>
        <w:t>, Kawa Ali Khorsheed</w:t>
      </w:r>
      <w:r w:rsidRPr="005E1393">
        <w:rPr>
          <w:rFonts w:ascii="Arial" w:hAnsi="Arial" w:cs="Arial"/>
          <w:sz w:val="32"/>
          <w:szCs w:val="32"/>
          <w:vertAlign w:val="superscript"/>
        </w:rPr>
        <w:t>9</w:t>
      </w:r>
      <w:r w:rsidRPr="005E1393">
        <w:rPr>
          <w:rFonts w:ascii="Arial" w:hAnsi="Arial" w:cs="Arial"/>
          <w:sz w:val="32"/>
          <w:szCs w:val="32"/>
        </w:rPr>
        <w:t xml:space="preserve">, </w:t>
      </w:r>
      <w:proofErr w:type="gramStart"/>
      <w:r w:rsidRPr="005E1393">
        <w:rPr>
          <w:rFonts w:ascii="Arial" w:hAnsi="Arial" w:cs="Arial"/>
          <w:sz w:val="32"/>
          <w:szCs w:val="32"/>
        </w:rPr>
        <w:t>Murshed.S.Mohammed</w:t>
      </w:r>
      <w:proofErr w:type="gramEnd"/>
      <w:r w:rsidRPr="005E1393">
        <w:rPr>
          <w:rFonts w:ascii="Arial" w:hAnsi="Arial" w:cs="Arial"/>
          <w:sz w:val="32"/>
          <w:szCs w:val="32"/>
          <w:vertAlign w:val="superscript"/>
        </w:rPr>
        <w:t>10</w:t>
      </w:r>
    </w:p>
    <w:p w14:paraId="1197EBCF" w14:textId="2E485F88" w:rsidR="005E1393" w:rsidRPr="00450251" w:rsidRDefault="005E1393" w:rsidP="005E1393">
      <w:pPr>
        <w:spacing w:after="0" w:line="240" w:lineRule="auto"/>
        <w:jc w:val="center"/>
        <w:rPr>
          <w:rFonts w:ascii="Calibri" w:hAnsi="Calibri" w:cs="Calibri"/>
          <w:sz w:val="24"/>
          <w:szCs w:val="24"/>
        </w:rPr>
      </w:pPr>
      <w:r w:rsidRPr="005E1393">
        <w:rPr>
          <w:rFonts w:ascii="Calibri" w:hAnsi="Calibri" w:cs="Calibri"/>
          <w:sz w:val="24"/>
          <w:szCs w:val="24"/>
          <w:vertAlign w:val="superscript"/>
        </w:rPr>
        <w:t>1</w:t>
      </w:r>
      <w:r w:rsidRPr="00450251">
        <w:rPr>
          <w:rFonts w:ascii="Calibri" w:hAnsi="Calibri" w:cs="Calibri"/>
          <w:sz w:val="24"/>
          <w:szCs w:val="24"/>
        </w:rPr>
        <w:t>Department of Business School, University of Wolverhampton</w:t>
      </w:r>
      <w:r>
        <w:rPr>
          <w:rFonts w:ascii="Calibri" w:hAnsi="Calibri" w:cs="Calibri"/>
          <w:sz w:val="24"/>
          <w:szCs w:val="24"/>
        </w:rPr>
        <w:t xml:space="preserve">, </w:t>
      </w:r>
      <w:r w:rsidRPr="005E1393">
        <w:rPr>
          <w:rFonts w:ascii="Calibri" w:hAnsi="Calibri" w:cs="Calibri"/>
          <w:sz w:val="24"/>
          <w:szCs w:val="24"/>
          <w:vertAlign w:val="superscript"/>
        </w:rPr>
        <w:t>2</w:t>
      </w:r>
      <w:r w:rsidRPr="00450251">
        <w:rPr>
          <w:rFonts w:ascii="Calibri" w:hAnsi="Calibri" w:cs="Calibri"/>
          <w:sz w:val="24"/>
          <w:szCs w:val="24"/>
        </w:rPr>
        <w:t>Department of Accounting Techniques, Erbil Administration Technical College, Erbil Polytechnic University, Erbil, Iraq</w:t>
      </w:r>
      <w:r>
        <w:rPr>
          <w:rFonts w:ascii="Calibri" w:hAnsi="Calibri" w:cs="Calibri"/>
          <w:sz w:val="24"/>
          <w:szCs w:val="24"/>
        </w:rPr>
        <w:t>,</w:t>
      </w:r>
      <w:r w:rsidRPr="00450251">
        <w:rPr>
          <w:rFonts w:ascii="Calibri" w:hAnsi="Calibri" w:cs="Calibri"/>
          <w:sz w:val="24"/>
          <w:szCs w:val="24"/>
        </w:rPr>
        <w:t xml:space="preserve"> College of Finance and Administration Science, Al-Kitab University, Iraq</w:t>
      </w:r>
      <w:r>
        <w:rPr>
          <w:rFonts w:ascii="Calibri" w:hAnsi="Calibri" w:cs="Calibri"/>
          <w:sz w:val="24"/>
          <w:szCs w:val="24"/>
        </w:rPr>
        <w:t xml:space="preserve">, </w:t>
      </w:r>
      <w:r w:rsidRPr="005E1393">
        <w:rPr>
          <w:rFonts w:ascii="Calibri" w:hAnsi="Calibri" w:cs="Calibri"/>
          <w:sz w:val="24"/>
          <w:szCs w:val="24"/>
          <w:vertAlign w:val="superscript"/>
        </w:rPr>
        <w:t>3</w:t>
      </w:r>
      <w:r w:rsidRPr="005E1393">
        <w:rPr>
          <w:rFonts w:ascii="Calibri" w:hAnsi="Calibri" w:cs="Calibri"/>
          <w:sz w:val="24"/>
          <w:szCs w:val="24"/>
          <w:vertAlign w:val="superscript"/>
        </w:rPr>
        <w:t>,</w:t>
      </w:r>
      <w:r w:rsidRPr="005E1393">
        <w:rPr>
          <w:rFonts w:ascii="Calibri" w:hAnsi="Calibri" w:cs="Calibri"/>
          <w:sz w:val="24"/>
          <w:szCs w:val="24"/>
          <w:vertAlign w:val="superscript"/>
        </w:rPr>
        <w:t>4</w:t>
      </w:r>
      <w:r w:rsidRPr="005E1393">
        <w:rPr>
          <w:rFonts w:ascii="Calibri" w:hAnsi="Calibri" w:cs="Calibri"/>
          <w:sz w:val="24"/>
          <w:szCs w:val="24"/>
          <w:vertAlign w:val="superscript"/>
        </w:rPr>
        <w:t>,</w:t>
      </w:r>
      <w:r w:rsidRPr="005E1393">
        <w:rPr>
          <w:rFonts w:ascii="Calibri" w:hAnsi="Calibri" w:cs="Calibri"/>
          <w:sz w:val="24"/>
          <w:szCs w:val="24"/>
          <w:vertAlign w:val="superscript"/>
        </w:rPr>
        <w:t>6</w:t>
      </w:r>
      <w:r w:rsidRPr="005E1393">
        <w:rPr>
          <w:rFonts w:ascii="Calibri" w:hAnsi="Calibri" w:cs="Calibri"/>
          <w:sz w:val="24"/>
          <w:szCs w:val="24"/>
          <w:vertAlign w:val="superscript"/>
        </w:rPr>
        <w:t>,</w:t>
      </w:r>
      <w:r w:rsidRPr="005E1393">
        <w:rPr>
          <w:rFonts w:ascii="Calibri" w:hAnsi="Calibri" w:cs="Calibri"/>
          <w:sz w:val="24"/>
          <w:szCs w:val="24"/>
          <w:vertAlign w:val="superscript"/>
        </w:rPr>
        <w:t>7</w:t>
      </w:r>
      <w:r w:rsidRPr="00450251">
        <w:rPr>
          <w:rFonts w:ascii="Calibri" w:hAnsi="Calibri" w:cs="Calibri"/>
          <w:sz w:val="24"/>
          <w:szCs w:val="24"/>
        </w:rPr>
        <w:t>Technical Department of Accounting, Erbil Technical Administrative College, Erbil Polytechnic University, Kurdistan Region Iraq</w:t>
      </w:r>
      <w:r>
        <w:rPr>
          <w:rFonts w:ascii="Calibri" w:hAnsi="Calibri" w:cs="Calibri"/>
          <w:sz w:val="24"/>
          <w:szCs w:val="24"/>
        </w:rPr>
        <w:t xml:space="preserve">, </w:t>
      </w:r>
      <w:r w:rsidRPr="005E1393">
        <w:rPr>
          <w:rFonts w:ascii="Calibri" w:hAnsi="Calibri" w:cs="Calibri"/>
          <w:sz w:val="24"/>
          <w:szCs w:val="24"/>
          <w:vertAlign w:val="superscript"/>
        </w:rPr>
        <w:t>5</w:t>
      </w:r>
      <w:r w:rsidRPr="005E1393">
        <w:rPr>
          <w:rFonts w:ascii="Calibri" w:hAnsi="Calibri" w:cs="Calibri"/>
          <w:sz w:val="24"/>
          <w:szCs w:val="24"/>
          <w:vertAlign w:val="superscript"/>
        </w:rPr>
        <w:t>,</w:t>
      </w:r>
      <w:r w:rsidRPr="005E1393">
        <w:rPr>
          <w:rFonts w:ascii="Calibri" w:hAnsi="Calibri" w:cs="Calibri"/>
          <w:sz w:val="24"/>
          <w:szCs w:val="24"/>
          <w:vertAlign w:val="superscript"/>
        </w:rPr>
        <w:t>8</w:t>
      </w:r>
      <w:r w:rsidRPr="00450251">
        <w:rPr>
          <w:rFonts w:ascii="Calibri" w:hAnsi="Calibri" w:cs="Calibri"/>
          <w:sz w:val="24"/>
          <w:szCs w:val="24"/>
        </w:rPr>
        <w:t>Department of Business Administration, Erbil Administration Technical College, Erbil Polytechnic University, Erbil, Iraq</w:t>
      </w:r>
      <w:r>
        <w:rPr>
          <w:rFonts w:ascii="Calibri" w:hAnsi="Calibri" w:cs="Calibri"/>
          <w:sz w:val="24"/>
          <w:szCs w:val="24"/>
        </w:rPr>
        <w:t xml:space="preserve">, </w:t>
      </w:r>
      <w:r w:rsidRPr="005E1393">
        <w:rPr>
          <w:rFonts w:ascii="Calibri" w:hAnsi="Calibri" w:cs="Calibri"/>
          <w:sz w:val="24"/>
          <w:szCs w:val="24"/>
          <w:vertAlign w:val="superscript"/>
          <w:lang w:bidi="ku-Arab-IQ"/>
        </w:rPr>
        <w:t>9</w:t>
      </w:r>
      <w:r w:rsidRPr="00450251">
        <w:rPr>
          <w:rFonts w:ascii="Calibri" w:hAnsi="Calibri" w:cs="Calibri"/>
          <w:sz w:val="24"/>
          <w:szCs w:val="24"/>
        </w:rPr>
        <w:t>Business Administration Department, College of Administration and Economics, Salahaddin University, Erbil, Kurdistan-Region, Iraq</w:t>
      </w:r>
      <w:r>
        <w:rPr>
          <w:rFonts w:ascii="Calibri" w:hAnsi="Calibri" w:cs="Calibri"/>
          <w:sz w:val="24"/>
          <w:szCs w:val="24"/>
        </w:rPr>
        <w:t xml:space="preserve">, </w:t>
      </w:r>
      <w:r w:rsidRPr="005E1393">
        <w:rPr>
          <w:rFonts w:ascii="Calibri" w:hAnsi="Calibri" w:cs="Calibri"/>
          <w:sz w:val="24"/>
          <w:szCs w:val="24"/>
          <w:vertAlign w:val="superscript"/>
        </w:rPr>
        <w:t>10</w:t>
      </w:r>
      <w:r w:rsidRPr="00450251">
        <w:rPr>
          <w:rFonts w:ascii="Calibri" w:hAnsi="Calibri" w:cs="Calibri"/>
          <w:sz w:val="24"/>
          <w:szCs w:val="24"/>
        </w:rPr>
        <w:t>College of Finance and Administration Science, Al-Kitab University, Iraq</w:t>
      </w:r>
    </w:p>
    <w:p w14:paraId="0C3E2F22" w14:textId="77777777" w:rsidR="005E1393" w:rsidRPr="00450251" w:rsidRDefault="005E1393" w:rsidP="005E1393">
      <w:pPr>
        <w:spacing w:after="0" w:line="240" w:lineRule="auto"/>
        <w:rPr>
          <w:rFonts w:ascii="Calibri" w:hAnsi="Calibri" w:cs="Calibri"/>
          <w:sz w:val="24"/>
          <w:szCs w:val="24"/>
          <w:rtl/>
        </w:rPr>
      </w:pPr>
    </w:p>
    <w:tbl>
      <w:tblPr>
        <w:tblStyle w:val="TableGrid"/>
        <w:tblpPr w:leftFromText="180" w:rightFromText="180" w:vertAnchor="page" w:horzAnchor="margin" w:tblpXSpec="center" w:tblpY="873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CF6EE5" w:rsidRPr="007D6E0E" w14:paraId="68F3EA52" w14:textId="77777777" w:rsidTr="00CF6EE5">
        <w:trPr>
          <w:trHeight w:val="378"/>
        </w:trPr>
        <w:tc>
          <w:tcPr>
            <w:tcW w:w="11096" w:type="dxa"/>
          </w:tcPr>
          <w:p w14:paraId="6135D331" w14:textId="77777777" w:rsidR="00CF6EE5" w:rsidRPr="007D6E0E" w:rsidRDefault="00CF6EE5" w:rsidP="00CF6EE5">
            <w:pPr>
              <w:contextualSpacing/>
              <w:rPr>
                <w:rFonts w:cs="Arial"/>
                <w:b/>
                <w:sz w:val="28"/>
              </w:rPr>
            </w:pPr>
            <w:bookmarkStart w:id="3" w:name="_Hlk210738917"/>
            <w:bookmarkStart w:id="4" w:name="_Hlk206695349"/>
            <w:bookmarkStart w:id="5" w:name="_Hlk187829988"/>
            <w:bookmarkStart w:id="6" w:name="_Hlk172274987"/>
            <w:bookmarkStart w:id="7" w:name="OLE_LINK13"/>
            <w:bookmarkStart w:id="8" w:name="OLE_LINK6"/>
            <w:bookmarkStart w:id="9" w:name="OLE_LINK4"/>
            <w:bookmarkStart w:id="10" w:name="_Toc126223299"/>
            <w:bookmarkStart w:id="11" w:name="_Toc128080434"/>
            <w:bookmarkStart w:id="12" w:name="_Toc135427684"/>
            <w:bookmarkStart w:id="13" w:name="_Hlk196048372"/>
            <w:bookmarkStart w:id="14" w:name="_Hlk198660937"/>
            <w:bookmarkStart w:id="15" w:name="_Hlk528425277"/>
            <w:bookmarkStart w:id="16" w:name="OLE_LINK14"/>
            <w:r>
              <w:rPr>
                <w:rFonts w:cs="Arial"/>
                <w:b/>
                <w:sz w:val="24"/>
              </w:rPr>
              <w:t>DOI</w:t>
            </w:r>
            <w:r w:rsidRPr="007D6E0E">
              <w:rPr>
                <w:rFonts w:cs="Arial"/>
                <w:b/>
                <w:sz w:val="24"/>
              </w:rPr>
              <w:t xml:space="preserve"> Link: </w:t>
            </w:r>
            <w:r w:rsidRPr="007D6E0E">
              <w:rPr>
                <w:sz w:val="24"/>
                <w:szCs w:val="24"/>
              </w:rPr>
              <w:t>http://dx.doi.org/10.6007/IJARAFMS/v1</w:t>
            </w:r>
            <w:r>
              <w:rPr>
                <w:sz w:val="24"/>
                <w:szCs w:val="24"/>
              </w:rPr>
              <w:t>6</w:t>
            </w:r>
            <w:r w:rsidRPr="007D6E0E">
              <w:rPr>
                <w:sz w:val="24"/>
                <w:szCs w:val="24"/>
              </w:rPr>
              <w:t>-i</w:t>
            </w:r>
            <w:r>
              <w:rPr>
                <w:sz w:val="24"/>
                <w:szCs w:val="24"/>
              </w:rPr>
              <w:t>1</w:t>
            </w:r>
            <w:r w:rsidRPr="007D6E0E">
              <w:rPr>
                <w:sz w:val="24"/>
                <w:szCs w:val="24"/>
              </w:rPr>
              <w:t>/</w:t>
            </w:r>
            <w:r>
              <w:rPr>
                <w:sz w:val="24"/>
                <w:szCs w:val="24"/>
              </w:rPr>
              <w:t>27285</w:t>
            </w:r>
          </w:p>
        </w:tc>
      </w:tr>
      <w:tr w:rsidR="00CF6EE5" w:rsidRPr="007D6E0E" w14:paraId="2DB686BC" w14:textId="77777777" w:rsidTr="00CF6EE5">
        <w:trPr>
          <w:trHeight w:val="378"/>
        </w:trPr>
        <w:tc>
          <w:tcPr>
            <w:tcW w:w="11096" w:type="dxa"/>
          </w:tcPr>
          <w:p w14:paraId="70713EBA" w14:textId="77777777" w:rsidR="00CF6EE5" w:rsidRPr="007D6E0E" w:rsidRDefault="00CF6EE5" w:rsidP="00CF6EE5">
            <w:pPr>
              <w:rPr>
                <w:rFonts w:cs="Arial"/>
                <w:bCs/>
                <w:sz w:val="24"/>
              </w:rPr>
            </w:pPr>
            <w:r w:rsidRPr="007D6E0E">
              <w:rPr>
                <w:rFonts w:cs="Arial"/>
                <w:b/>
                <w:sz w:val="24"/>
              </w:rPr>
              <w:t xml:space="preserve">Published Online: </w:t>
            </w:r>
            <w:r>
              <w:rPr>
                <w:rFonts w:cs="Arial"/>
                <w:bCs/>
                <w:sz w:val="24"/>
              </w:rPr>
              <w:t>13 January 2026</w:t>
            </w:r>
          </w:p>
          <w:p w14:paraId="438057D6" w14:textId="77777777" w:rsidR="00CF6EE5" w:rsidRPr="007D6E0E" w:rsidRDefault="00CF6EE5" w:rsidP="00CF6EE5">
            <w:pPr>
              <w:rPr>
                <w:rFonts w:cs="Arial"/>
                <w:b/>
                <w:sz w:val="28"/>
              </w:rPr>
            </w:pPr>
          </w:p>
        </w:tc>
      </w:tr>
    </w:tbl>
    <w:bookmarkEnd w:id="3"/>
    <w:bookmarkEnd w:id="4"/>
    <w:bookmarkEnd w:id="5"/>
    <w:bookmarkEnd w:id="6"/>
    <w:bookmarkEnd w:id="7"/>
    <w:bookmarkEnd w:id="8"/>
    <w:bookmarkEnd w:id="9"/>
    <w:bookmarkEnd w:id="10"/>
    <w:bookmarkEnd w:id="11"/>
    <w:bookmarkEnd w:id="12"/>
    <w:bookmarkEnd w:id="13"/>
    <w:bookmarkEnd w:id="14"/>
    <w:bookmarkEnd w:id="15"/>
    <w:bookmarkEnd w:id="16"/>
    <w:p w14:paraId="293A547C" w14:textId="77777777" w:rsidR="005E1393" w:rsidRPr="00450251" w:rsidRDefault="005E1393" w:rsidP="005E1393">
      <w:pPr>
        <w:spacing w:after="0" w:line="240" w:lineRule="auto"/>
        <w:rPr>
          <w:rFonts w:ascii="Calibri" w:hAnsi="Calibri" w:cs="Calibri"/>
          <w:b/>
          <w:sz w:val="24"/>
          <w:szCs w:val="24"/>
        </w:rPr>
      </w:pPr>
      <w:r w:rsidRPr="00450251">
        <w:rPr>
          <w:rFonts w:ascii="Calibri" w:hAnsi="Calibri" w:cs="Calibri"/>
          <w:b/>
          <w:sz w:val="24"/>
          <w:szCs w:val="24"/>
        </w:rPr>
        <w:t>Abstract</w:t>
      </w:r>
    </w:p>
    <w:p w14:paraId="3DC7E972"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sz w:val="24"/>
          <w:szCs w:val="24"/>
        </w:rPr>
        <w:t xml:space="preserve">Economic growth and development </w:t>
      </w:r>
      <w:proofErr w:type="gramStart"/>
      <w:r w:rsidRPr="005E1393">
        <w:rPr>
          <w:rFonts w:ascii="Calibri" w:eastAsiaTheme="minorHAnsi" w:hAnsi="Calibri" w:cs="Calibri"/>
          <w:sz w:val="24"/>
          <w:szCs w:val="24"/>
        </w:rPr>
        <w:t>is</w:t>
      </w:r>
      <w:proofErr w:type="gramEnd"/>
      <w:r w:rsidRPr="005E1393">
        <w:rPr>
          <w:rFonts w:ascii="Calibri" w:eastAsiaTheme="minorHAnsi" w:hAnsi="Calibri" w:cs="Calibri"/>
          <w:sz w:val="24"/>
          <w:szCs w:val="24"/>
        </w:rPr>
        <w:t xml:space="preserve"> influenced by an increase in bank credit for business organizations, which involves growth in the gross domestic product (GDP). Bank credit plays the role of providing necessary financial resources to enable economic activities. Empirical research reveals a positive relationship between </w:t>
      </w:r>
      <w:r w:rsidRPr="005E1393">
        <w:rPr>
          <w:rFonts w:ascii="Calibri" w:eastAsiaTheme="minorHAnsi" w:hAnsi="Calibri" w:cs="Calibri"/>
          <w:bCs/>
          <w:sz w:val="24"/>
          <w:szCs w:val="24"/>
        </w:rPr>
        <w:t>economic growth and bank credit.</w:t>
      </w:r>
      <w:r w:rsidRPr="005E1393">
        <w:rPr>
          <w:rFonts w:ascii="Calibri" w:eastAsiaTheme="minorHAnsi" w:hAnsi="Calibri" w:cs="Calibri"/>
          <w:sz w:val="24"/>
          <w:szCs w:val="24"/>
        </w:rPr>
        <w:t xml:space="preserve"> Meanwhile, other studies have considered the possibility bank credit has not always been sustainable in specific instances, resulting in declining economic growth rate. The study analysis is based on the hypothesis that bank credit plays a significant function in economic growth</w:t>
      </w:r>
      <w:r w:rsidRPr="005E1393">
        <w:rPr>
          <w:rFonts w:ascii="Calibri" w:eastAsiaTheme="minorHAnsi" w:hAnsi="Calibri" w:cs="Calibri"/>
          <w:bCs/>
          <w:sz w:val="24"/>
          <w:szCs w:val="24"/>
        </w:rPr>
        <w:t xml:space="preserve">. The sample period for this study </w:t>
      </w:r>
      <w:proofErr w:type="gramStart"/>
      <w:r w:rsidRPr="005E1393">
        <w:rPr>
          <w:rFonts w:ascii="Calibri" w:eastAsiaTheme="minorHAnsi" w:hAnsi="Calibri" w:cs="Calibri"/>
          <w:bCs/>
          <w:sz w:val="24"/>
          <w:szCs w:val="24"/>
        </w:rPr>
        <w:t>span</w:t>
      </w:r>
      <w:proofErr w:type="gramEnd"/>
      <w:r w:rsidRPr="005E1393">
        <w:rPr>
          <w:rFonts w:ascii="Calibri" w:eastAsiaTheme="minorHAnsi" w:hAnsi="Calibri" w:cs="Calibri"/>
          <w:bCs/>
          <w:sz w:val="24"/>
          <w:szCs w:val="24"/>
        </w:rPr>
        <w:t xml:space="preserve"> 2009-2019, and the study was conducted based on data borrowed from the National survey of the Bank of England. </w:t>
      </w:r>
      <w:r w:rsidRPr="005E1393">
        <w:rPr>
          <w:rFonts w:ascii="Calibri" w:hAnsi="Calibri" w:cs="Calibri"/>
          <w:sz w:val="24"/>
          <w:szCs w:val="24"/>
        </w:rPr>
        <w:t>Using dynamic generalized method of moments (GMM), this study</w:t>
      </w:r>
      <w:r w:rsidRPr="005E1393">
        <w:rPr>
          <w:rFonts w:ascii="Calibri" w:eastAsiaTheme="minorHAnsi" w:hAnsi="Calibri" w:cs="Calibri"/>
          <w:sz w:val="24"/>
          <w:szCs w:val="24"/>
        </w:rPr>
        <w:t xml:space="preserve">, concluded that bank credit plays a leading role in providing the necessary financial resources to enable economic growth </w:t>
      </w:r>
      <w:r w:rsidRPr="005E1393">
        <w:rPr>
          <w:rFonts w:ascii="Calibri" w:hAnsi="Calibri" w:cs="Calibri"/>
          <w:sz w:val="24"/>
          <w:szCs w:val="24"/>
        </w:rPr>
        <w:t xml:space="preserve">for Manchester. </w:t>
      </w:r>
    </w:p>
    <w:p w14:paraId="3953906F" w14:textId="77777777" w:rsidR="005E1393" w:rsidRPr="005E1393" w:rsidRDefault="005E1393" w:rsidP="005E1393">
      <w:pPr>
        <w:spacing w:after="0" w:line="240" w:lineRule="auto"/>
        <w:jc w:val="both"/>
        <w:rPr>
          <w:rFonts w:ascii="Calibri" w:eastAsiaTheme="minorHAnsi" w:hAnsi="Calibri" w:cs="Calibri"/>
          <w:bCs/>
          <w:iCs/>
          <w:sz w:val="24"/>
          <w:szCs w:val="24"/>
        </w:rPr>
      </w:pPr>
      <w:r w:rsidRPr="005E1393">
        <w:rPr>
          <w:rFonts w:ascii="Calibri" w:hAnsi="Calibri" w:cs="Calibri"/>
          <w:b/>
          <w:iCs/>
          <w:sz w:val="24"/>
          <w:szCs w:val="24"/>
        </w:rPr>
        <w:t>Keywords:</w:t>
      </w:r>
      <w:r w:rsidRPr="005E1393">
        <w:rPr>
          <w:rFonts w:ascii="Calibri" w:hAnsi="Calibri" w:cs="Calibri"/>
          <w:bCs/>
          <w:iCs/>
          <w:sz w:val="24"/>
          <w:szCs w:val="24"/>
        </w:rPr>
        <w:t xml:space="preserve"> Bank credit, Economic growth, </w:t>
      </w:r>
      <w:r w:rsidRPr="005E1393">
        <w:rPr>
          <w:rFonts w:ascii="Calibri" w:eastAsiaTheme="minorHAnsi" w:hAnsi="Calibri" w:cs="Calibri"/>
          <w:bCs/>
          <w:iCs/>
          <w:sz w:val="24"/>
          <w:szCs w:val="24"/>
        </w:rPr>
        <w:t xml:space="preserve">Manchester, Gross Domestic Product (GDP) </w:t>
      </w:r>
    </w:p>
    <w:p w14:paraId="3DE67CCD" w14:textId="77777777" w:rsidR="005E1393" w:rsidRDefault="005E1393" w:rsidP="005E1393">
      <w:pPr>
        <w:spacing w:after="0" w:line="240" w:lineRule="auto"/>
        <w:jc w:val="both"/>
        <w:rPr>
          <w:rFonts w:ascii="Calibri" w:eastAsiaTheme="minorHAnsi" w:hAnsi="Calibri" w:cs="Calibri"/>
          <w:b/>
          <w:bCs/>
          <w:sz w:val="24"/>
          <w:szCs w:val="24"/>
        </w:rPr>
      </w:pPr>
    </w:p>
    <w:p w14:paraId="5600EE87" w14:textId="4BF98169" w:rsidR="005E1393" w:rsidRPr="005E1393" w:rsidRDefault="005E1393" w:rsidP="005E1393">
      <w:pPr>
        <w:spacing w:after="0" w:line="240" w:lineRule="auto"/>
        <w:jc w:val="both"/>
        <w:rPr>
          <w:rFonts w:ascii="Calibri" w:eastAsiaTheme="minorHAnsi" w:hAnsi="Calibri" w:cs="Calibri"/>
          <w:b/>
          <w:bCs/>
          <w:sz w:val="24"/>
          <w:szCs w:val="24"/>
        </w:rPr>
      </w:pPr>
      <w:r w:rsidRPr="005E1393">
        <w:rPr>
          <w:rFonts w:ascii="Calibri" w:eastAsiaTheme="minorHAnsi" w:hAnsi="Calibri" w:cs="Calibri"/>
          <w:b/>
          <w:bCs/>
          <w:sz w:val="24"/>
          <w:szCs w:val="24"/>
        </w:rPr>
        <w:t>Introduction</w:t>
      </w:r>
    </w:p>
    <w:p w14:paraId="7CCB9704" w14:textId="77777777"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eastAsiaTheme="minorHAnsi" w:hAnsi="Calibri" w:cs="Calibri"/>
          <w:sz w:val="24"/>
          <w:szCs w:val="24"/>
        </w:rPr>
        <w:t xml:space="preserve">Within an economy, banking institutions generally assume an intermediary role of stimulating economic growth through bank credits. Manchester's economic development </w:t>
      </w:r>
      <w:r w:rsidRPr="005E1393">
        <w:rPr>
          <w:rFonts w:ascii="Calibri" w:eastAsiaTheme="minorHAnsi" w:hAnsi="Calibri" w:cs="Calibri"/>
          <w:sz w:val="24"/>
          <w:szCs w:val="24"/>
        </w:rPr>
        <w:lastRenderedPageBreak/>
        <w:t xml:space="preserve">demands a strong and productive economy in support of various businesses to assist them in moving up the value chain and contributing to economic opportunities. This research will focus on revealing a positive relationship between </w:t>
      </w:r>
      <w:r w:rsidRPr="005E1393">
        <w:rPr>
          <w:rFonts w:ascii="Calibri" w:eastAsiaTheme="minorHAnsi" w:hAnsi="Calibri" w:cs="Calibri"/>
          <w:bCs/>
          <w:sz w:val="24"/>
          <w:szCs w:val="24"/>
        </w:rPr>
        <w:t xml:space="preserve">economic growth and bank credit. </w:t>
      </w:r>
      <w:r w:rsidRPr="005E1393">
        <w:rPr>
          <w:rFonts w:ascii="Calibri" w:hAnsi="Calibri" w:cs="Calibri"/>
          <w:sz w:val="24"/>
          <w:szCs w:val="24"/>
        </w:rPr>
        <w:t xml:space="preserve">Measures of economic growth covers various aspects related to GDP ratio, bank assets, and bank credit. </w:t>
      </w:r>
      <w:r w:rsidRPr="005E1393">
        <w:rPr>
          <w:rFonts w:ascii="Calibri" w:eastAsiaTheme="minorHAnsi" w:hAnsi="Calibri" w:cs="Calibri"/>
          <w:sz w:val="24"/>
          <w:szCs w:val="24"/>
        </w:rPr>
        <w:t xml:space="preserve"> The study will review empirical research on the possibility that bank credit has always influenced economic growth. Some empirical findings consider the relationship between </w:t>
      </w:r>
      <w:r w:rsidRPr="005E1393">
        <w:rPr>
          <w:rFonts w:ascii="Calibri" w:eastAsiaTheme="minorHAnsi" w:hAnsi="Calibri" w:cs="Calibri"/>
          <w:bCs/>
          <w:sz w:val="24"/>
          <w:szCs w:val="24"/>
        </w:rPr>
        <w:t>economic growth and bank credit to be either negative or indeterminate</w:t>
      </w:r>
      <w:r w:rsidRPr="005E1393">
        <w:rPr>
          <w:rFonts w:ascii="Calibri" w:eastAsiaTheme="minorHAnsi" w:hAnsi="Calibri" w:cs="Calibri"/>
          <w:sz w:val="24"/>
          <w:szCs w:val="24"/>
        </w:rPr>
        <w:t xml:space="preserve">. </w:t>
      </w:r>
      <w:r w:rsidRPr="005E1393">
        <w:rPr>
          <w:rFonts w:ascii="Calibri" w:hAnsi="Calibri" w:cs="Calibri"/>
          <w:sz w:val="24"/>
          <w:szCs w:val="24"/>
        </w:rPr>
        <w:t xml:space="preserve">Using dynamic generalized method of moments (GMM), this study will prove the relationship between bank credit and economic growth for Manchester over a period of 2009-2019. </w:t>
      </w:r>
    </w:p>
    <w:p w14:paraId="36B51069" w14:textId="77777777" w:rsidR="005E1393" w:rsidRDefault="005E1393" w:rsidP="005E1393">
      <w:pPr>
        <w:spacing w:after="0" w:line="240" w:lineRule="auto"/>
        <w:jc w:val="both"/>
        <w:rPr>
          <w:rFonts w:ascii="Calibri" w:eastAsiaTheme="minorHAnsi" w:hAnsi="Calibri" w:cs="Calibri"/>
          <w:b/>
          <w:sz w:val="24"/>
          <w:szCs w:val="24"/>
        </w:rPr>
      </w:pPr>
    </w:p>
    <w:p w14:paraId="296D7CD3" w14:textId="4E4E8E47" w:rsidR="005E1393" w:rsidRPr="005E1393" w:rsidRDefault="005E1393" w:rsidP="005E1393">
      <w:pPr>
        <w:spacing w:after="0" w:line="240" w:lineRule="auto"/>
        <w:jc w:val="both"/>
        <w:rPr>
          <w:rFonts w:ascii="Calibri" w:eastAsiaTheme="minorHAnsi" w:hAnsi="Calibri" w:cs="Calibri"/>
          <w:b/>
          <w:sz w:val="24"/>
          <w:szCs w:val="24"/>
        </w:rPr>
      </w:pPr>
      <w:r w:rsidRPr="005E1393">
        <w:rPr>
          <w:rFonts w:ascii="Calibri" w:eastAsiaTheme="minorHAnsi" w:hAnsi="Calibri" w:cs="Calibri"/>
          <w:b/>
          <w:sz w:val="24"/>
          <w:szCs w:val="24"/>
        </w:rPr>
        <w:t>Literature Review</w:t>
      </w:r>
    </w:p>
    <w:p w14:paraId="685A749B" w14:textId="77777777"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Economic development has always been a benchmark for the successful economic growth of a country. According to </w:t>
      </w:r>
      <w:r w:rsidRPr="005E1393">
        <w:rPr>
          <w:rFonts w:ascii="Calibri" w:eastAsiaTheme="minorHAnsi" w:hAnsi="Calibri" w:cs="Calibri"/>
          <w:sz w:val="24"/>
          <w:szCs w:val="24"/>
          <w:shd w:val="clear" w:color="auto" w:fill="FFFFFF"/>
        </w:rPr>
        <w:t>Vazakidis &amp; Adamopoulos, (2009)</w:t>
      </w:r>
      <w:r w:rsidRPr="005E1393">
        <w:rPr>
          <w:rFonts w:ascii="Calibri" w:eastAsiaTheme="minorHAnsi" w:hAnsi="Calibri" w:cs="Calibri"/>
          <w:sz w:val="24"/>
          <w:szCs w:val="24"/>
        </w:rPr>
        <w:t>,</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this can be conventionally measured through the increasing rate of Gross domestic product (GDP) value represented in percentage. At the same time, a wide range of policies in the finance and other sectors has been seen to influence the depth and efficiency of finances. The study on the correlation between bank loans and economic development began with J. Schumpeter Mohanty et al. (2016)</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 xml:space="preserve">argued that increasing bank credit or financial growth results in high economic activities. </w:t>
      </w:r>
      <w:proofErr w:type="spellStart"/>
      <w:r w:rsidRPr="005E1393">
        <w:rPr>
          <w:rFonts w:ascii="Calibri" w:eastAsiaTheme="minorHAnsi" w:hAnsi="Calibri" w:cs="Calibri"/>
          <w:sz w:val="24"/>
          <w:szCs w:val="24"/>
          <w:shd w:val="clear" w:color="auto" w:fill="FFFFFF"/>
        </w:rPr>
        <w:t>Mateut</w:t>
      </w:r>
      <w:proofErr w:type="spellEnd"/>
      <w:r w:rsidRPr="005E1393">
        <w:rPr>
          <w:rFonts w:ascii="Calibri" w:eastAsiaTheme="minorHAnsi" w:hAnsi="Calibri" w:cs="Calibri"/>
          <w:sz w:val="24"/>
          <w:szCs w:val="24"/>
          <w:shd w:val="clear" w:color="auto" w:fill="FFFFFF"/>
        </w:rPr>
        <w:t xml:space="preserve">, </w:t>
      </w:r>
      <w:proofErr w:type="spellStart"/>
      <w:r w:rsidRPr="005E1393">
        <w:rPr>
          <w:rFonts w:ascii="Calibri" w:eastAsiaTheme="minorHAnsi" w:hAnsi="Calibri" w:cs="Calibri"/>
          <w:sz w:val="24"/>
          <w:szCs w:val="24"/>
          <w:shd w:val="clear" w:color="auto" w:fill="FFFFFF"/>
        </w:rPr>
        <w:t>Bougheas</w:t>
      </w:r>
      <w:proofErr w:type="spellEnd"/>
      <w:r w:rsidRPr="005E1393">
        <w:rPr>
          <w:rFonts w:ascii="Calibri" w:eastAsiaTheme="minorHAnsi" w:hAnsi="Calibri" w:cs="Calibri"/>
          <w:sz w:val="24"/>
          <w:szCs w:val="24"/>
          <w:shd w:val="clear" w:color="auto" w:fill="FFFFFF"/>
        </w:rPr>
        <w:t xml:space="preserve">, &amp; Mizen, (2006) </w:t>
      </w:r>
      <w:r w:rsidRPr="005E1393">
        <w:rPr>
          <w:rFonts w:ascii="Calibri" w:eastAsiaTheme="minorHAnsi" w:hAnsi="Calibri" w:cs="Calibri"/>
          <w:sz w:val="24"/>
          <w:szCs w:val="24"/>
        </w:rPr>
        <w:t>argues that economic development is influenced by the stability of the banking sector and development level, particularly because economic finances generally depend on credit activities.</w:t>
      </w:r>
    </w:p>
    <w:p w14:paraId="4389C7C5" w14:textId="77777777" w:rsidR="005E1393" w:rsidRDefault="005E1393" w:rsidP="005E1393">
      <w:pPr>
        <w:spacing w:after="0" w:line="240" w:lineRule="auto"/>
        <w:ind w:firstLine="720"/>
        <w:jc w:val="both"/>
        <w:rPr>
          <w:rFonts w:ascii="Calibri" w:eastAsiaTheme="minorHAnsi" w:hAnsi="Calibri" w:cs="Calibri"/>
          <w:sz w:val="24"/>
          <w:szCs w:val="24"/>
          <w:shd w:val="clear" w:color="auto" w:fill="FFFFFF"/>
        </w:rPr>
      </w:pPr>
    </w:p>
    <w:p w14:paraId="713842DC" w14:textId="5B436515" w:rsidR="005E1393" w:rsidRPr="005E1393" w:rsidRDefault="005E1393" w:rsidP="005E1393">
      <w:pPr>
        <w:spacing w:after="0" w:line="240" w:lineRule="auto"/>
        <w:ind w:firstLine="720"/>
        <w:jc w:val="both"/>
        <w:rPr>
          <w:rFonts w:ascii="Calibri" w:eastAsiaTheme="minorHAnsi" w:hAnsi="Calibri" w:cs="Calibri"/>
          <w:b/>
          <w:sz w:val="24"/>
          <w:szCs w:val="24"/>
        </w:rPr>
      </w:pPr>
      <w:r w:rsidRPr="005E1393">
        <w:rPr>
          <w:rFonts w:ascii="Calibri" w:eastAsiaTheme="minorHAnsi" w:hAnsi="Calibri" w:cs="Calibri"/>
          <w:sz w:val="24"/>
          <w:szCs w:val="24"/>
          <w:shd w:val="clear" w:color="auto" w:fill="FFFFFF"/>
        </w:rPr>
        <w:t>Caporale</w:t>
      </w:r>
      <w:r w:rsidRPr="005E1393">
        <w:rPr>
          <w:rFonts w:ascii="Calibri" w:eastAsiaTheme="minorHAnsi" w:hAnsi="Calibri" w:cs="Calibri"/>
          <w:sz w:val="24"/>
          <w:szCs w:val="24"/>
        </w:rPr>
        <w:t xml:space="preserve"> et al. (2015) observed the relation between banking sectors and the development of GDP in nearly twenty-five countries through a data panel type of model. The author’s findings revealed that in developing regions, the credits afforded to private companies do not fasten the economy's growth, as causality is unclear in these organizations and the value of credits negatively correlated with the economic growth. Nevertheless, a conclusion reached by </w:t>
      </w:r>
      <w:r w:rsidRPr="005E1393">
        <w:rPr>
          <w:rFonts w:ascii="Calibri" w:eastAsiaTheme="minorHAnsi" w:hAnsi="Calibri" w:cs="Calibri"/>
          <w:sz w:val="24"/>
          <w:szCs w:val="24"/>
          <w:shd w:val="clear" w:color="auto" w:fill="FFFFFF"/>
        </w:rPr>
        <w:t xml:space="preserve">Osman (2014) </w:t>
      </w:r>
      <w:r w:rsidRPr="005E1393">
        <w:rPr>
          <w:rFonts w:ascii="Calibri" w:eastAsiaTheme="minorHAnsi" w:hAnsi="Calibri" w:cs="Calibri"/>
          <w:sz w:val="24"/>
          <w:szCs w:val="24"/>
        </w:rPr>
        <w:t xml:space="preserve">showed that economic growth was encouraged by private credit, which resulted in growth rates of the GDP.    </w:t>
      </w:r>
      <w:r w:rsidRPr="005E1393">
        <w:rPr>
          <w:rFonts w:ascii="Calibri" w:eastAsiaTheme="minorHAnsi" w:hAnsi="Calibri" w:cs="Calibri"/>
          <w:b/>
          <w:sz w:val="24"/>
          <w:szCs w:val="24"/>
        </w:rPr>
        <w:t xml:space="preserve">       </w:t>
      </w:r>
    </w:p>
    <w:p w14:paraId="7D4B5716" w14:textId="77777777" w:rsidR="005E1393" w:rsidRDefault="005E1393" w:rsidP="005E1393">
      <w:pPr>
        <w:spacing w:after="0" w:line="240" w:lineRule="auto"/>
        <w:ind w:firstLine="720"/>
        <w:jc w:val="both"/>
        <w:rPr>
          <w:rFonts w:ascii="Calibri" w:eastAsiaTheme="minorHAnsi" w:hAnsi="Calibri" w:cs="Calibri"/>
          <w:sz w:val="24"/>
          <w:szCs w:val="24"/>
        </w:rPr>
      </w:pPr>
    </w:p>
    <w:p w14:paraId="1669E8FC" w14:textId="17C1B50C"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According to a seminal observation by </w:t>
      </w:r>
      <w:r w:rsidRPr="005E1393">
        <w:rPr>
          <w:rFonts w:ascii="Calibri" w:eastAsiaTheme="minorHAnsi" w:hAnsi="Calibri" w:cs="Calibri"/>
          <w:sz w:val="24"/>
          <w:szCs w:val="24"/>
          <w:shd w:val="clear" w:color="auto" w:fill="FFFFFF"/>
        </w:rPr>
        <w:t>Aydin (2008)</w:t>
      </w:r>
      <w:r w:rsidRPr="005E1393">
        <w:rPr>
          <w:rFonts w:ascii="Calibri" w:eastAsiaTheme="minorHAnsi" w:hAnsi="Calibri" w:cs="Calibri"/>
          <w:sz w:val="24"/>
          <w:szCs w:val="24"/>
        </w:rPr>
        <w:t>,</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 xml:space="preserve">a 2.5% decrease in overall credit results in a drop of GDP by nearly 1.5 percent. In a similar observation, </w:t>
      </w:r>
      <w:proofErr w:type="spellStart"/>
      <w:r w:rsidRPr="005E1393">
        <w:rPr>
          <w:rFonts w:ascii="Calibri" w:eastAsiaTheme="minorHAnsi" w:hAnsi="Calibri" w:cs="Calibri"/>
          <w:sz w:val="24"/>
          <w:szCs w:val="24"/>
          <w:shd w:val="clear" w:color="auto" w:fill="FFFFFF"/>
        </w:rPr>
        <w:t>Antoshin</w:t>
      </w:r>
      <w:proofErr w:type="spellEnd"/>
      <w:r w:rsidRPr="005E1393">
        <w:rPr>
          <w:rFonts w:ascii="Calibri" w:eastAsiaTheme="minorHAnsi" w:hAnsi="Calibri" w:cs="Calibri"/>
          <w:sz w:val="24"/>
          <w:szCs w:val="24"/>
        </w:rPr>
        <w:t xml:space="preserve"> et al. (2017) showed that economic development could be a fundamental issue for financial growth. This normally takes place when the level of growth in the economy is accountable for enabling the expansion of the financial sectors. Dey &amp; Flaherty (2005)</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 xml:space="preserve">utilized a regression model to observe the way bank credits and stock markets influenced the GDP increase. </w:t>
      </w:r>
    </w:p>
    <w:p w14:paraId="667A9DE4" w14:textId="77777777" w:rsidR="005E1393" w:rsidRDefault="005E1393" w:rsidP="005E1393">
      <w:pPr>
        <w:spacing w:after="0" w:line="240" w:lineRule="auto"/>
        <w:ind w:firstLine="720"/>
        <w:jc w:val="both"/>
        <w:rPr>
          <w:rFonts w:ascii="Calibri" w:eastAsiaTheme="minorHAnsi" w:hAnsi="Calibri" w:cs="Calibri"/>
          <w:sz w:val="24"/>
          <w:szCs w:val="24"/>
        </w:rPr>
      </w:pPr>
    </w:p>
    <w:p w14:paraId="781BD725" w14:textId="5F3A9BDF"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Meanwhile, the </w:t>
      </w:r>
      <w:proofErr w:type="spellStart"/>
      <w:r w:rsidRPr="005E1393">
        <w:rPr>
          <w:rFonts w:ascii="Calibri" w:eastAsiaTheme="minorHAnsi" w:hAnsi="Calibri" w:cs="Calibri"/>
          <w:sz w:val="24"/>
          <w:szCs w:val="24"/>
          <w:shd w:val="clear" w:color="auto" w:fill="FFFFFF"/>
        </w:rPr>
        <w:t>Cottarelli</w:t>
      </w:r>
      <w:proofErr w:type="spellEnd"/>
      <w:r w:rsidRPr="005E1393">
        <w:rPr>
          <w:rFonts w:ascii="Calibri" w:eastAsiaTheme="minorHAnsi" w:hAnsi="Calibri" w:cs="Calibri"/>
          <w:sz w:val="24"/>
          <w:szCs w:val="24"/>
        </w:rPr>
        <w:t xml:space="preserve"> et al. (2005) considered the possibility that development in credit has not always been sustainable in specific instances, resulting in declining growth rates. </w:t>
      </w:r>
      <w:r w:rsidRPr="005E1393">
        <w:rPr>
          <w:rFonts w:ascii="Calibri" w:eastAsiaTheme="minorHAnsi" w:hAnsi="Calibri" w:cs="Calibri"/>
          <w:sz w:val="24"/>
          <w:szCs w:val="24"/>
          <w:shd w:val="clear" w:color="auto" w:fill="FFFFFF"/>
        </w:rPr>
        <w:t xml:space="preserve">Guo &amp; Stepanyan, (2011) </w:t>
      </w:r>
      <w:r w:rsidRPr="005E1393">
        <w:rPr>
          <w:rFonts w:ascii="Calibri" w:eastAsiaTheme="minorHAnsi" w:hAnsi="Calibri" w:cs="Calibri"/>
          <w:sz w:val="24"/>
          <w:szCs w:val="24"/>
        </w:rPr>
        <w:t xml:space="preserve">in studying financial and growth and economic increase in developing nations used a multivariate approach projected by </w:t>
      </w:r>
      <w:r w:rsidRPr="005E1393">
        <w:rPr>
          <w:rFonts w:ascii="Calibri" w:eastAsiaTheme="minorHAnsi" w:hAnsi="Calibri" w:cs="Calibri"/>
          <w:sz w:val="24"/>
          <w:szCs w:val="24"/>
          <w:shd w:val="clear" w:color="auto" w:fill="FFFFFF"/>
        </w:rPr>
        <w:t xml:space="preserve">Durham, (2003) </w:t>
      </w:r>
      <w:r w:rsidRPr="005E1393">
        <w:rPr>
          <w:rFonts w:ascii="Calibri" w:eastAsiaTheme="minorHAnsi" w:hAnsi="Calibri" w:cs="Calibri"/>
          <w:sz w:val="24"/>
          <w:szCs w:val="24"/>
        </w:rPr>
        <w:t xml:space="preserve">in studying bank crediting and economic development. The models determined the direction between real output and financial sectors. </w:t>
      </w:r>
    </w:p>
    <w:p w14:paraId="42234C80" w14:textId="77777777" w:rsidR="005E1393" w:rsidRDefault="005E1393" w:rsidP="005E1393">
      <w:pPr>
        <w:spacing w:after="0" w:line="240" w:lineRule="auto"/>
        <w:ind w:firstLine="720"/>
        <w:jc w:val="both"/>
        <w:rPr>
          <w:rFonts w:ascii="Calibri" w:eastAsiaTheme="minorHAnsi" w:hAnsi="Calibri" w:cs="Calibri"/>
          <w:sz w:val="24"/>
          <w:szCs w:val="24"/>
          <w:shd w:val="clear" w:color="auto" w:fill="FFFFFF"/>
        </w:rPr>
      </w:pPr>
    </w:p>
    <w:p w14:paraId="5F19B135" w14:textId="4E58DD01"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shd w:val="clear" w:color="auto" w:fill="FFFFFF"/>
        </w:rPr>
        <w:t xml:space="preserve">Messai &amp; Jouini, (2013) </w:t>
      </w:r>
      <w:r w:rsidRPr="005E1393">
        <w:rPr>
          <w:rFonts w:ascii="Calibri" w:eastAsiaTheme="minorHAnsi" w:hAnsi="Calibri" w:cs="Calibri"/>
          <w:sz w:val="24"/>
          <w:szCs w:val="24"/>
        </w:rPr>
        <w:t xml:space="preserve">examined the macro and micro factors that influence credit expansion and their influence on the overall economy. The findings revealed strong economic conditions with high GDP growth rates and low inflation rates often lead to high credit growth </w:t>
      </w:r>
      <w:r w:rsidRPr="005E1393">
        <w:rPr>
          <w:rFonts w:ascii="Calibri" w:eastAsiaTheme="minorHAnsi" w:hAnsi="Calibri" w:cs="Calibri"/>
          <w:sz w:val="24"/>
          <w:szCs w:val="24"/>
        </w:rPr>
        <w:lastRenderedPageBreak/>
        <w:t>in bank sectors. Pouw and Kakes (2013)</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observed the economic factors influencing banks' credit increase in twenty-eight countries. The author used the FEM approach and discovered that GDP has a recurring and an optimistic influence on credit increase for financial institutions. The author also discovered an optimistic relationship between long and interim interest rates that negatively influence lending operations. Guo &amp; Stepanyan also examined changes in credit advancement across various emerging market economies and found that inflation has reduced private credit rates.</w:t>
      </w:r>
    </w:p>
    <w:p w14:paraId="15BC0264" w14:textId="77777777" w:rsidR="005E1393" w:rsidRDefault="005E1393" w:rsidP="005E1393">
      <w:pPr>
        <w:spacing w:after="0" w:line="240" w:lineRule="auto"/>
        <w:ind w:firstLine="720"/>
        <w:jc w:val="both"/>
        <w:rPr>
          <w:rFonts w:ascii="Calibri" w:eastAsiaTheme="minorHAnsi" w:hAnsi="Calibri" w:cs="Calibri"/>
          <w:sz w:val="24"/>
          <w:szCs w:val="24"/>
          <w:shd w:val="clear" w:color="auto" w:fill="FFFFFF"/>
        </w:rPr>
      </w:pPr>
    </w:p>
    <w:p w14:paraId="77B02760" w14:textId="0908128B"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shd w:val="clear" w:color="auto" w:fill="FFFFFF"/>
        </w:rPr>
        <w:t xml:space="preserve">Bossone, Mahajan, &amp; Zahir, (2003) </w:t>
      </w:r>
      <w:r w:rsidRPr="005E1393">
        <w:rPr>
          <w:rFonts w:ascii="Calibri" w:eastAsiaTheme="minorHAnsi" w:hAnsi="Calibri" w:cs="Calibri"/>
          <w:sz w:val="24"/>
          <w:szCs w:val="24"/>
        </w:rPr>
        <w:t xml:space="preserve">argues that an economy's infrastructural growth leads to high credit demand, and when the deposit interests are high, the monetary policies are often tightened, and the credit market lessened. From a macro factor perspective, </w:t>
      </w:r>
      <w:r w:rsidRPr="005E1393">
        <w:rPr>
          <w:rFonts w:ascii="Calibri" w:eastAsiaTheme="minorHAnsi" w:hAnsi="Calibri" w:cs="Calibri"/>
          <w:sz w:val="24"/>
          <w:szCs w:val="24"/>
          <w:shd w:val="clear" w:color="auto" w:fill="FFFFFF"/>
        </w:rPr>
        <w:t xml:space="preserve">Carlson, Shan, &amp; </w:t>
      </w:r>
      <w:proofErr w:type="spellStart"/>
      <w:r w:rsidRPr="005E1393">
        <w:rPr>
          <w:rFonts w:ascii="Calibri" w:eastAsiaTheme="minorHAnsi" w:hAnsi="Calibri" w:cs="Calibri"/>
          <w:sz w:val="24"/>
          <w:szCs w:val="24"/>
          <w:shd w:val="clear" w:color="auto" w:fill="FFFFFF"/>
        </w:rPr>
        <w:t>Warusawitharana</w:t>
      </w:r>
      <w:proofErr w:type="spellEnd"/>
      <w:r w:rsidRPr="005E1393">
        <w:rPr>
          <w:rFonts w:ascii="Calibri" w:eastAsiaTheme="minorHAnsi" w:hAnsi="Calibri" w:cs="Calibri"/>
          <w:sz w:val="24"/>
          <w:szCs w:val="24"/>
          <w:shd w:val="clear" w:color="auto" w:fill="FFFFFF"/>
        </w:rPr>
        <w:t xml:space="preserve">, (2013) </w:t>
      </w:r>
      <w:r w:rsidRPr="005E1393">
        <w:rPr>
          <w:rFonts w:ascii="Calibri" w:eastAsiaTheme="minorHAnsi" w:hAnsi="Calibri" w:cs="Calibri"/>
          <w:sz w:val="24"/>
          <w:szCs w:val="24"/>
        </w:rPr>
        <w:t xml:space="preserve">undertook an observation on the influences of capital to credit development through the Fixed Effects model. When making a deep analysis of credit market works, the property and commercial property markets grow weary with equity ratio, unlike other sectors.  </w:t>
      </w:r>
    </w:p>
    <w:p w14:paraId="6C54751E" w14:textId="77777777" w:rsidR="005E1393" w:rsidRDefault="005E1393" w:rsidP="005E1393">
      <w:pPr>
        <w:spacing w:after="0" w:line="240" w:lineRule="auto"/>
        <w:ind w:firstLine="720"/>
        <w:jc w:val="both"/>
        <w:rPr>
          <w:rFonts w:ascii="Calibri" w:eastAsiaTheme="minorHAnsi" w:hAnsi="Calibri" w:cs="Calibri"/>
          <w:sz w:val="24"/>
          <w:szCs w:val="24"/>
          <w:shd w:val="clear" w:color="auto" w:fill="FFFFFF"/>
        </w:rPr>
      </w:pPr>
    </w:p>
    <w:p w14:paraId="3BE38802" w14:textId="68B46A07" w:rsidR="005E1393" w:rsidRDefault="005E1393" w:rsidP="005E1393">
      <w:pPr>
        <w:spacing w:after="0" w:line="240" w:lineRule="auto"/>
        <w:ind w:firstLine="720"/>
        <w:jc w:val="both"/>
        <w:rPr>
          <w:rFonts w:ascii="Calibri" w:eastAsiaTheme="minorHAnsi" w:hAnsi="Calibri" w:cs="Calibri"/>
          <w:b/>
          <w:sz w:val="24"/>
          <w:szCs w:val="24"/>
        </w:rPr>
      </w:pPr>
      <w:proofErr w:type="spellStart"/>
      <w:r w:rsidRPr="005E1393">
        <w:rPr>
          <w:rFonts w:ascii="Calibri" w:eastAsiaTheme="minorHAnsi" w:hAnsi="Calibri" w:cs="Calibri"/>
          <w:sz w:val="24"/>
          <w:szCs w:val="24"/>
          <w:shd w:val="clear" w:color="auto" w:fill="FFFFFF"/>
        </w:rPr>
        <w:t>Laidroo</w:t>
      </w:r>
      <w:proofErr w:type="spellEnd"/>
      <w:r w:rsidRPr="005E1393">
        <w:rPr>
          <w:rFonts w:ascii="Calibri" w:eastAsiaTheme="minorHAnsi" w:hAnsi="Calibri" w:cs="Calibri"/>
          <w:sz w:val="24"/>
          <w:szCs w:val="24"/>
          <w:shd w:val="clear" w:color="auto" w:fill="FFFFFF"/>
        </w:rPr>
        <w:t xml:space="preserve"> &amp; </w:t>
      </w:r>
      <w:proofErr w:type="spellStart"/>
      <w:r w:rsidRPr="005E1393">
        <w:rPr>
          <w:rFonts w:ascii="Calibri" w:eastAsiaTheme="minorHAnsi" w:hAnsi="Calibri" w:cs="Calibri"/>
          <w:sz w:val="24"/>
          <w:szCs w:val="24"/>
          <w:shd w:val="clear" w:color="auto" w:fill="FFFFFF"/>
        </w:rPr>
        <w:t>Männasoo</w:t>
      </w:r>
      <w:proofErr w:type="spellEnd"/>
      <w:r w:rsidRPr="005E1393">
        <w:rPr>
          <w:rFonts w:ascii="Calibri" w:eastAsiaTheme="minorHAnsi" w:hAnsi="Calibri" w:cs="Calibri"/>
          <w:sz w:val="24"/>
          <w:szCs w:val="24"/>
          <w:shd w:val="clear" w:color="auto" w:fill="FFFFFF"/>
        </w:rPr>
        <w:t xml:space="preserve">, (2014) </w:t>
      </w:r>
      <w:r w:rsidRPr="005E1393">
        <w:rPr>
          <w:rFonts w:ascii="Calibri" w:eastAsiaTheme="minorHAnsi" w:hAnsi="Calibri" w:cs="Calibri"/>
          <w:sz w:val="24"/>
          <w:szCs w:val="24"/>
        </w:rPr>
        <w:t xml:space="preserve">examined the growth of bank credits for 247 commercial banking systems in eleven countries across Europe from 2004 to 2012. The author concluded that specific factors, such as credit risk and bank size, affect a specific bank's credit growth. During a crisis, the rate of liquidity has a positive correlation with economic development and bank credit. A similar study by </w:t>
      </w:r>
      <w:proofErr w:type="spellStart"/>
      <w:r w:rsidRPr="005E1393">
        <w:rPr>
          <w:rFonts w:ascii="Calibri" w:eastAsiaTheme="minorHAnsi" w:hAnsi="Calibri" w:cs="Calibri"/>
          <w:sz w:val="24"/>
          <w:szCs w:val="24"/>
          <w:shd w:val="clear" w:color="auto" w:fill="FFFFFF"/>
        </w:rPr>
        <w:t>Tamirisa</w:t>
      </w:r>
      <w:proofErr w:type="spellEnd"/>
      <w:r w:rsidRPr="005E1393">
        <w:rPr>
          <w:rFonts w:ascii="Calibri" w:eastAsiaTheme="minorHAnsi" w:hAnsi="Calibri" w:cs="Calibri"/>
          <w:sz w:val="24"/>
          <w:szCs w:val="24"/>
          <w:shd w:val="clear" w:color="auto" w:fill="FFFFFF"/>
        </w:rPr>
        <w:t xml:space="preserve"> &amp; </w:t>
      </w:r>
      <w:proofErr w:type="spellStart"/>
      <w:r w:rsidRPr="005E1393">
        <w:rPr>
          <w:rFonts w:ascii="Calibri" w:eastAsiaTheme="minorHAnsi" w:hAnsi="Calibri" w:cs="Calibri"/>
          <w:sz w:val="24"/>
          <w:szCs w:val="24"/>
          <w:shd w:val="clear" w:color="auto" w:fill="FFFFFF"/>
        </w:rPr>
        <w:t>Igan</w:t>
      </w:r>
      <w:proofErr w:type="spellEnd"/>
      <w:r w:rsidRPr="005E1393">
        <w:rPr>
          <w:rFonts w:ascii="Calibri" w:eastAsiaTheme="minorHAnsi" w:hAnsi="Calibri" w:cs="Calibri"/>
          <w:sz w:val="24"/>
          <w:szCs w:val="24"/>
          <w:shd w:val="clear" w:color="auto" w:fill="FFFFFF"/>
        </w:rPr>
        <w:t xml:space="preserve">, (2008) </w:t>
      </w:r>
      <w:r w:rsidRPr="005E1393">
        <w:rPr>
          <w:rFonts w:ascii="Calibri" w:eastAsiaTheme="minorHAnsi" w:hAnsi="Calibri" w:cs="Calibri"/>
          <w:sz w:val="24"/>
          <w:szCs w:val="24"/>
        </w:rPr>
        <w:t xml:space="preserve">conducted among 214 banks in European countries discovered that weak banks keep high growth in their credit fee, and high GDP development and reduced interest rates positively influence credit supply. Thus, well-organized businesses with improved liquidity and profitability promote credit growth.  </w:t>
      </w:r>
      <w:r w:rsidRPr="005E1393">
        <w:rPr>
          <w:rFonts w:ascii="Calibri" w:eastAsiaTheme="minorHAnsi" w:hAnsi="Calibri" w:cs="Calibri"/>
          <w:b/>
          <w:sz w:val="24"/>
          <w:szCs w:val="24"/>
        </w:rPr>
        <w:t xml:space="preserve"> </w:t>
      </w:r>
    </w:p>
    <w:p w14:paraId="3B0B2D3C" w14:textId="77777777" w:rsidR="005E1393" w:rsidRPr="005E1393" w:rsidRDefault="005E1393" w:rsidP="005E1393">
      <w:pPr>
        <w:spacing w:after="0" w:line="240" w:lineRule="auto"/>
        <w:ind w:firstLine="720"/>
        <w:jc w:val="both"/>
        <w:rPr>
          <w:rFonts w:ascii="Calibri" w:eastAsiaTheme="minorHAnsi" w:hAnsi="Calibri" w:cs="Calibri"/>
          <w:b/>
          <w:sz w:val="24"/>
          <w:szCs w:val="24"/>
        </w:rPr>
      </w:pPr>
    </w:p>
    <w:p w14:paraId="22E59191"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noProof/>
          <w:sz w:val="24"/>
          <w:szCs w:val="24"/>
        </w:rPr>
        <w:drawing>
          <wp:inline distT="0" distB="0" distL="0" distR="0" wp14:anchorId="1DEAAD6D" wp14:editId="4F0C0344">
            <wp:extent cx="5561285" cy="3185160"/>
            <wp:effectExtent l="0" t="0" r="0" b="0"/>
            <wp:docPr id="2" name="Picture 0" descr="lend16_1-660x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60649" name="lend16_1-660x432.png"/>
                    <pic:cNvPicPr/>
                  </pic:nvPicPr>
                  <pic:blipFill>
                    <a:blip r:embed="rId10" cstate="print">
                      <a:lum contrast="10000"/>
                    </a:blip>
                    <a:stretch>
                      <a:fillRect/>
                    </a:stretch>
                  </pic:blipFill>
                  <pic:spPr>
                    <a:xfrm>
                      <a:off x="0" y="0"/>
                      <a:ext cx="5586335" cy="3199507"/>
                    </a:xfrm>
                    <a:prstGeom prst="rect">
                      <a:avLst/>
                    </a:prstGeom>
                  </pic:spPr>
                </pic:pic>
              </a:graphicData>
            </a:graphic>
          </wp:inline>
        </w:drawing>
      </w:r>
    </w:p>
    <w:p w14:paraId="5C0E1D2C"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bCs/>
          <w:sz w:val="24"/>
          <w:szCs w:val="24"/>
        </w:rPr>
        <w:t>Figure1:</w:t>
      </w:r>
      <w:r w:rsidRPr="005E1393">
        <w:rPr>
          <w:rFonts w:ascii="Calibri" w:eastAsiaTheme="minorHAnsi" w:hAnsi="Calibri" w:cs="Calibri"/>
          <w:sz w:val="24"/>
          <w:szCs w:val="24"/>
        </w:rPr>
        <w:t xml:space="preserve"> Bank credit to business sectors 1998-2016 based on credit figures from Bank of England (Retrieved: </w:t>
      </w:r>
      <w:hyperlink r:id="rId11" w:history="1">
        <w:r w:rsidRPr="005E1393">
          <w:rPr>
            <w:rFonts w:ascii="Calibri" w:eastAsiaTheme="minorHAnsi" w:hAnsi="Calibri" w:cs="Calibri"/>
            <w:sz w:val="24"/>
            <w:szCs w:val="24"/>
          </w:rPr>
          <w:t>https://touchstoneblog.org.uk/2017/02/bank-lending-into-economy-still-very-weak-and-still-dominated-by-property/</w:t>
        </w:r>
      </w:hyperlink>
      <w:r w:rsidRPr="005E1393">
        <w:rPr>
          <w:rFonts w:ascii="Calibri" w:eastAsiaTheme="minorHAnsi" w:hAnsi="Calibri" w:cs="Calibri"/>
          <w:sz w:val="24"/>
          <w:szCs w:val="24"/>
        </w:rPr>
        <w:t>)</w:t>
      </w:r>
    </w:p>
    <w:p w14:paraId="5B4ED94E" w14:textId="77777777" w:rsidR="005E1393" w:rsidRDefault="005E1393" w:rsidP="005E1393">
      <w:pPr>
        <w:spacing w:after="0" w:line="240" w:lineRule="auto"/>
        <w:ind w:firstLine="720"/>
        <w:jc w:val="both"/>
        <w:rPr>
          <w:rFonts w:ascii="Calibri" w:eastAsiaTheme="minorHAnsi" w:hAnsi="Calibri" w:cs="Calibri"/>
          <w:sz w:val="24"/>
          <w:szCs w:val="24"/>
        </w:rPr>
      </w:pPr>
    </w:p>
    <w:p w14:paraId="2482155A" w14:textId="36D3180F"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lastRenderedPageBreak/>
        <w:t>Evidence shows that limited finances have held back several organizations in Manchester despite their need to grow and develop. A current national review of the Bank of England discovered that a third of business organizations argued that they did not adequately invest in the past five years due to limited internal finance, high cost of finance, and insufficient access to finances along with financial market pressures (</w:t>
      </w:r>
      <w:r w:rsidRPr="005E1393">
        <w:rPr>
          <w:rFonts w:ascii="Calibri" w:eastAsiaTheme="minorHAnsi" w:hAnsi="Calibri" w:cs="Calibri"/>
          <w:sz w:val="24"/>
          <w:szCs w:val="24"/>
          <w:shd w:val="clear" w:color="auto" w:fill="FFFFFF"/>
        </w:rPr>
        <w:t>Hawkins &amp; Klau, 2000</w:t>
      </w:r>
      <w:r w:rsidRPr="005E1393">
        <w:rPr>
          <w:rFonts w:ascii="Calibri" w:eastAsiaTheme="minorHAnsi" w:hAnsi="Calibri" w:cs="Calibri"/>
          <w:sz w:val="24"/>
          <w:szCs w:val="24"/>
        </w:rPr>
        <w:t>). In a recent estimation of credit figures from the Bank of England, Geoff Tilly</w:t>
      </w:r>
      <w:r w:rsidRPr="005E1393">
        <w:rPr>
          <w:rFonts w:ascii="Calibri" w:eastAsiaTheme="minorHAnsi" w:hAnsi="Calibri" w:cs="Calibri"/>
          <w:b/>
          <w:sz w:val="24"/>
          <w:szCs w:val="24"/>
        </w:rPr>
        <w:t xml:space="preserve"> </w:t>
      </w:r>
      <w:r w:rsidRPr="005E1393">
        <w:rPr>
          <w:rFonts w:ascii="Calibri" w:eastAsiaTheme="minorHAnsi" w:hAnsi="Calibri" w:cs="Calibri"/>
          <w:sz w:val="24"/>
          <w:szCs w:val="24"/>
        </w:rPr>
        <w:t xml:space="preserve">argued, "banks are lending to purchase houses and not building businesses." According to Tilly's blog, the charts estimate that credits provided for businesses have fallen dramatically after the financial crisis and only began growing again in 2016 (Fig1).   </w:t>
      </w:r>
    </w:p>
    <w:p w14:paraId="66DEC446" w14:textId="77777777" w:rsidR="005E1393" w:rsidRDefault="005E1393" w:rsidP="005E1393">
      <w:pPr>
        <w:spacing w:after="0" w:line="240" w:lineRule="auto"/>
        <w:ind w:firstLine="720"/>
        <w:jc w:val="both"/>
        <w:rPr>
          <w:rFonts w:ascii="Calibri" w:eastAsiaTheme="minorHAnsi" w:hAnsi="Calibri" w:cs="Calibri"/>
          <w:sz w:val="24"/>
          <w:szCs w:val="24"/>
        </w:rPr>
      </w:pPr>
    </w:p>
    <w:p w14:paraId="2D79D48B" w14:textId="7AF367B7"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In Manchester, the </w:t>
      </w:r>
      <w:r w:rsidRPr="005E1393">
        <w:rPr>
          <w:rFonts w:ascii="Calibri" w:eastAsiaTheme="minorHAnsi" w:hAnsi="Calibri" w:cs="Calibri"/>
          <w:sz w:val="24"/>
          <w:szCs w:val="24"/>
          <w:shd w:val="clear" w:color="auto" w:fill="FFFFFF"/>
        </w:rPr>
        <w:t xml:space="preserve">Selim, Ozdemir, &amp; Dogan, (2013) </w:t>
      </w:r>
      <w:r w:rsidRPr="005E1393">
        <w:rPr>
          <w:rFonts w:ascii="Calibri" w:eastAsiaTheme="minorHAnsi" w:hAnsi="Calibri" w:cs="Calibri"/>
          <w:sz w:val="24"/>
          <w:szCs w:val="24"/>
        </w:rPr>
        <w:t xml:space="preserve">suggests an obvious issue with accessing bank credits. According to credit data collected for regions from RBS Group, Barclays, Lloyds Banking Group, Santander UK, and Clydesdale &amp; Yorkshire </w:t>
      </w:r>
      <w:proofErr w:type="gramStart"/>
      <w:r w:rsidRPr="005E1393">
        <w:rPr>
          <w:rFonts w:ascii="Calibri" w:eastAsiaTheme="minorHAnsi" w:hAnsi="Calibri" w:cs="Calibri"/>
          <w:sz w:val="24"/>
          <w:szCs w:val="24"/>
        </w:rPr>
        <w:t>Banks,  the</w:t>
      </w:r>
      <w:proofErr w:type="gramEnd"/>
      <w:r w:rsidRPr="005E1393">
        <w:rPr>
          <w:rFonts w:ascii="Calibri" w:eastAsiaTheme="minorHAnsi" w:hAnsi="Calibri" w:cs="Calibri"/>
          <w:sz w:val="24"/>
          <w:szCs w:val="24"/>
        </w:rPr>
        <w:t xml:space="preserve"> author showed that these institutions account for sixty percent of credit banks. </w:t>
      </w:r>
    </w:p>
    <w:p w14:paraId="655BF698" w14:textId="77777777" w:rsidR="005E1393" w:rsidRDefault="005E1393" w:rsidP="005E1393">
      <w:pPr>
        <w:spacing w:after="0" w:line="240" w:lineRule="auto"/>
        <w:jc w:val="both"/>
        <w:rPr>
          <w:rFonts w:ascii="Calibri" w:eastAsiaTheme="minorHAnsi" w:hAnsi="Calibri" w:cs="Calibri"/>
          <w:b/>
          <w:sz w:val="24"/>
          <w:szCs w:val="24"/>
        </w:rPr>
      </w:pPr>
    </w:p>
    <w:p w14:paraId="35DBB0D6" w14:textId="0B1CA7BF" w:rsidR="005E1393" w:rsidRPr="005E1393" w:rsidRDefault="005E1393" w:rsidP="005E1393">
      <w:pPr>
        <w:spacing w:after="0" w:line="240" w:lineRule="auto"/>
        <w:jc w:val="both"/>
        <w:rPr>
          <w:rFonts w:ascii="Calibri" w:eastAsiaTheme="minorHAnsi" w:hAnsi="Calibri" w:cs="Calibri"/>
          <w:b/>
          <w:sz w:val="24"/>
          <w:szCs w:val="24"/>
        </w:rPr>
      </w:pPr>
      <w:r w:rsidRPr="005E1393">
        <w:rPr>
          <w:rFonts w:ascii="Calibri" w:eastAsiaTheme="minorHAnsi" w:hAnsi="Calibri" w:cs="Calibri"/>
          <w:b/>
          <w:sz w:val="24"/>
          <w:szCs w:val="24"/>
        </w:rPr>
        <w:t>Research Methodology</w:t>
      </w:r>
    </w:p>
    <w:p w14:paraId="481BE180" w14:textId="77777777"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The term bank credit refers to the amount of credit provided for individuals or business organizations from banking institutions as loans. Economically, bank credit refers to the long, medium, and short-term credits, including credits to businesses and individuals; credits to consumers; housing credits; and credits to non-profit organizations. According to </w:t>
      </w:r>
      <w:r w:rsidRPr="005E1393">
        <w:rPr>
          <w:rFonts w:ascii="Calibri" w:hAnsi="Calibri" w:cs="Calibri"/>
          <w:sz w:val="24"/>
          <w:szCs w:val="24"/>
          <w:shd w:val="clear" w:color="auto" w:fill="FFFFFF"/>
        </w:rPr>
        <w:t xml:space="preserve">Van den Berg, (2016) </w:t>
      </w:r>
      <w:r w:rsidRPr="005E1393">
        <w:rPr>
          <w:rFonts w:ascii="Calibri" w:eastAsiaTheme="minorHAnsi" w:hAnsi="Calibri" w:cs="Calibri"/>
          <w:sz w:val="24"/>
          <w:szCs w:val="24"/>
        </w:rPr>
        <w:t xml:space="preserve">economic growth occurs when overall output of newly produced goods and services increase within an economy. The economic growth of a country is measured through gross domestic product (GDP), expected total national income, and </w:t>
      </w:r>
      <w:r w:rsidRPr="005E1393">
        <w:rPr>
          <w:rFonts w:ascii="Calibri" w:hAnsi="Calibri" w:cs="Calibri"/>
          <w:sz w:val="24"/>
          <w:szCs w:val="24"/>
        </w:rPr>
        <w:t>average per capita income.</w:t>
      </w:r>
      <w:r w:rsidRPr="005E1393">
        <w:rPr>
          <w:rFonts w:ascii="Calibri" w:eastAsiaTheme="minorHAnsi" w:hAnsi="Calibri" w:cs="Calibri"/>
          <w:sz w:val="24"/>
          <w:szCs w:val="24"/>
        </w:rPr>
        <w:t xml:space="preserve"> </w:t>
      </w:r>
    </w:p>
    <w:p w14:paraId="45AFE900" w14:textId="77777777" w:rsidR="005E1393" w:rsidRDefault="005E1393" w:rsidP="005E1393">
      <w:pPr>
        <w:spacing w:after="0" w:line="240" w:lineRule="auto"/>
        <w:ind w:firstLine="720"/>
        <w:jc w:val="both"/>
        <w:rPr>
          <w:rFonts w:ascii="Calibri" w:eastAsiaTheme="minorHAnsi" w:hAnsi="Calibri" w:cs="Calibri"/>
          <w:sz w:val="24"/>
          <w:szCs w:val="24"/>
        </w:rPr>
      </w:pPr>
    </w:p>
    <w:p w14:paraId="70A6CA95" w14:textId="14100581"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 xml:space="preserve">The sample period for this study </w:t>
      </w:r>
      <w:proofErr w:type="gramStart"/>
      <w:r w:rsidRPr="005E1393">
        <w:rPr>
          <w:rFonts w:ascii="Calibri" w:eastAsiaTheme="minorHAnsi" w:hAnsi="Calibri" w:cs="Calibri"/>
          <w:sz w:val="24"/>
          <w:szCs w:val="24"/>
        </w:rPr>
        <w:t>span</w:t>
      </w:r>
      <w:proofErr w:type="gramEnd"/>
      <w:r w:rsidRPr="005E1393">
        <w:rPr>
          <w:rFonts w:ascii="Calibri" w:eastAsiaTheme="minorHAnsi" w:hAnsi="Calibri" w:cs="Calibri"/>
          <w:sz w:val="24"/>
          <w:szCs w:val="24"/>
        </w:rPr>
        <w:t xml:space="preserve"> 2009-2019, and the study was conducted based on data borrowed from the National survey of the Bank of England. The data for the study includes the dependent variable as the Real GDP growth in reference to economic development and the independent variable as bank credit facilities for all business sectors.</w:t>
      </w:r>
      <w:r w:rsidRPr="005E1393">
        <w:rPr>
          <w:rFonts w:ascii="Calibri" w:hAnsi="Calibri" w:cs="Calibri"/>
          <w:sz w:val="24"/>
          <w:szCs w:val="24"/>
        </w:rPr>
        <w:t xml:space="preserve"> </w:t>
      </w:r>
      <w:r w:rsidRPr="005E1393">
        <w:rPr>
          <w:rFonts w:ascii="Calibri" w:eastAsiaTheme="minorHAnsi" w:hAnsi="Calibri" w:cs="Calibri"/>
          <w:sz w:val="24"/>
          <w:szCs w:val="24"/>
        </w:rPr>
        <w:t xml:space="preserve">As illustrated in Figure 2 below, there is a continuing acceleration of growth in Manchester city sectors. It is estimated that construction will grow at a high rate, as a result of major developments as indicated below. Industries that involve culture, creativity, and digital companies continue making significant contribution to the economy of Manchester. </w:t>
      </w:r>
    </w:p>
    <w:p w14:paraId="49B6A339" w14:textId="77777777" w:rsidR="005E1393" w:rsidRPr="005E1393" w:rsidRDefault="005E1393" w:rsidP="005E1393">
      <w:pPr>
        <w:spacing w:after="0" w:line="240" w:lineRule="auto"/>
        <w:ind w:firstLine="360"/>
        <w:jc w:val="both"/>
        <w:rPr>
          <w:rFonts w:ascii="Calibri" w:eastAsiaTheme="minorHAnsi" w:hAnsi="Calibri" w:cs="Calibri"/>
          <w:sz w:val="24"/>
          <w:szCs w:val="24"/>
        </w:rPr>
      </w:pPr>
    </w:p>
    <w:p w14:paraId="7EA0AD86" w14:textId="77777777" w:rsidR="005E1393" w:rsidRPr="005E1393" w:rsidRDefault="005E1393" w:rsidP="005E1393">
      <w:pPr>
        <w:spacing w:after="0" w:line="240" w:lineRule="auto"/>
        <w:ind w:firstLine="360"/>
        <w:jc w:val="both"/>
        <w:rPr>
          <w:rFonts w:ascii="Calibri" w:eastAsiaTheme="minorHAnsi" w:hAnsi="Calibri" w:cs="Calibri"/>
          <w:sz w:val="24"/>
          <w:szCs w:val="24"/>
        </w:rPr>
      </w:pPr>
      <w:r w:rsidRPr="005E1393">
        <w:rPr>
          <w:rFonts w:ascii="Calibri" w:eastAsiaTheme="minorHAnsi" w:hAnsi="Calibri" w:cs="Calibri"/>
          <w:noProof/>
          <w:sz w:val="24"/>
          <w:szCs w:val="24"/>
        </w:rPr>
        <w:lastRenderedPageBreak/>
        <w:drawing>
          <wp:inline distT="0" distB="0" distL="0" distR="0" wp14:anchorId="1AE62B49" wp14:editId="0B17525C">
            <wp:extent cx="5185410" cy="38765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lum bright="-10000" contrast="30000"/>
                    </a:blip>
                    <a:srcRect/>
                    <a:stretch>
                      <a:fillRect/>
                    </a:stretch>
                  </pic:blipFill>
                  <pic:spPr bwMode="auto">
                    <a:xfrm>
                      <a:off x="0" y="0"/>
                      <a:ext cx="5192324" cy="3881760"/>
                    </a:xfrm>
                    <a:prstGeom prst="rect">
                      <a:avLst/>
                    </a:prstGeom>
                    <a:noFill/>
                    <a:ln w="9525">
                      <a:noFill/>
                      <a:miter lim="800000"/>
                      <a:headEnd/>
                      <a:tailEnd/>
                    </a:ln>
                  </pic:spPr>
                </pic:pic>
              </a:graphicData>
            </a:graphic>
          </wp:inline>
        </w:drawing>
      </w:r>
    </w:p>
    <w:p w14:paraId="752DFC7D"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bCs/>
          <w:sz w:val="24"/>
          <w:szCs w:val="24"/>
        </w:rPr>
        <w:t>Figure 2: Fastest</w:t>
      </w:r>
      <w:r w:rsidRPr="005E1393">
        <w:rPr>
          <w:rFonts w:ascii="Calibri" w:eastAsiaTheme="minorHAnsi" w:hAnsi="Calibri" w:cs="Calibri"/>
          <w:sz w:val="24"/>
          <w:szCs w:val="24"/>
        </w:rPr>
        <w:t xml:space="preserve"> growing business sectors (Source: </w:t>
      </w:r>
      <w:r w:rsidRPr="005E1393">
        <w:rPr>
          <w:rFonts w:ascii="Calibri" w:hAnsi="Calibri" w:cs="Calibri"/>
          <w:sz w:val="24"/>
          <w:szCs w:val="24"/>
          <w:shd w:val="clear" w:color="auto" w:fill="FFFFFF"/>
        </w:rPr>
        <w:t>Council, 2013</w:t>
      </w:r>
      <w:r w:rsidRPr="005E1393">
        <w:rPr>
          <w:rFonts w:ascii="Calibri" w:eastAsiaTheme="minorHAnsi" w:hAnsi="Calibri" w:cs="Calibri"/>
          <w:sz w:val="24"/>
          <w:szCs w:val="24"/>
        </w:rPr>
        <w:t>)</w:t>
      </w:r>
    </w:p>
    <w:p w14:paraId="003C4FB5"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noProof/>
          <w:sz w:val="24"/>
          <w:szCs w:val="24"/>
        </w:rPr>
        <w:drawing>
          <wp:inline distT="0" distB="0" distL="0" distR="0" wp14:anchorId="18BF47CD" wp14:editId="7D3235AC">
            <wp:extent cx="5038725" cy="3448050"/>
            <wp:effectExtent l="19050" t="0" r="9525"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lum bright="-10000" contrast="20000"/>
                    </a:blip>
                    <a:srcRect/>
                    <a:stretch>
                      <a:fillRect/>
                    </a:stretch>
                  </pic:blipFill>
                  <pic:spPr bwMode="auto">
                    <a:xfrm>
                      <a:off x="0" y="0"/>
                      <a:ext cx="5038725" cy="3448050"/>
                    </a:xfrm>
                    <a:prstGeom prst="rect">
                      <a:avLst/>
                    </a:prstGeom>
                    <a:noFill/>
                    <a:ln w="9525">
                      <a:noFill/>
                      <a:miter lim="800000"/>
                      <a:headEnd/>
                      <a:tailEnd/>
                    </a:ln>
                  </pic:spPr>
                </pic:pic>
              </a:graphicData>
            </a:graphic>
          </wp:inline>
        </w:drawing>
      </w:r>
    </w:p>
    <w:p w14:paraId="24CA95D1" w14:textId="77777777" w:rsidR="005E1393" w:rsidRPr="005E1393" w:rsidRDefault="005E1393" w:rsidP="005E1393">
      <w:pPr>
        <w:spacing w:after="0" w:line="240" w:lineRule="auto"/>
        <w:jc w:val="both"/>
        <w:rPr>
          <w:rFonts w:ascii="Calibri" w:eastAsiaTheme="minorHAnsi" w:hAnsi="Calibri" w:cs="Calibri"/>
          <w:sz w:val="24"/>
          <w:szCs w:val="24"/>
        </w:rPr>
      </w:pPr>
      <w:r w:rsidRPr="005E1393">
        <w:rPr>
          <w:rFonts w:ascii="Calibri" w:eastAsiaTheme="minorHAnsi" w:hAnsi="Calibri" w:cs="Calibri"/>
          <w:bCs/>
          <w:sz w:val="24"/>
          <w:szCs w:val="24"/>
        </w:rPr>
        <w:t>Figure 3: The</w:t>
      </w:r>
      <w:r w:rsidRPr="005E1393">
        <w:rPr>
          <w:rFonts w:ascii="Calibri" w:eastAsiaTheme="minorHAnsi" w:hAnsi="Calibri" w:cs="Calibri"/>
          <w:sz w:val="24"/>
          <w:szCs w:val="24"/>
        </w:rPr>
        <w:t xml:space="preserve"> approximate number of active businesses in a period of five years (Source: </w:t>
      </w:r>
      <w:r w:rsidRPr="005E1393">
        <w:rPr>
          <w:rFonts w:ascii="Calibri" w:hAnsi="Calibri" w:cs="Calibri"/>
          <w:sz w:val="24"/>
          <w:szCs w:val="24"/>
          <w:shd w:val="clear" w:color="auto" w:fill="FFFFFF"/>
        </w:rPr>
        <w:t>Council, 2013</w:t>
      </w:r>
      <w:r w:rsidRPr="005E1393">
        <w:rPr>
          <w:rFonts w:ascii="Calibri" w:eastAsiaTheme="minorHAnsi" w:hAnsi="Calibri" w:cs="Calibri"/>
          <w:sz w:val="24"/>
          <w:szCs w:val="24"/>
        </w:rPr>
        <w:t xml:space="preserve">)   </w:t>
      </w:r>
    </w:p>
    <w:p w14:paraId="0AE23C36" w14:textId="77777777" w:rsidR="005E1393" w:rsidRPr="005E1393" w:rsidRDefault="005E1393" w:rsidP="005E1393">
      <w:pPr>
        <w:spacing w:after="0" w:line="240" w:lineRule="auto"/>
        <w:ind w:firstLine="360"/>
        <w:jc w:val="both"/>
        <w:rPr>
          <w:rFonts w:ascii="Calibri" w:eastAsiaTheme="minorHAnsi" w:hAnsi="Calibri" w:cs="Calibri"/>
          <w:sz w:val="24"/>
          <w:szCs w:val="24"/>
        </w:rPr>
      </w:pPr>
      <w:r w:rsidRPr="005E1393">
        <w:rPr>
          <w:rFonts w:ascii="Calibri" w:eastAsiaTheme="minorHAnsi" w:hAnsi="Calibri" w:cs="Calibri"/>
          <w:sz w:val="24"/>
          <w:szCs w:val="24"/>
        </w:rPr>
        <w:t xml:space="preserve">As depicted in Figure 3, Manchester is also leading in terms of its business enterprise despite uncertainties in national and global economic outlook. The figures represent the various active enterprises that continue to increase annually.      </w:t>
      </w:r>
    </w:p>
    <w:p w14:paraId="42C0E055" w14:textId="77777777" w:rsidR="005E1393" w:rsidRDefault="005E1393" w:rsidP="005E1393">
      <w:pPr>
        <w:spacing w:after="0" w:line="240" w:lineRule="auto"/>
        <w:jc w:val="both"/>
        <w:rPr>
          <w:rFonts w:ascii="Calibri" w:hAnsi="Calibri" w:cs="Calibri"/>
          <w:b/>
          <w:sz w:val="24"/>
          <w:szCs w:val="24"/>
        </w:rPr>
      </w:pPr>
    </w:p>
    <w:p w14:paraId="2D0693D9" w14:textId="77777777" w:rsidR="005E1393" w:rsidRDefault="005E1393" w:rsidP="005E1393">
      <w:pPr>
        <w:spacing w:after="0" w:line="240" w:lineRule="auto"/>
        <w:jc w:val="both"/>
        <w:rPr>
          <w:rFonts w:ascii="Calibri" w:hAnsi="Calibri" w:cs="Calibri"/>
          <w:b/>
          <w:sz w:val="24"/>
          <w:szCs w:val="24"/>
        </w:rPr>
      </w:pPr>
    </w:p>
    <w:p w14:paraId="242C97D8" w14:textId="7C6AECAD" w:rsidR="005E1393" w:rsidRPr="005E1393" w:rsidRDefault="005E1393" w:rsidP="005E1393">
      <w:pPr>
        <w:spacing w:after="0" w:line="240" w:lineRule="auto"/>
        <w:jc w:val="both"/>
        <w:rPr>
          <w:rFonts w:ascii="Calibri" w:hAnsi="Calibri" w:cs="Calibri"/>
          <w:bCs/>
          <w:i/>
          <w:iCs/>
          <w:sz w:val="24"/>
          <w:szCs w:val="24"/>
        </w:rPr>
      </w:pPr>
      <w:r w:rsidRPr="005E1393">
        <w:rPr>
          <w:rFonts w:ascii="Calibri" w:hAnsi="Calibri" w:cs="Calibri"/>
          <w:bCs/>
          <w:i/>
          <w:iCs/>
          <w:sz w:val="24"/>
          <w:szCs w:val="24"/>
        </w:rPr>
        <w:lastRenderedPageBreak/>
        <w:t>Data and Variables</w:t>
      </w:r>
    </w:p>
    <w:p w14:paraId="5DCA0419" w14:textId="77777777" w:rsidR="005E1393" w:rsidRPr="005E1393" w:rsidRDefault="005E1393" w:rsidP="005E1393">
      <w:pPr>
        <w:spacing w:after="0" w:line="240" w:lineRule="auto"/>
        <w:ind w:firstLine="720"/>
        <w:jc w:val="both"/>
        <w:rPr>
          <w:rFonts w:ascii="Calibri" w:hAnsi="Calibri" w:cs="Calibri"/>
          <w:b/>
          <w:sz w:val="24"/>
          <w:szCs w:val="24"/>
        </w:rPr>
      </w:pPr>
      <w:r w:rsidRPr="005E1393">
        <w:rPr>
          <w:rFonts w:ascii="Calibri" w:hAnsi="Calibri" w:cs="Calibri"/>
          <w:sz w:val="24"/>
          <w:szCs w:val="24"/>
        </w:rPr>
        <w:t xml:space="preserve">Using a dynamic generalized method of moments (GMM), this study will prove the relationship between bank credit and economic growth for Manchester over a period of 2009-2019. The GMM approach will focus on endogenous modules through the lag of variables as instruments. </w:t>
      </w:r>
      <w:r w:rsidRPr="005E1393">
        <w:rPr>
          <w:rFonts w:ascii="Calibri" w:hAnsi="Calibri" w:cs="Calibri"/>
          <w:sz w:val="24"/>
          <w:szCs w:val="24"/>
          <w:shd w:val="clear" w:color="auto" w:fill="FFFFFF"/>
        </w:rPr>
        <w:t xml:space="preserve">GC (2006) </w:t>
      </w:r>
      <w:r w:rsidRPr="005E1393">
        <w:rPr>
          <w:rFonts w:ascii="Calibri" w:hAnsi="Calibri" w:cs="Calibri"/>
          <w:sz w:val="24"/>
          <w:szCs w:val="24"/>
        </w:rPr>
        <w:t>used this method to examine the relationship between the stock market and economic development.</w:t>
      </w:r>
    </w:p>
    <w:p w14:paraId="2A0C09A0" w14:textId="77777777" w:rsidR="005E1393" w:rsidRPr="005E1393" w:rsidRDefault="005E1393" w:rsidP="005E1393">
      <w:pPr>
        <w:spacing w:after="0" w:line="240" w:lineRule="auto"/>
        <w:jc w:val="both"/>
        <w:rPr>
          <w:rFonts w:ascii="Calibri" w:hAnsi="Calibri" w:cs="Calibri"/>
          <w:sz w:val="24"/>
          <w:szCs w:val="24"/>
        </w:rPr>
      </w:pPr>
      <w:r w:rsidRPr="005E1393">
        <w:rPr>
          <w:rFonts w:ascii="Calibri" w:hAnsi="Calibri" w:cs="Calibri"/>
          <w:sz w:val="24"/>
          <w:szCs w:val="24"/>
        </w:rPr>
        <w:t xml:space="preserve">The first equation (1.0) illustrates regression equation that determines growth </w:t>
      </w:r>
    </w:p>
    <w:p w14:paraId="2ADA1119" w14:textId="77777777" w:rsidR="005E1393" w:rsidRPr="005E1393" w:rsidRDefault="005E1393" w:rsidP="005E1393">
      <w:pPr>
        <w:spacing w:after="0" w:line="240" w:lineRule="auto"/>
        <w:jc w:val="both"/>
        <w:rPr>
          <w:rFonts w:ascii="Calibri" w:hAnsi="Calibri" w:cs="Calibri"/>
          <w:sz w:val="24"/>
          <w:szCs w:val="24"/>
        </w:rPr>
      </w:pPr>
      <m:oMathPara>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i,t</m:t>
              </m:r>
            </m:sub>
          </m:sSub>
          <m:r>
            <w:rPr>
              <w:rFonts w:ascii="Cambria Math" w:hAnsi="Cambria Math" w:cs="Calibri"/>
              <w:sz w:val="24"/>
              <w:szCs w:val="24"/>
            </w:rPr>
            <m:t>-yi,t-1=</m:t>
          </m:r>
          <m:sSub>
            <m:sSubPr>
              <m:ctrlPr>
                <w:rPr>
                  <w:rFonts w:ascii="Cambria Math" w:hAnsi="Cambria Math" w:cs="Calibri"/>
                  <w:i/>
                  <w:sz w:val="24"/>
                  <w:szCs w:val="24"/>
                </w:rPr>
              </m:ctrlPr>
            </m:sSubPr>
            <m:e>
              <m:r>
                <w:rPr>
                  <w:rFonts w:ascii="Cambria Math" w:hAnsi="Cambria Math" w:cs="Calibri"/>
                  <w:sz w:val="24"/>
                  <w:szCs w:val="24"/>
                </w:rPr>
                <m:t>a</m:t>
              </m:r>
            </m:e>
            <m:sub>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i,t</m:t>
                  </m:r>
                </m:sub>
              </m:sSub>
              <m:r>
                <w:rPr>
                  <w:rFonts w:ascii="Cambria Math" w:hAnsi="Cambria Math" w:cs="Calibri"/>
                  <w:sz w:val="24"/>
                  <w:szCs w:val="24"/>
                </w:rPr>
                <m:t>-1</m:t>
              </m:r>
            </m:sub>
          </m:sSub>
          <m:r>
            <w:rPr>
              <w:rFonts w:ascii="Cambria Math" w:hAnsi="Cambria Math" w:cs="Calibri"/>
              <w:sz w:val="24"/>
              <w:szCs w:val="24"/>
            </w:rPr>
            <m:t xml:space="preserve">+ </m:t>
          </m:r>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m:t>
                  </m:r>
                </m:sub>
              </m:sSub>
            </m:sup>
          </m:s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η</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m:oMathPara>
    </w:p>
    <w:p w14:paraId="14B9D207" w14:textId="77777777" w:rsidR="005E1393" w:rsidRDefault="005E1393" w:rsidP="005E1393">
      <w:pPr>
        <w:spacing w:after="0" w:line="240" w:lineRule="auto"/>
        <w:ind w:firstLine="720"/>
        <w:jc w:val="both"/>
        <w:rPr>
          <w:rFonts w:ascii="Calibri" w:hAnsi="Calibri" w:cs="Calibri"/>
          <w:sz w:val="24"/>
          <w:szCs w:val="24"/>
        </w:rPr>
      </w:pPr>
    </w:p>
    <w:p w14:paraId="0ACEBAFC" w14:textId="7062ADFE"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hAnsi="Calibri" w:cs="Calibri"/>
          <w:sz w:val="24"/>
          <w:szCs w:val="24"/>
        </w:rPr>
        <w:t xml:space="preserve">Where </w:t>
      </w: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i,t</m:t>
            </m:r>
          </m:sub>
        </m:sSub>
      </m:oMath>
      <w:r w:rsidRPr="005E1393">
        <w:rPr>
          <w:rFonts w:ascii="Calibri" w:hAnsi="Calibri" w:cs="Calibri"/>
          <w:sz w:val="24"/>
          <w:szCs w:val="24"/>
        </w:rPr>
        <w:t xml:space="preserve"> represents real GDP per capita; </w:t>
      </w:r>
      <m:oMath>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m:t>
                </m:r>
              </m:sub>
            </m:sSub>
          </m:sup>
        </m:sSup>
      </m:oMath>
      <w:r w:rsidRPr="005E1393">
        <w:rPr>
          <w:rFonts w:ascii="Calibri" w:hAnsi="Calibri" w:cs="Calibri"/>
          <w:sz w:val="24"/>
          <w:szCs w:val="24"/>
        </w:rPr>
        <w:t xml:space="preserve"> illustrates the vector of variables with exception of initial level per capita GDP and also involves indicators of financial reforms; </w:t>
      </w:r>
      <m:oMath>
        <m:sSub>
          <m:sSubPr>
            <m:ctrlPr>
              <w:rPr>
                <w:rFonts w:ascii="Cambria Math" w:hAnsi="Cambria Math" w:cs="Calibri"/>
                <w:i/>
                <w:sz w:val="24"/>
                <w:szCs w:val="24"/>
              </w:rPr>
            </m:ctrlPr>
          </m:sSubPr>
          <m:e>
            <m:r>
              <w:rPr>
                <w:rFonts w:ascii="Cambria Math" w:hAnsi="Cambria Math" w:cs="Calibri"/>
                <w:sz w:val="24"/>
                <w:szCs w:val="24"/>
              </w:rPr>
              <m:t>η</m:t>
            </m:r>
          </m:e>
          <m:sub>
            <m:r>
              <w:rPr>
                <w:rFonts w:ascii="Cambria Math" w:hAnsi="Cambria Math" w:cs="Calibri"/>
                <w:sz w:val="24"/>
                <w:szCs w:val="24"/>
              </w:rPr>
              <m:t>i,t</m:t>
            </m:r>
          </m:sub>
        </m:sSub>
      </m:oMath>
      <w:r w:rsidRPr="005E1393">
        <w:rPr>
          <w:rFonts w:ascii="Calibri" w:hAnsi="Calibri" w:cs="Calibri"/>
          <w:sz w:val="24"/>
          <w:szCs w:val="24"/>
        </w:rPr>
        <w:t xml:space="preserve"> illustrates the specific fixed effects of the country and; </w:t>
      </w:r>
      <m:oMath>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w:r w:rsidRPr="005E1393">
        <w:rPr>
          <w:rFonts w:ascii="Calibri" w:hAnsi="Calibri" w:cs="Calibri"/>
          <w:sz w:val="24"/>
          <w:szCs w:val="24"/>
        </w:rPr>
        <w:t xml:space="preserve"> is the error indicator. The </w:t>
      </w:r>
      <m:oMath>
        <m:r>
          <w:rPr>
            <w:rFonts w:ascii="Cambria Math" w:hAnsi="Cambria Math" w:cs="Calibri"/>
            <w:sz w:val="24"/>
            <w:szCs w:val="24"/>
          </w:rPr>
          <m:t>i</m:t>
        </m:r>
      </m:oMath>
      <w:r w:rsidRPr="005E1393">
        <w:rPr>
          <w:rFonts w:ascii="Calibri" w:hAnsi="Calibri" w:cs="Calibri"/>
          <w:sz w:val="24"/>
          <w:szCs w:val="24"/>
        </w:rPr>
        <w:t xml:space="preserve"> and </w:t>
      </w:r>
      <m:oMath>
        <m:r>
          <w:rPr>
            <w:rFonts w:ascii="Cambria Math" w:hAnsi="Cambria Math" w:cs="Calibri"/>
            <w:sz w:val="24"/>
            <w:szCs w:val="24"/>
          </w:rPr>
          <m:t>t</m:t>
        </m:r>
      </m:oMath>
      <w:r w:rsidRPr="005E1393">
        <w:rPr>
          <w:rFonts w:ascii="Calibri" w:hAnsi="Calibri" w:cs="Calibri"/>
          <w:sz w:val="24"/>
          <w:szCs w:val="24"/>
        </w:rPr>
        <w:t xml:space="preserve"> subscripts indicate the country and period. </w:t>
      </w:r>
    </w:p>
    <w:p w14:paraId="37E8134A" w14:textId="77777777" w:rsidR="005E1393" w:rsidRPr="005E1393" w:rsidRDefault="005E1393" w:rsidP="005E1393">
      <w:pPr>
        <w:spacing w:after="0" w:line="240" w:lineRule="auto"/>
        <w:jc w:val="both"/>
        <w:rPr>
          <w:rFonts w:ascii="Calibri" w:hAnsi="Calibri" w:cs="Calibri"/>
          <w:sz w:val="24"/>
          <w:szCs w:val="24"/>
        </w:rPr>
      </w:pPr>
      <w:r w:rsidRPr="005E1393">
        <w:rPr>
          <w:rFonts w:ascii="Calibri" w:hAnsi="Calibri" w:cs="Calibri"/>
          <w:sz w:val="24"/>
          <w:szCs w:val="24"/>
          <w:shd w:val="clear" w:color="auto" w:fill="FFFFFF"/>
        </w:rPr>
        <w:t xml:space="preserve">Bond, Hoeffler &amp; Temple, (2001). </w:t>
      </w:r>
      <w:r w:rsidRPr="005E1393">
        <w:rPr>
          <w:rFonts w:ascii="Calibri" w:hAnsi="Calibri" w:cs="Calibri"/>
          <w:sz w:val="24"/>
          <w:szCs w:val="24"/>
        </w:rPr>
        <w:t>argues that differencing the equation (1.0) results to the second equation below (1.1),</w:t>
      </w:r>
    </w:p>
    <w:p w14:paraId="5D38CB22" w14:textId="77777777" w:rsidR="005E1393" w:rsidRPr="005E1393" w:rsidRDefault="005E1393" w:rsidP="005E1393">
      <w:pPr>
        <w:spacing w:after="0" w:line="240" w:lineRule="auto"/>
        <w:jc w:val="both"/>
        <w:rPr>
          <w:rFonts w:ascii="Calibri" w:hAnsi="Calibri" w:cs="Calibri"/>
          <w:b/>
          <w:i/>
          <w:sz w:val="24"/>
          <w:szCs w:val="24"/>
        </w:rPr>
      </w:pPr>
      <m:oMathPara>
        <m:oMath>
          <m:d>
            <m:dPr>
              <m:ctrlPr>
                <w:rPr>
                  <w:rFonts w:ascii="Cambria Math" w:hAnsi="Cambria Math" w:cs="Calibri"/>
                  <w:b/>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y</m:t>
                  </m:r>
                </m:e>
                <m:sub>
                  <m:r>
                    <w:rPr>
                      <w:rFonts w:ascii="Cambria Math" w:hAnsi="Cambria Math" w:cs="Calibri"/>
                      <w:sz w:val="24"/>
                      <w:szCs w:val="24"/>
                    </w:rPr>
                    <m:t>i,t-1</m:t>
                  </m:r>
                </m:sub>
              </m:sSub>
            </m:e>
          </m:d>
          <m:r>
            <m:rPr>
              <m:sty m:val="bi"/>
            </m:rP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y</m:t>
              </m:r>
            </m:e>
            <m:sub>
              <m:r>
                <w:rPr>
                  <w:rFonts w:ascii="Cambria Math" w:hAnsi="Cambria Math" w:cs="Calibri"/>
                  <w:sz w:val="24"/>
                  <w:szCs w:val="24"/>
                </w:rPr>
                <m:t>i,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y</m:t>
              </m:r>
            </m:e>
            <m:sub>
              <m:r>
                <w:rPr>
                  <w:rFonts w:ascii="Cambria Math" w:hAnsi="Cambria Math" w:cs="Calibri"/>
                  <w:sz w:val="24"/>
                  <w:szCs w:val="24"/>
                </w:rPr>
                <m:t>i,t-2</m:t>
              </m:r>
            </m:sub>
          </m:sSub>
          <m:r>
            <m:rPr>
              <m:sty m:val="bi"/>
            </m:rPr>
            <w:rPr>
              <w:rFonts w:ascii="Cambria Math" w:hAnsi="Cambria Math" w:cs="Calibri"/>
              <w:sz w:val="24"/>
              <w:szCs w:val="24"/>
            </w:rPr>
            <m:t>=</m:t>
          </m:r>
          <m:r>
            <w:rPr>
              <w:rFonts w:ascii="Cambria Math" w:hAnsi="Cambria Math" w:cs="Calibri"/>
              <w:sz w:val="24"/>
              <w:szCs w:val="24"/>
            </w:rPr>
            <m:t>a</m:t>
          </m:r>
          <m:d>
            <m:dPr>
              <m:ctrlPr>
                <w:rPr>
                  <w:rFonts w:ascii="Cambria Math" w:hAnsi="Cambria Math" w:cs="Calibri"/>
                  <w:i/>
                  <w:sz w:val="24"/>
                  <w:szCs w:val="24"/>
                </w:rPr>
              </m:ctrlPr>
            </m:dPr>
            <m:e>
              <m:sSub>
                <m:sSubPr>
                  <m:ctrlPr>
                    <w:rPr>
                      <w:rFonts w:ascii="Cambria Math" w:hAnsi="Cambria Math" w:cs="Calibri"/>
                      <w:b/>
                      <w:i/>
                      <w:sz w:val="24"/>
                      <w:szCs w:val="24"/>
                    </w:rPr>
                  </m:ctrlPr>
                </m:sSubPr>
                <m:e>
                  <m:r>
                    <w:rPr>
                      <w:rFonts w:ascii="Cambria Math" w:hAnsi="Cambria Math" w:cs="Calibri"/>
                      <w:sz w:val="24"/>
                      <w:szCs w:val="24"/>
                    </w:rPr>
                    <m:t>y</m:t>
                  </m:r>
                </m:e>
                <m:sub>
                  <m:r>
                    <w:rPr>
                      <w:rFonts w:ascii="Cambria Math" w:hAnsi="Cambria Math" w:cs="Calibri"/>
                      <w:sz w:val="24"/>
                      <w:szCs w:val="24"/>
                    </w:rPr>
                    <m:t>i,t</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y</m:t>
                  </m:r>
                </m:e>
                <m:sub>
                  <m:r>
                    <w:rPr>
                      <w:rFonts w:ascii="Cambria Math" w:hAnsi="Cambria Math" w:cs="Calibri"/>
                      <w:sz w:val="24"/>
                      <w:szCs w:val="24"/>
                    </w:rPr>
                    <m:t>i,t-1</m:t>
                  </m:r>
                </m:sub>
              </m:sSub>
              <m:ctrlPr>
                <w:rPr>
                  <w:rFonts w:ascii="Cambria Math" w:hAnsi="Cambria Math" w:cs="Calibri"/>
                  <w:b/>
                  <w:i/>
                  <w:sz w:val="24"/>
                  <w:szCs w:val="24"/>
                </w:rPr>
              </m:ctrlPr>
            </m:e>
          </m:d>
          <m:r>
            <m:rPr>
              <m:sty m:val="bi"/>
            </m:rPr>
            <w:rPr>
              <w:rFonts w:ascii="Cambria Math" w:hAnsi="Cambria Math" w:cs="Calibri"/>
              <w:sz w:val="24"/>
              <w:szCs w:val="24"/>
            </w:rPr>
            <m:t>+</m:t>
          </m:r>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m:t>
              </m:r>
            </m:sup>
          </m:sSup>
          <m:d>
            <m:dPr>
              <m:ctrlPr>
                <w:rPr>
                  <w:rFonts w:ascii="Cambria Math" w:hAnsi="Cambria Math" w:cs="Calibri"/>
                  <w:b/>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m:t>
                  </m:r>
                </m:sub>
              </m:sSub>
              <m:r>
                <m:rPr>
                  <m:sty m:val="bi"/>
                </m:rP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1</m:t>
                  </m:r>
                </m:sub>
              </m:sSub>
            </m:e>
          </m:d>
          <m:r>
            <m:rPr>
              <m:sty m:val="bi"/>
            </m:rP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w:rPr>
                  <w:rFonts w:ascii="Cambria Math" w:hAnsi="Cambria Math" w:cs="Calibri"/>
                  <w:sz w:val="24"/>
                  <w:szCs w:val="24"/>
                </w:rPr>
                <m:t>ε</m:t>
              </m:r>
            </m:e>
            <m:sub>
              <m:r>
                <w:rPr>
                  <w:rFonts w:ascii="Cambria Math" w:hAnsi="Cambria Math" w:cs="Calibri"/>
                  <w:sz w:val="24"/>
                  <w:szCs w:val="24"/>
                </w:rPr>
                <m:t>i,t-1</m:t>
              </m:r>
            </m:sub>
          </m:sSub>
          <m:r>
            <m:rPr>
              <m:sty m:val="bi"/>
            </m:rPr>
            <w:rPr>
              <w:rFonts w:ascii="Cambria Math" w:hAnsi="Cambria Math" w:cs="Calibri"/>
              <w:sz w:val="24"/>
              <w:szCs w:val="24"/>
            </w:rPr>
            <m:t>)</m:t>
          </m:r>
          <m:r>
            <m:rPr>
              <m:sty m:val="p"/>
            </m:rPr>
            <w:rPr>
              <w:rFonts w:ascii="Cambria Math" w:hAnsi="Cambria Math" w:cs="Calibri"/>
              <w:sz w:val="24"/>
              <w:szCs w:val="24"/>
            </w:rPr>
            <w:softHyphen/>
          </m:r>
          <m:r>
            <m:rPr>
              <m:sty m:val="p"/>
            </m:rPr>
            <w:rPr>
              <w:rFonts w:ascii="Cambria Math" w:hAnsi="Cambria Math" w:cs="Calibri"/>
              <w:sz w:val="24"/>
              <w:szCs w:val="24"/>
            </w:rPr>
            <w:noBreakHyphen/>
          </m:r>
        </m:oMath>
      </m:oMathPara>
    </w:p>
    <w:p w14:paraId="1D2037A1" w14:textId="77777777" w:rsidR="005E1393" w:rsidRDefault="005E1393" w:rsidP="005E1393">
      <w:pPr>
        <w:spacing w:after="0" w:line="240" w:lineRule="auto"/>
        <w:ind w:firstLine="720"/>
        <w:jc w:val="both"/>
        <w:rPr>
          <w:rFonts w:ascii="Calibri" w:hAnsi="Calibri" w:cs="Calibri"/>
          <w:sz w:val="24"/>
          <w:szCs w:val="24"/>
        </w:rPr>
      </w:pPr>
    </w:p>
    <w:p w14:paraId="66D5BB9B" w14:textId="37BB079F"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hAnsi="Calibri" w:cs="Calibri"/>
          <w:sz w:val="24"/>
          <w:szCs w:val="24"/>
        </w:rPr>
        <w:t xml:space="preserve">The second equation eliminates any specific effects within a country. To eliminate the bias introduced by new error term and lagged dependent variable, </w:t>
      </w:r>
      <w:r w:rsidRPr="005E1393">
        <w:rPr>
          <w:rFonts w:ascii="Calibri" w:hAnsi="Calibri" w:cs="Calibri"/>
          <w:sz w:val="24"/>
          <w:szCs w:val="24"/>
          <w:shd w:val="clear" w:color="auto" w:fill="FFFFFF"/>
        </w:rPr>
        <w:t xml:space="preserve">Newey &amp; Smith, (2004) </w:t>
      </w:r>
      <w:r w:rsidRPr="005E1393">
        <w:rPr>
          <w:rFonts w:ascii="Calibri" w:hAnsi="Calibri" w:cs="Calibri"/>
          <w:sz w:val="24"/>
          <w:szCs w:val="24"/>
        </w:rPr>
        <w:t xml:space="preserve">showed the following equation (1.2) to eradicate the bias. </w:t>
      </w:r>
    </w:p>
    <w:p w14:paraId="308B047F" w14:textId="77777777" w:rsidR="005E1393" w:rsidRPr="005E1393" w:rsidRDefault="005E1393" w:rsidP="005E1393">
      <w:pPr>
        <w:spacing w:after="0" w:line="240" w:lineRule="auto"/>
        <w:jc w:val="both"/>
        <w:rPr>
          <w:rFonts w:ascii="Calibri" w:hAnsi="Calibri" w:cs="Calibri"/>
          <w:sz w:val="24"/>
          <w:szCs w:val="24"/>
        </w:rPr>
      </w:pPr>
      <m:oMathPara>
        <m:oMath>
          <m:r>
            <w:rPr>
              <w:rFonts w:ascii="Cambria Math" w:hAnsi="Cambria Math" w:cs="Calibri"/>
              <w:sz w:val="24"/>
              <w:szCs w:val="24"/>
            </w:rPr>
            <m:t>E</m:t>
          </m:r>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i,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r>
                    <w:rPr>
                      <w:rFonts w:ascii="Cambria Math" w:hAnsi="Cambria Math" w:cs="Calibri"/>
                      <w:sz w:val="24"/>
                      <w:szCs w:val="24"/>
                    </w:rPr>
                    <m:t>-1</m:t>
                  </m:r>
                </m:e>
              </m:d>
            </m:e>
          </m:d>
          <m:r>
            <w:rPr>
              <w:rFonts w:ascii="Cambria Math" w:hAnsi="Cambria Math" w:cs="Calibri"/>
              <w:sz w:val="24"/>
              <w:szCs w:val="24"/>
            </w:rPr>
            <m:t>=0 for s≥2;t=3,…T</m:t>
          </m:r>
        </m:oMath>
      </m:oMathPara>
    </w:p>
    <w:p w14:paraId="60385826" w14:textId="77777777" w:rsidR="005E1393" w:rsidRPr="005E1393" w:rsidRDefault="005E1393" w:rsidP="005E1393">
      <w:pPr>
        <w:spacing w:after="0" w:line="240" w:lineRule="auto"/>
        <w:jc w:val="both"/>
        <w:rPr>
          <w:rFonts w:ascii="Calibri" w:hAnsi="Calibri" w:cs="Calibri"/>
          <w:sz w:val="24"/>
          <w:szCs w:val="24"/>
        </w:rPr>
      </w:pPr>
      <m:oMathPara>
        <m:oMath>
          <m:r>
            <w:rPr>
              <w:rFonts w:ascii="Cambria Math" w:hAnsi="Cambria Math" w:cs="Calibri"/>
              <w:sz w:val="24"/>
              <w:szCs w:val="24"/>
            </w:rPr>
            <m:t>E</m:t>
          </m:r>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r>
                    <w:rPr>
                      <w:rFonts w:ascii="Cambria Math" w:hAnsi="Cambria Math" w:cs="Calibri"/>
                      <w:sz w:val="24"/>
                      <w:szCs w:val="24"/>
                    </w:rPr>
                    <m:t>-1</m:t>
                  </m:r>
                </m:e>
              </m:d>
            </m:e>
          </m:d>
          <m:r>
            <w:rPr>
              <w:rFonts w:ascii="Cambria Math" w:hAnsi="Cambria Math" w:cs="Calibri"/>
              <w:sz w:val="24"/>
              <w:szCs w:val="24"/>
            </w:rPr>
            <m:t>=0 for s≥2;t=3,…T</m:t>
          </m:r>
        </m:oMath>
      </m:oMathPara>
    </w:p>
    <w:p w14:paraId="213D4F36" w14:textId="77777777" w:rsidR="005E1393" w:rsidRDefault="005E1393" w:rsidP="005E1393">
      <w:pPr>
        <w:spacing w:after="0" w:line="240" w:lineRule="auto"/>
        <w:ind w:firstLine="720"/>
        <w:jc w:val="both"/>
        <w:rPr>
          <w:rFonts w:ascii="Calibri" w:hAnsi="Calibri" w:cs="Calibri"/>
          <w:sz w:val="24"/>
          <w:szCs w:val="24"/>
          <w:shd w:val="clear" w:color="auto" w:fill="FFFFFF"/>
        </w:rPr>
      </w:pPr>
    </w:p>
    <w:p w14:paraId="6C9A85BD" w14:textId="7802DF4C"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hAnsi="Calibri" w:cs="Calibri"/>
          <w:sz w:val="24"/>
          <w:szCs w:val="24"/>
          <w:shd w:val="clear" w:color="auto" w:fill="FFFFFF"/>
        </w:rPr>
        <w:t xml:space="preserve">Newey &amp; Smith, (2004) </w:t>
      </w:r>
      <w:r w:rsidRPr="005E1393">
        <w:rPr>
          <w:rFonts w:ascii="Calibri" w:hAnsi="Calibri" w:cs="Calibri"/>
          <w:sz w:val="24"/>
          <w:szCs w:val="24"/>
        </w:rPr>
        <w:t xml:space="preserve">believes that the initial difference GMM estimator can mislead the researcher when there is a persistent variable since lagged series level gives weak instrumentation for the subsequent difference. To effectively deal with the issue, </w:t>
      </w:r>
      <w:r w:rsidRPr="005E1393">
        <w:rPr>
          <w:rFonts w:ascii="Calibri" w:hAnsi="Calibri" w:cs="Calibri"/>
          <w:sz w:val="24"/>
          <w:szCs w:val="24"/>
          <w:shd w:val="clear" w:color="auto" w:fill="FFFFFF"/>
        </w:rPr>
        <w:t xml:space="preserve">Blundell, &amp; Bond (2000) </w:t>
      </w:r>
      <w:r w:rsidRPr="005E1393">
        <w:rPr>
          <w:rFonts w:ascii="Calibri" w:hAnsi="Calibri" w:cs="Calibri"/>
          <w:sz w:val="24"/>
          <w:szCs w:val="24"/>
        </w:rPr>
        <w:t xml:space="preserve">and </w:t>
      </w:r>
      <w:r w:rsidRPr="005E1393">
        <w:rPr>
          <w:rFonts w:ascii="Calibri" w:hAnsi="Calibri" w:cs="Calibri"/>
          <w:sz w:val="24"/>
          <w:szCs w:val="24"/>
          <w:shd w:val="clear" w:color="auto" w:fill="FFFFFF"/>
        </w:rPr>
        <w:t xml:space="preserve">Bouayad-Agha &amp; Vedrine, (2010) </w:t>
      </w:r>
      <w:r w:rsidRPr="005E1393">
        <w:rPr>
          <w:rFonts w:ascii="Calibri" w:hAnsi="Calibri" w:cs="Calibri"/>
          <w:sz w:val="24"/>
          <w:szCs w:val="24"/>
        </w:rPr>
        <w:t xml:space="preserve">recommended the GMM system. In this case, the equation in (1.2) is used to obtain the system estimators. Achieving consistency of estimators obtained from GMM, it is important to authorize the assumption that the error terms have no serial correlations. For this reason, we can apply the specification tests recommended by </w:t>
      </w:r>
      <w:r w:rsidRPr="005E1393">
        <w:rPr>
          <w:rFonts w:ascii="Calibri" w:hAnsi="Calibri" w:cs="Calibri"/>
          <w:sz w:val="24"/>
          <w:szCs w:val="24"/>
          <w:shd w:val="clear" w:color="auto" w:fill="FFFFFF"/>
        </w:rPr>
        <w:t xml:space="preserve">Bun, &amp; </w:t>
      </w:r>
      <w:proofErr w:type="spellStart"/>
      <w:r w:rsidRPr="005E1393">
        <w:rPr>
          <w:rFonts w:ascii="Calibri" w:hAnsi="Calibri" w:cs="Calibri"/>
          <w:sz w:val="24"/>
          <w:szCs w:val="24"/>
          <w:shd w:val="clear" w:color="auto" w:fill="FFFFFF"/>
        </w:rPr>
        <w:t>Windmeijer</w:t>
      </w:r>
      <w:proofErr w:type="spellEnd"/>
      <w:r w:rsidRPr="005E1393">
        <w:rPr>
          <w:rFonts w:ascii="Calibri" w:hAnsi="Calibri" w:cs="Calibri"/>
          <w:sz w:val="24"/>
          <w:szCs w:val="24"/>
          <w:shd w:val="clear" w:color="auto" w:fill="FFFFFF"/>
        </w:rPr>
        <w:t>, (2010)</w:t>
      </w:r>
      <w:r w:rsidRPr="005E1393">
        <w:rPr>
          <w:rFonts w:ascii="Calibri" w:hAnsi="Calibri" w:cs="Calibri"/>
          <w:b/>
          <w:sz w:val="24"/>
          <w:szCs w:val="24"/>
        </w:rPr>
        <w:t xml:space="preserve">. </w:t>
      </w:r>
      <w:r w:rsidRPr="005E1393">
        <w:rPr>
          <w:rFonts w:ascii="Calibri" w:hAnsi="Calibri" w:cs="Calibri"/>
          <w:sz w:val="24"/>
          <w:szCs w:val="24"/>
        </w:rPr>
        <w:t xml:space="preserve">The first one being the </w:t>
      </w:r>
      <w:proofErr w:type="spellStart"/>
      <w:r w:rsidRPr="005E1393">
        <w:rPr>
          <w:rFonts w:ascii="Calibri" w:hAnsi="Calibri" w:cs="Calibri"/>
          <w:sz w:val="24"/>
          <w:szCs w:val="24"/>
        </w:rPr>
        <w:t>Sargan</w:t>
      </w:r>
      <w:proofErr w:type="spellEnd"/>
      <w:r w:rsidRPr="005E1393">
        <w:rPr>
          <w:rFonts w:ascii="Calibri" w:hAnsi="Calibri" w:cs="Calibri"/>
          <w:sz w:val="24"/>
          <w:szCs w:val="24"/>
        </w:rPr>
        <w:t xml:space="preserve"> test that considers over-identification restriction and the second one involves checking if the error term </w:t>
      </w:r>
      <m:oMath>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w:r w:rsidRPr="005E1393">
        <w:rPr>
          <w:rFonts w:ascii="Calibri" w:hAnsi="Calibri" w:cs="Calibri"/>
          <w:sz w:val="24"/>
          <w:szCs w:val="24"/>
        </w:rPr>
        <w:t xml:space="preserve"> is not correlated in a serial manner.</w:t>
      </w:r>
    </w:p>
    <w:p w14:paraId="7F099EFD" w14:textId="77777777"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hAnsi="Calibri" w:cs="Calibri"/>
          <w:sz w:val="24"/>
          <w:szCs w:val="24"/>
        </w:rPr>
        <w:t xml:space="preserve">Equation (1.3) details the precise speciation of the model. </w:t>
      </w:r>
    </w:p>
    <w:p w14:paraId="2F254F84" w14:textId="77777777" w:rsidR="005E1393" w:rsidRPr="005E1393" w:rsidRDefault="005E1393" w:rsidP="005E1393">
      <w:pPr>
        <w:spacing w:after="0" w:line="240" w:lineRule="auto"/>
        <w:jc w:val="both"/>
        <w:rPr>
          <w:rFonts w:ascii="Calibri" w:hAnsi="Calibri" w:cs="Calibri"/>
          <w:sz w:val="24"/>
          <w:szCs w:val="24"/>
        </w:rPr>
      </w:pPr>
      <m:oMath>
        <m:r>
          <w:rPr>
            <w:rFonts w:ascii="Cambria Math" w:hAnsi="Cambria Math" w:cs="Calibri"/>
            <w:sz w:val="24"/>
            <w:szCs w:val="24"/>
          </w:rPr>
          <m:t>PC</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i,t</m:t>
            </m:r>
          </m:sub>
        </m:sSub>
        <m:r>
          <w:rPr>
            <w:rFonts w:ascii="Cambria Math" w:hAnsi="Cambria Math" w:cs="Calibri"/>
            <w:sz w:val="24"/>
            <w:szCs w:val="24"/>
          </w:rPr>
          <m:t xml:space="preserve">= </m:t>
        </m:r>
        <m:sSub>
          <m:sSubPr>
            <m:ctrlPr>
              <w:rPr>
                <w:rFonts w:ascii="Cambria Math" w:hAnsi="Cambria Math" w:cs="Calibri"/>
                <w:i/>
                <w:sz w:val="24"/>
                <w:szCs w:val="24"/>
              </w:rPr>
            </m:ctrlPr>
          </m:sSubPr>
          <m:e>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1</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LY</m:t>
                    </m:r>
                  </m:e>
                  <m:sub>
                    <m:r>
                      <m:rPr>
                        <m:sty m:val="p"/>
                      </m:rPr>
                      <w:rPr>
                        <w:rFonts w:ascii="Cambria Math" w:hAnsi="Cambria Math" w:cs="Calibri"/>
                        <w:sz w:val="24"/>
                        <w:szCs w:val="24"/>
                      </w:rPr>
                      <m:t>0</m:t>
                    </m:r>
                  </m:sub>
                </m:sSub>
              </m:e>
            </m:d>
          </m:e>
          <m:sub>
            <m:r>
              <w:rPr>
                <w:rFonts w:ascii="Cambria Math" w:hAnsi="Cambria Math" w:cs="Calibri"/>
                <w:sz w:val="24"/>
                <w:szCs w:val="24"/>
              </w:rPr>
              <m:t>i,t</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2</m:t>
            </m:r>
          </m:sub>
        </m:sSub>
        <m:r>
          <w:rPr>
            <w:rFonts w:ascii="Cambria Math" w:hAnsi="Cambria Math" w:cs="Calibri"/>
            <w:sz w:val="24"/>
            <w:szCs w:val="24"/>
          </w:rPr>
          <m:t>F</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3</m:t>
            </m:r>
          </m:sub>
        </m:sSub>
        <m:r>
          <w:rPr>
            <w:rFonts w:ascii="Cambria Math" w:hAnsi="Cambria Math" w:cs="Calibri"/>
            <w:sz w:val="24"/>
            <w:szCs w:val="24"/>
          </w:rPr>
          <m:t>F</m:t>
        </m:r>
        <m:sSub>
          <m:sSubPr>
            <m:ctrlPr>
              <w:rPr>
                <w:rFonts w:ascii="Cambria Math" w:hAnsi="Cambria Math" w:cs="Calibri"/>
                <w:i/>
                <w:sz w:val="24"/>
                <w:szCs w:val="24"/>
              </w:rPr>
            </m:ctrlPr>
          </m:sSubPr>
          <m:e>
            <m:r>
              <w:rPr>
                <w:rFonts w:ascii="Cambria Math" w:hAnsi="Cambria Math" w:cs="Calibri"/>
                <w:sz w:val="24"/>
                <w:szCs w:val="24"/>
              </w:rPr>
              <m:t>L</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4</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FD*FL)</m:t>
            </m:r>
          </m:e>
          <m:sub>
            <m:r>
              <w:rPr>
                <w:rFonts w:ascii="Cambria Math" w:hAnsi="Cambria Math" w:cs="Calibri"/>
                <w:sz w:val="24"/>
                <w:szCs w:val="24"/>
              </w:rPr>
              <m:t>i,t</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5</m:t>
            </m:r>
          </m:sub>
        </m:sSub>
      </m:oMath>
      <w:r w:rsidRPr="005E1393">
        <w:rPr>
          <w:rFonts w:ascii="Calibri" w:hAnsi="Calibri" w:cs="Calibri"/>
          <w:sz w:val="24"/>
          <w:szCs w:val="24"/>
        </w:rPr>
        <w:t xml:space="preserve"> Investment</w:t>
      </w:r>
      <m:oMath>
        <m:r>
          <w:rPr>
            <w:rFonts w:ascii="Cambria Math" w:hAnsi="Cambria Math" w:cs="Calibri"/>
            <w:sz w:val="24"/>
            <w:szCs w:val="24"/>
          </w:rPr>
          <m:t xml:space="preserve"> i,t</m:t>
        </m:r>
      </m:oMath>
      <w:r w:rsidRPr="005E1393">
        <w:rPr>
          <w:rFonts w:ascii="Calibri" w:hAnsi="Calibri" w:cs="Calibri"/>
          <w:sz w:val="24"/>
          <w:szCs w:val="24"/>
        </w:rPr>
        <w:t xml:space="preserve"> +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6</m:t>
            </m:r>
          </m:sub>
        </m:sSub>
      </m:oMath>
      <w:r w:rsidRPr="005E1393">
        <w:rPr>
          <w:rFonts w:ascii="Calibri" w:hAnsi="Calibri" w:cs="Calibri"/>
          <w:sz w:val="24"/>
          <w:szCs w:val="24"/>
        </w:rPr>
        <w:t xml:space="preserve">Trade openness </w:t>
      </w:r>
      <m:oMath>
        <m:r>
          <w:rPr>
            <w:rFonts w:ascii="Cambria Math" w:hAnsi="Cambria Math" w:cs="Calibri"/>
            <w:sz w:val="24"/>
            <w:szCs w:val="24"/>
          </w:rPr>
          <m:t>i,t</m:t>
        </m:r>
      </m:oMath>
      <w:r w:rsidRPr="005E1393">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7</m:t>
            </m:r>
          </m:sub>
        </m:sSub>
      </m:oMath>
      <w:r w:rsidRPr="005E1393">
        <w:rPr>
          <w:rFonts w:ascii="Calibri" w:hAnsi="Calibri" w:cs="Calibri"/>
          <w:sz w:val="24"/>
          <w:szCs w:val="24"/>
        </w:rPr>
        <w:t xml:space="preserve"> Government Size </w:t>
      </w:r>
      <m:oMath>
        <m:r>
          <w:rPr>
            <w:rFonts w:ascii="Cambria Math" w:hAnsi="Cambria Math" w:cs="Calibri"/>
            <w:sz w:val="24"/>
            <w:szCs w:val="24"/>
          </w:rPr>
          <m:t>i,t</m:t>
        </m:r>
      </m:oMath>
      <w:r w:rsidRPr="005E1393">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8</m:t>
            </m:r>
          </m:sub>
        </m:sSub>
      </m:oMath>
      <w:r w:rsidRPr="005E1393">
        <w:rPr>
          <w:rFonts w:ascii="Calibri" w:hAnsi="Calibri" w:cs="Calibri"/>
          <w:sz w:val="24"/>
          <w:szCs w:val="24"/>
        </w:rPr>
        <w:t xml:space="preserve"> Inflation</w:t>
      </w:r>
      <m:oMath>
        <m:r>
          <w:rPr>
            <w:rFonts w:ascii="Cambria Math" w:hAnsi="Cambria Math" w:cs="Calibri"/>
            <w:sz w:val="24"/>
            <w:szCs w:val="24"/>
          </w:rPr>
          <m:t>i,t</m:t>
        </m:r>
      </m:oMath>
      <w:r w:rsidRPr="005E1393">
        <w:rPr>
          <w:rFonts w:ascii="Calibri" w:hAnsi="Calibri" w:cs="Calibri"/>
          <w:sz w:val="24"/>
          <w:szCs w:val="24"/>
        </w:rPr>
        <w:t xml:space="preserve"> +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9</m:t>
            </m:r>
          </m:sub>
        </m:sSub>
      </m:oMath>
      <w:r w:rsidRPr="005E1393">
        <w:rPr>
          <w:rFonts w:ascii="Calibri" w:hAnsi="Calibri" w:cs="Calibri"/>
          <w:sz w:val="24"/>
          <w:szCs w:val="24"/>
        </w:rPr>
        <w:t xml:space="preserve"> Eductaion </w:t>
      </w:r>
      <m:oMath>
        <m:r>
          <w:rPr>
            <w:rFonts w:ascii="Cambria Math" w:hAnsi="Cambria Math" w:cs="Calibri"/>
            <w:sz w:val="24"/>
            <w:szCs w:val="24"/>
          </w:rPr>
          <m:t>i,t</m:t>
        </m:r>
      </m:oMath>
      <w:r w:rsidRPr="005E1393">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η</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w:p>
    <w:p w14:paraId="45683B51" w14:textId="77777777" w:rsidR="005E1393" w:rsidRPr="005E1393" w:rsidRDefault="005E1393" w:rsidP="005E1393">
      <w:pPr>
        <w:spacing w:after="0" w:line="240" w:lineRule="auto"/>
        <w:jc w:val="both"/>
        <w:rPr>
          <w:rFonts w:ascii="Calibri" w:hAnsi="Calibri" w:cs="Calibri"/>
          <w:sz w:val="24"/>
          <w:szCs w:val="24"/>
        </w:rPr>
      </w:pPr>
      <w:r w:rsidRPr="005E1393">
        <w:rPr>
          <w:rFonts w:ascii="Calibri" w:hAnsi="Calibri" w:cs="Calibri"/>
          <w:sz w:val="24"/>
          <w:szCs w:val="24"/>
        </w:rPr>
        <w:t xml:space="preserve">Where </w:t>
      </w:r>
      <m:oMath>
        <m:r>
          <w:rPr>
            <w:rFonts w:ascii="Cambria Math" w:hAnsi="Cambria Math" w:cs="Calibri"/>
            <w:sz w:val="24"/>
            <w:szCs w:val="24"/>
          </w:rPr>
          <m:t>PC</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i,t</m:t>
            </m:r>
          </m:sub>
        </m:sSub>
      </m:oMath>
      <w:r w:rsidRPr="005E1393">
        <w:rPr>
          <w:rFonts w:ascii="Calibri" w:hAnsi="Calibri" w:cs="Calibri"/>
          <w:sz w:val="24"/>
          <w:szCs w:val="24"/>
        </w:rPr>
        <w:t xml:space="preserve">= Per capita growth; </w:t>
      </w:r>
    </w:p>
    <w:p w14:paraId="4AB86D63" w14:textId="77777777" w:rsidR="005E1393" w:rsidRPr="005E1393" w:rsidRDefault="005E1393" w:rsidP="005E1393">
      <w:pPr>
        <w:spacing w:after="0" w:line="240" w:lineRule="auto"/>
        <w:jc w:val="both"/>
        <w:rPr>
          <w:rFonts w:ascii="Calibri" w:hAnsi="Calibri" w:cs="Calibri"/>
          <w:sz w:val="24"/>
          <w:szCs w:val="24"/>
        </w:rPr>
      </w:pPr>
      <m:oMath>
        <m:sSub>
          <m:sSubPr>
            <m:ctrlPr>
              <w:rPr>
                <w:rFonts w:ascii="Cambria Math" w:hAnsi="Cambria Math" w:cs="Calibri"/>
                <w:i/>
                <w:sz w:val="24"/>
                <w:szCs w:val="24"/>
              </w:rPr>
            </m:ctrlPr>
          </m:sSubPr>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LY</m:t>
                    </m:r>
                  </m:e>
                  <m:sub>
                    <m:r>
                      <m:rPr>
                        <m:sty m:val="p"/>
                      </m:rPr>
                      <w:rPr>
                        <w:rFonts w:ascii="Cambria Math" w:hAnsi="Cambria Math" w:cs="Calibri"/>
                        <w:sz w:val="24"/>
                        <w:szCs w:val="24"/>
                      </w:rPr>
                      <m:t>0</m:t>
                    </m:r>
                  </m:sub>
                </m:sSub>
              </m:e>
            </m:d>
          </m:e>
          <m:sub>
            <m:r>
              <w:rPr>
                <w:rFonts w:ascii="Cambria Math" w:hAnsi="Cambria Math" w:cs="Calibri"/>
                <w:sz w:val="24"/>
                <w:szCs w:val="24"/>
              </w:rPr>
              <m:t>i,t</m:t>
            </m:r>
          </m:sub>
        </m:sSub>
      </m:oMath>
      <w:r w:rsidRPr="005E1393">
        <w:rPr>
          <w:rFonts w:ascii="Calibri" w:hAnsi="Calibri" w:cs="Calibri"/>
          <w:sz w:val="24"/>
          <w:szCs w:val="24"/>
        </w:rPr>
        <w:t xml:space="preserve"> = GDP per capita initial value; </w:t>
      </w:r>
    </w:p>
    <w:p w14:paraId="20495C70" w14:textId="77777777" w:rsidR="005E1393" w:rsidRPr="005E1393" w:rsidRDefault="005E1393" w:rsidP="005E1393">
      <w:pPr>
        <w:spacing w:after="0" w:line="240" w:lineRule="auto"/>
        <w:jc w:val="both"/>
        <w:rPr>
          <w:rFonts w:ascii="Calibri" w:hAnsi="Calibri" w:cs="Calibri"/>
          <w:sz w:val="24"/>
          <w:szCs w:val="24"/>
        </w:rPr>
      </w:pPr>
      <m:oMath>
        <m:r>
          <w:rPr>
            <w:rFonts w:ascii="Cambria Math" w:hAnsi="Cambria Math" w:cs="Calibri"/>
            <w:sz w:val="24"/>
            <w:szCs w:val="24"/>
          </w:rPr>
          <m:t>FL</m:t>
        </m:r>
      </m:oMath>
      <w:r w:rsidRPr="005E1393">
        <w:rPr>
          <w:rFonts w:ascii="Calibri" w:hAnsi="Calibri" w:cs="Calibri"/>
          <w:sz w:val="24"/>
          <w:szCs w:val="24"/>
        </w:rPr>
        <w:t xml:space="preserve"> = economic liberalization; </w:t>
      </w:r>
    </w:p>
    <w:p w14:paraId="396BF6A0" w14:textId="77777777" w:rsidR="005E1393" w:rsidRPr="005E1393" w:rsidRDefault="005E1393" w:rsidP="005E1393">
      <w:pPr>
        <w:spacing w:after="0" w:line="240" w:lineRule="auto"/>
        <w:jc w:val="both"/>
        <w:rPr>
          <w:rFonts w:ascii="Calibri" w:hAnsi="Calibri" w:cs="Calibri"/>
          <w:sz w:val="24"/>
          <w:szCs w:val="24"/>
        </w:rPr>
      </w:pPr>
      <m:oMath>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FD*FL)</m:t>
            </m:r>
          </m:e>
          <m:sub>
            <m:r>
              <w:rPr>
                <w:rFonts w:ascii="Cambria Math" w:hAnsi="Cambria Math" w:cs="Calibri"/>
                <w:sz w:val="24"/>
                <w:szCs w:val="24"/>
              </w:rPr>
              <m:t>i,t</m:t>
            </m:r>
          </m:sub>
        </m:sSub>
      </m:oMath>
      <w:r w:rsidRPr="005E1393">
        <w:rPr>
          <w:rFonts w:ascii="Calibri" w:hAnsi="Calibri" w:cs="Calibri"/>
          <w:sz w:val="24"/>
          <w:szCs w:val="24"/>
        </w:rPr>
        <w:t xml:space="preserve"> = economic growth; </w:t>
      </w:r>
    </w:p>
    <w:p w14:paraId="7DE12BF7" w14:textId="77777777" w:rsidR="005E1393" w:rsidRPr="005E1393" w:rsidRDefault="005E1393" w:rsidP="005E1393">
      <w:pPr>
        <w:spacing w:after="0" w:line="240" w:lineRule="auto"/>
        <w:jc w:val="both"/>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η</m:t>
            </m:r>
          </m:e>
          <m:sub>
            <m:r>
              <w:rPr>
                <w:rFonts w:ascii="Cambria Math" w:hAnsi="Cambria Math" w:cs="Calibri"/>
                <w:sz w:val="24"/>
                <w:szCs w:val="24"/>
              </w:rPr>
              <m:t>i</m:t>
            </m:r>
          </m:sub>
        </m:sSub>
      </m:oMath>
      <w:r w:rsidRPr="005E1393">
        <w:rPr>
          <w:rFonts w:ascii="Calibri" w:hAnsi="Calibri" w:cs="Calibri"/>
          <w:sz w:val="24"/>
          <w:szCs w:val="24"/>
        </w:rPr>
        <w:t xml:space="preserve">= specific fixed effects </w:t>
      </w:r>
    </w:p>
    <w:p w14:paraId="4260ACC0" w14:textId="77777777" w:rsidR="005E1393" w:rsidRPr="005E1393" w:rsidRDefault="005E1393" w:rsidP="005E1393">
      <w:pPr>
        <w:spacing w:after="0" w:line="240" w:lineRule="auto"/>
        <w:jc w:val="both"/>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ε</m:t>
            </m:r>
          </m:e>
          <m:sub>
            <m:r>
              <w:rPr>
                <w:rFonts w:ascii="Cambria Math" w:hAnsi="Cambria Math" w:cs="Calibri"/>
                <w:sz w:val="24"/>
                <w:szCs w:val="24"/>
              </w:rPr>
              <m:t>i,t</m:t>
            </m:r>
          </m:sub>
        </m:sSub>
      </m:oMath>
      <w:r w:rsidRPr="005E1393">
        <w:rPr>
          <w:rFonts w:ascii="Calibri" w:hAnsi="Calibri" w:cs="Calibri"/>
          <w:sz w:val="24"/>
          <w:szCs w:val="24"/>
        </w:rPr>
        <w:t xml:space="preserve">= error term  </w:t>
      </w:r>
    </w:p>
    <w:p w14:paraId="587D8AA0" w14:textId="77777777" w:rsidR="005E1393" w:rsidRDefault="005E1393" w:rsidP="005E1393">
      <w:pPr>
        <w:spacing w:after="0" w:line="240" w:lineRule="auto"/>
        <w:ind w:firstLine="720"/>
        <w:jc w:val="both"/>
        <w:rPr>
          <w:rFonts w:ascii="Calibri" w:hAnsi="Calibri" w:cs="Calibri"/>
          <w:sz w:val="24"/>
          <w:szCs w:val="24"/>
        </w:rPr>
      </w:pPr>
    </w:p>
    <w:p w14:paraId="11D00BB5" w14:textId="481493F9" w:rsidR="005E1393" w:rsidRPr="005E1393" w:rsidRDefault="005E1393" w:rsidP="005E1393">
      <w:pPr>
        <w:spacing w:after="0" w:line="240" w:lineRule="auto"/>
        <w:ind w:firstLine="720"/>
        <w:jc w:val="both"/>
        <w:rPr>
          <w:rFonts w:ascii="Calibri" w:hAnsi="Calibri" w:cs="Calibri"/>
          <w:sz w:val="24"/>
          <w:szCs w:val="24"/>
        </w:rPr>
      </w:pPr>
      <w:r w:rsidRPr="005E1393">
        <w:rPr>
          <w:rFonts w:ascii="Calibri" w:hAnsi="Calibri" w:cs="Calibri"/>
          <w:sz w:val="24"/>
          <w:szCs w:val="24"/>
        </w:rPr>
        <w:t xml:space="preserve">This study hypothesizes that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2</m:t>
            </m:r>
          </m:sub>
        </m:sSub>
        <m:r>
          <w:rPr>
            <w:rFonts w:ascii="Cambria Math" w:hAnsi="Cambria Math" w:cs="Calibri"/>
            <w:sz w:val="24"/>
            <w:szCs w:val="24"/>
          </w:rPr>
          <m:t xml:space="preserve">&gt;0 </m:t>
        </m:r>
      </m:oMath>
      <w:r w:rsidRPr="005E1393">
        <w:rPr>
          <w:rFonts w:ascii="Calibri" w:hAnsi="Calibri" w:cs="Calibri"/>
          <w:sz w:val="24"/>
          <w:szCs w:val="24"/>
        </w:rPr>
        <w:t xml:space="preserve">and </w:t>
      </w:r>
      <m:oMath>
        <m:sSub>
          <m:sSubPr>
            <m:ctrlPr>
              <w:rPr>
                <w:rFonts w:ascii="Cambria Math" w:hAnsi="Cambria Math" w:cs="Calibri"/>
                <w:i/>
                <w:sz w:val="24"/>
                <w:szCs w:val="24"/>
              </w:rPr>
            </m:ctrlPr>
          </m:sSubPr>
          <m:e>
            <m:r>
              <w:rPr>
                <w:rFonts w:ascii="Cambria Math" w:hAnsi="Cambria Math" w:cs="Calibri"/>
                <w:sz w:val="24"/>
                <w:szCs w:val="24"/>
              </w:rPr>
              <m:t>β</m:t>
            </m:r>
          </m:e>
          <m:sub>
            <m:r>
              <w:rPr>
                <w:rFonts w:ascii="Cambria Math" w:hAnsi="Cambria Math" w:cs="Calibri"/>
                <w:sz w:val="24"/>
                <w:szCs w:val="24"/>
              </w:rPr>
              <m:t>4</m:t>
            </m:r>
          </m:sub>
        </m:sSub>
        <m:r>
          <w:rPr>
            <w:rFonts w:ascii="Cambria Math" w:hAnsi="Cambria Math" w:cs="Calibri"/>
            <w:sz w:val="24"/>
            <w:szCs w:val="24"/>
          </w:rPr>
          <m:t>&lt;0</m:t>
        </m:r>
      </m:oMath>
      <w:r w:rsidRPr="005E1393">
        <w:rPr>
          <w:rFonts w:ascii="Calibri" w:hAnsi="Calibri" w:cs="Calibri"/>
          <w:sz w:val="24"/>
          <w:szCs w:val="24"/>
        </w:rPr>
        <w:t xml:space="preserve">, which indicates positive economic growth but the overall positive impact is affected by high levels of bank credit reforms.   This study focused on estimating economic growth through bank credit. The study suggests the </w:t>
      </w:r>
      <w:r w:rsidRPr="005E1393">
        <w:rPr>
          <w:rFonts w:ascii="Calibri" w:hAnsi="Calibri" w:cs="Calibri"/>
          <w:sz w:val="24"/>
          <w:szCs w:val="24"/>
        </w:rPr>
        <w:lastRenderedPageBreak/>
        <w:t xml:space="preserve">possibility that high bank deposits does not result in increased credit. What indicates economic growth is the actual GDP per capita. </w:t>
      </w:r>
      <w:r w:rsidRPr="005E1393">
        <w:rPr>
          <w:rFonts w:ascii="Calibri" w:eastAsiaTheme="minorHAnsi" w:hAnsi="Calibri" w:cs="Calibri"/>
          <w:sz w:val="24"/>
          <w:szCs w:val="24"/>
        </w:rPr>
        <w:t>The variables were essential in the study and agreement with the observations. The selected model explains the relationship between bank credit and economic development.</w:t>
      </w:r>
    </w:p>
    <w:p w14:paraId="11E9ED48" w14:textId="77777777" w:rsidR="005E1393" w:rsidRDefault="005E1393" w:rsidP="005E1393">
      <w:pPr>
        <w:spacing w:after="0" w:line="240" w:lineRule="auto"/>
        <w:jc w:val="both"/>
        <w:rPr>
          <w:rFonts w:ascii="Calibri" w:eastAsiaTheme="minorHAnsi" w:hAnsi="Calibri" w:cs="Calibri"/>
          <w:b/>
          <w:sz w:val="24"/>
          <w:szCs w:val="24"/>
        </w:rPr>
      </w:pPr>
    </w:p>
    <w:p w14:paraId="755DDCF1" w14:textId="633C0DCA" w:rsidR="005E1393" w:rsidRPr="005E1393" w:rsidRDefault="005E1393" w:rsidP="005E1393">
      <w:pPr>
        <w:spacing w:after="0" w:line="240" w:lineRule="auto"/>
        <w:jc w:val="both"/>
        <w:rPr>
          <w:rFonts w:ascii="Calibri" w:eastAsiaTheme="minorHAnsi" w:hAnsi="Calibri" w:cs="Calibri"/>
          <w:b/>
          <w:sz w:val="24"/>
          <w:szCs w:val="24"/>
        </w:rPr>
      </w:pPr>
      <w:r w:rsidRPr="005E1393">
        <w:rPr>
          <w:rFonts w:ascii="Calibri" w:eastAsiaTheme="minorHAnsi" w:hAnsi="Calibri" w:cs="Calibri"/>
          <w:b/>
          <w:sz w:val="24"/>
          <w:szCs w:val="24"/>
        </w:rPr>
        <w:t>Conclusion</w:t>
      </w:r>
    </w:p>
    <w:p w14:paraId="2CF2009D" w14:textId="77777777" w:rsidR="005E1393" w:rsidRPr="005E1393" w:rsidRDefault="005E1393" w:rsidP="005E1393">
      <w:pPr>
        <w:spacing w:after="0" w:line="240" w:lineRule="auto"/>
        <w:ind w:firstLine="720"/>
        <w:jc w:val="both"/>
        <w:rPr>
          <w:rFonts w:ascii="Calibri" w:eastAsiaTheme="minorHAnsi" w:hAnsi="Calibri" w:cs="Calibri"/>
          <w:sz w:val="24"/>
          <w:szCs w:val="24"/>
        </w:rPr>
      </w:pPr>
      <w:r w:rsidRPr="005E1393">
        <w:rPr>
          <w:rFonts w:ascii="Calibri" w:eastAsiaTheme="minorHAnsi" w:hAnsi="Calibri" w:cs="Calibri"/>
          <w:sz w:val="24"/>
          <w:szCs w:val="24"/>
        </w:rPr>
        <w:t>Bank credit is an essential connection to financial transmission because it finances production consumption and capital creation, ultimately influencing economic development. In Manchester, financial service sectors make a large regional, regional corporate finance center in England. The long-standing specializations such as industries, transport, high education, and professional services require adaptation of policies and programs to amplify economic development through bank lending. Meanwhile, the relationship between bank credit and economic development has not been adequately analyzed in the context of Manchester. U</w:t>
      </w:r>
      <w:r w:rsidRPr="005E1393">
        <w:rPr>
          <w:rFonts w:ascii="Calibri" w:hAnsi="Calibri" w:cs="Calibri"/>
          <w:sz w:val="24"/>
          <w:szCs w:val="24"/>
        </w:rPr>
        <w:t>sing dynamic generalized method of moments (GMM)</w:t>
      </w:r>
      <w:r w:rsidRPr="005E1393">
        <w:rPr>
          <w:rFonts w:ascii="Calibri" w:eastAsiaTheme="minorHAnsi" w:hAnsi="Calibri" w:cs="Calibri"/>
          <w:sz w:val="24"/>
          <w:szCs w:val="24"/>
        </w:rPr>
        <w:t xml:space="preserve">, it is evident that bank credit positively influences economic growth in the long-term. Empirical observations show that bank credit plays a leading role in providing the necessary financial resources to enable economic activities. </w:t>
      </w:r>
    </w:p>
    <w:p w14:paraId="18692AEC" w14:textId="77777777" w:rsidR="005E1393" w:rsidRDefault="005E1393" w:rsidP="005E1393">
      <w:pPr>
        <w:spacing w:after="0" w:line="240" w:lineRule="auto"/>
        <w:jc w:val="both"/>
        <w:rPr>
          <w:rFonts w:ascii="Calibri" w:eastAsiaTheme="minorHAnsi" w:hAnsi="Calibri" w:cs="Calibri"/>
          <w:sz w:val="24"/>
          <w:szCs w:val="24"/>
        </w:rPr>
      </w:pPr>
    </w:p>
    <w:p w14:paraId="4F851B9E" w14:textId="626A05B0" w:rsidR="005E1393" w:rsidRPr="005E1393" w:rsidRDefault="005E1393" w:rsidP="005E1393">
      <w:pPr>
        <w:spacing w:after="0" w:line="240" w:lineRule="auto"/>
        <w:jc w:val="both"/>
        <w:rPr>
          <w:rFonts w:ascii="Calibri" w:eastAsiaTheme="minorHAnsi" w:hAnsi="Calibri" w:cs="Calibri"/>
          <w:b/>
          <w:bCs/>
          <w:sz w:val="24"/>
          <w:szCs w:val="24"/>
        </w:rPr>
      </w:pPr>
      <w:r w:rsidRPr="005E1393">
        <w:rPr>
          <w:rFonts w:ascii="Calibri" w:eastAsiaTheme="minorHAnsi" w:hAnsi="Calibri" w:cs="Calibri"/>
          <w:b/>
          <w:bCs/>
          <w:sz w:val="24"/>
          <w:szCs w:val="24"/>
        </w:rPr>
        <w:t>References</w:t>
      </w:r>
    </w:p>
    <w:p w14:paraId="40816586"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Aydin, B. (2008). Banking structure and credit growth in Central and Eastern European countries. </w:t>
      </w:r>
      <w:r w:rsidRPr="005E1393">
        <w:rPr>
          <w:rFonts w:ascii="Calibri" w:eastAsiaTheme="minorHAnsi" w:hAnsi="Calibri" w:cs="Calibri"/>
          <w:i/>
          <w:iCs/>
          <w:sz w:val="24"/>
          <w:szCs w:val="24"/>
          <w:shd w:val="clear" w:color="auto" w:fill="FFFFFF"/>
        </w:rPr>
        <w:t>IMF Working Papers</w:t>
      </w:r>
      <w:r w:rsidRPr="005E1393">
        <w:rPr>
          <w:rFonts w:ascii="Calibri" w:eastAsiaTheme="minorHAnsi" w:hAnsi="Calibri" w:cs="Calibri"/>
          <w:sz w:val="24"/>
          <w:szCs w:val="24"/>
          <w:shd w:val="clear" w:color="auto" w:fill="FFFFFF"/>
        </w:rPr>
        <w:t>, 1-44.</w:t>
      </w:r>
    </w:p>
    <w:p w14:paraId="3F209973"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proofErr w:type="spellStart"/>
      <w:r w:rsidRPr="005E1393">
        <w:rPr>
          <w:rFonts w:ascii="Calibri" w:eastAsiaTheme="minorHAnsi" w:hAnsi="Calibri" w:cs="Calibri"/>
          <w:sz w:val="24"/>
          <w:szCs w:val="24"/>
          <w:shd w:val="clear" w:color="auto" w:fill="FFFFFF"/>
        </w:rPr>
        <w:t>Antoshin</w:t>
      </w:r>
      <w:proofErr w:type="spellEnd"/>
      <w:r w:rsidRPr="005E1393">
        <w:rPr>
          <w:rFonts w:ascii="Calibri" w:eastAsiaTheme="minorHAnsi" w:hAnsi="Calibri" w:cs="Calibri"/>
          <w:sz w:val="24"/>
          <w:szCs w:val="24"/>
          <w:shd w:val="clear" w:color="auto" w:fill="FFFFFF"/>
        </w:rPr>
        <w:t xml:space="preserve">, S., Arena, M. M., Gueorguiev, N., Lybek, M. T., Ralyea, M. J., &amp; Yehoue, M. E. B. (2017). Credit growth and economic recovery in Europe after the global financial crisis. </w:t>
      </w:r>
    </w:p>
    <w:p w14:paraId="60ABAD76"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Bossone, B., Mahajan, S., &amp; Zahir, F. (2003). Financial infrastructure, group interests, and capital accumulation: Theory, evidence, and policy. </w:t>
      </w:r>
      <w:r w:rsidRPr="005E1393">
        <w:rPr>
          <w:rFonts w:ascii="Calibri" w:eastAsiaTheme="minorHAnsi" w:hAnsi="Calibri" w:cs="Calibri"/>
          <w:i/>
          <w:iCs/>
          <w:sz w:val="24"/>
          <w:szCs w:val="24"/>
          <w:shd w:val="clear" w:color="auto" w:fill="FFFFFF"/>
        </w:rPr>
        <w:t>Evidence, and Policy (January 2003). IMF Working Paper</w:t>
      </w:r>
      <w:r w:rsidRPr="005E1393">
        <w:rPr>
          <w:rFonts w:ascii="Calibri" w:eastAsiaTheme="minorHAnsi" w:hAnsi="Calibri" w:cs="Calibri"/>
          <w:sz w:val="24"/>
          <w:szCs w:val="24"/>
          <w:shd w:val="clear" w:color="auto" w:fill="FFFFFF"/>
        </w:rPr>
        <w:t xml:space="preserve">, 1-35. </w:t>
      </w:r>
    </w:p>
    <w:p w14:paraId="352A7C28" w14:textId="77777777" w:rsidR="005E1393" w:rsidRPr="005E1393" w:rsidRDefault="005E1393" w:rsidP="005E1393">
      <w:pPr>
        <w:spacing w:after="0" w:line="240" w:lineRule="auto"/>
        <w:ind w:left="540" w:hanging="540"/>
        <w:jc w:val="both"/>
        <w:rPr>
          <w:rFonts w:ascii="Calibri" w:hAnsi="Calibri" w:cs="Calibri"/>
          <w:sz w:val="24"/>
          <w:szCs w:val="24"/>
          <w:shd w:val="clear" w:color="auto" w:fill="FFFFFF"/>
        </w:rPr>
      </w:pPr>
      <w:r w:rsidRPr="005E1393">
        <w:rPr>
          <w:rFonts w:ascii="Calibri" w:hAnsi="Calibri" w:cs="Calibri"/>
          <w:sz w:val="24"/>
          <w:szCs w:val="24"/>
          <w:shd w:val="clear" w:color="auto" w:fill="FFFFFF"/>
        </w:rPr>
        <w:t>Bouayad-Agha, S., &amp; Vedrine, L. (2010). Estimation strategies for a spatial dynamic panel using GMM. A new approach to the convergence issue of European regions. </w:t>
      </w:r>
      <w:r w:rsidRPr="005E1393">
        <w:rPr>
          <w:rFonts w:ascii="Calibri" w:hAnsi="Calibri" w:cs="Calibri"/>
          <w:i/>
          <w:iCs/>
          <w:sz w:val="24"/>
          <w:szCs w:val="24"/>
          <w:shd w:val="clear" w:color="auto" w:fill="FFFFFF"/>
        </w:rPr>
        <w:t>Spatial Economic Analysis</w:t>
      </w:r>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5</w:t>
      </w:r>
      <w:r w:rsidRPr="005E1393">
        <w:rPr>
          <w:rFonts w:ascii="Calibri" w:hAnsi="Calibri" w:cs="Calibri"/>
          <w:sz w:val="24"/>
          <w:szCs w:val="24"/>
          <w:shd w:val="clear" w:color="auto" w:fill="FFFFFF"/>
        </w:rPr>
        <w:t>(2), 205-227.</w:t>
      </w:r>
    </w:p>
    <w:p w14:paraId="39E9E0C6" w14:textId="77777777" w:rsidR="005E1393" w:rsidRPr="005E1393" w:rsidRDefault="005E1393" w:rsidP="005E1393">
      <w:pPr>
        <w:spacing w:after="0" w:line="240" w:lineRule="auto"/>
        <w:ind w:left="540" w:hanging="540"/>
        <w:jc w:val="both"/>
        <w:rPr>
          <w:rFonts w:ascii="Calibri" w:hAnsi="Calibri" w:cs="Calibri"/>
          <w:sz w:val="24"/>
          <w:szCs w:val="24"/>
          <w:shd w:val="clear" w:color="auto" w:fill="FFFFFF"/>
        </w:rPr>
      </w:pPr>
      <w:r w:rsidRPr="005E1393">
        <w:rPr>
          <w:rFonts w:ascii="Calibri" w:hAnsi="Calibri" w:cs="Calibri"/>
          <w:sz w:val="24"/>
          <w:szCs w:val="24"/>
          <w:shd w:val="clear" w:color="auto" w:fill="FFFFFF"/>
        </w:rPr>
        <w:t xml:space="preserve">Bun, M. J., &amp; </w:t>
      </w:r>
      <w:proofErr w:type="spellStart"/>
      <w:r w:rsidRPr="005E1393">
        <w:rPr>
          <w:rFonts w:ascii="Calibri" w:hAnsi="Calibri" w:cs="Calibri"/>
          <w:sz w:val="24"/>
          <w:szCs w:val="24"/>
          <w:shd w:val="clear" w:color="auto" w:fill="FFFFFF"/>
        </w:rPr>
        <w:t>Windmeijer</w:t>
      </w:r>
      <w:proofErr w:type="spellEnd"/>
      <w:r w:rsidRPr="005E1393">
        <w:rPr>
          <w:rFonts w:ascii="Calibri" w:hAnsi="Calibri" w:cs="Calibri"/>
          <w:sz w:val="24"/>
          <w:szCs w:val="24"/>
          <w:shd w:val="clear" w:color="auto" w:fill="FFFFFF"/>
        </w:rPr>
        <w:t>, F. (2010). The weak instrument problem of the system GMM estimator in dynamic panel data models. </w:t>
      </w:r>
      <w:r w:rsidRPr="005E1393">
        <w:rPr>
          <w:rFonts w:ascii="Calibri" w:hAnsi="Calibri" w:cs="Calibri"/>
          <w:i/>
          <w:iCs/>
          <w:sz w:val="24"/>
          <w:szCs w:val="24"/>
          <w:shd w:val="clear" w:color="auto" w:fill="FFFFFF"/>
        </w:rPr>
        <w:t>The Econometrics Journal</w:t>
      </w:r>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13</w:t>
      </w:r>
      <w:r w:rsidRPr="005E1393">
        <w:rPr>
          <w:rFonts w:ascii="Calibri" w:hAnsi="Calibri" w:cs="Calibri"/>
          <w:sz w:val="24"/>
          <w:szCs w:val="24"/>
          <w:shd w:val="clear" w:color="auto" w:fill="FFFFFF"/>
        </w:rPr>
        <w:t>(1), 95-126.</w:t>
      </w:r>
    </w:p>
    <w:p w14:paraId="5C60E864"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hAnsi="Calibri" w:cs="Calibri"/>
          <w:sz w:val="24"/>
          <w:szCs w:val="24"/>
          <w:shd w:val="clear" w:color="auto" w:fill="FFFFFF"/>
        </w:rPr>
        <w:t>Blundell, R., &amp; Bond, S. (2000). GMM estimation with persistent panel data: an application to production functions. </w:t>
      </w:r>
      <w:r w:rsidRPr="005E1393">
        <w:rPr>
          <w:rFonts w:ascii="Calibri" w:hAnsi="Calibri" w:cs="Calibri"/>
          <w:i/>
          <w:iCs/>
          <w:sz w:val="24"/>
          <w:szCs w:val="24"/>
          <w:shd w:val="clear" w:color="auto" w:fill="FFFFFF"/>
        </w:rPr>
        <w:t>Econometric reviews</w:t>
      </w:r>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19</w:t>
      </w:r>
      <w:r w:rsidRPr="005E1393">
        <w:rPr>
          <w:rFonts w:ascii="Calibri" w:hAnsi="Calibri" w:cs="Calibri"/>
          <w:sz w:val="24"/>
          <w:szCs w:val="24"/>
          <w:shd w:val="clear" w:color="auto" w:fill="FFFFFF"/>
        </w:rPr>
        <w:t>(3), 321-340.</w:t>
      </w:r>
      <w:r w:rsidRPr="005E1393">
        <w:rPr>
          <w:rFonts w:ascii="Calibri" w:eastAsiaTheme="minorHAnsi" w:hAnsi="Calibri" w:cs="Calibri"/>
          <w:sz w:val="24"/>
          <w:szCs w:val="24"/>
          <w:shd w:val="clear" w:color="auto" w:fill="FFFFFF"/>
        </w:rPr>
        <w:t xml:space="preserve"> </w:t>
      </w:r>
    </w:p>
    <w:p w14:paraId="0CC023B7"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Caporale, G. M., Rault, C., Sova, A. D., &amp; Sova, R. (2015). Financial development and economic growth: Evidence from 10 new European Union members. </w:t>
      </w:r>
      <w:r w:rsidRPr="005E1393">
        <w:rPr>
          <w:rFonts w:ascii="Calibri" w:eastAsiaTheme="minorHAnsi" w:hAnsi="Calibri" w:cs="Calibri"/>
          <w:i/>
          <w:iCs/>
          <w:sz w:val="24"/>
          <w:szCs w:val="24"/>
          <w:shd w:val="clear" w:color="auto" w:fill="FFFFFF"/>
        </w:rPr>
        <w:t>International Journal of Finance &amp; Economic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20</w:t>
      </w:r>
      <w:r w:rsidRPr="005E1393">
        <w:rPr>
          <w:rFonts w:ascii="Calibri" w:eastAsiaTheme="minorHAnsi" w:hAnsi="Calibri" w:cs="Calibri"/>
          <w:sz w:val="24"/>
          <w:szCs w:val="24"/>
          <w:shd w:val="clear" w:color="auto" w:fill="FFFFFF"/>
        </w:rPr>
        <w:t xml:space="preserve">(1), 48-60. </w:t>
      </w:r>
    </w:p>
    <w:p w14:paraId="4226DFB9"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proofErr w:type="spellStart"/>
      <w:r w:rsidRPr="005E1393">
        <w:rPr>
          <w:rFonts w:ascii="Calibri" w:eastAsiaTheme="minorHAnsi" w:hAnsi="Calibri" w:cs="Calibri"/>
          <w:sz w:val="24"/>
          <w:szCs w:val="24"/>
          <w:shd w:val="clear" w:color="auto" w:fill="FFFFFF"/>
        </w:rPr>
        <w:t>Cottarelli</w:t>
      </w:r>
      <w:proofErr w:type="spellEnd"/>
      <w:r w:rsidRPr="005E1393">
        <w:rPr>
          <w:rFonts w:ascii="Calibri" w:eastAsiaTheme="minorHAnsi" w:hAnsi="Calibri" w:cs="Calibri"/>
          <w:sz w:val="24"/>
          <w:szCs w:val="24"/>
          <w:shd w:val="clear" w:color="auto" w:fill="FFFFFF"/>
        </w:rPr>
        <w:t xml:space="preserve">, C., </w:t>
      </w:r>
      <w:proofErr w:type="spellStart"/>
      <w:r w:rsidRPr="005E1393">
        <w:rPr>
          <w:rFonts w:ascii="Calibri" w:eastAsiaTheme="minorHAnsi" w:hAnsi="Calibri" w:cs="Calibri"/>
          <w:sz w:val="24"/>
          <w:szCs w:val="24"/>
          <w:shd w:val="clear" w:color="auto" w:fill="FFFFFF"/>
        </w:rPr>
        <w:t>Dell’Ariccia</w:t>
      </w:r>
      <w:proofErr w:type="spellEnd"/>
      <w:r w:rsidRPr="005E1393">
        <w:rPr>
          <w:rFonts w:ascii="Calibri" w:eastAsiaTheme="minorHAnsi" w:hAnsi="Calibri" w:cs="Calibri"/>
          <w:sz w:val="24"/>
          <w:szCs w:val="24"/>
          <w:shd w:val="clear" w:color="auto" w:fill="FFFFFF"/>
        </w:rPr>
        <w:t xml:space="preserve">, G., &amp; </w:t>
      </w:r>
      <w:proofErr w:type="spellStart"/>
      <w:r w:rsidRPr="005E1393">
        <w:rPr>
          <w:rFonts w:ascii="Calibri" w:eastAsiaTheme="minorHAnsi" w:hAnsi="Calibri" w:cs="Calibri"/>
          <w:sz w:val="24"/>
          <w:szCs w:val="24"/>
          <w:shd w:val="clear" w:color="auto" w:fill="FFFFFF"/>
        </w:rPr>
        <w:t>Vladkova</w:t>
      </w:r>
      <w:proofErr w:type="spellEnd"/>
      <w:r w:rsidRPr="005E1393">
        <w:rPr>
          <w:rFonts w:ascii="Calibri" w:eastAsiaTheme="minorHAnsi" w:hAnsi="Calibri" w:cs="Calibri"/>
          <w:sz w:val="24"/>
          <w:szCs w:val="24"/>
          <w:shd w:val="clear" w:color="auto" w:fill="FFFFFF"/>
        </w:rPr>
        <w:t>-Hollar, I. (2005). Early birds, late risers, and sleeping beauties: Bank credit growth to the private sector in Central and Eastern Europe and in the Balkans. </w:t>
      </w:r>
      <w:r w:rsidRPr="005E1393">
        <w:rPr>
          <w:rFonts w:ascii="Calibri" w:eastAsiaTheme="minorHAnsi" w:hAnsi="Calibri" w:cs="Calibri"/>
          <w:i/>
          <w:iCs/>
          <w:sz w:val="24"/>
          <w:szCs w:val="24"/>
          <w:shd w:val="clear" w:color="auto" w:fill="FFFFFF"/>
        </w:rPr>
        <w:t>Journal of banking &amp; Finance</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29</w:t>
      </w:r>
      <w:r w:rsidRPr="005E1393">
        <w:rPr>
          <w:rFonts w:ascii="Calibri" w:eastAsiaTheme="minorHAnsi" w:hAnsi="Calibri" w:cs="Calibri"/>
          <w:sz w:val="24"/>
          <w:szCs w:val="24"/>
          <w:shd w:val="clear" w:color="auto" w:fill="FFFFFF"/>
        </w:rPr>
        <w:t xml:space="preserve">(1), 83-104. </w:t>
      </w:r>
    </w:p>
    <w:p w14:paraId="6861978B" w14:textId="77777777" w:rsidR="005E1393" w:rsidRPr="005E1393" w:rsidRDefault="005E1393" w:rsidP="005E1393">
      <w:pPr>
        <w:spacing w:after="0" w:line="240" w:lineRule="auto"/>
        <w:ind w:left="540" w:hanging="540"/>
        <w:jc w:val="both"/>
        <w:rPr>
          <w:rFonts w:ascii="Calibri" w:hAnsi="Calibri" w:cs="Calibri"/>
          <w:sz w:val="24"/>
          <w:szCs w:val="24"/>
          <w:shd w:val="clear" w:color="auto" w:fill="FFFFFF"/>
        </w:rPr>
      </w:pPr>
      <w:r w:rsidRPr="005E1393">
        <w:rPr>
          <w:rFonts w:ascii="Calibri" w:hAnsi="Calibri" w:cs="Calibri"/>
          <w:sz w:val="24"/>
          <w:szCs w:val="24"/>
          <w:shd w:val="clear" w:color="auto" w:fill="FFFFFF"/>
        </w:rPr>
        <w:t>Council, M. C. (2013). Manchester’s State of the City report. </w:t>
      </w:r>
      <w:r w:rsidRPr="005E1393">
        <w:rPr>
          <w:rFonts w:ascii="Calibri" w:hAnsi="Calibri" w:cs="Calibri"/>
          <w:i/>
          <w:iCs/>
          <w:sz w:val="24"/>
          <w:szCs w:val="24"/>
          <w:shd w:val="clear" w:color="auto" w:fill="FFFFFF"/>
        </w:rPr>
        <w:t>Retrieved July</w:t>
      </w:r>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16</w:t>
      </w:r>
      <w:r w:rsidRPr="005E1393">
        <w:rPr>
          <w:rFonts w:ascii="Calibri" w:hAnsi="Calibri" w:cs="Calibri"/>
          <w:sz w:val="24"/>
          <w:szCs w:val="24"/>
          <w:shd w:val="clear" w:color="auto" w:fill="FFFFFF"/>
        </w:rPr>
        <w:t>, 2014.</w:t>
      </w:r>
    </w:p>
    <w:p w14:paraId="02FF9973"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Carlson, M., Shan, H., &amp; </w:t>
      </w:r>
      <w:proofErr w:type="spellStart"/>
      <w:r w:rsidRPr="005E1393">
        <w:rPr>
          <w:rFonts w:ascii="Calibri" w:eastAsiaTheme="minorHAnsi" w:hAnsi="Calibri" w:cs="Calibri"/>
          <w:sz w:val="24"/>
          <w:szCs w:val="24"/>
          <w:shd w:val="clear" w:color="auto" w:fill="FFFFFF"/>
        </w:rPr>
        <w:t>Warusawitharana</w:t>
      </w:r>
      <w:proofErr w:type="spellEnd"/>
      <w:r w:rsidRPr="005E1393">
        <w:rPr>
          <w:rFonts w:ascii="Calibri" w:eastAsiaTheme="minorHAnsi" w:hAnsi="Calibri" w:cs="Calibri"/>
          <w:sz w:val="24"/>
          <w:szCs w:val="24"/>
          <w:shd w:val="clear" w:color="auto" w:fill="FFFFFF"/>
        </w:rPr>
        <w:t>, M. (2013). Capital ratios and bank lending: A matched bank approach. </w:t>
      </w:r>
      <w:r w:rsidRPr="005E1393">
        <w:rPr>
          <w:rFonts w:ascii="Calibri" w:eastAsiaTheme="minorHAnsi" w:hAnsi="Calibri" w:cs="Calibri"/>
          <w:i/>
          <w:iCs/>
          <w:sz w:val="24"/>
          <w:szCs w:val="24"/>
          <w:shd w:val="clear" w:color="auto" w:fill="FFFFFF"/>
        </w:rPr>
        <w:t>Journal of Financial Intermediation</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22</w:t>
      </w:r>
      <w:r w:rsidRPr="005E1393">
        <w:rPr>
          <w:rFonts w:ascii="Calibri" w:eastAsiaTheme="minorHAnsi" w:hAnsi="Calibri" w:cs="Calibri"/>
          <w:sz w:val="24"/>
          <w:szCs w:val="24"/>
          <w:shd w:val="clear" w:color="auto" w:fill="FFFFFF"/>
        </w:rPr>
        <w:t xml:space="preserve">(4), 663-687. </w:t>
      </w:r>
    </w:p>
    <w:p w14:paraId="22AE7E1C"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Dey, M. K., &amp; Flaherty, S. (2005). Stock exchange liquidity, bank credit, and economic growth. In </w:t>
      </w:r>
      <w:r w:rsidRPr="005E1393">
        <w:rPr>
          <w:rFonts w:ascii="Calibri" w:eastAsiaTheme="minorHAnsi" w:hAnsi="Calibri" w:cs="Calibri"/>
          <w:i/>
          <w:iCs/>
          <w:sz w:val="24"/>
          <w:szCs w:val="24"/>
          <w:shd w:val="clear" w:color="auto" w:fill="FFFFFF"/>
        </w:rPr>
        <w:t>Max Fry Conference on Finance and Development, University of Birmingham, The Business School University House, Birmingham B15 2TT</w:t>
      </w:r>
      <w:r w:rsidRPr="005E1393">
        <w:rPr>
          <w:rFonts w:ascii="Calibri" w:eastAsiaTheme="minorHAnsi" w:hAnsi="Calibri" w:cs="Calibri"/>
          <w:sz w:val="24"/>
          <w:szCs w:val="24"/>
          <w:shd w:val="clear" w:color="auto" w:fill="FFFFFF"/>
        </w:rPr>
        <w:t xml:space="preserve">. </w:t>
      </w:r>
    </w:p>
    <w:p w14:paraId="1B28CDE5"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Durham, J. B. (2003). Foreign portfolio investment, foreign bank lending, and economic growth. </w:t>
      </w:r>
      <w:r w:rsidRPr="005E1393">
        <w:rPr>
          <w:rFonts w:ascii="Calibri" w:eastAsiaTheme="minorHAnsi" w:hAnsi="Calibri" w:cs="Calibri"/>
          <w:i/>
          <w:iCs/>
          <w:sz w:val="24"/>
          <w:szCs w:val="24"/>
          <w:shd w:val="clear" w:color="auto" w:fill="FFFFFF"/>
        </w:rPr>
        <w:t>FRB International Finance Discussion Paper</w:t>
      </w:r>
      <w:r w:rsidRPr="005E1393">
        <w:rPr>
          <w:rFonts w:ascii="Calibri" w:eastAsiaTheme="minorHAnsi" w:hAnsi="Calibri" w:cs="Calibri"/>
          <w:sz w:val="24"/>
          <w:szCs w:val="24"/>
          <w:shd w:val="clear" w:color="auto" w:fill="FFFFFF"/>
        </w:rPr>
        <w:t xml:space="preserve">, (757). </w:t>
      </w:r>
    </w:p>
    <w:p w14:paraId="076F8CE2"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lastRenderedPageBreak/>
        <w:t>Demetriades, P. O., &amp; Hussein, K. A. (1996). Does financial development cause economic growth? Time-series evidence from 16 countries. </w:t>
      </w:r>
      <w:r w:rsidRPr="005E1393">
        <w:rPr>
          <w:rFonts w:ascii="Calibri" w:eastAsiaTheme="minorHAnsi" w:hAnsi="Calibri" w:cs="Calibri"/>
          <w:i/>
          <w:iCs/>
          <w:sz w:val="24"/>
          <w:szCs w:val="24"/>
          <w:shd w:val="clear" w:color="auto" w:fill="FFFFFF"/>
        </w:rPr>
        <w:t>Journal of development Economic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51</w:t>
      </w:r>
      <w:r w:rsidRPr="005E1393">
        <w:rPr>
          <w:rFonts w:ascii="Calibri" w:eastAsiaTheme="minorHAnsi" w:hAnsi="Calibri" w:cs="Calibri"/>
          <w:sz w:val="24"/>
          <w:szCs w:val="24"/>
          <w:shd w:val="clear" w:color="auto" w:fill="FFFFFF"/>
        </w:rPr>
        <w:t xml:space="preserve">(2), 387-411. </w:t>
      </w:r>
    </w:p>
    <w:p w14:paraId="5D7C608A"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Guo, K., &amp; Stepanyan, V. (2011). Determinants of bank credit in emerging market economies. </w:t>
      </w:r>
      <w:r w:rsidRPr="005E1393">
        <w:rPr>
          <w:rFonts w:ascii="Calibri" w:eastAsiaTheme="minorHAnsi" w:hAnsi="Calibri" w:cs="Calibri"/>
          <w:i/>
          <w:iCs/>
          <w:sz w:val="24"/>
          <w:szCs w:val="24"/>
          <w:shd w:val="clear" w:color="auto" w:fill="FFFFFF"/>
        </w:rPr>
        <w:t>IMF Working Papers</w:t>
      </w:r>
      <w:r w:rsidRPr="005E1393">
        <w:rPr>
          <w:rFonts w:ascii="Calibri" w:eastAsiaTheme="minorHAnsi" w:hAnsi="Calibri" w:cs="Calibri"/>
          <w:sz w:val="24"/>
          <w:szCs w:val="24"/>
          <w:shd w:val="clear" w:color="auto" w:fill="FFFFFF"/>
        </w:rPr>
        <w:t xml:space="preserve">, 1-20. </w:t>
      </w:r>
    </w:p>
    <w:p w14:paraId="07906EF2"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hAnsi="Calibri" w:cs="Calibri"/>
          <w:sz w:val="24"/>
          <w:szCs w:val="24"/>
          <w:shd w:val="clear" w:color="auto" w:fill="FFFFFF"/>
        </w:rPr>
        <w:t>GC, S. B. (2006). Stock market and economic development: a causality test. </w:t>
      </w:r>
      <w:r w:rsidRPr="005E1393">
        <w:rPr>
          <w:rFonts w:ascii="Calibri" w:hAnsi="Calibri" w:cs="Calibri"/>
          <w:i/>
          <w:iCs/>
          <w:sz w:val="24"/>
          <w:szCs w:val="24"/>
          <w:shd w:val="clear" w:color="auto" w:fill="FFFFFF"/>
        </w:rPr>
        <w:t>The Journal of Nepalese Business Studies</w:t>
      </w:r>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3</w:t>
      </w:r>
      <w:r w:rsidRPr="005E1393">
        <w:rPr>
          <w:rFonts w:ascii="Calibri" w:hAnsi="Calibri" w:cs="Calibri"/>
          <w:sz w:val="24"/>
          <w:szCs w:val="24"/>
          <w:shd w:val="clear" w:color="auto" w:fill="FFFFFF"/>
        </w:rPr>
        <w:t>(1).</w:t>
      </w:r>
      <w:r w:rsidRPr="005E1393">
        <w:rPr>
          <w:rFonts w:ascii="Calibri" w:eastAsiaTheme="minorHAnsi" w:hAnsi="Calibri" w:cs="Calibri"/>
          <w:sz w:val="24"/>
          <w:szCs w:val="24"/>
          <w:shd w:val="clear" w:color="auto" w:fill="FFFFFF"/>
        </w:rPr>
        <w:t xml:space="preserve"> </w:t>
      </w:r>
    </w:p>
    <w:p w14:paraId="4AFCE11A"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Hawkins, J., &amp; Klau, M. (2000). Measuring potential vulnerabilities in emerging market economies. </w:t>
      </w:r>
    </w:p>
    <w:p w14:paraId="62547C35"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proofErr w:type="spellStart"/>
      <w:r w:rsidRPr="005E1393">
        <w:rPr>
          <w:rFonts w:ascii="Calibri" w:eastAsiaTheme="minorHAnsi" w:hAnsi="Calibri" w:cs="Calibri"/>
          <w:sz w:val="24"/>
          <w:szCs w:val="24"/>
          <w:shd w:val="clear" w:color="auto" w:fill="FFFFFF"/>
        </w:rPr>
        <w:t>Laidroo</w:t>
      </w:r>
      <w:proofErr w:type="spellEnd"/>
      <w:r w:rsidRPr="005E1393">
        <w:rPr>
          <w:rFonts w:ascii="Calibri" w:eastAsiaTheme="minorHAnsi" w:hAnsi="Calibri" w:cs="Calibri"/>
          <w:sz w:val="24"/>
          <w:szCs w:val="24"/>
          <w:shd w:val="clear" w:color="auto" w:fill="FFFFFF"/>
        </w:rPr>
        <w:t xml:space="preserve">, L., &amp; </w:t>
      </w:r>
      <w:proofErr w:type="spellStart"/>
      <w:r w:rsidRPr="005E1393">
        <w:rPr>
          <w:rFonts w:ascii="Calibri" w:eastAsiaTheme="minorHAnsi" w:hAnsi="Calibri" w:cs="Calibri"/>
          <w:sz w:val="24"/>
          <w:szCs w:val="24"/>
          <w:shd w:val="clear" w:color="auto" w:fill="FFFFFF"/>
        </w:rPr>
        <w:t>Männasoo</w:t>
      </w:r>
      <w:proofErr w:type="spellEnd"/>
      <w:r w:rsidRPr="005E1393">
        <w:rPr>
          <w:rFonts w:ascii="Calibri" w:eastAsiaTheme="minorHAnsi" w:hAnsi="Calibri" w:cs="Calibri"/>
          <w:sz w:val="24"/>
          <w:szCs w:val="24"/>
          <w:shd w:val="clear" w:color="auto" w:fill="FFFFFF"/>
        </w:rPr>
        <w:t>, K. (2014). Perils of excessive credit growth: evidence from 11 new EU member states. </w:t>
      </w:r>
      <w:r w:rsidRPr="005E1393">
        <w:rPr>
          <w:rFonts w:ascii="Calibri" w:eastAsiaTheme="minorHAnsi" w:hAnsi="Calibri" w:cs="Calibri"/>
          <w:i/>
          <w:iCs/>
          <w:sz w:val="24"/>
          <w:szCs w:val="24"/>
          <w:shd w:val="clear" w:color="auto" w:fill="FFFFFF"/>
        </w:rPr>
        <w:t>Baltic Journal of Economic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14</w:t>
      </w:r>
      <w:r w:rsidRPr="005E1393">
        <w:rPr>
          <w:rFonts w:ascii="Calibri" w:eastAsiaTheme="minorHAnsi" w:hAnsi="Calibri" w:cs="Calibri"/>
          <w:sz w:val="24"/>
          <w:szCs w:val="24"/>
          <w:shd w:val="clear" w:color="auto" w:fill="FFFFFF"/>
        </w:rPr>
        <w:t xml:space="preserve">(1-2), 17-34. </w:t>
      </w:r>
    </w:p>
    <w:p w14:paraId="5E2DEE52"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Levine, R., &amp; Zervos, S. J. (1993). What we have learned about policy and growth from cross-country </w:t>
      </w:r>
      <w:proofErr w:type="gramStart"/>
      <w:r w:rsidRPr="005E1393">
        <w:rPr>
          <w:rFonts w:ascii="Calibri" w:eastAsiaTheme="minorHAnsi" w:hAnsi="Calibri" w:cs="Calibri"/>
          <w:sz w:val="24"/>
          <w:szCs w:val="24"/>
          <w:shd w:val="clear" w:color="auto" w:fill="FFFFFF"/>
        </w:rPr>
        <w:t>regressions?.</w:t>
      </w:r>
      <w:proofErr w:type="gramEnd"/>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The American Economic Review</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83</w:t>
      </w:r>
      <w:r w:rsidRPr="005E1393">
        <w:rPr>
          <w:rFonts w:ascii="Calibri" w:eastAsiaTheme="minorHAnsi" w:hAnsi="Calibri" w:cs="Calibri"/>
          <w:sz w:val="24"/>
          <w:szCs w:val="24"/>
          <w:shd w:val="clear" w:color="auto" w:fill="FFFFFF"/>
        </w:rPr>
        <w:t xml:space="preserve">(2), 426-430. </w:t>
      </w:r>
    </w:p>
    <w:p w14:paraId="231C9D4D"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Loayza, N., &amp; </w:t>
      </w:r>
      <w:proofErr w:type="spellStart"/>
      <w:r w:rsidRPr="005E1393">
        <w:rPr>
          <w:rFonts w:ascii="Calibri" w:eastAsiaTheme="minorHAnsi" w:hAnsi="Calibri" w:cs="Calibri"/>
          <w:sz w:val="24"/>
          <w:szCs w:val="24"/>
          <w:shd w:val="clear" w:color="auto" w:fill="FFFFFF"/>
        </w:rPr>
        <w:t>Ranciere</w:t>
      </w:r>
      <w:proofErr w:type="spellEnd"/>
      <w:r w:rsidRPr="005E1393">
        <w:rPr>
          <w:rFonts w:ascii="Calibri" w:eastAsiaTheme="minorHAnsi" w:hAnsi="Calibri" w:cs="Calibri"/>
          <w:sz w:val="24"/>
          <w:szCs w:val="24"/>
          <w:shd w:val="clear" w:color="auto" w:fill="FFFFFF"/>
        </w:rPr>
        <w:t>, R. (2004). </w:t>
      </w:r>
      <w:r w:rsidRPr="005E1393">
        <w:rPr>
          <w:rFonts w:ascii="Calibri" w:eastAsiaTheme="minorHAnsi" w:hAnsi="Calibri" w:cs="Calibri"/>
          <w:i/>
          <w:iCs/>
          <w:sz w:val="24"/>
          <w:szCs w:val="24"/>
          <w:shd w:val="clear" w:color="auto" w:fill="FFFFFF"/>
        </w:rPr>
        <w:t>Financial development, financial fragility, and growth</w:t>
      </w:r>
      <w:r w:rsidRPr="005E1393">
        <w:rPr>
          <w:rFonts w:ascii="Calibri" w:eastAsiaTheme="minorHAnsi" w:hAnsi="Calibri" w:cs="Calibri"/>
          <w:sz w:val="24"/>
          <w:szCs w:val="24"/>
          <w:shd w:val="clear" w:color="auto" w:fill="FFFFFF"/>
        </w:rPr>
        <w:t xml:space="preserve">. The World Bank. </w:t>
      </w:r>
    </w:p>
    <w:p w14:paraId="1BCB60D3"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Mohanty, S. K., Lin, H. J., </w:t>
      </w:r>
      <w:proofErr w:type="spellStart"/>
      <w:r w:rsidRPr="005E1393">
        <w:rPr>
          <w:rFonts w:ascii="Calibri" w:eastAsiaTheme="minorHAnsi" w:hAnsi="Calibri" w:cs="Calibri"/>
          <w:sz w:val="24"/>
          <w:szCs w:val="24"/>
          <w:shd w:val="clear" w:color="auto" w:fill="FFFFFF"/>
        </w:rPr>
        <w:t>Aljuhani</w:t>
      </w:r>
      <w:proofErr w:type="spellEnd"/>
      <w:r w:rsidRPr="005E1393">
        <w:rPr>
          <w:rFonts w:ascii="Calibri" w:eastAsiaTheme="minorHAnsi" w:hAnsi="Calibri" w:cs="Calibri"/>
          <w:sz w:val="24"/>
          <w:szCs w:val="24"/>
          <w:shd w:val="clear" w:color="auto" w:fill="FFFFFF"/>
        </w:rPr>
        <w:t xml:space="preserve">, E. A., &amp; </w:t>
      </w:r>
      <w:proofErr w:type="spellStart"/>
      <w:r w:rsidRPr="005E1393">
        <w:rPr>
          <w:rFonts w:ascii="Calibri" w:eastAsiaTheme="minorHAnsi" w:hAnsi="Calibri" w:cs="Calibri"/>
          <w:sz w:val="24"/>
          <w:szCs w:val="24"/>
          <w:shd w:val="clear" w:color="auto" w:fill="FFFFFF"/>
        </w:rPr>
        <w:t>Bardesi</w:t>
      </w:r>
      <w:proofErr w:type="spellEnd"/>
      <w:r w:rsidRPr="005E1393">
        <w:rPr>
          <w:rFonts w:ascii="Calibri" w:eastAsiaTheme="minorHAnsi" w:hAnsi="Calibri" w:cs="Calibri"/>
          <w:sz w:val="24"/>
          <w:szCs w:val="24"/>
          <w:shd w:val="clear" w:color="auto" w:fill="FFFFFF"/>
        </w:rPr>
        <w:t>, H. J. (2016). Banking efficiency in Gulf Cooperation Council (GCC) countries: A comparative study. </w:t>
      </w:r>
      <w:r w:rsidRPr="005E1393">
        <w:rPr>
          <w:rFonts w:ascii="Calibri" w:eastAsiaTheme="minorHAnsi" w:hAnsi="Calibri" w:cs="Calibri"/>
          <w:i/>
          <w:iCs/>
          <w:sz w:val="24"/>
          <w:szCs w:val="24"/>
          <w:shd w:val="clear" w:color="auto" w:fill="FFFFFF"/>
        </w:rPr>
        <w:t>Review of Financial Economic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31</w:t>
      </w:r>
      <w:r w:rsidRPr="005E1393">
        <w:rPr>
          <w:rFonts w:ascii="Calibri" w:eastAsiaTheme="minorHAnsi" w:hAnsi="Calibri" w:cs="Calibri"/>
          <w:sz w:val="24"/>
          <w:szCs w:val="24"/>
          <w:shd w:val="clear" w:color="auto" w:fill="FFFFFF"/>
        </w:rPr>
        <w:t>, 99-107.</w:t>
      </w:r>
    </w:p>
    <w:p w14:paraId="644E4DED"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proofErr w:type="spellStart"/>
      <w:r w:rsidRPr="005E1393">
        <w:rPr>
          <w:rFonts w:ascii="Calibri" w:eastAsiaTheme="minorHAnsi" w:hAnsi="Calibri" w:cs="Calibri"/>
          <w:sz w:val="24"/>
          <w:szCs w:val="24"/>
          <w:shd w:val="clear" w:color="auto" w:fill="FFFFFF"/>
        </w:rPr>
        <w:t>Mateut</w:t>
      </w:r>
      <w:proofErr w:type="spellEnd"/>
      <w:r w:rsidRPr="005E1393">
        <w:rPr>
          <w:rFonts w:ascii="Calibri" w:eastAsiaTheme="minorHAnsi" w:hAnsi="Calibri" w:cs="Calibri"/>
          <w:sz w:val="24"/>
          <w:szCs w:val="24"/>
          <w:shd w:val="clear" w:color="auto" w:fill="FFFFFF"/>
        </w:rPr>
        <w:t xml:space="preserve">, S., </w:t>
      </w:r>
      <w:proofErr w:type="spellStart"/>
      <w:r w:rsidRPr="005E1393">
        <w:rPr>
          <w:rFonts w:ascii="Calibri" w:eastAsiaTheme="minorHAnsi" w:hAnsi="Calibri" w:cs="Calibri"/>
          <w:sz w:val="24"/>
          <w:szCs w:val="24"/>
          <w:shd w:val="clear" w:color="auto" w:fill="FFFFFF"/>
        </w:rPr>
        <w:t>Bougheas</w:t>
      </w:r>
      <w:proofErr w:type="spellEnd"/>
      <w:r w:rsidRPr="005E1393">
        <w:rPr>
          <w:rFonts w:ascii="Calibri" w:eastAsiaTheme="minorHAnsi" w:hAnsi="Calibri" w:cs="Calibri"/>
          <w:sz w:val="24"/>
          <w:szCs w:val="24"/>
          <w:shd w:val="clear" w:color="auto" w:fill="FFFFFF"/>
        </w:rPr>
        <w:t>, S., &amp; Mizen, P. (2006). Trade credit, bank lending and monetary policy transmission. </w:t>
      </w:r>
      <w:r w:rsidRPr="005E1393">
        <w:rPr>
          <w:rFonts w:ascii="Calibri" w:eastAsiaTheme="minorHAnsi" w:hAnsi="Calibri" w:cs="Calibri"/>
          <w:i/>
          <w:iCs/>
          <w:sz w:val="24"/>
          <w:szCs w:val="24"/>
          <w:shd w:val="clear" w:color="auto" w:fill="FFFFFF"/>
        </w:rPr>
        <w:t>European Economic Review</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50</w:t>
      </w:r>
      <w:r w:rsidRPr="005E1393">
        <w:rPr>
          <w:rFonts w:ascii="Calibri" w:eastAsiaTheme="minorHAnsi" w:hAnsi="Calibri" w:cs="Calibri"/>
          <w:sz w:val="24"/>
          <w:szCs w:val="24"/>
          <w:shd w:val="clear" w:color="auto" w:fill="FFFFFF"/>
        </w:rPr>
        <w:t>(3), 603-629.</w:t>
      </w:r>
    </w:p>
    <w:p w14:paraId="2B105DAF"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Messai, A. S., &amp; Jouini, F. (2013). Micro and macro determinants of non-performing loans. </w:t>
      </w:r>
      <w:r w:rsidRPr="005E1393">
        <w:rPr>
          <w:rFonts w:ascii="Calibri" w:eastAsiaTheme="minorHAnsi" w:hAnsi="Calibri" w:cs="Calibri"/>
          <w:i/>
          <w:iCs/>
          <w:sz w:val="24"/>
          <w:szCs w:val="24"/>
          <w:shd w:val="clear" w:color="auto" w:fill="FFFFFF"/>
        </w:rPr>
        <w:t>International journal of economics and financial issue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3</w:t>
      </w:r>
      <w:r w:rsidRPr="005E1393">
        <w:rPr>
          <w:rFonts w:ascii="Calibri" w:eastAsiaTheme="minorHAnsi" w:hAnsi="Calibri" w:cs="Calibri"/>
          <w:sz w:val="24"/>
          <w:szCs w:val="24"/>
          <w:shd w:val="clear" w:color="auto" w:fill="FFFFFF"/>
        </w:rPr>
        <w:t xml:space="preserve">(4), 852. </w:t>
      </w:r>
    </w:p>
    <w:p w14:paraId="2DE6BB39"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hAnsi="Calibri" w:cs="Calibri"/>
          <w:sz w:val="24"/>
          <w:szCs w:val="24"/>
          <w:shd w:val="clear" w:color="auto" w:fill="FFFFFF"/>
        </w:rPr>
        <w:t>Newey, W. K., &amp; Smith, R. J. (2004). Higher order properties of GMM and generalized empirical likelihood estimators. </w:t>
      </w:r>
      <w:proofErr w:type="spellStart"/>
      <w:r w:rsidRPr="005E1393">
        <w:rPr>
          <w:rFonts w:ascii="Calibri" w:hAnsi="Calibri" w:cs="Calibri"/>
          <w:i/>
          <w:iCs/>
          <w:sz w:val="24"/>
          <w:szCs w:val="24"/>
          <w:shd w:val="clear" w:color="auto" w:fill="FFFFFF"/>
        </w:rPr>
        <w:t>Econometrica</w:t>
      </w:r>
      <w:proofErr w:type="spellEnd"/>
      <w:r w:rsidRPr="005E1393">
        <w:rPr>
          <w:rFonts w:ascii="Calibri" w:hAnsi="Calibri" w:cs="Calibri"/>
          <w:sz w:val="24"/>
          <w:szCs w:val="24"/>
          <w:shd w:val="clear" w:color="auto" w:fill="FFFFFF"/>
        </w:rPr>
        <w:t>, </w:t>
      </w:r>
      <w:r w:rsidRPr="005E1393">
        <w:rPr>
          <w:rFonts w:ascii="Calibri" w:hAnsi="Calibri" w:cs="Calibri"/>
          <w:i/>
          <w:iCs/>
          <w:sz w:val="24"/>
          <w:szCs w:val="24"/>
          <w:shd w:val="clear" w:color="auto" w:fill="FFFFFF"/>
        </w:rPr>
        <w:t>72</w:t>
      </w:r>
      <w:r w:rsidRPr="005E1393">
        <w:rPr>
          <w:rFonts w:ascii="Calibri" w:hAnsi="Calibri" w:cs="Calibri"/>
          <w:sz w:val="24"/>
          <w:szCs w:val="24"/>
          <w:shd w:val="clear" w:color="auto" w:fill="FFFFFF"/>
        </w:rPr>
        <w:t>(1), 219-255.</w:t>
      </w:r>
      <w:r w:rsidRPr="005E1393">
        <w:rPr>
          <w:rFonts w:ascii="Calibri" w:eastAsiaTheme="minorHAnsi" w:hAnsi="Calibri" w:cs="Calibri"/>
          <w:sz w:val="24"/>
          <w:szCs w:val="24"/>
          <w:shd w:val="clear" w:color="auto" w:fill="FFFFFF"/>
        </w:rPr>
        <w:t xml:space="preserve"> </w:t>
      </w:r>
    </w:p>
    <w:p w14:paraId="07A9397A"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Osman, E. G. A. (2014). The impact of private sector credit on Saudi Arabia Economic Growth (GDP): An Econometrics model using (ARDL) Approach to Cointegration. </w:t>
      </w:r>
      <w:r w:rsidRPr="005E1393">
        <w:rPr>
          <w:rFonts w:ascii="Calibri" w:eastAsiaTheme="minorHAnsi" w:hAnsi="Calibri" w:cs="Calibri"/>
          <w:i/>
          <w:iCs/>
          <w:sz w:val="24"/>
          <w:szCs w:val="24"/>
          <w:shd w:val="clear" w:color="auto" w:fill="FFFFFF"/>
        </w:rPr>
        <w:t>Am Int J Soc Sci</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3</w:t>
      </w:r>
      <w:r w:rsidRPr="005E1393">
        <w:rPr>
          <w:rFonts w:ascii="Calibri" w:eastAsiaTheme="minorHAnsi" w:hAnsi="Calibri" w:cs="Calibri"/>
          <w:sz w:val="24"/>
          <w:szCs w:val="24"/>
          <w:shd w:val="clear" w:color="auto" w:fill="FFFFFF"/>
        </w:rPr>
        <w:t>(6), 109-117.</w:t>
      </w:r>
    </w:p>
    <w:p w14:paraId="020EA08A"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Pouw, L., &amp; Kakes, J. (2013). What drives bank earnings? Evidence for 28 banking sectors. </w:t>
      </w:r>
      <w:r w:rsidRPr="005E1393">
        <w:rPr>
          <w:rFonts w:ascii="Calibri" w:eastAsiaTheme="minorHAnsi" w:hAnsi="Calibri" w:cs="Calibri"/>
          <w:i/>
          <w:iCs/>
          <w:sz w:val="24"/>
          <w:szCs w:val="24"/>
          <w:shd w:val="clear" w:color="auto" w:fill="FFFFFF"/>
        </w:rPr>
        <w:t>Applied Economics Letter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20</w:t>
      </w:r>
      <w:r w:rsidRPr="005E1393">
        <w:rPr>
          <w:rFonts w:ascii="Calibri" w:eastAsiaTheme="minorHAnsi" w:hAnsi="Calibri" w:cs="Calibri"/>
          <w:sz w:val="24"/>
          <w:szCs w:val="24"/>
          <w:shd w:val="clear" w:color="auto" w:fill="FFFFFF"/>
        </w:rPr>
        <w:t xml:space="preserve">(11), 1062-1066. </w:t>
      </w:r>
    </w:p>
    <w:p w14:paraId="06318FD9"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 xml:space="preserve">Rioja, F., &amp; Valev, N. (2014). Stock markets, banks and the sources of economic growth in </w:t>
      </w:r>
      <w:proofErr w:type="gramStart"/>
      <w:r w:rsidRPr="005E1393">
        <w:rPr>
          <w:rFonts w:ascii="Calibri" w:eastAsiaTheme="minorHAnsi" w:hAnsi="Calibri" w:cs="Calibri"/>
          <w:sz w:val="24"/>
          <w:szCs w:val="24"/>
          <w:shd w:val="clear" w:color="auto" w:fill="FFFFFF"/>
        </w:rPr>
        <w:t>low and high income</w:t>
      </w:r>
      <w:proofErr w:type="gramEnd"/>
      <w:r w:rsidRPr="005E1393">
        <w:rPr>
          <w:rFonts w:ascii="Calibri" w:eastAsiaTheme="minorHAnsi" w:hAnsi="Calibri" w:cs="Calibri"/>
          <w:sz w:val="24"/>
          <w:szCs w:val="24"/>
          <w:shd w:val="clear" w:color="auto" w:fill="FFFFFF"/>
        </w:rPr>
        <w:t xml:space="preserve"> countries. </w:t>
      </w:r>
      <w:r w:rsidRPr="005E1393">
        <w:rPr>
          <w:rFonts w:ascii="Calibri" w:eastAsiaTheme="minorHAnsi" w:hAnsi="Calibri" w:cs="Calibri"/>
          <w:i/>
          <w:iCs/>
          <w:sz w:val="24"/>
          <w:szCs w:val="24"/>
          <w:shd w:val="clear" w:color="auto" w:fill="FFFFFF"/>
        </w:rPr>
        <w:t>Journal of Economics and finance</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38</w:t>
      </w:r>
      <w:r w:rsidRPr="005E1393">
        <w:rPr>
          <w:rFonts w:ascii="Calibri" w:eastAsiaTheme="minorHAnsi" w:hAnsi="Calibri" w:cs="Calibri"/>
          <w:sz w:val="24"/>
          <w:szCs w:val="24"/>
          <w:shd w:val="clear" w:color="auto" w:fill="FFFFFF"/>
        </w:rPr>
        <w:t xml:space="preserve">(2), 302-320. </w:t>
      </w:r>
    </w:p>
    <w:p w14:paraId="366836C6"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Selim, Y., Ozdemir, B. K., &amp; Dogan, B. (2013). Financial development and economic growth nexus in emerging European economies: new evidence from asymmetric causality. </w:t>
      </w:r>
      <w:r w:rsidRPr="005E1393">
        <w:rPr>
          <w:rFonts w:ascii="Calibri" w:eastAsiaTheme="minorHAnsi" w:hAnsi="Calibri" w:cs="Calibri"/>
          <w:i/>
          <w:iCs/>
          <w:sz w:val="24"/>
          <w:szCs w:val="24"/>
          <w:shd w:val="clear" w:color="auto" w:fill="FFFFFF"/>
        </w:rPr>
        <w:t>International Journal of Economics and Financial Issue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3</w:t>
      </w:r>
      <w:r w:rsidRPr="005E1393">
        <w:rPr>
          <w:rFonts w:ascii="Calibri" w:eastAsiaTheme="minorHAnsi" w:hAnsi="Calibri" w:cs="Calibri"/>
          <w:sz w:val="24"/>
          <w:szCs w:val="24"/>
          <w:shd w:val="clear" w:color="auto" w:fill="FFFFFF"/>
        </w:rPr>
        <w:t xml:space="preserve">(3), 710. </w:t>
      </w:r>
    </w:p>
    <w:p w14:paraId="570A2A94"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proofErr w:type="spellStart"/>
      <w:r w:rsidRPr="005E1393">
        <w:rPr>
          <w:rFonts w:ascii="Calibri" w:eastAsiaTheme="minorHAnsi" w:hAnsi="Calibri" w:cs="Calibri"/>
          <w:sz w:val="24"/>
          <w:szCs w:val="24"/>
          <w:shd w:val="clear" w:color="auto" w:fill="FFFFFF"/>
        </w:rPr>
        <w:t>Tamirisa</w:t>
      </w:r>
      <w:proofErr w:type="spellEnd"/>
      <w:r w:rsidRPr="005E1393">
        <w:rPr>
          <w:rFonts w:ascii="Calibri" w:eastAsiaTheme="minorHAnsi" w:hAnsi="Calibri" w:cs="Calibri"/>
          <w:sz w:val="24"/>
          <w:szCs w:val="24"/>
          <w:shd w:val="clear" w:color="auto" w:fill="FFFFFF"/>
        </w:rPr>
        <w:t xml:space="preserve">, N. T., &amp; </w:t>
      </w:r>
      <w:proofErr w:type="spellStart"/>
      <w:r w:rsidRPr="005E1393">
        <w:rPr>
          <w:rFonts w:ascii="Calibri" w:eastAsiaTheme="minorHAnsi" w:hAnsi="Calibri" w:cs="Calibri"/>
          <w:sz w:val="24"/>
          <w:szCs w:val="24"/>
          <w:shd w:val="clear" w:color="auto" w:fill="FFFFFF"/>
        </w:rPr>
        <w:t>Igan</w:t>
      </w:r>
      <w:proofErr w:type="spellEnd"/>
      <w:r w:rsidRPr="005E1393">
        <w:rPr>
          <w:rFonts w:ascii="Calibri" w:eastAsiaTheme="minorHAnsi" w:hAnsi="Calibri" w:cs="Calibri"/>
          <w:sz w:val="24"/>
          <w:szCs w:val="24"/>
          <w:shd w:val="clear" w:color="auto" w:fill="FFFFFF"/>
        </w:rPr>
        <w:t>, D. O. (2008). Are weak banks leading credit booms? Evidence from emerging Europe. </w:t>
      </w:r>
      <w:r w:rsidRPr="005E1393">
        <w:rPr>
          <w:rFonts w:ascii="Calibri" w:eastAsiaTheme="minorHAnsi" w:hAnsi="Calibri" w:cs="Calibri"/>
          <w:i/>
          <w:iCs/>
          <w:sz w:val="24"/>
          <w:szCs w:val="24"/>
          <w:shd w:val="clear" w:color="auto" w:fill="FFFFFF"/>
        </w:rPr>
        <w:t>Comparative economic studies</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50</w:t>
      </w:r>
      <w:r w:rsidRPr="005E1393">
        <w:rPr>
          <w:rFonts w:ascii="Calibri" w:eastAsiaTheme="minorHAnsi" w:hAnsi="Calibri" w:cs="Calibri"/>
          <w:sz w:val="24"/>
          <w:szCs w:val="24"/>
          <w:shd w:val="clear" w:color="auto" w:fill="FFFFFF"/>
        </w:rPr>
        <w:t xml:space="preserve">(4), 599-619. </w:t>
      </w:r>
    </w:p>
    <w:p w14:paraId="3C104675"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hAnsi="Calibri" w:cs="Calibri"/>
          <w:sz w:val="24"/>
          <w:szCs w:val="24"/>
          <w:shd w:val="clear" w:color="auto" w:fill="FFFFFF"/>
        </w:rPr>
        <w:t>Van den Berg, H. (2016). </w:t>
      </w:r>
      <w:r w:rsidRPr="005E1393">
        <w:rPr>
          <w:rFonts w:ascii="Calibri" w:hAnsi="Calibri" w:cs="Calibri"/>
          <w:i/>
          <w:iCs/>
          <w:sz w:val="24"/>
          <w:szCs w:val="24"/>
          <w:shd w:val="clear" w:color="auto" w:fill="FFFFFF"/>
        </w:rPr>
        <w:t>Economic growth and development</w:t>
      </w:r>
      <w:r w:rsidRPr="005E1393">
        <w:rPr>
          <w:rFonts w:ascii="Calibri" w:hAnsi="Calibri" w:cs="Calibri"/>
          <w:sz w:val="24"/>
          <w:szCs w:val="24"/>
          <w:shd w:val="clear" w:color="auto" w:fill="FFFFFF"/>
        </w:rPr>
        <w:t>. World Scientific Publishing Company.</w:t>
      </w:r>
    </w:p>
    <w:p w14:paraId="576BD669" w14:textId="77777777" w:rsidR="005E1393" w:rsidRPr="005E1393" w:rsidRDefault="005E1393" w:rsidP="005E1393">
      <w:pPr>
        <w:spacing w:after="0" w:line="240" w:lineRule="auto"/>
        <w:ind w:left="540" w:hanging="540"/>
        <w:jc w:val="both"/>
        <w:rPr>
          <w:rFonts w:ascii="Calibri" w:eastAsiaTheme="minorHAnsi" w:hAnsi="Calibri" w:cs="Calibri"/>
          <w:sz w:val="24"/>
          <w:szCs w:val="24"/>
          <w:shd w:val="clear" w:color="auto" w:fill="FFFFFF"/>
        </w:rPr>
      </w:pPr>
      <w:r w:rsidRPr="005E1393">
        <w:rPr>
          <w:rFonts w:ascii="Calibri" w:eastAsiaTheme="minorHAnsi" w:hAnsi="Calibri" w:cs="Calibri"/>
          <w:sz w:val="24"/>
          <w:szCs w:val="24"/>
          <w:shd w:val="clear" w:color="auto" w:fill="FFFFFF"/>
        </w:rPr>
        <w:t>Vazakidis, A., &amp; Adamopoulos, A. (2009). Credit market development and economic growth. </w:t>
      </w:r>
      <w:r w:rsidRPr="005E1393">
        <w:rPr>
          <w:rFonts w:ascii="Calibri" w:eastAsiaTheme="minorHAnsi" w:hAnsi="Calibri" w:cs="Calibri"/>
          <w:i/>
          <w:iCs/>
          <w:sz w:val="24"/>
          <w:szCs w:val="24"/>
          <w:shd w:val="clear" w:color="auto" w:fill="FFFFFF"/>
        </w:rPr>
        <w:t>American Journal of Economics and Business Administration</w:t>
      </w:r>
      <w:r w:rsidRPr="005E1393">
        <w:rPr>
          <w:rFonts w:ascii="Calibri" w:eastAsiaTheme="minorHAnsi" w:hAnsi="Calibri" w:cs="Calibri"/>
          <w:sz w:val="24"/>
          <w:szCs w:val="24"/>
          <w:shd w:val="clear" w:color="auto" w:fill="FFFFFF"/>
        </w:rPr>
        <w:t>, </w:t>
      </w:r>
      <w:r w:rsidRPr="005E1393">
        <w:rPr>
          <w:rFonts w:ascii="Calibri" w:eastAsiaTheme="minorHAnsi" w:hAnsi="Calibri" w:cs="Calibri"/>
          <w:i/>
          <w:iCs/>
          <w:sz w:val="24"/>
          <w:szCs w:val="24"/>
          <w:shd w:val="clear" w:color="auto" w:fill="FFFFFF"/>
        </w:rPr>
        <w:t>1</w:t>
      </w:r>
      <w:r w:rsidRPr="005E1393">
        <w:rPr>
          <w:rFonts w:ascii="Calibri" w:eastAsiaTheme="minorHAnsi" w:hAnsi="Calibri" w:cs="Calibri"/>
          <w:sz w:val="24"/>
          <w:szCs w:val="24"/>
          <w:shd w:val="clear" w:color="auto" w:fill="FFFFFF"/>
        </w:rPr>
        <w:t>(1), 34-40.</w:t>
      </w:r>
    </w:p>
    <w:p w14:paraId="5F0D672A" w14:textId="77777777" w:rsidR="005E1393" w:rsidRPr="005E1393" w:rsidRDefault="005E1393" w:rsidP="005E1393">
      <w:pPr>
        <w:spacing w:after="0" w:line="240" w:lineRule="auto"/>
        <w:ind w:left="540" w:hanging="540"/>
        <w:jc w:val="both"/>
        <w:rPr>
          <w:rFonts w:ascii="Calibri" w:eastAsiaTheme="minorHAnsi" w:hAnsi="Calibri" w:cs="Calibri"/>
          <w:sz w:val="24"/>
          <w:szCs w:val="24"/>
        </w:rPr>
      </w:pPr>
    </w:p>
    <w:p w14:paraId="203B9B1D" w14:textId="77777777" w:rsidR="005E1393" w:rsidRPr="005E1393" w:rsidRDefault="005E1393" w:rsidP="005E1393">
      <w:pPr>
        <w:spacing w:after="0" w:line="240" w:lineRule="auto"/>
        <w:ind w:left="540" w:hanging="540"/>
        <w:jc w:val="both"/>
        <w:rPr>
          <w:rFonts w:ascii="Calibri" w:eastAsiaTheme="minorHAnsi" w:hAnsi="Calibri" w:cs="Calibri"/>
          <w:sz w:val="24"/>
          <w:szCs w:val="24"/>
        </w:rPr>
      </w:pPr>
    </w:p>
    <w:p w14:paraId="29BA6DBF" w14:textId="77777777" w:rsidR="005E1393" w:rsidRPr="005E1393" w:rsidRDefault="005E1393" w:rsidP="005E1393">
      <w:pPr>
        <w:spacing w:after="0" w:line="240" w:lineRule="auto"/>
        <w:ind w:left="540" w:hanging="540"/>
        <w:jc w:val="both"/>
        <w:rPr>
          <w:rFonts w:ascii="Calibri" w:eastAsiaTheme="minorHAnsi" w:hAnsi="Calibri" w:cs="Calibri"/>
          <w:i/>
          <w:sz w:val="24"/>
          <w:szCs w:val="24"/>
        </w:rPr>
      </w:pPr>
      <w:r w:rsidRPr="005E1393">
        <w:rPr>
          <w:rFonts w:ascii="Calibri" w:eastAsiaTheme="minorHAnsi" w:hAnsi="Calibri" w:cs="Calibri"/>
          <w:i/>
          <w:sz w:val="24"/>
          <w:szCs w:val="24"/>
        </w:rPr>
        <w:t xml:space="preserve"> </w:t>
      </w:r>
    </w:p>
    <w:p w14:paraId="7010F36D" w14:textId="77777777" w:rsidR="005E1393" w:rsidRPr="005E1393" w:rsidRDefault="005E1393" w:rsidP="005E1393">
      <w:pPr>
        <w:spacing w:after="0" w:line="240" w:lineRule="auto"/>
        <w:ind w:left="540" w:hanging="540"/>
        <w:jc w:val="both"/>
        <w:rPr>
          <w:rFonts w:ascii="Calibri" w:hAnsi="Calibri" w:cs="Calibri"/>
          <w:sz w:val="24"/>
          <w:szCs w:val="24"/>
        </w:rPr>
      </w:pPr>
    </w:p>
    <w:p w14:paraId="5557A1E5" w14:textId="77777777" w:rsidR="005E1393" w:rsidRPr="005E1393" w:rsidRDefault="005E1393" w:rsidP="005E1393">
      <w:pPr>
        <w:spacing w:after="0" w:line="240" w:lineRule="auto"/>
        <w:ind w:left="540" w:hanging="540"/>
        <w:jc w:val="both"/>
        <w:rPr>
          <w:rFonts w:ascii="Calibri" w:hAnsi="Calibri" w:cs="Calibri"/>
          <w:sz w:val="24"/>
          <w:szCs w:val="24"/>
        </w:rPr>
      </w:pPr>
    </w:p>
    <w:p w14:paraId="21E12E8C" w14:textId="77777777" w:rsidR="005276EC" w:rsidRPr="005E1393" w:rsidRDefault="005276EC" w:rsidP="005E1393">
      <w:pPr>
        <w:pStyle w:val="Heading1"/>
        <w:spacing w:before="0" w:line="240" w:lineRule="auto"/>
        <w:ind w:left="540" w:hanging="540"/>
        <w:jc w:val="both"/>
        <w:rPr>
          <w:rFonts w:ascii="Calibri" w:hAnsi="Calibri" w:cs="Calibri"/>
          <w:bCs w:val="0"/>
          <w:caps/>
          <w:color w:val="auto"/>
          <w:sz w:val="24"/>
          <w:szCs w:val="24"/>
        </w:rPr>
      </w:pPr>
    </w:p>
    <w:sectPr w:rsidR="005276EC" w:rsidRPr="005E1393" w:rsidSect="00CF6EE5">
      <w:headerReference w:type="default" r:id="rId14"/>
      <w:footerReference w:type="default" r:id="rId15"/>
      <w:footerReference w:type="first" r:id="rId16"/>
      <w:pgSz w:w="11906" w:h="16838" w:code="9"/>
      <w:pgMar w:top="1440" w:right="1466" w:bottom="1440" w:left="1440" w:header="720" w:footer="720" w:gutter="0"/>
      <w:pgNumType w:start="9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24E4B" w14:textId="77777777" w:rsidR="001C6FF3" w:rsidRDefault="001C6FF3" w:rsidP="0011697D">
      <w:pPr>
        <w:spacing w:after="0" w:line="240" w:lineRule="auto"/>
      </w:pPr>
      <w:r>
        <w:separator/>
      </w:r>
    </w:p>
  </w:endnote>
  <w:endnote w:type="continuationSeparator" w:id="0">
    <w:p w14:paraId="1B3E206C" w14:textId="77777777" w:rsidR="001C6FF3" w:rsidRDefault="001C6FF3"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FKai-SB">
    <w:altName w:val="Microsoft YaHei"/>
    <w:charset w:val="88"/>
    <w:family w:val="script"/>
    <w:pitch w:val="fixed"/>
    <w:sig w:usb0="00000003" w:usb1="080E0000" w:usb2="00000016" w:usb3="00000000" w:csb0="00100001"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default"/>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DejaVu Sans Condensed3">
    <w:altName w:val="Times New Roman"/>
    <w:charset w:val="00"/>
    <w:family w:val="auto"/>
    <w:pitch w:val="variable"/>
  </w:font>
  <w:font w:name="Roboto">
    <w:charset w:val="00"/>
    <w:family w:val="auto"/>
    <w:pitch w:val="variable"/>
    <w:sig w:usb0="E0000AFF" w:usb1="5000217F" w:usb2="00000021" w:usb3="00000000" w:csb0="0000019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Palatino">
    <w:altName w:val="Book Antiqua"/>
    <w:panose1 w:val="00000000000000000000"/>
    <w:charset w:val="4D"/>
    <w:family w:val="auto"/>
    <w:notTrueType/>
    <w:pitch w:val="variable"/>
    <w:sig w:usb0="A00002FF" w:usb1="7800205A" w:usb2="14600000" w:usb3="00000000" w:csb0="00000193" w:csb1="00000000"/>
  </w:font>
  <w:font w:name="Helvetica Condensed">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Lucida Sans">
    <w:panose1 w:val="020B0602030504020204"/>
    <w:charset w:val="00"/>
    <w:family w:val="swiss"/>
    <w:pitch w:val="variable"/>
    <w:sig w:usb0="00000003" w:usb1="00000000" w:usb2="00000000" w:usb3="00000000" w:csb0="00000001" w:csb1="00000000"/>
  </w:font>
  <w:font w:name="Linux Biolinum O">
    <w:altName w:val="Calibri"/>
    <w:charset w:val="00"/>
    <w:family w:val="auto"/>
    <w:pitch w:val="default"/>
    <w:sig w:usb0="00000000" w:usb1="00000000" w:usb2="00000020" w:usb3="00000000" w:csb0="000001BF" w:csb1="00000000"/>
  </w:font>
  <w:font w:name="Linux Libertine O">
    <w:altName w:val="Arial"/>
    <w:charset w:val="00"/>
    <w:family w:val="auto"/>
    <w:pitch w:val="default"/>
    <w:sig w:usb0="00000000" w:usb1="00000000" w:usb2="02000020" w:usb3="00000000" w:csb0="000001BF" w:csb1="00000000"/>
  </w:font>
  <w:font w:name="Linux Biolinum">
    <w:altName w:val="Calibri"/>
    <w:charset w:val="00"/>
    <w:family w:val="auto"/>
    <w:pitch w:val="default"/>
    <w:sig w:usb0="00000000" w:usb1="00000000" w:usb2="00000020" w:usb3="00000000" w:csb0="000001BF" w:csb1="00000000"/>
  </w:font>
  <w:font w:name="Consolas">
    <w:panose1 w:val="020B0609020204030204"/>
    <w:charset w:val="00"/>
    <w:family w:val="modern"/>
    <w:pitch w:val="fixed"/>
    <w:sig w:usb0="E00006FF" w:usb1="0000FCFF" w:usb2="00000001" w:usb3="00000000" w:csb0="0000019F" w:csb1="00000000"/>
  </w:font>
  <w:font w:name="AGaramond Bold">
    <w:altName w:val="Cambria"/>
    <w:panose1 w:val="00000000000000000000"/>
    <w:charset w:val="00"/>
    <w:family w:val="roman"/>
    <w:notTrueType/>
    <w:pitch w:val="variable"/>
    <w:sig w:usb0="800000AF" w:usb1="4000004A" w:usb2="00000000" w:usb3="00000000" w:csb0="00000001" w:csb1="00000000"/>
  </w:font>
  <w:font w:name="AGaramond">
    <w:altName w:val="Cambria"/>
    <w:panose1 w:val="00000000000000000000"/>
    <w:charset w:val="00"/>
    <w:family w:val="roman"/>
    <w:notTrueType/>
    <w:pitch w:val="variable"/>
    <w:sig w:usb0="800000AF" w:usb1="4000004A" w:usb2="00000000" w:usb3="00000000" w:csb0="00000001" w:csb1="00000000"/>
  </w:font>
  <w:font w:name="KFGQPC Uthman Taha Naskh">
    <w:altName w:val="Arial"/>
    <w:charset w:val="B2"/>
    <w:family w:val="auto"/>
    <w:pitch w:val="variable"/>
    <w:sig w:usb0="80002001" w:usb1="90000000" w:usb2="00000008" w:usb3="00000000" w:csb0="00000040" w:csb1="00000000"/>
  </w:font>
  <w:font w:name="KFGQPC Uthmanic Script HAFS">
    <w:altName w:val="Arial"/>
    <w:charset w:val="B2"/>
    <w:family w:val="auto"/>
    <w:pitch w:val="variable"/>
    <w:sig w:usb0="00002001" w:usb1="00000000" w:usb2="00000000" w:usb3="00000000" w:csb0="00000040" w:csb1="00000000"/>
  </w:font>
  <w:font w:name="KFGQPC Arabic Symbols 01">
    <w:altName w:val="Symbol"/>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5662DD61" w14:textId="3788F7EE" w:rsidR="00C67CAD" w:rsidRDefault="00C67C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docPartObj>
        <w:docPartGallery w:val="Page Numbers (Bottom of Page)"/>
        <w:docPartUnique/>
      </w:docPartObj>
    </w:sdtPr>
    <w:sdtEndPr>
      <w:rPr>
        <w:noProof/>
      </w:rPr>
    </w:sdtEndPr>
    <w:sdtContent>
      <w:p w14:paraId="2E8A7898" w14:textId="0AD58D0D" w:rsidR="00C67CAD" w:rsidRDefault="00C67C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9D435" w14:textId="77777777" w:rsidR="001C6FF3" w:rsidRDefault="001C6FF3" w:rsidP="0011697D">
      <w:pPr>
        <w:spacing w:after="0" w:line="240" w:lineRule="auto"/>
      </w:pPr>
      <w:r>
        <w:separator/>
      </w:r>
    </w:p>
  </w:footnote>
  <w:footnote w:type="continuationSeparator" w:id="0">
    <w:p w14:paraId="23A6C19B" w14:textId="77777777" w:rsidR="001C6FF3" w:rsidRDefault="001C6FF3"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28ABBEF5" w:rsidR="00C67CAD" w:rsidRPr="00E43553" w:rsidRDefault="00C67CAD" w:rsidP="000026E9">
    <w:pPr>
      <w:widowControl w:val="0"/>
      <w:autoSpaceDE w:val="0"/>
      <w:autoSpaceDN w:val="0"/>
      <w:adjustRightInd w:val="0"/>
      <w:spacing w:after="0" w:line="240" w:lineRule="auto"/>
      <w:rPr>
        <w:rFonts w:ascii="Roboto" w:hAnsi="Roboto"/>
        <w:b/>
        <w:bCs/>
        <w:color w:val="1F3864" w:themeColor="accent1" w:themeShade="80"/>
        <w:spacing w:val="-6"/>
        <w:w w:val="85"/>
        <w:sz w:val="21"/>
        <w:szCs w:val="21"/>
        <w:lang w:val="en-GB"/>
      </w:rPr>
    </w:pPr>
    <w:r w:rsidRPr="00E43553">
      <w:rPr>
        <w:rFonts w:ascii="Roboto" w:hAnsi="Roboto"/>
        <w:b/>
        <w:bCs/>
        <w:color w:val="1F3864" w:themeColor="accent1" w:themeShade="80"/>
        <w:spacing w:val="-6"/>
        <w:w w:val="85"/>
        <w:sz w:val="21"/>
        <w:szCs w:val="21"/>
        <w:lang w:val="en-GB"/>
      </w:rPr>
      <w:t>INTERNATIONAL JOURNAL OF ACADEMIC RESEARCH IN ACCOUNTING, FINANCE &amp; MANAGEMENT SCIENCES</w:t>
    </w:r>
  </w:p>
  <w:p w14:paraId="54F7C7B9" w14:textId="63C49D5C" w:rsidR="00C67CAD" w:rsidRDefault="00C67CAD"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9C45CD">
      <w:rPr>
        <w:b/>
        <w:bCs/>
        <w:spacing w:val="22"/>
        <w:sz w:val="16"/>
        <w:szCs w:val="16"/>
        <w:lang w:val="en-GB" w:eastAsia="pl-PL"/>
      </w:rPr>
      <w:t>6</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9C45CD">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9C45CD">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5</w:t>
    </w:r>
    <w:r w:rsidRPr="00D341DE">
      <w:rPr>
        <w:b/>
        <w:bCs/>
        <w:position w:val="1"/>
        <w:sz w:val="16"/>
        <w:szCs w:val="16"/>
        <w:lang w:val="en-GB" w:eastAsia="pl-PL"/>
      </w:rPr>
      <w:t>-</w:t>
    </w:r>
    <w:r>
      <w:rPr>
        <w:b/>
        <w:bCs/>
        <w:position w:val="1"/>
        <w:sz w:val="16"/>
        <w:szCs w:val="16"/>
        <w:lang w:val="en-GB" w:eastAsia="pl-PL"/>
      </w:rPr>
      <w:t xml:space="preserve">8329 </w:t>
    </w:r>
    <w:r w:rsidRPr="00D341DE">
      <w:rPr>
        <w:b/>
        <w:bCs/>
        <w:sz w:val="16"/>
        <w:szCs w:val="16"/>
        <w:lang w:val="en-GB" w:eastAsia="pl-PL"/>
      </w:rPr>
      <w:t xml:space="preserve">© </w:t>
    </w:r>
    <w:r>
      <w:rPr>
        <w:b/>
        <w:bCs/>
        <w:sz w:val="16"/>
        <w:szCs w:val="16"/>
        <w:lang w:val="en-GB" w:eastAsia="pl-PL"/>
      </w:rPr>
      <w:t>202</w:t>
    </w:r>
    <w:r w:rsidR="009C45CD">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21610" w:hanging="425"/>
      </w:pPr>
      <w:rPr>
        <w:rFonts w:hint="default"/>
      </w:rPr>
    </w:lvl>
  </w:abstractNum>
  <w:abstractNum w:abstractNumId="1" w15:restartNumberingAfterBreak="0">
    <w:nsid w:val="AE3CCD6E"/>
    <w:multiLevelType w:val="singleLevel"/>
    <w:tmpl w:val="AE3CCD6E"/>
    <w:lvl w:ilvl="0">
      <w:start w:val="12"/>
      <w:numFmt w:val="upperLetter"/>
      <w:suff w:val="space"/>
      <w:lvlText w:val="%1."/>
      <w:lvlJc w:val="left"/>
    </w:lvl>
  </w:abstractNum>
  <w:abstractNum w:abstractNumId="2" w15:restartNumberingAfterBreak="0">
    <w:nsid w:val="BBC73B0B"/>
    <w:multiLevelType w:val="singleLevel"/>
    <w:tmpl w:val="BBC73B0B"/>
    <w:lvl w:ilvl="0">
      <w:start w:val="1"/>
      <w:numFmt w:val="decimal"/>
      <w:suff w:val="space"/>
      <w:lvlText w:val="%1."/>
      <w:lvlJc w:val="left"/>
    </w:lvl>
  </w:abstractNum>
  <w:abstractNum w:abstractNumId="3"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EDC5C131"/>
    <w:multiLevelType w:val="singleLevel"/>
    <w:tmpl w:val="EDC5C131"/>
    <w:lvl w:ilvl="0">
      <w:start w:val="3"/>
      <w:numFmt w:val="decimal"/>
      <w:suff w:val="space"/>
      <w:lvlText w:val="%1."/>
      <w:lvlJc w:val="left"/>
    </w:lvl>
  </w:abstractNum>
  <w:abstractNum w:abstractNumId="5"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FFFFFF83"/>
    <w:multiLevelType w:val="singleLevel"/>
    <w:tmpl w:val="8A64C2B2"/>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 w15:restartNumberingAfterBreak="0">
    <w:nsid w:val="008A64B2"/>
    <w:multiLevelType w:val="multilevel"/>
    <w:tmpl w:val="9F5C2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13"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 w15:restartNumberingAfterBreak="0">
    <w:nsid w:val="018A4A6A"/>
    <w:multiLevelType w:val="hybridMultilevel"/>
    <w:tmpl w:val="F80692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9" w15:restartNumberingAfterBreak="0">
    <w:nsid w:val="02E66306"/>
    <w:multiLevelType w:val="hybridMultilevel"/>
    <w:tmpl w:val="56BAAF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1" w15:restartNumberingAfterBreak="0">
    <w:nsid w:val="03341A8C"/>
    <w:multiLevelType w:val="hybridMultilevel"/>
    <w:tmpl w:val="A5FA1C18"/>
    <w:lvl w:ilvl="0" w:tplc="A18AC8B0">
      <w:start w:val="1"/>
      <w:numFmt w:val="decimal"/>
      <w:lvlText w:val="%1."/>
      <w:lvlJc w:val="left"/>
      <w:pPr>
        <w:ind w:left="1407" w:hanging="360"/>
      </w:pPr>
      <w:rPr>
        <w:rFonts w:hint="default"/>
      </w:rPr>
    </w:lvl>
    <w:lvl w:ilvl="1" w:tplc="04090019" w:tentative="1">
      <w:start w:val="1"/>
      <w:numFmt w:val="ideographTraditional"/>
      <w:lvlText w:val="%2、"/>
      <w:lvlJc w:val="left"/>
      <w:pPr>
        <w:ind w:left="2007" w:hanging="480"/>
      </w:pPr>
    </w:lvl>
    <w:lvl w:ilvl="2" w:tplc="0409001B" w:tentative="1">
      <w:start w:val="1"/>
      <w:numFmt w:val="lowerRoman"/>
      <w:lvlText w:val="%3."/>
      <w:lvlJc w:val="right"/>
      <w:pPr>
        <w:ind w:left="2487" w:hanging="480"/>
      </w:pPr>
    </w:lvl>
    <w:lvl w:ilvl="3" w:tplc="0409000F" w:tentative="1">
      <w:start w:val="1"/>
      <w:numFmt w:val="decimal"/>
      <w:lvlText w:val="%4."/>
      <w:lvlJc w:val="left"/>
      <w:pPr>
        <w:ind w:left="2967" w:hanging="480"/>
      </w:pPr>
    </w:lvl>
    <w:lvl w:ilvl="4" w:tplc="04090019" w:tentative="1">
      <w:start w:val="1"/>
      <w:numFmt w:val="ideographTraditional"/>
      <w:lvlText w:val="%5、"/>
      <w:lvlJc w:val="left"/>
      <w:pPr>
        <w:ind w:left="3447" w:hanging="480"/>
      </w:pPr>
    </w:lvl>
    <w:lvl w:ilvl="5" w:tplc="0409001B" w:tentative="1">
      <w:start w:val="1"/>
      <w:numFmt w:val="lowerRoman"/>
      <w:lvlText w:val="%6."/>
      <w:lvlJc w:val="right"/>
      <w:pPr>
        <w:ind w:left="3927" w:hanging="480"/>
      </w:pPr>
    </w:lvl>
    <w:lvl w:ilvl="6" w:tplc="0409000F" w:tentative="1">
      <w:start w:val="1"/>
      <w:numFmt w:val="decimal"/>
      <w:lvlText w:val="%7."/>
      <w:lvlJc w:val="left"/>
      <w:pPr>
        <w:ind w:left="4407" w:hanging="480"/>
      </w:pPr>
    </w:lvl>
    <w:lvl w:ilvl="7" w:tplc="04090019" w:tentative="1">
      <w:start w:val="1"/>
      <w:numFmt w:val="ideographTraditional"/>
      <w:lvlText w:val="%8、"/>
      <w:lvlJc w:val="left"/>
      <w:pPr>
        <w:ind w:left="4887" w:hanging="480"/>
      </w:pPr>
    </w:lvl>
    <w:lvl w:ilvl="8" w:tplc="0409001B" w:tentative="1">
      <w:start w:val="1"/>
      <w:numFmt w:val="lowerRoman"/>
      <w:lvlText w:val="%9."/>
      <w:lvlJc w:val="right"/>
      <w:pPr>
        <w:ind w:left="5367" w:hanging="480"/>
      </w:pPr>
    </w:lvl>
  </w:abstractNum>
  <w:abstractNum w:abstractNumId="22"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112785"/>
    <w:multiLevelType w:val="hybridMultilevel"/>
    <w:tmpl w:val="A3C08F2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28"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052F0B8A"/>
    <w:multiLevelType w:val="hybridMultilevel"/>
    <w:tmpl w:val="A858EC68"/>
    <w:lvl w:ilvl="0" w:tplc="F670CA88">
      <w:start w:val="10"/>
      <w:numFmt w:val="decimal"/>
      <w:lvlText w:val="[%1]"/>
      <w:lvlJc w:val="left"/>
      <w:pPr>
        <w:ind w:left="532" w:hanging="392"/>
      </w:pPr>
      <w:rPr>
        <w:rFonts w:ascii="Calibri" w:eastAsia="Calibri" w:hAnsi="Calibri" w:cs="Calibri" w:hint="default"/>
        <w:b w:val="0"/>
        <w:bCs w:val="0"/>
        <w:i w:val="0"/>
        <w:iCs w:val="0"/>
        <w:spacing w:val="0"/>
        <w:w w:val="100"/>
        <w:sz w:val="20"/>
        <w:szCs w:val="20"/>
        <w:lang w:val="en-US" w:eastAsia="en-US" w:bidi="ar-SA"/>
      </w:rPr>
    </w:lvl>
    <w:lvl w:ilvl="1" w:tplc="4CB8997E">
      <w:numFmt w:val="bullet"/>
      <w:lvlText w:val="•"/>
      <w:lvlJc w:val="left"/>
      <w:pPr>
        <w:ind w:left="1492" w:hanging="392"/>
      </w:pPr>
      <w:rPr>
        <w:rFonts w:hint="default"/>
        <w:lang w:val="en-US" w:eastAsia="en-US" w:bidi="ar-SA"/>
      </w:rPr>
    </w:lvl>
    <w:lvl w:ilvl="2" w:tplc="14CC277C">
      <w:numFmt w:val="bullet"/>
      <w:lvlText w:val="•"/>
      <w:lvlJc w:val="left"/>
      <w:pPr>
        <w:ind w:left="2445" w:hanging="392"/>
      </w:pPr>
      <w:rPr>
        <w:rFonts w:hint="default"/>
        <w:lang w:val="en-US" w:eastAsia="en-US" w:bidi="ar-SA"/>
      </w:rPr>
    </w:lvl>
    <w:lvl w:ilvl="3" w:tplc="476ED9DC">
      <w:numFmt w:val="bullet"/>
      <w:lvlText w:val="•"/>
      <w:lvlJc w:val="left"/>
      <w:pPr>
        <w:ind w:left="3397" w:hanging="392"/>
      </w:pPr>
      <w:rPr>
        <w:rFonts w:hint="default"/>
        <w:lang w:val="en-US" w:eastAsia="en-US" w:bidi="ar-SA"/>
      </w:rPr>
    </w:lvl>
    <w:lvl w:ilvl="4" w:tplc="64741FEE">
      <w:numFmt w:val="bullet"/>
      <w:lvlText w:val="•"/>
      <w:lvlJc w:val="left"/>
      <w:pPr>
        <w:ind w:left="4350" w:hanging="392"/>
      </w:pPr>
      <w:rPr>
        <w:rFonts w:hint="default"/>
        <w:lang w:val="en-US" w:eastAsia="en-US" w:bidi="ar-SA"/>
      </w:rPr>
    </w:lvl>
    <w:lvl w:ilvl="5" w:tplc="3B8E43FE">
      <w:numFmt w:val="bullet"/>
      <w:lvlText w:val="•"/>
      <w:lvlJc w:val="left"/>
      <w:pPr>
        <w:ind w:left="5303" w:hanging="392"/>
      </w:pPr>
      <w:rPr>
        <w:rFonts w:hint="default"/>
        <w:lang w:val="en-US" w:eastAsia="en-US" w:bidi="ar-SA"/>
      </w:rPr>
    </w:lvl>
    <w:lvl w:ilvl="6" w:tplc="E97C0224">
      <w:numFmt w:val="bullet"/>
      <w:lvlText w:val="•"/>
      <w:lvlJc w:val="left"/>
      <w:pPr>
        <w:ind w:left="6255" w:hanging="392"/>
      </w:pPr>
      <w:rPr>
        <w:rFonts w:hint="default"/>
        <w:lang w:val="en-US" w:eastAsia="en-US" w:bidi="ar-SA"/>
      </w:rPr>
    </w:lvl>
    <w:lvl w:ilvl="7" w:tplc="6CC090B6">
      <w:numFmt w:val="bullet"/>
      <w:lvlText w:val="•"/>
      <w:lvlJc w:val="left"/>
      <w:pPr>
        <w:ind w:left="7208" w:hanging="392"/>
      </w:pPr>
      <w:rPr>
        <w:rFonts w:hint="default"/>
        <w:lang w:val="en-US" w:eastAsia="en-US" w:bidi="ar-SA"/>
      </w:rPr>
    </w:lvl>
    <w:lvl w:ilvl="8" w:tplc="420E68BA">
      <w:numFmt w:val="bullet"/>
      <w:lvlText w:val="•"/>
      <w:lvlJc w:val="left"/>
      <w:pPr>
        <w:ind w:left="8160" w:hanging="392"/>
      </w:pPr>
      <w:rPr>
        <w:rFonts w:hint="default"/>
        <w:lang w:val="en-US" w:eastAsia="en-US" w:bidi="ar-SA"/>
      </w:rPr>
    </w:lvl>
  </w:abstractNum>
  <w:abstractNum w:abstractNumId="30" w15:restartNumberingAfterBreak="0">
    <w:nsid w:val="053A339D"/>
    <w:multiLevelType w:val="multilevel"/>
    <w:tmpl w:val="04090025"/>
    <w:styleLink w:val="Styl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b w:val="0"/>
        <w:bCs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54D075D"/>
    <w:multiLevelType w:val="multilevel"/>
    <w:tmpl w:val="8CAE901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06B32789"/>
    <w:multiLevelType w:val="multilevel"/>
    <w:tmpl w:val="CD7C88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38"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070D3FE4"/>
    <w:multiLevelType w:val="multilevel"/>
    <w:tmpl w:val="4DBEF814"/>
    <w:styleLink w:val="Mazleha-GayaUKM-Lampiran"/>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076C5E80"/>
    <w:multiLevelType w:val="multilevel"/>
    <w:tmpl w:val="42CACB94"/>
    <w:lvl w:ilvl="0">
      <w:start w:val="6"/>
      <w:numFmt w:val="decimal"/>
      <w:lvlText w:val="%1."/>
      <w:lvlJc w:val="left"/>
      <w:pPr>
        <w:ind w:left="370" w:hanging="3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3"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B310A61"/>
    <w:multiLevelType w:val="hybridMultilevel"/>
    <w:tmpl w:val="C46CEC56"/>
    <w:lvl w:ilvl="0" w:tplc="31E0BF34">
      <w:numFmt w:val="bullet"/>
      <w:lvlText w:val=""/>
      <w:lvlJc w:val="left"/>
      <w:pPr>
        <w:ind w:left="504" w:hanging="360"/>
      </w:pPr>
      <w:rPr>
        <w:rFonts w:ascii="Wingdings" w:eastAsia="Wingdings" w:hAnsi="Wingdings" w:cs="Wingdings" w:hint="default"/>
        <w:b w:val="0"/>
        <w:bCs w:val="0"/>
        <w:i w:val="0"/>
        <w:iCs w:val="0"/>
        <w:spacing w:val="0"/>
        <w:w w:val="100"/>
        <w:sz w:val="21"/>
        <w:szCs w:val="21"/>
        <w:lang w:val="en-US" w:eastAsia="en-US" w:bidi="ar-SA"/>
      </w:rPr>
    </w:lvl>
    <w:lvl w:ilvl="1" w:tplc="DDDE0902">
      <w:numFmt w:val="bullet"/>
      <w:lvlText w:val="•"/>
      <w:lvlJc w:val="left"/>
      <w:pPr>
        <w:ind w:left="751" w:hanging="360"/>
      </w:pPr>
      <w:rPr>
        <w:rFonts w:hint="default"/>
        <w:lang w:val="en-US" w:eastAsia="en-US" w:bidi="ar-SA"/>
      </w:rPr>
    </w:lvl>
    <w:lvl w:ilvl="2" w:tplc="F9E8F88C">
      <w:numFmt w:val="bullet"/>
      <w:lvlText w:val="•"/>
      <w:lvlJc w:val="left"/>
      <w:pPr>
        <w:ind w:left="1002" w:hanging="360"/>
      </w:pPr>
      <w:rPr>
        <w:rFonts w:hint="default"/>
        <w:lang w:val="en-US" w:eastAsia="en-US" w:bidi="ar-SA"/>
      </w:rPr>
    </w:lvl>
    <w:lvl w:ilvl="3" w:tplc="C7545878">
      <w:numFmt w:val="bullet"/>
      <w:lvlText w:val="•"/>
      <w:lvlJc w:val="left"/>
      <w:pPr>
        <w:ind w:left="1253" w:hanging="360"/>
      </w:pPr>
      <w:rPr>
        <w:rFonts w:hint="default"/>
        <w:lang w:val="en-US" w:eastAsia="en-US" w:bidi="ar-SA"/>
      </w:rPr>
    </w:lvl>
    <w:lvl w:ilvl="4" w:tplc="5DDC4012">
      <w:numFmt w:val="bullet"/>
      <w:lvlText w:val="•"/>
      <w:lvlJc w:val="left"/>
      <w:pPr>
        <w:ind w:left="1504" w:hanging="360"/>
      </w:pPr>
      <w:rPr>
        <w:rFonts w:hint="default"/>
        <w:lang w:val="en-US" w:eastAsia="en-US" w:bidi="ar-SA"/>
      </w:rPr>
    </w:lvl>
    <w:lvl w:ilvl="5" w:tplc="7EDA1030">
      <w:numFmt w:val="bullet"/>
      <w:lvlText w:val="•"/>
      <w:lvlJc w:val="left"/>
      <w:pPr>
        <w:ind w:left="1755" w:hanging="360"/>
      </w:pPr>
      <w:rPr>
        <w:rFonts w:hint="default"/>
        <w:lang w:val="en-US" w:eastAsia="en-US" w:bidi="ar-SA"/>
      </w:rPr>
    </w:lvl>
    <w:lvl w:ilvl="6" w:tplc="4C408AA0">
      <w:numFmt w:val="bullet"/>
      <w:lvlText w:val="•"/>
      <w:lvlJc w:val="left"/>
      <w:pPr>
        <w:ind w:left="2006" w:hanging="360"/>
      </w:pPr>
      <w:rPr>
        <w:rFonts w:hint="default"/>
        <w:lang w:val="en-US" w:eastAsia="en-US" w:bidi="ar-SA"/>
      </w:rPr>
    </w:lvl>
    <w:lvl w:ilvl="7" w:tplc="BBC2A8B6">
      <w:numFmt w:val="bullet"/>
      <w:lvlText w:val="•"/>
      <w:lvlJc w:val="left"/>
      <w:pPr>
        <w:ind w:left="2257" w:hanging="360"/>
      </w:pPr>
      <w:rPr>
        <w:rFonts w:hint="default"/>
        <w:lang w:val="en-US" w:eastAsia="en-US" w:bidi="ar-SA"/>
      </w:rPr>
    </w:lvl>
    <w:lvl w:ilvl="8" w:tplc="E020CDAC">
      <w:numFmt w:val="bullet"/>
      <w:lvlText w:val="•"/>
      <w:lvlJc w:val="left"/>
      <w:pPr>
        <w:ind w:left="2508" w:hanging="360"/>
      </w:pPr>
      <w:rPr>
        <w:rFonts w:hint="default"/>
        <w:lang w:val="en-US" w:eastAsia="en-US" w:bidi="ar-SA"/>
      </w:rPr>
    </w:lvl>
  </w:abstractNum>
  <w:abstractNum w:abstractNumId="47" w15:restartNumberingAfterBreak="0">
    <w:nsid w:val="0B712E8B"/>
    <w:multiLevelType w:val="hybridMultilevel"/>
    <w:tmpl w:val="80967CE0"/>
    <w:lvl w:ilvl="0" w:tplc="1722CDB4">
      <w:start w:val="1"/>
      <w:numFmt w:val="decimal"/>
      <w:lvlText w:val="%1."/>
      <w:lvlJc w:val="left"/>
      <w:pPr>
        <w:ind w:left="802" w:hanging="361"/>
      </w:pPr>
      <w:rPr>
        <w:rFonts w:ascii="Calibri" w:eastAsia="Calibri" w:hAnsi="Calibri" w:cs="Calibri" w:hint="default"/>
        <w:b w:val="0"/>
        <w:bCs w:val="0"/>
        <w:i w:val="0"/>
        <w:iCs w:val="0"/>
        <w:spacing w:val="0"/>
        <w:w w:val="100"/>
        <w:sz w:val="24"/>
        <w:szCs w:val="24"/>
        <w:lang w:val="en-US" w:eastAsia="en-US" w:bidi="ar-SA"/>
      </w:rPr>
    </w:lvl>
    <w:lvl w:ilvl="1" w:tplc="0C72CD90">
      <w:start w:val="1"/>
      <w:numFmt w:val="decimal"/>
      <w:lvlText w:val="%2."/>
      <w:lvlJc w:val="left"/>
      <w:pPr>
        <w:ind w:left="8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C97E8FE8">
      <w:numFmt w:val="bullet"/>
      <w:lvlText w:val="•"/>
      <w:lvlJc w:val="left"/>
      <w:pPr>
        <w:ind w:left="1918" w:hanging="360"/>
      </w:pPr>
      <w:rPr>
        <w:rFonts w:hint="default"/>
        <w:lang w:val="en-US" w:eastAsia="en-US" w:bidi="ar-SA"/>
      </w:rPr>
    </w:lvl>
    <w:lvl w:ilvl="3" w:tplc="1CD68646">
      <w:numFmt w:val="bullet"/>
      <w:lvlText w:val="•"/>
      <w:lvlJc w:val="left"/>
      <w:pPr>
        <w:ind w:left="2936" w:hanging="360"/>
      </w:pPr>
      <w:rPr>
        <w:rFonts w:hint="default"/>
        <w:lang w:val="en-US" w:eastAsia="en-US" w:bidi="ar-SA"/>
      </w:rPr>
    </w:lvl>
    <w:lvl w:ilvl="4" w:tplc="CB36886C">
      <w:numFmt w:val="bullet"/>
      <w:lvlText w:val="•"/>
      <w:lvlJc w:val="left"/>
      <w:pPr>
        <w:ind w:left="3955" w:hanging="360"/>
      </w:pPr>
      <w:rPr>
        <w:rFonts w:hint="default"/>
        <w:lang w:val="en-US" w:eastAsia="en-US" w:bidi="ar-SA"/>
      </w:rPr>
    </w:lvl>
    <w:lvl w:ilvl="5" w:tplc="13A4CD2C">
      <w:numFmt w:val="bullet"/>
      <w:lvlText w:val="•"/>
      <w:lvlJc w:val="left"/>
      <w:pPr>
        <w:ind w:left="4973" w:hanging="360"/>
      </w:pPr>
      <w:rPr>
        <w:rFonts w:hint="default"/>
        <w:lang w:val="en-US" w:eastAsia="en-US" w:bidi="ar-SA"/>
      </w:rPr>
    </w:lvl>
    <w:lvl w:ilvl="6" w:tplc="9C9E0154">
      <w:numFmt w:val="bullet"/>
      <w:lvlText w:val="•"/>
      <w:lvlJc w:val="left"/>
      <w:pPr>
        <w:ind w:left="5992" w:hanging="360"/>
      </w:pPr>
      <w:rPr>
        <w:rFonts w:hint="default"/>
        <w:lang w:val="en-US" w:eastAsia="en-US" w:bidi="ar-SA"/>
      </w:rPr>
    </w:lvl>
    <w:lvl w:ilvl="7" w:tplc="74D48BFC">
      <w:numFmt w:val="bullet"/>
      <w:lvlText w:val="•"/>
      <w:lvlJc w:val="left"/>
      <w:pPr>
        <w:ind w:left="7010" w:hanging="360"/>
      </w:pPr>
      <w:rPr>
        <w:rFonts w:hint="default"/>
        <w:lang w:val="en-US" w:eastAsia="en-US" w:bidi="ar-SA"/>
      </w:rPr>
    </w:lvl>
    <w:lvl w:ilvl="8" w:tplc="BC4C506E">
      <w:numFmt w:val="bullet"/>
      <w:lvlText w:val="•"/>
      <w:lvlJc w:val="left"/>
      <w:pPr>
        <w:ind w:left="8029" w:hanging="360"/>
      </w:pPr>
      <w:rPr>
        <w:rFonts w:hint="default"/>
        <w:lang w:val="en-US" w:eastAsia="en-US" w:bidi="ar-SA"/>
      </w:rPr>
    </w:lvl>
  </w:abstractNum>
  <w:abstractNum w:abstractNumId="48"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1"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4" w15:restartNumberingAfterBreak="0">
    <w:nsid w:val="0CF017AA"/>
    <w:multiLevelType w:val="hybridMultilevel"/>
    <w:tmpl w:val="9C8061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 w15:restartNumberingAfterBreak="0">
    <w:nsid w:val="0D0E1570"/>
    <w:multiLevelType w:val="multilevel"/>
    <w:tmpl w:val="1F964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D273873"/>
    <w:multiLevelType w:val="multilevel"/>
    <w:tmpl w:val="AE7EA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DC32A95"/>
    <w:multiLevelType w:val="hybridMultilevel"/>
    <w:tmpl w:val="93407E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9"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 w15:restartNumberingAfterBreak="0">
    <w:nsid w:val="0E0E6A39"/>
    <w:multiLevelType w:val="hybridMultilevel"/>
    <w:tmpl w:val="A8F2CC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1" w15:restartNumberingAfterBreak="0">
    <w:nsid w:val="0E6D2678"/>
    <w:multiLevelType w:val="hybridMultilevel"/>
    <w:tmpl w:val="24448CB6"/>
    <w:lvl w:ilvl="0" w:tplc="8CE0E41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0E6E40C5"/>
    <w:multiLevelType w:val="multilevel"/>
    <w:tmpl w:val="0E6E40C5"/>
    <w:lvl w:ilvl="0">
      <w:start w:val="1"/>
      <w:numFmt w:val="decimal"/>
      <w:lvlText w:val="%1."/>
      <w:lvlJc w:val="left"/>
      <w:pPr>
        <w:tabs>
          <w:tab w:val="left" w:pos="720"/>
        </w:tabs>
        <w:ind w:left="720" w:hanging="720"/>
      </w:pPr>
    </w:lvl>
    <w:lvl w:ilvl="1">
      <w:start w:val="1"/>
      <w:numFmt w:val="decimal"/>
      <w:pStyle w:val="1"/>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63" w15:restartNumberingAfterBreak="0">
    <w:nsid w:val="0E7721D1"/>
    <w:multiLevelType w:val="hybridMultilevel"/>
    <w:tmpl w:val="10422F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65"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66" w15:restartNumberingAfterBreak="0">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67"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9"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 w15:restartNumberingAfterBreak="0">
    <w:nsid w:val="11202019"/>
    <w:multiLevelType w:val="hybridMultilevel"/>
    <w:tmpl w:val="33441680"/>
    <w:lvl w:ilvl="0" w:tplc="4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2" w15:restartNumberingAfterBreak="0">
    <w:nsid w:val="112C6C6E"/>
    <w:multiLevelType w:val="hybridMultilevel"/>
    <w:tmpl w:val="E7CE76D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3"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1EB04F8"/>
    <w:multiLevelType w:val="hybridMultilevel"/>
    <w:tmpl w:val="658C152E"/>
    <w:lvl w:ilvl="0" w:tplc="0D6E9668">
      <w:start w:val="1"/>
      <w:numFmt w:val="decimal"/>
      <w:lvlText w:val="%1."/>
      <w:lvlJc w:val="left"/>
      <w:pPr>
        <w:ind w:left="871" w:hanging="360"/>
      </w:pPr>
      <w:rPr>
        <w:rFonts w:hint="default"/>
      </w:rPr>
    </w:lvl>
    <w:lvl w:ilvl="1" w:tplc="04090019" w:tentative="1">
      <w:start w:val="1"/>
      <w:numFmt w:val="ideographTraditional"/>
      <w:lvlText w:val="%2、"/>
      <w:lvlJc w:val="left"/>
      <w:pPr>
        <w:ind w:left="1471" w:hanging="480"/>
      </w:pPr>
    </w:lvl>
    <w:lvl w:ilvl="2" w:tplc="0409001B" w:tentative="1">
      <w:start w:val="1"/>
      <w:numFmt w:val="lowerRoman"/>
      <w:lvlText w:val="%3."/>
      <w:lvlJc w:val="right"/>
      <w:pPr>
        <w:ind w:left="1951" w:hanging="480"/>
      </w:pPr>
    </w:lvl>
    <w:lvl w:ilvl="3" w:tplc="0409000F" w:tentative="1">
      <w:start w:val="1"/>
      <w:numFmt w:val="decimal"/>
      <w:lvlText w:val="%4."/>
      <w:lvlJc w:val="left"/>
      <w:pPr>
        <w:ind w:left="2431" w:hanging="480"/>
      </w:pPr>
    </w:lvl>
    <w:lvl w:ilvl="4" w:tplc="04090019" w:tentative="1">
      <w:start w:val="1"/>
      <w:numFmt w:val="ideographTraditional"/>
      <w:lvlText w:val="%5、"/>
      <w:lvlJc w:val="left"/>
      <w:pPr>
        <w:ind w:left="2911" w:hanging="480"/>
      </w:pPr>
    </w:lvl>
    <w:lvl w:ilvl="5" w:tplc="0409001B" w:tentative="1">
      <w:start w:val="1"/>
      <w:numFmt w:val="lowerRoman"/>
      <w:lvlText w:val="%6."/>
      <w:lvlJc w:val="right"/>
      <w:pPr>
        <w:ind w:left="3391" w:hanging="480"/>
      </w:pPr>
    </w:lvl>
    <w:lvl w:ilvl="6" w:tplc="0409000F" w:tentative="1">
      <w:start w:val="1"/>
      <w:numFmt w:val="decimal"/>
      <w:lvlText w:val="%7."/>
      <w:lvlJc w:val="left"/>
      <w:pPr>
        <w:ind w:left="3871" w:hanging="480"/>
      </w:pPr>
    </w:lvl>
    <w:lvl w:ilvl="7" w:tplc="04090019" w:tentative="1">
      <w:start w:val="1"/>
      <w:numFmt w:val="ideographTraditional"/>
      <w:lvlText w:val="%8、"/>
      <w:lvlJc w:val="left"/>
      <w:pPr>
        <w:ind w:left="4351" w:hanging="480"/>
      </w:pPr>
    </w:lvl>
    <w:lvl w:ilvl="8" w:tplc="0409001B" w:tentative="1">
      <w:start w:val="1"/>
      <w:numFmt w:val="lowerRoman"/>
      <w:lvlText w:val="%9."/>
      <w:lvlJc w:val="right"/>
      <w:pPr>
        <w:ind w:left="4831" w:hanging="480"/>
      </w:pPr>
    </w:lvl>
  </w:abstractNum>
  <w:abstractNum w:abstractNumId="76"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77"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8" w15:restartNumberingAfterBreak="0">
    <w:nsid w:val="12BB4AE3"/>
    <w:multiLevelType w:val="multilevel"/>
    <w:tmpl w:val="31C00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0" w15:restartNumberingAfterBreak="0">
    <w:nsid w:val="13DB631A"/>
    <w:multiLevelType w:val="hybridMultilevel"/>
    <w:tmpl w:val="417CB1C4"/>
    <w:lvl w:ilvl="0" w:tplc="45D2EB22">
      <w:start w:val="1"/>
      <w:numFmt w:val="decimal"/>
      <w:lvlText w:val="%1."/>
      <w:lvlJc w:val="left"/>
      <w:pPr>
        <w:ind w:left="740" w:hanging="569"/>
      </w:pPr>
      <w:rPr>
        <w:rFonts w:ascii="Calibri" w:eastAsia="Calibri" w:hAnsi="Calibri" w:cs="Calibri" w:hint="default"/>
        <w:b w:val="0"/>
        <w:bCs w:val="0"/>
        <w:i w:val="0"/>
        <w:iCs w:val="0"/>
        <w:spacing w:val="0"/>
        <w:w w:val="100"/>
        <w:sz w:val="24"/>
        <w:szCs w:val="24"/>
        <w:lang w:val="en-US" w:eastAsia="en-US" w:bidi="ar-SA"/>
      </w:rPr>
    </w:lvl>
    <w:lvl w:ilvl="1" w:tplc="35A8D9EA">
      <w:numFmt w:val="bullet"/>
      <w:lvlText w:val="•"/>
      <w:lvlJc w:val="left"/>
      <w:pPr>
        <w:ind w:left="1672" w:hanging="569"/>
      </w:pPr>
      <w:rPr>
        <w:rFonts w:hint="default"/>
        <w:lang w:val="en-US" w:eastAsia="en-US" w:bidi="ar-SA"/>
      </w:rPr>
    </w:lvl>
    <w:lvl w:ilvl="2" w:tplc="6AD6F71A">
      <w:numFmt w:val="bullet"/>
      <w:lvlText w:val="•"/>
      <w:lvlJc w:val="left"/>
      <w:pPr>
        <w:ind w:left="2605" w:hanging="569"/>
      </w:pPr>
      <w:rPr>
        <w:rFonts w:hint="default"/>
        <w:lang w:val="en-US" w:eastAsia="en-US" w:bidi="ar-SA"/>
      </w:rPr>
    </w:lvl>
    <w:lvl w:ilvl="3" w:tplc="65A84A08">
      <w:numFmt w:val="bullet"/>
      <w:lvlText w:val="•"/>
      <w:lvlJc w:val="left"/>
      <w:pPr>
        <w:ind w:left="3537" w:hanging="569"/>
      </w:pPr>
      <w:rPr>
        <w:rFonts w:hint="default"/>
        <w:lang w:val="en-US" w:eastAsia="en-US" w:bidi="ar-SA"/>
      </w:rPr>
    </w:lvl>
    <w:lvl w:ilvl="4" w:tplc="AA6A4040">
      <w:numFmt w:val="bullet"/>
      <w:lvlText w:val="•"/>
      <w:lvlJc w:val="left"/>
      <w:pPr>
        <w:ind w:left="4470" w:hanging="569"/>
      </w:pPr>
      <w:rPr>
        <w:rFonts w:hint="default"/>
        <w:lang w:val="en-US" w:eastAsia="en-US" w:bidi="ar-SA"/>
      </w:rPr>
    </w:lvl>
    <w:lvl w:ilvl="5" w:tplc="3B1E54A8">
      <w:numFmt w:val="bullet"/>
      <w:lvlText w:val="•"/>
      <w:lvlJc w:val="left"/>
      <w:pPr>
        <w:ind w:left="5403" w:hanging="569"/>
      </w:pPr>
      <w:rPr>
        <w:rFonts w:hint="default"/>
        <w:lang w:val="en-US" w:eastAsia="en-US" w:bidi="ar-SA"/>
      </w:rPr>
    </w:lvl>
    <w:lvl w:ilvl="6" w:tplc="0E785946">
      <w:numFmt w:val="bullet"/>
      <w:lvlText w:val="•"/>
      <w:lvlJc w:val="left"/>
      <w:pPr>
        <w:ind w:left="6335" w:hanging="569"/>
      </w:pPr>
      <w:rPr>
        <w:rFonts w:hint="default"/>
        <w:lang w:val="en-US" w:eastAsia="en-US" w:bidi="ar-SA"/>
      </w:rPr>
    </w:lvl>
    <w:lvl w:ilvl="7" w:tplc="2B82A3AE">
      <w:numFmt w:val="bullet"/>
      <w:lvlText w:val="•"/>
      <w:lvlJc w:val="left"/>
      <w:pPr>
        <w:ind w:left="7268" w:hanging="569"/>
      </w:pPr>
      <w:rPr>
        <w:rFonts w:hint="default"/>
        <w:lang w:val="en-US" w:eastAsia="en-US" w:bidi="ar-SA"/>
      </w:rPr>
    </w:lvl>
    <w:lvl w:ilvl="8" w:tplc="C01EC446">
      <w:numFmt w:val="bullet"/>
      <w:lvlText w:val="•"/>
      <w:lvlJc w:val="left"/>
      <w:pPr>
        <w:ind w:left="8200" w:hanging="569"/>
      </w:pPr>
      <w:rPr>
        <w:rFonts w:hint="default"/>
        <w:lang w:val="en-US" w:eastAsia="en-US" w:bidi="ar-SA"/>
      </w:rPr>
    </w:lvl>
  </w:abstractNum>
  <w:abstractNum w:abstractNumId="81"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 w15:restartNumberingAfterBreak="0">
    <w:nsid w:val="13F43088"/>
    <w:multiLevelType w:val="multilevel"/>
    <w:tmpl w:val="1F36D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84" w15:restartNumberingAfterBreak="0">
    <w:nsid w:val="14896E00"/>
    <w:multiLevelType w:val="multilevel"/>
    <w:tmpl w:val="D11C9F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5"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6"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8"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89" w15:restartNumberingAfterBreak="0">
    <w:nsid w:val="15313655"/>
    <w:multiLevelType w:val="multilevel"/>
    <w:tmpl w:val="447499A8"/>
    <w:lvl w:ilvl="0">
      <w:start w:val="2"/>
      <w:numFmt w:val="decimal"/>
      <w:lvlText w:val="%1."/>
      <w:lvlJc w:val="left"/>
      <w:pPr>
        <w:ind w:left="495" w:hanging="495"/>
      </w:pPr>
      <w:rPr>
        <w:rFonts w:hint="default"/>
      </w:rPr>
    </w:lvl>
    <w:lvl w:ilvl="1">
      <w:start w:val="1"/>
      <w:numFmt w:val="decimal"/>
      <w:lvlText w:val="%1.%2."/>
      <w:lvlJc w:val="left"/>
      <w:pPr>
        <w:ind w:left="855" w:hanging="49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1"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2" w15:restartNumberingAfterBreak="0">
    <w:nsid w:val="168B10CD"/>
    <w:multiLevelType w:val="multilevel"/>
    <w:tmpl w:val="5E9CF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4" w15:restartNumberingAfterBreak="0">
    <w:nsid w:val="173B784C"/>
    <w:multiLevelType w:val="hybridMultilevel"/>
    <w:tmpl w:val="903831E8"/>
    <w:lvl w:ilvl="0" w:tplc="FC3AE4BE">
      <w:start w:val="1"/>
      <w:numFmt w:val="decimal"/>
      <w:lvlText w:val="(%1)"/>
      <w:lvlJc w:val="left"/>
      <w:pPr>
        <w:tabs>
          <w:tab w:val="num" w:pos="480"/>
        </w:tabs>
        <w:ind w:left="480" w:hanging="480"/>
      </w:pPr>
      <w:rPr>
        <w:rFonts w:hint="eastAsia"/>
        <w:b w:val="0"/>
        <w:color w:val="00000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5" w15:restartNumberingAfterBreak="0">
    <w:nsid w:val="17636DDA"/>
    <w:multiLevelType w:val="multilevel"/>
    <w:tmpl w:val="D06A324E"/>
    <w:lvl w:ilvl="0">
      <w:start w:val="1"/>
      <w:numFmt w:val="decimal"/>
      <w:lvlText w:val="%1."/>
      <w:lvlJc w:val="left"/>
      <w:pPr>
        <w:ind w:left="779"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343" w:hanging="360"/>
        <w:jc w:val="right"/>
      </w:pPr>
      <w:rPr>
        <w:rFonts w:hint="default"/>
        <w:spacing w:val="0"/>
        <w:w w:val="100"/>
        <w:lang w:val="en-US" w:eastAsia="en-US" w:bidi="ar-SA"/>
      </w:rPr>
    </w:lvl>
    <w:lvl w:ilvl="2">
      <w:numFmt w:val="bullet"/>
      <w:lvlText w:val="•"/>
      <w:lvlJc w:val="left"/>
      <w:pPr>
        <w:ind w:left="1340" w:hanging="360"/>
      </w:pPr>
      <w:rPr>
        <w:rFonts w:hint="default"/>
        <w:lang w:val="en-US" w:eastAsia="en-US" w:bidi="ar-SA"/>
      </w:rPr>
    </w:lvl>
    <w:lvl w:ilvl="3">
      <w:numFmt w:val="bullet"/>
      <w:lvlText w:val="•"/>
      <w:lvlJc w:val="left"/>
      <w:pPr>
        <w:ind w:left="1460" w:hanging="360"/>
      </w:pPr>
      <w:rPr>
        <w:rFonts w:hint="default"/>
        <w:lang w:val="en-US" w:eastAsia="en-US" w:bidi="ar-SA"/>
      </w:rPr>
    </w:lvl>
    <w:lvl w:ilvl="4">
      <w:numFmt w:val="bullet"/>
      <w:lvlText w:val="•"/>
      <w:lvlJc w:val="left"/>
      <w:pPr>
        <w:ind w:left="2629" w:hanging="360"/>
      </w:pPr>
      <w:rPr>
        <w:rFonts w:hint="default"/>
        <w:lang w:val="en-US" w:eastAsia="en-US" w:bidi="ar-SA"/>
      </w:rPr>
    </w:lvl>
    <w:lvl w:ilvl="5">
      <w:numFmt w:val="bullet"/>
      <w:lvlText w:val="•"/>
      <w:lvlJc w:val="left"/>
      <w:pPr>
        <w:ind w:left="3798" w:hanging="360"/>
      </w:pPr>
      <w:rPr>
        <w:rFonts w:hint="default"/>
        <w:lang w:val="en-US" w:eastAsia="en-US" w:bidi="ar-SA"/>
      </w:rPr>
    </w:lvl>
    <w:lvl w:ilvl="6">
      <w:numFmt w:val="bullet"/>
      <w:lvlText w:val="•"/>
      <w:lvlJc w:val="left"/>
      <w:pPr>
        <w:ind w:left="4967" w:hanging="360"/>
      </w:pPr>
      <w:rPr>
        <w:rFonts w:hint="default"/>
        <w:lang w:val="en-US" w:eastAsia="en-US" w:bidi="ar-SA"/>
      </w:rPr>
    </w:lvl>
    <w:lvl w:ilvl="7">
      <w:numFmt w:val="bullet"/>
      <w:lvlText w:val="•"/>
      <w:lvlJc w:val="left"/>
      <w:pPr>
        <w:ind w:left="6136" w:hanging="360"/>
      </w:pPr>
      <w:rPr>
        <w:rFonts w:hint="default"/>
        <w:lang w:val="en-US" w:eastAsia="en-US" w:bidi="ar-SA"/>
      </w:rPr>
    </w:lvl>
    <w:lvl w:ilvl="8">
      <w:numFmt w:val="bullet"/>
      <w:lvlText w:val="•"/>
      <w:lvlJc w:val="left"/>
      <w:pPr>
        <w:ind w:left="7305" w:hanging="360"/>
      </w:pPr>
      <w:rPr>
        <w:rFonts w:hint="default"/>
        <w:lang w:val="en-US" w:eastAsia="en-US" w:bidi="ar-SA"/>
      </w:rPr>
    </w:lvl>
  </w:abstractNum>
  <w:abstractNum w:abstractNumId="96" w15:restartNumberingAfterBreak="0">
    <w:nsid w:val="17C47D36"/>
    <w:multiLevelType w:val="multilevel"/>
    <w:tmpl w:val="9FE8F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7F019B7"/>
    <w:multiLevelType w:val="hybridMultilevel"/>
    <w:tmpl w:val="5A18B586"/>
    <w:lvl w:ilvl="0" w:tplc="823A7828">
      <w:start w:val="26"/>
      <w:numFmt w:val="decimal"/>
      <w:lvlText w:val="[%1]"/>
      <w:lvlJc w:val="left"/>
      <w:pPr>
        <w:ind w:left="532" w:hanging="430"/>
        <w:jc w:val="right"/>
      </w:pPr>
      <w:rPr>
        <w:rFonts w:ascii="Calibri" w:eastAsia="Calibri" w:hAnsi="Calibri" w:cs="Calibri" w:hint="default"/>
        <w:b w:val="0"/>
        <w:bCs w:val="0"/>
        <w:i w:val="0"/>
        <w:iCs w:val="0"/>
        <w:spacing w:val="0"/>
        <w:w w:val="100"/>
        <w:sz w:val="20"/>
        <w:szCs w:val="20"/>
        <w:lang w:val="en-US" w:eastAsia="en-US" w:bidi="ar-SA"/>
      </w:rPr>
    </w:lvl>
    <w:lvl w:ilvl="1" w:tplc="29ECB4DA">
      <w:numFmt w:val="bullet"/>
      <w:lvlText w:val="•"/>
      <w:lvlJc w:val="left"/>
      <w:pPr>
        <w:ind w:left="1492" w:hanging="430"/>
      </w:pPr>
      <w:rPr>
        <w:rFonts w:hint="default"/>
        <w:lang w:val="en-US" w:eastAsia="en-US" w:bidi="ar-SA"/>
      </w:rPr>
    </w:lvl>
    <w:lvl w:ilvl="2" w:tplc="A74E0946">
      <w:numFmt w:val="bullet"/>
      <w:lvlText w:val="•"/>
      <w:lvlJc w:val="left"/>
      <w:pPr>
        <w:ind w:left="2445" w:hanging="430"/>
      </w:pPr>
      <w:rPr>
        <w:rFonts w:hint="default"/>
        <w:lang w:val="en-US" w:eastAsia="en-US" w:bidi="ar-SA"/>
      </w:rPr>
    </w:lvl>
    <w:lvl w:ilvl="3" w:tplc="06680DB8">
      <w:numFmt w:val="bullet"/>
      <w:lvlText w:val="•"/>
      <w:lvlJc w:val="left"/>
      <w:pPr>
        <w:ind w:left="3397" w:hanging="430"/>
      </w:pPr>
      <w:rPr>
        <w:rFonts w:hint="default"/>
        <w:lang w:val="en-US" w:eastAsia="en-US" w:bidi="ar-SA"/>
      </w:rPr>
    </w:lvl>
    <w:lvl w:ilvl="4" w:tplc="A27624F2">
      <w:numFmt w:val="bullet"/>
      <w:lvlText w:val="•"/>
      <w:lvlJc w:val="left"/>
      <w:pPr>
        <w:ind w:left="4350" w:hanging="430"/>
      </w:pPr>
      <w:rPr>
        <w:rFonts w:hint="default"/>
        <w:lang w:val="en-US" w:eastAsia="en-US" w:bidi="ar-SA"/>
      </w:rPr>
    </w:lvl>
    <w:lvl w:ilvl="5" w:tplc="9CAE25C4">
      <w:numFmt w:val="bullet"/>
      <w:lvlText w:val="•"/>
      <w:lvlJc w:val="left"/>
      <w:pPr>
        <w:ind w:left="5303" w:hanging="430"/>
      </w:pPr>
      <w:rPr>
        <w:rFonts w:hint="default"/>
        <w:lang w:val="en-US" w:eastAsia="en-US" w:bidi="ar-SA"/>
      </w:rPr>
    </w:lvl>
    <w:lvl w:ilvl="6" w:tplc="32C627FE">
      <w:numFmt w:val="bullet"/>
      <w:lvlText w:val="•"/>
      <w:lvlJc w:val="left"/>
      <w:pPr>
        <w:ind w:left="6255" w:hanging="430"/>
      </w:pPr>
      <w:rPr>
        <w:rFonts w:hint="default"/>
        <w:lang w:val="en-US" w:eastAsia="en-US" w:bidi="ar-SA"/>
      </w:rPr>
    </w:lvl>
    <w:lvl w:ilvl="7" w:tplc="C72C89E4">
      <w:numFmt w:val="bullet"/>
      <w:lvlText w:val="•"/>
      <w:lvlJc w:val="left"/>
      <w:pPr>
        <w:ind w:left="7208" w:hanging="430"/>
      </w:pPr>
      <w:rPr>
        <w:rFonts w:hint="default"/>
        <w:lang w:val="en-US" w:eastAsia="en-US" w:bidi="ar-SA"/>
      </w:rPr>
    </w:lvl>
    <w:lvl w:ilvl="8" w:tplc="94C0274C">
      <w:numFmt w:val="bullet"/>
      <w:lvlText w:val="•"/>
      <w:lvlJc w:val="left"/>
      <w:pPr>
        <w:ind w:left="8160" w:hanging="430"/>
      </w:pPr>
      <w:rPr>
        <w:rFonts w:hint="default"/>
        <w:lang w:val="en-US" w:eastAsia="en-US" w:bidi="ar-SA"/>
      </w:rPr>
    </w:lvl>
  </w:abstractNum>
  <w:abstractNum w:abstractNumId="98"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8B468F5"/>
    <w:multiLevelType w:val="hybridMultilevel"/>
    <w:tmpl w:val="658299A2"/>
    <w:lvl w:ilvl="0" w:tplc="CE24E69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8D12D81"/>
    <w:multiLevelType w:val="multilevel"/>
    <w:tmpl w:val="F14CA47C"/>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19394E76"/>
    <w:multiLevelType w:val="hybridMultilevel"/>
    <w:tmpl w:val="7A4C2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9731081"/>
    <w:multiLevelType w:val="multilevel"/>
    <w:tmpl w:val="D0E43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A003A21"/>
    <w:multiLevelType w:val="hybridMultilevel"/>
    <w:tmpl w:val="D93C62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7"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108" w15:restartNumberingAfterBreak="0">
    <w:nsid w:val="1A381D5E"/>
    <w:multiLevelType w:val="hybridMultilevel"/>
    <w:tmpl w:val="29EA610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9"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0" w15:restartNumberingAfterBreak="0">
    <w:nsid w:val="1A490BE2"/>
    <w:multiLevelType w:val="multilevel"/>
    <w:tmpl w:val="EC4CA534"/>
    <w:styleLink w:val="Styl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sz w:val="28"/>
        <w:szCs w:val="28"/>
      </w:rPr>
    </w:lvl>
    <w:lvl w:ilvl="2">
      <w:start w:val="1"/>
      <w:numFmt w:val="decimal"/>
      <w:lvlText w:val="%1.%2.%3"/>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b/>
        <w:bCs/>
        <w:color w:val="00B050"/>
      </w:rPr>
    </w:lvl>
    <w:lvl w:ilvl="4">
      <w:start w:val="1"/>
      <w:numFmt w:val="decimal"/>
      <w:lvlText w:val="%1.%2.%3.%4.%5"/>
      <w:lvlJc w:val="left"/>
      <w:pPr>
        <w:ind w:left="1008" w:hanging="1008"/>
      </w:pPr>
      <w:rPr>
        <w:rFonts w:hint="default"/>
        <w:b/>
        <w:bCs/>
      </w:rPr>
    </w:lvl>
    <w:lvl w:ilvl="5">
      <w:start w:val="1"/>
      <w:numFmt w:val="decimal"/>
      <w:lvlText w:val="%1.%2.%3.%4.%5.%6"/>
      <w:lvlJc w:val="left"/>
      <w:pPr>
        <w:ind w:left="1152" w:hanging="1152"/>
      </w:pPr>
      <w:rPr>
        <w:rFonts w:hint="default"/>
        <w:color w:val="C45911" w:themeColor="accent2" w:themeShade="BF"/>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1"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1AC4A4B1"/>
    <w:multiLevelType w:val="multilevel"/>
    <w:tmpl w:val="1AC4A4B1"/>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4" w15:restartNumberingAfterBreak="0">
    <w:nsid w:val="1B873B21"/>
    <w:multiLevelType w:val="multilevel"/>
    <w:tmpl w:val="F898682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5"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16" w15:restartNumberingAfterBreak="0">
    <w:nsid w:val="1B9C626A"/>
    <w:multiLevelType w:val="multilevel"/>
    <w:tmpl w:val="73922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C465009"/>
    <w:multiLevelType w:val="hybridMultilevel"/>
    <w:tmpl w:val="BC582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0"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1D0A44B3"/>
    <w:multiLevelType w:val="multilevel"/>
    <w:tmpl w:val="6FA4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E04104F"/>
    <w:multiLevelType w:val="multilevel"/>
    <w:tmpl w:val="1E04104F"/>
    <w:lvl w:ilvl="0">
      <w:start w:val="3"/>
      <w:numFmt w:val="decimal"/>
      <w:lvlText w:val="%1"/>
      <w:lvlJc w:val="left"/>
      <w:pPr>
        <w:ind w:left="360" w:hanging="360"/>
      </w:pPr>
      <w:rPr>
        <w:rFonts w:hint="default"/>
      </w:rPr>
    </w:lvl>
    <w:lvl w:ilvl="1">
      <w:start w:val="1"/>
      <w:numFmt w:val="decimal"/>
      <w:lvlText w:val="3.%2"/>
      <w:lvlJc w:val="left"/>
      <w:pPr>
        <w:ind w:left="360" w:hanging="360"/>
      </w:pPr>
      <w:rPr>
        <w:rFonts w:ascii="Times New Roman" w:hAnsi="Times New Roman" w:cs="Times New Roman"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3" w15:restartNumberingAfterBreak="0">
    <w:nsid w:val="1EDC1660"/>
    <w:multiLevelType w:val="multilevel"/>
    <w:tmpl w:val="2A041E6A"/>
    <w:lvl w:ilvl="0">
      <w:start w:val="2"/>
      <w:numFmt w:val="decimal"/>
      <w:lvlText w:val="%1."/>
      <w:lvlJc w:val="left"/>
      <w:pPr>
        <w:ind w:left="370" w:hanging="3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4"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125"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26"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27"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F8311D3"/>
    <w:multiLevelType w:val="hybridMultilevel"/>
    <w:tmpl w:val="66E25C4C"/>
    <w:lvl w:ilvl="0" w:tplc="C0565E3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9"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130" w15:restartNumberingAfterBreak="0">
    <w:nsid w:val="1FD34DEF"/>
    <w:multiLevelType w:val="singleLevel"/>
    <w:tmpl w:val="1FD34DEF"/>
    <w:lvl w:ilvl="0">
      <w:start w:val="1"/>
      <w:numFmt w:val="decimal"/>
      <w:lvlText w:val="%1."/>
      <w:lvlJc w:val="left"/>
      <w:pPr>
        <w:tabs>
          <w:tab w:val="left" w:pos="312"/>
        </w:tabs>
      </w:pPr>
    </w:lvl>
  </w:abstractNum>
  <w:abstractNum w:abstractNumId="131" w15:restartNumberingAfterBreak="0">
    <w:nsid w:val="1FFB24EC"/>
    <w:multiLevelType w:val="multilevel"/>
    <w:tmpl w:val="4DCCDD48"/>
    <w:lvl w:ilvl="0">
      <w:start w:val="1"/>
      <w:numFmt w:val="decimal"/>
      <w:lvlText w:val="%1"/>
      <w:lvlJc w:val="left"/>
      <w:pPr>
        <w:ind w:left="550" w:hanging="550"/>
      </w:pPr>
      <w:rPr>
        <w:rFonts w:hint="default"/>
      </w:rPr>
    </w:lvl>
    <w:lvl w:ilvl="1">
      <w:start w:val="1"/>
      <w:numFmt w:val="decimal"/>
      <w:lvlText w:val="%1.%2"/>
      <w:lvlJc w:val="left"/>
      <w:pPr>
        <w:ind w:left="550" w:hanging="5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3"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134" w15:restartNumberingAfterBreak="0">
    <w:nsid w:val="2014568F"/>
    <w:multiLevelType w:val="hybridMultilevel"/>
    <w:tmpl w:val="7C2879A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19459EF"/>
    <w:multiLevelType w:val="multilevel"/>
    <w:tmpl w:val="CECA9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41619A1"/>
    <w:multiLevelType w:val="hybridMultilevel"/>
    <w:tmpl w:val="D84C8B70"/>
    <w:lvl w:ilvl="0" w:tplc="CE424BC4">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9" w15:restartNumberingAfterBreak="0">
    <w:nsid w:val="24BB6576"/>
    <w:multiLevelType w:val="hybridMultilevel"/>
    <w:tmpl w:val="373C5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4"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145"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146"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756E2DF"/>
    <w:multiLevelType w:val="multilevel"/>
    <w:tmpl w:val="2756E2DF"/>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8"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0"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1"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5"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156" w15:restartNumberingAfterBreak="0">
    <w:nsid w:val="294B64E6"/>
    <w:multiLevelType w:val="hybridMultilevel"/>
    <w:tmpl w:val="D81681EA"/>
    <w:lvl w:ilvl="0" w:tplc="FB5EE92C">
      <w:start w:val="1"/>
      <w:numFmt w:val="decimal"/>
      <w:lvlText w:val="(%1)"/>
      <w:lvlJc w:val="left"/>
      <w:pPr>
        <w:tabs>
          <w:tab w:val="num" w:pos="360"/>
        </w:tabs>
        <w:ind w:left="360" w:hanging="360"/>
      </w:pPr>
      <w:rPr>
        <w:rFonts w:hint="eastAsia"/>
        <w:color w:val="auto"/>
      </w:rPr>
    </w:lvl>
    <w:lvl w:ilvl="1" w:tplc="FFFFFFFF">
      <w:start w:val="1"/>
      <w:numFmt w:val="decimal"/>
      <w:lvlText w:val="%2."/>
      <w:lvlJc w:val="left"/>
      <w:pPr>
        <w:tabs>
          <w:tab w:val="num" w:pos="1020"/>
        </w:tabs>
        <w:ind w:left="1020" w:hanging="540"/>
      </w:pPr>
      <w:rPr>
        <w:rFonts w:hint="eastAsia"/>
        <w:color w:val="auto"/>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7" w15:restartNumberingAfterBreak="0">
    <w:nsid w:val="2A194709"/>
    <w:multiLevelType w:val="multilevel"/>
    <w:tmpl w:val="C90EB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2A3B63EB"/>
    <w:multiLevelType w:val="multilevel"/>
    <w:tmpl w:val="1AEC2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60" w15:restartNumberingAfterBreak="0">
    <w:nsid w:val="2A663D1C"/>
    <w:multiLevelType w:val="multilevel"/>
    <w:tmpl w:val="4246F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2" w15:restartNumberingAfterBreak="0">
    <w:nsid w:val="2B812CDF"/>
    <w:multiLevelType w:val="multilevel"/>
    <w:tmpl w:val="50CC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65"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6"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167" w15:restartNumberingAfterBreak="0">
    <w:nsid w:val="2C1545B6"/>
    <w:multiLevelType w:val="multilevel"/>
    <w:tmpl w:val="2C1545B6"/>
    <w:lvl w:ilvl="0">
      <w:start w:val="1"/>
      <w:numFmt w:val="decimal"/>
      <w:suff w:val="space"/>
      <w:lvlText w:val="1.%1"/>
      <w:lvlJc w:val="left"/>
      <w:rPr>
        <w:rFonts w:ascii="Times New Roman" w:hAnsi="Times New Roman" w:cs="Times New Roman" w:hint="default"/>
        <w:b/>
        <w:bCs/>
        <w:sz w:val="22"/>
        <w:szCs w:val="22"/>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8" w15:restartNumberingAfterBreak="0">
    <w:nsid w:val="2C5C0452"/>
    <w:multiLevelType w:val="hybridMultilevel"/>
    <w:tmpl w:val="C27460F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9"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0"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1"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DE2028F"/>
    <w:multiLevelType w:val="hybridMultilevel"/>
    <w:tmpl w:val="CE9855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4"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E814071"/>
    <w:multiLevelType w:val="multilevel"/>
    <w:tmpl w:val="235E566A"/>
    <w:lvl w:ilvl="0">
      <w:start w:val="1"/>
      <w:numFmt w:val="decimal"/>
      <w:lvlText w:val="%1.0"/>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i w:val="0"/>
        <w:iCs w:val="0"/>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7" w15:restartNumberingAfterBreak="0">
    <w:nsid w:val="2EE254FF"/>
    <w:multiLevelType w:val="multilevel"/>
    <w:tmpl w:val="3B5EFFD8"/>
    <w:styleLink w:val="Mazleha-UKM-Melayu"/>
    <w:lvl w:ilvl="0">
      <w:start w:val="1"/>
      <w:numFmt w:val="decimal"/>
      <w:pStyle w:val="HRPUB-ReferenceListing"/>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78"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81"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183"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85" w15:restartNumberingAfterBreak="0">
    <w:nsid w:val="324658EF"/>
    <w:multiLevelType w:val="hybridMultilevel"/>
    <w:tmpl w:val="437A0FCC"/>
    <w:lvl w:ilvl="0" w:tplc="5B0C6716">
      <w:start w:val="1"/>
      <w:numFmt w:val="lowerLetter"/>
      <w:lvlText w:val="(%1)"/>
      <w:lvlJc w:val="left"/>
      <w:pPr>
        <w:ind w:left="419" w:hanging="390"/>
      </w:pPr>
      <w:rPr>
        <w:rFonts w:hint="default"/>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186"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87"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8" w15:restartNumberingAfterBreak="0">
    <w:nsid w:val="343353AD"/>
    <w:multiLevelType w:val="hybridMultilevel"/>
    <w:tmpl w:val="C8AC10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9"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191"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192"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6325EED"/>
    <w:multiLevelType w:val="multilevel"/>
    <w:tmpl w:val="C3BA40F6"/>
    <w:lvl w:ilvl="0">
      <w:start w:val="1"/>
      <w:numFmt w:val="decimal"/>
      <w:pStyle w:val="Paragraphnumbered"/>
      <w:lvlText w:val="%1."/>
      <w:lvlJc w:val="left"/>
      <w:pPr>
        <w:ind w:left="720" w:hanging="72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5"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36756063"/>
    <w:multiLevelType w:val="multilevel"/>
    <w:tmpl w:val="36756063"/>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color w:val="000000" w:themeColor="text1"/>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7"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9"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0" w15:restartNumberingAfterBreak="0">
    <w:nsid w:val="381128B7"/>
    <w:multiLevelType w:val="multilevel"/>
    <w:tmpl w:val="48F8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38974096"/>
    <w:multiLevelType w:val="hybridMultilevel"/>
    <w:tmpl w:val="D48A3E4E"/>
    <w:lvl w:ilvl="0" w:tplc="A412C534">
      <w:start w:val="1"/>
      <w:numFmt w:val="decimal"/>
      <w:lvlText w:val="(%1)"/>
      <w:lvlJc w:val="left"/>
      <w:pPr>
        <w:ind w:left="1000" w:hanging="640"/>
      </w:pPr>
      <w:rPr>
        <w:rFonts w:ascii="Times New Roman" w:hAnsi="Times New Roman" w:cs="Times New Roman"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3" w15:restartNumberingAfterBreak="0">
    <w:nsid w:val="38A7258D"/>
    <w:multiLevelType w:val="multilevel"/>
    <w:tmpl w:val="9EAEE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38BD78B7"/>
    <w:multiLevelType w:val="hybridMultilevel"/>
    <w:tmpl w:val="8EF4BC3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5"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207"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208"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209"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0"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11" w15:restartNumberingAfterBreak="0">
    <w:nsid w:val="39C569F5"/>
    <w:multiLevelType w:val="hybridMultilevel"/>
    <w:tmpl w:val="1E4CC58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2"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3"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4"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215"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7"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218" w15:restartNumberingAfterBreak="0">
    <w:nsid w:val="3BE61F1B"/>
    <w:multiLevelType w:val="multilevel"/>
    <w:tmpl w:val="2604C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221"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3CF419A1"/>
    <w:multiLevelType w:val="multilevel"/>
    <w:tmpl w:val="6D921B66"/>
    <w:lvl w:ilvl="0">
      <w:start w:val="2"/>
      <w:numFmt w:val="decimal"/>
      <w:lvlText w:val="%1"/>
      <w:lvlJc w:val="left"/>
      <w:pPr>
        <w:ind w:left="545" w:hanging="360"/>
      </w:pPr>
      <w:rPr>
        <w:rFonts w:hint="default"/>
        <w:lang w:val="en-US" w:eastAsia="en-US" w:bidi="ar-SA"/>
      </w:rPr>
    </w:lvl>
    <w:lvl w:ilvl="1">
      <w:start w:val="1"/>
      <w:numFmt w:val="decimal"/>
      <w:lvlText w:val="%1.%2"/>
      <w:lvlJc w:val="left"/>
      <w:pPr>
        <w:ind w:left="545" w:hanging="360"/>
      </w:pPr>
      <w:rPr>
        <w:rFonts w:ascii="Times New Roman" w:eastAsia="Times New Roman" w:hAnsi="Times New Roman" w:cs="Times New Roman" w:hint="default"/>
        <w:b/>
        <w:bCs/>
        <w:i/>
        <w:iCs/>
        <w:spacing w:val="0"/>
        <w:w w:val="100"/>
        <w:sz w:val="24"/>
        <w:szCs w:val="24"/>
        <w:lang w:val="en-US" w:eastAsia="en-US" w:bidi="ar-SA"/>
      </w:rPr>
    </w:lvl>
    <w:lvl w:ilvl="2">
      <w:start w:val="1"/>
      <w:numFmt w:val="decimal"/>
      <w:lvlText w:val="%1.%2.%3"/>
      <w:lvlJc w:val="left"/>
      <w:pPr>
        <w:ind w:left="725" w:hanging="540"/>
      </w:pPr>
      <w:rPr>
        <w:rFonts w:ascii="Times New Roman" w:eastAsia="Times New Roman" w:hAnsi="Times New Roman" w:cs="Times New Roman" w:hint="default"/>
        <w:b/>
        <w:bCs/>
        <w:i/>
        <w:iCs/>
        <w:spacing w:val="0"/>
        <w:w w:val="100"/>
        <w:sz w:val="24"/>
        <w:szCs w:val="24"/>
        <w:lang w:val="en-US" w:eastAsia="en-US" w:bidi="ar-SA"/>
      </w:rPr>
    </w:lvl>
    <w:lvl w:ilvl="3">
      <w:numFmt w:val="bullet"/>
      <w:lvlText w:val="•"/>
      <w:lvlJc w:val="left"/>
      <w:pPr>
        <w:ind w:left="2885" w:hanging="540"/>
      </w:pPr>
      <w:rPr>
        <w:rFonts w:hint="default"/>
        <w:lang w:val="en-US" w:eastAsia="en-US" w:bidi="ar-SA"/>
      </w:rPr>
    </w:lvl>
    <w:lvl w:ilvl="4">
      <w:numFmt w:val="bullet"/>
      <w:lvlText w:val="•"/>
      <w:lvlJc w:val="left"/>
      <w:pPr>
        <w:ind w:left="3968" w:hanging="540"/>
      </w:pPr>
      <w:rPr>
        <w:rFonts w:hint="default"/>
        <w:lang w:val="en-US" w:eastAsia="en-US" w:bidi="ar-SA"/>
      </w:rPr>
    </w:lvl>
    <w:lvl w:ilvl="5">
      <w:numFmt w:val="bullet"/>
      <w:lvlText w:val="•"/>
      <w:lvlJc w:val="left"/>
      <w:pPr>
        <w:ind w:left="5051" w:hanging="540"/>
      </w:pPr>
      <w:rPr>
        <w:rFonts w:hint="default"/>
        <w:lang w:val="en-US" w:eastAsia="en-US" w:bidi="ar-SA"/>
      </w:rPr>
    </w:lvl>
    <w:lvl w:ilvl="6">
      <w:numFmt w:val="bullet"/>
      <w:lvlText w:val="•"/>
      <w:lvlJc w:val="left"/>
      <w:pPr>
        <w:ind w:left="6133" w:hanging="540"/>
      </w:pPr>
      <w:rPr>
        <w:rFonts w:hint="default"/>
        <w:lang w:val="en-US" w:eastAsia="en-US" w:bidi="ar-SA"/>
      </w:rPr>
    </w:lvl>
    <w:lvl w:ilvl="7">
      <w:numFmt w:val="bullet"/>
      <w:lvlText w:val="•"/>
      <w:lvlJc w:val="left"/>
      <w:pPr>
        <w:ind w:left="7216" w:hanging="540"/>
      </w:pPr>
      <w:rPr>
        <w:rFonts w:hint="default"/>
        <w:lang w:val="en-US" w:eastAsia="en-US" w:bidi="ar-SA"/>
      </w:rPr>
    </w:lvl>
    <w:lvl w:ilvl="8">
      <w:numFmt w:val="bullet"/>
      <w:lvlText w:val="•"/>
      <w:lvlJc w:val="left"/>
      <w:pPr>
        <w:ind w:left="8299" w:hanging="540"/>
      </w:pPr>
      <w:rPr>
        <w:rFonts w:hint="default"/>
        <w:lang w:val="en-US" w:eastAsia="en-US" w:bidi="ar-SA"/>
      </w:rPr>
    </w:lvl>
  </w:abstractNum>
  <w:abstractNum w:abstractNumId="224"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226" w15:restartNumberingAfterBreak="0">
    <w:nsid w:val="3E6C7560"/>
    <w:multiLevelType w:val="multilevel"/>
    <w:tmpl w:val="4E3A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EAC0FAA"/>
    <w:multiLevelType w:val="multilevel"/>
    <w:tmpl w:val="2842A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3ECB3609"/>
    <w:multiLevelType w:val="hybridMultilevel"/>
    <w:tmpl w:val="6E9A8C1A"/>
    <w:lvl w:ilvl="0" w:tplc="6346E410">
      <w:start w:val="1"/>
      <w:numFmt w:val="decimal"/>
      <w:lvlText w:val="%1."/>
      <w:lvlJc w:val="left"/>
      <w:pPr>
        <w:ind w:left="802"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FB78B688">
      <w:start w:val="1"/>
      <w:numFmt w:val="lowerLetter"/>
      <w:lvlText w:val="%2."/>
      <w:lvlJc w:val="left"/>
      <w:pPr>
        <w:ind w:left="1162" w:hanging="360"/>
      </w:pPr>
      <w:rPr>
        <w:rFonts w:ascii="Calibri" w:eastAsia="Calibri" w:hAnsi="Calibri" w:cs="Calibri" w:hint="default"/>
        <w:b w:val="0"/>
        <w:bCs w:val="0"/>
        <w:i w:val="0"/>
        <w:iCs w:val="0"/>
        <w:spacing w:val="0"/>
        <w:w w:val="100"/>
        <w:sz w:val="24"/>
        <w:szCs w:val="24"/>
        <w:lang w:val="en-US" w:eastAsia="en-US" w:bidi="ar-SA"/>
      </w:rPr>
    </w:lvl>
    <w:lvl w:ilvl="2" w:tplc="13B43B98">
      <w:numFmt w:val="bullet"/>
      <w:lvlText w:val="•"/>
      <w:lvlJc w:val="left"/>
      <w:pPr>
        <w:ind w:left="1260" w:hanging="360"/>
      </w:pPr>
      <w:rPr>
        <w:rFonts w:hint="default"/>
        <w:lang w:val="en-US" w:eastAsia="en-US" w:bidi="ar-SA"/>
      </w:rPr>
    </w:lvl>
    <w:lvl w:ilvl="3" w:tplc="8F0C2B88">
      <w:numFmt w:val="bullet"/>
      <w:lvlText w:val="•"/>
      <w:lvlJc w:val="left"/>
      <w:pPr>
        <w:ind w:left="2360" w:hanging="360"/>
      </w:pPr>
      <w:rPr>
        <w:rFonts w:hint="default"/>
        <w:lang w:val="en-US" w:eastAsia="en-US" w:bidi="ar-SA"/>
      </w:rPr>
    </w:lvl>
    <w:lvl w:ilvl="4" w:tplc="8AAEDCE6">
      <w:numFmt w:val="bullet"/>
      <w:lvlText w:val="•"/>
      <w:lvlJc w:val="left"/>
      <w:pPr>
        <w:ind w:left="3461" w:hanging="360"/>
      </w:pPr>
      <w:rPr>
        <w:rFonts w:hint="default"/>
        <w:lang w:val="en-US" w:eastAsia="en-US" w:bidi="ar-SA"/>
      </w:rPr>
    </w:lvl>
    <w:lvl w:ilvl="5" w:tplc="1ADA8038">
      <w:numFmt w:val="bullet"/>
      <w:lvlText w:val="•"/>
      <w:lvlJc w:val="left"/>
      <w:pPr>
        <w:ind w:left="4562" w:hanging="360"/>
      </w:pPr>
      <w:rPr>
        <w:rFonts w:hint="default"/>
        <w:lang w:val="en-US" w:eastAsia="en-US" w:bidi="ar-SA"/>
      </w:rPr>
    </w:lvl>
    <w:lvl w:ilvl="6" w:tplc="6C602546">
      <w:numFmt w:val="bullet"/>
      <w:lvlText w:val="•"/>
      <w:lvlJc w:val="left"/>
      <w:pPr>
        <w:ind w:left="5663" w:hanging="360"/>
      </w:pPr>
      <w:rPr>
        <w:rFonts w:hint="default"/>
        <w:lang w:val="en-US" w:eastAsia="en-US" w:bidi="ar-SA"/>
      </w:rPr>
    </w:lvl>
    <w:lvl w:ilvl="7" w:tplc="57D2A3D8">
      <w:numFmt w:val="bullet"/>
      <w:lvlText w:val="•"/>
      <w:lvlJc w:val="left"/>
      <w:pPr>
        <w:ind w:left="6763" w:hanging="360"/>
      </w:pPr>
      <w:rPr>
        <w:rFonts w:hint="default"/>
        <w:lang w:val="en-US" w:eastAsia="en-US" w:bidi="ar-SA"/>
      </w:rPr>
    </w:lvl>
    <w:lvl w:ilvl="8" w:tplc="4200600A">
      <w:numFmt w:val="bullet"/>
      <w:lvlText w:val="•"/>
      <w:lvlJc w:val="left"/>
      <w:pPr>
        <w:ind w:left="7864" w:hanging="360"/>
      </w:pPr>
      <w:rPr>
        <w:rFonts w:hint="default"/>
        <w:lang w:val="en-US" w:eastAsia="en-US" w:bidi="ar-SA"/>
      </w:rPr>
    </w:lvl>
  </w:abstractNum>
  <w:abstractNum w:abstractNumId="229"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1"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2" w15:restartNumberingAfterBreak="0">
    <w:nsid w:val="40F36F4D"/>
    <w:multiLevelType w:val="hybridMultilevel"/>
    <w:tmpl w:val="56267B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3" w15:restartNumberingAfterBreak="0">
    <w:nsid w:val="41157E5F"/>
    <w:multiLevelType w:val="hybridMultilevel"/>
    <w:tmpl w:val="136A396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4" w15:restartNumberingAfterBreak="0">
    <w:nsid w:val="41CE4FEC"/>
    <w:multiLevelType w:val="multilevel"/>
    <w:tmpl w:val="C5B67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7"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238"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9"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0"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43211845"/>
    <w:multiLevelType w:val="multilevel"/>
    <w:tmpl w:val="831A1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37B1884"/>
    <w:multiLevelType w:val="multilevel"/>
    <w:tmpl w:val="437B188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3" w15:restartNumberingAfterBreak="0">
    <w:nsid w:val="439F6922"/>
    <w:multiLevelType w:val="multilevel"/>
    <w:tmpl w:val="EC4CA534"/>
    <w:styleLink w:val="Style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b/>
        <w:bCs/>
        <w:sz w:val="28"/>
        <w:szCs w:val="28"/>
      </w:rPr>
    </w:lvl>
    <w:lvl w:ilvl="2">
      <w:start w:val="1"/>
      <w:numFmt w:val="decimal"/>
      <w:lvlText w:val="%1.%2.%3"/>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b/>
        <w:bCs/>
        <w:color w:val="00B050"/>
      </w:rPr>
    </w:lvl>
    <w:lvl w:ilvl="4">
      <w:start w:val="1"/>
      <w:numFmt w:val="decimal"/>
      <w:lvlText w:val="%1.%2.%3.%4.%5"/>
      <w:lvlJc w:val="left"/>
      <w:pPr>
        <w:ind w:left="1008" w:hanging="1008"/>
      </w:pPr>
      <w:rPr>
        <w:rFonts w:hint="default"/>
        <w:b/>
        <w:bCs/>
      </w:rPr>
    </w:lvl>
    <w:lvl w:ilvl="5">
      <w:start w:val="1"/>
      <w:numFmt w:val="decimal"/>
      <w:lvlText w:val="%1.%2.%3.%4.%5.%6"/>
      <w:lvlJc w:val="left"/>
      <w:pPr>
        <w:ind w:left="1152" w:hanging="1152"/>
      </w:pPr>
      <w:rPr>
        <w:rFonts w:hint="default"/>
        <w:color w:val="C45911" w:themeColor="accent2" w:themeShade="BF"/>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4" w15:restartNumberingAfterBreak="0">
    <w:nsid w:val="43D450A7"/>
    <w:multiLevelType w:val="multilevel"/>
    <w:tmpl w:val="9A24F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43EC79BD"/>
    <w:multiLevelType w:val="hybridMultilevel"/>
    <w:tmpl w:val="3DBEF250"/>
    <w:lvl w:ilvl="0" w:tplc="4409000F">
      <w:start w:val="1"/>
      <w:numFmt w:val="decimal"/>
      <w:lvlText w:val="%1."/>
      <w:lvlJc w:val="left"/>
      <w:pPr>
        <w:ind w:left="1495" w:hanging="360"/>
      </w:pPr>
    </w:lvl>
    <w:lvl w:ilvl="1" w:tplc="44090019" w:tentative="1">
      <w:start w:val="1"/>
      <w:numFmt w:val="lowerLetter"/>
      <w:lvlText w:val="%2."/>
      <w:lvlJc w:val="left"/>
      <w:pPr>
        <w:ind w:left="2597" w:hanging="360"/>
      </w:pPr>
    </w:lvl>
    <w:lvl w:ilvl="2" w:tplc="4409001B" w:tentative="1">
      <w:start w:val="1"/>
      <w:numFmt w:val="lowerRoman"/>
      <w:lvlText w:val="%3."/>
      <w:lvlJc w:val="right"/>
      <w:pPr>
        <w:ind w:left="3317" w:hanging="180"/>
      </w:pPr>
    </w:lvl>
    <w:lvl w:ilvl="3" w:tplc="4409000F" w:tentative="1">
      <w:start w:val="1"/>
      <w:numFmt w:val="decimal"/>
      <w:lvlText w:val="%4."/>
      <w:lvlJc w:val="left"/>
      <w:pPr>
        <w:ind w:left="4037" w:hanging="360"/>
      </w:pPr>
    </w:lvl>
    <w:lvl w:ilvl="4" w:tplc="44090019" w:tentative="1">
      <w:start w:val="1"/>
      <w:numFmt w:val="lowerLetter"/>
      <w:lvlText w:val="%5."/>
      <w:lvlJc w:val="left"/>
      <w:pPr>
        <w:ind w:left="4757" w:hanging="360"/>
      </w:pPr>
    </w:lvl>
    <w:lvl w:ilvl="5" w:tplc="4409001B" w:tentative="1">
      <w:start w:val="1"/>
      <w:numFmt w:val="lowerRoman"/>
      <w:lvlText w:val="%6."/>
      <w:lvlJc w:val="right"/>
      <w:pPr>
        <w:ind w:left="5477" w:hanging="180"/>
      </w:pPr>
    </w:lvl>
    <w:lvl w:ilvl="6" w:tplc="4409000F" w:tentative="1">
      <w:start w:val="1"/>
      <w:numFmt w:val="decimal"/>
      <w:lvlText w:val="%7."/>
      <w:lvlJc w:val="left"/>
      <w:pPr>
        <w:ind w:left="6197" w:hanging="360"/>
      </w:pPr>
    </w:lvl>
    <w:lvl w:ilvl="7" w:tplc="44090019" w:tentative="1">
      <w:start w:val="1"/>
      <w:numFmt w:val="lowerLetter"/>
      <w:lvlText w:val="%8."/>
      <w:lvlJc w:val="left"/>
      <w:pPr>
        <w:ind w:left="6917" w:hanging="360"/>
      </w:pPr>
    </w:lvl>
    <w:lvl w:ilvl="8" w:tplc="4409001B" w:tentative="1">
      <w:start w:val="1"/>
      <w:numFmt w:val="lowerRoman"/>
      <w:lvlText w:val="%9."/>
      <w:lvlJc w:val="right"/>
      <w:pPr>
        <w:ind w:left="7637" w:hanging="180"/>
      </w:pPr>
    </w:lvl>
  </w:abstractNum>
  <w:abstractNum w:abstractNumId="24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443D12AE"/>
    <w:multiLevelType w:val="multilevel"/>
    <w:tmpl w:val="B5C2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250"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251" w15:restartNumberingAfterBreak="0">
    <w:nsid w:val="451322BE"/>
    <w:multiLevelType w:val="hybridMultilevel"/>
    <w:tmpl w:val="2E2E283A"/>
    <w:lvl w:ilvl="0" w:tplc="9BEAEB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2" w15:restartNumberingAfterBreak="0">
    <w:nsid w:val="451D2306"/>
    <w:multiLevelType w:val="multilevel"/>
    <w:tmpl w:val="CE56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5" w15:restartNumberingAfterBreak="0">
    <w:nsid w:val="4731563F"/>
    <w:multiLevelType w:val="multilevel"/>
    <w:tmpl w:val="09788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8"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47EA0DE0"/>
    <w:multiLevelType w:val="hybridMultilevel"/>
    <w:tmpl w:val="CEFC1B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0" w15:restartNumberingAfterBreak="0">
    <w:nsid w:val="481471E5"/>
    <w:multiLevelType w:val="hybridMultilevel"/>
    <w:tmpl w:val="D7160CC2"/>
    <w:lvl w:ilvl="0" w:tplc="FFFFFFFF">
      <w:start w:val="1"/>
      <w:numFmt w:val="decimal"/>
      <w:lvlText w:val="%1."/>
      <w:lvlJc w:val="left"/>
      <w:pPr>
        <w:ind w:left="784" w:hanging="358"/>
      </w:pPr>
      <w:rPr>
        <w:rFonts w:ascii="Times New Roman" w:eastAsia="Times New Roman" w:hAnsi="Times New Roman" w:cs="Times New Roman" w:hint="default"/>
        <w:b/>
        <w:bCs/>
        <w:i w:val="0"/>
        <w:iCs w:val="0"/>
        <w:spacing w:val="0"/>
        <w:w w:val="99"/>
        <w:sz w:val="20"/>
        <w:szCs w:val="20"/>
        <w:lang w:val="en-US" w:eastAsia="en-US" w:bidi="ar-SA"/>
      </w:rPr>
    </w:lvl>
    <w:lvl w:ilvl="1" w:tplc="FFFFFFFF">
      <w:numFmt w:val="bullet"/>
      <w:lvlText w:val="•"/>
      <w:lvlJc w:val="left"/>
      <w:pPr>
        <w:ind w:left="1665" w:hanging="358"/>
      </w:pPr>
      <w:rPr>
        <w:rFonts w:hint="default"/>
        <w:lang w:val="en-US" w:eastAsia="en-US" w:bidi="ar-SA"/>
      </w:rPr>
    </w:lvl>
    <w:lvl w:ilvl="2" w:tplc="FFFFFFFF">
      <w:numFmt w:val="bullet"/>
      <w:lvlText w:val="•"/>
      <w:lvlJc w:val="left"/>
      <w:pPr>
        <w:ind w:left="2550" w:hanging="358"/>
      </w:pPr>
      <w:rPr>
        <w:rFonts w:hint="default"/>
        <w:lang w:val="en-US" w:eastAsia="en-US" w:bidi="ar-SA"/>
      </w:rPr>
    </w:lvl>
    <w:lvl w:ilvl="3" w:tplc="FFFFFFFF">
      <w:numFmt w:val="bullet"/>
      <w:lvlText w:val="•"/>
      <w:lvlJc w:val="left"/>
      <w:pPr>
        <w:ind w:left="3435" w:hanging="358"/>
      </w:pPr>
      <w:rPr>
        <w:rFonts w:hint="default"/>
        <w:lang w:val="en-US" w:eastAsia="en-US" w:bidi="ar-SA"/>
      </w:rPr>
    </w:lvl>
    <w:lvl w:ilvl="4" w:tplc="FFFFFFFF">
      <w:numFmt w:val="bullet"/>
      <w:lvlText w:val="•"/>
      <w:lvlJc w:val="left"/>
      <w:pPr>
        <w:ind w:left="4321" w:hanging="358"/>
      </w:pPr>
      <w:rPr>
        <w:rFonts w:hint="default"/>
        <w:lang w:val="en-US" w:eastAsia="en-US" w:bidi="ar-SA"/>
      </w:rPr>
    </w:lvl>
    <w:lvl w:ilvl="5" w:tplc="FFFFFFFF">
      <w:numFmt w:val="bullet"/>
      <w:lvlText w:val="•"/>
      <w:lvlJc w:val="left"/>
      <w:pPr>
        <w:ind w:left="5206" w:hanging="358"/>
      </w:pPr>
      <w:rPr>
        <w:rFonts w:hint="default"/>
        <w:lang w:val="en-US" w:eastAsia="en-US" w:bidi="ar-SA"/>
      </w:rPr>
    </w:lvl>
    <w:lvl w:ilvl="6" w:tplc="FFFFFFFF">
      <w:numFmt w:val="bullet"/>
      <w:lvlText w:val="•"/>
      <w:lvlJc w:val="left"/>
      <w:pPr>
        <w:ind w:left="6091" w:hanging="358"/>
      </w:pPr>
      <w:rPr>
        <w:rFonts w:hint="default"/>
        <w:lang w:val="en-US" w:eastAsia="en-US" w:bidi="ar-SA"/>
      </w:rPr>
    </w:lvl>
    <w:lvl w:ilvl="7" w:tplc="FFFFFFFF">
      <w:numFmt w:val="bullet"/>
      <w:lvlText w:val="•"/>
      <w:lvlJc w:val="left"/>
      <w:pPr>
        <w:ind w:left="6977" w:hanging="358"/>
      </w:pPr>
      <w:rPr>
        <w:rFonts w:hint="default"/>
        <w:lang w:val="en-US" w:eastAsia="en-US" w:bidi="ar-SA"/>
      </w:rPr>
    </w:lvl>
    <w:lvl w:ilvl="8" w:tplc="FFFFFFFF">
      <w:numFmt w:val="bullet"/>
      <w:lvlText w:val="•"/>
      <w:lvlJc w:val="left"/>
      <w:pPr>
        <w:ind w:left="7862" w:hanging="358"/>
      </w:pPr>
      <w:rPr>
        <w:rFonts w:hint="default"/>
        <w:lang w:val="en-US" w:eastAsia="en-US" w:bidi="ar-SA"/>
      </w:rPr>
    </w:lvl>
  </w:abstractNum>
  <w:abstractNum w:abstractNumId="261" w15:restartNumberingAfterBreak="0">
    <w:nsid w:val="483C59CA"/>
    <w:multiLevelType w:val="multilevel"/>
    <w:tmpl w:val="E262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3" w15:restartNumberingAfterBreak="0">
    <w:nsid w:val="48564911"/>
    <w:multiLevelType w:val="hybridMultilevel"/>
    <w:tmpl w:val="D7160CC2"/>
    <w:lvl w:ilvl="0" w:tplc="D5140AB4">
      <w:start w:val="1"/>
      <w:numFmt w:val="decimal"/>
      <w:lvlText w:val="%1."/>
      <w:lvlJc w:val="left"/>
      <w:pPr>
        <w:ind w:left="784" w:hanging="358"/>
      </w:pPr>
      <w:rPr>
        <w:rFonts w:ascii="Times New Roman" w:eastAsia="Times New Roman" w:hAnsi="Times New Roman" w:cs="Times New Roman" w:hint="default"/>
        <w:b/>
        <w:bCs/>
        <w:i w:val="0"/>
        <w:iCs w:val="0"/>
        <w:spacing w:val="0"/>
        <w:w w:val="99"/>
        <w:sz w:val="20"/>
        <w:szCs w:val="20"/>
        <w:lang w:val="en-US" w:eastAsia="en-US" w:bidi="ar-SA"/>
      </w:rPr>
    </w:lvl>
    <w:lvl w:ilvl="1" w:tplc="1884ED32">
      <w:numFmt w:val="bullet"/>
      <w:lvlText w:val="•"/>
      <w:lvlJc w:val="left"/>
      <w:pPr>
        <w:ind w:left="1665" w:hanging="358"/>
      </w:pPr>
      <w:rPr>
        <w:rFonts w:hint="default"/>
        <w:lang w:val="en-US" w:eastAsia="en-US" w:bidi="ar-SA"/>
      </w:rPr>
    </w:lvl>
    <w:lvl w:ilvl="2" w:tplc="3E58FECC">
      <w:numFmt w:val="bullet"/>
      <w:lvlText w:val="•"/>
      <w:lvlJc w:val="left"/>
      <w:pPr>
        <w:ind w:left="2550" w:hanging="358"/>
      </w:pPr>
      <w:rPr>
        <w:rFonts w:hint="default"/>
        <w:lang w:val="en-US" w:eastAsia="en-US" w:bidi="ar-SA"/>
      </w:rPr>
    </w:lvl>
    <w:lvl w:ilvl="3" w:tplc="5BB80A76">
      <w:numFmt w:val="bullet"/>
      <w:lvlText w:val="•"/>
      <w:lvlJc w:val="left"/>
      <w:pPr>
        <w:ind w:left="3435" w:hanging="358"/>
      </w:pPr>
      <w:rPr>
        <w:rFonts w:hint="default"/>
        <w:lang w:val="en-US" w:eastAsia="en-US" w:bidi="ar-SA"/>
      </w:rPr>
    </w:lvl>
    <w:lvl w:ilvl="4" w:tplc="AD8420B2">
      <w:numFmt w:val="bullet"/>
      <w:lvlText w:val="•"/>
      <w:lvlJc w:val="left"/>
      <w:pPr>
        <w:ind w:left="4321" w:hanging="358"/>
      </w:pPr>
      <w:rPr>
        <w:rFonts w:hint="default"/>
        <w:lang w:val="en-US" w:eastAsia="en-US" w:bidi="ar-SA"/>
      </w:rPr>
    </w:lvl>
    <w:lvl w:ilvl="5" w:tplc="D10AE57C">
      <w:numFmt w:val="bullet"/>
      <w:lvlText w:val="•"/>
      <w:lvlJc w:val="left"/>
      <w:pPr>
        <w:ind w:left="5206" w:hanging="358"/>
      </w:pPr>
      <w:rPr>
        <w:rFonts w:hint="default"/>
        <w:lang w:val="en-US" w:eastAsia="en-US" w:bidi="ar-SA"/>
      </w:rPr>
    </w:lvl>
    <w:lvl w:ilvl="6" w:tplc="5B368878">
      <w:numFmt w:val="bullet"/>
      <w:lvlText w:val="•"/>
      <w:lvlJc w:val="left"/>
      <w:pPr>
        <w:ind w:left="6091" w:hanging="358"/>
      </w:pPr>
      <w:rPr>
        <w:rFonts w:hint="default"/>
        <w:lang w:val="en-US" w:eastAsia="en-US" w:bidi="ar-SA"/>
      </w:rPr>
    </w:lvl>
    <w:lvl w:ilvl="7" w:tplc="00BEC012">
      <w:numFmt w:val="bullet"/>
      <w:lvlText w:val="•"/>
      <w:lvlJc w:val="left"/>
      <w:pPr>
        <w:ind w:left="6977" w:hanging="358"/>
      </w:pPr>
      <w:rPr>
        <w:rFonts w:hint="default"/>
        <w:lang w:val="en-US" w:eastAsia="en-US" w:bidi="ar-SA"/>
      </w:rPr>
    </w:lvl>
    <w:lvl w:ilvl="8" w:tplc="1A0EF156">
      <w:numFmt w:val="bullet"/>
      <w:lvlText w:val="•"/>
      <w:lvlJc w:val="left"/>
      <w:pPr>
        <w:ind w:left="7862" w:hanging="358"/>
      </w:pPr>
      <w:rPr>
        <w:rFonts w:hint="default"/>
        <w:lang w:val="en-US" w:eastAsia="en-US" w:bidi="ar-SA"/>
      </w:rPr>
    </w:lvl>
  </w:abstractNum>
  <w:abstractNum w:abstractNumId="264"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87C74AC"/>
    <w:multiLevelType w:val="hybridMultilevel"/>
    <w:tmpl w:val="98BAB140"/>
    <w:lvl w:ilvl="0" w:tplc="B71E7562">
      <w:start w:val="1"/>
      <w:numFmt w:val="decimal"/>
      <w:lvlText w:val="[%1]"/>
      <w:lvlJc w:val="left"/>
      <w:pPr>
        <w:tabs>
          <w:tab w:val="num" w:pos="480"/>
        </w:tabs>
        <w:ind w:left="480" w:hanging="480"/>
      </w:pPr>
      <w:rPr>
        <w:rFonts w:hint="eastAsia"/>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6"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49532EBC"/>
    <w:multiLevelType w:val="hybridMultilevel"/>
    <w:tmpl w:val="BF8CEBB6"/>
    <w:lvl w:ilvl="0" w:tplc="0D6E9668">
      <w:start w:val="1"/>
      <w:numFmt w:val="decimal"/>
      <w:lvlText w:val="%1."/>
      <w:lvlJc w:val="left"/>
      <w:pPr>
        <w:ind w:left="871" w:hanging="360"/>
      </w:pPr>
      <w:rPr>
        <w:rFonts w:hint="default"/>
      </w:rPr>
    </w:lvl>
    <w:lvl w:ilvl="1" w:tplc="04090019" w:tentative="1">
      <w:start w:val="1"/>
      <w:numFmt w:val="ideographTraditional"/>
      <w:lvlText w:val="%2、"/>
      <w:lvlJc w:val="left"/>
      <w:pPr>
        <w:ind w:left="1471" w:hanging="480"/>
      </w:pPr>
    </w:lvl>
    <w:lvl w:ilvl="2" w:tplc="0409001B" w:tentative="1">
      <w:start w:val="1"/>
      <w:numFmt w:val="lowerRoman"/>
      <w:lvlText w:val="%3."/>
      <w:lvlJc w:val="right"/>
      <w:pPr>
        <w:ind w:left="1951" w:hanging="480"/>
      </w:pPr>
    </w:lvl>
    <w:lvl w:ilvl="3" w:tplc="0409000F" w:tentative="1">
      <w:start w:val="1"/>
      <w:numFmt w:val="decimal"/>
      <w:lvlText w:val="%4."/>
      <w:lvlJc w:val="left"/>
      <w:pPr>
        <w:ind w:left="2431" w:hanging="480"/>
      </w:pPr>
    </w:lvl>
    <w:lvl w:ilvl="4" w:tplc="04090019" w:tentative="1">
      <w:start w:val="1"/>
      <w:numFmt w:val="ideographTraditional"/>
      <w:lvlText w:val="%5、"/>
      <w:lvlJc w:val="left"/>
      <w:pPr>
        <w:ind w:left="2911" w:hanging="480"/>
      </w:pPr>
    </w:lvl>
    <w:lvl w:ilvl="5" w:tplc="0409001B" w:tentative="1">
      <w:start w:val="1"/>
      <w:numFmt w:val="lowerRoman"/>
      <w:lvlText w:val="%6."/>
      <w:lvlJc w:val="right"/>
      <w:pPr>
        <w:ind w:left="3391" w:hanging="480"/>
      </w:pPr>
    </w:lvl>
    <w:lvl w:ilvl="6" w:tplc="0409000F" w:tentative="1">
      <w:start w:val="1"/>
      <w:numFmt w:val="decimal"/>
      <w:lvlText w:val="%7."/>
      <w:lvlJc w:val="left"/>
      <w:pPr>
        <w:ind w:left="3871" w:hanging="480"/>
      </w:pPr>
    </w:lvl>
    <w:lvl w:ilvl="7" w:tplc="04090019" w:tentative="1">
      <w:start w:val="1"/>
      <w:numFmt w:val="ideographTraditional"/>
      <w:lvlText w:val="%8、"/>
      <w:lvlJc w:val="left"/>
      <w:pPr>
        <w:ind w:left="4351" w:hanging="480"/>
      </w:pPr>
    </w:lvl>
    <w:lvl w:ilvl="8" w:tplc="0409001B" w:tentative="1">
      <w:start w:val="1"/>
      <w:numFmt w:val="lowerRoman"/>
      <w:lvlText w:val="%9."/>
      <w:lvlJc w:val="right"/>
      <w:pPr>
        <w:ind w:left="4831" w:hanging="480"/>
      </w:pPr>
    </w:lvl>
  </w:abstractNum>
  <w:abstractNum w:abstractNumId="269"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272" w15:restartNumberingAfterBreak="0">
    <w:nsid w:val="4A561613"/>
    <w:multiLevelType w:val="multilevel"/>
    <w:tmpl w:val="0E8C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74"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5"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276"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7" w15:restartNumberingAfterBreak="0">
    <w:nsid w:val="4B4E4196"/>
    <w:multiLevelType w:val="multilevel"/>
    <w:tmpl w:val="B7AE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9" w15:restartNumberingAfterBreak="0">
    <w:nsid w:val="4B9A0C4A"/>
    <w:multiLevelType w:val="hybridMultilevel"/>
    <w:tmpl w:val="C77EDB9E"/>
    <w:lvl w:ilvl="0" w:tplc="4022CF4A">
      <w:start w:val="1"/>
      <w:numFmt w:val="upperLetter"/>
      <w:lvlText w:val="(%1)"/>
      <w:lvlJc w:val="left"/>
      <w:pPr>
        <w:ind w:left="960" w:hanging="480"/>
      </w:pPr>
      <w:rPr>
        <w:rFonts w:cs="Times New Roman"/>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0"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1" w15:restartNumberingAfterBreak="0">
    <w:nsid w:val="4BFF296F"/>
    <w:multiLevelType w:val="hybridMultilevel"/>
    <w:tmpl w:val="B882C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284" w15:restartNumberingAfterBreak="0">
    <w:nsid w:val="4C466015"/>
    <w:multiLevelType w:val="hybridMultilevel"/>
    <w:tmpl w:val="C180F828"/>
    <w:lvl w:ilvl="0" w:tplc="CCCC2766">
      <w:start w:val="1"/>
      <w:numFmt w:val="decimal"/>
      <w:lvlText w:val="%1."/>
      <w:lvlJc w:val="left"/>
      <w:pPr>
        <w:ind w:left="892" w:hanging="360"/>
      </w:pPr>
      <w:rPr>
        <w:rFonts w:ascii="Calibri" w:eastAsia="Calibri" w:hAnsi="Calibri" w:cs="Calibri" w:hint="default"/>
        <w:b w:val="0"/>
        <w:bCs w:val="0"/>
        <w:i w:val="0"/>
        <w:iCs w:val="0"/>
        <w:spacing w:val="0"/>
        <w:w w:val="100"/>
        <w:sz w:val="24"/>
        <w:szCs w:val="24"/>
        <w:lang w:val="en-US" w:eastAsia="en-US" w:bidi="ar-SA"/>
      </w:rPr>
    </w:lvl>
    <w:lvl w:ilvl="1" w:tplc="C8BA133E">
      <w:numFmt w:val="bullet"/>
      <w:lvlText w:val="•"/>
      <w:lvlJc w:val="left"/>
      <w:pPr>
        <w:ind w:left="1816" w:hanging="360"/>
      </w:pPr>
      <w:rPr>
        <w:rFonts w:hint="default"/>
        <w:lang w:val="en-US" w:eastAsia="en-US" w:bidi="ar-SA"/>
      </w:rPr>
    </w:lvl>
    <w:lvl w:ilvl="2" w:tplc="7A4894B8">
      <w:numFmt w:val="bullet"/>
      <w:lvlText w:val="•"/>
      <w:lvlJc w:val="left"/>
      <w:pPr>
        <w:ind w:left="2733" w:hanging="360"/>
      </w:pPr>
      <w:rPr>
        <w:rFonts w:hint="default"/>
        <w:lang w:val="en-US" w:eastAsia="en-US" w:bidi="ar-SA"/>
      </w:rPr>
    </w:lvl>
    <w:lvl w:ilvl="3" w:tplc="05140F70">
      <w:numFmt w:val="bullet"/>
      <w:lvlText w:val="•"/>
      <w:lvlJc w:val="left"/>
      <w:pPr>
        <w:ind w:left="3649" w:hanging="360"/>
      </w:pPr>
      <w:rPr>
        <w:rFonts w:hint="default"/>
        <w:lang w:val="en-US" w:eastAsia="en-US" w:bidi="ar-SA"/>
      </w:rPr>
    </w:lvl>
    <w:lvl w:ilvl="4" w:tplc="A3F0DF58">
      <w:numFmt w:val="bullet"/>
      <w:lvlText w:val="•"/>
      <w:lvlJc w:val="left"/>
      <w:pPr>
        <w:ind w:left="4566" w:hanging="360"/>
      </w:pPr>
      <w:rPr>
        <w:rFonts w:hint="default"/>
        <w:lang w:val="en-US" w:eastAsia="en-US" w:bidi="ar-SA"/>
      </w:rPr>
    </w:lvl>
    <w:lvl w:ilvl="5" w:tplc="D42057A6">
      <w:numFmt w:val="bullet"/>
      <w:lvlText w:val="•"/>
      <w:lvlJc w:val="left"/>
      <w:pPr>
        <w:ind w:left="5483" w:hanging="360"/>
      </w:pPr>
      <w:rPr>
        <w:rFonts w:hint="default"/>
        <w:lang w:val="en-US" w:eastAsia="en-US" w:bidi="ar-SA"/>
      </w:rPr>
    </w:lvl>
    <w:lvl w:ilvl="6" w:tplc="D46A92A0">
      <w:numFmt w:val="bullet"/>
      <w:lvlText w:val="•"/>
      <w:lvlJc w:val="left"/>
      <w:pPr>
        <w:ind w:left="6399" w:hanging="360"/>
      </w:pPr>
      <w:rPr>
        <w:rFonts w:hint="default"/>
        <w:lang w:val="en-US" w:eastAsia="en-US" w:bidi="ar-SA"/>
      </w:rPr>
    </w:lvl>
    <w:lvl w:ilvl="7" w:tplc="7F1CF8D0">
      <w:numFmt w:val="bullet"/>
      <w:lvlText w:val="•"/>
      <w:lvlJc w:val="left"/>
      <w:pPr>
        <w:ind w:left="7316" w:hanging="360"/>
      </w:pPr>
      <w:rPr>
        <w:rFonts w:hint="default"/>
        <w:lang w:val="en-US" w:eastAsia="en-US" w:bidi="ar-SA"/>
      </w:rPr>
    </w:lvl>
    <w:lvl w:ilvl="8" w:tplc="0D302946">
      <w:numFmt w:val="bullet"/>
      <w:lvlText w:val="•"/>
      <w:lvlJc w:val="left"/>
      <w:pPr>
        <w:ind w:left="8232" w:hanging="360"/>
      </w:pPr>
      <w:rPr>
        <w:rFonts w:hint="default"/>
        <w:lang w:val="en-US" w:eastAsia="en-US" w:bidi="ar-SA"/>
      </w:rPr>
    </w:lvl>
  </w:abstractNum>
  <w:abstractNum w:abstractNumId="285" w15:restartNumberingAfterBreak="0">
    <w:nsid w:val="4C483AC3"/>
    <w:multiLevelType w:val="multilevel"/>
    <w:tmpl w:val="05CCC69A"/>
    <w:styleLink w:val="Style7"/>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b w:val="0"/>
        <w:bCs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6"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8"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290" w15:restartNumberingAfterBreak="0">
    <w:nsid w:val="4D614C63"/>
    <w:multiLevelType w:val="hybridMultilevel"/>
    <w:tmpl w:val="63042738"/>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1"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92"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4E862242"/>
    <w:multiLevelType w:val="hybridMultilevel"/>
    <w:tmpl w:val="EDB6E5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4"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5" w15:restartNumberingAfterBreak="0">
    <w:nsid w:val="4EDC20BB"/>
    <w:multiLevelType w:val="multilevel"/>
    <w:tmpl w:val="A426B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4EF1377E"/>
    <w:multiLevelType w:val="hybridMultilevel"/>
    <w:tmpl w:val="280A641E"/>
    <w:lvl w:ilvl="0" w:tplc="3086E3B8">
      <w:start w:val="1"/>
      <w:numFmt w:val="decimal"/>
      <w:lvlText w:val="%1."/>
      <w:lvlJc w:val="left"/>
      <w:pPr>
        <w:ind w:left="740" w:hanging="569"/>
        <w:jc w:val="right"/>
      </w:pPr>
      <w:rPr>
        <w:rFonts w:ascii="Calibri" w:eastAsia="Calibri" w:hAnsi="Calibri" w:cs="Calibri" w:hint="default"/>
        <w:b w:val="0"/>
        <w:bCs w:val="0"/>
        <w:i w:val="0"/>
        <w:iCs w:val="0"/>
        <w:spacing w:val="0"/>
        <w:w w:val="100"/>
        <w:sz w:val="24"/>
        <w:szCs w:val="24"/>
        <w:lang w:val="en-US" w:eastAsia="en-US" w:bidi="ar-SA"/>
      </w:rPr>
    </w:lvl>
    <w:lvl w:ilvl="1" w:tplc="BD1C5AAA">
      <w:numFmt w:val="bullet"/>
      <w:lvlText w:val="•"/>
      <w:lvlJc w:val="left"/>
      <w:pPr>
        <w:ind w:left="1672" w:hanging="569"/>
      </w:pPr>
      <w:rPr>
        <w:rFonts w:hint="default"/>
        <w:lang w:val="en-US" w:eastAsia="en-US" w:bidi="ar-SA"/>
      </w:rPr>
    </w:lvl>
    <w:lvl w:ilvl="2" w:tplc="C4E8989C">
      <w:numFmt w:val="bullet"/>
      <w:lvlText w:val="•"/>
      <w:lvlJc w:val="left"/>
      <w:pPr>
        <w:ind w:left="2605" w:hanging="569"/>
      </w:pPr>
      <w:rPr>
        <w:rFonts w:hint="default"/>
        <w:lang w:val="en-US" w:eastAsia="en-US" w:bidi="ar-SA"/>
      </w:rPr>
    </w:lvl>
    <w:lvl w:ilvl="3" w:tplc="02E8F430">
      <w:numFmt w:val="bullet"/>
      <w:lvlText w:val="•"/>
      <w:lvlJc w:val="left"/>
      <w:pPr>
        <w:ind w:left="3537" w:hanging="569"/>
      </w:pPr>
      <w:rPr>
        <w:rFonts w:hint="default"/>
        <w:lang w:val="en-US" w:eastAsia="en-US" w:bidi="ar-SA"/>
      </w:rPr>
    </w:lvl>
    <w:lvl w:ilvl="4" w:tplc="57282C4E">
      <w:numFmt w:val="bullet"/>
      <w:lvlText w:val="•"/>
      <w:lvlJc w:val="left"/>
      <w:pPr>
        <w:ind w:left="4470" w:hanging="569"/>
      </w:pPr>
      <w:rPr>
        <w:rFonts w:hint="default"/>
        <w:lang w:val="en-US" w:eastAsia="en-US" w:bidi="ar-SA"/>
      </w:rPr>
    </w:lvl>
    <w:lvl w:ilvl="5" w:tplc="1F02EBB4">
      <w:numFmt w:val="bullet"/>
      <w:lvlText w:val="•"/>
      <w:lvlJc w:val="left"/>
      <w:pPr>
        <w:ind w:left="5403" w:hanging="569"/>
      </w:pPr>
      <w:rPr>
        <w:rFonts w:hint="default"/>
        <w:lang w:val="en-US" w:eastAsia="en-US" w:bidi="ar-SA"/>
      </w:rPr>
    </w:lvl>
    <w:lvl w:ilvl="6" w:tplc="144AC8CE">
      <w:numFmt w:val="bullet"/>
      <w:lvlText w:val="•"/>
      <w:lvlJc w:val="left"/>
      <w:pPr>
        <w:ind w:left="6335" w:hanging="569"/>
      </w:pPr>
      <w:rPr>
        <w:rFonts w:hint="default"/>
        <w:lang w:val="en-US" w:eastAsia="en-US" w:bidi="ar-SA"/>
      </w:rPr>
    </w:lvl>
    <w:lvl w:ilvl="7" w:tplc="23747AFA">
      <w:numFmt w:val="bullet"/>
      <w:lvlText w:val="•"/>
      <w:lvlJc w:val="left"/>
      <w:pPr>
        <w:ind w:left="7268" w:hanging="569"/>
      </w:pPr>
      <w:rPr>
        <w:rFonts w:hint="default"/>
        <w:lang w:val="en-US" w:eastAsia="en-US" w:bidi="ar-SA"/>
      </w:rPr>
    </w:lvl>
    <w:lvl w:ilvl="8" w:tplc="5E5086D2">
      <w:numFmt w:val="bullet"/>
      <w:lvlText w:val="•"/>
      <w:lvlJc w:val="left"/>
      <w:pPr>
        <w:ind w:left="8200" w:hanging="569"/>
      </w:pPr>
      <w:rPr>
        <w:rFonts w:hint="default"/>
        <w:lang w:val="en-US" w:eastAsia="en-US" w:bidi="ar-SA"/>
      </w:rPr>
    </w:lvl>
  </w:abstractNum>
  <w:abstractNum w:abstractNumId="298" w15:restartNumberingAfterBreak="0">
    <w:nsid w:val="4F024FF1"/>
    <w:multiLevelType w:val="hybridMultilevel"/>
    <w:tmpl w:val="95708A16"/>
    <w:lvl w:ilvl="0" w:tplc="30CC5AC6">
      <w:start w:val="1"/>
      <w:numFmt w:val="decimal"/>
      <w:lvlText w:val="%1."/>
      <w:lvlJc w:val="left"/>
      <w:pPr>
        <w:ind w:left="720" w:hanging="360"/>
      </w:pPr>
      <w:rPr>
        <w:rFonts w:hint="default"/>
      </w:rPr>
    </w:lvl>
    <w:lvl w:ilvl="1" w:tplc="E2D6E152" w:tentative="1">
      <w:start w:val="1"/>
      <w:numFmt w:val="lowerLetter"/>
      <w:lvlText w:val="%2."/>
      <w:lvlJc w:val="left"/>
      <w:pPr>
        <w:ind w:left="1440" w:hanging="360"/>
      </w:pPr>
    </w:lvl>
    <w:lvl w:ilvl="2" w:tplc="A6C8F2E8" w:tentative="1">
      <w:start w:val="1"/>
      <w:numFmt w:val="lowerRoman"/>
      <w:lvlText w:val="%3."/>
      <w:lvlJc w:val="right"/>
      <w:pPr>
        <w:ind w:left="2160" w:hanging="180"/>
      </w:pPr>
    </w:lvl>
    <w:lvl w:ilvl="3" w:tplc="493E5B4C" w:tentative="1">
      <w:start w:val="1"/>
      <w:numFmt w:val="decimal"/>
      <w:lvlText w:val="%4."/>
      <w:lvlJc w:val="left"/>
      <w:pPr>
        <w:ind w:left="2880" w:hanging="360"/>
      </w:pPr>
    </w:lvl>
    <w:lvl w:ilvl="4" w:tplc="DF4C1902" w:tentative="1">
      <w:start w:val="1"/>
      <w:numFmt w:val="lowerLetter"/>
      <w:lvlText w:val="%5."/>
      <w:lvlJc w:val="left"/>
      <w:pPr>
        <w:ind w:left="3600" w:hanging="360"/>
      </w:pPr>
    </w:lvl>
    <w:lvl w:ilvl="5" w:tplc="B776D81A" w:tentative="1">
      <w:start w:val="1"/>
      <w:numFmt w:val="lowerRoman"/>
      <w:lvlText w:val="%6."/>
      <w:lvlJc w:val="right"/>
      <w:pPr>
        <w:ind w:left="4320" w:hanging="180"/>
      </w:pPr>
    </w:lvl>
    <w:lvl w:ilvl="6" w:tplc="E856D09C" w:tentative="1">
      <w:start w:val="1"/>
      <w:numFmt w:val="decimal"/>
      <w:lvlText w:val="%7."/>
      <w:lvlJc w:val="left"/>
      <w:pPr>
        <w:ind w:left="5040" w:hanging="360"/>
      </w:pPr>
    </w:lvl>
    <w:lvl w:ilvl="7" w:tplc="90DEF8DE" w:tentative="1">
      <w:start w:val="1"/>
      <w:numFmt w:val="lowerLetter"/>
      <w:lvlText w:val="%8."/>
      <w:lvlJc w:val="left"/>
      <w:pPr>
        <w:ind w:left="5760" w:hanging="360"/>
      </w:pPr>
    </w:lvl>
    <w:lvl w:ilvl="8" w:tplc="E3FCD8FA" w:tentative="1">
      <w:start w:val="1"/>
      <w:numFmt w:val="lowerRoman"/>
      <w:lvlText w:val="%9."/>
      <w:lvlJc w:val="right"/>
      <w:pPr>
        <w:ind w:left="6480" w:hanging="180"/>
      </w:pPr>
    </w:lvl>
  </w:abstractNum>
  <w:abstractNum w:abstractNumId="299"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1"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502A1EC0"/>
    <w:multiLevelType w:val="hybridMultilevel"/>
    <w:tmpl w:val="CAD040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3" w15:restartNumberingAfterBreak="0">
    <w:nsid w:val="507C668F"/>
    <w:multiLevelType w:val="hybridMultilevel"/>
    <w:tmpl w:val="5F34DFF4"/>
    <w:lvl w:ilvl="0" w:tplc="436E472A">
      <w:start w:val="1"/>
      <w:numFmt w:val="decimal"/>
      <w:pStyle w:val="Nombor"/>
      <w:lvlText w:val="(%1)"/>
      <w:lvlJc w:val="left"/>
      <w:pPr>
        <w:ind w:left="360" w:hanging="360"/>
      </w:pPr>
      <w:rPr>
        <w:rFonts w:hint="default"/>
      </w:rPr>
    </w:lvl>
    <w:lvl w:ilvl="1" w:tplc="0FC0B6EA">
      <w:start w:val="1"/>
      <w:numFmt w:val="lowerLetter"/>
      <w:lvlText w:val="(%2)"/>
      <w:lvlJc w:val="left"/>
      <w:pPr>
        <w:ind w:left="1080" w:hanging="360"/>
      </w:pPr>
      <w:rPr>
        <w:rFonts w:hint="default"/>
      </w:rPr>
    </w:lvl>
    <w:lvl w:ilvl="2" w:tplc="E53A6AC4">
      <w:start w:val="1"/>
      <w:numFmt w:val="lowerRoman"/>
      <w:lvlText w:val="(%3)"/>
      <w:lvlJc w:val="right"/>
      <w:pPr>
        <w:ind w:left="1800" w:hanging="180"/>
      </w:pPr>
      <w:rPr>
        <w:rFonts w:hint="default"/>
      </w:r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04"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6" w15:restartNumberingAfterBreak="0">
    <w:nsid w:val="515C6CC0"/>
    <w:multiLevelType w:val="hybridMultilevel"/>
    <w:tmpl w:val="FB907CC8"/>
    <w:lvl w:ilvl="0" w:tplc="83EA0BEE">
      <w:start w:val="7"/>
      <w:numFmt w:val="bullet"/>
      <w:lvlText w:val="※"/>
      <w:lvlJc w:val="left"/>
      <w:pPr>
        <w:tabs>
          <w:tab w:val="num" w:pos="360"/>
        </w:tabs>
        <w:ind w:left="360" w:hanging="360"/>
      </w:pPr>
      <w:rPr>
        <w:rFonts w:ascii="Times New Roman" w:eastAsia="DFKai-SB"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7" w15:restartNumberingAfterBreak="0">
    <w:nsid w:val="516F5EC2"/>
    <w:multiLevelType w:val="hybridMultilevel"/>
    <w:tmpl w:val="58DEA4F2"/>
    <w:lvl w:ilvl="0" w:tplc="7D20D4A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308" w15:restartNumberingAfterBreak="0">
    <w:nsid w:val="519633CB"/>
    <w:multiLevelType w:val="hybridMultilevel"/>
    <w:tmpl w:val="E384D4B6"/>
    <w:lvl w:ilvl="0" w:tplc="5B7E7500">
      <w:start w:val="1"/>
      <w:numFmt w:val="taiwaneseCountingThousand"/>
      <w:lvlText w:val="%1、"/>
      <w:lvlJc w:val="left"/>
      <w:pPr>
        <w:ind w:left="720" w:hanging="720"/>
      </w:pPr>
      <w:rPr>
        <w:rFonts w:hint="default"/>
      </w:rPr>
    </w:lvl>
    <w:lvl w:ilvl="1" w:tplc="DE0E6B58">
      <w:start w:val="5"/>
      <w:numFmt w:val="decimal"/>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9"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311"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12" w15:restartNumberingAfterBreak="0">
    <w:nsid w:val="536049A2"/>
    <w:multiLevelType w:val="hybridMultilevel"/>
    <w:tmpl w:val="30A449E8"/>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13" w15:restartNumberingAfterBreak="0">
    <w:nsid w:val="538A125A"/>
    <w:multiLevelType w:val="multilevel"/>
    <w:tmpl w:val="8AFA0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15" w15:restartNumberingAfterBreak="0">
    <w:nsid w:val="54977D1D"/>
    <w:multiLevelType w:val="multilevel"/>
    <w:tmpl w:val="28769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4FF7467"/>
    <w:multiLevelType w:val="hybridMultilevel"/>
    <w:tmpl w:val="85E8ADFC"/>
    <w:lvl w:ilvl="0" w:tplc="1A0487BA">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8"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9"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55A72203"/>
    <w:multiLevelType w:val="multilevel"/>
    <w:tmpl w:val="E196D42A"/>
    <w:styleLink w:val="Style2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1.4.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2" w15:restartNumberingAfterBreak="0">
    <w:nsid w:val="5657065B"/>
    <w:multiLevelType w:val="multilevel"/>
    <w:tmpl w:val="C3BC8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324"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26"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7"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0"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7015E6"/>
    <w:multiLevelType w:val="multilevel"/>
    <w:tmpl w:val="91168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7"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595E34AE"/>
    <w:multiLevelType w:val="hybridMultilevel"/>
    <w:tmpl w:val="0E680986"/>
    <w:lvl w:ilvl="0" w:tplc="F0C8D8CC">
      <w:start w:val="2"/>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339"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0" w15:restartNumberingAfterBreak="0">
    <w:nsid w:val="59F845DC"/>
    <w:multiLevelType w:val="multilevel"/>
    <w:tmpl w:val="B0683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1"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2"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343"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5"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6"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34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48" w15:restartNumberingAfterBreak="0">
    <w:nsid w:val="5BFD4A87"/>
    <w:multiLevelType w:val="hybridMultilevel"/>
    <w:tmpl w:val="E1EE10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9" w15:restartNumberingAfterBreak="0">
    <w:nsid w:val="5C4E7616"/>
    <w:multiLevelType w:val="hybridMultilevel"/>
    <w:tmpl w:val="1C9E20B2"/>
    <w:lvl w:ilvl="0" w:tplc="7BBE94CE">
      <w:start w:val="3"/>
      <w:numFmt w:val="bullet"/>
      <w:lvlText w:val="-"/>
      <w:lvlJc w:val="left"/>
      <w:pPr>
        <w:ind w:left="720" w:hanging="360"/>
      </w:pPr>
      <w:rPr>
        <w:rFonts w:ascii="Calibri" w:eastAsiaTheme="majorEastAsia"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0"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1" w15:restartNumberingAfterBreak="0">
    <w:nsid w:val="5C684F7F"/>
    <w:multiLevelType w:val="hybridMultilevel"/>
    <w:tmpl w:val="FADA3E6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2"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5CC83F4F"/>
    <w:multiLevelType w:val="multilevel"/>
    <w:tmpl w:val="190EA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55" w15:restartNumberingAfterBreak="0">
    <w:nsid w:val="5D8325F4"/>
    <w:multiLevelType w:val="multilevel"/>
    <w:tmpl w:val="94E6D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6" w15:restartNumberingAfterBreak="0">
    <w:nsid w:val="5D984F01"/>
    <w:multiLevelType w:val="multilevel"/>
    <w:tmpl w:val="50E24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8" w15:restartNumberingAfterBreak="0">
    <w:nsid w:val="5DFACDC1"/>
    <w:multiLevelType w:val="singleLevel"/>
    <w:tmpl w:val="5DFACDC1"/>
    <w:lvl w:ilvl="0">
      <w:start w:val="2"/>
      <w:numFmt w:val="decimal"/>
      <w:suff w:val="space"/>
      <w:lvlText w:val="%1."/>
      <w:lvlJc w:val="left"/>
    </w:lvl>
  </w:abstractNum>
  <w:abstractNum w:abstractNumId="359" w15:restartNumberingAfterBreak="0">
    <w:nsid w:val="5F175080"/>
    <w:multiLevelType w:val="hybridMultilevel"/>
    <w:tmpl w:val="2C144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2" w15:restartNumberingAfterBreak="0">
    <w:nsid w:val="5FA50BB8"/>
    <w:multiLevelType w:val="multilevel"/>
    <w:tmpl w:val="7F92A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5FBB49AB"/>
    <w:multiLevelType w:val="multilevel"/>
    <w:tmpl w:val="CBE8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5"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66"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7"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68"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69" w15:restartNumberingAfterBreak="0">
    <w:nsid w:val="60A979CF"/>
    <w:multiLevelType w:val="multilevel"/>
    <w:tmpl w:val="AF66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0"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1"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2"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74"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5" w15:restartNumberingAfterBreak="0">
    <w:nsid w:val="626057FA"/>
    <w:multiLevelType w:val="multilevel"/>
    <w:tmpl w:val="D79AA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28E3366"/>
    <w:multiLevelType w:val="multilevel"/>
    <w:tmpl w:val="32F67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78"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9"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380"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65577B3F"/>
    <w:multiLevelType w:val="multilevel"/>
    <w:tmpl w:val="EEF6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65D86507"/>
    <w:multiLevelType w:val="hybridMultilevel"/>
    <w:tmpl w:val="12E2E7A2"/>
    <w:lvl w:ilvl="0" w:tplc="4409000F">
      <w:start w:val="1"/>
      <w:numFmt w:val="decimal"/>
      <w:lvlText w:val="%1."/>
      <w:lvlJc w:val="left"/>
      <w:pPr>
        <w:ind w:left="928"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7"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88" w15:restartNumberingAfterBreak="0">
    <w:nsid w:val="66CE4C80"/>
    <w:multiLevelType w:val="hybridMultilevel"/>
    <w:tmpl w:val="7CE83EE0"/>
    <w:lvl w:ilvl="0" w:tplc="51DE2074">
      <w:start w:val="1"/>
      <w:numFmt w:val="decimal"/>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89" w15:restartNumberingAfterBreak="0">
    <w:nsid w:val="66D13D63"/>
    <w:multiLevelType w:val="hybridMultilevel"/>
    <w:tmpl w:val="344E15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90"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91"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3" w15:restartNumberingAfterBreak="0">
    <w:nsid w:val="67F20490"/>
    <w:multiLevelType w:val="multilevel"/>
    <w:tmpl w:val="78FA7A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5"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68542C31"/>
    <w:multiLevelType w:val="hybridMultilevel"/>
    <w:tmpl w:val="EACC449C"/>
    <w:lvl w:ilvl="0" w:tplc="5B88F574">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98" w15:restartNumberingAfterBreak="0">
    <w:nsid w:val="689321F2"/>
    <w:multiLevelType w:val="multilevel"/>
    <w:tmpl w:val="EF2AD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68F60622"/>
    <w:multiLevelType w:val="hybridMultilevel"/>
    <w:tmpl w:val="C70C9E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0" w15:restartNumberingAfterBreak="0">
    <w:nsid w:val="6A1860B2"/>
    <w:multiLevelType w:val="multilevel"/>
    <w:tmpl w:val="9E1E9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6A296328"/>
    <w:multiLevelType w:val="multilevel"/>
    <w:tmpl w:val="4DBEF814"/>
    <w:numStyleLink w:val="Mazleha-GayaUKM-Lampiran"/>
  </w:abstractNum>
  <w:abstractNum w:abstractNumId="402" w15:restartNumberingAfterBreak="0">
    <w:nsid w:val="6A3A01AF"/>
    <w:multiLevelType w:val="hybridMultilevel"/>
    <w:tmpl w:val="5F6286E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3"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404"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405" w15:restartNumberingAfterBreak="0">
    <w:nsid w:val="6B0A3D6B"/>
    <w:multiLevelType w:val="multilevel"/>
    <w:tmpl w:val="C2ACF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6B5905DC"/>
    <w:multiLevelType w:val="hybridMultilevel"/>
    <w:tmpl w:val="BD305510"/>
    <w:lvl w:ilvl="0" w:tplc="BB72ADAE">
      <w:numFmt w:val="bullet"/>
      <w:lvlText w:val=""/>
      <w:lvlJc w:val="left"/>
      <w:pPr>
        <w:ind w:left="506" w:hanging="360"/>
      </w:pPr>
      <w:rPr>
        <w:rFonts w:ascii="Wingdings" w:eastAsia="Wingdings" w:hAnsi="Wingdings" w:cs="Wingdings" w:hint="default"/>
        <w:b w:val="0"/>
        <w:bCs w:val="0"/>
        <w:i w:val="0"/>
        <w:iCs w:val="0"/>
        <w:spacing w:val="0"/>
        <w:w w:val="100"/>
        <w:sz w:val="21"/>
        <w:szCs w:val="21"/>
        <w:lang w:val="en-US" w:eastAsia="en-US" w:bidi="ar-SA"/>
      </w:rPr>
    </w:lvl>
    <w:lvl w:ilvl="1" w:tplc="5E323018">
      <w:numFmt w:val="bullet"/>
      <w:lvlText w:val="•"/>
      <w:lvlJc w:val="left"/>
      <w:pPr>
        <w:ind w:left="745" w:hanging="360"/>
      </w:pPr>
      <w:rPr>
        <w:rFonts w:hint="default"/>
        <w:lang w:val="en-US" w:eastAsia="en-US" w:bidi="ar-SA"/>
      </w:rPr>
    </w:lvl>
    <w:lvl w:ilvl="2" w:tplc="561017B4">
      <w:numFmt w:val="bullet"/>
      <w:lvlText w:val="•"/>
      <w:lvlJc w:val="left"/>
      <w:pPr>
        <w:ind w:left="990" w:hanging="360"/>
      </w:pPr>
      <w:rPr>
        <w:rFonts w:hint="default"/>
        <w:lang w:val="en-US" w:eastAsia="en-US" w:bidi="ar-SA"/>
      </w:rPr>
    </w:lvl>
    <w:lvl w:ilvl="3" w:tplc="B1C09BE8">
      <w:numFmt w:val="bullet"/>
      <w:lvlText w:val="•"/>
      <w:lvlJc w:val="left"/>
      <w:pPr>
        <w:ind w:left="1235" w:hanging="360"/>
      </w:pPr>
      <w:rPr>
        <w:rFonts w:hint="default"/>
        <w:lang w:val="en-US" w:eastAsia="en-US" w:bidi="ar-SA"/>
      </w:rPr>
    </w:lvl>
    <w:lvl w:ilvl="4" w:tplc="BBEA814C">
      <w:numFmt w:val="bullet"/>
      <w:lvlText w:val="•"/>
      <w:lvlJc w:val="left"/>
      <w:pPr>
        <w:ind w:left="1480" w:hanging="360"/>
      </w:pPr>
      <w:rPr>
        <w:rFonts w:hint="default"/>
        <w:lang w:val="en-US" w:eastAsia="en-US" w:bidi="ar-SA"/>
      </w:rPr>
    </w:lvl>
    <w:lvl w:ilvl="5" w:tplc="E654EA4C">
      <w:numFmt w:val="bullet"/>
      <w:lvlText w:val="•"/>
      <w:lvlJc w:val="left"/>
      <w:pPr>
        <w:ind w:left="1725" w:hanging="360"/>
      </w:pPr>
      <w:rPr>
        <w:rFonts w:hint="default"/>
        <w:lang w:val="en-US" w:eastAsia="en-US" w:bidi="ar-SA"/>
      </w:rPr>
    </w:lvl>
    <w:lvl w:ilvl="6" w:tplc="0BC285EC">
      <w:numFmt w:val="bullet"/>
      <w:lvlText w:val="•"/>
      <w:lvlJc w:val="left"/>
      <w:pPr>
        <w:ind w:left="1970" w:hanging="360"/>
      </w:pPr>
      <w:rPr>
        <w:rFonts w:hint="default"/>
        <w:lang w:val="en-US" w:eastAsia="en-US" w:bidi="ar-SA"/>
      </w:rPr>
    </w:lvl>
    <w:lvl w:ilvl="7" w:tplc="30769F4C">
      <w:numFmt w:val="bullet"/>
      <w:lvlText w:val="•"/>
      <w:lvlJc w:val="left"/>
      <w:pPr>
        <w:ind w:left="2215" w:hanging="360"/>
      </w:pPr>
      <w:rPr>
        <w:rFonts w:hint="default"/>
        <w:lang w:val="en-US" w:eastAsia="en-US" w:bidi="ar-SA"/>
      </w:rPr>
    </w:lvl>
    <w:lvl w:ilvl="8" w:tplc="CA7EDB96">
      <w:numFmt w:val="bullet"/>
      <w:lvlText w:val="•"/>
      <w:lvlJc w:val="left"/>
      <w:pPr>
        <w:ind w:left="2460" w:hanging="360"/>
      </w:pPr>
      <w:rPr>
        <w:rFonts w:hint="default"/>
        <w:lang w:val="en-US" w:eastAsia="en-US" w:bidi="ar-SA"/>
      </w:rPr>
    </w:lvl>
  </w:abstractNum>
  <w:abstractNum w:abstractNumId="407" w15:restartNumberingAfterBreak="0">
    <w:nsid w:val="6B741B8D"/>
    <w:multiLevelType w:val="hybridMultilevel"/>
    <w:tmpl w:val="763074D4"/>
    <w:lvl w:ilvl="0" w:tplc="D082A196">
      <w:start w:val="1"/>
      <w:numFmt w:val="decimal"/>
      <w:lvlText w:val="%1."/>
      <w:lvlJc w:val="left"/>
      <w:pPr>
        <w:tabs>
          <w:tab w:val="num" w:pos="360"/>
        </w:tabs>
        <w:ind w:left="360" w:hanging="360"/>
      </w:pPr>
      <w:rPr>
        <w:rFonts w:hint="default"/>
        <w:sz w:val="28"/>
        <w:szCs w:val="28"/>
      </w:rPr>
    </w:lvl>
    <w:lvl w:ilvl="1" w:tplc="04090019">
      <w:start w:val="1"/>
      <w:numFmt w:val="ideographTraditional"/>
      <w:lvlText w:val="%2、"/>
      <w:lvlJc w:val="left"/>
      <w:pPr>
        <w:tabs>
          <w:tab w:val="num" w:pos="960"/>
        </w:tabs>
        <w:ind w:left="960" w:hanging="480"/>
      </w:pPr>
    </w:lvl>
    <w:lvl w:ilvl="2" w:tplc="54DCF402">
      <w:start w:val="1"/>
      <w:numFmt w:val="bullet"/>
      <w:lvlText w:val="□"/>
      <w:lvlJc w:val="left"/>
      <w:pPr>
        <w:tabs>
          <w:tab w:val="num" w:pos="1392"/>
        </w:tabs>
        <w:ind w:left="1392" w:hanging="432"/>
      </w:pPr>
      <w:rPr>
        <w:rFonts w:ascii="DFKai-SB" w:eastAsia="DFKai-SB" w:hAnsi="DFKai-SB" w:cs="Times New Roman" w:hint="eastAsia"/>
      </w:rPr>
    </w:lvl>
    <w:lvl w:ilvl="3" w:tplc="86B8D394">
      <w:start w:val="1"/>
      <w:numFmt w:val="decimal"/>
      <w:lvlText w:val="(%4)"/>
      <w:lvlJc w:val="left"/>
      <w:pPr>
        <w:tabs>
          <w:tab w:val="num" w:pos="1920"/>
        </w:tabs>
        <w:ind w:left="1920" w:hanging="480"/>
      </w:pPr>
      <w:rPr>
        <w:rFonts w:hint="eastAsia"/>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8" w15:restartNumberingAfterBreak="0">
    <w:nsid w:val="6B770B3D"/>
    <w:multiLevelType w:val="hybridMultilevel"/>
    <w:tmpl w:val="97507D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9"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10"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411" w15:restartNumberingAfterBreak="0">
    <w:nsid w:val="6C943EE5"/>
    <w:multiLevelType w:val="multilevel"/>
    <w:tmpl w:val="1B447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13"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4"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15" w15:restartNumberingAfterBreak="0">
    <w:nsid w:val="6D46620F"/>
    <w:multiLevelType w:val="multilevel"/>
    <w:tmpl w:val="2B20D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418" w15:restartNumberingAfterBreak="0">
    <w:nsid w:val="6DEE142F"/>
    <w:multiLevelType w:val="hybridMultilevel"/>
    <w:tmpl w:val="0CB874DE"/>
    <w:lvl w:ilvl="0" w:tplc="D3EEF05E">
      <w:numFmt w:val="bullet"/>
      <w:lvlText w:val="-"/>
      <w:lvlJc w:val="left"/>
      <w:pPr>
        <w:ind w:left="720" w:hanging="360"/>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9"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420" w15:restartNumberingAfterBreak="0">
    <w:nsid w:val="6E41B641"/>
    <w:multiLevelType w:val="multilevel"/>
    <w:tmpl w:val="6E41B641"/>
    <w:lvl w:ilvl="0">
      <w:start w:val="1"/>
      <w:numFmt w:val="decimal"/>
      <w:suff w:val="space"/>
      <w:lvlText w:val="%1."/>
      <w:lvlJc w:val="left"/>
      <w:pPr>
        <w:ind w:left="720" w:hanging="720"/>
      </w:pPr>
      <w:rPr>
        <w:rFonts w:hint="default"/>
        <w:b/>
        <w:bCs/>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21"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23" w15:restartNumberingAfterBreak="0">
    <w:nsid w:val="6ED10F68"/>
    <w:multiLevelType w:val="multilevel"/>
    <w:tmpl w:val="04090025"/>
    <w:styleLink w:val="Style3"/>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b w:val="0"/>
        <w:bCs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4"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426" w15:restartNumberingAfterBreak="0">
    <w:nsid w:val="6FEA2996"/>
    <w:multiLevelType w:val="multilevel"/>
    <w:tmpl w:val="2048C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6FEE29A7"/>
    <w:multiLevelType w:val="singleLevel"/>
    <w:tmpl w:val="6FEE29A7"/>
    <w:lvl w:ilvl="0">
      <w:start w:val="1"/>
      <w:numFmt w:val="decimal"/>
      <w:suff w:val="space"/>
      <w:lvlText w:val="%1."/>
      <w:lvlJc w:val="left"/>
    </w:lvl>
  </w:abstractNum>
  <w:abstractNum w:abstractNumId="428" w15:restartNumberingAfterBreak="0">
    <w:nsid w:val="6FFE3008"/>
    <w:multiLevelType w:val="multilevel"/>
    <w:tmpl w:val="C7B4D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1" w15:restartNumberingAfterBreak="0">
    <w:nsid w:val="70DA21AA"/>
    <w:multiLevelType w:val="hybridMultilevel"/>
    <w:tmpl w:val="38FEDF80"/>
    <w:lvl w:ilvl="0" w:tplc="A1BC22B0">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32"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434" w15:restartNumberingAfterBreak="0">
    <w:nsid w:val="71EA7D5E"/>
    <w:multiLevelType w:val="hybridMultilevel"/>
    <w:tmpl w:val="B6E60AC4"/>
    <w:lvl w:ilvl="0" w:tplc="6A860F90">
      <w:start w:val="1"/>
      <w:numFmt w:val="decimal"/>
      <w:lvlText w:val="%1."/>
      <w:lvlJc w:val="left"/>
      <w:pPr>
        <w:ind w:left="892" w:hanging="451"/>
      </w:pPr>
      <w:rPr>
        <w:rFonts w:ascii="Calibri" w:eastAsia="Calibri" w:hAnsi="Calibri" w:cs="Calibri" w:hint="default"/>
        <w:b w:val="0"/>
        <w:bCs w:val="0"/>
        <w:i w:val="0"/>
        <w:iCs w:val="0"/>
        <w:spacing w:val="0"/>
        <w:w w:val="100"/>
        <w:sz w:val="24"/>
        <w:szCs w:val="24"/>
        <w:lang w:val="en-US" w:eastAsia="en-US" w:bidi="ar-SA"/>
      </w:rPr>
    </w:lvl>
    <w:lvl w:ilvl="1" w:tplc="45E0F470">
      <w:numFmt w:val="bullet"/>
      <w:lvlText w:val="•"/>
      <w:lvlJc w:val="left"/>
      <w:pPr>
        <w:ind w:left="1816" w:hanging="451"/>
      </w:pPr>
      <w:rPr>
        <w:rFonts w:hint="default"/>
        <w:lang w:val="en-US" w:eastAsia="en-US" w:bidi="ar-SA"/>
      </w:rPr>
    </w:lvl>
    <w:lvl w:ilvl="2" w:tplc="F79E2DC0">
      <w:numFmt w:val="bullet"/>
      <w:lvlText w:val="•"/>
      <w:lvlJc w:val="left"/>
      <w:pPr>
        <w:ind w:left="2733" w:hanging="451"/>
      </w:pPr>
      <w:rPr>
        <w:rFonts w:hint="default"/>
        <w:lang w:val="en-US" w:eastAsia="en-US" w:bidi="ar-SA"/>
      </w:rPr>
    </w:lvl>
    <w:lvl w:ilvl="3" w:tplc="87646D76">
      <w:numFmt w:val="bullet"/>
      <w:lvlText w:val="•"/>
      <w:lvlJc w:val="left"/>
      <w:pPr>
        <w:ind w:left="3649" w:hanging="451"/>
      </w:pPr>
      <w:rPr>
        <w:rFonts w:hint="default"/>
        <w:lang w:val="en-US" w:eastAsia="en-US" w:bidi="ar-SA"/>
      </w:rPr>
    </w:lvl>
    <w:lvl w:ilvl="4" w:tplc="A9967C30">
      <w:numFmt w:val="bullet"/>
      <w:lvlText w:val="•"/>
      <w:lvlJc w:val="left"/>
      <w:pPr>
        <w:ind w:left="4566" w:hanging="451"/>
      </w:pPr>
      <w:rPr>
        <w:rFonts w:hint="default"/>
        <w:lang w:val="en-US" w:eastAsia="en-US" w:bidi="ar-SA"/>
      </w:rPr>
    </w:lvl>
    <w:lvl w:ilvl="5" w:tplc="D908AC08">
      <w:numFmt w:val="bullet"/>
      <w:lvlText w:val="•"/>
      <w:lvlJc w:val="left"/>
      <w:pPr>
        <w:ind w:left="5483" w:hanging="451"/>
      </w:pPr>
      <w:rPr>
        <w:rFonts w:hint="default"/>
        <w:lang w:val="en-US" w:eastAsia="en-US" w:bidi="ar-SA"/>
      </w:rPr>
    </w:lvl>
    <w:lvl w:ilvl="6" w:tplc="1D3612B6">
      <w:numFmt w:val="bullet"/>
      <w:lvlText w:val="•"/>
      <w:lvlJc w:val="left"/>
      <w:pPr>
        <w:ind w:left="6399" w:hanging="451"/>
      </w:pPr>
      <w:rPr>
        <w:rFonts w:hint="default"/>
        <w:lang w:val="en-US" w:eastAsia="en-US" w:bidi="ar-SA"/>
      </w:rPr>
    </w:lvl>
    <w:lvl w:ilvl="7" w:tplc="4F528D0E">
      <w:numFmt w:val="bullet"/>
      <w:lvlText w:val="•"/>
      <w:lvlJc w:val="left"/>
      <w:pPr>
        <w:ind w:left="7316" w:hanging="451"/>
      </w:pPr>
      <w:rPr>
        <w:rFonts w:hint="default"/>
        <w:lang w:val="en-US" w:eastAsia="en-US" w:bidi="ar-SA"/>
      </w:rPr>
    </w:lvl>
    <w:lvl w:ilvl="8" w:tplc="BD9A6BD0">
      <w:numFmt w:val="bullet"/>
      <w:lvlText w:val="•"/>
      <w:lvlJc w:val="left"/>
      <w:pPr>
        <w:ind w:left="8232" w:hanging="451"/>
      </w:pPr>
      <w:rPr>
        <w:rFonts w:hint="default"/>
        <w:lang w:val="en-US" w:eastAsia="en-US" w:bidi="ar-SA"/>
      </w:rPr>
    </w:lvl>
  </w:abstractNum>
  <w:abstractNum w:abstractNumId="435"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7"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438"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439" w15:restartNumberingAfterBreak="0">
    <w:nsid w:val="73012D40"/>
    <w:multiLevelType w:val="multilevel"/>
    <w:tmpl w:val="6106B3A2"/>
    <w:lvl w:ilvl="0">
      <w:start w:val="2"/>
      <w:numFmt w:val="decimal"/>
      <w:lvlText w:val="%1.0"/>
      <w:lvlJc w:val="left"/>
      <w:pPr>
        <w:ind w:left="786" w:hanging="360"/>
      </w:pPr>
      <w:rPr>
        <w:rFonts w:hint="default"/>
      </w:rPr>
    </w:lvl>
    <w:lvl w:ilvl="1">
      <w:start w:val="1"/>
      <w:numFmt w:val="decimal"/>
      <w:lvlText w:val="%1.%2"/>
      <w:lvlJc w:val="left"/>
      <w:pPr>
        <w:ind w:left="1506" w:hanging="36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106" w:hanging="1080"/>
      </w:pPr>
      <w:rPr>
        <w:rFonts w:hint="default"/>
      </w:rPr>
    </w:lvl>
    <w:lvl w:ilvl="6">
      <w:start w:val="1"/>
      <w:numFmt w:val="decimal"/>
      <w:lvlText w:val="%1.%2.%3.%4.%5.%6.%7"/>
      <w:lvlJc w:val="left"/>
      <w:pPr>
        <w:ind w:left="6186" w:hanging="1440"/>
      </w:pPr>
      <w:rPr>
        <w:rFonts w:hint="default"/>
      </w:rPr>
    </w:lvl>
    <w:lvl w:ilvl="7">
      <w:start w:val="1"/>
      <w:numFmt w:val="decimal"/>
      <w:lvlText w:val="%1.%2.%3.%4.%5.%6.%7.%8"/>
      <w:lvlJc w:val="left"/>
      <w:pPr>
        <w:ind w:left="6906" w:hanging="1440"/>
      </w:pPr>
      <w:rPr>
        <w:rFonts w:hint="default"/>
      </w:rPr>
    </w:lvl>
    <w:lvl w:ilvl="8">
      <w:start w:val="1"/>
      <w:numFmt w:val="decimal"/>
      <w:lvlText w:val="%1.%2.%3.%4.%5.%6.%7.%8.%9"/>
      <w:lvlJc w:val="left"/>
      <w:pPr>
        <w:ind w:left="7986" w:hanging="1800"/>
      </w:pPr>
      <w:rPr>
        <w:rFonts w:hint="default"/>
      </w:rPr>
    </w:lvl>
  </w:abstractNum>
  <w:abstractNum w:abstractNumId="440"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441"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7354305B"/>
    <w:multiLevelType w:val="multilevel"/>
    <w:tmpl w:val="A968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4"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446"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447"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8"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751325D0"/>
    <w:multiLevelType w:val="multilevel"/>
    <w:tmpl w:val="8FC02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0"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1"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2"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3"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54"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769F79CE"/>
    <w:multiLevelType w:val="hybridMultilevel"/>
    <w:tmpl w:val="F72C0BDA"/>
    <w:lvl w:ilvl="0" w:tplc="93D6EA6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57"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76F15E21"/>
    <w:multiLevelType w:val="multilevel"/>
    <w:tmpl w:val="C1F45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76FC688B"/>
    <w:multiLevelType w:val="hybridMultilevel"/>
    <w:tmpl w:val="E67CA454"/>
    <w:lvl w:ilvl="0" w:tplc="C15EA750">
      <w:start w:val="5"/>
      <w:numFmt w:val="decimal"/>
      <w:lvlText w:val="[%1]"/>
      <w:lvlJc w:val="left"/>
      <w:pPr>
        <w:ind w:left="351" w:hanging="270"/>
      </w:pPr>
      <w:rPr>
        <w:rFonts w:ascii="Calibri" w:eastAsia="Calibri" w:hAnsi="Calibri" w:cs="Calibri" w:hint="default"/>
        <w:b w:val="0"/>
        <w:bCs w:val="0"/>
        <w:i w:val="0"/>
        <w:iCs w:val="0"/>
        <w:spacing w:val="0"/>
        <w:w w:val="100"/>
        <w:sz w:val="20"/>
        <w:szCs w:val="20"/>
        <w:lang w:val="en-US" w:eastAsia="en-US" w:bidi="ar-SA"/>
      </w:rPr>
    </w:lvl>
    <w:lvl w:ilvl="1" w:tplc="2A2AFAB2">
      <w:numFmt w:val="bullet"/>
      <w:lvlText w:val="•"/>
      <w:lvlJc w:val="left"/>
      <w:pPr>
        <w:ind w:left="1330" w:hanging="270"/>
      </w:pPr>
      <w:rPr>
        <w:rFonts w:hint="default"/>
        <w:lang w:val="en-US" w:eastAsia="en-US" w:bidi="ar-SA"/>
      </w:rPr>
    </w:lvl>
    <w:lvl w:ilvl="2" w:tplc="0BE22A78">
      <w:numFmt w:val="bullet"/>
      <w:lvlText w:val="•"/>
      <w:lvlJc w:val="left"/>
      <w:pPr>
        <w:ind w:left="2301" w:hanging="270"/>
      </w:pPr>
      <w:rPr>
        <w:rFonts w:hint="default"/>
        <w:lang w:val="en-US" w:eastAsia="en-US" w:bidi="ar-SA"/>
      </w:rPr>
    </w:lvl>
    <w:lvl w:ilvl="3" w:tplc="9B465F3C">
      <w:numFmt w:val="bullet"/>
      <w:lvlText w:val="•"/>
      <w:lvlJc w:val="left"/>
      <w:pPr>
        <w:ind w:left="3271" w:hanging="270"/>
      </w:pPr>
      <w:rPr>
        <w:rFonts w:hint="default"/>
        <w:lang w:val="en-US" w:eastAsia="en-US" w:bidi="ar-SA"/>
      </w:rPr>
    </w:lvl>
    <w:lvl w:ilvl="4" w:tplc="F1341F0C">
      <w:numFmt w:val="bullet"/>
      <w:lvlText w:val="•"/>
      <w:lvlJc w:val="left"/>
      <w:pPr>
        <w:ind w:left="4242" w:hanging="270"/>
      </w:pPr>
      <w:rPr>
        <w:rFonts w:hint="default"/>
        <w:lang w:val="en-US" w:eastAsia="en-US" w:bidi="ar-SA"/>
      </w:rPr>
    </w:lvl>
    <w:lvl w:ilvl="5" w:tplc="4ECC5F44">
      <w:numFmt w:val="bullet"/>
      <w:lvlText w:val="•"/>
      <w:lvlJc w:val="left"/>
      <w:pPr>
        <w:ind w:left="5213" w:hanging="270"/>
      </w:pPr>
      <w:rPr>
        <w:rFonts w:hint="default"/>
        <w:lang w:val="en-US" w:eastAsia="en-US" w:bidi="ar-SA"/>
      </w:rPr>
    </w:lvl>
    <w:lvl w:ilvl="6" w:tplc="3D0A0548">
      <w:numFmt w:val="bullet"/>
      <w:lvlText w:val="•"/>
      <w:lvlJc w:val="left"/>
      <w:pPr>
        <w:ind w:left="6183" w:hanging="270"/>
      </w:pPr>
      <w:rPr>
        <w:rFonts w:hint="default"/>
        <w:lang w:val="en-US" w:eastAsia="en-US" w:bidi="ar-SA"/>
      </w:rPr>
    </w:lvl>
    <w:lvl w:ilvl="7" w:tplc="E3CA3FF8">
      <w:numFmt w:val="bullet"/>
      <w:lvlText w:val="•"/>
      <w:lvlJc w:val="left"/>
      <w:pPr>
        <w:ind w:left="7154" w:hanging="270"/>
      </w:pPr>
      <w:rPr>
        <w:rFonts w:hint="default"/>
        <w:lang w:val="en-US" w:eastAsia="en-US" w:bidi="ar-SA"/>
      </w:rPr>
    </w:lvl>
    <w:lvl w:ilvl="8" w:tplc="8140D182">
      <w:numFmt w:val="bullet"/>
      <w:lvlText w:val="•"/>
      <w:lvlJc w:val="left"/>
      <w:pPr>
        <w:ind w:left="8124" w:hanging="270"/>
      </w:pPr>
      <w:rPr>
        <w:rFonts w:hint="default"/>
        <w:lang w:val="en-US" w:eastAsia="en-US" w:bidi="ar-SA"/>
      </w:rPr>
    </w:lvl>
  </w:abstractNum>
  <w:abstractNum w:abstractNumId="460" w15:restartNumberingAfterBreak="0">
    <w:nsid w:val="770C4D35"/>
    <w:multiLevelType w:val="hybridMultilevel"/>
    <w:tmpl w:val="82FA35A2"/>
    <w:lvl w:ilvl="0" w:tplc="DF1E0B8A">
      <w:start w:val="14"/>
      <w:numFmt w:val="decimal"/>
      <w:lvlText w:val="[%1]"/>
      <w:lvlJc w:val="left"/>
      <w:pPr>
        <w:ind w:left="532" w:hanging="392"/>
      </w:pPr>
      <w:rPr>
        <w:rFonts w:ascii="Calibri" w:eastAsia="Calibri" w:hAnsi="Calibri" w:cs="Calibri" w:hint="default"/>
        <w:b w:val="0"/>
        <w:bCs w:val="0"/>
        <w:i w:val="0"/>
        <w:iCs w:val="0"/>
        <w:spacing w:val="0"/>
        <w:w w:val="100"/>
        <w:sz w:val="20"/>
        <w:szCs w:val="20"/>
        <w:lang w:val="en-US" w:eastAsia="en-US" w:bidi="ar-SA"/>
      </w:rPr>
    </w:lvl>
    <w:lvl w:ilvl="1" w:tplc="13D4218A">
      <w:numFmt w:val="bullet"/>
      <w:lvlText w:val="•"/>
      <w:lvlJc w:val="left"/>
      <w:pPr>
        <w:ind w:left="1492" w:hanging="392"/>
      </w:pPr>
      <w:rPr>
        <w:rFonts w:hint="default"/>
        <w:lang w:val="en-US" w:eastAsia="en-US" w:bidi="ar-SA"/>
      </w:rPr>
    </w:lvl>
    <w:lvl w:ilvl="2" w:tplc="2D962788">
      <w:numFmt w:val="bullet"/>
      <w:lvlText w:val="•"/>
      <w:lvlJc w:val="left"/>
      <w:pPr>
        <w:ind w:left="2445" w:hanging="392"/>
      </w:pPr>
      <w:rPr>
        <w:rFonts w:hint="default"/>
        <w:lang w:val="en-US" w:eastAsia="en-US" w:bidi="ar-SA"/>
      </w:rPr>
    </w:lvl>
    <w:lvl w:ilvl="3" w:tplc="1212A71C">
      <w:numFmt w:val="bullet"/>
      <w:lvlText w:val="•"/>
      <w:lvlJc w:val="left"/>
      <w:pPr>
        <w:ind w:left="3397" w:hanging="392"/>
      </w:pPr>
      <w:rPr>
        <w:rFonts w:hint="default"/>
        <w:lang w:val="en-US" w:eastAsia="en-US" w:bidi="ar-SA"/>
      </w:rPr>
    </w:lvl>
    <w:lvl w:ilvl="4" w:tplc="580659D6">
      <w:numFmt w:val="bullet"/>
      <w:lvlText w:val="•"/>
      <w:lvlJc w:val="left"/>
      <w:pPr>
        <w:ind w:left="4350" w:hanging="392"/>
      </w:pPr>
      <w:rPr>
        <w:rFonts w:hint="default"/>
        <w:lang w:val="en-US" w:eastAsia="en-US" w:bidi="ar-SA"/>
      </w:rPr>
    </w:lvl>
    <w:lvl w:ilvl="5" w:tplc="EC925256">
      <w:numFmt w:val="bullet"/>
      <w:lvlText w:val="•"/>
      <w:lvlJc w:val="left"/>
      <w:pPr>
        <w:ind w:left="5303" w:hanging="392"/>
      </w:pPr>
      <w:rPr>
        <w:rFonts w:hint="default"/>
        <w:lang w:val="en-US" w:eastAsia="en-US" w:bidi="ar-SA"/>
      </w:rPr>
    </w:lvl>
    <w:lvl w:ilvl="6" w:tplc="07583DB2">
      <w:numFmt w:val="bullet"/>
      <w:lvlText w:val="•"/>
      <w:lvlJc w:val="left"/>
      <w:pPr>
        <w:ind w:left="6255" w:hanging="392"/>
      </w:pPr>
      <w:rPr>
        <w:rFonts w:hint="default"/>
        <w:lang w:val="en-US" w:eastAsia="en-US" w:bidi="ar-SA"/>
      </w:rPr>
    </w:lvl>
    <w:lvl w:ilvl="7" w:tplc="325434A0">
      <w:numFmt w:val="bullet"/>
      <w:lvlText w:val="•"/>
      <w:lvlJc w:val="left"/>
      <w:pPr>
        <w:ind w:left="7208" w:hanging="392"/>
      </w:pPr>
      <w:rPr>
        <w:rFonts w:hint="default"/>
        <w:lang w:val="en-US" w:eastAsia="en-US" w:bidi="ar-SA"/>
      </w:rPr>
    </w:lvl>
    <w:lvl w:ilvl="8" w:tplc="37229476">
      <w:numFmt w:val="bullet"/>
      <w:lvlText w:val="•"/>
      <w:lvlJc w:val="left"/>
      <w:pPr>
        <w:ind w:left="8160" w:hanging="392"/>
      </w:pPr>
      <w:rPr>
        <w:rFonts w:hint="default"/>
        <w:lang w:val="en-US" w:eastAsia="en-US" w:bidi="ar-SA"/>
      </w:rPr>
    </w:lvl>
  </w:abstractNum>
  <w:abstractNum w:abstractNumId="461" w15:restartNumberingAfterBreak="0">
    <w:nsid w:val="771F3DD3"/>
    <w:multiLevelType w:val="hybridMultilevel"/>
    <w:tmpl w:val="19342F64"/>
    <w:lvl w:ilvl="0" w:tplc="93582ED4">
      <w:start w:val="1"/>
      <w:numFmt w:val="decimal"/>
      <w:lvlText w:val="%1."/>
      <w:lvlJc w:val="left"/>
      <w:pPr>
        <w:ind w:left="802"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EF702E58">
      <w:numFmt w:val="bullet"/>
      <w:lvlText w:val="•"/>
      <w:lvlJc w:val="left"/>
      <w:pPr>
        <w:ind w:left="1726" w:hanging="361"/>
      </w:pPr>
      <w:rPr>
        <w:rFonts w:hint="default"/>
        <w:lang w:val="en-US" w:eastAsia="en-US" w:bidi="ar-SA"/>
      </w:rPr>
    </w:lvl>
    <w:lvl w:ilvl="2" w:tplc="56D8FCBE">
      <w:numFmt w:val="bullet"/>
      <w:lvlText w:val="•"/>
      <w:lvlJc w:val="left"/>
      <w:pPr>
        <w:ind w:left="2653" w:hanging="361"/>
      </w:pPr>
      <w:rPr>
        <w:rFonts w:hint="default"/>
        <w:lang w:val="en-US" w:eastAsia="en-US" w:bidi="ar-SA"/>
      </w:rPr>
    </w:lvl>
    <w:lvl w:ilvl="3" w:tplc="87F2B20A">
      <w:numFmt w:val="bullet"/>
      <w:lvlText w:val="•"/>
      <w:lvlJc w:val="left"/>
      <w:pPr>
        <w:ind w:left="3579" w:hanging="361"/>
      </w:pPr>
      <w:rPr>
        <w:rFonts w:hint="default"/>
        <w:lang w:val="en-US" w:eastAsia="en-US" w:bidi="ar-SA"/>
      </w:rPr>
    </w:lvl>
    <w:lvl w:ilvl="4" w:tplc="DD6AB7E0">
      <w:numFmt w:val="bullet"/>
      <w:lvlText w:val="•"/>
      <w:lvlJc w:val="left"/>
      <w:pPr>
        <w:ind w:left="4506" w:hanging="361"/>
      </w:pPr>
      <w:rPr>
        <w:rFonts w:hint="default"/>
        <w:lang w:val="en-US" w:eastAsia="en-US" w:bidi="ar-SA"/>
      </w:rPr>
    </w:lvl>
    <w:lvl w:ilvl="5" w:tplc="B28426D2">
      <w:numFmt w:val="bullet"/>
      <w:lvlText w:val="•"/>
      <w:lvlJc w:val="left"/>
      <w:pPr>
        <w:ind w:left="5433" w:hanging="361"/>
      </w:pPr>
      <w:rPr>
        <w:rFonts w:hint="default"/>
        <w:lang w:val="en-US" w:eastAsia="en-US" w:bidi="ar-SA"/>
      </w:rPr>
    </w:lvl>
    <w:lvl w:ilvl="6" w:tplc="B6DE05DE">
      <w:numFmt w:val="bullet"/>
      <w:lvlText w:val="•"/>
      <w:lvlJc w:val="left"/>
      <w:pPr>
        <w:ind w:left="6359" w:hanging="361"/>
      </w:pPr>
      <w:rPr>
        <w:rFonts w:hint="default"/>
        <w:lang w:val="en-US" w:eastAsia="en-US" w:bidi="ar-SA"/>
      </w:rPr>
    </w:lvl>
    <w:lvl w:ilvl="7" w:tplc="65502BFC">
      <w:numFmt w:val="bullet"/>
      <w:lvlText w:val="•"/>
      <w:lvlJc w:val="left"/>
      <w:pPr>
        <w:ind w:left="7286" w:hanging="361"/>
      </w:pPr>
      <w:rPr>
        <w:rFonts w:hint="default"/>
        <w:lang w:val="en-US" w:eastAsia="en-US" w:bidi="ar-SA"/>
      </w:rPr>
    </w:lvl>
    <w:lvl w:ilvl="8" w:tplc="C21C478A">
      <w:numFmt w:val="bullet"/>
      <w:lvlText w:val="•"/>
      <w:lvlJc w:val="left"/>
      <w:pPr>
        <w:ind w:left="8212" w:hanging="361"/>
      </w:pPr>
      <w:rPr>
        <w:rFonts w:hint="default"/>
        <w:lang w:val="en-US" w:eastAsia="en-US" w:bidi="ar-SA"/>
      </w:rPr>
    </w:lvl>
  </w:abstractNum>
  <w:abstractNum w:abstractNumId="46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3"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465" w15:restartNumberingAfterBreak="0">
    <w:nsid w:val="77863209"/>
    <w:multiLevelType w:val="multilevel"/>
    <w:tmpl w:val="81C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6"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7" w15:restartNumberingAfterBreak="0">
    <w:nsid w:val="77EB3808"/>
    <w:multiLevelType w:val="multilevel"/>
    <w:tmpl w:val="B9CECE1C"/>
    <w:lvl w:ilvl="0">
      <w:start w:val="1"/>
      <w:numFmt w:val="decimal"/>
      <w:lvlText w:val="%1."/>
      <w:lvlJc w:val="left"/>
      <w:pPr>
        <w:ind w:left="1069" w:hanging="360"/>
      </w:pPr>
    </w:lvl>
    <w:lvl w:ilvl="1">
      <w:start w:val="1"/>
      <w:numFmt w:val="decimal"/>
      <w:lvlText w:val="%1.%2"/>
      <w:lvlJc w:val="left"/>
      <w:pPr>
        <w:ind w:left="1129" w:hanging="420"/>
      </w:pPr>
    </w:lvl>
    <w:lvl w:ilvl="2">
      <w:start w:val="1"/>
      <w:numFmt w:val="decimal"/>
      <w:lvlText w:val="%1.%2.%3"/>
      <w:lvlJc w:val="left"/>
      <w:pPr>
        <w:ind w:left="1429" w:hanging="720"/>
      </w:pPr>
    </w:lvl>
    <w:lvl w:ilvl="3">
      <w:start w:val="1"/>
      <w:numFmt w:val="decimal"/>
      <w:lvlText w:val="%1.%2.%3.%4"/>
      <w:lvlJc w:val="left"/>
      <w:pPr>
        <w:ind w:left="1789" w:hanging="1080"/>
      </w:pPr>
    </w:lvl>
    <w:lvl w:ilvl="4">
      <w:start w:val="1"/>
      <w:numFmt w:val="decimal"/>
      <w:lvlText w:val="%1.%2.%3.%4.%5"/>
      <w:lvlJc w:val="left"/>
      <w:pPr>
        <w:ind w:left="1789" w:hanging="1080"/>
      </w:pPr>
    </w:lvl>
    <w:lvl w:ilvl="5">
      <w:start w:val="1"/>
      <w:numFmt w:val="decimal"/>
      <w:lvlText w:val="%1.%2.%3.%4.%5.%6"/>
      <w:lvlJc w:val="left"/>
      <w:pPr>
        <w:ind w:left="2149" w:hanging="1440"/>
      </w:pPr>
    </w:lvl>
    <w:lvl w:ilvl="6">
      <w:start w:val="1"/>
      <w:numFmt w:val="decimal"/>
      <w:lvlText w:val="%1.%2.%3.%4.%5.%6.%7"/>
      <w:lvlJc w:val="left"/>
      <w:pPr>
        <w:ind w:left="2149" w:hanging="1440"/>
      </w:pPr>
    </w:lvl>
    <w:lvl w:ilvl="7">
      <w:start w:val="1"/>
      <w:numFmt w:val="decimal"/>
      <w:lvlText w:val="%1.%2.%3.%4.%5.%6.%7.%8"/>
      <w:lvlJc w:val="left"/>
      <w:pPr>
        <w:ind w:left="2509" w:hanging="1800"/>
      </w:pPr>
    </w:lvl>
    <w:lvl w:ilvl="8">
      <w:start w:val="1"/>
      <w:numFmt w:val="decimal"/>
      <w:lvlText w:val="%1.%2.%3.%4.%5.%6.%7.%8.%9"/>
      <w:lvlJc w:val="left"/>
      <w:pPr>
        <w:ind w:left="2869" w:hanging="2160"/>
      </w:pPr>
    </w:lvl>
  </w:abstractNum>
  <w:abstractNum w:abstractNumId="468" w15:restartNumberingAfterBreak="0">
    <w:nsid w:val="77EE28F0"/>
    <w:multiLevelType w:val="hybridMultilevel"/>
    <w:tmpl w:val="77D6AAE8"/>
    <w:lvl w:ilvl="0" w:tplc="44090001">
      <w:start w:val="1"/>
      <w:numFmt w:val="bullet"/>
      <w:lvlText w:val=""/>
      <w:lvlJc w:val="left"/>
      <w:pPr>
        <w:ind w:left="1495" w:hanging="360"/>
      </w:pPr>
      <w:rPr>
        <w:rFonts w:ascii="Symbol" w:hAnsi="Symbol" w:hint="default"/>
      </w:rPr>
    </w:lvl>
    <w:lvl w:ilvl="1" w:tplc="44090003" w:tentative="1">
      <w:start w:val="1"/>
      <w:numFmt w:val="bullet"/>
      <w:lvlText w:val="o"/>
      <w:lvlJc w:val="left"/>
      <w:pPr>
        <w:ind w:left="2597" w:hanging="360"/>
      </w:pPr>
      <w:rPr>
        <w:rFonts w:ascii="Courier New" w:hAnsi="Courier New" w:cs="Courier New" w:hint="default"/>
      </w:rPr>
    </w:lvl>
    <w:lvl w:ilvl="2" w:tplc="44090005" w:tentative="1">
      <w:start w:val="1"/>
      <w:numFmt w:val="bullet"/>
      <w:lvlText w:val=""/>
      <w:lvlJc w:val="left"/>
      <w:pPr>
        <w:ind w:left="3317" w:hanging="360"/>
      </w:pPr>
      <w:rPr>
        <w:rFonts w:ascii="Wingdings" w:hAnsi="Wingdings" w:hint="default"/>
      </w:rPr>
    </w:lvl>
    <w:lvl w:ilvl="3" w:tplc="44090001" w:tentative="1">
      <w:start w:val="1"/>
      <w:numFmt w:val="bullet"/>
      <w:lvlText w:val=""/>
      <w:lvlJc w:val="left"/>
      <w:pPr>
        <w:ind w:left="4037" w:hanging="360"/>
      </w:pPr>
      <w:rPr>
        <w:rFonts w:ascii="Symbol" w:hAnsi="Symbol" w:hint="default"/>
      </w:rPr>
    </w:lvl>
    <w:lvl w:ilvl="4" w:tplc="44090003" w:tentative="1">
      <w:start w:val="1"/>
      <w:numFmt w:val="bullet"/>
      <w:lvlText w:val="o"/>
      <w:lvlJc w:val="left"/>
      <w:pPr>
        <w:ind w:left="4757" w:hanging="360"/>
      </w:pPr>
      <w:rPr>
        <w:rFonts w:ascii="Courier New" w:hAnsi="Courier New" w:cs="Courier New" w:hint="default"/>
      </w:rPr>
    </w:lvl>
    <w:lvl w:ilvl="5" w:tplc="44090005" w:tentative="1">
      <w:start w:val="1"/>
      <w:numFmt w:val="bullet"/>
      <w:lvlText w:val=""/>
      <w:lvlJc w:val="left"/>
      <w:pPr>
        <w:ind w:left="5477" w:hanging="360"/>
      </w:pPr>
      <w:rPr>
        <w:rFonts w:ascii="Wingdings" w:hAnsi="Wingdings" w:hint="default"/>
      </w:rPr>
    </w:lvl>
    <w:lvl w:ilvl="6" w:tplc="44090001" w:tentative="1">
      <w:start w:val="1"/>
      <w:numFmt w:val="bullet"/>
      <w:lvlText w:val=""/>
      <w:lvlJc w:val="left"/>
      <w:pPr>
        <w:ind w:left="6197" w:hanging="360"/>
      </w:pPr>
      <w:rPr>
        <w:rFonts w:ascii="Symbol" w:hAnsi="Symbol" w:hint="default"/>
      </w:rPr>
    </w:lvl>
    <w:lvl w:ilvl="7" w:tplc="44090003" w:tentative="1">
      <w:start w:val="1"/>
      <w:numFmt w:val="bullet"/>
      <w:lvlText w:val="o"/>
      <w:lvlJc w:val="left"/>
      <w:pPr>
        <w:ind w:left="6917" w:hanging="360"/>
      </w:pPr>
      <w:rPr>
        <w:rFonts w:ascii="Courier New" w:hAnsi="Courier New" w:cs="Courier New" w:hint="default"/>
      </w:rPr>
    </w:lvl>
    <w:lvl w:ilvl="8" w:tplc="44090005" w:tentative="1">
      <w:start w:val="1"/>
      <w:numFmt w:val="bullet"/>
      <w:lvlText w:val=""/>
      <w:lvlJc w:val="left"/>
      <w:pPr>
        <w:ind w:left="7637" w:hanging="360"/>
      </w:pPr>
      <w:rPr>
        <w:rFonts w:ascii="Wingdings" w:hAnsi="Wingdings" w:hint="default"/>
      </w:rPr>
    </w:lvl>
  </w:abstractNum>
  <w:abstractNum w:abstractNumId="469" w15:restartNumberingAfterBreak="0">
    <w:nsid w:val="78076A80"/>
    <w:multiLevelType w:val="hybridMultilevel"/>
    <w:tmpl w:val="EADED4AC"/>
    <w:lvl w:ilvl="0" w:tplc="4409000F">
      <w:start w:val="1"/>
      <w:numFmt w:val="decimal"/>
      <w:lvlText w:val="%1."/>
      <w:lvlJc w:val="left"/>
      <w:pPr>
        <w:ind w:left="6840" w:hanging="360"/>
      </w:pPr>
    </w:lvl>
    <w:lvl w:ilvl="1" w:tplc="44090019" w:tentative="1">
      <w:start w:val="1"/>
      <w:numFmt w:val="lowerLetter"/>
      <w:lvlText w:val="%2."/>
      <w:lvlJc w:val="left"/>
      <w:pPr>
        <w:ind w:left="7942" w:hanging="360"/>
      </w:pPr>
    </w:lvl>
    <w:lvl w:ilvl="2" w:tplc="4409001B" w:tentative="1">
      <w:start w:val="1"/>
      <w:numFmt w:val="lowerRoman"/>
      <w:lvlText w:val="%3."/>
      <w:lvlJc w:val="right"/>
      <w:pPr>
        <w:ind w:left="8662" w:hanging="180"/>
      </w:pPr>
    </w:lvl>
    <w:lvl w:ilvl="3" w:tplc="4409000F" w:tentative="1">
      <w:start w:val="1"/>
      <w:numFmt w:val="decimal"/>
      <w:lvlText w:val="%4."/>
      <w:lvlJc w:val="left"/>
      <w:pPr>
        <w:ind w:left="9382" w:hanging="360"/>
      </w:pPr>
    </w:lvl>
    <w:lvl w:ilvl="4" w:tplc="44090019" w:tentative="1">
      <w:start w:val="1"/>
      <w:numFmt w:val="lowerLetter"/>
      <w:lvlText w:val="%5."/>
      <w:lvlJc w:val="left"/>
      <w:pPr>
        <w:ind w:left="10102" w:hanging="360"/>
      </w:pPr>
    </w:lvl>
    <w:lvl w:ilvl="5" w:tplc="4409001B" w:tentative="1">
      <w:start w:val="1"/>
      <w:numFmt w:val="lowerRoman"/>
      <w:lvlText w:val="%6."/>
      <w:lvlJc w:val="right"/>
      <w:pPr>
        <w:ind w:left="10822" w:hanging="180"/>
      </w:pPr>
    </w:lvl>
    <w:lvl w:ilvl="6" w:tplc="4409000F" w:tentative="1">
      <w:start w:val="1"/>
      <w:numFmt w:val="decimal"/>
      <w:lvlText w:val="%7."/>
      <w:lvlJc w:val="left"/>
      <w:pPr>
        <w:ind w:left="11542" w:hanging="360"/>
      </w:pPr>
    </w:lvl>
    <w:lvl w:ilvl="7" w:tplc="44090019" w:tentative="1">
      <w:start w:val="1"/>
      <w:numFmt w:val="lowerLetter"/>
      <w:lvlText w:val="%8."/>
      <w:lvlJc w:val="left"/>
      <w:pPr>
        <w:ind w:left="12262" w:hanging="360"/>
      </w:pPr>
    </w:lvl>
    <w:lvl w:ilvl="8" w:tplc="4409001B" w:tentative="1">
      <w:start w:val="1"/>
      <w:numFmt w:val="lowerRoman"/>
      <w:lvlText w:val="%9."/>
      <w:lvlJc w:val="right"/>
      <w:pPr>
        <w:ind w:left="12982" w:hanging="180"/>
      </w:pPr>
    </w:lvl>
  </w:abstractNum>
  <w:abstractNum w:abstractNumId="470"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787501FB"/>
    <w:multiLevelType w:val="hybridMultilevel"/>
    <w:tmpl w:val="2E2E283A"/>
    <w:lvl w:ilvl="0" w:tplc="9BEAEB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2"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78E95563"/>
    <w:multiLevelType w:val="hybridMultilevel"/>
    <w:tmpl w:val="054CB0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4"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5" w15:restartNumberingAfterBreak="0">
    <w:nsid w:val="79493A8A"/>
    <w:multiLevelType w:val="hybridMultilevel"/>
    <w:tmpl w:val="8C90FF2C"/>
    <w:lvl w:ilvl="0" w:tplc="040C000F">
      <w:start w:val="1"/>
      <w:numFmt w:val="decimal"/>
      <w:lvlText w:val="%1."/>
      <w:lvlJc w:val="left"/>
      <w:pPr>
        <w:ind w:left="720" w:hanging="360"/>
      </w:pPr>
    </w:lvl>
    <w:lvl w:ilvl="1" w:tplc="DD18966C">
      <w:numFmt w:val="bullet"/>
      <w:lvlText w:val=""/>
      <w:lvlJc w:val="left"/>
      <w:pPr>
        <w:ind w:left="1440" w:hanging="360"/>
      </w:pPr>
      <w:rPr>
        <w:rFonts w:ascii="Symbol" w:eastAsia="Times New Roman" w:hAnsi="Symbol"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6"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7" w15:restartNumberingAfterBreak="0">
    <w:nsid w:val="796F58F4"/>
    <w:multiLevelType w:val="multilevel"/>
    <w:tmpl w:val="796F58F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8" w15:restartNumberingAfterBreak="0">
    <w:nsid w:val="79EB7D3A"/>
    <w:multiLevelType w:val="hybridMultilevel"/>
    <w:tmpl w:val="C7883182"/>
    <w:lvl w:ilvl="0" w:tplc="8FA89FA6">
      <w:start w:val="1"/>
      <w:numFmt w:val="decimal"/>
      <w:lvlText w:val="%1."/>
      <w:lvlJc w:val="left"/>
      <w:pPr>
        <w:ind w:left="802" w:hanging="361"/>
      </w:pPr>
      <w:rPr>
        <w:rFonts w:ascii="Calibri" w:eastAsia="Calibri" w:hAnsi="Calibri" w:cs="Calibri" w:hint="default"/>
        <w:b w:val="0"/>
        <w:bCs w:val="0"/>
        <w:i w:val="0"/>
        <w:iCs w:val="0"/>
        <w:spacing w:val="0"/>
        <w:w w:val="100"/>
        <w:sz w:val="24"/>
        <w:szCs w:val="24"/>
        <w:lang w:val="en-US" w:eastAsia="en-US" w:bidi="ar-SA"/>
      </w:rPr>
    </w:lvl>
    <w:lvl w:ilvl="1" w:tplc="3F2A877A">
      <w:numFmt w:val="bullet"/>
      <w:lvlText w:val="•"/>
      <w:lvlJc w:val="left"/>
      <w:pPr>
        <w:ind w:left="1726" w:hanging="361"/>
      </w:pPr>
      <w:rPr>
        <w:rFonts w:hint="default"/>
        <w:lang w:val="en-US" w:eastAsia="en-US" w:bidi="ar-SA"/>
      </w:rPr>
    </w:lvl>
    <w:lvl w:ilvl="2" w:tplc="DE7AB260">
      <w:numFmt w:val="bullet"/>
      <w:lvlText w:val="•"/>
      <w:lvlJc w:val="left"/>
      <w:pPr>
        <w:ind w:left="2653" w:hanging="361"/>
      </w:pPr>
      <w:rPr>
        <w:rFonts w:hint="default"/>
        <w:lang w:val="en-US" w:eastAsia="en-US" w:bidi="ar-SA"/>
      </w:rPr>
    </w:lvl>
    <w:lvl w:ilvl="3" w:tplc="C0484364">
      <w:numFmt w:val="bullet"/>
      <w:lvlText w:val="•"/>
      <w:lvlJc w:val="left"/>
      <w:pPr>
        <w:ind w:left="3579" w:hanging="361"/>
      </w:pPr>
      <w:rPr>
        <w:rFonts w:hint="default"/>
        <w:lang w:val="en-US" w:eastAsia="en-US" w:bidi="ar-SA"/>
      </w:rPr>
    </w:lvl>
    <w:lvl w:ilvl="4" w:tplc="E37EE596">
      <w:numFmt w:val="bullet"/>
      <w:lvlText w:val="•"/>
      <w:lvlJc w:val="left"/>
      <w:pPr>
        <w:ind w:left="4506" w:hanging="361"/>
      </w:pPr>
      <w:rPr>
        <w:rFonts w:hint="default"/>
        <w:lang w:val="en-US" w:eastAsia="en-US" w:bidi="ar-SA"/>
      </w:rPr>
    </w:lvl>
    <w:lvl w:ilvl="5" w:tplc="7272E7FA">
      <w:numFmt w:val="bullet"/>
      <w:lvlText w:val="•"/>
      <w:lvlJc w:val="left"/>
      <w:pPr>
        <w:ind w:left="5433" w:hanging="361"/>
      </w:pPr>
      <w:rPr>
        <w:rFonts w:hint="default"/>
        <w:lang w:val="en-US" w:eastAsia="en-US" w:bidi="ar-SA"/>
      </w:rPr>
    </w:lvl>
    <w:lvl w:ilvl="6" w:tplc="21EA81DA">
      <w:numFmt w:val="bullet"/>
      <w:lvlText w:val="•"/>
      <w:lvlJc w:val="left"/>
      <w:pPr>
        <w:ind w:left="6359" w:hanging="361"/>
      </w:pPr>
      <w:rPr>
        <w:rFonts w:hint="default"/>
        <w:lang w:val="en-US" w:eastAsia="en-US" w:bidi="ar-SA"/>
      </w:rPr>
    </w:lvl>
    <w:lvl w:ilvl="7" w:tplc="123E18B4">
      <w:numFmt w:val="bullet"/>
      <w:lvlText w:val="•"/>
      <w:lvlJc w:val="left"/>
      <w:pPr>
        <w:ind w:left="7286" w:hanging="361"/>
      </w:pPr>
      <w:rPr>
        <w:rFonts w:hint="default"/>
        <w:lang w:val="en-US" w:eastAsia="en-US" w:bidi="ar-SA"/>
      </w:rPr>
    </w:lvl>
    <w:lvl w:ilvl="8" w:tplc="EF46CEF6">
      <w:numFmt w:val="bullet"/>
      <w:lvlText w:val="•"/>
      <w:lvlJc w:val="left"/>
      <w:pPr>
        <w:ind w:left="8212" w:hanging="361"/>
      </w:pPr>
      <w:rPr>
        <w:rFonts w:hint="default"/>
        <w:lang w:val="en-US" w:eastAsia="en-US" w:bidi="ar-SA"/>
      </w:rPr>
    </w:lvl>
  </w:abstractNum>
  <w:abstractNum w:abstractNumId="479"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480"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81"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2" w15:restartNumberingAfterBreak="0">
    <w:nsid w:val="7BEC6069"/>
    <w:multiLevelType w:val="hybridMultilevel"/>
    <w:tmpl w:val="AC023472"/>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3"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4"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486"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7CF75EA6"/>
    <w:multiLevelType w:val="singleLevel"/>
    <w:tmpl w:val="82C2BE82"/>
    <w:lvl w:ilvl="0">
      <w:start w:val="1"/>
      <w:numFmt w:val="taiwaneseCountingThousand"/>
      <w:lvlText w:val="(%1)"/>
      <w:lvlJc w:val="left"/>
      <w:pPr>
        <w:tabs>
          <w:tab w:val="num" w:pos="870"/>
        </w:tabs>
        <w:ind w:left="870" w:hanging="390"/>
      </w:pPr>
      <w:rPr>
        <w:rFonts w:hint="eastAsia"/>
      </w:rPr>
    </w:lvl>
  </w:abstractNum>
  <w:abstractNum w:abstractNumId="488"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490"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1"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492" w15:restartNumberingAfterBreak="0">
    <w:nsid w:val="7DA56FA2"/>
    <w:multiLevelType w:val="hybridMultilevel"/>
    <w:tmpl w:val="1DA21AE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3"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4" w15:restartNumberingAfterBreak="0">
    <w:nsid w:val="7DC24336"/>
    <w:multiLevelType w:val="hybridMultilevel"/>
    <w:tmpl w:val="795C26FA"/>
    <w:lvl w:ilvl="0" w:tplc="8AA67DEE">
      <w:start w:val="1"/>
      <w:numFmt w:val="lowerLetter"/>
      <w:lvlText w:val="%1."/>
      <w:lvlJc w:val="left"/>
      <w:pPr>
        <w:ind w:left="616" w:hanging="190"/>
      </w:pPr>
      <w:rPr>
        <w:rFonts w:ascii="Times New Roman" w:eastAsia="Times New Roman" w:hAnsi="Times New Roman" w:cs="Times New Roman" w:hint="default"/>
        <w:b w:val="0"/>
        <w:bCs w:val="0"/>
        <w:i w:val="0"/>
        <w:iCs w:val="0"/>
        <w:spacing w:val="0"/>
        <w:w w:val="99"/>
        <w:sz w:val="20"/>
        <w:szCs w:val="20"/>
        <w:lang w:val="en-US" w:eastAsia="en-US" w:bidi="ar-SA"/>
      </w:rPr>
    </w:lvl>
    <w:lvl w:ilvl="1" w:tplc="8C52C3BC">
      <w:numFmt w:val="bullet"/>
      <w:lvlText w:val="•"/>
      <w:lvlJc w:val="left"/>
      <w:pPr>
        <w:ind w:left="1521" w:hanging="190"/>
      </w:pPr>
      <w:rPr>
        <w:rFonts w:hint="default"/>
        <w:lang w:val="en-US" w:eastAsia="en-US" w:bidi="ar-SA"/>
      </w:rPr>
    </w:lvl>
    <w:lvl w:ilvl="2" w:tplc="B7BA0128">
      <w:numFmt w:val="bullet"/>
      <w:lvlText w:val="•"/>
      <w:lvlJc w:val="left"/>
      <w:pPr>
        <w:ind w:left="2422" w:hanging="190"/>
      </w:pPr>
      <w:rPr>
        <w:rFonts w:hint="default"/>
        <w:lang w:val="en-US" w:eastAsia="en-US" w:bidi="ar-SA"/>
      </w:rPr>
    </w:lvl>
    <w:lvl w:ilvl="3" w:tplc="B7141168">
      <w:numFmt w:val="bullet"/>
      <w:lvlText w:val="•"/>
      <w:lvlJc w:val="left"/>
      <w:pPr>
        <w:ind w:left="3323" w:hanging="190"/>
      </w:pPr>
      <w:rPr>
        <w:rFonts w:hint="default"/>
        <w:lang w:val="en-US" w:eastAsia="en-US" w:bidi="ar-SA"/>
      </w:rPr>
    </w:lvl>
    <w:lvl w:ilvl="4" w:tplc="0ADC0CA8">
      <w:numFmt w:val="bullet"/>
      <w:lvlText w:val="•"/>
      <w:lvlJc w:val="left"/>
      <w:pPr>
        <w:ind w:left="4225" w:hanging="190"/>
      </w:pPr>
      <w:rPr>
        <w:rFonts w:hint="default"/>
        <w:lang w:val="en-US" w:eastAsia="en-US" w:bidi="ar-SA"/>
      </w:rPr>
    </w:lvl>
    <w:lvl w:ilvl="5" w:tplc="0100DA8E">
      <w:numFmt w:val="bullet"/>
      <w:lvlText w:val="•"/>
      <w:lvlJc w:val="left"/>
      <w:pPr>
        <w:ind w:left="5126" w:hanging="190"/>
      </w:pPr>
      <w:rPr>
        <w:rFonts w:hint="default"/>
        <w:lang w:val="en-US" w:eastAsia="en-US" w:bidi="ar-SA"/>
      </w:rPr>
    </w:lvl>
    <w:lvl w:ilvl="6" w:tplc="FD766080">
      <w:numFmt w:val="bullet"/>
      <w:lvlText w:val="•"/>
      <w:lvlJc w:val="left"/>
      <w:pPr>
        <w:ind w:left="6027" w:hanging="190"/>
      </w:pPr>
      <w:rPr>
        <w:rFonts w:hint="default"/>
        <w:lang w:val="en-US" w:eastAsia="en-US" w:bidi="ar-SA"/>
      </w:rPr>
    </w:lvl>
    <w:lvl w:ilvl="7" w:tplc="7A8CD9C0">
      <w:numFmt w:val="bullet"/>
      <w:lvlText w:val="•"/>
      <w:lvlJc w:val="left"/>
      <w:pPr>
        <w:ind w:left="6929" w:hanging="190"/>
      </w:pPr>
      <w:rPr>
        <w:rFonts w:hint="default"/>
        <w:lang w:val="en-US" w:eastAsia="en-US" w:bidi="ar-SA"/>
      </w:rPr>
    </w:lvl>
    <w:lvl w:ilvl="8" w:tplc="50683E92">
      <w:numFmt w:val="bullet"/>
      <w:lvlText w:val="•"/>
      <w:lvlJc w:val="left"/>
      <w:pPr>
        <w:ind w:left="7830" w:hanging="190"/>
      </w:pPr>
      <w:rPr>
        <w:rFonts w:hint="default"/>
        <w:lang w:val="en-US" w:eastAsia="en-US" w:bidi="ar-SA"/>
      </w:rPr>
    </w:lvl>
  </w:abstractNum>
  <w:abstractNum w:abstractNumId="495" w15:restartNumberingAfterBreak="0">
    <w:nsid w:val="7E6241C2"/>
    <w:multiLevelType w:val="hybridMultilevel"/>
    <w:tmpl w:val="DF38EBB2"/>
    <w:lvl w:ilvl="0" w:tplc="1B947C6C">
      <w:start w:val="1"/>
      <w:numFmt w:val="decimal"/>
      <w:lvlText w:val="%1."/>
      <w:lvlJc w:val="left"/>
      <w:pPr>
        <w:tabs>
          <w:tab w:val="num" w:pos="885"/>
        </w:tabs>
        <w:ind w:left="885" w:hanging="360"/>
      </w:pPr>
      <w:rPr>
        <w:rFonts w:hint="eastAsia"/>
      </w:rPr>
    </w:lvl>
    <w:lvl w:ilvl="1" w:tplc="04090019" w:tentative="1">
      <w:start w:val="1"/>
      <w:numFmt w:val="ideographTraditional"/>
      <w:lvlText w:val="%2、"/>
      <w:lvlJc w:val="left"/>
      <w:pPr>
        <w:tabs>
          <w:tab w:val="num" w:pos="1485"/>
        </w:tabs>
        <w:ind w:left="1485" w:hanging="480"/>
      </w:pPr>
    </w:lvl>
    <w:lvl w:ilvl="2" w:tplc="0409001B" w:tentative="1">
      <w:start w:val="1"/>
      <w:numFmt w:val="lowerRoman"/>
      <w:lvlText w:val="%3."/>
      <w:lvlJc w:val="right"/>
      <w:pPr>
        <w:tabs>
          <w:tab w:val="num" w:pos="1965"/>
        </w:tabs>
        <w:ind w:left="1965" w:hanging="480"/>
      </w:pPr>
    </w:lvl>
    <w:lvl w:ilvl="3" w:tplc="0409000F" w:tentative="1">
      <w:start w:val="1"/>
      <w:numFmt w:val="decimal"/>
      <w:lvlText w:val="%4."/>
      <w:lvlJc w:val="left"/>
      <w:pPr>
        <w:tabs>
          <w:tab w:val="num" w:pos="2445"/>
        </w:tabs>
        <w:ind w:left="2445" w:hanging="480"/>
      </w:pPr>
    </w:lvl>
    <w:lvl w:ilvl="4" w:tplc="04090019" w:tentative="1">
      <w:start w:val="1"/>
      <w:numFmt w:val="ideographTraditional"/>
      <w:lvlText w:val="%5、"/>
      <w:lvlJc w:val="left"/>
      <w:pPr>
        <w:tabs>
          <w:tab w:val="num" w:pos="2925"/>
        </w:tabs>
        <w:ind w:left="2925" w:hanging="480"/>
      </w:pPr>
    </w:lvl>
    <w:lvl w:ilvl="5" w:tplc="0409001B" w:tentative="1">
      <w:start w:val="1"/>
      <w:numFmt w:val="lowerRoman"/>
      <w:lvlText w:val="%6."/>
      <w:lvlJc w:val="right"/>
      <w:pPr>
        <w:tabs>
          <w:tab w:val="num" w:pos="3405"/>
        </w:tabs>
        <w:ind w:left="3405" w:hanging="480"/>
      </w:pPr>
    </w:lvl>
    <w:lvl w:ilvl="6" w:tplc="0409000F" w:tentative="1">
      <w:start w:val="1"/>
      <w:numFmt w:val="decimal"/>
      <w:lvlText w:val="%7."/>
      <w:lvlJc w:val="left"/>
      <w:pPr>
        <w:tabs>
          <w:tab w:val="num" w:pos="3885"/>
        </w:tabs>
        <w:ind w:left="3885" w:hanging="480"/>
      </w:pPr>
    </w:lvl>
    <w:lvl w:ilvl="7" w:tplc="04090019" w:tentative="1">
      <w:start w:val="1"/>
      <w:numFmt w:val="ideographTraditional"/>
      <w:lvlText w:val="%8、"/>
      <w:lvlJc w:val="left"/>
      <w:pPr>
        <w:tabs>
          <w:tab w:val="num" w:pos="4365"/>
        </w:tabs>
        <w:ind w:left="4365" w:hanging="480"/>
      </w:pPr>
    </w:lvl>
    <w:lvl w:ilvl="8" w:tplc="0409001B" w:tentative="1">
      <w:start w:val="1"/>
      <w:numFmt w:val="lowerRoman"/>
      <w:lvlText w:val="%9."/>
      <w:lvlJc w:val="right"/>
      <w:pPr>
        <w:tabs>
          <w:tab w:val="num" w:pos="4845"/>
        </w:tabs>
        <w:ind w:left="4845" w:hanging="480"/>
      </w:pPr>
    </w:lvl>
  </w:abstractNum>
  <w:abstractNum w:abstractNumId="496"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97" w15:restartNumberingAfterBreak="0">
    <w:nsid w:val="7E8170BE"/>
    <w:multiLevelType w:val="multilevel"/>
    <w:tmpl w:val="EF9000F0"/>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498"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0"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2749973">
    <w:abstractNumId w:val="42"/>
  </w:num>
  <w:num w:numId="2" w16cid:durableId="900754591">
    <w:abstractNumId w:val="177"/>
  </w:num>
  <w:num w:numId="3" w16cid:durableId="1898931153">
    <w:abstractNumId w:val="462"/>
  </w:num>
  <w:num w:numId="4" w16cid:durableId="597106838">
    <w:abstractNumId w:val="325"/>
  </w:num>
  <w:num w:numId="5" w16cid:durableId="597493325">
    <w:abstractNumId w:val="424"/>
    <w:lvlOverride w:ilvl="0">
      <w:startOverride w:val="1"/>
    </w:lvlOverride>
  </w:num>
  <w:num w:numId="6" w16cid:durableId="871000154">
    <w:abstractNumId w:val="219"/>
  </w:num>
  <w:num w:numId="7" w16cid:durableId="281038522">
    <w:abstractNumId w:val="347"/>
  </w:num>
  <w:num w:numId="8" w16cid:durableId="940114471">
    <w:abstractNumId w:val="194"/>
  </w:num>
  <w:num w:numId="9" w16cid:durableId="697319164">
    <w:abstractNumId w:val="6"/>
  </w:num>
  <w:num w:numId="10" w16cid:durableId="1478455818">
    <w:abstractNumId w:val="423"/>
  </w:num>
  <w:num w:numId="11" w16cid:durableId="877930424">
    <w:abstractNumId w:val="30"/>
  </w:num>
  <w:num w:numId="12" w16cid:durableId="141393312">
    <w:abstractNumId w:val="285"/>
  </w:num>
  <w:num w:numId="13" w16cid:durableId="2064257431">
    <w:abstractNumId w:val="243"/>
  </w:num>
  <w:num w:numId="14" w16cid:durableId="1386833796">
    <w:abstractNumId w:val="110"/>
  </w:num>
  <w:num w:numId="15" w16cid:durableId="2080708360">
    <w:abstractNumId w:val="321"/>
  </w:num>
  <w:num w:numId="16" w16cid:durableId="1163203918">
    <w:abstractNumId w:val="10"/>
  </w:num>
  <w:num w:numId="17" w16cid:durableId="560484645">
    <w:abstractNumId w:val="141"/>
  </w:num>
  <w:num w:numId="18" w16cid:durableId="365330325">
    <w:abstractNumId w:val="0"/>
  </w:num>
  <w:num w:numId="19" w16cid:durableId="930509176">
    <w:abstractNumId w:val="491"/>
  </w:num>
  <w:num w:numId="20" w16cid:durableId="1928420927">
    <w:abstractNumId w:val="124"/>
  </w:num>
  <w:num w:numId="21" w16cid:durableId="1180123908">
    <w:abstractNumId w:val="425"/>
  </w:num>
  <w:num w:numId="22" w16cid:durableId="794568166">
    <w:abstractNumId w:val="480"/>
  </w:num>
  <w:num w:numId="23" w16cid:durableId="444495614">
    <w:abstractNumId w:val="410"/>
  </w:num>
  <w:num w:numId="24" w16cid:durableId="605772995">
    <w:abstractNumId w:val="310"/>
  </w:num>
  <w:num w:numId="25" w16cid:durableId="1352098899">
    <w:abstractNumId w:val="283"/>
  </w:num>
  <w:num w:numId="26" w16cid:durableId="92357336">
    <w:abstractNumId w:val="62"/>
  </w:num>
  <w:num w:numId="27" w16cid:durableId="81874239">
    <w:abstractNumId w:val="1"/>
  </w:num>
  <w:num w:numId="28" w16cid:durableId="653947979">
    <w:abstractNumId w:val="101"/>
  </w:num>
  <w:num w:numId="29" w16cid:durableId="1611011033">
    <w:abstractNumId w:val="359"/>
  </w:num>
  <w:num w:numId="30" w16cid:durableId="869336431">
    <w:abstractNumId w:val="106"/>
  </w:num>
  <w:num w:numId="31" w16cid:durableId="2063022174">
    <w:abstractNumId w:val="494"/>
  </w:num>
  <w:num w:numId="32" w16cid:durableId="1901749001">
    <w:abstractNumId w:val="263"/>
  </w:num>
  <w:num w:numId="33" w16cid:durableId="1704554556">
    <w:abstractNumId w:val="277"/>
  </w:num>
  <w:num w:numId="34" w16cid:durableId="550505323">
    <w:abstractNumId w:val="260"/>
  </w:num>
  <w:num w:numId="35" w16cid:durableId="1910576969">
    <w:abstractNumId w:val="439"/>
  </w:num>
  <w:num w:numId="36" w16cid:durableId="628978810">
    <w:abstractNumId w:val="362"/>
  </w:num>
  <w:num w:numId="37" w16cid:durableId="48766653">
    <w:abstractNumId w:val="121"/>
  </w:num>
  <w:num w:numId="38" w16cid:durableId="1040931740">
    <w:abstractNumId w:val="415"/>
  </w:num>
  <w:num w:numId="39" w16cid:durableId="164244194">
    <w:abstractNumId w:val="137"/>
  </w:num>
  <w:num w:numId="40" w16cid:durableId="1428886055">
    <w:abstractNumId w:val="188"/>
  </w:num>
  <w:num w:numId="41" w16cid:durableId="1961302742">
    <w:abstractNumId w:val="60"/>
  </w:num>
  <w:num w:numId="42" w16cid:durableId="1163198499">
    <w:abstractNumId w:val="131"/>
  </w:num>
  <w:num w:numId="43" w16cid:durableId="1970740274">
    <w:abstractNumId w:val="393"/>
  </w:num>
  <w:num w:numId="44" w16cid:durableId="1527015076">
    <w:abstractNumId w:val="118"/>
  </w:num>
  <w:num w:numId="45" w16cid:durableId="666782773">
    <w:abstractNumId w:val="138"/>
  </w:num>
  <w:num w:numId="46" w16cid:durableId="620770023">
    <w:abstractNumId w:val="497"/>
  </w:num>
  <w:num w:numId="47" w16cid:durableId="363289207">
    <w:abstractNumId w:val="123"/>
  </w:num>
  <w:num w:numId="48" w16cid:durableId="1242250947">
    <w:abstractNumId w:val="40"/>
  </w:num>
  <w:num w:numId="49" w16cid:durableId="1607614311">
    <w:abstractNumId w:val="389"/>
  </w:num>
  <w:num w:numId="50" w16cid:durableId="1154176653">
    <w:abstractNumId w:val="487"/>
  </w:num>
  <w:num w:numId="51" w16cid:durableId="645813861">
    <w:abstractNumId w:val="495"/>
  </w:num>
  <w:num w:numId="52" w16cid:durableId="459686666">
    <w:abstractNumId w:val="306"/>
  </w:num>
  <w:num w:numId="53" w16cid:durableId="519124546">
    <w:abstractNumId w:val="407"/>
  </w:num>
  <w:num w:numId="54" w16cid:durableId="916091341">
    <w:abstractNumId w:val="75"/>
  </w:num>
  <w:num w:numId="55" w16cid:durableId="189875834">
    <w:abstractNumId w:val="268"/>
  </w:num>
  <w:num w:numId="56" w16cid:durableId="1963270531">
    <w:abstractNumId w:val="471"/>
  </w:num>
  <w:num w:numId="57" w16cid:durableId="1720739446">
    <w:abstractNumId w:val="251"/>
  </w:num>
  <w:num w:numId="58" w16cid:durableId="336352527">
    <w:abstractNumId w:val="456"/>
  </w:num>
  <w:num w:numId="59" w16cid:durableId="1637298428">
    <w:abstractNumId w:val="279"/>
  </w:num>
  <w:num w:numId="60" w16cid:durableId="2064787126">
    <w:abstractNumId w:val="388"/>
  </w:num>
  <w:num w:numId="61" w16cid:durableId="1602839883">
    <w:abstractNumId w:val="338"/>
  </w:num>
  <w:num w:numId="62" w16cid:durableId="788596722">
    <w:abstractNumId w:val="156"/>
  </w:num>
  <w:num w:numId="63" w16cid:durableId="2106994545">
    <w:abstractNumId w:val="94"/>
  </w:num>
  <w:num w:numId="64" w16cid:durableId="963388393">
    <w:abstractNumId w:val="265"/>
  </w:num>
  <w:num w:numId="65" w16cid:durableId="1661152931">
    <w:abstractNumId w:val="431"/>
  </w:num>
  <w:num w:numId="66" w16cid:durableId="1500150172">
    <w:abstractNumId w:val="308"/>
  </w:num>
  <w:num w:numId="67" w16cid:durableId="508520330">
    <w:abstractNumId w:val="397"/>
  </w:num>
  <w:num w:numId="68" w16cid:durableId="1703939372">
    <w:abstractNumId w:val="202"/>
  </w:num>
  <w:num w:numId="69" w16cid:durableId="1918708713">
    <w:abstractNumId w:val="82"/>
  </w:num>
  <w:num w:numId="70" w16cid:durableId="1032346778">
    <w:abstractNumId w:val="244"/>
  </w:num>
  <w:num w:numId="71" w16cid:durableId="1420518960">
    <w:abstractNumId w:val="9"/>
  </w:num>
  <w:num w:numId="72" w16cid:durableId="183178185">
    <w:abstractNumId w:val="96"/>
  </w:num>
  <w:num w:numId="73" w16cid:durableId="1238130138">
    <w:abstractNumId w:val="313"/>
  </w:num>
  <w:num w:numId="74" w16cid:durableId="847792306">
    <w:abstractNumId w:val="234"/>
  </w:num>
  <w:num w:numId="75" w16cid:durableId="632057297">
    <w:abstractNumId w:val="203"/>
  </w:num>
  <w:num w:numId="76" w16cid:durableId="880285985">
    <w:abstractNumId w:val="465"/>
  </w:num>
  <w:num w:numId="77" w16cid:durableId="1340308981">
    <w:abstractNumId w:val="449"/>
  </w:num>
  <w:num w:numId="78" w16cid:durableId="1972975382">
    <w:abstractNumId w:val="355"/>
  </w:num>
  <w:num w:numId="79" w16cid:durableId="2096391813">
    <w:abstractNumId w:val="295"/>
  </w:num>
  <w:num w:numId="80" w16cid:durableId="1115519326">
    <w:abstractNumId w:val="56"/>
  </w:num>
  <w:num w:numId="81" w16cid:durableId="1290864953">
    <w:abstractNumId w:val="157"/>
  </w:num>
  <w:num w:numId="82" w16cid:durableId="1838765439">
    <w:abstractNumId w:val="78"/>
  </w:num>
  <w:num w:numId="83" w16cid:durableId="621034592">
    <w:abstractNumId w:val="411"/>
  </w:num>
  <w:num w:numId="84" w16cid:durableId="2089184259">
    <w:abstractNumId w:val="116"/>
  </w:num>
  <w:num w:numId="85" w16cid:durableId="2127576855">
    <w:abstractNumId w:val="400"/>
  </w:num>
  <w:num w:numId="86" w16cid:durableId="73862627">
    <w:abstractNumId w:val="369"/>
  </w:num>
  <w:num w:numId="87" w16cid:durableId="12729800">
    <w:abstractNumId w:val="218"/>
  </w:num>
  <w:num w:numId="88" w16cid:durableId="1615552366">
    <w:abstractNumId w:val="162"/>
  </w:num>
  <w:num w:numId="89" w16cid:durableId="1131171945">
    <w:abstractNumId w:val="340"/>
  </w:num>
  <w:num w:numId="90" w16cid:durableId="446975074">
    <w:abstractNumId w:val="103"/>
  </w:num>
  <w:num w:numId="91" w16cid:durableId="321857881">
    <w:abstractNumId w:val="128"/>
  </w:num>
  <w:num w:numId="92" w16cid:durableId="1849170628">
    <w:abstractNumId w:val="185"/>
  </w:num>
  <w:num w:numId="93" w16cid:durableId="1998335906">
    <w:abstractNumId w:val="21"/>
  </w:num>
  <w:num w:numId="94" w16cid:durableId="649596007">
    <w:abstractNumId w:val="61"/>
  </w:num>
  <w:num w:numId="95" w16cid:durableId="1461026686">
    <w:abstractNumId w:val="4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763497778">
    <w:abstractNumId w:val="139"/>
  </w:num>
  <w:num w:numId="97" w16cid:durableId="2009477660">
    <w:abstractNumId w:val="3"/>
  </w:num>
  <w:num w:numId="98" w16cid:durableId="861744850">
    <w:abstractNumId w:val="167"/>
  </w:num>
  <w:num w:numId="99" w16cid:durableId="1332292514">
    <w:abstractNumId w:val="130"/>
  </w:num>
  <w:num w:numId="100" w16cid:durableId="1924488162">
    <w:abstractNumId w:val="2"/>
  </w:num>
  <w:num w:numId="101" w16cid:durableId="357898143">
    <w:abstractNumId w:val="122"/>
  </w:num>
  <w:num w:numId="102" w16cid:durableId="1955552746">
    <w:abstractNumId w:val="427"/>
  </w:num>
  <w:num w:numId="103" w16cid:durableId="18899731">
    <w:abstractNumId w:val="113"/>
  </w:num>
  <w:num w:numId="104" w16cid:durableId="569388974">
    <w:abstractNumId w:val="147"/>
  </w:num>
  <w:num w:numId="105" w16cid:durableId="820467740">
    <w:abstractNumId w:val="420"/>
  </w:num>
  <w:num w:numId="106" w16cid:durableId="2048018829">
    <w:abstractNumId w:val="477"/>
  </w:num>
  <w:num w:numId="107" w16cid:durableId="1261909015">
    <w:abstractNumId w:val="242"/>
  </w:num>
  <w:num w:numId="108" w16cid:durableId="726954166">
    <w:abstractNumId w:val="223"/>
  </w:num>
  <w:num w:numId="109" w16cid:durableId="4871374">
    <w:abstractNumId w:val="406"/>
  </w:num>
  <w:num w:numId="110" w16cid:durableId="633871959">
    <w:abstractNumId w:val="46"/>
  </w:num>
  <w:num w:numId="111" w16cid:durableId="1457333382">
    <w:abstractNumId w:val="95"/>
  </w:num>
  <w:num w:numId="112" w16cid:durableId="1288200160">
    <w:abstractNumId w:val="377"/>
  </w:num>
  <w:num w:numId="113" w16cid:durableId="1038434874">
    <w:abstractNumId w:val="412"/>
  </w:num>
  <w:num w:numId="114" w16cid:durableId="967927989">
    <w:abstractNumId w:val="198"/>
  </w:num>
  <w:num w:numId="115" w16cid:durableId="1825076898">
    <w:abstractNumId w:val="66"/>
  </w:num>
  <w:num w:numId="116" w16cid:durableId="2110923994">
    <w:abstractNumId w:val="180"/>
  </w:num>
  <w:num w:numId="117" w16cid:durableId="95250924">
    <w:abstractNumId w:val="39"/>
  </w:num>
  <w:num w:numId="118" w16cid:durableId="419835830">
    <w:abstractNumId w:val="365"/>
  </w:num>
  <w:num w:numId="119" w16cid:durableId="1916744552">
    <w:abstractNumId w:val="143"/>
  </w:num>
  <w:num w:numId="120" w16cid:durableId="1263806477">
    <w:abstractNumId w:val="171"/>
  </w:num>
  <w:num w:numId="121" w16cid:durableId="1871605714">
    <w:abstractNumId w:val="38"/>
  </w:num>
  <w:num w:numId="122" w16cid:durableId="532696181">
    <w:abstractNumId w:val="34"/>
  </w:num>
  <w:num w:numId="123" w16cid:durableId="2100565055">
    <w:abstractNumId w:val="154"/>
  </w:num>
  <w:num w:numId="124" w16cid:durableId="1775057427">
    <w:abstractNumId w:val="132"/>
  </w:num>
  <w:num w:numId="125" w16cid:durableId="327025545">
    <w:abstractNumId w:val="262"/>
  </w:num>
  <w:num w:numId="126" w16cid:durableId="1312563171">
    <w:abstractNumId w:val="257"/>
  </w:num>
  <w:num w:numId="127" w16cid:durableId="1023704226">
    <w:abstractNumId w:val="370"/>
  </w:num>
  <w:num w:numId="128" w16cid:durableId="1729768234">
    <w:abstractNumId w:val="239"/>
  </w:num>
  <w:num w:numId="129" w16cid:durableId="12192023">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81567582">
    <w:abstractNumId w:val="422"/>
  </w:num>
  <w:num w:numId="131" w16cid:durableId="2034259560">
    <w:abstractNumId w:val="196"/>
  </w:num>
  <w:num w:numId="132" w16cid:durableId="1156609757">
    <w:abstractNumId w:val="378"/>
  </w:num>
  <w:num w:numId="133" w16cid:durableId="663707002">
    <w:abstractNumId w:val="424"/>
  </w:num>
  <w:num w:numId="134" w16cid:durableId="458842371">
    <w:abstractNumId w:val="79"/>
  </w:num>
  <w:num w:numId="135" w16cid:durableId="794636863">
    <w:abstractNumId w:val="361"/>
  </w:num>
  <w:num w:numId="136" w16cid:durableId="429739615">
    <w:abstractNumId w:val="371"/>
  </w:num>
  <w:num w:numId="137" w16cid:durableId="2060518170">
    <w:abstractNumId w:val="7"/>
  </w:num>
  <w:num w:numId="138" w16cid:durableId="1605654477">
    <w:abstractNumId w:val="88"/>
  </w:num>
  <w:num w:numId="139" w16cid:durableId="1277909451">
    <w:abstractNumId w:val="111"/>
  </w:num>
  <w:num w:numId="140" w16cid:durableId="112287575">
    <w:abstractNumId w:val="381"/>
  </w:num>
  <w:num w:numId="141" w16cid:durableId="149953512">
    <w:abstractNumId w:val="135"/>
  </w:num>
  <w:num w:numId="142" w16cid:durableId="1367215550">
    <w:abstractNumId w:val="153"/>
  </w:num>
  <w:num w:numId="143" w16cid:durableId="1153570727">
    <w:abstractNumId w:val="49"/>
  </w:num>
  <w:num w:numId="144" w16cid:durableId="1167555434">
    <w:abstractNumId w:val="319"/>
  </w:num>
  <w:num w:numId="145" w16cid:durableId="1801877075">
    <w:abstractNumId w:val="248"/>
  </w:num>
  <w:num w:numId="146" w16cid:durableId="1858807362">
    <w:abstractNumId w:val="179"/>
  </w:num>
  <w:num w:numId="147" w16cid:durableId="49497623">
    <w:abstractNumId w:val="102"/>
  </w:num>
  <w:num w:numId="148" w16cid:durableId="712966627">
    <w:abstractNumId w:val="224"/>
  </w:num>
  <w:num w:numId="149" w16cid:durableId="70743195">
    <w:abstractNumId w:val="352"/>
  </w:num>
  <w:num w:numId="150" w16cid:durableId="891773887">
    <w:abstractNumId w:val="286"/>
  </w:num>
  <w:num w:numId="151" w16cid:durableId="467825406">
    <w:abstractNumId w:val="416"/>
  </w:num>
  <w:num w:numId="152" w16cid:durableId="558440532">
    <w:abstractNumId w:val="335"/>
  </w:num>
  <w:num w:numId="153" w16cid:durableId="115149883">
    <w:abstractNumId w:val="146"/>
  </w:num>
  <w:num w:numId="154" w16cid:durableId="1663580202">
    <w:abstractNumId w:val="127"/>
  </w:num>
  <w:num w:numId="155" w16cid:durableId="781925679">
    <w:abstractNumId w:val="320"/>
  </w:num>
  <w:num w:numId="156" w16cid:durableId="157573970">
    <w:abstractNumId w:val="178"/>
  </w:num>
  <w:num w:numId="157" w16cid:durableId="222177778">
    <w:abstractNumId w:val="337"/>
  </w:num>
  <w:num w:numId="158" w16cid:durableId="1824616314">
    <w:abstractNumId w:val="391"/>
  </w:num>
  <w:num w:numId="159" w16cid:durableId="1652906610">
    <w:abstractNumId w:val="332"/>
  </w:num>
  <w:num w:numId="160" w16cid:durableId="106824745">
    <w:abstractNumId w:val="360"/>
  </w:num>
  <w:num w:numId="161" w16cid:durableId="1162351012">
    <w:abstractNumId w:val="148"/>
  </w:num>
  <w:num w:numId="162" w16cid:durableId="1953708564">
    <w:abstractNumId w:val="500"/>
  </w:num>
  <w:num w:numId="163" w16cid:durableId="1495417628">
    <w:abstractNumId w:val="221"/>
  </w:num>
  <w:num w:numId="164" w16cid:durableId="1493990102">
    <w:abstractNumId w:val="33"/>
  </w:num>
  <w:num w:numId="165" w16cid:durableId="1261645981">
    <w:abstractNumId w:val="48"/>
  </w:num>
  <w:num w:numId="166" w16cid:durableId="1681392281">
    <w:abstractNumId w:val="267"/>
  </w:num>
  <w:num w:numId="167" w16cid:durableId="1530534049">
    <w:abstractNumId w:val="470"/>
  </w:num>
  <w:num w:numId="168" w16cid:durableId="521631293">
    <w:abstractNumId w:val="421"/>
  </w:num>
  <w:num w:numId="169" w16cid:durableId="1891188231">
    <w:abstractNumId w:val="324"/>
  </w:num>
  <w:num w:numId="170" w16cid:durableId="1116219485">
    <w:abstractNumId w:val="493"/>
  </w:num>
  <w:num w:numId="171" w16cid:durableId="658770439">
    <w:abstractNumId w:val="395"/>
  </w:num>
  <w:num w:numId="172" w16cid:durableId="1904026127">
    <w:abstractNumId w:val="174"/>
  </w:num>
  <w:num w:numId="173" w16cid:durableId="1657103388">
    <w:abstractNumId w:val="466"/>
  </w:num>
  <w:num w:numId="174" w16cid:durableId="1092506852">
    <w:abstractNumId w:val="172"/>
  </w:num>
  <w:num w:numId="175" w16cid:durableId="597913575">
    <w:abstractNumId w:val="28"/>
  </w:num>
  <w:num w:numId="176" w16cid:durableId="1694916457">
    <w:abstractNumId w:val="170"/>
  </w:num>
  <w:num w:numId="177" w16cid:durableId="6058491">
    <w:abstractNumId w:val="115"/>
  </w:num>
  <w:num w:numId="178" w16cid:durableId="1965041276">
    <w:abstractNumId w:val="222"/>
  </w:num>
  <w:num w:numId="179" w16cid:durableId="109856478">
    <w:abstractNumId w:val="396"/>
  </w:num>
  <w:num w:numId="180" w16cid:durableId="1477065555">
    <w:abstractNumId w:val="443"/>
  </w:num>
  <w:num w:numId="181" w16cid:durableId="1863324515">
    <w:abstractNumId w:val="13"/>
  </w:num>
  <w:num w:numId="182" w16cid:durableId="558588066">
    <w:abstractNumId w:val="294"/>
  </w:num>
  <w:num w:numId="183" w16cid:durableId="741684735">
    <w:abstractNumId w:val="136"/>
  </w:num>
  <w:num w:numId="184" w16cid:durableId="680812165">
    <w:abstractNumId w:val="144"/>
  </w:num>
  <w:num w:numId="185" w16cid:durableId="875774695">
    <w:abstractNumId w:val="350"/>
  </w:num>
  <w:num w:numId="186" w16cid:durableId="2083217201">
    <w:abstractNumId w:val="109"/>
  </w:num>
  <w:num w:numId="187" w16cid:durableId="2115901416">
    <w:abstractNumId w:val="161"/>
  </w:num>
  <w:num w:numId="188" w16cid:durableId="1781602284">
    <w:abstractNumId w:val="213"/>
  </w:num>
  <w:num w:numId="189" w16cid:durableId="1372416130">
    <w:abstractNumId w:val="16"/>
  </w:num>
  <w:num w:numId="190" w16cid:durableId="1187909386">
    <w:abstractNumId w:val="216"/>
  </w:num>
  <w:num w:numId="191" w16cid:durableId="1764837146">
    <w:abstractNumId w:val="159"/>
  </w:num>
  <w:num w:numId="192" w16cid:durableId="1045982447">
    <w:abstractNumId w:val="499"/>
  </w:num>
  <w:num w:numId="193" w16cid:durableId="197205556">
    <w:abstractNumId w:val="413"/>
  </w:num>
  <w:num w:numId="194" w16cid:durableId="916135531">
    <w:abstractNumId w:val="199"/>
  </w:num>
  <w:num w:numId="195" w16cid:durableId="191311775">
    <w:abstractNumId w:val="76"/>
  </w:num>
  <w:num w:numId="196" w16cid:durableId="1639073276">
    <w:abstractNumId w:val="280"/>
  </w:num>
  <w:num w:numId="197" w16cid:durableId="1776558143">
    <w:abstractNumId w:val="210"/>
  </w:num>
  <w:num w:numId="198" w16cid:durableId="1117993678">
    <w:abstractNumId w:val="489"/>
  </w:num>
  <w:num w:numId="199" w16cid:durableId="876044469">
    <w:abstractNumId w:val="164"/>
  </w:num>
  <w:num w:numId="200" w16cid:durableId="1669482417">
    <w:abstractNumId w:val="246"/>
  </w:num>
  <w:num w:numId="201" w16cid:durableId="462116382">
    <w:abstractNumId w:val="327"/>
  </w:num>
  <w:num w:numId="202" w16cid:durableId="107627237">
    <w:abstractNumId w:val="22"/>
  </w:num>
  <w:num w:numId="203" w16cid:durableId="1269629729">
    <w:abstractNumId w:val="99"/>
  </w:num>
  <w:num w:numId="204" w16cid:durableId="1804082136">
    <w:abstractNumId w:val="307"/>
  </w:num>
  <w:num w:numId="205" w16cid:durableId="1796371016">
    <w:abstractNumId w:val="305"/>
  </w:num>
  <w:num w:numId="206" w16cid:durableId="1105924619">
    <w:abstractNumId w:val="326"/>
  </w:num>
  <w:num w:numId="207" w16cid:durableId="1926987023">
    <w:abstractNumId w:val="454"/>
  </w:num>
  <w:num w:numId="208" w16cid:durableId="1884246735">
    <w:abstractNumId w:val="455"/>
  </w:num>
  <w:num w:numId="209" w16cid:durableId="535511061">
    <w:abstractNumId w:val="87"/>
  </w:num>
  <w:num w:numId="210" w16cid:durableId="2134472085">
    <w:abstractNumId w:val="384"/>
  </w:num>
  <w:num w:numId="211" w16cid:durableId="1573806426">
    <w:abstractNumId w:val="333"/>
  </w:num>
  <w:num w:numId="212" w16cid:durableId="981352556">
    <w:abstractNumId w:val="403"/>
  </w:num>
  <w:num w:numId="213" w16cid:durableId="1298606857">
    <w:abstractNumId w:val="191"/>
  </w:num>
  <w:num w:numId="214" w16cid:durableId="779030913">
    <w:abstractNumId w:val="237"/>
  </w:num>
  <w:num w:numId="215" w16cid:durableId="815609660">
    <w:abstractNumId w:val="250"/>
  </w:num>
  <w:num w:numId="216" w16cid:durableId="1772436528">
    <w:abstractNumId w:val="346"/>
  </w:num>
  <w:num w:numId="217" w16cid:durableId="495848649">
    <w:abstractNumId w:val="190"/>
  </w:num>
  <w:num w:numId="218" w16cid:durableId="2032022710">
    <w:abstractNumId w:val="155"/>
  </w:num>
  <w:num w:numId="219" w16cid:durableId="1794791378">
    <w:abstractNumId w:val="225"/>
  </w:num>
  <w:num w:numId="220" w16cid:durableId="512493922">
    <w:abstractNumId w:val="83"/>
  </w:num>
  <w:num w:numId="221" w16cid:durableId="1168058240">
    <w:abstractNumId w:val="479"/>
  </w:num>
  <w:num w:numId="222" w16cid:durableId="1859270397">
    <w:abstractNumId w:val="166"/>
  </w:num>
  <w:num w:numId="223" w16cid:durableId="61371207">
    <w:abstractNumId w:val="169"/>
  </w:num>
  <w:num w:numId="224" w16cid:durableId="791248563">
    <w:abstractNumId w:val="98"/>
  </w:num>
  <w:num w:numId="225" w16cid:durableId="648901960">
    <w:abstractNumId w:val="452"/>
  </w:num>
  <w:num w:numId="226" w16cid:durableId="563757094">
    <w:abstractNumId w:val="329"/>
  </w:num>
  <w:num w:numId="227" w16cid:durableId="1361127890">
    <w:abstractNumId w:val="323"/>
  </w:num>
  <w:num w:numId="228" w16cid:durableId="209847500">
    <w:abstractNumId w:val="120"/>
  </w:num>
  <w:num w:numId="229" w16cid:durableId="1072312052">
    <w:abstractNumId w:val="67"/>
  </w:num>
  <w:num w:numId="230" w16cid:durableId="406151146">
    <w:abstractNumId w:val="481"/>
  </w:num>
  <w:num w:numId="231" w16cid:durableId="1927228934">
    <w:abstractNumId w:val="276"/>
  </w:num>
  <w:num w:numId="232" w16cid:durableId="831993908">
    <w:abstractNumId w:val="133"/>
  </w:num>
  <w:num w:numId="233" w16cid:durableId="2125032559">
    <w:abstractNumId w:val="483"/>
  </w:num>
  <w:num w:numId="234" w16cid:durableId="1584102395">
    <w:abstractNumId w:val="445"/>
  </w:num>
  <w:num w:numId="235" w16cid:durableId="865141030">
    <w:abstractNumId w:val="126"/>
  </w:num>
  <w:num w:numId="236" w16cid:durableId="469908665">
    <w:abstractNumId w:val="184"/>
  </w:num>
  <w:num w:numId="237" w16cid:durableId="710033731">
    <w:abstractNumId w:val="50"/>
  </w:num>
  <w:num w:numId="238" w16cid:durableId="993336468">
    <w:abstractNumId w:val="474"/>
  </w:num>
  <w:num w:numId="239" w16cid:durableId="599946972">
    <w:abstractNumId w:val="212"/>
  </w:num>
  <w:num w:numId="240" w16cid:durableId="1533034990">
    <w:abstractNumId w:val="17"/>
  </w:num>
  <w:num w:numId="241" w16cid:durableId="1349942198">
    <w:abstractNumId w:val="429"/>
  </w:num>
  <w:num w:numId="242" w16cid:durableId="1900313450">
    <w:abstractNumId w:val="292"/>
  </w:num>
  <w:num w:numId="243" w16cid:durableId="172767368">
    <w:abstractNumId w:val="264"/>
  </w:num>
  <w:num w:numId="244" w16cid:durableId="801272182">
    <w:abstractNumId w:val="26"/>
  </w:num>
  <w:num w:numId="245" w16cid:durableId="958102446">
    <w:abstractNumId w:val="318"/>
  </w:num>
  <w:num w:numId="246" w16cid:durableId="555435855">
    <w:abstractNumId w:val="392"/>
  </w:num>
  <w:num w:numId="247" w16cid:durableId="108165579">
    <w:abstractNumId w:val="235"/>
  </w:num>
  <w:num w:numId="248" w16cid:durableId="1685084630">
    <w:abstractNumId w:val="446"/>
  </w:num>
  <w:num w:numId="249" w16cid:durableId="1230504829">
    <w:abstractNumId w:val="65"/>
  </w:num>
  <w:num w:numId="250" w16cid:durableId="824859625">
    <w:abstractNumId w:val="52"/>
  </w:num>
  <w:num w:numId="251" w16cid:durableId="947812556">
    <w:abstractNumId w:val="343"/>
  </w:num>
  <w:num w:numId="252" w16cid:durableId="344750432">
    <w:abstractNumId w:val="142"/>
  </w:num>
  <w:num w:numId="253" w16cid:durableId="598828369">
    <w:abstractNumId w:val="86"/>
  </w:num>
  <w:num w:numId="254" w16cid:durableId="1249076343">
    <w:abstractNumId w:val="117"/>
  </w:num>
  <w:num w:numId="255" w16cid:durableId="1785464916">
    <w:abstractNumId w:val="441"/>
  </w:num>
  <w:num w:numId="256" w16cid:durableId="714621729">
    <w:abstractNumId w:val="73"/>
  </w:num>
  <w:num w:numId="257" w16cid:durableId="761726124">
    <w:abstractNumId w:val="301"/>
  </w:num>
  <w:num w:numId="258" w16cid:durableId="981231092">
    <w:abstractNumId w:val="496"/>
  </w:num>
  <w:num w:numId="259" w16cid:durableId="172694933">
    <w:abstractNumId w:val="387"/>
  </w:num>
  <w:num w:numId="260" w16cid:durableId="676661008">
    <w:abstractNumId w:val="266"/>
  </w:num>
  <w:num w:numId="261" w16cid:durableId="75131198">
    <w:abstractNumId w:val="165"/>
  </w:num>
  <w:num w:numId="262" w16cid:durableId="1507405945">
    <w:abstractNumId w:val="45"/>
  </w:num>
  <w:num w:numId="263" w16cid:durableId="1138691110">
    <w:abstractNumId w:val="197"/>
  </w:num>
  <w:num w:numId="264" w16cid:durableId="718359199">
    <w:abstractNumId w:val="183"/>
  </w:num>
  <w:num w:numId="265" w16cid:durableId="211816352">
    <w:abstractNumId w:val="90"/>
  </w:num>
  <w:num w:numId="266" w16cid:durableId="1134520822">
    <w:abstractNumId w:val="238"/>
  </w:num>
  <w:num w:numId="267" w16cid:durableId="427963989">
    <w:abstractNumId w:val="149"/>
  </w:num>
  <w:num w:numId="268" w16cid:durableId="1769347675">
    <w:abstractNumId w:val="345"/>
  </w:num>
  <w:num w:numId="269" w16cid:durableId="1793016439">
    <w:abstractNumId w:val="309"/>
  </w:num>
  <w:num w:numId="270" w16cid:durableId="644167666">
    <w:abstractNumId w:val="498"/>
  </w:num>
  <w:num w:numId="271" w16cid:durableId="1318920933">
    <w:abstractNumId w:val="488"/>
  </w:num>
  <w:num w:numId="272" w16cid:durableId="658189737">
    <w:abstractNumId w:val="300"/>
  </w:num>
  <w:num w:numId="273" w16cid:durableId="1426147070">
    <w:abstractNumId w:val="382"/>
  </w:num>
  <w:num w:numId="274" w16cid:durableId="1184443549">
    <w:abstractNumId w:val="229"/>
  </w:num>
  <w:num w:numId="275" w16cid:durableId="1452824980">
    <w:abstractNumId w:val="457"/>
  </w:num>
  <w:num w:numId="276" w16cid:durableId="1052733695">
    <w:abstractNumId w:val="472"/>
  </w:num>
  <w:num w:numId="277" w16cid:durableId="1793475706">
    <w:abstractNumId w:val="205"/>
  </w:num>
  <w:num w:numId="278" w16cid:durableId="351150112">
    <w:abstractNumId w:val="288"/>
  </w:num>
  <w:num w:numId="279" w16cid:durableId="1307004074">
    <w:abstractNumId w:val="192"/>
  </w:num>
  <w:num w:numId="280" w16cid:durableId="1615558734">
    <w:abstractNumId w:val="193"/>
  </w:num>
  <w:num w:numId="281" w16cid:durableId="827205771">
    <w:abstractNumId w:val="339"/>
  </w:num>
  <w:num w:numId="282" w16cid:durableId="401828639">
    <w:abstractNumId w:val="484"/>
  </w:num>
  <w:num w:numId="283" w16cid:durableId="1645281488">
    <w:abstractNumId w:val="24"/>
  </w:num>
  <w:num w:numId="284" w16cid:durableId="266087619">
    <w:abstractNumId w:val="14"/>
  </w:num>
  <w:num w:numId="285" w16cid:durableId="497040992">
    <w:abstractNumId w:val="68"/>
  </w:num>
  <w:num w:numId="286" w16cid:durableId="1494493269">
    <w:abstractNumId w:val="278"/>
  </w:num>
  <w:num w:numId="287" w16cid:durableId="1122966599">
    <w:abstractNumId w:val="11"/>
  </w:num>
  <w:num w:numId="288" w16cid:durableId="1341739309">
    <w:abstractNumId w:val="291"/>
  </w:num>
  <w:num w:numId="289" w16cid:durableId="1190148731">
    <w:abstractNumId w:val="390"/>
  </w:num>
  <w:num w:numId="290" w16cid:durableId="771825737">
    <w:abstractNumId w:val="414"/>
  </w:num>
  <w:num w:numId="291" w16cid:durableId="1783113606">
    <w:abstractNumId w:val="230"/>
  </w:num>
  <w:num w:numId="292" w16cid:durableId="1452239499">
    <w:abstractNumId w:val="53"/>
  </w:num>
  <w:num w:numId="293" w16cid:durableId="1178154170">
    <w:abstractNumId w:val="85"/>
  </w:num>
  <w:num w:numId="294" w16cid:durableId="1955554612">
    <w:abstractNumId w:val="209"/>
  </w:num>
  <w:num w:numId="295" w16cid:durableId="1424762700">
    <w:abstractNumId w:val="231"/>
  </w:num>
  <w:num w:numId="296" w16cid:durableId="2083485591">
    <w:abstractNumId w:val="463"/>
  </w:num>
  <w:num w:numId="297" w16cid:durableId="63071791">
    <w:abstractNumId w:val="438"/>
  </w:num>
  <w:num w:numId="298" w16cid:durableId="755715460">
    <w:abstractNumId w:val="181"/>
  </w:num>
  <w:num w:numId="299" w16cid:durableId="2058044318">
    <w:abstractNumId w:val="240"/>
  </w:num>
  <w:num w:numId="300" w16cid:durableId="721683214">
    <w:abstractNumId w:val="41"/>
  </w:num>
  <w:num w:numId="301" w16cid:durableId="1513180857">
    <w:abstractNumId w:val="274"/>
  </w:num>
  <w:num w:numId="302" w16cid:durableId="243563887">
    <w:abstractNumId w:val="380"/>
  </w:num>
  <w:num w:numId="303" w16cid:durableId="157623621">
    <w:abstractNumId w:val="273"/>
  </w:num>
  <w:num w:numId="304" w16cid:durableId="547651188">
    <w:abstractNumId w:val="43"/>
  </w:num>
  <w:num w:numId="305" w16cid:durableId="1272588095">
    <w:abstractNumId w:val="334"/>
  </w:num>
  <w:num w:numId="306" w16cid:durableId="568349844">
    <w:abstractNumId w:val="254"/>
  </w:num>
  <w:num w:numId="307" w16cid:durableId="2105417502">
    <w:abstractNumId w:val="125"/>
  </w:num>
  <w:num w:numId="308" w16cid:durableId="1455293341">
    <w:abstractNumId w:val="289"/>
  </w:num>
  <w:num w:numId="309" w16cid:durableId="1739936975">
    <w:abstractNumId w:val="275"/>
  </w:num>
  <w:num w:numId="310" w16cid:durableId="150289815">
    <w:abstractNumId w:val="69"/>
  </w:num>
  <w:num w:numId="311" w16cid:durableId="27226252">
    <w:abstractNumId w:val="93"/>
  </w:num>
  <w:num w:numId="312" w16cid:durableId="928930210">
    <w:abstractNumId w:val="328"/>
  </w:num>
  <w:num w:numId="313" w16cid:durableId="1866361115">
    <w:abstractNumId w:val="432"/>
  </w:num>
  <w:num w:numId="314" w16cid:durableId="1592159807">
    <w:abstractNumId w:val="282"/>
  </w:num>
  <w:num w:numId="315" w16cid:durableId="118912731">
    <w:abstractNumId w:val="140"/>
  </w:num>
  <w:num w:numId="316" w16cid:durableId="2033875373">
    <w:abstractNumId w:val="269"/>
  </w:num>
  <w:num w:numId="317" w16cid:durableId="319308167">
    <w:abstractNumId w:val="435"/>
  </w:num>
  <w:num w:numId="318" w16cid:durableId="1849099764">
    <w:abstractNumId w:val="74"/>
  </w:num>
  <w:num w:numId="319" w16cid:durableId="845247902">
    <w:abstractNumId w:val="51"/>
  </w:num>
  <w:num w:numId="320" w16cid:durableId="186257663">
    <w:abstractNumId w:val="57"/>
  </w:num>
  <w:num w:numId="321" w16cid:durableId="1013533496">
    <w:abstractNumId w:val="256"/>
  </w:num>
  <w:num w:numId="322" w16cid:durableId="1710177815">
    <w:abstractNumId w:val="253"/>
  </w:num>
  <w:num w:numId="323" w16cid:durableId="2020934043">
    <w:abstractNumId w:val="175"/>
  </w:num>
  <w:num w:numId="324" w16cid:durableId="1158497130">
    <w:abstractNumId w:val="383"/>
  </w:num>
  <w:num w:numId="325" w16cid:durableId="454376042">
    <w:abstractNumId w:val="358"/>
  </w:num>
  <w:num w:numId="326" w16cid:durableId="134614433">
    <w:abstractNumId w:val="287"/>
  </w:num>
  <w:num w:numId="327" w16cid:durableId="1839155395">
    <w:abstractNumId w:val="436"/>
  </w:num>
  <w:num w:numId="328" w16cid:durableId="319384994">
    <w:abstractNumId w:val="150"/>
  </w:num>
  <w:num w:numId="329" w16cid:durableId="1410466431">
    <w:abstractNumId w:val="379"/>
  </w:num>
  <w:num w:numId="330" w16cid:durableId="203716725">
    <w:abstractNumId w:val="71"/>
  </w:num>
  <w:num w:numId="331" w16cid:durableId="616260923">
    <w:abstractNumId w:val="357"/>
  </w:num>
  <w:num w:numId="332" w16cid:durableId="76758254">
    <w:abstractNumId w:val="35"/>
  </w:num>
  <w:num w:numId="333" w16cid:durableId="1823040230">
    <w:abstractNumId w:val="4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763764601">
    <w:abstractNumId w:val="152"/>
  </w:num>
  <w:num w:numId="335" w16cid:durableId="473910144">
    <w:abstractNumId w:val="214"/>
  </w:num>
  <w:num w:numId="336" w16cid:durableId="1061516956">
    <w:abstractNumId w:val="119"/>
  </w:num>
  <w:num w:numId="337" w16cid:durableId="500509705">
    <w:abstractNumId w:val="18"/>
  </w:num>
  <w:num w:numId="338" w16cid:durableId="1651053243">
    <w:abstractNumId w:val="186"/>
  </w:num>
  <w:num w:numId="339" w16cid:durableId="1707026298">
    <w:abstractNumId w:val="249"/>
  </w:num>
  <w:num w:numId="340" w16cid:durableId="980842371">
    <w:abstractNumId w:val="314"/>
  </w:num>
  <w:num w:numId="341" w16cid:durableId="275794340">
    <w:abstractNumId w:val="208"/>
  </w:num>
  <w:num w:numId="342" w16cid:durableId="171920443">
    <w:abstractNumId w:val="373"/>
  </w:num>
  <w:num w:numId="343" w16cid:durableId="394821359">
    <w:abstractNumId w:val="367"/>
  </w:num>
  <w:num w:numId="344" w16cid:durableId="2011635309">
    <w:abstractNumId w:val="8"/>
  </w:num>
  <w:num w:numId="345" w16cid:durableId="2037391819">
    <w:abstractNumId w:val="354"/>
  </w:num>
  <w:num w:numId="346" w16cid:durableId="70078436">
    <w:abstractNumId w:val="433"/>
  </w:num>
  <w:num w:numId="347" w16cid:durableId="621112882">
    <w:abstractNumId w:val="417"/>
  </w:num>
  <w:num w:numId="348" w16cid:durableId="748162047">
    <w:abstractNumId w:val="311"/>
  </w:num>
  <w:num w:numId="349" w16cid:durableId="921329308">
    <w:abstractNumId w:val="368"/>
  </w:num>
  <w:num w:numId="350" w16cid:durableId="14234353">
    <w:abstractNumId w:val="27"/>
  </w:num>
  <w:num w:numId="351" w16cid:durableId="597979590">
    <w:abstractNumId w:val="336"/>
  </w:num>
  <w:num w:numId="352" w16cid:durableId="2110541756">
    <w:abstractNumId w:val="341"/>
  </w:num>
  <w:num w:numId="353" w16cid:durableId="11297952">
    <w:abstractNumId w:val="187"/>
  </w:num>
  <w:num w:numId="354" w16cid:durableId="508954172">
    <w:abstractNumId w:val="447"/>
  </w:num>
  <w:num w:numId="355" w16cid:durableId="1236892898">
    <w:abstractNumId w:val="450"/>
  </w:num>
  <w:num w:numId="356" w16cid:durableId="1803771791">
    <w:abstractNumId w:val="81"/>
  </w:num>
  <w:num w:numId="357" w16cid:durableId="1477914551">
    <w:abstractNumId w:val="20"/>
  </w:num>
  <w:num w:numId="358" w16cid:durableId="1591424335">
    <w:abstractNumId w:val="364"/>
  </w:num>
  <w:num w:numId="359" w16cid:durableId="623006995">
    <w:abstractNumId w:val="344"/>
  </w:num>
  <w:num w:numId="360" w16cid:durableId="1902060288">
    <w:abstractNumId w:val="451"/>
  </w:num>
  <w:num w:numId="361" w16cid:durableId="1872961523">
    <w:abstractNumId w:val="374"/>
  </w:num>
  <w:num w:numId="362" w16cid:durableId="1633171627">
    <w:abstractNumId w:val="195"/>
  </w:num>
  <w:num w:numId="363" w16cid:durableId="1453863463">
    <w:abstractNumId w:val="437"/>
  </w:num>
  <w:num w:numId="364" w16cid:durableId="319234393">
    <w:abstractNumId w:val="215"/>
  </w:num>
  <w:num w:numId="365" w16cid:durableId="404302735">
    <w:abstractNumId w:val="394"/>
  </w:num>
  <w:num w:numId="366" w16cid:durableId="417866841">
    <w:abstractNumId w:val="444"/>
  </w:num>
  <w:num w:numId="367" w16cid:durableId="403534632">
    <w:abstractNumId w:val="453"/>
  </w:num>
  <w:num w:numId="368" w16cid:durableId="748579947">
    <w:abstractNumId w:val="490"/>
  </w:num>
  <w:num w:numId="369" w16cid:durableId="890850666">
    <w:abstractNumId w:val="77"/>
  </w:num>
  <w:num w:numId="370" w16cid:durableId="814570536">
    <w:abstractNumId w:val="430"/>
  </w:num>
  <w:num w:numId="371" w16cid:durableId="1390226991">
    <w:abstractNumId w:val="448"/>
  </w:num>
  <w:num w:numId="372" w16cid:durableId="89358331">
    <w:abstractNumId w:val="270"/>
  </w:num>
  <w:num w:numId="373" w16cid:durableId="579214220">
    <w:abstractNumId w:val="105"/>
  </w:num>
  <w:num w:numId="374" w16cid:durableId="978805654">
    <w:abstractNumId w:val="189"/>
  </w:num>
  <w:num w:numId="375" w16cid:durableId="402217215">
    <w:abstractNumId w:val="476"/>
  </w:num>
  <w:num w:numId="376" w16cid:durableId="1602445552">
    <w:abstractNumId w:val="366"/>
  </w:num>
  <w:num w:numId="377" w16cid:durableId="1534461367">
    <w:abstractNumId w:val="236"/>
  </w:num>
  <w:num w:numId="378" w16cid:durableId="1196969925">
    <w:abstractNumId w:val="409"/>
  </w:num>
  <w:num w:numId="379" w16cid:durableId="1022973420">
    <w:abstractNumId w:val="372"/>
  </w:num>
  <w:num w:numId="380" w16cid:durableId="1581913198">
    <w:abstractNumId w:val="151"/>
  </w:num>
  <w:num w:numId="381" w16cid:durableId="2052222643">
    <w:abstractNumId w:val="104"/>
  </w:num>
  <w:num w:numId="382" w16cid:durableId="1287544961">
    <w:abstractNumId w:val="258"/>
  </w:num>
  <w:num w:numId="383" w16cid:durableId="189880161">
    <w:abstractNumId w:val="163"/>
    <w:lvlOverride w:ilvl="0">
      <w:lvl w:ilvl="0">
        <w:numFmt w:val="decimal"/>
        <w:lvlText w:val="%1."/>
        <w:lvlJc w:val="left"/>
      </w:lvl>
    </w:lvlOverride>
  </w:num>
  <w:num w:numId="384" w16cid:durableId="1696731859">
    <w:abstractNumId w:val="299"/>
    <w:lvlOverride w:ilvl="0">
      <w:lvl w:ilvl="0">
        <w:numFmt w:val="decimal"/>
        <w:lvlText w:val="%1."/>
        <w:lvlJc w:val="left"/>
      </w:lvl>
    </w:lvlOverride>
  </w:num>
  <w:num w:numId="385" w16cid:durableId="1206791587">
    <w:abstractNumId w:val="296"/>
  </w:num>
  <w:num w:numId="386" w16cid:durableId="1371492064">
    <w:abstractNumId w:val="304"/>
  </w:num>
  <w:num w:numId="387" w16cid:durableId="251741373">
    <w:abstractNumId w:val="486"/>
  </w:num>
  <w:num w:numId="388" w16cid:durableId="1615792504">
    <w:abstractNumId w:val="5"/>
  </w:num>
  <w:num w:numId="389" w16cid:durableId="910581816">
    <w:abstractNumId w:val="44"/>
  </w:num>
  <w:num w:numId="390" w16cid:durableId="1822890463">
    <w:abstractNumId w:val="31"/>
  </w:num>
  <w:num w:numId="391" w16cid:durableId="1333682894">
    <w:abstractNumId w:val="201"/>
  </w:num>
  <w:num w:numId="392" w16cid:durableId="1399982168">
    <w:abstractNumId w:val="112"/>
  </w:num>
  <w:num w:numId="393" w16cid:durableId="216745955">
    <w:abstractNumId w:val="91"/>
  </w:num>
  <w:num w:numId="394" w16cid:durableId="239678031">
    <w:abstractNumId w:val="217"/>
  </w:num>
  <w:num w:numId="395" w16cid:durableId="235168690">
    <w:abstractNumId w:val="23"/>
  </w:num>
  <w:num w:numId="396" w16cid:durableId="2015106232">
    <w:abstractNumId w:val="330"/>
  </w:num>
  <w:num w:numId="397" w16cid:durableId="304698663">
    <w:abstractNumId w:val="316"/>
  </w:num>
  <w:num w:numId="398" w16cid:durableId="1965845356">
    <w:abstractNumId w:val="12"/>
  </w:num>
  <w:num w:numId="399" w16cid:durableId="1408041755">
    <w:abstractNumId w:val="206"/>
  </w:num>
  <w:num w:numId="400" w16cid:durableId="906692553">
    <w:abstractNumId w:val="464"/>
  </w:num>
  <w:num w:numId="401" w16cid:durableId="858928625">
    <w:abstractNumId w:val="64"/>
  </w:num>
  <w:num w:numId="402" w16cid:durableId="1188329441">
    <w:abstractNumId w:val="145"/>
  </w:num>
  <w:num w:numId="403" w16cid:durableId="1111047290">
    <w:abstractNumId w:val="419"/>
  </w:num>
  <w:num w:numId="404" w16cid:durableId="1488203344">
    <w:abstractNumId w:val="129"/>
  </w:num>
  <w:num w:numId="405" w16cid:durableId="102965587">
    <w:abstractNumId w:val="220"/>
  </w:num>
  <w:num w:numId="406" w16cid:durableId="127745872">
    <w:abstractNumId w:val="37"/>
  </w:num>
  <w:num w:numId="407" w16cid:durableId="1588732833">
    <w:abstractNumId w:val="271"/>
  </w:num>
  <w:num w:numId="408" w16cid:durableId="1162886820">
    <w:abstractNumId w:val="342"/>
  </w:num>
  <w:num w:numId="409" w16cid:durableId="1067073138">
    <w:abstractNumId w:val="207"/>
  </w:num>
  <w:num w:numId="410" w16cid:durableId="1585796171">
    <w:abstractNumId w:val="107"/>
  </w:num>
  <w:num w:numId="411" w16cid:durableId="1153449145">
    <w:abstractNumId w:val="485"/>
  </w:num>
  <w:num w:numId="412" w16cid:durableId="674187312">
    <w:abstractNumId w:val="182"/>
  </w:num>
  <w:num w:numId="413" w16cid:durableId="558906916">
    <w:abstractNumId w:val="440"/>
  </w:num>
  <w:num w:numId="414" w16cid:durableId="2128086198">
    <w:abstractNumId w:val="59"/>
  </w:num>
  <w:num w:numId="415" w16cid:durableId="2005889284">
    <w:abstractNumId w:val="97"/>
  </w:num>
  <w:num w:numId="416" w16cid:durableId="751321053">
    <w:abstractNumId w:val="460"/>
  </w:num>
  <w:num w:numId="417" w16cid:durableId="492919252">
    <w:abstractNumId w:val="29"/>
  </w:num>
  <w:num w:numId="418" w16cid:durableId="245774570">
    <w:abstractNumId w:val="459"/>
  </w:num>
  <w:num w:numId="419" w16cid:durableId="1870290702">
    <w:abstractNumId w:val="284"/>
  </w:num>
  <w:num w:numId="420" w16cid:durableId="1218971998">
    <w:abstractNumId w:val="47"/>
  </w:num>
  <w:num w:numId="421" w16cid:durableId="1139495999">
    <w:abstractNumId w:val="434"/>
  </w:num>
  <w:num w:numId="422" w16cid:durableId="1980571932">
    <w:abstractNumId w:val="461"/>
  </w:num>
  <w:num w:numId="423" w16cid:durableId="1711876479">
    <w:abstractNumId w:val="478"/>
  </w:num>
  <w:num w:numId="424" w16cid:durableId="2085831714">
    <w:abstractNumId w:val="228"/>
  </w:num>
  <w:num w:numId="425" w16cid:durableId="8608478">
    <w:abstractNumId w:val="297"/>
  </w:num>
  <w:num w:numId="426" w16cid:durableId="901020669">
    <w:abstractNumId w:val="80"/>
  </w:num>
  <w:num w:numId="427" w16cid:durableId="1095905462">
    <w:abstractNumId w:val="108"/>
  </w:num>
  <w:num w:numId="428" w16cid:durableId="1692024087">
    <w:abstractNumId w:val="25"/>
  </w:num>
  <w:num w:numId="429" w16cid:durableId="1638680882">
    <w:abstractNumId w:val="100"/>
  </w:num>
  <w:num w:numId="430" w16cid:durableId="440957165">
    <w:abstractNumId w:val="351"/>
  </w:num>
  <w:num w:numId="431" w16cid:durableId="872499458">
    <w:abstractNumId w:val="70"/>
  </w:num>
  <w:num w:numId="432" w16cid:durableId="1011102507">
    <w:abstractNumId w:val="322"/>
  </w:num>
  <w:num w:numId="433" w16cid:durableId="1722511266">
    <w:abstractNumId w:val="475"/>
  </w:num>
  <w:num w:numId="434" w16cid:durableId="548367">
    <w:abstractNumId w:val="303"/>
  </w:num>
  <w:num w:numId="435" w16cid:durableId="2127698919">
    <w:abstractNumId w:val="356"/>
  </w:num>
  <w:num w:numId="436" w16cid:durableId="652875511">
    <w:abstractNumId w:val="158"/>
  </w:num>
  <w:num w:numId="437" w16cid:durableId="1198278942">
    <w:abstractNumId w:val="36"/>
  </w:num>
  <w:num w:numId="438" w16cid:durableId="101801030">
    <w:abstractNumId w:val="259"/>
  </w:num>
  <w:num w:numId="439" w16cid:durableId="706683119">
    <w:abstractNumId w:val="293"/>
  </w:num>
  <w:num w:numId="440" w16cid:durableId="1917788645">
    <w:abstractNumId w:val="473"/>
  </w:num>
  <w:num w:numId="441" w16cid:durableId="1748308337">
    <w:abstractNumId w:val="168"/>
  </w:num>
  <w:num w:numId="442" w16cid:durableId="745609650">
    <w:abstractNumId w:val="386"/>
  </w:num>
  <w:num w:numId="443" w16cid:durableId="301469703">
    <w:abstractNumId w:val="227"/>
  </w:num>
  <w:num w:numId="444" w16cid:durableId="1863280772">
    <w:abstractNumId w:val="255"/>
  </w:num>
  <w:num w:numId="445" w16cid:durableId="1776903081">
    <w:abstractNumId w:val="442"/>
  </w:num>
  <w:num w:numId="446" w16cid:durableId="1446925357">
    <w:abstractNumId w:val="458"/>
  </w:num>
  <w:num w:numId="447" w16cid:durableId="1834250745">
    <w:abstractNumId w:val="247"/>
  </w:num>
  <w:num w:numId="448" w16cid:durableId="1605651890">
    <w:abstractNumId w:val="353"/>
  </w:num>
  <w:num w:numId="449" w16cid:durableId="979579642">
    <w:abstractNumId w:val="375"/>
  </w:num>
  <w:num w:numId="450" w16cid:durableId="297421645">
    <w:abstractNumId w:val="226"/>
  </w:num>
  <w:num w:numId="451" w16cid:durableId="342324499">
    <w:abstractNumId w:val="376"/>
  </w:num>
  <w:num w:numId="452" w16cid:durableId="205993883">
    <w:abstractNumId w:val="200"/>
  </w:num>
  <w:num w:numId="453" w16cid:durableId="1408187892">
    <w:abstractNumId w:val="272"/>
  </w:num>
  <w:num w:numId="454" w16cid:durableId="1204289705">
    <w:abstractNumId w:val="55"/>
  </w:num>
  <w:num w:numId="455" w16cid:durableId="696078888">
    <w:abstractNumId w:val="261"/>
  </w:num>
  <w:num w:numId="456" w16cid:durableId="598177686">
    <w:abstractNumId w:val="405"/>
  </w:num>
  <w:num w:numId="457" w16cid:durableId="237911465">
    <w:abstractNumId w:val="315"/>
  </w:num>
  <w:num w:numId="458" w16cid:durableId="506285335">
    <w:abstractNumId w:val="398"/>
  </w:num>
  <w:num w:numId="459" w16cid:durableId="1696035646">
    <w:abstractNumId w:val="385"/>
  </w:num>
  <w:num w:numId="460" w16cid:durableId="103887055">
    <w:abstractNumId w:val="92"/>
  </w:num>
  <w:num w:numId="461" w16cid:durableId="2088191404">
    <w:abstractNumId w:val="252"/>
  </w:num>
  <w:num w:numId="462" w16cid:durableId="306589008">
    <w:abstractNumId w:val="160"/>
  </w:num>
  <w:num w:numId="463" w16cid:durableId="1425758776">
    <w:abstractNumId w:val="363"/>
  </w:num>
  <w:num w:numId="464" w16cid:durableId="2105219616">
    <w:abstractNumId w:val="428"/>
  </w:num>
  <w:num w:numId="465" w16cid:durableId="1343360778">
    <w:abstractNumId w:val="32"/>
  </w:num>
  <w:num w:numId="466" w16cid:durableId="1719350987">
    <w:abstractNumId w:val="241"/>
  </w:num>
  <w:num w:numId="467" w16cid:durableId="555359932">
    <w:abstractNumId w:val="331"/>
  </w:num>
  <w:num w:numId="468" w16cid:durableId="610473454">
    <w:abstractNumId w:val="426"/>
  </w:num>
  <w:num w:numId="469" w16cid:durableId="194580435">
    <w:abstractNumId w:val="348"/>
  </w:num>
  <w:num w:numId="470" w16cid:durableId="1564177234">
    <w:abstractNumId w:val="312"/>
  </w:num>
  <w:num w:numId="471" w16cid:durableId="31853982">
    <w:abstractNumId w:val="482"/>
  </w:num>
  <w:num w:numId="472" w16cid:durableId="2091148711">
    <w:abstractNumId w:val="72"/>
  </w:num>
  <w:num w:numId="473" w16cid:durableId="667057634">
    <w:abstractNumId w:val="204"/>
  </w:num>
  <w:num w:numId="474" w16cid:durableId="927271917">
    <w:abstractNumId w:val="114"/>
  </w:num>
  <w:num w:numId="475" w16cid:durableId="840973578">
    <w:abstractNumId w:val="281"/>
  </w:num>
  <w:num w:numId="476" w16cid:durableId="1651444373">
    <w:abstractNumId w:val="4"/>
  </w:num>
  <w:num w:numId="477" w16cid:durableId="2062172579">
    <w:abstractNumId w:val="469"/>
  </w:num>
  <w:num w:numId="478" w16cid:durableId="981665231">
    <w:abstractNumId w:val="245"/>
  </w:num>
  <w:num w:numId="479" w16cid:durableId="37166167">
    <w:abstractNumId w:val="468"/>
  </w:num>
  <w:num w:numId="480" w16cid:durableId="1551457351">
    <w:abstractNumId w:val="84"/>
  </w:num>
  <w:num w:numId="481" w16cid:durableId="69082511">
    <w:abstractNumId w:val="89"/>
  </w:num>
  <w:num w:numId="482" w16cid:durableId="563831823">
    <w:abstractNumId w:val="418"/>
  </w:num>
  <w:num w:numId="483" w16cid:durableId="1298340130">
    <w:abstractNumId w:val="399"/>
  </w:num>
  <w:num w:numId="484" w16cid:durableId="2017728874">
    <w:abstractNumId w:val="63"/>
  </w:num>
  <w:num w:numId="485" w16cid:durableId="422918161">
    <w:abstractNumId w:val="19"/>
  </w:num>
  <w:num w:numId="486" w16cid:durableId="2002350164">
    <w:abstractNumId w:val="15"/>
  </w:num>
  <w:num w:numId="487" w16cid:durableId="297299230">
    <w:abstractNumId w:val="54"/>
  </w:num>
  <w:num w:numId="488" w16cid:durableId="520053983">
    <w:abstractNumId w:val="408"/>
  </w:num>
  <w:num w:numId="489" w16cid:durableId="963580633">
    <w:abstractNumId w:val="302"/>
  </w:num>
  <w:num w:numId="490" w16cid:durableId="893614562">
    <w:abstractNumId w:val="232"/>
  </w:num>
  <w:num w:numId="491" w16cid:durableId="1119641825">
    <w:abstractNumId w:val="173"/>
  </w:num>
  <w:num w:numId="492" w16cid:durableId="1048838390">
    <w:abstractNumId w:val="58"/>
  </w:num>
  <w:num w:numId="493" w16cid:durableId="141386927">
    <w:abstractNumId w:val="317"/>
  </w:num>
  <w:num w:numId="494" w16cid:durableId="394282453">
    <w:abstractNumId w:val="176"/>
  </w:num>
  <w:num w:numId="495" w16cid:durableId="1891569115">
    <w:abstractNumId w:val="298"/>
  </w:num>
  <w:num w:numId="496" w16cid:durableId="1946576827">
    <w:abstractNumId w:val="402"/>
  </w:num>
  <w:num w:numId="497" w16cid:durableId="1051854284">
    <w:abstractNumId w:val="349"/>
  </w:num>
  <w:num w:numId="498" w16cid:durableId="1233078124">
    <w:abstractNumId w:val="290"/>
  </w:num>
  <w:num w:numId="499" w16cid:durableId="1596135423">
    <w:abstractNumId w:val="492"/>
  </w:num>
  <w:num w:numId="500" w16cid:durableId="2064475387">
    <w:abstractNumId w:val="233"/>
  </w:num>
  <w:num w:numId="501" w16cid:durableId="1246107143">
    <w:abstractNumId w:val="134"/>
  </w:num>
  <w:num w:numId="502" w16cid:durableId="873814083">
    <w:abstractNumId w:val="2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192B"/>
    <w:rsid w:val="000020A4"/>
    <w:rsid w:val="00002189"/>
    <w:rsid w:val="000026E9"/>
    <w:rsid w:val="0000407A"/>
    <w:rsid w:val="0000546C"/>
    <w:rsid w:val="000062D8"/>
    <w:rsid w:val="00006674"/>
    <w:rsid w:val="00006889"/>
    <w:rsid w:val="000070D7"/>
    <w:rsid w:val="0000743D"/>
    <w:rsid w:val="00007ED8"/>
    <w:rsid w:val="00012DBC"/>
    <w:rsid w:val="00013A78"/>
    <w:rsid w:val="000140FF"/>
    <w:rsid w:val="0001510E"/>
    <w:rsid w:val="000152A7"/>
    <w:rsid w:val="000153B1"/>
    <w:rsid w:val="00016176"/>
    <w:rsid w:val="00017AD8"/>
    <w:rsid w:val="00017F8F"/>
    <w:rsid w:val="000203E5"/>
    <w:rsid w:val="000219EB"/>
    <w:rsid w:val="00022045"/>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5750"/>
    <w:rsid w:val="000361E2"/>
    <w:rsid w:val="00036B80"/>
    <w:rsid w:val="00036D68"/>
    <w:rsid w:val="00041C1E"/>
    <w:rsid w:val="00041D61"/>
    <w:rsid w:val="00041EB5"/>
    <w:rsid w:val="00042080"/>
    <w:rsid w:val="00042752"/>
    <w:rsid w:val="00042F49"/>
    <w:rsid w:val="00043D1D"/>
    <w:rsid w:val="000441C5"/>
    <w:rsid w:val="00044903"/>
    <w:rsid w:val="00044DAF"/>
    <w:rsid w:val="00045610"/>
    <w:rsid w:val="00046039"/>
    <w:rsid w:val="000461E3"/>
    <w:rsid w:val="0004636B"/>
    <w:rsid w:val="00046373"/>
    <w:rsid w:val="00046F5D"/>
    <w:rsid w:val="000471AF"/>
    <w:rsid w:val="00047891"/>
    <w:rsid w:val="0005064A"/>
    <w:rsid w:val="000507A8"/>
    <w:rsid w:val="000508AF"/>
    <w:rsid w:val="00050AAB"/>
    <w:rsid w:val="00051D4B"/>
    <w:rsid w:val="00052616"/>
    <w:rsid w:val="000532C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67E90"/>
    <w:rsid w:val="00070460"/>
    <w:rsid w:val="00070CDF"/>
    <w:rsid w:val="00070D83"/>
    <w:rsid w:val="00071997"/>
    <w:rsid w:val="000729EE"/>
    <w:rsid w:val="00073252"/>
    <w:rsid w:val="00075043"/>
    <w:rsid w:val="00075B85"/>
    <w:rsid w:val="00075E76"/>
    <w:rsid w:val="0007630A"/>
    <w:rsid w:val="0007634E"/>
    <w:rsid w:val="0007705D"/>
    <w:rsid w:val="0007784F"/>
    <w:rsid w:val="000808A5"/>
    <w:rsid w:val="0008129C"/>
    <w:rsid w:val="0008158E"/>
    <w:rsid w:val="000815B5"/>
    <w:rsid w:val="00081E86"/>
    <w:rsid w:val="0008239F"/>
    <w:rsid w:val="000823F4"/>
    <w:rsid w:val="00083343"/>
    <w:rsid w:val="000838EA"/>
    <w:rsid w:val="00083B1A"/>
    <w:rsid w:val="000840A5"/>
    <w:rsid w:val="00084457"/>
    <w:rsid w:val="000846B4"/>
    <w:rsid w:val="00085338"/>
    <w:rsid w:val="00085C24"/>
    <w:rsid w:val="00085DF9"/>
    <w:rsid w:val="0008616B"/>
    <w:rsid w:val="0008725D"/>
    <w:rsid w:val="00090736"/>
    <w:rsid w:val="000910B8"/>
    <w:rsid w:val="000915EB"/>
    <w:rsid w:val="000920BD"/>
    <w:rsid w:val="00092330"/>
    <w:rsid w:val="00092A77"/>
    <w:rsid w:val="000935A8"/>
    <w:rsid w:val="000937E5"/>
    <w:rsid w:val="00093962"/>
    <w:rsid w:val="00094656"/>
    <w:rsid w:val="00094EAC"/>
    <w:rsid w:val="00094F81"/>
    <w:rsid w:val="00095036"/>
    <w:rsid w:val="00095560"/>
    <w:rsid w:val="00095669"/>
    <w:rsid w:val="00095A1D"/>
    <w:rsid w:val="0009699C"/>
    <w:rsid w:val="00096D5D"/>
    <w:rsid w:val="00097AEF"/>
    <w:rsid w:val="000A07DC"/>
    <w:rsid w:val="000A0CA6"/>
    <w:rsid w:val="000A0E17"/>
    <w:rsid w:val="000A1B7A"/>
    <w:rsid w:val="000A2C13"/>
    <w:rsid w:val="000A2D89"/>
    <w:rsid w:val="000A31D5"/>
    <w:rsid w:val="000A3A9D"/>
    <w:rsid w:val="000A5103"/>
    <w:rsid w:val="000A5864"/>
    <w:rsid w:val="000A6527"/>
    <w:rsid w:val="000A6C63"/>
    <w:rsid w:val="000A729F"/>
    <w:rsid w:val="000A7419"/>
    <w:rsid w:val="000A75B6"/>
    <w:rsid w:val="000B03CE"/>
    <w:rsid w:val="000B0735"/>
    <w:rsid w:val="000B11DF"/>
    <w:rsid w:val="000B1F40"/>
    <w:rsid w:val="000B26F5"/>
    <w:rsid w:val="000B29BE"/>
    <w:rsid w:val="000B3896"/>
    <w:rsid w:val="000B45E2"/>
    <w:rsid w:val="000B56F7"/>
    <w:rsid w:val="000B6317"/>
    <w:rsid w:val="000B65EC"/>
    <w:rsid w:val="000B679B"/>
    <w:rsid w:val="000B698A"/>
    <w:rsid w:val="000B6E9E"/>
    <w:rsid w:val="000B6F68"/>
    <w:rsid w:val="000B7485"/>
    <w:rsid w:val="000C01A0"/>
    <w:rsid w:val="000C0D8B"/>
    <w:rsid w:val="000C16F0"/>
    <w:rsid w:val="000C1EC8"/>
    <w:rsid w:val="000C2929"/>
    <w:rsid w:val="000C2C54"/>
    <w:rsid w:val="000C2C9E"/>
    <w:rsid w:val="000C3138"/>
    <w:rsid w:val="000C439B"/>
    <w:rsid w:val="000C4BD6"/>
    <w:rsid w:val="000C5868"/>
    <w:rsid w:val="000C609F"/>
    <w:rsid w:val="000C6EF8"/>
    <w:rsid w:val="000C7BAC"/>
    <w:rsid w:val="000D0378"/>
    <w:rsid w:val="000D039B"/>
    <w:rsid w:val="000D0968"/>
    <w:rsid w:val="000D14A3"/>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04C2"/>
    <w:rsid w:val="000E20A8"/>
    <w:rsid w:val="000E2809"/>
    <w:rsid w:val="000E2DF5"/>
    <w:rsid w:val="000E2FE8"/>
    <w:rsid w:val="000E360B"/>
    <w:rsid w:val="000E3CA9"/>
    <w:rsid w:val="000E424F"/>
    <w:rsid w:val="000E5C1A"/>
    <w:rsid w:val="000E5C91"/>
    <w:rsid w:val="000E5E40"/>
    <w:rsid w:val="000E6D95"/>
    <w:rsid w:val="000E71BF"/>
    <w:rsid w:val="000F00F2"/>
    <w:rsid w:val="000F075F"/>
    <w:rsid w:val="000F0EDD"/>
    <w:rsid w:val="000F1628"/>
    <w:rsid w:val="000F19B3"/>
    <w:rsid w:val="000F1C12"/>
    <w:rsid w:val="000F20EE"/>
    <w:rsid w:val="000F2AD3"/>
    <w:rsid w:val="000F2BF7"/>
    <w:rsid w:val="000F38FF"/>
    <w:rsid w:val="000F3B21"/>
    <w:rsid w:val="000F3DEB"/>
    <w:rsid w:val="000F3EB5"/>
    <w:rsid w:val="000F4093"/>
    <w:rsid w:val="000F411A"/>
    <w:rsid w:val="000F47A6"/>
    <w:rsid w:val="000F54C3"/>
    <w:rsid w:val="000F58B7"/>
    <w:rsid w:val="000F5AD1"/>
    <w:rsid w:val="000F5FB2"/>
    <w:rsid w:val="000F6029"/>
    <w:rsid w:val="000F62AA"/>
    <w:rsid w:val="000F66E0"/>
    <w:rsid w:val="000F67D3"/>
    <w:rsid w:val="000F69B4"/>
    <w:rsid w:val="000F6A5B"/>
    <w:rsid w:val="000F7F5A"/>
    <w:rsid w:val="00101B4D"/>
    <w:rsid w:val="00101C0B"/>
    <w:rsid w:val="00104B2B"/>
    <w:rsid w:val="00105147"/>
    <w:rsid w:val="001065C2"/>
    <w:rsid w:val="00107448"/>
    <w:rsid w:val="001075C0"/>
    <w:rsid w:val="00111D76"/>
    <w:rsid w:val="00112094"/>
    <w:rsid w:val="0011332C"/>
    <w:rsid w:val="001139FB"/>
    <w:rsid w:val="00113CDD"/>
    <w:rsid w:val="00114391"/>
    <w:rsid w:val="00114A52"/>
    <w:rsid w:val="0011560B"/>
    <w:rsid w:val="00115B14"/>
    <w:rsid w:val="001163FB"/>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2F45"/>
    <w:rsid w:val="00133F3E"/>
    <w:rsid w:val="0013415F"/>
    <w:rsid w:val="00135007"/>
    <w:rsid w:val="001354CD"/>
    <w:rsid w:val="00135B32"/>
    <w:rsid w:val="00135EFA"/>
    <w:rsid w:val="00136359"/>
    <w:rsid w:val="00136701"/>
    <w:rsid w:val="00136ABF"/>
    <w:rsid w:val="00137C31"/>
    <w:rsid w:val="001403D8"/>
    <w:rsid w:val="0014075F"/>
    <w:rsid w:val="00140CB7"/>
    <w:rsid w:val="00140F7E"/>
    <w:rsid w:val="00141192"/>
    <w:rsid w:val="001414F7"/>
    <w:rsid w:val="0014151B"/>
    <w:rsid w:val="001424FC"/>
    <w:rsid w:val="00143A11"/>
    <w:rsid w:val="0014471E"/>
    <w:rsid w:val="001452AB"/>
    <w:rsid w:val="001469BE"/>
    <w:rsid w:val="00146EE4"/>
    <w:rsid w:val="00150442"/>
    <w:rsid w:val="001505CD"/>
    <w:rsid w:val="00150FD9"/>
    <w:rsid w:val="0015264F"/>
    <w:rsid w:val="00152680"/>
    <w:rsid w:val="00152813"/>
    <w:rsid w:val="001528A6"/>
    <w:rsid w:val="00152C70"/>
    <w:rsid w:val="001531FD"/>
    <w:rsid w:val="0015413D"/>
    <w:rsid w:val="0015559A"/>
    <w:rsid w:val="0015672E"/>
    <w:rsid w:val="001567A5"/>
    <w:rsid w:val="00156A84"/>
    <w:rsid w:val="00157782"/>
    <w:rsid w:val="0015787D"/>
    <w:rsid w:val="001579A8"/>
    <w:rsid w:val="001620B4"/>
    <w:rsid w:val="00162ABB"/>
    <w:rsid w:val="00162B10"/>
    <w:rsid w:val="00162C81"/>
    <w:rsid w:val="00162D7A"/>
    <w:rsid w:val="00163238"/>
    <w:rsid w:val="00163FED"/>
    <w:rsid w:val="001643BA"/>
    <w:rsid w:val="00164E75"/>
    <w:rsid w:val="00165091"/>
    <w:rsid w:val="001658E9"/>
    <w:rsid w:val="00166C0D"/>
    <w:rsid w:val="00166E8D"/>
    <w:rsid w:val="0016746B"/>
    <w:rsid w:val="001674E2"/>
    <w:rsid w:val="001676E8"/>
    <w:rsid w:val="00167772"/>
    <w:rsid w:val="001708F7"/>
    <w:rsid w:val="00170D64"/>
    <w:rsid w:val="00171692"/>
    <w:rsid w:val="00171CD3"/>
    <w:rsid w:val="00171DCC"/>
    <w:rsid w:val="00173082"/>
    <w:rsid w:val="001734BA"/>
    <w:rsid w:val="001736B9"/>
    <w:rsid w:val="001737E7"/>
    <w:rsid w:val="001740B9"/>
    <w:rsid w:val="00174808"/>
    <w:rsid w:val="00174ADD"/>
    <w:rsid w:val="0017550D"/>
    <w:rsid w:val="00175DBF"/>
    <w:rsid w:val="001764D5"/>
    <w:rsid w:val="00176AF6"/>
    <w:rsid w:val="001771BB"/>
    <w:rsid w:val="0017754B"/>
    <w:rsid w:val="0017774D"/>
    <w:rsid w:val="00177875"/>
    <w:rsid w:val="00177AB0"/>
    <w:rsid w:val="00181BF9"/>
    <w:rsid w:val="00181DED"/>
    <w:rsid w:val="00182326"/>
    <w:rsid w:val="00182796"/>
    <w:rsid w:val="00183A86"/>
    <w:rsid w:val="00183F15"/>
    <w:rsid w:val="00184043"/>
    <w:rsid w:val="001840B8"/>
    <w:rsid w:val="00184400"/>
    <w:rsid w:val="00184F95"/>
    <w:rsid w:val="00185BD0"/>
    <w:rsid w:val="00185F3B"/>
    <w:rsid w:val="00187142"/>
    <w:rsid w:val="001877FE"/>
    <w:rsid w:val="00187EE9"/>
    <w:rsid w:val="00191A3F"/>
    <w:rsid w:val="00191C0B"/>
    <w:rsid w:val="00191CE1"/>
    <w:rsid w:val="00191FB0"/>
    <w:rsid w:val="001929D9"/>
    <w:rsid w:val="00193312"/>
    <w:rsid w:val="00193395"/>
    <w:rsid w:val="00193A51"/>
    <w:rsid w:val="00194393"/>
    <w:rsid w:val="00194EC4"/>
    <w:rsid w:val="00195A95"/>
    <w:rsid w:val="0019639D"/>
    <w:rsid w:val="00196A44"/>
    <w:rsid w:val="00196DE9"/>
    <w:rsid w:val="0019703D"/>
    <w:rsid w:val="001A1356"/>
    <w:rsid w:val="001A1611"/>
    <w:rsid w:val="001A1D03"/>
    <w:rsid w:val="001A23B9"/>
    <w:rsid w:val="001A2FA7"/>
    <w:rsid w:val="001A3C85"/>
    <w:rsid w:val="001A3D99"/>
    <w:rsid w:val="001A3E1A"/>
    <w:rsid w:val="001A3F50"/>
    <w:rsid w:val="001A422F"/>
    <w:rsid w:val="001A4639"/>
    <w:rsid w:val="001A4D90"/>
    <w:rsid w:val="001A62E2"/>
    <w:rsid w:val="001A6319"/>
    <w:rsid w:val="001A6C65"/>
    <w:rsid w:val="001A7122"/>
    <w:rsid w:val="001A73D6"/>
    <w:rsid w:val="001A73E7"/>
    <w:rsid w:val="001A7FAB"/>
    <w:rsid w:val="001B0090"/>
    <w:rsid w:val="001B0C99"/>
    <w:rsid w:val="001B0D00"/>
    <w:rsid w:val="001B1078"/>
    <w:rsid w:val="001B11AC"/>
    <w:rsid w:val="001B11CB"/>
    <w:rsid w:val="001B17B1"/>
    <w:rsid w:val="001B1A28"/>
    <w:rsid w:val="001B209E"/>
    <w:rsid w:val="001B2353"/>
    <w:rsid w:val="001B25A2"/>
    <w:rsid w:val="001B25B7"/>
    <w:rsid w:val="001B31BD"/>
    <w:rsid w:val="001B5057"/>
    <w:rsid w:val="001B5763"/>
    <w:rsid w:val="001B73C0"/>
    <w:rsid w:val="001C00C7"/>
    <w:rsid w:val="001C116F"/>
    <w:rsid w:val="001C170B"/>
    <w:rsid w:val="001C171C"/>
    <w:rsid w:val="001C23A5"/>
    <w:rsid w:val="001C281D"/>
    <w:rsid w:val="001C39E0"/>
    <w:rsid w:val="001C3A9B"/>
    <w:rsid w:val="001C428C"/>
    <w:rsid w:val="001C5196"/>
    <w:rsid w:val="001C5253"/>
    <w:rsid w:val="001C5450"/>
    <w:rsid w:val="001C60F9"/>
    <w:rsid w:val="001C6FF3"/>
    <w:rsid w:val="001C7009"/>
    <w:rsid w:val="001C700E"/>
    <w:rsid w:val="001C74EF"/>
    <w:rsid w:val="001C758B"/>
    <w:rsid w:val="001C78E6"/>
    <w:rsid w:val="001C7925"/>
    <w:rsid w:val="001C798C"/>
    <w:rsid w:val="001C7FB3"/>
    <w:rsid w:val="001D07F7"/>
    <w:rsid w:val="001D0831"/>
    <w:rsid w:val="001D164C"/>
    <w:rsid w:val="001D1A57"/>
    <w:rsid w:val="001D1F44"/>
    <w:rsid w:val="001D1F70"/>
    <w:rsid w:val="001D2527"/>
    <w:rsid w:val="001D29F3"/>
    <w:rsid w:val="001D2D12"/>
    <w:rsid w:val="001D30EF"/>
    <w:rsid w:val="001D319F"/>
    <w:rsid w:val="001D33CE"/>
    <w:rsid w:val="001D3A1D"/>
    <w:rsid w:val="001D43A6"/>
    <w:rsid w:val="001D5802"/>
    <w:rsid w:val="001D5C1F"/>
    <w:rsid w:val="001E0352"/>
    <w:rsid w:val="001E0CD8"/>
    <w:rsid w:val="001E1408"/>
    <w:rsid w:val="001E27FA"/>
    <w:rsid w:val="001E2A5A"/>
    <w:rsid w:val="001E3B29"/>
    <w:rsid w:val="001E45AA"/>
    <w:rsid w:val="001E5DDB"/>
    <w:rsid w:val="001E7A20"/>
    <w:rsid w:val="001E7EEC"/>
    <w:rsid w:val="001F057F"/>
    <w:rsid w:val="001F0730"/>
    <w:rsid w:val="001F082B"/>
    <w:rsid w:val="001F18F0"/>
    <w:rsid w:val="001F24BD"/>
    <w:rsid w:val="001F4262"/>
    <w:rsid w:val="001F4A39"/>
    <w:rsid w:val="001F53F6"/>
    <w:rsid w:val="001F60E8"/>
    <w:rsid w:val="001F61AB"/>
    <w:rsid w:val="001F6664"/>
    <w:rsid w:val="001F6C29"/>
    <w:rsid w:val="001F757E"/>
    <w:rsid w:val="001F7C3C"/>
    <w:rsid w:val="00200437"/>
    <w:rsid w:val="00201025"/>
    <w:rsid w:val="002026AB"/>
    <w:rsid w:val="002031D4"/>
    <w:rsid w:val="0020348E"/>
    <w:rsid w:val="00203EB0"/>
    <w:rsid w:val="002044B0"/>
    <w:rsid w:val="0020521A"/>
    <w:rsid w:val="0020553A"/>
    <w:rsid w:val="002064AE"/>
    <w:rsid w:val="00207284"/>
    <w:rsid w:val="0020783B"/>
    <w:rsid w:val="00207C78"/>
    <w:rsid w:val="002103E6"/>
    <w:rsid w:val="00210BAA"/>
    <w:rsid w:val="00210CCE"/>
    <w:rsid w:val="00210E0D"/>
    <w:rsid w:val="0021109F"/>
    <w:rsid w:val="00211C25"/>
    <w:rsid w:val="00212190"/>
    <w:rsid w:val="002123FA"/>
    <w:rsid w:val="0021249E"/>
    <w:rsid w:val="00212835"/>
    <w:rsid w:val="002136A9"/>
    <w:rsid w:val="00214D97"/>
    <w:rsid w:val="002156B4"/>
    <w:rsid w:val="002166CA"/>
    <w:rsid w:val="00216A60"/>
    <w:rsid w:val="00217371"/>
    <w:rsid w:val="002173FF"/>
    <w:rsid w:val="00217730"/>
    <w:rsid w:val="00220946"/>
    <w:rsid w:val="00220B0F"/>
    <w:rsid w:val="00220CC7"/>
    <w:rsid w:val="00221AFB"/>
    <w:rsid w:val="00222759"/>
    <w:rsid w:val="00222C74"/>
    <w:rsid w:val="00223294"/>
    <w:rsid w:val="0022364B"/>
    <w:rsid w:val="002238EC"/>
    <w:rsid w:val="002240D2"/>
    <w:rsid w:val="002241CD"/>
    <w:rsid w:val="002248BD"/>
    <w:rsid w:val="002249AA"/>
    <w:rsid w:val="0022529D"/>
    <w:rsid w:val="00225AF2"/>
    <w:rsid w:val="00226254"/>
    <w:rsid w:val="002264DF"/>
    <w:rsid w:val="002267EC"/>
    <w:rsid w:val="00226869"/>
    <w:rsid w:val="00226BEF"/>
    <w:rsid w:val="00226E1C"/>
    <w:rsid w:val="0022745B"/>
    <w:rsid w:val="00227736"/>
    <w:rsid w:val="00227B7D"/>
    <w:rsid w:val="00227C95"/>
    <w:rsid w:val="00227D79"/>
    <w:rsid w:val="00230216"/>
    <w:rsid w:val="002326A8"/>
    <w:rsid w:val="00232A4D"/>
    <w:rsid w:val="0023386D"/>
    <w:rsid w:val="00233F85"/>
    <w:rsid w:val="00234936"/>
    <w:rsid w:val="00234E3E"/>
    <w:rsid w:val="002362B7"/>
    <w:rsid w:val="00236A05"/>
    <w:rsid w:val="00236B9A"/>
    <w:rsid w:val="00237060"/>
    <w:rsid w:val="002378B6"/>
    <w:rsid w:val="00237FC7"/>
    <w:rsid w:val="00240210"/>
    <w:rsid w:val="00241675"/>
    <w:rsid w:val="0024168B"/>
    <w:rsid w:val="00241C06"/>
    <w:rsid w:val="00242324"/>
    <w:rsid w:val="00242394"/>
    <w:rsid w:val="002429ED"/>
    <w:rsid w:val="00242E54"/>
    <w:rsid w:val="00245467"/>
    <w:rsid w:val="00246119"/>
    <w:rsid w:val="00246407"/>
    <w:rsid w:val="00246A59"/>
    <w:rsid w:val="002475F0"/>
    <w:rsid w:val="002477A9"/>
    <w:rsid w:val="0025086D"/>
    <w:rsid w:val="0025090A"/>
    <w:rsid w:val="00250B14"/>
    <w:rsid w:val="00250FE9"/>
    <w:rsid w:val="00251A3E"/>
    <w:rsid w:val="00252FF2"/>
    <w:rsid w:val="00253341"/>
    <w:rsid w:val="0025354A"/>
    <w:rsid w:val="00253AF6"/>
    <w:rsid w:val="00253B4B"/>
    <w:rsid w:val="00254EC5"/>
    <w:rsid w:val="00255462"/>
    <w:rsid w:val="00255A7C"/>
    <w:rsid w:val="00257672"/>
    <w:rsid w:val="00257C37"/>
    <w:rsid w:val="00260EB5"/>
    <w:rsid w:val="00260F0C"/>
    <w:rsid w:val="00261007"/>
    <w:rsid w:val="00261E17"/>
    <w:rsid w:val="00262AD8"/>
    <w:rsid w:val="00262DB1"/>
    <w:rsid w:val="002632E7"/>
    <w:rsid w:val="002637D2"/>
    <w:rsid w:val="00263DEA"/>
    <w:rsid w:val="00264A83"/>
    <w:rsid w:val="00265922"/>
    <w:rsid w:val="0026652C"/>
    <w:rsid w:val="002667A7"/>
    <w:rsid w:val="00267C7D"/>
    <w:rsid w:val="00271143"/>
    <w:rsid w:val="002716FE"/>
    <w:rsid w:val="002719DD"/>
    <w:rsid w:val="00271C31"/>
    <w:rsid w:val="00271F8C"/>
    <w:rsid w:val="00273970"/>
    <w:rsid w:val="00274CDF"/>
    <w:rsid w:val="00274D03"/>
    <w:rsid w:val="00275AB1"/>
    <w:rsid w:val="00275E70"/>
    <w:rsid w:val="002760FE"/>
    <w:rsid w:val="00276B07"/>
    <w:rsid w:val="0027782E"/>
    <w:rsid w:val="00277902"/>
    <w:rsid w:val="00277950"/>
    <w:rsid w:val="00280293"/>
    <w:rsid w:val="00281184"/>
    <w:rsid w:val="00281562"/>
    <w:rsid w:val="002822B0"/>
    <w:rsid w:val="002825E4"/>
    <w:rsid w:val="00282875"/>
    <w:rsid w:val="002839ED"/>
    <w:rsid w:val="00283F71"/>
    <w:rsid w:val="00284AD1"/>
    <w:rsid w:val="00284D88"/>
    <w:rsid w:val="0028514D"/>
    <w:rsid w:val="00285485"/>
    <w:rsid w:val="002855FB"/>
    <w:rsid w:val="00286164"/>
    <w:rsid w:val="002864A3"/>
    <w:rsid w:val="0028680B"/>
    <w:rsid w:val="0028760F"/>
    <w:rsid w:val="00287DDB"/>
    <w:rsid w:val="00287F8D"/>
    <w:rsid w:val="00290739"/>
    <w:rsid w:val="00290751"/>
    <w:rsid w:val="002923DC"/>
    <w:rsid w:val="00292D6D"/>
    <w:rsid w:val="00294597"/>
    <w:rsid w:val="0029482C"/>
    <w:rsid w:val="002952F8"/>
    <w:rsid w:val="0029553B"/>
    <w:rsid w:val="0029591B"/>
    <w:rsid w:val="00295D9F"/>
    <w:rsid w:val="00295DE3"/>
    <w:rsid w:val="002A0102"/>
    <w:rsid w:val="002A0738"/>
    <w:rsid w:val="002A271B"/>
    <w:rsid w:val="002A4AF1"/>
    <w:rsid w:val="002A4BBC"/>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C91"/>
    <w:rsid w:val="002B4FB2"/>
    <w:rsid w:val="002B59E4"/>
    <w:rsid w:val="002B6792"/>
    <w:rsid w:val="002C0101"/>
    <w:rsid w:val="002C0A58"/>
    <w:rsid w:val="002C11C6"/>
    <w:rsid w:val="002C1652"/>
    <w:rsid w:val="002C18A2"/>
    <w:rsid w:val="002C1D28"/>
    <w:rsid w:val="002C1D36"/>
    <w:rsid w:val="002C27A0"/>
    <w:rsid w:val="002C2869"/>
    <w:rsid w:val="002C33CE"/>
    <w:rsid w:val="002C3769"/>
    <w:rsid w:val="002C535C"/>
    <w:rsid w:val="002C6156"/>
    <w:rsid w:val="002C682F"/>
    <w:rsid w:val="002C6C5B"/>
    <w:rsid w:val="002C74D2"/>
    <w:rsid w:val="002D04E4"/>
    <w:rsid w:val="002D0AF4"/>
    <w:rsid w:val="002D0E9C"/>
    <w:rsid w:val="002D16FA"/>
    <w:rsid w:val="002D2680"/>
    <w:rsid w:val="002D2CE5"/>
    <w:rsid w:val="002D2F51"/>
    <w:rsid w:val="002D3021"/>
    <w:rsid w:val="002D50D5"/>
    <w:rsid w:val="002D5327"/>
    <w:rsid w:val="002D6132"/>
    <w:rsid w:val="002D76AA"/>
    <w:rsid w:val="002D79DA"/>
    <w:rsid w:val="002D7B32"/>
    <w:rsid w:val="002E0100"/>
    <w:rsid w:val="002E03BB"/>
    <w:rsid w:val="002E0BFB"/>
    <w:rsid w:val="002E0C2A"/>
    <w:rsid w:val="002E1403"/>
    <w:rsid w:val="002E16B3"/>
    <w:rsid w:val="002E18A1"/>
    <w:rsid w:val="002E1CA5"/>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5EEB"/>
    <w:rsid w:val="002F6393"/>
    <w:rsid w:val="002F63E4"/>
    <w:rsid w:val="002F6A88"/>
    <w:rsid w:val="00300310"/>
    <w:rsid w:val="003005FC"/>
    <w:rsid w:val="003006D1"/>
    <w:rsid w:val="00300985"/>
    <w:rsid w:val="00300CA8"/>
    <w:rsid w:val="00301271"/>
    <w:rsid w:val="00301564"/>
    <w:rsid w:val="00302B23"/>
    <w:rsid w:val="00303F44"/>
    <w:rsid w:val="00305E0D"/>
    <w:rsid w:val="00306140"/>
    <w:rsid w:val="0030712B"/>
    <w:rsid w:val="00307D0B"/>
    <w:rsid w:val="00307D2B"/>
    <w:rsid w:val="003108C7"/>
    <w:rsid w:val="00310A68"/>
    <w:rsid w:val="00311580"/>
    <w:rsid w:val="003115A9"/>
    <w:rsid w:val="0031285D"/>
    <w:rsid w:val="00312FAA"/>
    <w:rsid w:val="0031365F"/>
    <w:rsid w:val="00313C31"/>
    <w:rsid w:val="0031474D"/>
    <w:rsid w:val="0031542E"/>
    <w:rsid w:val="00315C14"/>
    <w:rsid w:val="00316574"/>
    <w:rsid w:val="00316CD9"/>
    <w:rsid w:val="003171B0"/>
    <w:rsid w:val="00317C65"/>
    <w:rsid w:val="00317D3A"/>
    <w:rsid w:val="00320DF1"/>
    <w:rsid w:val="0032100B"/>
    <w:rsid w:val="00321282"/>
    <w:rsid w:val="00321B95"/>
    <w:rsid w:val="003227C5"/>
    <w:rsid w:val="00323584"/>
    <w:rsid w:val="003246C7"/>
    <w:rsid w:val="00324C66"/>
    <w:rsid w:val="00324DBF"/>
    <w:rsid w:val="00325411"/>
    <w:rsid w:val="00325C22"/>
    <w:rsid w:val="00325C2D"/>
    <w:rsid w:val="00326206"/>
    <w:rsid w:val="00326250"/>
    <w:rsid w:val="00326458"/>
    <w:rsid w:val="00327643"/>
    <w:rsid w:val="00327734"/>
    <w:rsid w:val="0032775E"/>
    <w:rsid w:val="0032794A"/>
    <w:rsid w:val="00330A38"/>
    <w:rsid w:val="00330BF6"/>
    <w:rsid w:val="00330FDB"/>
    <w:rsid w:val="00331117"/>
    <w:rsid w:val="003316CC"/>
    <w:rsid w:val="00331DBE"/>
    <w:rsid w:val="00333373"/>
    <w:rsid w:val="00333F2E"/>
    <w:rsid w:val="00333F46"/>
    <w:rsid w:val="0033457A"/>
    <w:rsid w:val="003347F7"/>
    <w:rsid w:val="00336278"/>
    <w:rsid w:val="00336875"/>
    <w:rsid w:val="003400EB"/>
    <w:rsid w:val="003406FB"/>
    <w:rsid w:val="00340D2E"/>
    <w:rsid w:val="00340DDA"/>
    <w:rsid w:val="003413D2"/>
    <w:rsid w:val="003419D9"/>
    <w:rsid w:val="00342134"/>
    <w:rsid w:val="00342622"/>
    <w:rsid w:val="0034277E"/>
    <w:rsid w:val="00343599"/>
    <w:rsid w:val="0034388B"/>
    <w:rsid w:val="00343BFE"/>
    <w:rsid w:val="00343E98"/>
    <w:rsid w:val="003450A0"/>
    <w:rsid w:val="003455DB"/>
    <w:rsid w:val="00346674"/>
    <w:rsid w:val="00347222"/>
    <w:rsid w:val="00347408"/>
    <w:rsid w:val="00347AEC"/>
    <w:rsid w:val="00350A71"/>
    <w:rsid w:val="0035201F"/>
    <w:rsid w:val="00352ABD"/>
    <w:rsid w:val="00352BF1"/>
    <w:rsid w:val="00353973"/>
    <w:rsid w:val="00354481"/>
    <w:rsid w:val="0035450E"/>
    <w:rsid w:val="0035491B"/>
    <w:rsid w:val="00355294"/>
    <w:rsid w:val="00355B92"/>
    <w:rsid w:val="00356390"/>
    <w:rsid w:val="003565A9"/>
    <w:rsid w:val="00356C02"/>
    <w:rsid w:val="00357F19"/>
    <w:rsid w:val="00360526"/>
    <w:rsid w:val="003607C6"/>
    <w:rsid w:val="0036101D"/>
    <w:rsid w:val="00361070"/>
    <w:rsid w:val="0036188B"/>
    <w:rsid w:val="00361B93"/>
    <w:rsid w:val="00361BB5"/>
    <w:rsid w:val="00362DC2"/>
    <w:rsid w:val="0036309A"/>
    <w:rsid w:val="0036342A"/>
    <w:rsid w:val="0036389B"/>
    <w:rsid w:val="003644CC"/>
    <w:rsid w:val="003646A8"/>
    <w:rsid w:val="00364BD6"/>
    <w:rsid w:val="00364E64"/>
    <w:rsid w:val="00365135"/>
    <w:rsid w:val="00365A2B"/>
    <w:rsid w:val="003662FF"/>
    <w:rsid w:val="003663EB"/>
    <w:rsid w:val="00367790"/>
    <w:rsid w:val="00367976"/>
    <w:rsid w:val="00367D4A"/>
    <w:rsid w:val="00370A31"/>
    <w:rsid w:val="003712BA"/>
    <w:rsid w:val="00371DAE"/>
    <w:rsid w:val="003720AF"/>
    <w:rsid w:val="00372722"/>
    <w:rsid w:val="003728F7"/>
    <w:rsid w:val="00372B87"/>
    <w:rsid w:val="00373739"/>
    <w:rsid w:val="00374C73"/>
    <w:rsid w:val="003752EF"/>
    <w:rsid w:val="003755B9"/>
    <w:rsid w:val="0037596C"/>
    <w:rsid w:val="00375C3C"/>
    <w:rsid w:val="00376473"/>
    <w:rsid w:val="00377BEF"/>
    <w:rsid w:val="00381211"/>
    <w:rsid w:val="00381254"/>
    <w:rsid w:val="00381941"/>
    <w:rsid w:val="00381DF1"/>
    <w:rsid w:val="00382F9C"/>
    <w:rsid w:val="0038310D"/>
    <w:rsid w:val="003832EE"/>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573"/>
    <w:rsid w:val="0039711D"/>
    <w:rsid w:val="003972D3"/>
    <w:rsid w:val="0039758F"/>
    <w:rsid w:val="003A09BA"/>
    <w:rsid w:val="003A1007"/>
    <w:rsid w:val="003A1911"/>
    <w:rsid w:val="003A2584"/>
    <w:rsid w:val="003A4571"/>
    <w:rsid w:val="003A47DB"/>
    <w:rsid w:val="003A4F55"/>
    <w:rsid w:val="003A5A48"/>
    <w:rsid w:val="003A6969"/>
    <w:rsid w:val="003A696F"/>
    <w:rsid w:val="003A6A0D"/>
    <w:rsid w:val="003A7747"/>
    <w:rsid w:val="003B100D"/>
    <w:rsid w:val="003B124F"/>
    <w:rsid w:val="003B1333"/>
    <w:rsid w:val="003B16BD"/>
    <w:rsid w:val="003B2195"/>
    <w:rsid w:val="003B3BF9"/>
    <w:rsid w:val="003B50DA"/>
    <w:rsid w:val="003B5404"/>
    <w:rsid w:val="003B579C"/>
    <w:rsid w:val="003B6405"/>
    <w:rsid w:val="003B6B6D"/>
    <w:rsid w:val="003B7168"/>
    <w:rsid w:val="003C00DE"/>
    <w:rsid w:val="003C02B3"/>
    <w:rsid w:val="003C0BCD"/>
    <w:rsid w:val="003C11A6"/>
    <w:rsid w:val="003C1C0D"/>
    <w:rsid w:val="003C22F0"/>
    <w:rsid w:val="003C2AAD"/>
    <w:rsid w:val="003C2D21"/>
    <w:rsid w:val="003C2D3E"/>
    <w:rsid w:val="003C3165"/>
    <w:rsid w:val="003C3561"/>
    <w:rsid w:val="003C365F"/>
    <w:rsid w:val="003C39B8"/>
    <w:rsid w:val="003C3B5B"/>
    <w:rsid w:val="003C4891"/>
    <w:rsid w:val="003C5900"/>
    <w:rsid w:val="003C6E2F"/>
    <w:rsid w:val="003C7A28"/>
    <w:rsid w:val="003C7E10"/>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081"/>
    <w:rsid w:val="003D5535"/>
    <w:rsid w:val="003D62F9"/>
    <w:rsid w:val="003D65DB"/>
    <w:rsid w:val="003D6B0A"/>
    <w:rsid w:val="003D7392"/>
    <w:rsid w:val="003D7E67"/>
    <w:rsid w:val="003E0FD0"/>
    <w:rsid w:val="003E2B59"/>
    <w:rsid w:val="003E3CA5"/>
    <w:rsid w:val="003E4240"/>
    <w:rsid w:val="003E4663"/>
    <w:rsid w:val="003E4C37"/>
    <w:rsid w:val="003E613E"/>
    <w:rsid w:val="003E6446"/>
    <w:rsid w:val="003E7B34"/>
    <w:rsid w:val="003F0321"/>
    <w:rsid w:val="003F04A4"/>
    <w:rsid w:val="003F07FD"/>
    <w:rsid w:val="003F0BD9"/>
    <w:rsid w:val="003F211F"/>
    <w:rsid w:val="003F264B"/>
    <w:rsid w:val="003F2F8E"/>
    <w:rsid w:val="003F3A27"/>
    <w:rsid w:val="003F47C8"/>
    <w:rsid w:val="003F501B"/>
    <w:rsid w:val="003F5076"/>
    <w:rsid w:val="003F6610"/>
    <w:rsid w:val="003F6696"/>
    <w:rsid w:val="003F67E8"/>
    <w:rsid w:val="003F688B"/>
    <w:rsid w:val="003F6895"/>
    <w:rsid w:val="00400E1F"/>
    <w:rsid w:val="00401364"/>
    <w:rsid w:val="0040137F"/>
    <w:rsid w:val="0040143F"/>
    <w:rsid w:val="004016E6"/>
    <w:rsid w:val="004017B5"/>
    <w:rsid w:val="00401B5A"/>
    <w:rsid w:val="00401BD4"/>
    <w:rsid w:val="004022DC"/>
    <w:rsid w:val="00402DF1"/>
    <w:rsid w:val="004037C7"/>
    <w:rsid w:val="004039C4"/>
    <w:rsid w:val="0040438E"/>
    <w:rsid w:val="004043DB"/>
    <w:rsid w:val="00404A68"/>
    <w:rsid w:val="0040551C"/>
    <w:rsid w:val="00405A55"/>
    <w:rsid w:val="004062F8"/>
    <w:rsid w:val="00406A0A"/>
    <w:rsid w:val="00410372"/>
    <w:rsid w:val="00410415"/>
    <w:rsid w:val="00411132"/>
    <w:rsid w:val="00411E6A"/>
    <w:rsid w:val="0041213E"/>
    <w:rsid w:val="00412D98"/>
    <w:rsid w:val="00412E1A"/>
    <w:rsid w:val="004131DC"/>
    <w:rsid w:val="004140A0"/>
    <w:rsid w:val="00414C65"/>
    <w:rsid w:val="00415436"/>
    <w:rsid w:val="00415AB7"/>
    <w:rsid w:val="00415B38"/>
    <w:rsid w:val="004177D4"/>
    <w:rsid w:val="00417B60"/>
    <w:rsid w:val="00417E8E"/>
    <w:rsid w:val="00417F07"/>
    <w:rsid w:val="00417F30"/>
    <w:rsid w:val="00420129"/>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4DA"/>
    <w:rsid w:val="00432EC7"/>
    <w:rsid w:val="00432F85"/>
    <w:rsid w:val="004335FA"/>
    <w:rsid w:val="00433D1C"/>
    <w:rsid w:val="0043407C"/>
    <w:rsid w:val="0043452D"/>
    <w:rsid w:val="00434BC2"/>
    <w:rsid w:val="00434FDD"/>
    <w:rsid w:val="00435532"/>
    <w:rsid w:val="00436090"/>
    <w:rsid w:val="00440631"/>
    <w:rsid w:val="004406D8"/>
    <w:rsid w:val="00441808"/>
    <w:rsid w:val="00441D53"/>
    <w:rsid w:val="0044217A"/>
    <w:rsid w:val="00442C77"/>
    <w:rsid w:val="0044350C"/>
    <w:rsid w:val="004435C2"/>
    <w:rsid w:val="00443893"/>
    <w:rsid w:val="00443CED"/>
    <w:rsid w:val="00443FA7"/>
    <w:rsid w:val="00444011"/>
    <w:rsid w:val="004440BD"/>
    <w:rsid w:val="00444BCB"/>
    <w:rsid w:val="00444C09"/>
    <w:rsid w:val="004461E7"/>
    <w:rsid w:val="004469F0"/>
    <w:rsid w:val="0044792A"/>
    <w:rsid w:val="0045085A"/>
    <w:rsid w:val="00450912"/>
    <w:rsid w:val="0045115B"/>
    <w:rsid w:val="0045118D"/>
    <w:rsid w:val="004511D9"/>
    <w:rsid w:val="0045187B"/>
    <w:rsid w:val="0045297F"/>
    <w:rsid w:val="00452A22"/>
    <w:rsid w:val="0045326D"/>
    <w:rsid w:val="00453A66"/>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350D"/>
    <w:rsid w:val="0046475D"/>
    <w:rsid w:val="00464A02"/>
    <w:rsid w:val="00464AB3"/>
    <w:rsid w:val="00464C2D"/>
    <w:rsid w:val="00465A85"/>
    <w:rsid w:val="00465CEE"/>
    <w:rsid w:val="004662E3"/>
    <w:rsid w:val="00466751"/>
    <w:rsid w:val="00466F2E"/>
    <w:rsid w:val="00470FF9"/>
    <w:rsid w:val="00471F91"/>
    <w:rsid w:val="00473014"/>
    <w:rsid w:val="0047476B"/>
    <w:rsid w:val="00474F1C"/>
    <w:rsid w:val="0047605D"/>
    <w:rsid w:val="00476482"/>
    <w:rsid w:val="0047663B"/>
    <w:rsid w:val="00477006"/>
    <w:rsid w:val="0047712F"/>
    <w:rsid w:val="004772A5"/>
    <w:rsid w:val="0047744F"/>
    <w:rsid w:val="00477B34"/>
    <w:rsid w:val="0048047E"/>
    <w:rsid w:val="00480BD7"/>
    <w:rsid w:val="0048139D"/>
    <w:rsid w:val="00481BA9"/>
    <w:rsid w:val="004831FC"/>
    <w:rsid w:val="004845D5"/>
    <w:rsid w:val="00484E0E"/>
    <w:rsid w:val="00485159"/>
    <w:rsid w:val="00485715"/>
    <w:rsid w:val="004857BF"/>
    <w:rsid w:val="00485A28"/>
    <w:rsid w:val="00485BEF"/>
    <w:rsid w:val="00486554"/>
    <w:rsid w:val="004904CF"/>
    <w:rsid w:val="00491FBD"/>
    <w:rsid w:val="004928DB"/>
    <w:rsid w:val="004934B2"/>
    <w:rsid w:val="00493BDA"/>
    <w:rsid w:val="00493C92"/>
    <w:rsid w:val="00494068"/>
    <w:rsid w:val="00494914"/>
    <w:rsid w:val="00494CFC"/>
    <w:rsid w:val="0049547B"/>
    <w:rsid w:val="004957E6"/>
    <w:rsid w:val="004959CC"/>
    <w:rsid w:val="00495A87"/>
    <w:rsid w:val="0049613E"/>
    <w:rsid w:val="0049624D"/>
    <w:rsid w:val="00496912"/>
    <w:rsid w:val="0049696E"/>
    <w:rsid w:val="00496EA9"/>
    <w:rsid w:val="00497560"/>
    <w:rsid w:val="00497729"/>
    <w:rsid w:val="004A0813"/>
    <w:rsid w:val="004A14C2"/>
    <w:rsid w:val="004A16EE"/>
    <w:rsid w:val="004A1FD1"/>
    <w:rsid w:val="004A2273"/>
    <w:rsid w:val="004A22A1"/>
    <w:rsid w:val="004A3A91"/>
    <w:rsid w:val="004A3FFB"/>
    <w:rsid w:val="004A5132"/>
    <w:rsid w:val="004A5133"/>
    <w:rsid w:val="004A63A2"/>
    <w:rsid w:val="004A68CB"/>
    <w:rsid w:val="004B0F70"/>
    <w:rsid w:val="004B2125"/>
    <w:rsid w:val="004B225F"/>
    <w:rsid w:val="004B3925"/>
    <w:rsid w:val="004B3BDF"/>
    <w:rsid w:val="004B4226"/>
    <w:rsid w:val="004B4605"/>
    <w:rsid w:val="004B4F45"/>
    <w:rsid w:val="004B565E"/>
    <w:rsid w:val="004B5B3D"/>
    <w:rsid w:val="004B5CDE"/>
    <w:rsid w:val="004B6645"/>
    <w:rsid w:val="004B6BD3"/>
    <w:rsid w:val="004B7200"/>
    <w:rsid w:val="004B73C9"/>
    <w:rsid w:val="004B7642"/>
    <w:rsid w:val="004B79BD"/>
    <w:rsid w:val="004B7F62"/>
    <w:rsid w:val="004C08A4"/>
    <w:rsid w:val="004C166C"/>
    <w:rsid w:val="004C23EB"/>
    <w:rsid w:val="004C2867"/>
    <w:rsid w:val="004C2997"/>
    <w:rsid w:val="004C2A41"/>
    <w:rsid w:val="004C32C5"/>
    <w:rsid w:val="004C398B"/>
    <w:rsid w:val="004C4116"/>
    <w:rsid w:val="004C45E3"/>
    <w:rsid w:val="004C467F"/>
    <w:rsid w:val="004C5C05"/>
    <w:rsid w:val="004C5CA0"/>
    <w:rsid w:val="004C6275"/>
    <w:rsid w:val="004C6331"/>
    <w:rsid w:val="004C7044"/>
    <w:rsid w:val="004C7151"/>
    <w:rsid w:val="004C726D"/>
    <w:rsid w:val="004C7661"/>
    <w:rsid w:val="004C7A53"/>
    <w:rsid w:val="004D026F"/>
    <w:rsid w:val="004D0428"/>
    <w:rsid w:val="004D0839"/>
    <w:rsid w:val="004D0B6D"/>
    <w:rsid w:val="004D0BB2"/>
    <w:rsid w:val="004D100C"/>
    <w:rsid w:val="004D17C4"/>
    <w:rsid w:val="004D1C9B"/>
    <w:rsid w:val="004D232F"/>
    <w:rsid w:val="004D2367"/>
    <w:rsid w:val="004D436D"/>
    <w:rsid w:val="004D4B95"/>
    <w:rsid w:val="004D5256"/>
    <w:rsid w:val="004D652C"/>
    <w:rsid w:val="004D71BA"/>
    <w:rsid w:val="004D77F0"/>
    <w:rsid w:val="004D7E88"/>
    <w:rsid w:val="004E0A41"/>
    <w:rsid w:val="004E1F23"/>
    <w:rsid w:val="004E22FB"/>
    <w:rsid w:val="004E3B00"/>
    <w:rsid w:val="004E496B"/>
    <w:rsid w:val="004E4D9D"/>
    <w:rsid w:val="004E5E7D"/>
    <w:rsid w:val="004E6435"/>
    <w:rsid w:val="004E64EA"/>
    <w:rsid w:val="004E7CF9"/>
    <w:rsid w:val="004E7E1E"/>
    <w:rsid w:val="004F0858"/>
    <w:rsid w:val="004F0C46"/>
    <w:rsid w:val="004F11BB"/>
    <w:rsid w:val="004F161C"/>
    <w:rsid w:val="004F2239"/>
    <w:rsid w:val="004F2F06"/>
    <w:rsid w:val="004F309B"/>
    <w:rsid w:val="004F4209"/>
    <w:rsid w:val="004F439B"/>
    <w:rsid w:val="004F44FC"/>
    <w:rsid w:val="004F526C"/>
    <w:rsid w:val="004F5349"/>
    <w:rsid w:val="004F5AFE"/>
    <w:rsid w:val="004F607A"/>
    <w:rsid w:val="004F6F0B"/>
    <w:rsid w:val="004F7124"/>
    <w:rsid w:val="004F7448"/>
    <w:rsid w:val="00500BDF"/>
    <w:rsid w:val="005016DE"/>
    <w:rsid w:val="005017F0"/>
    <w:rsid w:val="005021C8"/>
    <w:rsid w:val="005049AF"/>
    <w:rsid w:val="00505F8A"/>
    <w:rsid w:val="005063AE"/>
    <w:rsid w:val="00506867"/>
    <w:rsid w:val="00507168"/>
    <w:rsid w:val="005079B9"/>
    <w:rsid w:val="005101B1"/>
    <w:rsid w:val="00510697"/>
    <w:rsid w:val="00510A60"/>
    <w:rsid w:val="00511496"/>
    <w:rsid w:val="0051152F"/>
    <w:rsid w:val="00511766"/>
    <w:rsid w:val="005122A2"/>
    <w:rsid w:val="00512C0B"/>
    <w:rsid w:val="00514C09"/>
    <w:rsid w:val="00515705"/>
    <w:rsid w:val="00516733"/>
    <w:rsid w:val="00516907"/>
    <w:rsid w:val="00516AA8"/>
    <w:rsid w:val="00516BAA"/>
    <w:rsid w:val="00516D34"/>
    <w:rsid w:val="00517250"/>
    <w:rsid w:val="00517DF8"/>
    <w:rsid w:val="00520503"/>
    <w:rsid w:val="005207E2"/>
    <w:rsid w:val="00521321"/>
    <w:rsid w:val="00522E30"/>
    <w:rsid w:val="00523251"/>
    <w:rsid w:val="005233E6"/>
    <w:rsid w:val="00523B45"/>
    <w:rsid w:val="00523BA0"/>
    <w:rsid w:val="00523C0B"/>
    <w:rsid w:val="00523C47"/>
    <w:rsid w:val="00523CA1"/>
    <w:rsid w:val="00524320"/>
    <w:rsid w:val="00524ABE"/>
    <w:rsid w:val="00525727"/>
    <w:rsid w:val="00525DCB"/>
    <w:rsid w:val="0052658E"/>
    <w:rsid w:val="0052724B"/>
    <w:rsid w:val="005276EC"/>
    <w:rsid w:val="00527F9B"/>
    <w:rsid w:val="00531030"/>
    <w:rsid w:val="00532251"/>
    <w:rsid w:val="0053336F"/>
    <w:rsid w:val="00533979"/>
    <w:rsid w:val="00534408"/>
    <w:rsid w:val="00534B7A"/>
    <w:rsid w:val="00534FB7"/>
    <w:rsid w:val="0053517F"/>
    <w:rsid w:val="00535594"/>
    <w:rsid w:val="005358C4"/>
    <w:rsid w:val="00535E51"/>
    <w:rsid w:val="0053762C"/>
    <w:rsid w:val="00537AC8"/>
    <w:rsid w:val="00537C83"/>
    <w:rsid w:val="00537DED"/>
    <w:rsid w:val="00540058"/>
    <w:rsid w:val="00540FE2"/>
    <w:rsid w:val="00541090"/>
    <w:rsid w:val="005419C2"/>
    <w:rsid w:val="00542A2D"/>
    <w:rsid w:val="00543408"/>
    <w:rsid w:val="0054342A"/>
    <w:rsid w:val="00543E77"/>
    <w:rsid w:val="005444A6"/>
    <w:rsid w:val="00544650"/>
    <w:rsid w:val="005446BC"/>
    <w:rsid w:val="005452F1"/>
    <w:rsid w:val="00545FCD"/>
    <w:rsid w:val="0054669E"/>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5DD6"/>
    <w:rsid w:val="0056658B"/>
    <w:rsid w:val="005670AE"/>
    <w:rsid w:val="005677BF"/>
    <w:rsid w:val="005677C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6CB7"/>
    <w:rsid w:val="005777DC"/>
    <w:rsid w:val="005779CF"/>
    <w:rsid w:val="00580742"/>
    <w:rsid w:val="00580B66"/>
    <w:rsid w:val="00580F57"/>
    <w:rsid w:val="005812D2"/>
    <w:rsid w:val="0058205A"/>
    <w:rsid w:val="00582341"/>
    <w:rsid w:val="005823EC"/>
    <w:rsid w:val="0058361F"/>
    <w:rsid w:val="00583F6C"/>
    <w:rsid w:val="0058451D"/>
    <w:rsid w:val="00586B4C"/>
    <w:rsid w:val="00586C31"/>
    <w:rsid w:val="00587C16"/>
    <w:rsid w:val="00587D37"/>
    <w:rsid w:val="00587E5F"/>
    <w:rsid w:val="00590016"/>
    <w:rsid w:val="00590036"/>
    <w:rsid w:val="005900E2"/>
    <w:rsid w:val="00590485"/>
    <w:rsid w:val="00590CE5"/>
    <w:rsid w:val="00591292"/>
    <w:rsid w:val="00591784"/>
    <w:rsid w:val="00591EBC"/>
    <w:rsid w:val="0059258F"/>
    <w:rsid w:val="00592E4A"/>
    <w:rsid w:val="00594667"/>
    <w:rsid w:val="005946A1"/>
    <w:rsid w:val="005968A8"/>
    <w:rsid w:val="005A09B0"/>
    <w:rsid w:val="005A188A"/>
    <w:rsid w:val="005A1950"/>
    <w:rsid w:val="005A299C"/>
    <w:rsid w:val="005A3A0A"/>
    <w:rsid w:val="005A3FDC"/>
    <w:rsid w:val="005A47A7"/>
    <w:rsid w:val="005A5795"/>
    <w:rsid w:val="005A5BC0"/>
    <w:rsid w:val="005A601A"/>
    <w:rsid w:val="005A636C"/>
    <w:rsid w:val="005A745E"/>
    <w:rsid w:val="005B0196"/>
    <w:rsid w:val="005B0361"/>
    <w:rsid w:val="005B0398"/>
    <w:rsid w:val="005B0564"/>
    <w:rsid w:val="005B0C20"/>
    <w:rsid w:val="005B0F65"/>
    <w:rsid w:val="005B1C9D"/>
    <w:rsid w:val="005B22CD"/>
    <w:rsid w:val="005B2C41"/>
    <w:rsid w:val="005B2D01"/>
    <w:rsid w:val="005B3476"/>
    <w:rsid w:val="005B3B7D"/>
    <w:rsid w:val="005B41FB"/>
    <w:rsid w:val="005B4978"/>
    <w:rsid w:val="005B514E"/>
    <w:rsid w:val="005B5E90"/>
    <w:rsid w:val="005B64E2"/>
    <w:rsid w:val="005B673E"/>
    <w:rsid w:val="005B687B"/>
    <w:rsid w:val="005B79F6"/>
    <w:rsid w:val="005B7CFB"/>
    <w:rsid w:val="005B7DD9"/>
    <w:rsid w:val="005C0194"/>
    <w:rsid w:val="005C0F46"/>
    <w:rsid w:val="005C2FCE"/>
    <w:rsid w:val="005C54C0"/>
    <w:rsid w:val="005C57BF"/>
    <w:rsid w:val="005C5A6D"/>
    <w:rsid w:val="005C621F"/>
    <w:rsid w:val="005C6329"/>
    <w:rsid w:val="005C751C"/>
    <w:rsid w:val="005C79CA"/>
    <w:rsid w:val="005D0142"/>
    <w:rsid w:val="005D076F"/>
    <w:rsid w:val="005D3624"/>
    <w:rsid w:val="005D3D94"/>
    <w:rsid w:val="005D3E4A"/>
    <w:rsid w:val="005D3F42"/>
    <w:rsid w:val="005D46F7"/>
    <w:rsid w:val="005D4D3E"/>
    <w:rsid w:val="005D641E"/>
    <w:rsid w:val="005D68E3"/>
    <w:rsid w:val="005D776D"/>
    <w:rsid w:val="005D78EE"/>
    <w:rsid w:val="005D7C59"/>
    <w:rsid w:val="005E04F7"/>
    <w:rsid w:val="005E0634"/>
    <w:rsid w:val="005E0A04"/>
    <w:rsid w:val="005E1393"/>
    <w:rsid w:val="005E1489"/>
    <w:rsid w:val="005E1CE7"/>
    <w:rsid w:val="005E2FB1"/>
    <w:rsid w:val="005E3B38"/>
    <w:rsid w:val="005E4095"/>
    <w:rsid w:val="005E5278"/>
    <w:rsid w:val="005E52EE"/>
    <w:rsid w:val="005E553B"/>
    <w:rsid w:val="005E56F9"/>
    <w:rsid w:val="005E598E"/>
    <w:rsid w:val="005E64C7"/>
    <w:rsid w:val="005E6650"/>
    <w:rsid w:val="005E78FE"/>
    <w:rsid w:val="005E798C"/>
    <w:rsid w:val="005E7BE1"/>
    <w:rsid w:val="005E7C31"/>
    <w:rsid w:val="005F09F6"/>
    <w:rsid w:val="005F0CBE"/>
    <w:rsid w:val="005F1900"/>
    <w:rsid w:val="005F258E"/>
    <w:rsid w:val="005F2DFC"/>
    <w:rsid w:val="005F37EB"/>
    <w:rsid w:val="005F3D0E"/>
    <w:rsid w:val="005F3F7E"/>
    <w:rsid w:val="005F465D"/>
    <w:rsid w:val="005F4ADE"/>
    <w:rsid w:val="005F5FD4"/>
    <w:rsid w:val="005F76FF"/>
    <w:rsid w:val="00600733"/>
    <w:rsid w:val="00600D7F"/>
    <w:rsid w:val="00601133"/>
    <w:rsid w:val="006015AF"/>
    <w:rsid w:val="006016B8"/>
    <w:rsid w:val="00601E17"/>
    <w:rsid w:val="0060358D"/>
    <w:rsid w:val="00603923"/>
    <w:rsid w:val="0060400E"/>
    <w:rsid w:val="006041C1"/>
    <w:rsid w:val="0060421B"/>
    <w:rsid w:val="00604BB9"/>
    <w:rsid w:val="00604BFF"/>
    <w:rsid w:val="0060502B"/>
    <w:rsid w:val="00605782"/>
    <w:rsid w:val="006059E8"/>
    <w:rsid w:val="00605E8F"/>
    <w:rsid w:val="006061D6"/>
    <w:rsid w:val="006062EB"/>
    <w:rsid w:val="00606809"/>
    <w:rsid w:val="00607482"/>
    <w:rsid w:val="006077CE"/>
    <w:rsid w:val="00607EC1"/>
    <w:rsid w:val="006104B0"/>
    <w:rsid w:val="0061272C"/>
    <w:rsid w:val="00612F74"/>
    <w:rsid w:val="00613E32"/>
    <w:rsid w:val="00613F19"/>
    <w:rsid w:val="00614250"/>
    <w:rsid w:val="00616D27"/>
    <w:rsid w:val="00620160"/>
    <w:rsid w:val="0062026A"/>
    <w:rsid w:val="00620753"/>
    <w:rsid w:val="00621722"/>
    <w:rsid w:val="00621ED6"/>
    <w:rsid w:val="00621F44"/>
    <w:rsid w:val="00622830"/>
    <w:rsid w:val="00622B6A"/>
    <w:rsid w:val="00622CF7"/>
    <w:rsid w:val="00623068"/>
    <w:rsid w:val="0062367C"/>
    <w:rsid w:val="00624887"/>
    <w:rsid w:val="00625019"/>
    <w:rsid w:val="00626CF2"/>
    <w:rsid w:val="006309AA"/>
    <w:rsid w:val="006318C8"/>
    <w:rsid w:val="00631FC9"/>
    <w:rsid w:val="006343B4"/>
    <w:rsid w:val="0063475E"/>
    <w:rsid w:val="00634CDF"/>
    <w:rsid w:val="0063515A"/>
    <w:rsid w:val="00635205"/>
    <w:rsid w:val="00635BD0"/>
    <w:rsid w:val="00635BE1"/>
    <w:rsid w:val="00637EEA"/>
    <w:rsid w:val="0064028A"/>
    <w:rsid w:val="0064117C"/>
    <w:rsid w:val="0064120C"/>
    <w:rsid w:val="00641B8D"/>
    <w:rsid w:val="0064231B"/>
    <w:rsid w:val="00642683"/>
    <w:rsid w:val="006431E4"/>
    <w:rsid w:val="006433DA"/>
    <w:rsid w:val="006435BE"/>
    <w:rsid w:val="00643821"/>
    <w:rsid w:val="00643E13"/>
    <w:rsid w:val="00643E44"/>
    <w:rsid w:val="00644024"/>
    <w:rsid w:val="00644312"/>
    <w:rsid w:val="00644333"/>
    <w:rsid w:val="006445FF"/>
    <w:rsid w:val="006448B4"/>
    <w:rsid w:val="006448CF"/>
    <w:rsid w:val="00644CFC"/>
    <w:rsid w:val="00644D59"/>
    <w:rsid w:val="00644F33"/>
    <w:rsid w:val="00644FEF"/>
    <w:rsid w:val="00646B47"/>
    <w:rsid w:val="00650616"/>
    <w:rsid w:val="00651C2F"/>
    <w:rsid w:val="00652894"/>
    <w:rsid w:val="00652AB2"/>
    <w:rsid w:val="00652B23"/>
    <w:rsid w:val="0065390B"/>
    <w:rsid w:val="00653949"/>
    <w:rsid w:val="00653D04"/>
    <w:rsid w:val="006543B9"/>
    <w:rsid w:val="0065530B"/>
    <w:rsid w:val="006556E3"/>
    <w:rsid w:val="00656336"/>
    <w:rsid w:val="0065638F"/>
    <w:rsid w:val="00657B64"/>
    <w:rsid w:val="00660632"/>
    <w:rsid w:val="00660DD2"/>
    <w:rsid w:val="00661136"/>
    <w:rsid w:val="006619FF"/>
    <w:rsid w:val="00661F2D"/>
    <w:rsid w:val="006627FB"/>
    <w:rsid w:val="00662803"/>
    <w:rsid w:val="00662A8F"/>
    <w:rsid w:val="00662B72"/>
    <w:rsid w:val="0066480F"/>
    <w:rsid w:val="0066495A"/>
    <w:rsid w:val="00665339"/>
    <w:rsid w:val="00665C8C"/>
    <w:rsid w:val="00665E75"/>
    <w:rsid w:val="00666505"/>
    <w:rsid w:val="00666BDD"/>
    <w:rsid w:val="00667CD3"/>
    <w:rsid w:val="00667CDB"/>
    <w:rsid w:val="006706A6"/>
    <w:rsid w:val="00670C66"/>
    <w:rsid w:val="00671140"/>
    <w:rsid w:val="0067117C"/>
    <w:rsid w:val="00672862"/>
    <w:rsid w:val="00672935"/>
    <w:rsid w:val="00672C09"/>
    <w:rsid w:val="00673397"/>
    <w:rsid w:val="00673F71"/>
    <w:rsid w:val="00674171"/>
    <w:rsid w:val="00674A6C"/>
    <w:rsid w:val="00675FE2"/>
    <w:rsid w:val="00676EB3"/>
    <w:rsid w:val="006772F5"/>
    <w:rsid w:val="00677CBF"/>
    <w:rsid w:val="006805A1"/>
    <w:rsid w:val="00680CAE"/>
    <w:rsid w:val="00680D10"/>
    <w:rsid w:val="00680DAA"/>
    <w:rsid w:val="00680F6C"/>
    <w:rsid w:val="0068161C"/>
    <w:rsid w:val="006824C2"/>
    <w:rsid w:val="00683689"/>
    <w:rsid w:val="006838AC"/>
    <w:rsid w:val="00684536"/>
    <w:rsid w:val="00684EDD"/>
    <w:rsid w:val="006855E4"/>
    <w:rsid w:val="00685B60"/>
    <w:rsid w:val="00686807"/>
    <w:rsid w:val="00686B17"/>
    <w:rsid w:val="00686D98"/>
    <w:rsid w:val="00687068"/>
    <w:rsid w:val="00687E0A"/>
    <w:rsid w:val="00690066"/>
    <w:rsid w:val="00691830"/>
    <w:rsid w:val="006919AC"/>
    <w:rsid w:val="00691F77"/>
    <w:rsid w:val="00692B06"/>
    <w:rsid w:val="00694556"/>
    <w:rsid w:val="00694A47"/>
    <w:rsid w:val="00694F7C"/>
    <w:rsid w:val="00695289"/>
    <w:rsid w:val="00695570"/>
    <w:rsid w:val="00696229"/>
    <w:rsid w:val="00696E94"/>
    <w:rsid w:val="00697CB7"/>
    <w:rsid w:val="00697EDA"/>
    <w:rsid w:val="006A0CAB"/>
    <w:rsid w:val="006A1465"/>
    <w:rsid w:val="006A399E"/>
    <w:rsid w:val="006A434C"/>
    <w:rsid w:val="006A507C"/>
    <w:rsid w:val="006A6625"/>
    <w:rsid w:val="006A6839"/>
    <w:rsid w:val="006A6BF6"/>
    <w:rsid w:val="006A721D"/>
    <w:rsid w:val="006A72D5"/>
    <w:rsid w:val="006B0278"/>
    <w:rsid w:val="006B061B"/>
    <w:rsid w:val="006B117E"/>
    <w:rsid w:val="006B1FDB"/>
    <w:rsid w:val="006B2EB2"/>
    <w:rsid w:val="006B4325"/>
    <w:rsid w:val="006B54D7"/>
    <w:rsid w:val="006B5501"/>
    <w:rsid w:val="006B7DCA"/>
    <w:rsid w:val="006C07CC"/>
    <w:rsid w:val="006C0A2F"/>
    <w:rsid w:val="006C0CE4"/>
    <w:rsid w:val="006C165C"/>
    <w:rsid w:val="006C1C41"/>
    <w:rsid w:val="006C2AC2"/>
    <w:rsid w:val="006C35AF"/>
    <w:rsid w:val="006C3B3A"/>
    <w:rsid w:val="006C455E"/>
    <w:rsid w:val="006C45DC"/>
    <w:rsid w:val="006C4B6F"/>
    <w:rsid w:val="006C4D54"/>
    <w:rsid w:val="006C5A96"/>
    <w:rsid w:val="006C6520"/>
    <w:rsid w:val="006C6E18"/>
    <w:rsid w:val="006C709D"/>
    <w:rsid w:val="006C7609"/>
    <w:rsid w:val="006D01A4"/>
    <w:rsid w:val="006D1513"/>
    <w:rsid w:val="006D173D"/>
    <w:rsid w:val="006D1985"/>
    <w:rsid w:val="006D1C52"/>
    <w:rsid w:val="006D26D8"/>
    <w:rsid w:val="006D27E3"/>
    <w:rsid w:val="006D2F88"/>
    <w:rsid w:val="006D3672"/>
    <w:rsid w:val="006D3A8A"/>
    <w:rsid w:val="006D4009"/>
    <w:rsid w:val="006D5366"/>
    <w:rsid w:val="006D556B"/>
    <w:rsid w:val="006D55F9"/>
    <w:rsid w:val="006D58C6"/>
    <w:rsid w:val="006D59F3"/>
    <w:rsid w:val="006D5D6C"/>
    <w:rsid w:val="006D6D72"/>
    <w:rsid w:val="006D7AF1"/>
    <w:rsid w:val="006D7D67"/>
    <w:rsid w:val="006E0D1D"/>
    <w:rsid w:val="006E102F"/>
    <w:rsid w:val="006E1115"/>
    <w:rsid w:val="006E157F"/>
    <w:rsid w:val="006E176F"/>
    <w:rsid w:val="006E2276"/>
    <w:rsid w:val="006E3902"/>
    <w:rsid w:val="006E3A8A"/>
    <w:rsid w:val="006E3ABE"/>
    <w:rsid w:val="006E4FED"/>
    <w:rsid w:val="006E5112"/>
    <w:rsid w:val="006E5539"/>
    <w:rsid w:val="006E648D"/>
    <w:rsid w:val="006E6914"/>
    <w:rsid w:val="006F001D"/>
    <w:rsid w:val="006F125F"/>
    <w:rsid w:val="006F142F"/>
    <w:rsid w:val="006F15FE"/>
    <w:rsid w:val="006F20D2"/>
    <w:rsid w:val="006F2225"/>
    <w:rsid w:val="006F2A10"/>
    <w:rsid w:val="006F3DC8"/>
    <w:rsid w:val="006F4C8C"/>
    <w:rsid w:val="006F55F4"/>
    <w:rsid w:val="006F5D0F"/>
    <w:rsid w:val="006F5D70"/>
    <w:rsid w:val="006F5E43"/>
    <w:rsid w:val="0070028C"/>
    <w:rsid w:val="00702445"/>
    <w:rsid w:val="00702615"/>
    <w:rsid w:val="007026FB"/>
    <w:rsid w:val="00702B32"/>
    <w:rsid w:val="007031E3"/>
    <w:rsid w:val="00704369"/>
    <w:rsid w:val="007049D1"/>
    <w:rsid w:val="00704AC4"/>
    <w:rsid w:val="0070543E"/>
    <w:rsid w:val="00705956"/>
    <w:rsid w:val="00705F22"/>
    <w:rsid w:val="00706098"/>
    <w:rsid w:val="0070651D"/>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1BBF"/>
    <w:rsid w:val="00722171"/>
    <w:rsid w:val="007226C3"/>
    <w:rsid w:val="00722A89"/>
    <w:rsid w:val="00722D2D"/>
    <w:rsid w:val="00723B86"/>
    <w:rsid w:val="00723DBA"/>
    <w:rsid w:val="00723E0F"/>
    <w:rsid w:val="007240BB"/>
    <w:rsid w:val="00724819"/>
    <w:rsid w:val="00724C42"/>
    <w:rsid w:val="00726F27"/>
    <w:rsid w:val="00727875"/>
    <w:rsid w:val="007304C1"/>
    <w:rsid w:val="00730E4C"/>
    <w:rsid w:val="00730F64"/>
    <w:rsid w:val="0073170F"/>
    <w:rsid w:val="007330C6"/>
    <w:rsid w:val="0073339F"/>
    <w:rsid w:val="00733554"/>
    <w:rsid w:val="00733BFC"/>
    <w:rsid w:val="00733BFF"/>
    <w:rsid w:val="00733E2D"/>
    <w:rsid w:val="007348FE"/>
    <w:rsid w:val="00735B6D"/>
    <w:rsid w:val="007360A0"/>
    <w:rsid w:val="007362D4"/>
    <w:rsid w:val="0073664F"/>
    <w:rsid w:val="00737B7F"/>
    <w:rsid w:val="00740C99"/>
    <w:rsid w:val="00740D6A"/>
    <w:rsid w:val="007414F6"/>
    <w:rsid w:val="00741AFF"/>
    <w:rsid w:val="00742DBF"/>
    <w:rsid w:val="007430A5"/>
    <w:rsid w:val="00743AB5"/>
    <w:rsid w:val="00743C28"/>
    <w:rsid w:val="00743FAB"/>
    <w:rsid w:val="0074542D"/>
    <w:rsid w:val="007455F6"/>
    <w:rsid w:val="007464E8"/>
    <w:rsid w:val="00746508"/>
    <w:rsid w:val="00747163"/>
    <w:rsid w:val="00750E56"/>
    <w:rsid w:val="00750F0F"/>
    <w:rsid w:val="00751CCC"/>
    <w:rsid w:val="007520DF"/>
    <w:rsid w:val="0075304B"/>
    <w:rsid w:val="00753B92"/>
    <w:rsid w:val="00754A6D"/>
    <w:rsid w:val="00754C40"/>
    <w:rsid w:val="007567F3"/>
    <w:rsid w:val="00756CE4"/>
    <w:rsid w:val="00757433"/>
    <w:rsid w:val="0075799E"/>
    <w:rsid w:val="00760E30"/>
    <w:rsid w:val="00761AA9"/>
    <w:rsid w:val="00762619"/>
    <w:rsid w:val="007626D4"/>
    <w:rsid w:val="00762832"/>
    <w:rsid w:val="0076357D"/>
    <w:rsid w:val="00763593"/>
    <w:rsid w:val="00763AE3"/>
    <w:rsid w:val="00763CFB"/>
    <w:rsid w:val="007648F3"/>
    <w:rsid w:val="007652E6"/>
    <w:rsid w:val="00765984"/>
    <w:rsid w:val="00765D09"/>
    <w:rsid w:val="00765F3C"/>
    <w:rsid w:val="00765F5A"/>
    <w:rsid w:val="00766685"/>
    <w:rsid w:val="00770EA2"/>
    <w:rsid w:val="00771513"/>
    <w:rsid w:val="0077231D"/>
    <w:rsid w:val="00773079"/>
    <w:rsid w:val="00773C77"/>
    <w:rsid w:val="0077567B"/>
    <w:rsid w:val="007758F9"/>
    <w:rsid w:val="00776489"/>
    <w:rsid w:val="00776938"/>
    <w:rsid w:val="007769A1"/>
    <w:rsid w:val="00776C91"/>
    <w:rsid w:val="00776E82"/>
    <w:rsid w:val="00776FCC"/>
    <w:rsid w:val="0078287F"/>
    <w:rsid w:val="007828F0"/>
    <w:rsid w:val="0078294A"/>
    <w:rsid w:val="00782D1B"/>
    <w:rsid w:val="007840A8"/>
    <w:rsid w:val="007851F6"/>
    <w:rsid w:val="007856E2"/>
    <w:rsid w:val="00785754"/>
    <w:rsid w:val="00786101"/>
    <w:rsid w:val="007863C7"/>
    <w:rsid w:val="0078689D"/>
    <w:rsid w:val="00786C7E"/>
    <w:rsid w:val="00786E61"/>
    <w:rsid w:val="00787B26"/>
    <w:rsid w:val="00790457"/>
    <w:rsid w:val="007910FA"/>
    <w:rsid w:val="00791837"/>
    <w:rsid w:val="00791854"/>
    <w:rsid w:val="00791903"/>
    <w:rsid w:val="00791B3B"/>
    <w:rsid w:val="00791BB5"/>
    <w:rsid w:val="007933EE"/>
    <w:rsid w:val="007939D8"/>
    <w:rsid w:val="00793DE3"/>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9AB"/>
    <w:rsid w:val="007A7ABB"/>
    <w:rsid w:val="007A7DFE"/>
    <w:rsid w:val="007B0039"/>
    <w:rsid w:val="007B025D"/>
    <w:rsid w:val="007B10EA"/>
    <w:rsid w:val="007B10F1"/>
    <w:rsid w:val="007B11CA"/>
    <w:rsid w:val="007B1ABD"/>
    <w:rsid w:val="007B1F5D"/>
    <w:rsid w:val="007B2046"/>
    <w:rsid w:val="007B20EF"/>
    <w:rsid w:val="007B213B"/>
    <w:rsid w:val="007B2B64"/>
    <w:rsid w:val="007B4C1C"/>
    <w:rsid w:val="007B4FAF"/>
    <w:rsid w:val="007B597B"/>
    <w:rsid w:val="007B5FCF"/>
    <w:rsid w:val="007B64D5"/>
    <w:rsid w:val="007B7809"/>
    <w:rsid w:val="007C0CE4"/>
    <w:rsid w:val="007C10CB"/>
    <w:rsid w:val="007C1BBF"/>
    <w:rsid w:val="007C1D20"/>
    <w:rsid w:val="007C28A3"/>
    <w:rsid w:val="007C3CB7"/>
    <w:rsid w:val="007C4451"/>
    <w:rsid w:val="007C54F7"/>
    <w:rsid w:val="007C5BB2"/>
    <w:rsid w:val="007C63A7"/>
    <w:rsid w:val="007C64D3"/>
    <w:rsid w:val="007C6B5A"/>
    <w:rsid w:val="007C6CF1"/>
    <w:rsid w:val="007C79AA"/>
    <w:rsid w:val="007C7C63"/>
    <w:rsid w:val="007C7DF6"/>
    <w:rsid w:val="007C7F2D"/>
    <w:rsid w:val="007D0A47"/>
    <w:rsid w:val="007D161D"/>
    <w:rsid w:val="007D197D"/>
    <w:rsid w:val="007D2C68"/>
    <w:rsid w:val="007D31E3"/>
    <w:rsid w:val="007D3357"/>
    <w:rsid w:val="007D37CD"/>
    <w:rsid w:val="007D4E79"/>
    <w:rsid w:val="007D4E80"/>
    <w:rsid w:val="007D5268"/>
    <w:rsid w:val="007D5E2B"/>
    <w:rsid w:val="007D66F8"/>
    <w:rsid w:val="007D6E0E"/>
    <w:rsid w:val="007E012D"/>
    <w:rsid w:val="007E08F6"/>
    <w:rsid w:val="007E0928"/>
    <w:rsid w:val="007E0E25"/>
    <w:rsid w:val="007E138C"/>
    <w:rsid w:val="007E1843"/>
    <w:rsid w:val="007E1D59"/>
    <w:rsid w:val="007E2138"/>
    <w:rsid w:val="007E2218"/>
    <w:rsid w:val="007E29F6"/>
    <w:rsid w:val="007E3921"/>
    <w:rsid w:val="007E3A44"/>
    <w:rsid w:val="007E424F"/>
    <w:rsid w:val="007E49A4"/>
    <w:rsid w:val="007E5614"/>
    <w:rsid w:val="007E57F4"/>
    <w:rsid w:val="007E65D9"/>
    <w:rsid w:val="007E6A69"/>
    <w:rsid w:val="007E7156"/>
    <w:rsid w:val="007F059E"/>
    <w:rsid w:val="007F08F6"/>
    <w:rsid w:val="007F1221"/>
    <w:rsid w:val="007F2166"/>
    <w:rsid w:val="007F25D3"/>
    <w:rsid w:val="007F2AF8"/>
    <w:rsid w:val="007F2E20"/>
    <w:rsid w:val="007F67DF"/>
    <w:rsid w:val="007F68AD"/>
    <w:rsid w:val="007F7C4F"/>
    <w:rsid w:val="0080087B"/>
    <w:rsid w:val="00800DDF"/>
    <w:rsid w:val="00801362"/>
    <w:rsid w:val="00801370"/>
    <w:rsid w:val="008016F5"/>
    <w:rsid w:val="00801F28"/>
    <w:rsid w:val="00801F8E"/>
    <w:rsid w:val="008025A4"/>
    <w:rsid w:val="0080307E"/>
    <w:rsid w:val="008039FA"/>
    <w:rsid w:val="008052EC"/>
    <w:rsid w:val="0080560B"/>
    <w:rsid w:val="00805BF1"/>
    <w:rsid w:val="008063B6"/>
    <w:rsid w:val="00806E23"/>
    <w:rsid w:val="0080708A"/>
    <w:rsid w:val="008073A7"/>
    <w:rsid w:val="00807851"/>
    <w:rsid w:val="00810206"/>
    <w:rsid w:val="0081032B"/>
    <w:rsid w:val="00811089"/>
    <w:rsid w:val="0081146A"/>
    <w:rsid w:val="0081199A"/>
    <w:rsid w:val="00811B0C"/>
    <w:rsid w:val="00811E58"/>
    <w:rsid w:val="008120BF"/>
    <w:rsid w:val="00812CEB"/>
    <w:rsid w:val="00812D44"/>
    <w:rsid w:val="008132FD"/>
    <w:rsid w:val="008132FE"/>
    <w:rsid w:val="008133B2"/>
    <w:rsid w:val="00814CC2"/>
    <w:rsid w:val="00814F01"/>
    <w:rsid w:val="0081596C"/>
    <w:rsid w:val="00816665"/>
    <w:rsid w:val="00816EF6"/>
    <w:rsid w:val="00820D15"/>
    <w:rsid w:val="008212D6"/>
    <w:rsid w:val="00822E0A"/>
    <w:rsid w:val="008236FB"/>
    <w:rsid w:val="00823E4B"/>
    <w:rsid w:val="00823E9F"/>
    <w:rsid w:val="00824027"/>
    <w:rsid w:val="008248BC"/>
    <w:rsid w:val="008249B7"/>
    <w:rsid w:val="00824E15"/>
    <w:rsid w:val="0082522D"/>
    <w:rsid w:val="00830133"/>
    <w:rsid w:val="0083039F"/>
    <w:rsid w:val="00830754"/>
    <w:rsid w:val="00830CBE"/>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6B7A"/>
    <w:rsid w:val="008379E2"/>
    <w:rsid w:val="00837B70"/>
    <w:rsid w:val="00837C0F"/>
    <w:rsid w:val="00837CD0"/>
    <w:rsid w:val="00837D4C"/>
    <w:rsid w:val="00840DBA"/>
    <w:rsid w:val="00841E9D"/>
    <w:rsid w:val="00842A97"/>
    <w:rsid w:val="008432D8"/>
    <w:rsid w:val="00843481"/>
    <w:rsid w:val="00843D87"/>
    <w:rsid w:val="00844C69"/>
    <w:rsid w:val="00845963"/>
    <w:rsid w:val="00846125"/>
    <w:rsid w:val="00846C8F"/>
    <w:rsid w:val="00846CE4"/>
    <w:rsid w:val="00847A62"/>
    <w:rsid w:val="008503F1"/>
    <w:rsid w:val="0085049B"/>
    <w:rsid w:val="00850A61"/>
    <w:rsid w:val="00850E67"/>
    <w:rsid w:val="00850EA6"/>
    <w:rsid w:val="00851763"/>
    <w:rsid w:val="00851A2F"/>
    <w:rsid w:val="00851DFA"/>
    <w:rsid w:val="0085273B"/>
    <w:rsid w:val="00852962"/>
    <w:rsid w:val="00855B4C"/>
    <w:rsid w:val="00855DFD"/>
    <w:rsid w:val="008564A4"/>
    <w:rsid w:val="00857616"/>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11B"/>
    <w:rsid w:val="00866385"/>
    <w:rsid w:val="00866D5E"/>
    <w:rsid w:val="008677AF"/>
    <w:rsid w:val="00870992"/>
    <w:rsid w:val="00870D39"/>
    <w:rsid w:val="00870EBA"/>
    <w:rsid w:val="00871BC0"/>
    <w:rsid w:val="00871F98"/>
    <w:rsid w:val="008724DC"/>
    <w:rsid w:val="00873970"/>
    <w:rsid w:val="00873ED7"/>
    <w:rsid w:val="00874080"/>
    <w:rsid w:val="008740F9"/>
    <w:rsid w:val="0087482B"/>
    <w:rsid w:val="008754D7"/>
    <w:rsid w:val="00876369"/>
    <w:rsid w:val="00876A11"/>
    <w:rsid w:val="00876C88"/>
    <w:rsid w:val="00876CF0"/>
    <w:rsid w:val="008772A2"/>
    <w:rsid w:val="00877370"/>
    <w:rsid w:val="008777DE"/>
    <w:rsid w:val="008811A3"/>
    <w:rsid w:val="00881763"/>
    <w:rsid w:val="008821C6"/>
    <w:rsid w:val="0088228B"/>
    <w:rsid w:val="00882F8E"/>
    <w:rsid w:val="0088384D"/>
    <w:rsid w:val="00884818"/>
    <w:rsid w:val="00884E57"/>
    <w:rsid w:val="0088506E"/>
    <w:rsid w:val="00886739"/>
    <w:rsid w:val="00886832"/>
    <w:rsid w:val="008879BB"/>
    <w:rsid w:val="0089019A"/>
    <w:rsid w:val="0089035A"/>
    <w:rsid w:val="008913B6"/>
    <w:rsid w:val="00891E2D"/>
    <w:rsid w:val="00892055"/>
    <w:rsid w:val="008922FD"/>
    <w:rsid w:val="0089230A"/>
    <w:rsid w:val="00892656"/>
    <w:rsid w:val="00892DAC"/>
    <w:rsid w:val="00892F4C"/>
    <w:rsid w:val="00892F64"/>
    <w:rsid w:val="008937D0"/>
    <w:rsid w:val="00893AA2"/>
    <w:rsid w:val="00893DCF"/>
    <w:rsid w:val="0089403B"/>
    <w:rsid w:val="0089450A"/>
    <w:rsid w:val="00894DC0"/>
    <w:rsid w:val="00894DDC"/>
    <w:rsid w:val="008957B7"/>
    <w:rsid w:val="00895D36"/>
    <w:rsid w:val="00896123"/>
    <w:rsid w:val="00896F90"/>
    <w:rsid w:val="00897261"/>
    <w:rsid w:val="0089749E"/>
    <w:rsid w:val="0089773A"/>
    <w:rsid w:val="00897A1C"/>
    <w:rsid w:val="008A04A0"/>
    <w:rsid w:val="008A155D"/>
    <w:rsid w:val="008A1FD8"/>
    <w:rsid w:val="008A2B9B"/>
    <w:rsid w:val="008A332A"/>
    <w:rsid w:val="008A379D"/>
    <w:rsid w:val="008A41F5"/>
    <w:rsid w:val="008A4210"/>
    <w:rsid w:val="008A4693"/>
    <w:rsid w:val="008A4827"/>
    <w:rsid w:val="008A60DB"/>
    <w:rsid w:val="008A670E"/>
    <w:rsid w:val="008A7F23"/>
    <w:rsid w:val="008B06ED"/>
    <w:rsid w:val="008B09F3"/>
    <w:rsid w:val="008B13D7"/>
    <w:rsid w:val="008B1743"/>
    <w:rsid w:val="008B1D47"/>
    <w:rsid w:val="008B2757"/>
    <w:rsid w:val="008B3799"/>
    <w:rsid w:val="008B4456"/>
    <w:rsid w:val="008B4A7E"/>
    <w:rsid w:val="008B4C87"/>
    <w:rsid w:val="008B5496"/>
    <w:rsid w:val="008B6D81"/>
    <w:rsid w:val="008B7497"/>
    <w:rsid w:val="008B74FB"/>
    <w:rsid w:val="008B7CD6"/>
    <w:rsid w:val="008C00D0"/>
    <w:rsid w:val="008C018B"/>
    <w:rsid w:val="008C034B"/>
    <w:rsid w:val="008C1D34"/>
    <w:rsid w:val="008C205B"/>
    <w:rsid w:val="008C29A7"/>
    <w:rsid w:val="008C3AA1"/>
    <w:rsid w:val="008C423C"/>
    <w:rsid w:val="008C44AB"/>
    <w:rsid w:val="008C5188"/>
    <w:rsid w:val="008C7710"/>
    <w:rsid w:val="008C7E6C"/>
    <w:rsid w:val="008D0D29"/>
    <w:rsid w:val="008D0F43"/>
    <w:rsid w:val="008D2248"/>
    <w:rsid w:val="008D244C"/>
    <w:rsid w:val="008D27D8"/>
    <w:rsid w:val="008D42DB"/>
    <w:rsid w:val="008D435E"/>
    <w:rsid w:val="008D438C"/>
    <w:rsid w:val="008D4707"/>
    <w:rsid w:val="008D52C3"/>
    <w:rsid w:val="008D6AB7"/>
    <w:rsid w:val="008D7074"/>
    <w:rsid w:val="008D7362"/>
    <w:rsid w:val="008D7E6E"/>
    <w:rsid w:val="008E041E"/>
    <w:rsid w:val="008E0740"/>
    <w:rsid w:val="008E08AD"/>
    <w:rsid w:val="008E1481"/>
    <w:rsid w:val="008E17C0"/>
    <w:rsid w:val="008E1974"/>
    <w:rsid w:val="008E3DA8"/>
    <w:rsid w:val="008E515A"/>
    <w:rsid w:val="008E5CDB"/>
    <w:rsid w:val="008E5E07"/>
    <w:rsid w:val="008E61F9"/>
    <w:rsid w:val="008E6888"/>
    <w:rsid w:val="008E6CE0"/>
    <w:rsid w:val="008E6F86"/>
    <w:rsid w:val="008E7122"/>
    <w:rsid w:val="008E7BCB"/>
    <w:rsid w:val="008F0247"/>
    <w:rsid w:val="008F04B6"/>
    <w:rsid w:val="008F095C"/>
    <w:rsid w:val="008F0B52"/>
    <w:rsid w:val="008F12E8"/>
    <w:rsid w:val="008F1451"/>
    <w:rsid w:val="008F1AE5"/>
    <w:rsid w:val="008F1D73"/>
    <w:rsid w:val="008F25A2"/>
    <w:rsid w:val="008F2B80"/>
    <w:rsid w:val="008F2FCE"/>
    <w:rsid w:val="008F3861"/>
    <w:rsid w:val="008F3930"/>
    <w:rsid w:val="008F4139"/>
    <w:rsid w:val="008F4F85"/>
    <w:rsid w:val="008F5118"/>
    <w:rsid w:val="008F5EA7"/>
    <w:rsid w:val="008F662F"/>
    <w:rsid w:val="008F76B6"/>
    <w:rsid w:val="008F7D29"/>
    <w:rsid w:val="00900438"/>
    <w:rsid w:val="009007AF"/>
    <w:rsid w:val="00900DCA"/>
    <w:rsid w:val="0090102C"/>
    <w:rsid w:val="009012F2"/>
    <w:rsid w:val="0090153E"/>
    <w:rsid w:val="00901980"/>
    <w:rsid w:val="00901DF0"/>
    <w:rsid w:val="009022CD"/>
    <w:rsid w:val="00902C40"/>
    <w:rsid w:val="00902C49"/>
    <w:rsid w:val="009034DC"/>
    <w:rsid w:val="00903587"/>
    <w:rsid w:val="009036F3"/>
    <w:rsid w:val="00903B86"/>
    <w:rsid w:val="00903D9E"/>
    <w:rsid w:val="00904171"/>
    <w:rsid w:val="009057D5"/>
    <w:rsid w:val="00905D6C"/>
    <w:rsid w:val="009066E2"/>
    <w:rsid w:val="00906E5D"/>
    <w:rsid w:val="009070B8"/>
    <w:rsid w:val="00907748"/>
    <w:rsid w:val="00911877"/>
    <w:rsid w:val="00911B86"/>
    <w:rsid w:val="0091348F"/>
    <w:rsid w:val="0091366E"/>
    <w:rsid w:val="00914F84"/>
    <w:rsid w:val="00915F4F"/>
    <w:rsid w:val="00915F72"/>
    <w:rsid w:val="00916095"/>
    <w:rsid w:val="009164E0"/>
    <w:rsid w:val="00917D76"/>
    <w:rsid w:val="00920019"/>
    <w:rsid w:val="00924B68"/>
    <w:rsid w:val="00924C06"/>
    <w:rsid w:val="00925257"/>
    <w:rsid w:val="00925312"/>
    <w:rsid w:val="0092557A"/>
    <w:rsid w:val="00925647"/>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2DF"/>
    <w:rsid w:val="0094287A"/>
    <w:rsid w:val="00942D7B"/>
    <w:rsid w:val="00943B90"/>
    <w:rsid w:val="00944E24"/>
    <w:rsid w:val="00945389"/>
    <w:rsid w:val="009454D9"/>
    <w:rsid w:val="009455C4"/>
    <w:rsid w:val="00946358"/>
    <w:rsid w:val="009467C0"/>
    <w:rsid w:val="00946B11"/>
    <w:rsid w:val="00947643"/>
    <w:rsid w:val="00947C47"/>
    <w:rsid w:val="00950054"/>
    <w:rsid w:val="0095251A"/>
    <w:rsid w:val="00952594"/>
    <w:rsid w:val="009525AF"/>
    <w:rsid w:val="009527D3"/>
    <w:rsid w:val="00954193"/>
    <w:rsid w:val="00955870"/>
    <w:rsid w:val="00956D44"/>
    <w:rsid w:val="00956D57"/>
    <w:rsid w:val="00956ED8"/>
    <w:rsid w:val="00957260"/>
    <w:rsid w:val="00960031"/>
    <w:rsid w:val="0096057C"/>
    <w:rsid w:val="009606A6"/>
    <w:rsid w:val="00960B7A"/>
    <w:rsid w:val="00961244"/>
    <w:rsid w:val="009613B3"/>
    <w:rsid w:val="0096198F"/>
    <w:rsid w:val="00964176"/>
    <w:rsid w:val="009644EB"/>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FDA"/>
    <w:rsid w:val="00980008"/>
    <w:rsid w:val="00980807"/>
    <w:rsid w:val="009811FC"/>
    <w:rsid w:val="0098136B"/>
    <w:rsid w:val="00981494"/>
    <w:rsid w:val="009815DE"/>
    <w:rsid w:val="0098164B"/>
    <w:rsid w:val="0098297E"/>
    <w:rsid w:val="00983071"/>
    <w:rsid w:val="009830C2"/>
    <w:rsid w:val="00983646"/>
    <w:rsid w:val="00985278"/>
    <w:rsid w:val="009868BE"/>
    <w:rsid w:val="00987225"/>
    <w:rsid w:val="0098747D"/>
    <w:rsid w:val="00987DEA"/>
    <w:rsid w:val="0099061A"/>
    <w:rsid w:val="009907FF"/>
    <w:rsid w:val="0099126E"/>
    <w:rsid w:val="009916E7"/>
    <w:rsid w:val="0099257F"/>
    <w:rsid w:val="00992597"/>
    <w:rsid w:val="009926FF"/>
    <w:rsid w:val="00992900"/>
    <w:rsid w:val="00993881"/>
    <w:rsid w:val="0099473B"/>
    <w:rsid w:val="00994759"/>
    <w:rsid w:val="00994B5E"/>
    <w:rsid w:val="009951FF"/>
    <w:rsid w:val="009953E5"/>
    <w:rsid w:val="009956ED"/>
    <w:rsid w:val="0099595B"/>
    <w:rsid w:val="00995F60"/>
    <w:rsid w:val="009962BE"/>
    <w:rsid w:val="0099739B"/>
    <w:rsid w:val="009973E6"/>
    <w:rsid w:val="00997AEA"/>
    <w:rsid w:val="00997E82"/>
    <w:rsid w:val="009A0AEE"/>
    <w:rsid w:val="009A2331"/>
    <w:rsid w:val="009A3B3A"/>
    <w:rsid w:val="009A4811"/>
    <w:rsid w:val="009A5241"/>
    <w:rsid w:val="009A7D7D"/>
    <w:rsid w:val="009B00A5"/>
    <w:rsid w:val="009B035C"/>
    <w:rsid w:val="009B07D5"/>
    <w:rsid w:val="009B0938"/>
    <w:rsid w:val="009B0E91"/>
    <w:rsid w:val="009B1666"/>
    <w:rsid w:val="009B37CA"/>
    <w:rsid w:val="009B38F8"/>
    <w:rsid w:val="009B496F"/>
    <w:rsid w:val="009B5C4E"/>
    <w:rsid w:val="009B5DA6"/>
    <w:rsid w:val="009B5EFB"/>
    <w:rsid w:val="009B5FBA"/>
    <w:rsid w:val="009B67EE"/>
    <w:rsid w:val="009B73EA"/>
    <w:rsid w:val="009B7979"/>
    <w:rsid w:val="009C0064"/>
    <w:rsid w:val="009C0207"/>
    <w:rsid w:val="009C05A9"/>
    <w:rsid w:val="009C0AF3"/>
    <w:rsid w:val="009C0D11"/>
    <w:rsid w:val="009C1B09"/>
    <w:rsid w:val="009C27AB"/>
    <w:rsid w:val="009C2B83"/>
    <w:rsid w:val="009C34B1"/>
    <w:rsid w:val="009C36E5"/>
    <w:rsid w:val="009C45CD"/>
    <w:rsid w:val="009C50BF"/>
    <w:rsid w:val="009C52F6"/>
    <w:rsid w:val="009C6A18"/>
    <w:rsid w:val="009C6A33"/>
    <w:rsid w:val="009C6A5F"/>
    <w:rsid w:val="009C709E"/>
    <w:rsid w:val="009C7C47"/>
    <w:rsid w:val="009D017C"/>
    <w:rsid w:val="009D01D0"/>
    <w:rsid w:val="009D03BA"/>
    <w:rsid w:val="009D0850"/>
    <w:rsid w:val="009D224F"/>
    <w:rsid w:val="009D295E"/>
    <w:rsid w:val="009D2AB9"/>
    <w:rsid w:val="009D2BEE"/>
    <w:rsid w:val="009D2CD2"/>
    <w:rsid w:val="009D34A8"/>
    <w:rsid w:val="009D34F6"/>
    <w:rsid w:val="009D3706"/>
    <w:rsid w:val="009D3DD6"/>
    <w:rsid w:val="009D4C69"/>
    <w:rsid w:val="009D5286"/>
    <w:rsid w:val="009D5FD7"/>
    <w:rsid w:val="009D61F7"/>
    <w:rsid w:val="009D6744"/>
    <w:rsid w:val="009D6DCB"/>
    <w:rsid w:val="009D733D"/>
    <w:rsid w:val="009D76BA"/>
    <w:rsid w:val="009D7999"/>
    <w:rsid w:val="009D7EFA"/>
    <w:rsid w:val="009D7FD0"/>
    <w:rsid w:val="009E0AAC"/>
    <w:rsid w:val="009E1A68"/>
    <w:rsid w:val="009E2104"/>
    <w:rsid w:val="009E2170"/>
    <w:rsid w:val="009E2E0C"/>
    <w:rsid w:val="009E340C"/>
    <w:rsid w:val="009E3BE5"/>
    <w:rsid w:val="009E3FA4"/>
    <w:rsid w:val="009E41FA"/>
    <w:rsid w:val="009E4692"/>
    <w:rsid w:val="009E4DB7"/>
    <w:rsid w:val="009E50EA"/>
    <w:rsid w:val="009E5C82"/>
    <w:rsid w:val="009E6345"/>
    <w:rsid w:val="009E6375"/>
    <w:rsid w:val="009E6746"/>
    <w:rsid w:val="009E68E7"/>
    <w:rsid w:val="009E6A27"/>
    <w:rsid w:val="009E7025"/>
    <w:rsid w:val="009E7ADD"/>
    <w:rsid w:val="009E7F33"/>
    <w:rsid w:val="009F0E20"/>
    <w:rsid w:val="009F0F6B"/>
    <w:rsid w:val="009F14E7"/>
    <w:rsid w:val="009F30CB"/>
    <w:rsid w:val="009F3D99"/>
    <w:rsid w:val="009F4CCB"/>
    <w:rsid w:val="009F5BD0"/>
    <w:rsid w:val="009F5FA1"/>
    <w:rsid w:val="009F7391"/>
    <w:rsid w:val="009F768A"/>
    <w:rsid w:val="009F799D"/>
    <w:rsid w:val="009F7C2A"/>
    <w:rsid w:val="009F7F3E"/>
    <w:rsid w:val="00A005BD"/>
    <w:rsid w:val="00A0119D"/>
    <w:rsid w:val="00A01362"/>
    <w:rsid w:val="00A019AF"/>
    <w:rsid w:val="00A01C7F"/>
    <w:rsid w:val="00A02526"/>
    <w:rsid w:val="00A02863"/>
    <w:rsid w:val="00A02990"/>
    <w:rsid w:val="00A02D19"/>
    <w:rsid w:val="00A0372F"/>
    <w:rsid w:val="00A03872"/>
    <w:rsid w:val="00A03904"/>
    <w:rsid w:val="00A049B6"/>
    <w:rsid w:val="00A05184"/>
    <w:rsid w:val="00A06590"/>
    <w:rsid w:val="00A065F4"/>
    <w:rsid w:val="00A0680C"/>
    <w:rsid w:val="00A06E9F"/>
    <w:rsid w:val="00A07454"/>
    <w:rsid w:val="00A077FA"/>
    <w:rsid w:val="00A07E4F"/>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4A1"/>
    <w:rsid w:val="00A23B91"/>
    <w:rsid w:val="00A23BBF"/>
    <w:rsid w:val="00A24513"/>
    <w:rsid w:val="00A246A8"/>
    <w:rsid w:val="00A24B1B"/>
    <w:rsid w:val="00A25D47"/>
    <w:rsid w:val="00A25FF8"/>
    <w:rsid w:val="00A266DB"/>
    <w:rsid w:val="00A2680B"/>
    <w:rsid w:val="00A26999"/>
    <w:rsid w:val="00A26FC2"/>
    <w:rsid w:val="00A271C8"/>
    <w:rsid w:val="00A276E8"/>
    <w:rsid w:val="00A2771C"/>
    <w:rsid w:val="00A300EB"/>
    <w:rsid w:val="00A30A84"/>
    <w:rsid w:val="00A315A8"/>
    <w:rsid w:val="00A31DB5"/>
    <w:rsid w:val="00A31F7F"/>
    <w:rsid w:val="00A320AD"/>
    <w:rsid w:val="00A328C5"/>
    <w:rsid w:val="00A33401"/>
    <w:rsid w:val="00A337EB"/>
    <w:rsid w:val="00A33E48"/>
    <w:rsid w:val="00A34337"/>
    <w:rsid w:val="00A3451A"/>
    <w:rsid w:val="00A34ABF"/>
    <w:rsid w:val="00A34DD7"/>
    <w:rsid w:val="00A350B9"/>
    <w:rsid w:val="00A35F29"/>
    <w:rsid w:val="00A36354"/>
    <w:rsid w:val="00A3688D"/>
    <w:rsid w:val="00A36A95"/>
    <w:rsid w:val="00A374EC"/>
    <w:rsid w:val="00A37688"/>
    <w:rsid w:val="00A4001E"/>
    <w:rsid w:val="00A40257"/>
    <w:rsid w:val="00A402A7"/>
    <w:rsid w:val="00A40992"/>
    <w:rsid w:val="00A40F6E"/>
    <w:rsid w:val="00A411C0"/>
    <w:rsid w:val="00A412C9"/>
    <w:rsid w:val="00A4186C"/>
    <w:rsid w:val="00A42024"/>
    <w:rsid w:val="00A42530"/>
    <w:rsid w:val="00A42610"/>
    <w:rsid w:val="00A42D97"/>
    <w:rsid w:val="00A44913"/>
    <w:rsid w:val="00A44C71"/>
    <w:rsid w:val="00A450EE"/>
    <w:rsid w:val="00A457CA"/>
    <w:rsid w:val="00A459A4"/>
    <w:rsid w:val="00A462E8"/>
    <w:rsid w:val="00A46A68"/>
    <w:rsid w:val="00A47370"/>
    <w:rsid w:val="00A47D05"/>
    <w:rsid w:val="00A5001B"/>
    <w:rsid w:val="00A500DF"/>
    <w:rsid w:val="00A509BC"/>
    <w:rsid w:val="00A51141"/>
    <w:rsid w:val="00A51ECC"/>
    <w:rsid w:val="00A534AF"/>
    <w:rsid w:val="00A53555"/>
    <w:rsid w:val="00A53B07"/>
    <w:rsid w:val="00A53D36"/>
    <w:rsid w:val="00A54624"/>
    <w:rsid w:val="00A566B7"/>
    <w:rsid w:val="00A566E7"/>
    <w:rsid w:val="00A56A69"/>
    <w:rsid w:val="00A57D0D"/>
    <w:rsid w:val="00A57F55"/>
    <w:rsid w:val="00A60151"/>
    <w:rsid w:val="00A60AA7"/>
    <w:rsid w:val="00A6143F"/>
    <w:rsid w:val="00A61D03"/>
    <w:rsid w:val="00A63059"/>
    <w:rsid w:val="00A6382A"/>
    <w:rsid w:val="00A63A12"/>
    <w:rsid w:val="00A63B07"/>
    <w:rsid w:val="00A63EC6"/>
    <w:rsid w:val="00A64807"/>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198"/>
    <w:rsid w:val="00A752EB"/>
    <w:rsid w:val="00A76829"/>
    <w:rsid w:val="00A76A66"/>
    <w:rsid w:val="00A76E82"/>
    <w:rsid w:val="00A7735F"/>
    <w:rsid w:val="00A7738B"/>
    <w:rsid w:val="00A80B76"/>
    <w:rsid w:val="00A8183F"/>
    <w:rsid w:val="00A8222D"/>
    <w:rsid w:val="00A8228A"/>
    <w:rsid w:val="00A82B98"/>
    <w:rsid w:val="00A8329D"/>
    <w:rsid w:val="00A83452"/>
    <w:rsid w:val="00A83862"/>
    <w:rsid w:val="00A83E69"/>
    <w:rsid w:val="00A84D78"/>
    <w:rsid w:val="00A85985"/>
    <w:rsid w:val="00A85A38"/>
    <w:rsid w:val="00A85EE7"/>
    <w:rsid w:val="00A86F78"/>
    <w:rsid w:val="00A87327"/>
    <w:rsid w:val="00A91126"/>
    <w:rsid w:val="00A91316"/>
    <w:rsid w:val="00A928B4"/>
    <w:rsid w:val="00A92BCB"/>
    <w:rsid w:val="00A92BD4"/>
    <w:rsid w:val="00A92C98"/>
    <w:rsid w:val="00A940B1"/>
    <w:rsid w:val="00A94BD1"/>
    <w:rsid w:val="00A9513D"/>
    <w:rsid w:val="00A95300"/>
    <w:rsid w:val="00A978DF"/>
    <w:rsid w:val="00A97B89"/>
    <w:rsid w:val="00A97DFC"/>
    <w:rsid w:val="00AA1652"/>
    <w:rsid w:val="00AA1BBE"/>
    <w:rsid w:val="00AA2488"/>
    <w:rsid w:val="00AA24A7"/>
    <w:rsid w:val="00AA2A76"/>
    <w:rsid w:val="00AA2CE6"/>
    <w:rsid w:val="00AA2D5A"/>
    <w:rsid w:val="00AA35BE"/>
    <w:rsid w:val="00AA4368"/>
    <w:rsid w:val="00AA4F4B"/>
    <w:rsid w:val="00AA55BF"/>
    <w:rsid w:val="00AA5648"/>
    <w:rsid w:val="00AA65F9"/>
    <w:rsid w:val="00AA6E61"/>
    <w:rsid w:val="00AA731E"/>
    <w:rsid w:val="00AA73CC"/>
    <w:rsid w:val="00AA73E8"/>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6EE9"/>
    <w:rsid w:val="00AB70C3"/>
    <w:rsid w:val="00AB7864"/>
    <w:rsid w:val="00AB7F3D"/>
    <w:rsid w:val="00AC12BD"/>
    <w:rsid w:val="00AC141E"/>
    <w:rsid w:val="00AC1AF0"/>
    <w:rsid w:val="00AC206E"/>
    <w:rsid w:val="00AC2E67"/>
    <w:rsid w:val="00AC54A3"/>
    <w:rsid w:val="00AC5C07"/>
    <w:rsid w:val="00AC62C9"/>
    <w:rsid w:val="00AC6498"/>
    <w:rsid w:val="00AC7A55"/>
    <w:rsid w:val="00AD007E"/>
    <w:rsid w:val="00AD142A"/>
    <w:rsid w:val="00AD163F"/>
    <w:rsid w:val="00AD1F61"/>
    <w:rsid w:val="00AD2833"/>
    <w:rsid w:val="00AD53CF"/>
    <w:rsid w:val="00AD5E65"/>
    <w:rsid w:val="00AD62E7"/>
    <w:rsid w:val="00AD64FC"/>
    <w:rsid w:val="00AD6740"/>
    <w:rsid w:val="00AD7864"/>
    <w:rsid w:val="00AD7EE5"/>
    <w:rsid w:val="00AE012E"/>
    <w:rsid w:val="00AE01E5"/>
    <w:rsid w:val="00AE0331"/>
    <w:rsid w:val="00AE05E7"/>
    <w:rsid w:val="00AE08AE"/>
    <w:rsid w:val="00AE099A"/>
    <w:rsid w:val="00AE0BEE"/>
    <w:rsid w:val="00AE0C61"/>
    <w:rsid w:val="00AE1FCB"/>
    <w:rsid w:val="00AE20A5"/>
    <w:rsid w:val="00AE3982"/>
    <w:rsid w:val="00AE3B20"/>
    <w:rsid w:val="00AE3C04"/>
    <w:rsid w:val="00AE3DC8"/>
    <w:rsid w:val="00AE4026"/>
    <w:rsid w:val="00AE5A6D"/>
    <w:rsid w:val="00AE6ACD"/>
    <w:rsid w:val="00AE7A44"/>
    <w:rsid w:val="00AF0093"/>
    <w:rsid w:val="00AF0961"/>
    <w:rsid w:val="00AF0A8B"/>
    <w:rsid w:val="00AF0AE6"/>
    <w:rsid w:val="00AF0B85"/>
    <w:rsid w:val="00AF1150"/>
    <w:rsid w:val="00AF156F"/>
    <w:rsid w:val="00AF168A"/>
    <w:rsid w:val="00AF176B"/>
    <w:rsid w:val="00AF1B9E"/>
    <w:rsid w:val="00AF312A"/>
    <w:rsid w:val="00AF3D75"/>
    <w:rsid w:val="00AF4526"/>
    <w:rsid w:val="00AF4B82"/>
    <w:rsid w:val="00AF5350"/>
    <w:rsid w:val="00AF546A"/>
    <w:rsid w:val="00AF5A88"/>
    <w:rsid w:val="00AF7710"/>
    <w:rsid w:val="00AF7BF2"/>
    <w:rsid w:val="00AF7C17"/>
    <w:rsid w:val="00B0096A"/>
    <w:rsid w:val="00B0104E"/>
    <w:rsid w:val="00B01CE3"/>
    <w:rsid w:val="00B01EC7"/>
    <w:rsid w:val="00B0277C"/>
    <w:rsid w:val="00B02A36"/>
    <w:rsid w:val="00B02F52"/>
    <w:rsid w:val="00B03210"/>
    <w:rsid w:val="00B035B1"/>
    <w:rsid w:val="00B0397A"/>
    <w:rsid w:val="00B0548A"/>
    <w:rsid w:val="00B0634E"/>
    <w:rsid w:val="00B06CBE"/>
    <w:rsid w:val="00B06D9A"/>
    <w:rsid w:val="00B07124"/>
    <w:rsid w:val="00B07329"/>
    <w:rsid w:val="00B11C57"/>
    <w:rsid w:val="00B139AD"/>
    <w:rsid w:val="00B14150"/>
    <w:rsid w:val="00B14421"/>
    <w:rsid w:val="00B144B0"/>
    <w:rsid w:val="00B14D4A"/>
    <w:rsid w:val="00B14F25"/>
    <w:rsid w:val="00B152D6"/>
    <w:rsid w:val="00B15973"/>
    <w:rsid w:val="00B15DB6"/>
    <w:rsid w:val="00B15F19"/>
    <w:rsid w:val="00B15FFF"/>
    <w:rsid w:val="00B171E0"/>
    <w:rsid w:val="00B17345"/>
    <w:rsid w:val="00B1792B"/>
    <w:rsid w:val="00B17A3B"/>
    <w:rsid w:val="00B20341"/>
    <w:rsid w:val="00B20B87"/>
    <w:rsid w:val="00B2181C"/>
    <w:rsid w:val="00B228E3"/>
    <w:rsid w:val="00B22903"/>
    <w:rsid w:val="00B22E87"/>
    <w:rsid w:val="00B22F0D"/>
    <w:rsid w:val="00B23A55"/>
    <w:rsid w:val="00B23ECD"/>
    <w:rsid w:val="00B24425"/>
    <w:rsid w:val="00B24613"/>
    <w:rsid w:val="00B24B48"/>
    <w:rsid w:val="00B24FC8"/>
    <w:rsid w:val="00B2504E"/>
    <w:rsid w:val="00B25343"/>
    <w:rsid w:val="00B25937"/>
    <w:rsid w:val="00B25EDB"/>
    <w:rsid w:val="00B26B84"/>
    <w:rsid w:val="00B277C3"/>
    <w:rsid w:val="00B27A67"/>
    <w:rsid w:val="00B30E34"/>
    <w:rsid w:val="00B31670"/>
    <w:rsid w:val="00B3176A"/>
    <w:rsid w:val="00B31A09"/>
    <w:rsid w:val="00B328CA"/>
    <w:rsid w:val="00B32DB0"/>
    <w:rsid w:val="00B33A26"/>
    <w:rsid w:val="00B33A76"/>
    <w:rsid w:val="00B367F6"/>
    <w:rsid w:val="00B36CC3"/>
    <w:rsid w:val="00B37360"/>
    <w:rsid w:val="00B4034C"/>
    <w:rsid w:val="00B41DED"/>
    <w:rsid w:val="00B43770"/>
    <w:rsid w:val="00B44C9A"/>
    <w:rsid w:val="00B44D5A"/>
    <w:rsid w:val="00B4521C"/>
    <w:rsid w:val="00B466BC"/>
    <w:rsid w:val="00B467F1"/>
    <w:rsid w:val="00B5007B"/>
    <w:rsid w:val="00B5091C"/>
    <w:rsid w:val="00B51320"/>
    <w:rsid w:val="00B51E44"/>
    <w:rsid w:val="00B5307C"/>
    <w:rsid w:val="00B54251"/>
    <w:rsid w:val="00B5449F"/>
    <w:rsid w:val="00B5466F"/>
    <w:rsid w:val="00B548B1"/>
    <w:rsid w:val="00B55546"/>
    <w:rsid w:val="00B55F80"/>
    <w:rsid w:val="00B56A3F"/>
    <w:rsid w:val="00B57012"/>
    <w:rsid w:val="00B572A4"/>
    <w:rsid w:val="00B57B3C"/>
    <w:rsid w:val="00B600AA"/>
    <w:rsid w:val="00B605EF"/>
    <w:rsid w:val="00B606B9"/>
    <w:rsid w:val="00B607EF"/>
    <w:rsid w:val="00B60802"/>
    <w:rsid w:val="00B61D8B"/>
    <w:rsid w:val="00B61E60"/>
    <w:rsid w:val="00B62E04"/>
    <w:rsid w:val="00B62EDF"/>
    <w:rsid w:val="00B63456"/>
    <w:rsid w:val="00B650AC"/>
    <w:rsid w:val="00B65BCE"/>
    <w:rsid w:val="00B65BE6"/>
    <w:rsid w:val="00B6690F"/>
    <w:rsid w:val="00B66E8E"/>
    <w:rsid w:val="00B67210"/>
    <w:rsid w:val="00B67296"/>
    <w:rsid w:val="00B67A7A"/>
    <w:rsid w:val="00B70A75"/>
    <w:rsid w:val="00B7123B"/>
    <w:rsid w:val="00B712A8"/>
    <w:rsid w:val="00B712FC"/>
    <w:rsid w:val="00B7139F"/>
    <w:rsid w:val="00B71573"/>
    <w:rsid w:val="00B71AD4"/>
    <w:rsid w:val="00B726BA"/>
    <w:rsid w:val="00B72D7A"/>
    <w:rsid w:val="00B73425"/>
    <w:rsid w:val="00B74EC6"/>
    <w:rsid w:val="00B75633"/>
    <w:rsid w:val="00B75EA6"/>
    <w:rsid w:val="00B7715D"/>
    <w:rsid w:val="00B80AE4"/>
    <w:rsid w:val="00B81654"/>
    <w:rsid w:val="00B833FF"/>
    <w:rsid w:val="00B83525"/>
    <w:rsid w:val="00B83614"/>
    <w:rsid w:val="00B84C69"/>
    <w:rsid w:val="00B861BD"/>
    <w:rsid w:val="00B8779F"/>
    <w:rsid w:val="00B9037B"/>
    <w:rsid w:val="00B91248"/>
    <w:rsid w:val="00B91983"/>
    <w:rsid w:val="00B922C3"/>
    <w:rsid w:val="00B92AC6"/>
    <w:rsid w:val="00B93340"/>
    <w:rsid w:val="00B93502"/>
    <w:rsid w:val="00B93862"/>
    <w:rsid w:val="00B939A8"/>
    <w:rsid w:val="00B93CA4"/>
    <w:rsid w:val="00B94602"/>
    <w:rsid w:val="00B94D91"/>
    <w:rsid w:val="00B94DAD"/>
    <w:rsid w:val="00B96BC6"/>
    <w:rsid w:val="00B9714E"/>
    <w:rsid w:val="00B9747C"/>
    <w:rsid w:val="00BA11BB"/>
    <w:rsid w:val="00BA180E"/>
    <w:rsid w:val="00BA1B31"/>
    <w:rsid w:val="00BA1C48"/>
    <w:rsid w:val="00BA222B"/>
    <w:rsid w:val="00BA2674"/>
    <w:rsid w:val="00BA2A48"/>
    <w:rsid w:val="00BA2C4D"/>
    <w:rsid w:val="00BA397B"/>
    <w:rsid w:val="00BA3A05"/>
    <w:rsid w:val="00BA3C60"/>
    <w:rsid w:val="00BA4EDF"/>
    <w:rsid w:val="00BA4FD1"/>
    <w:rsid w:val="00BA535B"/>
    <w:rsid w:val="00BA5DA8"/>
    <w:rsid w:val="00BA5E07"/>
    <w:rsid w:val="00BA616A"/>
    <w:rsid w:val="00BA6485"/>
    <w:rsid w:val="00BA6E4C"/>
    <w:rsid w:val="00BB01FB"/>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1AF4"/>
    <w:rsid w:val="00BC30F3"/>
    <w:rsid w:val="00BC3495"/>
    <w:rsid w:val="00BC34DF"/>
    <w:rsid w:val="00BC3D4D"/>
    <w:rsid w:val="00BC542D"/>
    <w:rsid w:val="00BC5640"/>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E22"/>
    <w:rsid w:val="00BD1F25"/>
    <w:rsid w:val="00BD2080"/>
    <w:rsid w:val="00BD22E5"/>
    <w:rsid w:val="00BD2B6F"/>
    <w:rsid w:val="00BD433F"/>
    <w:rsid w:val="00BD55F4"/>
    <w:rsid w:val="00BD59E3"/>
    <w:rsid w:val="00BD5C43"/>
    <w:rsid w:val="00BD63E0"/>
    <w:rsid w:val="00BD6487"/>
    <w:rsid w:val="00BD6D68"/>
    <w:rsid w:val="00BD6ED3"/>
    <w:rsid w:val="00BD757E"/>
    <w:rsid w:val="00BD7AB5"/>
    <w:rsid w:val="00BE0799"/>
    <w:rsid w:val="00BE0941"/>
    <w:rsid w:val="00BE0C89"/>
    <w:rsid w:val="00BE10E5"/>
    <w:rsid w:val="00BE2544"/>
    <w:rsid w:val="00BE3486"/>
    <w:rsid w:val="00BE36B9"/>
    <w:rsid w:val="00BE3CCB"/>
    <w:rsid w:val="00BE54B2"/>
    <w:rsid w:val="00BE55E4"/>
    <w:rsid w:val="00BE5602"/>
    <w:rsid w:val="00BE5CB3"/>
    <w:rsid w:val="00BE6457"/>
    <w:rsid w:val="00BE6827"/>
    <w:rsid w:val="00BE6841"/>
    <w:rsid w:val="00BE6A70"/>
    <w:rsid w:val="00BE7A55"/>
    <w:rsid w:val="00BE7BD7"/>
    <w:rsid w:val="00BE7FB9"/>
    <w:rsid w:val="00BF0346"/>
    <w:rsid w:val="00BF0407"/>
    <w:rsid w:val="00BF1076"/>
    <w:rsid w:val="00BF12F2"/>
    <w:rsid w:val="00BF1CA8"/>
    <w:rsid w:val="00BF38E9"/>
    <w:rsid w:val="00BF404E"/>
    <w:rsid w:val="00BF433B"/>
    <w:rsid w:val="00BF492D"/>
    <w:rsid w:val="00BF4AFC"/>
    <w:rsid w:val="00BF507C"/>
    <w:rsid w:val="00BF535A"/>
    <w:rsid w:val="00BF5BA8"/>
    <w:rsid w:val="00BF5BAC"/>
    <w:rsid w:val="00BF6381"/>
    <w:rsid w:val="00BF71F4"/>
    <w:rsid w:val="00BF772E"/>
    <w:rsid w:val="00BF7B32"/>
    <w:rsid w:val="00C00210"/>
    <w:rsid w:val="00C0104B"/>
    <w:rsid w:val="00C01153"/>
    <w:rsid w:val="00C01CE8"/>
    <w:rsid w:val="00C01FBC"/>
    <w:rsid w:val="00C0265E"/>
    <w:rsid w:val="00C02735"/>
    <w:rsid w:val="00C029C8"/>
    <w:rsid w:val="00C02CDD"/>
    <w:rsid w:val="00C02FE5"/>
    <w:rsid w:val="00C04301"/>
    <w:rsid w:val="00C04475"/>
    <w:rsid w:val="00C0493B"/>
    <w:rsid w:val="00C04A50"/>
    <w:rsid w:val="00C04CF8"/>
    <w:rsid w:val="00C04ECD"/>
    <w:rsid w:val="00C04FC0"/>
    <w:rsid w:val="00C052D7"/>
    <w:rsid w:val="00C0566F"/>
    <w:rsid w:val="00C05AD3"/>
    <w:rsid w:val="00C05E1D"/>
    <w:rsid w:val="00C06752"/>
    <w:rsid w:val="00C06B45"/>
    <w:rsid w:val="00C07017"/>
    <w:rsid w:val="00C07B38"/>
    <w:rsid w:val="00C1078F"/>
    <w:rsid w:val="00C112E2"/>
    <w:rsid w:val="00C1422B"/>
    <w:rsid w:val="00C148F3"/>
    <w:rsid w:val="00C14E8D"/>
    <w:rsid w:val="00C15E80"/>
    <w:rsid w:val="00C16260"/>
    <w:rsid w:val="00C1685E"/>
    <w:rsid w:val="00C16BC8"/>
    <w:rsid w:val="00C171DF"/>
    <w:rsid w:val="00C17C71"/>
    <w:rsid w:val="00C17D1A"/>
    <w:rsid w:val="00C21164"/>
    <w:rsid w:val="00C21D11"/>
    <w:rsid w:val="00C222FF"/>
    <w:rsid w:val="00C22683"/>
    <w:rsid w:val="00C228EE"/>
    <w:rsid w:val="00C22C8B"/>
    <w:rsid w:val="00C230B2"/>
    <w:rsid w:val="00C236BB"/>
    <w:rsid w:val="00C23EC1"/>
    <w:rsid w:val="00C24C7B"/>
    <w:rsid w:val="00C255DC"/>
    <w:rsid w:val="00C25865"/>
    <w:rsid w:val="00C258A8"/>
    <w:rsid w:val="00C25CAE"/>
    <w:rsid w:val="00C264F9"/>
    <w:rsid w:val="00C31EF4"/>
    <w:rsid w:val="00C328D2"/>
    <w:rsid w:val="00C338FA"/>
    <w:rsid w:val="00C34042"/>
    <w:rsid w:val="00C34B57"/>
    <w:rsid w:val="00C3522E"/>
    <w:rsid w:val="00C359F1"/>
    <w:rsid w:val="00C363DA"/>
    <w:rsid w:val="00C369B8"/>
    <w:rsid w:val="00C372A3"/>
    <w:rsid w:val="00C37756"/>
    <w:rsid w:val="00C37B05"/>
    <w:rsid w:val="00C37F9F"/>
    <w:rsid w:val="00C408E7"/>
    <w:rsid w:val="00C40F31"/>
    <w:rsid w:val="00C41102"/>
    <w:rsid w:val="00C4120F"/>
    <w:rsid w:val="00C41BAD"/>
    <w:rsid w:val="00C43417"/>
    <w:rsid w:val="00C44320"/>
    <w:rsid w:val="00C44F0A"/>
    <w:rsid w:val="00C468FF"/>
    <w:rsid w:val="00C470E8"/>
    <w:rsid w:val="00C47258"/>
    <w:rsid w:val="00C47332"/>
    <w:rsid w:val="00C475BE"/>
    <w:rsid w:val="00C47E12"/>
    <w:rsid w:val="00C501AA"/>
    <w:rsid w:val="00C5021B"/>
    <w:rsid w:val="00C50C4F"/>
    <w:rsid w:val="00C50F81"/>
    <w:rsid w:val="00C529D7"/>
    <w:rsid w:val="00C5300E"/>
    <w:rsid w:val="00C541B8"/>
    <w:rsid w:val="00C548BB"/>
    <w:rsid w:val="00C55305"/>
    <w:rsid w:val="00C55945"/>
    <w:rsid w:val="00C55C96"/>
    <w:rsid w:val="00C567C5"/>
    <w:rsid w:val="00C56A5C"/>
    <w:rsid w:val="00C574CC"/>
    <w:rsid w:val="00C57937"/>
    <w:rsid w:val="00C57C26"/>
    <w:rsid w:val="00C57E61"/>
    <w:rsid w:val="00C60AF7"/>
    <w:rsid w:val="00C60CE6"/>
    <w:rsid w:val="00C60DE0"/>
    <w:rsid w:val="00C615E4"/>
    <w:rsid w:val="00C61CA4"/>
    <w:rsid w:val="00C61E55"/>
    <w:rsid w:val="00C63A59"/>
    <w:rsid w:val="00C63A5D"/>
    <w:rsid w:val="00C63D58"/>
    <w:rsid w:val="00C64BE9"/>
    <w:rsid w:val="00C679DC"/>
    <w:rsid w:val="00C67AAC"/>
    <w:rsid w:val="00C67CAD"/>
    <w:rsid w:val="00C70C80"/>
    <w:rsid w:val="00C71DD9"/>
    <w:rsid w:val="00C71F6A"/>
    <w:rsid w:val="00C75253"/>
    <w:rsid w:val="00C75389"/>
    <w:rsid w:val="00C7614C"/>
    <w:rsid w:val="00C7693F"/>
    <w:rsid w:val="00C779E0"/>
    <w:rsid w:val="00C77A5D"/>
    <w:rsid w:val="00C8030C"/>
    <w:rsid w:val="00C80F0A"/>
    <w:rsid w:val="00C81156"/>
    <w:rsid w:val="00C811A3"/>
    <w:rsid w:val="00C82400"/>
    <w:rsid w:val="00C82762"/>
    <w:rsid w:val="00C82AD1"/>
    <w:rsid w:val="00C82ED2"/>
    <w:rsid w:val="00C83C46"/>
    <w:rsid w:val="00C85772"/>
    <w:rsid w:val="00C85EC8"/>
    <w:rsid w:val="00C85F95"/>
    <w:rsid w:val="00C862D3"/>
    <w:rsid w:val="00C863C0"/>
    <w:rsid w:val="00C875F1"/>
    <w:rsid w:val="00C87604"/>
    <w:rsid w:val="00C90061"/>
    <w:rsid w:val="00C902C2"/>
    <w:rsid w:val="00C905F5"/>
    <w:rsid w:val="00C91CBF"/>
    <w:rsid w:val="00C91EA4"/>
    <w:rsid w:val="00C91EDE"/>
    <w:rsid w:val="00C91FD7"/>
    <w:rsid w:val="00C92073"/>
    <w:rsid w:val="00C92FD4"/>
    <w:rsid w:val="00C934F9"/>
    <w:rsid w:val="00C93B4E"/>
    <w:rsid w:val="00C9448B"/>
    <w:rsid w:val="00C94922"/>
    <w:rsid w:val="00C956B0"/>
    <w:rsid w:val="00C95C8D"/>
    <w:rsid w:val="00C9649D"/>
    <w:rsid w:val="00C96ADD"/>
    <w:rsid w:val="00C96CA2"/>
    <w:rsid w:val="00C96D10"/>
    <w:rsid w:val="00C96F0B"/>
    <w:rsid w:val="00C973D7"/>
    <w:rsid w:val="00C9742A"/>
    <w:rsid w:val="00C97A24"/>
    <w:rsid w:val="00C97B62"/>
    <w:rsid w:val="00CA0340"/>
    <w:rsid w:val="00CA0603"/>
    <w:rsid w:val="00CA084E"/>
    <w:rsid w:val="00CA0A95"/>
    <w:rsid w:val="00CA0D2C"/>
    <w:rsid w:val="00CA0EC3"/>
    <w:rsid w:val="00CA1573"/>
    <w:rsid w:val="00CA22D3"/>
    <w:rsid w:val="00CA28F2"/>
    <w:rsid w:val="00CA42F7"/>
    <w:rsid w:val="00CA4EAE"/>
    <w:rsid w:val="00CA6180"/>
    <w:rsid w:val="00CA653C"/>
    <w:rsid w:val="00CA698B"/>
    <w:rsid w:val="00CA69A6"/>
    <w:rsid w:val="00CA6ABE"/>
    <w:rsid w:val="00CA7C39"/>
    <w:rsid w:val="00CB0083"/>
    <w:rsid w:val="00CB0169"/>
    <w:rsid w:val="00CB0393"/>
    <w:rsid w:val="00CB082F"/>
    <w:rsid w:val="00CB0BBF"/>
    <w:rsid w:val="00CB1FD6"/>
    <w:rsid w:val="00CB2529"/>
    <w:rsid w:val="00CB3EF8"/>
    <w:rsid w:val="00CB4074"/>
    <w:rsid w:val="00CB431E"/>
    <w:rsid w:val="00CB4C11"/>
    <w:rsid w:val="00CB4F20"/>
    <w:rsid w:val="00CB5667"/>
    <w:rsid w:val="00CB616E"/>
    <w:rsid w:val="00CB63A3"/>
    <w:rsid w:val="00CB6470"/>
    <w:rsid w:val="00CB7268"/>
    <w:rsid w:val="00CB72D9"/>
    <w:rsid w:val="00CC037A"/>
    <w:rsid w:val="00CC0D1F"/>
    <w:rsid w:val="00CC2344"/>
    <w:rsid w:val="00CC2F71"/>
    <w:rsid w:val="00CC31C6"/>
    <w:rsid w:val="00CC32BA"/>
    <w:rsid w:val="00CC33CD"/>
    <w:rsid w:val="00CC38EB"/>
    <w:rsid w:val="00CC3B4B"/>
    <w:rsid w:val="00CC3E05"/>
    <w:rsid w:val="00CC58C8"/>
    <w:rsid w:val="00CC6B0F"/>
    <w:rsid w:val="00CC6E17"/>
    <w:rsid w:val="00CC7444"/>
    <w:rsid w:val="00CD0275"/>
    <w:rsid w:val="00CD051C"/>
    <w:rsid w:val="00CD3C7B"/>
    <w:rsid w:val="00CD49C5"/>
    <w:rsid w:val="00CD536E"/>
    <w:rsid w:val="00CD538C"/>
    <w:rsid w:val="00CD5925"/>
    <w:rsid w:val="00CD5ECD"/>
    <w:rsid w:val="00CD6008"/>
    <w:rsid w:val="00CD6463"/>
    <w:rsid w:val="00CD6A6A"/>
    <w:rsid w:val="00CD6BD1"/>
    <w:rsid w:val="00CD7523"/>
    <w:rsid w:val="00CD7ADC"/>
    <w:rsid w:val="00CE0979"/>
    <w:rsid w:val="00CE170A"/>
    <w:rsid w:val="00CE1A6B"/>
    <w:rsid w:val="00CE2476"/>
    <w:rsid w:val="00CE34C7"/>
    <w:rsid w:val="00CE4529"/>
    <w:rsid w:val="00CE5E96"/>
    <w:rsid w:val="00CE5F0E"/>
    <w:rsid w:val="00CE5FE4"/>
    <w:rsid w:val="00CE6708"/>
    <w:rsid w:val="00CE692D"/>
    <w:rsid w:val="00CE7258"/>
    <w:rsid w:val="00CE7DBA"/>
    <w:rsid w:val="00CF0142"/>
    <w:rsid w:val="00CF0215"/>
    <w:rsid w:val="00CF0400"/>
    <w:rsid w:val="00CF0C20"/>
    <w:rsid w:val="00CF0CE2"/>
    <w:rsid w:val="00CF1597"/>
    <w:rsid w:val="00CF173A"/>
    <w:rsid w:val="00CF24D4"/>
    <w:rsid w:val="00CF277B"/>
    <w:rsid w:val="00CF2CAA"/>
    <w:rsid w:val="00CF2D02"/>
    <w:rsid w:val="00CF4909"/>
    <w:rsid w:val="00CF635A"/>
    <w:rsid w:val="00CF6D29"/>
    <w:rsid w:val="00CF6EE5"/>
    <w:rsid w:val="00CF778F"/>
    <w:rsid w:val="00D000FB"/>
    <w:rsid w:val="00D01600"/>
    <w:rsid w:val="00D016C8"/>
    <w:rsid w:val="00D03326"/>
    <w:rsid w:val="00D035A0"/>
    <w:rsid w:val="00D03ED0"/>
    <w:rsid w:val="00D05E8D"/>
    <w:rsid w:val="00D05F26"/>
    <w:rsid w:val="00D06D21"/>
    <w:rsid w:val="00D072BB"/>
    <w:rsid w:val="00D105EF"/>
    <w:rsid w:val="00D11030"/>
    <w:rsid w:val="00D11F1C"/>
    <w:rsid w:val="00D125DD"/>
    <w:rsid w:val="00D13E8C"/>
    <w:rsid w:val="00D1454E"/>
    <w:rsid w:val="00D145D0"/>
    <w:rsid w:val="00D15D79"/>
    <w:rsid w:val="00D160EF"/>
    <w:rsid w:val="00D163FB"/>
    <w:rsid w:val="00D16921"/>
    <w:rsid w:val="00D173A0"/>
    <w:rsid w:val="00D179AE"/>
    <w:rsid w:val="00D2054C"/>
    <w:rsid w:val="00D20969"/>
    <w:rsid w:val="00D20A96"/>
    <w:rsid w:val="00D20B4E"/>
    <w:rsid w:val="00D21399"/>
    <w:rsid w:val="00D21535"/>
    <w:rsid w:val="00D215D3"/>
    <w:rsid w:val="00D21A97"/>
    <w:rsid w:val="00D22376"/>
    <w:rsid w:val="00D228AD"/>
    <w:rsid w:val="00D22A63"/>
    <w:rsid w:val="00D22C3B"/>
    <w:rsid w:val="00D2330B"/>
    <w:rsid w:val="00D2502B"/>
    <w:rsid w:val="00D25619"/>
    <w:rsid w:val="00D2582C"/>
    <w:rsid w:val="00D25958"/>
    <w:rsid w:val="00D25CAE"/>
    <w:rsid w:val="00D263DB"/>
    <w:rsid w:val="00D27233"/>
    <w:rsid w:val="00D272EE"/>
    <w:rsid w:val="00D3005F"/>
    <w:rsid w:val="00D302E0"/>
    <w:rsid w:val="00D323DC"/>
    <w:rsid w:val="00D33289"/>
    <w:rsid w:val="00D33A21"/>
    <w:rsid w:val="00D33FB7"/>
    <w:rsid w:val="00D34730"/>
    <w:rsid w:val="00D34951"/>
    <w:rsid w:val="00D3516D"/>
    <w:rsid w:val="00D35B3C"/>
    <w:rsid w:val="00D36054"/>
    <w:rsid w:val="00D363D0"/>
    <w:rsid w:val="00D36995"/>
    <w:rsid w:val="00D36A95"/>
    <w:rsid w:val="00D36D11"/>
    <w:rsid w:val="00D37F3E"/>
    <w:rsid w:val="00D400BC"/>
    <w:rsid w:val="00D41036"/>
    <w:rsid w:val="00D41279"/>
    <w:rsid w:val="00D4174A"/>
    <w:rsid w:val="00D42278"/>
    <w:rsid w:val="00D4325D"/>
    <w:rsid w:val="00D432AA"/>
    <w:rsid w:val="00D43521"/>
    <w:rsid w:val="00D43C8D"/>
    <w:rsid w:val="00D44543"/>
    <w:rsid w:val="00D44586"/>
    <w:rsid w:val="00D45083"/>
    <w:rsid w:val="00D4509F"/>
    <w:rsid w:val="00D47E53"/>
    <w:rsid w:val="00D50877"/>
    <w:rsid w:val="00D52C7B"/>
    <w:rsid w:val="00D5374F"/>
    <w:rsid w:val="00D53756"/>
    <w:rsid w:val="00D53A04"/>
    <w:rsid w:val="00D53A4A"/>
    <w:rsid w:val="00D53AA6"/>
    <w:rsid w:val="00D543C9"/>
    <w:rsid w:val="00D54E63"/>
    <w:rsid w:val="00D55CBA"/>
    <w:rsid w:val="00D57261"/>
    <w:rsid w:val="00D572C6"/>
    <w:rsid w:val="00D578BF"/>
    <w:rsid w:val="00D609B8"/>
    <w:rsid w:val="00D609DB"/>
    <w:rsid w:val="00D6213A"/>
    <w:rsid w:val="00D62F29"/>
    <w:rsid w:val="00D65214"/>
    <w:rsid w:val="00D6522E"/>
    <w:rsid w:val="00D652A8"/>
    <w:rsid w:val="00D66591"/>
    <w:rsid w:val="00D671B9"/>
    <w:rsid w:val="00D67C0B"/>
    <w:rsid w:val="00D7012B"/>
    <w:rsid w:val="00D712BC"/>
    <w:rsid w:val="00D71A1F"/>
    <w:rsid w:val="00D71E7E"/>
    <w:rsid w:val="00D71E9B"/>
    <w:rsid w:val="00D72DBB"/>
    <w:rsid w:val="00D7319C"/>
    <w:rsid w:val="00D7336D"/>
    <w:rsid w:val="00D73489"/>
    <w:rsid w:val="00D73C53"/>
    <w:rsid w:val="00D751C7"/>
    <w:rsid w:val="00D754EC"/>
    <w:rsid w:val="00D758DE"/>
    <w:rsid w:val="00D75EDB"/>
    <w:rsid w:val="00D75FC0"/>
    <w:rsid w:val="00D762B2"/>
    <w:rsid w:val="00D76443"/>
    <w:rsid w:val="00D77A4F"/>
    <w:rsid w:val="00D77DA7"/>
    <w:rsid w:val="00D80F91"/>
    <w:rsid w:val="00D815A0"/>
    <w:rsid w:val="00D826E8"/>
    <w:rsid w:val="00D82D82"/>
    <w:rsid w:val="00D83715"/>
    <w:rsid w:val="00D837F5"/>
    <w:rsid w:val="00D83EF1"/>
    <w:rsid w:val="00D83FB4"/>
    <w:rsid w:val="00D842B7"/>
    <w:rsid w:val="00D846BD"/>
    <w:rsid w:val="00D852F9"/>
    <w:rsid w:val="00D85630"/>
    <w:rsid w:val="00D85A48"/>
    <w:rsid w:val="00D85E91"/>
    <w:rsid w:val="00D876AD"/>
    <w:rsid w:val="00D87BD8"/>
    <w:rsid w:val="00D87D34"/>
    <w:rsid w:val="00D90269"/>
    <w:rsid w:val="00D91110"/>
    <w:rsid w:val="00D91278"/>
    <w:rsid w:val="00D91901"/>
    <w:rsid w:val="00D92CB2"/>
    <w:rsid w:val="00D92CFD"/>
    <w:rsid w:val="00D9331D"/>
    <w:rsid w:val="00D93A83"/>
    <w:rsid w:val="00D94166"/>
    <w:rsid w:val="00D94E50"/>
    <w:rsid w:val="00D96535"/>
    <w:rsid w:val="00D97910"/>
    <w:rsid w:val="00DA0018"/>
    <w:rsid w:val="00DA0FE7"/>
    <w:rsid w:val="00DA2D1F"/>
    <w:rsid w:val="00DA30EE"/>
    <w:rsid w:val="00DA34A7"/>
    <w:rsid w:val="00DA35F3"/>
    <w:rsid w:val="00DA3880"/>
    <w:rsid w:val="00DA3BAC"/>
    <w:rsid w:val="00DA48CE"/>
    <w:rsid w:val="00DA510A"/>
    <w:rsid w:val="00DA53C6"/>
    <w:rsid w:val="00DA5650"/>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B769D"/>
    <w:rsid w:val="00DB7AD2"/>
    <w:rsid w:val="00DC06AB"/>
    <w:rsid w:val="00DC0D86"/>
    <w:rsid w:val="00DC0E17"/>
    <w:rsid w:val="00DC17BD"/>
    <w:rsid w:val="00DC1E04"/>
    <w:rsid w:val="00DC252B"/>
    <w:rsid w:val="00DC3110"/>
    <w:rsid w:val="00DC3436"/>
    <w:rsid w:val="00DC37F3"/>
    <w:rsid w:val="00DC480A"/>
    <w:rsid w:val="00DC4A44"/>
    <w:rsid w:val="00DC4C33"/>
    <w:rsid w:val="00DC4CE9"/>
    <w:rsid w:val="00DC4F68"/>
    <w:rsid w:val="00DC732A"/>
    <w:rsid w:val="00DD0602"/>
    <w:rsid w:val="00DD075A"/>
    <w:rsid w:val="00DD1301"/>
    <w:rsid w:val="00DD1CBA"/>
    <w:rsid w:val="00DD240D"/>
    <w:rsid w:val="00DD24CE"/>
    <w:rsid w:val="00DD27A0"/>
    <w:rsid w:val="00DD2A66"/>
    <w:rsid w:val="00DD2B91"/>
    <w:rsid w:val="00DD2EB6"/>
    <w:rsid w:val="00DD2F26"/>
    <w:rsid w:val="00DD3757"/>
    <w:rsid w:val="00DD4160"/>
    <w:rsid w:val="00DD41E0"/>
    <w:rsid w:val="00DD424B"/>
    <w:rsid w:val="00DD48D0"/>
    <w:rsid w:val="00DD4CB0"/>
    <w:rsid w:val="00DD5105"/>
    <w:rsid w:val="00DD578E"/>
    <w:rsid w:val="00DD5A5C"/>
    <w:rsid w:val="00DD7402"/>
    <w:rsid w:val="00DD7510"/>
    <w:rsid w:val="00DD7729"/>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8FC"/>
    <w:rsid w:val="00DF3C05"/>
    <w:rsid w:val="00DF46B2"/>
    <w:rsid w:val="00DF4738"/>
    <w:rsid w:val="00DF4C25"/>
    <w:rsid w:val="00DF4F5D"/>
    <w:rsid w:val="00DF5ADD"/>
    <w:rsid w:val="00E0053E"/>
    <w:rsid w:val="00E00D8C"/>
    <w:rsid w:val="00E02A91"/>
    <w:rsid w:val="00E02B73"/>
    <w:rsid w:val="00E03527"/>
    <w:rsid w:val="00E03E8E"/>
    <w:rsid w:val="00E04881"/>
    <w:rsid w:val="00E04DEA"/>
    <w:rsid w:val="00E04F32"/>
    <w:rsid w:val="00E056AD"/>
    <w:rsid w:val="00E05F14"/>
    <w:rsid w:val="00E0635F"/>
    <w:rsid w:val="00E063A1"/>
    <w:rsid w:val="00E06A71"/>
    <w:rsid w:val="00E07741"/>
    <w:rsid w:val="00E1035E"/>
    <w:rsid w:val="00E1042B"/>
    <w:rsid w:val="00E10E69"/>
    <w:rsid w:val="00E1136B"/>
    <w:rsid w:val="00E126B1"/>
    <w:rsid w:val="00E12E35"/>
    <w:rsid w:val="00E13D01"/>
    <w:rsid w:val="00E14071"/>
    <w:rsid w:val="00E14952"/>
    <w:rsid w:val="00E14ACD"/>
    <w:rsid w:val="00E1506B"/>
    <w:rsid w:val="00E15A80"/>
    <w:rsid w:val="00E15E0A"/>
    <w:rsid w:val="00E15F68"/>
    <w:rsid w:val="00E1606B"/>
    <w:rsid w:val="00E16ABF"/>
    <w:rsid w:val="00E16F37"/>
    <w:rsid w:val="00E17318"/>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1263"/>
    <w:rsid w:val="00E32D34"/>
    <w:rsid w:val="00E33CDC"/>
    <w:rsid w:val="00E34DB0"/>
    <w:rsid w:val="00E3537B"/>
    <w:rsid w:val="00E353AA"/>
    <w:rsid w:val="00E363C9"/>
    <w:rsid w:val="00E3663D"/>
    <w:rsid w:val="00E37F2A"/>
    <w:rsid w:val="00E403B1"/>
    <w:rsid w:val="00E40666"/>
    <w:rsid w:val="00E407CA"/>
    <w:rsid w:val="00E40C18"/>
    <w:rsid w:val="00E412E3"/>
    <w:rsid w:val="00E41839"/>
    <w:rsid w:val="00E41E52"/>
    <w:rsid w:val="00E42E02"/>
    <w:rsid w:val="00E43553"/>
    <w:rsid w:val="00E43767"/>
    <w:rsid w:val="00E43FBA"/>
    <w:rsid w:val="00E44F50"/>
    <w:rsid w:val="00E45004"/>
    <w:rsid w:val="00E46502"/>
    <w:rsid w:val="00E47D14"/>
    <w:rsid w:val="00E51737"/>
    <w:rsid w:val="00E522A6"/>
    <w:rsid w:val="00E530F5"/>
    <w:rsid w:val="00E531E5"/>
    <w:rsid w:val="00E5392E"/>
    <w:rsid w:val="00E55AE1"/>
    <w:rsid w:val="00E55B67"/>
    <w:rsid w:val="00E560BA"/>
    <w:rsid w:val="00E56184"/>
    <w:rsid w:val="00E56444"/>
    <w:rsid w:val="00E56473"/>
    <w:rsid w:val="00E56602"/>
    <w:rsid w:val="00E56BF4"/>
    <w:rsid w:val="00E56CEF"/>
    <w:rsid w:val="00E57A27"/>
    <w:rsid w:val="00E61A89"/>
    <w:rsid w:val="00E62120"/>
    <w:rsid w:val="00E6264F"/>
    <w:rsid w:val="00E64269"/>
    <w:rsid w:val="00E648B5"/>
    <w:rsid w:val="00E65AF6"/>
    <w:rsid w:val="00E67BB7"/>
    <w:rsid w:val="00E70A8A"/>
    <w:rsid w:val="00E71348"/>
    <w:rsid w:val="00E720AB"/>
    <w:rsid w:val="00E72809"/>
    <w:rsid w:val="00E72EC5"/>
    <w:rsid w:val="00E72F69"/>
    <w:rsid w:val="00E7436A"/>
    <w:rsid w:val="00E74C9D"/>
    <w:rsid w:val="00E760C2"/>
    <w:rsid w:val="00E76597"/>
    <w:rsid w:val="00E80196"/>
    <w:rsid w:val="00E80B43"/>
    <w:rsid w:val="00E80CC1"/>
    <w:rsid w:val="00E80DD6"/>
    <w:rsid w:val="00E81F42"/>
    <w:rsid w:val="00E83B35"/>
    <w:rsid w:val="00E84423"/>
    <w:rsid w:val="00E84525"/>
    <w:rsid w:val="00E85143"/>
    <w:rsid w:val="00E85BA4"/>
    <w:rsid w:val="00E85C19"/>
    <w:rsid w:val="00E85D30"/>
    <w:rsid w:val="00E87447"/>
    <w:rsid w:val="00E90A96"/>
    <w:rsid w:val="00E9140A"/>
    <w:rsid w:val="00E91F38"/>
    <w:rsid w:val="00E9214A"/>
    <w:rsid w:val="00E92D2F"/>
    <w:rsid w:val="00E935E1"/>
    <w:rsid w:val="00E93FE7"/>
    <w:rsid w:val="00E94106"/>
    <w:rsid w:val="00E942C3"/>
    <w:rsid w:val="00E95A10"/>
    <w:rsid w:val="00E95DFB"/>
    <w:rsid w:val="00E95ED8"/>
    <w:rsid w:val="00E96555"/>
    <w:rsid w:val="00E9698D"/>
    <w:rsid w:val="00E96CB5"/>
    <w:rsid w:val="00E96E95"/>
    <w:rsid w:val="00EA0183"/>
    <w:rsid w:val="00EA06FF"/>
    <w:rsid w:val="00EA1179"/>
    <w:rsid w:val="00EA133D"/>
    <w:rsid w:val="00EA1360"/>
    <w:rsid w:val="00EA1BE2"/>
    <w:rsid w:val="00EA2F55"/>
    <w:rsid w:val="00EA3A1B"/>
    <w:rsid w:val="00EA3FF9"/>
    <w:rsid w:val="00EA49D1"/>
    <w:rsid w:val="00EA55A8"/>
    <w:rsid w:val="00EA5D0B"/>
    <w:rsid w:val="00EA6E9A"/>
    <w:rsid w:val="00EA73BF"/>
    <w:rsid w:val="00EA7C31"/>
    <w:rsid w:val="00EB00AD"/>
    <w:rsid w:val="00EB082F"/>
    <w:rsid w:val="00EB0AD1"/>
    <w:rsid w:val="00EB0D11"/>
    <w:rsid w:val="00EB0E27"/>
    <w:rsid w:val="00EB160D"/>
    <w:rsid w:val="00EB2C6D"/>
    <w:rsid w:val="00EB3886"/>
    <w:rsid w:val="00EB3D6B"/>
    <w:rsid w:val="00EB3D8E"/>
    <w:rsid w:val="00EB4549"/>
    <w:rsid w:val="00EB475B"/>
    <w:rsid w:val="00EB49EE"/>
    <w:rsid w:val="00EB4ADA"/>
    <w:rsid w:val="00EB4F9C"/>
    <w:rsid w:val="00EB582A"/>
    <w:rsid w:val="00EB5F23"/>
    <w:rsid w:val="00EB5F3F"/>
    <w:rsid w:val="00EB69DA"/>
    <w:rsid w:val="00EB6BA8"/>
    <w:rsid w:val="00EB6C3A"/>
    <w:rsid w:val="00EB6E50"/>
    <w:rsid w:val="00EB73F4"/>
    <w:rsid w:val="00EB7461"/>
    <w:rsid w:val="00EC04B1"/>
    <w:rsid w:val="00EC104A"/>
    <w:rsid w:val="00EC1470"/>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C7CF0"/>
    <w:rsid w:val="00ED090F"/>
    <w:rsid w:val="00ED0B4A"/>
    <w:rsid w:val="00ED1E80"/>
    <w:rsid w:val="00ED2032"/>
    <w:rsid w:val="00ED2C04"/>
    <w:rsid w:val="00ED36FD"/>
    <w:rsid w:val="00ED4110"/>
    <w:rsid w:val="00ED4470"/>
    <w:rsid w:val="00ED53AF"/>
    <w:rsid w:val="00ED5D5D"/>
    <w:rsid w:val="00ED5F4B"/>
    <w:rsid w:val="00ED6336"/>
    <w:rsid w:val="00ED6537"/>
    <w:rsid w:val="00ED67EA"/>
    <w:rsid w:val="00ED6833"/>
    <w:rsid w:val="00ED7500"/>
    <w:rsid w:val="00ED75A2"/>
    <w:rsid w:val="00EE0031"/>
    <w:rsid w:val="00EE018E"/>
    <w:rsid w:val="00EE069E"/>
    <w:rsid w:val="00EE06F6"/>
    <w:rsid w:val="00EE0BA9"/>
    <w:rsid w:val="00EE0BDD"/>
    <w:rsid w:val="00EE2531"/>
    <w:rsid w:val="00EE26CA"/>
    <w:rsid w:val="00EE2A86"/>
    <w:rsid w:val="00EE2AB5"/>
    <w:rsid w:val="00EE33E4"/>
    <w:rsid w:val="00EE36AA"/>
    <w:rsid w:val="00EE4A05"/>
    <w:rsid w:val="00EE54D4"/>
    <w:rsid w:val="00EE6341"/>
    <w:rsid w:val="00EE6915"/>
    <w:rsid w:val="00EE6C33"/>
    <w:rsid w:val="00EE6FD0"/>
    <w:rsid w:val="00EE765D"/>
    <w:rsid w:val="00EE78B0"/>
    <w:rsid w:val="00EF02DE"/>
    <w:rsid w:val="00EF0CCD"/>
    <w:rsid w:val="00EF1979"/>
    <w:rsid w:val="00EF28A5"/>
    <w:rsid w:val="00EF3EFC"/>
    <w:rsid w:val="00EF3FB7"/>
    <w:rsid w:val="00EF5F4A"/>
    <w:rsid w:val="00EF6DAC"/>
    <w:rsid w:val="00EF6FCD"/>
    <w:rsid w:val="00EF77E3"/>
    <w:rsid w:val="00EF7B06"/>
    <w:rsid w:val="00F0015B"/>
    <w:rsid w:val="00F0032F"/>
    <w:rsid w:val="00F00CC6"/>
    <w:rsid w:val="00F01056"/>
    <w:rsid w:val="00F01353"/>
    <w:rsid w:val="00F014E9"/>
    <w:rsid w:val="00F0187C"/>
    <w:rsid w:val="00F01880"/>
    <w:rsid w:val="00F02012"/>
    <w:rsid w:val="00F02122"/>
    <w:rsid w:val="00F02760"/>
    <w:rsid w:val="00F02C2D"/>
    <w:rsid w:val="00F0342E"/>
    <w:rsid w:val="00F0352B"/>
    <w:rsid w:val="00F04204"/>
    <w:rsid w:val="00F04B74"/>
    <w:rsid w:val="00F04BF5"/>
    <w:rsid w:val="00F04EEB"/>
    <w:rsid w:val="00F05046"/>
    <w:rsid w:val="00F056B2"/>
    <w:rsid w:val="00F069F7"/>
    <w:rsid w:val="00F07B1E"/>
    <w:rsid w:val="00F10645"/>
    <w:rsid w:val="00F1089B"/>
    <w:rsid w:val="00F109F1"/>
    <w:rsid w:val="00F10BB5"/>
    <w:rsid w:val="00F113B7"/>
    <w:rsid w:val="00F11814"/>
    <w:rsid w:val="00F11CF9"/>
    <w:rsid w:val="00F131A4"/>
    <w:rsid w:val="00F13B4E"/>
    <w:rsid w:val="00F165BC"/>
    <w:rsid w:val="00F166AA"/>
    <w:rsid w:val="00F16CCA"/>
    <w:rsid w:val="00F17FC9"/>
    <w:rsid w:val="00F200BE"/>
    <w:rsid w:val="00F200EE"/>
    <w:rsid w:val="00F20CF0"/>
    <w:rsid w:val="00F21149"/>
    <w:rsid w:val="00F21AC7"/>
    <w:rsid w:val="00F221CF"/>
    <w:rsid w:val="00F2286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211"/>
    <w:rsid w:val="00F365FF"/>
    <w:rsid w:val="00F36772"/>
    <w:rsid w:val="00F368DF"/>
    <w:rsid w:val="00F36E48"/>
    <w:rsid w:val="00F37E9A"/>
    <w:rsid w:val="00F37F7C"/>
    <w:rsid w:val="00F406C3"/>
    <w:rsid w:val="00F41244"/>
    <w:rsid w:val="00F415E2"/>
    <w:rsid w:val="00F41E40"/>
    <w:rsid w:val="00F42183"/>
    <w:rsid w:val="00F4220D"/>
    <w:rsid w:val="00F42A3D"/>
    <w:rsid w:val="00F43421"/>
    <w:rsid w:val="00F4352B"/>
    <w:rsid w:val="00F4378D"/>
    <w:rsid w:val="00F439FE"/>
    <w:rsid w:val="00F43B3B"/>
    <w:rsid w:val="00F43E0B"/>
    <w:rsid w:val="00F43E73"/>
    <w:rsid w:val="00F442D8"/>
    <w:rsid w:val="00F44A40"/>
    <w:rsid w:val="00F45577"/>
    <w:rsid w:val="00F45945"/>
    <w:rsid w:val="00F4604C"/>
    <w:rsid w:val="00F46F93"/>
    <w:rsid w:val="00F51F0E"/>
    <w:rsid w:val="00F52562"/>
    <w:rsid w:val="00F53337"/>
    <w:rsid w:val="00F533C5"/>
    <w:rsid w:val="00F53AA1"/>
    <w:rsid w:val="00F53D44"/>
    <w:rsid w:val="00F54937"/>
    <w:rsid w:val="00F54A25"/>
    <w:rsid w:val="00F54AC7"/>
    <w:rsid w:val="00F54B2F"/>
    <w:rsid w:val="00F55A95"/>
    <w:rsid w:val="00F562EA"/>
    <w:rsid w:val="00F568D7"/>
    <w:rsid w:val="00F57285"/>
    <w:rsid w:val="00F6031F"/>
    <w:rsid w:val="00F60E8D"/>
    <w:rsid w:val="00F616B1"/>
    <w:rsid w:val="00F62560"/>
    <w:rsid w:val="00F628F3"/>
    <w:rsid w:val="00F62A43"/>
    <w:rsid w:val="00F62A4B"/>
    <w:rsid w:val="00F6392B"/>
    <w:rsid w:val="00F65199"/>
    <w:rsid w:val="00F65373"/>
    <w:rsid w:val="00F657B9"/>
    <w:rsid w:val="00F65AD3"/>
    <w:rsid w:val="00F65F02"/>
    <w:rsid w:val="00F66107"/>
    <w:rsid w:val="00F663FC"/>
    <w:rsid w:val="00F66E2C"/>
    <w:rsid w:val="00F7018B"/>
    <w:rsid w:val="00F7157A"/>
    <w:rsid w:val="00F717DC"/>
    <w:rsid w:val="00F71E3A"/>
    <w:rsid w:val="00F7227D"/>
    <w:rsid w:val="00F7297A"/>
    <w:rsid w:val="00F729E2"/>
    <w:rsid w:val="00F72C20"/>
    <w:rsid w:val="00F73325"/>
    <w:rsid w:val="00F737DC"/>
    <w:rsid w:val="00F73B0C"/>
    <w:rsid w:val="00F7480C"/>
    <w:rsid w:val="00F75729"/>
    <w:rsid w:val="00F76374"/>
    <w:rsid w:val="00F767AC"/>
    <w:rsid w:val="00F77556"/>
    <w:rsid w:val="00F804A3"/>
    <w:rsid w:val="00F8179A"/>
    <w:rsid w:val="00F81D2C"/>
    <w:rsid w:val="00F82A86"/>
    <w:rsid w:val="00F82BCC"/>
    <w:rsid w:val="00F86EC8"/>
    <w:rsid w:val="00F870CF"/>
    <w:rsid w:val="00F871CB"/>
    <w:rsid w:val="00F878BE"/>
    <w:rsid w:val="00F87E95"/>
    <w:rsid w:val="00F90684"/>
    <w:rsid w:val="00F90707"/>
    <w:rsid w:val="00F90773"/>
    <w:rsid w:val="00F910DB"/>
    <w:rsid w:val="00F91188"/>
    <w:rsid w:val="00F91293"/>
    <w:rsid w:val="00F91B7B"/>
    <w:rsid w:val="00F92577"/>
    <w:rsid w:val="00F925EB"/>
    <w:rsid w:val="00F92ED5"/>
    <w:rsid w:val="00F93913"/>
    <w:rsid w:val="00F945DD"/>
    <w:rsid w:val="00F94E85"/>
    <w:rsid w:val="00F95447"/>
    <w:rsid w:val="00F9635E"/>
    <w:rsid w:val="00F96524"/>
    <w:rsid w:val="00F9685B"/>
    <w:rsid w:val="00F971DC"/>
    <w:rsid w:val="00F9748C"/>
    <w:rsid w:val="00F97C17"/>
    <w:rsid w:val="00FA0467"/>
    <w:rsid w:val="00FA08DC"/>
    <w:rsid w:val="00FA1815"/>
    <w:rsid w:val="00FA1C5D"/>
    <w:rsid w:val="00FA222D"/>
    <w:rsid w:val="00FA27B2"/>
    <w:rsid w:val="00FA2BE6"/>
    <w:rsid w:val="00FA453D"/>
    <w:rsid w:val="00FA460D"/>
    <w:rsid w:val="00FA4EFA"/>
    <w:rsid w:val="00FA5182"/>
    <w:rsid w:val="00FA55B8"/>
    <w:rsid w:val="00FA62E7"/>
    <w:rsid w:val="00FA632D"/>
    <w:rsid w:val="00FA6CAE"/>
    <w:rsid w:val="00FA70F2"/>
    <w:rsid w:val="00FA7569"/>
    <w:rsid w:val="00FA7719"/>
    <w:rsid w:val="00FA7CE7"/>
    <w:rsid w:val="00FA7EEF"/>
    <w:rsid w:val="00FB0B5A"/>
    <w:rsid w:val="00FB1579"/>
    <w:rsid w:val="00FB1BBE"/>
    <w:rsid w:val="00FB24FB"/>
    <w:rsid w:val="00FB3B76"/>
    <w:rsid w:val="00FB3F41"/>
    <w:rsid w:val="00FB4A62"/>
    <w:rsid w:val="00FB4C20"/>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1EE"/>
    <w:rsid w:val="00FE13AB"/>
    <w:rsid w:val="00FE2121"/>
    <w:rsid w:val="00FE235E"/>
    <w:rsid w:val="00FE28AC"/>
    <w:rsid w:val="00FE4366"/>
    <w:rsid w:val="00FE5A23"/>
    <w:rsid w:val="00FE5F35"/>
    <w:rsid w:val="00FE5FBE"/>
    <w:rsid w:val="00FE6040"/>
    <w:rsid w:val="00FE67F4"/>
    <w:rsid w:val="00FE726B"/>
    <w:rsid w:val="00FE7384"/>
    <w:rsid w:val="00FE795F"/>
    <w:rsid w:val="00FE7A9C"/>
    <w:rsid w:val="00FF1343"/>
    <w:rsid w:val="00FF187F"/>
    <w:rsid w:val="00FF2C46"/>
    <w:rsid w:val="00FF3862"/>
    <w:rsid w:val="00FF3BE3"/>
    <w:rsid w:val="00FF432D"/>
    <w:rsid w:val="00FF47E8"/>
    <w:rsid w:val="00FF4FAE"/>
    <w:rsid w:val="00FF5415"/>
    <w:rsid w:val="00FF57F9"/>
    <w:rsid w:val="00FF5C6B"/>
    <w:rsid w:val="00FF604E"/>
    <w:rsid w:val="00FF61B5"/>
    <w:rsid w:val="00FF6E27"/>
    <w:rsid w:val="00FF7129"/>
    <w:rsid w:val="00FF731F"/>
    <w:rsid w:val="00FF7BBE"/>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AC38B31B-814E-4800-A64E-DD727E35E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iPriority="0"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0" w:qFormat="1"/>
    <w:lsdException w:name="Light Shading Accent 1" w:uiPriority="60" w:qFormat="1"/>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2E7"/>
  </w:style>
  <w:style w:type="paragraph" w:styleId="Heading1">
    <w:name w:val="heading 1"/>
    <w:aliases w:val="JOURNAL HEADING,1.0,Heading 1 Proposal,JICT- Heading 1,Heading 1 - Thesis,05_Heading 1,medha,h1,Main Heading,TCI 1.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link_Table,Hypertext link,Titre 4 Car1"/>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正文末段"/>
    <w:basedOn w:val="Normal"/>
    <w:next w:val="Normal"/>
    <w:link w:val="BodyTextChar"/>
    <w:uiPriority w:val="99"/>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正文末段 Char"/>
    <w:basedOn w:val="DefaultParagraphFont"/>
    <w:link w:val="BodyText"/>
    <w:uiPriority w:val="99"/>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Content,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link w:val="NormalWebChar"/>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rsid w:val="00F406C3"/>
  </w:style>
  <w:style w:type="character" w:customStyle="1" w:styleId="pg-1ff1">
    <w:name w:val="pg-1ff1"/>
    <w:rsid w:val="00F406C3"/>
  </w:style>
  <w:style w:type="character" w:customStyle="1" w:styleId="pg-1fc2">
    <w:name w:val="pg-1fc2"/>
    <w:qFormat/>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do not use,Caption A [Table],Figures,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Heading 1 Proposal Char,JICT- Heading 1 Char,Heading 1 - Thesis Char,05_Heading 1 Char,medha Char,h1 Char,Main Heading Char,TCI 1.  Heading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Content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uiPriority w:val="4"/>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semiHidden/>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do not use Char,Caption A [Table] Char,Figures Char,Caption - Table UiTM APA Char"/>
    <w:basedOn w:val="DefaultParagraphFont"/>
    <w:link w:val="Caption"/>
    <w:uiPriority w:val="35"/>
    <w:qFormat/>
    <w:rsid w:val="00622830"/>
    <w:rPr>
      <w:rFonts w:ascii="Times New Roman" w:eastAsia="Times New Roman" w:hAnsi="Times New Roman" w:cs="Times New Roman"/>
      <w:b/>
      <w:bCs/>
    </w:rPr>
  </w:style>
  <w:style w:type="paragraph" w:styleId="TOC1">
    <w:name w:val="toc 1"/>
    <w:basedOn w:val="Normal"/>
    <w:next w:val="Normal"/>
    <w:autoRedefine/>
    <w:uiPriority w:val="39"/>
    <w:unhideWhenUsed/>
    <w:qFormat/>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Title On Roman Pages,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Title On Roman Pages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2">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3">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4">
    <w:name w:val="بلا قائمة1"/>
    <w:next w:val="NoList"/>
    <w:uiPriority w:val="99"/>
    <w:semiHidden/>
    <w:unhideWhenUsed/>
    <w:rsid w:val="000E5C1A"/>
  </w:style>
  <w:style w:type="table" w:customStyle="1" w:styleId="15">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1">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uiPriority w:val="4"/>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903587"/>
    <w:pPr>
      <w:spacing w:after="0" w:line="240" w:lineRule="auto"/>
      <w:contextualSpacing/>
      <w:jc w:val="center"/>
    </w:pPr>
    <w:rPr>
      <w:rFonts w:ascii="Arial" w:hAnsi="Arial" w:cs="Arial"/>
      <w:bCs/>
      <w:sz w:val="32"/>
      <w:szCs w:val="32"/>
      <w:lang w:val="de-DE"/>
    </w:rPr>
  </w:style>
  <w:style w:type="character" w:customStyle="1" w:styleId="Para2linesChar">
    <w:name w:val="Para 2 lines Char"/>
    <w:basedOn w:val="DefaultParagraphFont"/>
    <w:link w:val="Para2lines"/>
    <w:uiPriority w:val="10"/>
    <w:rsid w:val="00903587"/>
    <w:rPr>
      <w:rFonts w:ascii="Arial" w:hAnsi="Arial" w:cs="Arial"/>
      <w:bCs/>
      <w:sz w:val="32"/>
      <w:szCs w:val="32"/>
      <w:lang w:val="de-DE"/>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6">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uiPriority w:val="8"/>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uiPriority w:val="4"/>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uiPriority w:val="8"/>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abstractheadChar">
    <w:name w:val="abstract head Char"/>
    <w:qFormat/>
    <w:rsid w:val="000B1F40"/>
    <w:rPr>
      <w:rFonts w:eastAsia="SimSun"/>
      <w:b/>
      <w:bCs/>
      <w:sz w:val="24"/>
      <w:lang w:val="en-US" w:eastAsia="zh-CN" w:bidi="ar-SA"/>
    </w:rPr>
  </w:style>
  <w:style w:type="character" w:customStyle="1" w:styleId="keywordheadChar">
    <w:name w:val="keyword head Char"/>
    <w:qFormat/>
    <w:rsid w:val="000B1F40"/>
    <w:rPr>
      <w:rFonts w:eastAsia="MS Mincho"/>
      <w:b/>
      <w:bCs/>
      <w:sz w:val="24"/>
      <w:lang w:val="en-GB" w:eastAsia="zh-CN" w:bidi="ar-SA"/>
    </w:rPr>
  </w:style>
  <w:style w:type="table" w:customStyle="1" w:styleId="Style10">
    <w:name w:val="_Style 10"/>
    <w:basedOn w:val="TableNormal1"/>
    <w:qFormat/>
    <w:rsid w:val="00690066"/>
    <w:rPr>
      <w:rFonts w:ascii="Times New Roman" w:eastAsia="SimSun" w:hAnsi="Times New Roman"/>
      <w:lang w:val="en-US" w:eastAsia="zh-CN"/>
    </w:rPr>
    <w:tblPr>
      <w:tblCellMar>
        <w:top w:w="100" w:type="dxa"/>
        <w:left w:w="100" w:type="dxa"/>
        <w:bottom w:w="100" w:type="dxa"/>
        <w:right w:w="100" w:type="dxa"/>
      </w:tblCellMar>
    </w:tblPr>
  </w:style>
  <w:style w:type="table" w:customStyle="1" w:styleId="Style14">
    <w:name w:val="_Style 14"/>
    <w:basedOn w:val="TableNormal1"/>
    <w:qFormat/>
    <w:rsid w:val="00690066"/>
    <w:rPr>
      <w:rFonts w:ascii="Times New Roman" w:eastAsia="SimSun" w:hAnsi="Times New Roman"/>
      <w:lang w:val="en-US" w:eastAsia="zh-CN"/>
    </w:rPr>
    <w:tblPr>
      <w:tblCellMar>
        <w:top w:w="100" w:type="dxa"/>
        <w:left w:w="100" w:type="dxa"/>
        <w:bottom w:w="100" w:type="dxa"/>
        <w:right w:w="100" w:type="dxa"/>
      </w:tblCellMar>
    </w:tblPr>
  </w:style>
  <w:style w:type="paragraph" w:customStyle="1" w:styleId="17">
    <w:name w:val="书目1"/>
    <w:basedOn w:val="Normal"/>
    <w:next w:val="Normal"/>
    <w:uiPriority w:val="37"/>
    <w:unhideWhenUsed/>
    <w:qFormat/>
    <w:rsid w:val="00690066"/>
    <w:pPr>
      <w:spacing w:after="0" w:line="276" w:lineRule="auto"/>
      <w:ind w:firstLineChars="200" w:firstLine="200"/>
    </w:pPr>
    <w:rPr>
      <w:rFonts w:ascii="Times New Roman" w:eastAsia="Times New Roman" w:hAnsi="Times New Roman" w:cs="Arial"/>
      <w:sz w:val="24"/>
      <w:lang w:val="zh-CN" w:eastAsia="zh-CN"/>
    </w:rPr>
  </w:style>
  <w:style w:type="paragraph" w:customStyle="1" w:styleId="20">
    <w:name w:val="书目2"/>
    <w:basedOn w:val="Normal"/>
    <w:next w:val="Normal"/>
    <w:uiPriority w:val="37"/>
    <w:unhideWhenUsed/>
    <w:qFormat/>
    <w:rsid w:val="00690066"/>
    <w:pPr>
      <w:spacing w:after="0" w:line="276" w:lineRule="auto"/>
      <w:ind w:firstLineChars="200" w:firstLine="200"/>
    </w:pPr>
    <w:rPr>
      <w:rFonts w:ascii="Times New Roman" w:eastAsia="Times New Roman" w:hAnsi="Times New Roman" w:cs="Arial"/>
      <w:sz w:val="24"/>
      <w:lang w:val="zh-CN" w:eastAsia="zh-CN"/>
    </w:rPr>
  </w:style>
  <w:style w:type="paragraph" w:customStyle="1" w:styleId="30">
    <w:name w:val="书目3"/>
    <w:basedOn w:val="Normal"/>
    <w:next w:val="Normal"/>
    <w:uiPriority w:val="37"/>
    <w:unhideWhenUsed/>
    <w:qFormat/>
    <w:rsid w:val="00690066"/>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690066"/>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2">
    <w:name w:val="书目4"/>
    <w:basedOn w:val="Normal"/>
    <w:next w:val="Normal"/>
    <w:uiPriority w:val="37"/>
    <w:unhideWhenUsed/>
    <w:rsid w:val="00690066"/>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690066"/>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8">
    <w:name w:val="网格型1"/>
    <w:uiPriority w:val="39"/>
    <w:qFormat/>
    <w:rsid w:val="00690066"/>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9">
    <w:name w:val="正文1"/>
    <w:link w:val="1a"/>
    <w:qFormat/>
    <w:rsid w:val="004D2367"/>
    <w:pPr>
      <w:spacing w:after="0" w:line="240" w:lineRule="auto"/>
      <w:jc w:val="both"/>
    </w:pPr>
    <w:rPr>
      <w:rFonts w:ascii="Times New Roman" w:hAnsi="Times New Roman" w:cs="Times New Roman"/>
      <w:kern w:val="2"/>
      <w:sz w:val="21"/>
      <w:szCs w:val="21"/>
      <w:lang w:val="en-GB" w:eastAsia="zh-CN"/>
    </w:rPr>
  </w:style>
  <w:style w:type="table" w:customStyle="1" w:styleId="1b">
    <w:name w:val="普通表格1"/>
    <w:semiHidden/>
    <w:rsid w:val="004D2367"/>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537C83"/>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537C83"/>
    <w:rPr>
      <w:rFonts w:ascii="Arial" w:eastAsiaTheme="minorEastAsia" w:hAnsi="Arial"/>
      <w:kern w:val="2"/>
      <w:sz w:val="24"/>
      <w:lang w:val="en-MY" w:eastAsia="zh-CN"/>
      <w14:ligatures w14:val="standardContextual"/>
    </w:rPr>
  </w:style>
  <w:style w:type="table" w:styleId="PlainTable4">
    <w:name w:val="Plain Table 4"/>
    <w:basedOn w:val="TableNormal"/>
    <w:uiPriority w:val="44"/>
    <w:rsid w:val="00537C83"/>
    <w:pPr>
      <w:spacing w:after="0" w:line="240" w:lineRule="auto"/>
    </w:pPr>
    <w:rPr>
      <w:rFonts w:eastAsiaTheme="minorEastAsia"/>
      <w:kern w:val="2"/>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msonormal">
    <w:name w:val="x_msonormal"/>
    <w:basedOn w:val="Normal"/>
    <w:rsid w:val="00FF7BB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TAMainText">
    <w:name w:val="TA_Main_Text"/>
    <w:basedOn w:val="Normal"/>
    <w:link w:val="TAMainTextChar"/>
    <w:rsid w:val="009D2BEE"/>
    <w:pPr>
      <w:spacing w:after="0" w:line="220" w:lineRule="exact"/>
      <w:ind w:firstLine="187"/>
      <w:jc w:val="both"/>
    </w:pPr>
    <w:rPr>
      <w:rFonts w:ascii="Times" w:hAnsi="Times" w:cs="Times New Roman"/>
      <w:sz w:val="18"/>
      <w:szCs w:val="20"/>
    </w:rPr>
  </w:style>
  <w:style w:type="paragraph" w:customStyle="1" w:styleId="Paragraphnumbered">
    <w:name w:val="Paragraph (numbered)"/>
    <w:basedOn w:val="Normal"/>
    <w:uiPriority w:val="10"/>
    <w:rsid w:val="008E17C0"/>
    <w:pPr>
      <w:numPr>
        <w:numId w:val="8"/>
      </w:numPr>
      <w:spacing w:after="240" w:line="360" w:lineRule="auto"/>
      <w:jc w:val="both"/>
    </w:pPr>
    <w:rPr>
      <w:rFonts w:ascii="Times New Roman" w:eastAsiaTheme="minorHAnsi" w:hAnsi="Times New Roman"/>
      <w:sz w:val="24"/>
      <w:lang w:val="en-MY"/>
    </w:rPr>
  </w:style>
  <w:style w:type="paragraph" w:customStyle="1" w:styleId="Para4lines">
    <w:name w:val="Para 4 lines"/>
    <w:basedOn w:val="Normal"/>
    <w:link w:val="Para4linesChar"/>
    <w:uiPriority w:val="10"/>
    <w:qFormat/>
    <w:rsid w:val="008E17C0"/>
    <w:pPr>
      <w:spacing w:afterLines="400" w:after="0" w:line="360" w:lineRule="auto"/>
      <w:ind w:firstLine="720"/>
      <w:jc w:val="both"/>
    </w:pPr>
    <w:rPr>
      <w:rFonts w:ascii="Times New Roman" w:eastAsiaTheme="minorHAnsi" w:hAnsi="Times New Roman"/>
      <w:sz w:val="24"/>
      <w:lang w:val="en-MY"/>
    </w:rPr>
  </w:style>
  <w:style w:type="character" w:customStyle="1" w:styleId="Para4linesChar">
    <w:name w:val="Para 4 lines Char"/>
    <w:basedOn w:val="DefaultParagraphFont"/>
    <w:link w:val="Para4lines"/>
    <w:uiPriority w:val="10"/>
    <w:rsid w:val="008E17C0"/>
    <w:rPr>
      <w:rFonts w:ascii="Times New Roman" w:eastAsiaTheme="minorHAnsi" w:hAnsi="Times New Roman"/>
      <w:sz w:val="24"/>
      <w:lang w:val="en-MY"/>
    </w:rPr>
  </w:style>
  <w:style w:type="table" w:styleId="GridTable1Light-Accent5">
    <w:name w:val="Grid Table 1 Light Accent 5"/>
    <w:basedOn w:val="TableNormal"/>
    <w:uiPriority w:val="46"/>
    <w:rsid w:val="00F729E2"/>
    <w:rPr>
      <w:rFonts w:ascii="Calibri" w:eastAsia="Calibri" w:hAnsi="Calibri" w:cs="Arial"/>
      <w:sz w:val="20"/>
      <w:szCs w:val="20"/>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150">
    <w:name w:val="15"/>
    <w:basedOn w:val="DefaultParagraphFont"/>
    <w:qFormat/>
    <w:rsid w:val="000F38FF"/>
    <w:rPr>
      <w:rFonts w:ascii="Calibri" w:hAnsi="Calibri" w:cs="Calibri" w:hint="default"/>
      <w:color w:val="0000FF"/>
      <w:u w:val="single"/>
    </w:rPr>
  </w:style>
  <w:style w:type="paragraph" w:customStyle="1" w:styleId="Figure">
    <w:name w:val="Figure"/>
    <w:basedOn w:val="Caption"/>
    <w:next w:val="Caption"/>
    <w:link w:val="FigureChar"/>
    <w:qFormat/>
    <w:rsid w:val="00C04301"/>
    <w:pPr>
      <w:keepNext w:val="0"/>
      <w:spacing w:after="0" w:line="259" w:lineRule="auto"/>
      <w:jc w:val="center"/>
    </w:pPr>
    <w:rPr>
      <w:rFonts w:eastAsia="Calibri"/>
      <w:b w:val="0"/>
      <w:bCs w:val="0"/>
      <w:sz w:val="24"/>
      <w:szCs w:val="28"/>
    </w:rPr>
  </w:style>
  <w:style w:type="character" w:customStyle="1" w:styleId="FigureChar">
    <w:name w:val="Figure Char"/>
    <w:basedOn w:val="DefaultParagraphFont"/>
    <w:link w:val="Figure"/>
    <w:rsid w:val="00C04301"/>
    <w:rPr>
      <w:rFonts w:ascii="Times New Roman" w:eastAsia="Calibri" w:hAnsi="Times New Roman" w:cs="Times New Roman"/>
      <w:sz w:val="24"/>
      <w:szCs w:val="28"/>
    </w:rPr>
  </w:style>
  <w:style w:type="paragraph" w:customStyle="1" w:styleId="Table">
    <w:name w:val="Table"/>
    <w:basedOn w:val="Caption"/>
    <w:next w:val="Caption"/>
    <w:link w:val="TableChar"/>
    <w:qFormat/>
    <w:rsid w:val="00C04301"/>
    <w:pPr>
      <w:keepNext w:val="0"/>
      <w:spacing w:line="259" w:lineRule="auto"/>
      <w:jc w:val="center"/>
    </w:pPr>
    <w:rPr>
      <w:rFonts w:asciiTheme="majorBidi" w:eastAsia="Calibri" w:hAnsiTheme="majorBidi" w:cs="Arial"/>
      <w:b w:val="0"/>
      <w:color w:val="000000" w:themeColor="text1"/>
      <w:sz w:val="24"/>
      <w:szCs w:val="18"/>
    </w:rPr>
  </w:style>
  <w:style w:type="character" w:customStyle="1" w:styleId="TableChar">
    <w:name w:val="Table Char"/>
    <w:basedOn w:val="DefaultParagraphFont"/>
    <w:link w:val="Table"/>
    <w:rsid w:val="00C04301"/>
    <w:rPr>
      <w:rFonts w:asciiTheme="majorBidi" w:eastAsia="Calibri" w:hAnsiTheme="majorBidi" w:cs="Arial"/>
      <w:bCs/>
      <w:color w:val="000000" w:themeColor="text1"/>
      <w:sz w:val="24"/>
      <w:szCs w:val="18"/>
    </w:rPr>
  </w:style>
  <w:style w:type="paragraph" w:customStyle="1" w:styleId="g-color-gray-dark-v2">
    <w:name w:val="g-color-gray-dark-v2"/>
    <w:basedOn w:val="Normal"/>
    <w:rsid w:val="00C04301"/>
    <w:pPr>
      <w:spacing w:before="100" w:beforeAutospacing="1" w:after="100" w:afterAutospacing="1"/>
    </w:pPr>
    <w:rPr>
      <w:rFonts w:ascii="Times New Roman" w:eastAsia="Times New Roman" w:hAnsi="Times New Roman" w:cs="Times New Roman"/>
      <w:sz w:val="24"/>
      <w:szCs w:val="24"/>
    </w:rPr>
  </w:style>
  <w:style w:type="character" w:customStyle="1" w:styleId="overflow-hidden">
    <w:name w:val="overflow-hidden"/>
    <w:basedOn w:val="DefaultParagraphFont"/>
    <w:rsid w:val="00C04301"/>
  </w:style>
  <w:style w:type="character" w:customStyle="1" w:styleId="katex-mathml">
    <w:name w:val="katex-mathml"/>
    <w:basedOn w:val="DefaultParagraphFont"/>
    <w:rsid w:val="00C04301"/>
  </w:style>
  <w:style w:type="character" w:customStyle="1" w:styleId="mord">
    <w:name w:val="mord"/>
    <w:basedOn w:val="DefaultParagraphFont"/>
    <w:qFormat/>
    <w:rsid w:val="00C04301"/>
  </w:style>
  <w:style w:type="character" w:customStyle="1" w:styleId="mrel">
    <w:name w:val="mrel"/>
    <w:basedOn w:val="DefaultParagraphFont"/>
    <w:rsid w:val="00C04301"/>
  </w:style>
  <w:style w:type="character" w:customStyle="1" w:styleId="vlist-s">
    <w:name w:val="vlist-s"/>
    <w:basedOn w:val="DefaultParagraphFont"/>
    <w:rsid w:val="00C04301"/>
  </w:style>
  <w:style w:type="table" w:customStyle="1" w:styleId="TableUUM1">
    <w:name w:val="Table UUM1"/>
    <w:basedOn w:val="TableNormal"/>
    <w:uiPriority w:val="59"/>
    <w:rsid w:val="0044217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b">
    <w:name w:val="Para 1 (b)"/>
    <w:basedOn w:val="Normal"/>
    <w:next w:val="Normal"/>
    <w:link w:val="Para1bChar"/>
    <w:uiPriority w:val="10"/>
    <w:qFormat/>
    <w:rsid w:val="0044217A"/>
    <w:pPr>
      <w:spacing w:before="240" w:after="0" w:line="480" w:lineRule="auto"/>
      <w:ind w:firstLine="720"/>
      <w:jc w:val="both"/>
    </w:pPr>
    <w:rPr>
      <w:rFonts w:ascii="Times New Roman" w:eastAsiaTheme="minorEastAsia" w:hAnsi="Times New Roman" w:cs="Times New Roman"/>
      <w:sz w:val="24"/>
      <w:szCs w:val="24"/>
      <w:lang w:val="en-GB"/>
    </w:rPr>
  </w:style>
  <w:style w:type="character" w:customStyle="1" w:styleId="Para1bChar">
    <w:name w:val="Para 1 (b) Char"/>
    <w:basedOn w:val="DefaultParagraphFont"/>
    <w:link w:val="Para1b"/>
    <w:uiPriority w:val="10"/>
    <w:qFormat/>
    <w:rsid w:val="0044217A"/>
    <w:rPr>
      <w:rFonts w:ascii="Times New Roman" w:eastAsiaTheme="minorEastAsia" w:hAnsi="Times New Roman" w:cs="Times New Roman"/>
      <w:sz w:val="24"/>
      <w:szCs w:val="24"/>
      <w:lang w:val="en-GB"/>
    </w:rPr>
  </w:style>
  <w:style w:type="paragraph" w:customStyle="1" w:styleId="Para1">
    <w:name w:val="Para 1"/>
    <w:basedOn w:val="Normal"/>
    <w:next w:val="Normal"/>
    <w:link w:val="Para1Char"/>
    <w:autoRedefine/>
    <w:uiPriority w:val="10"/>
    <w:qFormat/>
    <w:rsid w:val="0044217A"/>
    <w:pPr>
      <w:spacing w:after="0" w:line="480" w:lineRule="auto"/>
      <w:ind w:firstLine="720"/>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44217A"/>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B55546"/>
    <w:pPr>
      <w:keepNext/>
      <w:framePr w:hSpace="180" w:wrap="around" w:vAnchor="text" w:hAnchor="text" w:xAlign="center" w:y="1"/>
      <w:spacing w:after="240" w:line="240" w:lineRule="auto"/>
      <w:suppressOverlap/>
      <w:jc w:val="center"/>
    </w:pPr>
    <w:rPr>
      <w:rFonts w:asciiTheme="majorBidi" w:eastAsiaTheme="minorEastAsia" w:hAnsiTheme="majorBidi" w:cstheme="majorBidi"/>
      <w:lang w:val="en-GB" w:eastAsia="en-GB" w:bidi="ar-JO"/>
    </w:rPr>
  </w:style>
  <w:style w:type="paragraph" w:customStyle="1" w:styleId="CaptionforFigureUSM">
    <w:name w:val="Caption for Figure USM"/>
    <w:basedOn w:val="Normal"/>
    <w:next w:val="Normal"/>
    <w:autoRedefine/>
    <w:uiPriority w:val="11"/>
    <w:qFormat/>
    <w:rsid w:val="00B55546"/>
    <w:pPr>
      <w:spacing w:before="240" w:after="0" w:line="240" w:lineRule="auto"/>
      <w:jc w:val="center"/>
    </w:pPr>
    <w:rPr>
      <w:rFonts w:ascii="Times New Roman" w:eastAsiaTheme="minorEastAsia" w:hAnsi="Times New Roman" w:cs="Times New Roman"/>
      <w:sz w:val="24"/>
      <w:szCs w:val="24"/>
      <w:lang w:val="en-GB"/>
    </w:rPr>
  </w:style>
  <w:style w:type="paragraph" w:customStyle="1" w:styleId="AbstractText">
    <w:name w:val="Abstract Text"/>
    <w:basedOn w:val="Normal"/>
    <w:autoRedefine/>
    <w:qFormat/>
    <w:rsid w:val="00B55546"/>
    <w:pPr>
      <w:spacing w:after="0" w:line="480" w:lineRule="auto"/>
      <w:ind w:firstLine="720"/>
      <w:jc w:val="both"/>
    </w:pPr>
    <w:rPr>
      <w:rFonts w:ascii="Times New Roman" w:eastAsiaTheme="majorEastAsia" w:hAnsi="Times New Roman" w:cstheme="majorBidi"/>
      <w:kern w:val="28"/>
      <w:sz w:val="24"/>
      <w:szCs w:val="32"/>
      <w:lang w:val="en-GB"/>
    </w:rPr>
  </w:style>
  <w:style w:type="paragraph" w:customStyle="1" w:styleId="CoverPage">
    <w:name w:val="Cover Page"/>
    <w:basedOn w:val="Normal"/>
    <w:next w:val="Normal"/>
    <w:uiPriority w:val="1"/>
    <w:qFormat/>
    <w:rsid w:val="00B55546"/>
    <w:pPr>
      <w:spacing w:after="0" w:line="240" w:lineRule="auto"/>
      <w:jc w:val="center"/>
    </w:pPr>
    <w:rPr>
      <w:rFonts w:ascii="Times New Roman" w:eastAsiaTheme="minorEastAsia" w:hAnsi="Times New Roman" w:cs="Times New Roman"/>
      <w:b/>
      <w:bCs/>
      <w:sz w:val="36"/>
      <w:szCs w:val="36"/>
    </w:rPr>
  </w:style>
  <w:style w:type="paragraph" w:customStyle="1" w:styleId="Para1a">
    <w:name w:val="Para 1 (a)"/>
    <w:basedOn w:val="Para1"/>
    <w:link w:val="Para1aChar"/>
    <w:uiPriority w:val="10"/>
    <w:qFormat/>
    <w:rsid w:val="00B55546"/>
    <w:pPr>
      <w:spacing w:before="240" w:after="240"/>
      <w:jc w:val="both"/>
    </w:pPr>
  </w:style>
  <w:style w:type="character" w:customStyle="1" w:styleId="Para1aChar">
    <w:name w:val="Para 1 (a) Char"/>
    <w:basedOn w:val="DefaultParagraphFont"/>
    <w:link w:val="Para1a"/>
    <w:uiPriority w:val="10"/>
    <w:qFormat/>
    <w:rsid w:val="00B55546"/>
    <w:rPr>
      <w:rFonts w:ascii="Times New Roman" w:eastAsiaTheme="minorEastAsia" w:hAnsi="Times New Roman" w:cs="Times New Roman"/>
      <w:sz w:val="24"/>
      <w:szCs w:val="24"/>
      <w:lang w:val="en-GB"/>
    </w:rPr>
  </w:style>
  <w:style w:type="paragraph" w:customStyle="1" w:styleId="HHeaderspecial2">
    <w:name w:val="HHeader special 2"/>
    <w:basedOn w:val="Normal"/>
    <w:rsid w:val="00F54AC7"/>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F54AC7"/>
    <w:rPr>
      <w:rFonts w:eastAsia="SimSun"/>
      <w:b/>
      <w:bCs/>
      <w:kern w:val="44"/>
      <w:sz w:val="44"/>
      <w:szCs w:val="44"/>
      <w:lang w:val="en-US" w:eastAsia="zh-CN" w:bidi="ar-SA"/>
    </w:rPr>
  </w:style>
  <w:style w:type="character" w:customStyle="1" w:styleId="MSPMincho">
    <w:name w:val="样式 (中文) MS PMincho"/>
    <w:rsid w:val="00F54AC7"/>
    <w:rPr>
      <w:rFonts w:eastAsia="Times New Roman"/>
    </w:rPr>
  </w:style>
  <w:style w:type="character" w:customStyle="1" w:styleId="f281">
    <w:name w:val="f281"/>
    <w:rsid w:val="00F54AC7"/>
    <w:rPr>
      <w:sz w:val="18"/>
      <w:szCs w:val="18"/>
    </w:rPr>
  </w:style>
  <w:style w:type="numbering" w:customStyle="1" w:styleId="1c">
    <w:name w:val="无列表1"/>
    <w:next w:val="NoList"/>
    <w:uiPriority w:val="99"/>
    <w:semiHidden/>
    <w:rsid w:val="00F54AC7"/>
  </w:style>
  <w:style w:type="paragraph" w:customStyle="1" w:styleId="AuthorNames0">
    <w:name w:val="Author Names"/>
    <w:basedOn w:val="Normal"/>
    <w:next w:val="AuthorAffiliations"/>
    <w:rsid w:val="00F54AC7"/>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F54AC7"/>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F54AC7"/>
    <w:pPr>
      <w:spacing w:after="240" w:line="240" w:lineRule="auto"/>
      <w:jc w:val="center"/>
    </w:pPr>
    <w:rPr>
      <w:rFonts w:ascii="Times New Roman" w:hAnsi="Times New Roman" w:cs="Times New Roman"/>
      <w:i/>
      <w:iCs/>
      <w:sz w:val="20"/>
      <w:szCs w:val="20"/>
    </w:rPr>
  </w:style>
  <w:style w:type="paragraph" w:customStyle="1" w:styleId="Equation">
    <w:name w:val="Equation"/>
    <w:basedOn w:val="Normal"/>
    <w:next w:val="Text0"/>
    <w:link w:val="EquationChar"/>
    <w:autoRedefine/>
    <w:qFormat/>
    <w:rsid w:val="00F54AC7"/>
    <w:pPr>
      <w:tabs>
        <w:tab w:val="center" w:pos="4680"/>
        <w:tab w:val="right" w:pos="9360"/>
      </w:tabs>
      <w:spacing w:before="240" w:after="240" w:line="240" w:lineRule="auto"/>
      <w:jc w:val="both"/>
    </w:pPr>
    <w:rPr>
      <w:rFonts w:ascii="Times New Roman" w:hAnsi="Times New Roman" w:cs="Times New Roman"/>
      <w:sz w:val="20"/>
      <w:szCs w:val="20"/>
    </w:rPr>
  </w:style>
  <w:style w:type="paragraph" w:customStyle="1" w:styleId="BibliographicalReferenceNumbers">
    <w:name w:val="Bibliographical Reference Numbers"/>
    <w:basedOn w:val="Normal"/>
    <w:next w:val="Text0"/>
    <w:rsid w:val="00F54AC7"/>
    <w:pPr>
      <w:spacing w:after="0" w:line="240" w:lineRule="auto"/>
      <w:jc w:val="both"/>
    </w:pPr>
    <w:rPr>
      <w:rFonts w:ascii="Times New Roman" w:hAnsi="Times New Roman" w:cs="Times New Roman"/>
      <w:sz w:val="20"/>
      <w:szCs w:val="20"/>
      <w:vertAlign w:val="superscript"/>
    </w:rPr>
  </w:style>
  <w:style w:type="paragraph" w:customStyle="1" w:styleId="Footnote">
    <w:name w:val="Footnote"/>
    <w:basedOn w:val="Normal"/>
    <w:link w:val="Footnote0"/>
    <w:rsid w:val="00F54AC7"/>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F54AC7"/>
    <w:pPr>
      <w:tabs>
        <w:tab w:val="left" w:pos="288"/>
      </w:tabs>
      <w:ind w:left="576"/>
    </w:pPr>
    <w:rPr>
      <w:rFonts w:ascii="Times New Roman" w:eastAsia="SimSun" w:hAnsi="Times New Roman"/>
      <w:sz w:val="18"/>
      <w:szCs w:val="18"/>
    </w:rPr>
  </w:style>
  <w:style w:type="character" w:customStyle="1" w:styleId="msoins0">
    <w:name w:val="msoins"/>
    <w:rsid w:val="00F54AC7"/>
    <w:rPr>
      <w:u w:val="single"/>
    </w:rPr>
  </w:style>
  <w:style w:type="paragraph" w:customStyle="1" w:styleId="BAnormal">
    <w:name w:val="BA normal"/>
    <w:basedOn w:val="Normal"/>
    <w:rsid w:val="00F54AC7"/>
    <w:pPr>
      <w:spacing w:after="0" w:line="240" w:lineRule="auto"/>
    </w:pPr>
    <w:rPr>
      <w:rFonts w:ascii="Book Antiqua" w:hAnsi="Book Antiqua" w:cs="Times New Roman"/>
      <w:sz w:val="24"/>
      <w:szCs w:val="24"/>
    </w:rPr>
  </w:style>
  <w:style w:type="character" w:customStyle="1" w:styleId="BodyTextFirstIndentChar1">
    <w:name w:val="Body Text First Indent Char1"/>
    <w:rsid w:val="00F54AC7"/>
    <w:rPr>
      <w:bCs/>
      <w:kern w:val="2"/>
      <w:sz w:val="21"/>
      <w:szCs w:val="24"/>
    </w:rPr>
  </w:style>
  <w:style w:type="paragraph" w:customStyle="1" w:styleId="StyleBodyTextFirstIndentTimesNewRomanJustified">
    <w:name w:val="Style Body Text First Indent + Times New Roman Justified"/>
    <w:basedOn w:val="BodyTextFirstIndent"/>
    <w:autoRedefine/>
    <w:rsid w:val="00F54AC7"/>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F54AC7"/>
  </w:style>
  <w:style w:type="character" w:customStyle="1" w:styleId="MTEquationSection">
    <w:name w:val="MTEquationSection"/>
    <w:rsid w:val="00F54AC7"/>
    <w:rPr>
      <w:vanish/>
      <w:color w:val="FF0000"/>
      <w:spacing w:val="-3"/>
    </w:rPr>
  </w:style>
  <w:style w:type="paragraph" w:customStyle="1" w:styleId="MTDisplayEquation">
    <w:name w:val="MTDisplayEquation"/>
    <w:basedOn w:val="Normal"/>
    <w:next w:val="Normal"/>
    <w:rsid w:val="00F54AC7"/>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F54AC7"/>
  </w:style>
  <w:style w:type="paragraph" w:customStyle="1" w:styleId="Corps">
    <w:name w:val="Corps"/>
    <w:basedOn w:val="Normal"/>
    <w:rsid w:val="00F54AC7"/>
    <w:pPr>
      <w:spacing w:after="0" w:line="240" w:lineRule="auto"/>
    </w:pPr>
    <w:rPr>
      <w:rFonts w:ascii="Times New Roman" w:eastAsia="Times New Roman" w:hAnsi="Times New Roman" w:cs="Times New Roman"/>
      <w:sz w:val="24"/>
      <w:szCs w:val="20"/>
      <w:lang w:val="en-GB" w:eastAsia="ru-RU"/>
    </w:rPr>
  </w:style>
  <w:style w:type="numbering" w:customStyle="1" w:styleId="22">
    <w:name w:val="无列表2"/>
    <w:next w:val="NoList"/>
    <w:semiHidden/>
    <w:rsid w:val="00F54AC7"/>
  </w:style>
  <w:style w:type="paragraph" w:customStyle="1" w:styleId="MapleOutput1">
    <w:name w:val="Maple Output1"/>
    <w:next w:val="Normal"/>
    <w:rsid w:val="00F54AC7"/>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F54AC7"/>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F54AC7"/>
    <w:rPr>
      <w:rFonts w:ascii="Courier New" w:hAnsi="Courier New" w:cs="Courier New"/>
      <w:b/>
      <w:bCs/>
      <w:color w:val="FF0000"/>
      <w:sz w:val="24"/>
    </w:rPr>
  </w:style>
  <w:style w:type="table" w:customStyle="1" w:styleId="1d">
    <w:name w:val="Стиль таблицы1"/>
    <w:basedOn w:val="TableGrid1a"/>
    <w:rsid w:val="00F54AC7"/>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a">
    <w:name w:val="Table Grid 1"/>
    <w:basedOn w:val="TableNormal"/>
    <w:rsid w:val="00F54AC7"/>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F54AC7"/>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32">
    <w:name w:val="无列表3"/>
    <w:next w:val="NoList"/>
    <w:semiHidden/>
    <w:rsid w:val="00F54AC7"/>
  </w:style>
  <w:style w:type="paragraph" w:styleId="ListBullet2">
    <w:name w:val="List Bullet 2"/>
    <w:basedOn w:val="Normal"/>
    <w:qFormat/>
    <w:rsid w:val="00F54AC7"/>
    <w:pPr>
      <w:numPr>
        <w:numId w:val="9"/>
      </w:numPr>
      <w:spacing w:after="0" w:line="240" w:lineRule="auto"/>
    </w:pPr>
    <w:rPr>
      <w:rFonts w:ascii="Times New Roman" w:hAnsi="Times New Roman" w:cs="Times New Roman"/>
      <w:sz w:val="24"/>
      <w:szCs w:val="24"/>
      <w:lang w:val="fr-FR" w:eastAsia="fr-FR"/>
    </w:rPr>
  </w:style>
  <w:style w:type="paragraph" w:styleId="BodyTextFirstIndent2">
    <w:name w:val="Body Text First Indent 2"/>
    <w:basedOn w:val="BodyTextIndent"/>
    <w:link w:val="BodyTextFirstIndent2Char"/>
    <w:qFormat/>
    <w:rsid w:val="00F54AC7"/>
    <w:pPr>
      <w:ind w:left="283" w:firstLine="210"/>
    </w:pPr>
    <w:rPr>
      <w:rFonts w:eastAsia="SimSun"/>
      <w:sz w:val="24"/>
      <w:szCs w:val="24"/>
      <w:lang w:val="fr-FR" w:eastAsia="fr-FR"/>
    </w:rPr>
  </w:style>
  <w:style w:type="character" w:customStyle="1" w:styleId="BodyTextFirstIndent2Char">
    <w:name w:val="Body Text First Indent 2 Char"/>
    <w:basedOn w:val="BodyTextIndentChar"/>
    <w:link w:val="BodyTextFirstIndent2"/>
    <w:rsid w:val="00F54AC7"/>
    <w:rPr>
      <w:rFonts w:ascii="Times New Roman" w:eastAsia="Times New Roman" w:hAnsi="Times New Roman" w:cs="Times New Roman"/>
      <w:sz w:val="24"/>
      <w:szCs w:val="24"/>
      <w:lang w:val="fr-FR" w:eastAsia="fr-FR"/>
    </w:rPr>
  </w:style>
  <w:style w:type="paragraph" w:customStyle="1" w:styleId="last">
    <w:name w:val="last"/>
    <w:basedOn w:val="Normal"/>
    <w:rsid w:val="00F54AC7"/>
    <w:pPr>
      <w:spacing w:after="240" w:line="240" w:lineRule="auto"/>
    </w:pPr>
    <w:rPr>
      <w:rFonts w:ascii="Times New Roman" w:hAnsi="Times New Roman" w:cs="Times New Roman"/>
      <w:sz w:val="24"/>
      <w:szCs w:val="24"/>
    </w:rPr>
  </w:style>
  <w:style w:type="character" w:customStyle="1" w:styleId="authors1">
    <w:name w:val="authors1"/>
    <w:rsid w:val="00F54AC7"/>
    <w:rPr>
      <w:rFonts w:ascii="Arial" w:hAnsi="Arial" w:cs="Arial" w:hint="default"/>
      <w:color w:val="4D555D"/>
      <w:sz w:val="18"/>
      <w:szCs w:val="18"/>
    </w:rPr>
  </w:style>
  <w:style w:type="character" w:customStyle="1" w:styleId="mediumtext1">
    <w:name w:val="medium_text1"/>
    <w:rsid w:val="00F54AC7"/>
    <w:rPr>
      <w:sz w:val="24"/>
      <w:szCs w:val="24"/>
    </w:rPr>
  </w:style>
  <w:style w:type="character" w:customStyle="1" w:styleId="longtext1">
    <w:name w:val="long_text1"/>
    <w:rsid w:val="00F54AC7"/>
    <w:rPr>
      <w:sz w:val="20"/>
      <w:szCs w:val="20"/>
    </w:rPr>
  </w:style>
  <w:style w:type="paragraph" w:customStyle="1" w:styleId="IOANASTD">
    <w:name w:val="IOANA STD"/>
    <w:basedOn w:val="Normal"/>
    <w:link w:val="IOANASTDChar"/>
    <w:autoRedefine/>
    <w:qFormat/>
    <w:rsid w:val="00587C16"/>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587C16"/>
    <w:rPr>
      <w:rFonts w:ascii="Times New Roman" w:eastAsiaTheme="minorHAnsi" w:hAnsi="Times New Roman"/>
      <w:sz w:val="24"/>
      <w:lang w:val="ro-RO"/>
    </w:rPr>
  </w:style>
  <w:style w:type="character" w:customStyle="1" w:styleId="gsorbtnlbl">
    <w:name w:val="gs_or_btn_lbl"/>
    <w:basedOn w:val="DefaultParagraphFont"/>
    <w:rsid w:val="00587C16"/>
  </w:style>
  <w:style w:type="character" w:customStyle="1" w:styleId="gsct1">
    <w:name w:val="gs_ct1"/>
    <w:basedOn w:val="DefaultParagraphFont"/>
    <w:rsid w:val="00587C16"/>
  </w:style>
  <w:style w:type="character" w:customStyle="1" w:styleId="gsctg2">
    <w:name w:val="gs_ctg2"/>
    <w:basedOn w:val="DefaultParagraphFont"/>
    <w:rsid w:val="00587C16"/>
  </w:style>
  <w:style w:type="paragraph" w:customStyle="1" w:styleId="gsind">
    <w:name w:val="gs_ind"/>
    <w:basedOn w:val="Normal"/>
    <w:rsid w:val="00587C1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587C1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587C16"/>
  </w:style>
  <w:style w:type="character" w:customStyle="1" w:styleId="mbin">
    <w:name w:val="mbin"/>
    <w:basedOn w:val="DefaultParagraphFont"/>
    <w:rsid w:val="00587C16"/>
  </w:style>
  <w:style w:type="character" w:customStyle="1" w:styleId="katex">
    <w:name w:val="katex"/>
    <w:basedOn w:val="DefaultParagraphFont"/>
    <w:rsid w:val="00587C16"/>
  </w:style>
  <w:style w:type="character" w:customStyle="1" w:styleId="HRPUB-AbstractChar">
    <w:name w:val="HRPUB-Abstract Char"/>
    <w:link w:val="HRPUB-Abstract"/>
    <w:rsid w:val="0085049B"/>
    <w:rPr>
      <w:rFonts w:ascii="Times New Roman" w:eastAsia="Times New Roman" w:hAnsi="Times New Roman" w:cs="Times New Roman"/>
      <w:sz w:val="20"/>
      <w:szCs w:val="24"/>
    </w:rPr>
  </w:style>
  <w:style w:type="paragraph" w:customStyle="1" w:styleId="HRPUB-Abstract">
    <w:name w:val="HRPUB-Abstract"/>
    <w:basedOn w:val="Normal"/>
    <w:next w:val="Normal"/>
    <w:link w:val="HRPUB-AbstractChar"/>
    <w:rsid w:val="0085049B"/>
    <w:pPr>
      <w:widowControl w:val="0"/>
      <w:adjustRightInd w:val="0"/>
      <w:snapToGrid w:val="0"/>
      <w:spacing w:after="0" w:line="240" w:lineRule="exact"/>
      <w:jc w:val="both"/>
    </w:pPr>
    <w:rPr>
      <w:rFonts w:ascii="Times New Roman" w:eastAsia="Times New Roman" w:hAnsi="Times New Roman" w:cs="Times New Roman"/>
      <w:sz w:val="20"/>
      <w:szCs w:val="24"/>
    </w:rPr>
  </w:style>
  <w:style w:type="character" w:customStyle="1" w:styleId="ae">
    <w:name w:val="图题 字符"/>
    <w:link w:val="af"/>
    <w:rsid w:val="0085049B"/>
  </w:style>
  <w:style w:type="paragraph" w:customStyle="1" w:styleId="af">
    <w:name w:val="图题"/>
    <w:basedOn w:val="HRPUB-FigureCaption"/>
    <w:link w:val="ae"/>
    <w:qFormat/>
    <w:rsid w:val="0085049B"/>
    <w:rPr>
      <w:rFonts w:asciiTheme="minorHAnsi" w:eastAsia="SimSun" w:hAnsiTheme="minorHAnsi" w:cstheme="minorBidi"/>
      <w:sz w:val="22"/>
      <w:szCs w:val="22"/>
      <w:lang w:eastAsia="en-US"/>
    </w:rPr>
  </w:style>
  <w:style w:type="paragraph" w:customStyle="1" w:styleId="HRPUB-FigureCaption">
    <w:name w:val="HRPUB-Figure Caption"/>
    <w:link w:val="HRPUB-FigureCaption0"/>
    <w:rsid w:val="0085049B"/>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5049B"/>
    <w:rPr>
      <w:rFonts w:ascii="Times New Roman" w:eastAsia="Times New Roman" w:hAnsi="Times New Roman" w:cs="Times New Roman"/>
      <w:sz w:val="16"/>
      <w:szCs w:val="24"/>
      <w:lang w:eastAsia="zh-CN"/>
    </w:rPr>
  </w:style>
  <w:style w:type="character" w:customStyle="1" w:styleId="af0">
    <w:name w:val="三级标题 字符"/>
    <w:link w:val="af1"/>
    <w:rsid w:val="0085049B"/>
  </w:style>
  <w:style w:type="paragraph" w:customStyle="1" w:styleId="af1">
    <w:name w:val="三级标题"/>
    <w:basedOn w:val="HRPUB-3rdSubhead"/>
    <w:link w:val="af0"/>
    <w:qFormat/>
    <w:rsid w:val="0085049B"/>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5049B"/>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5049B"/>
    <w:rPr>
      <w:rFonts w:ascii="Times New Roman" w:eastAsia="Times New Roman" w:hAnsi="Times New Roman" w:cs="Times New Roman"/>
      <w:kern w:val="2"/>
      <w:sz w:val="20"/>
      <w:szCs w:val="21"/>
      <w:lang w:eastAsia="zh-CN"/>
    </w:rPr>
  </w:style>
  <w:style w:type="character" w:customStyle="1" w:styleId="HRPUB-ReferenceListing0">
    <w:name w:val="HRPUB-Reference Listing 字符"/>
    <w:link w:val="HRPUB-ReferenceListing"/>
    <w:rsid w:val="0085049B"/>
    <w:rPr>
      <w:rFonts w:ascii="Times New Roman" w:eastAsia="Times New Roman" w:hAnsi="Times New Roman"/>
      <w:color w:val="404040"/>
      <w:sz w:val="18"/>
      <w:szCs w:val="24"/>
    </w:rPr>
  </w:style>
  <w:style w:type="paragraph" w:customStyle="1" w:styleId="HRPUB-ReferenceListing">
    <w:name w:val="HRPUB-Reference Listing"/>
    <w:link w:val="HRPUB-ReferenceListing0"/>
    <w:rsid w:val="0085049B"/>
    <w:pPr>
      <w:widowControl w:val="0"/>
      <w:numPr>
        <w:numId w:val="2"/>
      </w:numPr>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HRPUB-1stHeading">
    <w:name w:val="HRPUB-1st Heading 字符"/>
    <w:link w:val="HRPUB-1stHeading0"/>
    <w:rsid w:val="0085049B"/>
    <w:rPr>
      <w:rFonts w:ascii="Times New Roman" w:eastAsia="Times New Roman" w:hAnsi="Times New Roman"/>
      <w:b/>
      <w:sz w:val="28"/>
      <w:szCs w:val="24"/>
    </w:rPr>
  </w:style>
  <w:style w:type="paragraph" w:customStyle="1" w:styleId="HRPUB-1stHeading0">
    <w:name w:val="HRPUB-1st Heading"/>
    <w:link w:val="HRPUB-1stHeading"/>
    <w:qFormat/>
    <w:rsid w:val="0085049B"/>
    <w:pPr>
      <w:widowControl w:val="0"/>
      <w:spacing w:before="468" w:after="156" w:line="240" w:lineRule="exact"/>
      <w:ind w:left="100" w:hangingChars="100" w:hanging="100"/>
      <w:outlineLvl w:val="0"/>
    </w:pPr>
    <w:rPr>
      <w:rFonts w:ascii="Times New Roman" w:eastAsia="Times New Roman" w:hAnsi="Times New Roman"/>
      <w:b/>
      <w:sz w:val="28"/>
      <w:szCs w:val="24"/>
    </w:rPr>
  </w:style>
  <w:style w:type="character" w:customStyle="1" w:styleId="af2">
    <w:name w:val="二级标题 字符"/>
    <w:rsid w:val="0085049B"/>
  </w:style>
  <w:style w:type="paragraph" w:customStyle="1" w:styleId="HRPUB-2ndSubhead">
    <w:name w:val="HRPUB-2nd Subhead"/>
    <w:next w:val="Normal"/>
    <w:link w:val="HRPUB-2ndSubhead0"/>
    <w:qFormat/>
    <w:rsid w:val="0085049B"/>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5049B"/>
    <w:rPr>
      <w:rFonts w:ascii="Times New Roman" w:eastAsia="Times New Roman" w:hAnsi="Times New Roman" w:cs="Times New Roman"/>
      <w:b/>
      <w:kern w:val="2"/>
      <w:sz w:val="20"/>
      <w:szCs w:val="21"/>
      <w:lang w:eastAsia="zh-CN"/>
    </w:rPr>
  </w:style>
  <w:style w:type="character" w:customStyle="1" w:styleId="af3">
    <w:name w:val="正文样式 字符"/>
    <w:link w:val="af4"/>
    <w:rsid w:val="0085049B"/>
    <w:rPr>
      <w:lang w:eastAsia="zh-CN"/>
    </w:rPr>
  </w:style>
  <w:style w:type="paragraph" w:customStyle="1" w:styleId="af4">
    <w:name w:val="正文样式"/>
    <w:basedOn w:val="HRPUB-Paragraph"/>
    <w:link w:val="af3"/>
    <w:qFormat/>
    <w:rsid w:val="0085049B"/>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5049B"/>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5049B"/>
    <w:rPr>
      <w:rFonts w:ascii="Times New Roman" w:eastAsia="Times New Roman" w:hAnsi="Times New Roman" w:cs="Times New Roman"/>
      <w:sz w:val="20"/>
      <w:szCs w:val="24"/>
      <w:lang w:eastAsia="zh-CN"/>
    </w:rPr>
  </w:style>
  <w:style w:type="character" w:customStyle="1" w:styleId="a2">
    <w:name w:val="参考文献 字符"/>
    <w:link w:val="a1"/>
    <w:rsid w:val="0085049B"/>
    <w:rPr>
      <w:rFonts w:ascii="Times New Roman" w:hAnsi="Times New Roman" w:cs="Times New Roman"/>
      <w:kern w:val="2"/>
      <w:sz w:val="20"/>
      <w:szCs w:val="20"/>
      <w:lang w:eastAsia="zh-CN"/>
    </w:rPr>
  </w:style>
  <w:style w:type="character" w:customStyle="1" w:styleId="HRPUB-KeywordsChar">
    <w:name w:val="HRPUB-Keywords Char"/>
    <w:link w:val="HRPUB-Keywords"/>
    <w:rsid w:val="0085049B"/>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5049B"/>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5">
    <w:name w:val="一级标题 字符"/>
    <w:link w:val="af6"/>
    <w:rsid w:val="0085049B"/>
  </w:style>
  <w:style w:type="paragraph" w:customStyle="1" w:styleId="af6">
    <w:name w:val="一级标题"/>
    <w:basedOn w:val="HRPUB-1stHeading0"/>
    <w:link w:val="af5"/>
    <w:qFormat/>
    <w:rsid w:val="0085049B"/>
    <w:pPr>
      <w:adjustRightInd w:val="0"/>
      <w:snapToGrid w:val="0"/>
      <w:spacing w:before="368" w:after="116"/>
      <w:ind w:left="281" w:hanging="281"/>
    </w:pPr>
    <w:rPr>
      <w:rFonts w:asciiTheme="minorHAnsi" w:eastAsia="SimSun" w:hAnsiTheme="minorHAnsi"/>
      <w:b w:val="0"/>
      <w:sz w:val="22"/>
      <w:szCs w:val="22"/>
    </w:rPr>
  </w:style>
  <w:style w:type="paragraph" w:customStyle="1" w:styleId="HRPUB-Author">
    <w:name w:val="HRPUB-Author"/>
    <w:qFormat/>
    <w:rsid w:val="0085049B"/>
    <w:pPr>
      <w:widowControl w:val="0"/>
      <w:spacing w:before="340" w:after="340" w:line="240" w:lineRule="auto"/>
      <w:jc w:val="center"/>
    </w:pPr>
    <w:rPr>
      <w:rFonts w:ascii="Times New Roman" w:eastAsia="Times New Roman" w:hAnsi="Times New Roman" w:cs="Times New Roman"/>
      <w:b/>
      <w:szCs w:val="21"/>
    </w:rPr>
  </w:style>
  <w:style w:type="paragraph" w:customStyle="1" w:styleId="1e">
    <w:name w:val="列出段落1"/>
    <w:basedOn w:val="Normal"/>
    <w:uiPriority w:val="34"/>
    <w:qFormat/>
    <w:rsid w:val="0085049B"/>
    <w:pPr>
      <w:widowControl w:val="0"/>
      <w:spacing w:after="0" w:line="240" w:lineRule="auto"/>
      <w:ind w:firstLineChars="200" w:firstLine="420"/>
      <w:jc w:val="both"/>
    </w:pPr>
    <w:rPr>
      <w:rFonts w:ascii="Times New Roman" w:hAnsi="Times New Roman" w:cs="Times New Roman"/>
      <w:kern w:val="2"/>
      <w:sz w:val="21"/>
      <w:szCs w:val="21"/>
      <w:lang w:eastAsia="zh-CN"/>
    </w:rPr>
  </w:style>
  <w:style w:type="paragraph" w:customStyle="1" w:styleId="HRPUB-TableText">
    <w:name w:val="HRPUB-Table Text"/>
    <w:qFormat/>
    <w:rsid w:val="0085049B"/>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5049B"/>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5049B"/>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5049B"/>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5049B"/>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5049B"/>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font41">
    <w:name w:val="font41"/>
    <w:qFormat/>
    <w:rsid w:val="0085049B"/>
    <w:rPr>
      <w:rFonts w:ascii="SimSun" w:eastAsia="SimSun" w:hAnsi="SimSun" w:cs="SimSun" w:hint="eastAsia"/>
      <w:i w:val="0"/>
      <w:iCs w:val="0"/>
      <w:color w:val="000000"/>
      <w:sz w:val="24"/>
      <w:szCs w:val="24"/>
      <w:u w:val="none"/>
    </w:rPr>
  </w:style>
  <w:style w:type="character" w:customStyle="1" w:styleId="s1">
    <w:name w:val="s1"/>
    <w:rsid w:val="00C5021B"/>
  </w:style>
  <w:style w:type="character" w:customStyle="1" w:styleId="s2">
    <w:name w:val="s2"/>
    <w:rsid w:val="00C5021B"/>
    <w:rPr>
      <w:color w:val="000000"/>
    </w:rPr>
  </w:style>
  <w:style w:type="character" w:customStyle="1" w:styleId="s7">
    <w:name w:val="s7"/>
    <w:rsid w:val="00C5021B"/>
    <w:rPr>
      <w:shd w:val="clear" w:color="auto" w:fill="FFFFFF"/>
    </w:rPr>
  </w:style>
  <w:style w:type="character" w:customStyle="1" w:styleId="s3">
    <w:name w:val="s3"/>
    <w:rsid w:val="00C5021B"/>
    <w:rPr>
      <w:u w:val="single"/>
      <w:shd w:val="clear" w:color="auto" w:fill="FFFFFF"/>
    </w:rPr>
  </w:style>
  <w:style w:type="character" w:customStyle="1" w:styleId="s6">
    <w:name w:val="s6"/>
    <w:rsid w:val="00C5021B"/>
    <w:rPr>
      <w:rFonts w:ascii="Times New Roman" w:hAnsi="Times New Roman" w:cs="Times New Roman"/>
      <w:sz w:val="22"/>
      <w:szCs w:val="22"/>
    </w:rPr>
  </w:style>
  <w:style w:type="character" w:customStyle="1" w:styleId="s5">
    <w:name w:val="s5"/>
    <w:rsid w:val="00C5021B"/>
    <w:rPr>
      <w:u w:val="single"/>
    </w:rPr>
  </w:style>
  <w:style w:type="paragraph" w:customStyle="1" w:styleId="p2">
    <w:name w:val="p2"/>
    <w:basedOn w:val="Normal"/>
    <w:rsid w:val="00C5021B"/>
    <w:pPr>
      <w:widowControl w:val="0"/>
      <w:spacing w:after="0" w:line="240" w:lineRule="auto"/>
    </w:pPr>
    <w:rPr>
      <w:rFonts w:ascii="Arial" w:eastAsia="DengXian" w:hAnsi="Arial" w:cs="Times New Roman"/>
      <w:color w:val="1A1A1A"/>
      <w:sz w:val="26"/>
      <w:szCs w:val="26"/>
      <w:lang w:eastAsia="zh-CN"/>
    </w:rPr>
  </w:style>
  <w:style w:type="character" w:customStyle="1" w:styleId="s4">
    <w:name w:val="s4"/>
    <w:rsid w:val="00C5021B"/>
  </w:style>
  <w:style w:type="character" w:customStyle="1" w:styleId="contrib">
    <w:name w:val="contrib"/>
    <w:basedOn w:val="DefaultParagraphFont"/>
    <w:rsid w:val="002D3021"/>
  </w:style>
  <w:style w:type="character" w:customStyle="1" w:styleId="authorname">
    <w:name w:val="authorname"/>
    <w:basedOn w:val="DefaultParagraphFont"/>
    <w:rsid w:val="002D3021"/>
  </w:style>
  <w:style w:type="character" w:customStyle="1" w:styleId="separator">
    <w:name w:val="separator"/>
    <w:basedOn w:val="DefaultParagraphFont"/>
    <w:rsid w:val="002D3021"/>
  </w:style>
  <w:style w:type="character" w:customStyle="1" w:styleId="doilink">
    <w:name w:val="doi_link"/>
    <w:basedOn w:val="DefaultParagraphFont"/>
    <w:rsid w:val="002D3021"/>
  </w:style>
  <w:style w:type="paragraph" w:customStyle="1" w:styleId="simplepara2">
    <w:name w:val="simplepara2"/>
    <w:basedOn w:val="Normal"/>
    <w:rsid w:val="009811FC"/>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9811FC"/>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9811FC"/>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9811FC"/>
    <w:pPr>
      <w:spacing w:before="180" w:after="180" w:line="240" w:lineRule="auto"/>
    </w:pPr>
    <w:rPr>
      <w:rFonts w:ascii="Times New Roman" w:eastAsia="Times New Roman" w:hAnsi="Times New Roman" w:cs="Times New Roman"/>
      <w:sz w:val="24"/>
      <w:szCs w:val="24"/>
      <w:lang w:val="en-GB" w:eastAsia="en-GB"/>
    </w:rPr>
  </w:style>
  <w:style w:type="character" w:customStyle="1" w:styleId="IntenseEmphasis1">
    <w:name w:val="Intense Emphasis1"/>
    <w:basedOn w:val="DefaultParagraphFont"/>
    <w:uiPriority w:val="21"/>
    <w:qFormat/>
    <w:rsid w:val="001579A8"/>
    <w:rPr>
      <w:i/>
      <w:iCs/>
      <w:color w:val="2F5496" w:themeColor="accent1" w:themeShade="BF"/>
    </w:rPr>
  </w:style>
  <w:style w:type="character" w:customStyle="1" w:styleId="IntenseReference1">
    <w:name w:val="Intense Reference1"/>
    <w:basedOn w:val="DefaultParagraphFont"/>
    <w:uiPriority w:val="32"/>
    <w:qFormat/>
    <w:rsid w:val="001579A8"/>
    <w:rPr>
      <w:b/>
      <w:bCs/>
      <w:smallCaps/>
      <w:color w:val="2F5496" w:themeColor="accent1" w:themeShade="BF"/>
      <w:spacing w:val="5"/>
    </w:rPr>
  </w:style>
  <w:style w:type="paragraph" w:customStyle="1" w:styleId="SAP-Paragraph">
    <w:name w:val="SAP-Paragraph"/>
    <w:link w:val="SAP-ParagraphChar"/>
    <w:rsid w:val="005F2DFC"/>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5F2DFC"/>
    <w:rPr>
      <w:rFonts w:ascii="Times New Roman" w:eastAsia="Times New Roman" w:hAnsi="Times New Roman" w:cs="Times New Roman"/>
      <w:sz w:val="20"/>
      <w:szCs w:val="24"/>
      <w:lang w:val="en-AU" w:eastAsia="zh-CN"/>
    </w:rPr>
  </w:style>
  <w:style w:type="character" w:customStyle="1" w:styleId="1a">
    <w:name w:val="正文1 字符"/>
    <w:basedOn w:val="DefaultParagraphFont"/>
    <w:link w:val="19"/>
    <w:uiPriority w:val="5"/>
    <w:qFormat/>
    <w:rsid w:val="005F2DFC"/>
    <w:rPr>
      <w:rFonts w:ascii="Times New Roman" w:hAnsi="Times New Roman" w:cs="Times New Roman"/>
      <w:kern w:val="2"/>
      <w:sz w:val="21"/>
      <w:szCs w:val="21"/>
      <w:lang w:val="en-GB" w:eastAsia="zh-CN"/>
    </w:rPr>
  </w:style>
  <w:style w:type="character" w:customStyle="1" w:styleId="EndNoteBibliographyTitle1">
    <w:name w:val="EndNote Bibliography Title 字符"/>
    <w:basedOn w:val="DefaultParagraphFont"/>
    <w:qFormat/>
    <w:rsid w:val="005F2DFC"/>
    <w:rPr>
      <w:rFonts w:ascii="Calibri" w:eastAsia="Calibri" w:hAnsi="Calibri" w:cs="Calibri"/>
      <w:noProof/>
      <w:color w:val="000000" w:themeColor="text1"/>
      <w:sz w:val="24"/>
      <w:szCs w:val="32"/>
      <w:lang w:val="en-MY" w:eastAsia="en-MY"/>
    </w:rPr>
  </w:style>
  <w:style w:type="character" w:customStyle="1" w:styleId="EndNoteBibliography1">
    <w:name w:val="EndNote Bibliography 字符"/>
    <w:basedOn w:val="DefaultParagraphFont"/>
    <w:qFormat/>
    <w:rsid w:val="005F2DFC"/>
    <w:rPr>
      <w:rFonts w:ascii="Calibri" w:eastAsia="Calibri" w:hAnsi="Calibri" w:cs="Calibri"/>
      <w:noProof/>
      <w:color w:val="000000" w:themeColor="text1"/>
      <w:sz w:val="24"/>
      <w:szCs w:val="32"/>
      <w:lang w:val="en-MY" w:eastAsia="en-MY"/>
    </w:rPr>
  </w:style>
  <w:style w:type="paragraph" w:customStyle="1" w:styleId="font6">
    <w:name w:val="font6"/>
    <w:basedOn w:val="Normal"/>
    <w:qFormat/>
    <w:rsid w:val="005F2DFC"/>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5F2DFC"/>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5F2DFC"/>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5F2DFC"/>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5F2DFC"/>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5F2DFC"/>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1">
    <w:name w:val="font11"/>
    <w:basedOn w:val="Normal"/>
    <w:qFormat/>
    <w:rsid w:val="005F2DFC"/>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12">
    <w:name w:val="font12"/>
    <w:basedOn w:val="Normal"/>
    <w:qFormat/>
    <w:rsid w:val="005F2DFC"/>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3">
    <w:name w:val="font13"/>
    <w:basedOn w:val="Normal"/>
    <w:qFormat/>
    <w:rsid w:val="005F2DFC"/>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NormalListTableandFigures">
    <w:name w:val="Normal List Table and Figures"/>
    <w:basedOn w:val="Normal"/>
    <w:autoRedefine/>
    <w:uiPriority w:val="4"/>
    <w:semiHidden/>
    <w:qFormat/>
    <w:rsid w:val="00A92BCB"/>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EndNoteandMendelayBibliography">
    <w:name w:val="EndNote and Mendelay Bibliography"/>
    <w:link w:val="EndNoteandMendelayBibliographyChar"/>
    <w:autoRedefine/>
    <w:uiPriority w:val="14"/>
    <w:qFormat/>
    <w:rsid w:val="00A92BCB"/>
    <w:pPr>
      <w:spacing w:after="0" w:line="360" w:lineRule="auto"/>
      <w:ind w:left="720" w:hanging="720"/>
      <w:jc w:val="both"/>
    </w:pPr>
    <w:rPr>
      <w:rFonts w:ascii="Times New Roman" w:eastAsiaTheme="minorHAnsi" w:hAnsi="Times New Roman" w:cs="Times New Roman"/>
      <w:noProof/>
      <w:sz w:val="24"/>
      <w:szCs w:val="24"/>
      <w:lang w:val="en-MY"/>
    </w:rPr>
  </w:style>
  <w:style w:type="paragraph" w:customStyle="1" w:styleId="Figurepositionbody">
    <w:name w:val="Figure position body"/>
    <w:basedOn w:val="Normal"/>
    <w:next w:val="Normal"/>
    <w:autoRedefine/>
    <w:uiPriority w:val="11"/>
    <w:qFormat/>
    <w:rsid w:val="00A92BCB"/>
    <w:pPr>
      <w:keepNext/>
      <w:spacing w:after="0" w:line="240" w:lineRule="auto"/>
      <w:jc w:val="center"/>
    </w:pPr>
    <w:rPr>
      <w:rFonts w:ascii="Times New Roman" w:eastAsiaTheme="minorEastAsia" w:hAnsi="Times New Roman" w:cs="Times New Roman"/>
      <w:sz w:val="24"/>
      <w:szCs w:val="24"/>
    </w:rPr>
  </w:style>
  <w:style w:type="paragraph" w:customStyle="1" w:styleId="Acknowledgementtext">
    <w:name w:val="Acknowledgement text"/>
    <w:basedOn w:val="Normal"/>
    <w:uiPriority w:val="2"/>
    <w:qFormat/>
    <w:rsid w:val="00A92BCB"/>
    <w:pPr>
      <w:spacing w:after="0" w:line="240" w:lineRule="auto"/>
      <w:jc w:val="both"/>
    </w:pPr>
    <w:rPr>
      <w:rFonts w:ascii="Times New Roman" w:eastAsiaTheme="minorHAnsi" w:hAnsi="Times New Roman" w:cs="Times New Roman"/>
      <w:sz w:val="24"/>
      <w:szCs w:val="24"/>
      <w:lang w:val="en-GB"/>
    </w:rPr>
  </w:style>
  <w:style w:type="paragraph" w:customStyle="1" w:styleId="ReferencesStyle">
    <w:name w:val="References Style"/>
    <w:autoRedefine/>
    <w:uiPriority w:val="20"/>
    <w:qFormat/>
    <w:rsid w:val="00A92BCB"/>
    <w:pPr>
      <w:spacing w:after="480" w:line="240" w:lineRule="auto"/>
      <w:ind w:left="720" w:hanging="720"/>
      <w:jc w:val="both"/>
    </w:pPr>
    <w:rPr>
      <w:rFonts w:ascii="Times New Roman" w:eastAsiaTheme="majorEastAsia" w:hAnsi="Times New Roman" w:cstheme="majorBidi"/>
      <w:bCs/>
      <w:noProof/>
      <w:kern w:val="28"/>
      <w:sz w:val="24"/>
      <w:szCs w:val="32"/>
      <w:lang w:val="en-GB"/>
    </w:rPr>
  </w:style>
  <w:style w:type="table" w:styleId="LightList-Accent3">
    <w:name w:val="Light List Accent 3"/>
    <w:basedOn w:val="TableNormal"/>
    <w:uiPriority w:val="61"/>
    <w:qFormat/>
    <w:rsid w:val="00A92BCB"/>
    <w:pPr>
      <w:spacing w:after="0" w:line="240" w:lineRule="auto"/>
    </w:pPr>
    <w:rPr>
      <w:rFonts w:eastAsiaTheme="minorEastAsia" w:cs="Times New Roman"/>
      <w:lang w:val="en-MY"/>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TitlePage">
    <w:name w:val="Title Page"/>
    <w:basedOn w:val="Normal"/>
    <w:next w:val="Normal"/>
    <w:autoRedefine/>
    <w:uiPriority w:val="1"/>
    <w:qFormat/>
    <w:rsid w:val="00A92BCB"/>
    <w:pPr>
      <w:spacing w:after="0" w:line="240" w:lineRule="auto"/>
      <w:jc w:val="center"/>
    </w:pPr>
    <w:rPr>
      <w:rFonts w:ascii="Times New Roman" w:eastAsiaTheme="minorHAnsi" w:hAnsi="Times New Roman" w:cs="Times New Roman"/>
      <w:b/>
      <w:sz w:val="36"/>
      <w:szCs w:val="36"/>
      <w:lang w:val="en-GB"/>
    </w:rPr>
  </w:style>
  <w:style w:type="character" w:customStyle="1" w:styleId="EndNoteandMendelayBibliographyChar">
    <w:name w:val="EndNote and Mendelay Bibliography Char"/>
    <w:basedOn w:val="DefaultParagraphFont"/>
    <w:link w:val="EndNoteandMendelayBibliography"/>
    <w:uiPriority w:val="14"/>
    <w:qFormat/>
    <w:rsid w:val="00A92BCB"/>
    <w:rPr>
      <w:rFonts w:ascii="Times New Roman" w:eastAsiaTheme="minorHAnsi" w:hAnsi="Times New Roman" w:cs="Times New Roman"/>
      <w:noProof/>
      <w:sz w:val="24"/>
      <w:szCs w:val="24"/>
      <w:lang w:val="en-MY"/>
    </w:rPr>
  </w:style>
  <w:style w:type="paragraph" w:customStyle="1" w:styleId="TitleatAbstractPage">
    <w:name w:val="Title at Abstract Page"/>
    <w:basedOn w:val="Title"/>
    <w:next w:val="Title"/>
    <w:autoRedefine/>
    <w:uiPriority w:val="2"/>
    <w:qFormat/>
    <w:rsid w:val="00A92BCB"/>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CaptionforAppendices">
    <w:name w:val="Caption for Appendices"/>
    <w:basedOn w:val="Caption"/>
    <w:next w:val="Normal"/>
    <w:autoRedefine/>
    <w:uiPriority w:val="20"/>
    <w:qFormat/>
    <w:rsid w:val="00A92BCB"/>
    <w:pPr>
      <w:spacing w:after="240" w:line="240" w:lineRule="auto"/>
      <w:jc w:val="center"/>
    </w:pPr>
    <w:rPr>
      <w:rFonts w:eastAsia="Calibri" w:cstheme="minorBidi"/>
      <w:caps/>
      <w:sz w:val="24"/>
      <w:szCs w:val="18"/>
      <w:lang w:val="en-GB"/>
    </w:rPr>
  </w:style>
  <w:style w:type="paragraph" w:customStyle="1" w:styleId="TITLEABSTRACT">
    <w:name w:val="TITLE ABSTRACT"/>
    <w:basedOn w:val="Normal"/>
    <w:next w:val="Normal"/>
    <w:autoRedefine/>
    <w:uiPriority w:val="2"/>
    <w:qFormat/>
    <w:rsid w:val="00A92BCB"/>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Page2">
    <w:name w:val="Title Page 2"/>
    <w:basedOn w:val="TitlePage"/>
    <w:next w:val="Normal"/>
    <w:uiPriority w:val="1"/>
    <w:qFormat/>
    <w:rsid w:val="00A92BCB"/>
    <w:rPr>
      <w:sz w:val="24"/>
      <w:szCs w:val="24"/>
    </w:rPr>
  </w:style>
  <w:style w:type="paragraph" w:customStyle="1" w:styleId="SymbolsandAbbreviation">
    <w:name w:val="Symbols and Abbreviation"/>
    <w:basedOn w:val="Normal"/>
    <w:next w:val="Normal"/>
    <w:autoRedefine/>
    <w:uiPriority w:val="4"/>
    <w:qFormat/>
    <w:rsid w:val="00A92BCB"/>
    <w:pPr>
      <w:spacing w:after="0" w:line="240" w:lineRule="auto"/>
    </w:pPr>
    <w:rPr>
      <w:rFonts w:ascii="Times New Roman" w:eastAsia="Times New Roman" w:hAnsi="Times New Roman" w:cs="Times New Roman"/>
      <w:sz w:val="24"/>
      <w:lang w:eastAsia="en-GB"/>
    </w:rPr>
  </w:style>
  <w:style w:type="paragraph" w:customStyle="1" w:styleId="APPENDIX">
    <w:name w:val="APPENDIX"/>
    <w:basedOn w:val="Normal"/>
    <w:link w:val="APPENDIXChar"/>
    <w:uiPriority w:val="18"/>
    <w:qFormat/>
    <w:rsid w:val="00A92BCB"/>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A92BCB"/>
    <w:rPr>
      <w:rFonts w:ascii="Times New Roman" w:eastAsiaTheme="minorEastAsia" w:hAnsi="Times New Roman" w:cs="Times New Roman"/>
      <w:b/>
      <w:sz w:val="24"/>
      <w:szCs w:val="24"/>
      <w:lang w:val="en-GB"/>
    </w:rPr>
  </w:style>
  <w:style w:type="paragraph" w:customStyle="1" w:styleId="Style100">
    <w:name w:val="Style10"/>
    <w:basedOn w:val="Normal"/>
    <w:uiPriority w:val="18"/>
    <w:qFormat/>
    <w:rsid w:val="00A92BCB"/>
    <w:pPr>
      <w:spacing w:after="0" w:line="240" w:lineRule="auto"/>
      <w:jc w:val="center"/>
    </w:pPr>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A92BCB"/>
    <w:pPr>
      <w:pageBreakBefore/>
      <w:spacing w:after="240" w:line="240" w:lineRule="auto"/>
      <w:ind w:left="1985" w:hanging="1985"/>
      <w:jc w:val="center"/>
      <w:outlineLvl w:val="2"/>
    </w:pPr>
    <w:rPr>
      <w:rFonts w:eastAsia="Calibri" w:cstheme="minorBidi"/>
      <w:sz w:val="24"/>
      <w:szCs w:val="18"/>
      <w:lang w:val="en-GB"/>
    </w:rPr>
  </w:style>
  <w:style w:type="paragraph" w:customStyle="1" w:styleId="APPENDICESTITLECENTER">
    <w:name w:val="APPENDICES TITLE CENTER"/>
    <w:basedOn w:val="Title"/>
    <w:uiPriority w:val="20"/>
    <w:qFormat/>
    <w:rsid w:val="00A92BCB"/>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TITLEATPREFACE">
    <w:name w:val="TITLE AT PREFACE"/>
    <w:basedOn w:val="Title"/>
    <w:uiPriority w:val="3"/>
    <w:qFormat/>
    <w:rsid w:val="00A92BCB"/>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Figureatappendices">
    <w:name w:val="Figure at appendices"/>
    <w:basedOn w:val="Figurepositionbody"/>
    <w:uiPriority w:val="20"/>
    <w:qFormat/>
    <w:rsid w:val="00A92BCB"/>
    <w:pPr>
      <w:jc w:val="left"/>
    </w:pPr>
  </w:style>
  <w:style w:type="paragraph" w:customStyle="1" w:styleId="Reflistformat">
    <w:name w:val="Ref list format"/>
    <w:basedOn w:val="Normal"/>
    <w:uiPriority w:val="10"/>
    <w:qFormat/>
    <w:rsid w:val="00A92BCB"/>
    <w:pPr>
      <w:spacing w:after="240" w:line="240" w:lineRule="auto"/>
      <w:ind w:left="720" w:hanging="720"/>
      <w:jc w:val="both"/>
    </w:pPr>
    <w:rPr>
      <w:rFonts w:ascii="Times New Roman" w:eastAsiaTheme="minorEastAsia" w:hAnsi="Times New Roman" w:cs="Times New Roman"/>
      <w:sz w:val="24"/>
      <w:szCs w:val="24"/>
      <w:lang w:val="en-GB"/>
    </w:rPr>
  </w:style>
  <w:style w:type="table" w:customStyle="1" w:styleId="APAReport">
    <w:name w:val="APA Report"/>
    <w:basedOn w:val="TableNormal"/>
    <w:uiPriority w:val="99"/>
    <w:rsid w:val="00A92BCB"/>
    <w:pPr>
      <w:spacing w:after="0" w:line="240" w:lineRule="auto"/>
    </w:pPr>
    <w:rPr>
      <w:rFonts w:ascii="Times New Roman" w:eastAsiaTheme="minorEastAsia" w:hAnsi="Times New Roman" w:cs="Times New Roman"/>
      <w:kern w:val="24"/>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
    <w:name w:val="APA Report1"/>
    <w:basedOn w:val="TableNormal"/>
    <w:uiPriority w:val="99"/>
    <w:rsid w:val="00A92BCB"/>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DejaVu Sans Condensed3" w:hAnsi="DejaVu Sans Condensed3"/>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A92BCB"/>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Segoe UI" w:hAnsi="Segoe U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A92BCB"/>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styleId="GridTable4-Accent1">
    <w:name w:val="Grid Table 4 Accent 1"/>
    <w:basedOn w:val="TableNormal"/>
    <w:uiPriority w:val="4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3">
    <w:name w:val="Style3"/>
    <w:uiPriority w:val="99"/>
    <w:rsid w:val="00E15E0A"/>
    <w:pPr>
      <w:numPr>
        <w:numId w:val="10"/>
      </w:numPr>
    </w:pPr>
  </w:style>
  <w:style w:type="numbering" w:customStyle="1" w:styleId="Style4">
    <w:name w:val="Style4"/>
    <w:uiPriority w:val="99"/>
    <w:rsid w:val="00E15E0A"/>
    <w:pPr>
      <w:numPr>
        <w:numId w:val="11"/>
      </w:numPr>
    </w:pPr>
  </w:style>
  <w:style w:type="table" w:styleId="ListTable6Colorful-Accent1">
    <w:name w:val="List Table 6 Colorful Accent 1"/>
    <w:basedOn w:val="TableNormal"/>
    <w:uiPriority w:val="51"/>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
    <w:name w:val="Style7"/>
    <w:uiPriority w:val="99"/>
    <w:rsid w:val="00E15E0A"/>
    <w:pPr>
      <w:numPr>
        <w:numId w:val="12"/>
      </w:numPr>
    </w:pPr>
  </w:style>
  <w:style w:type="numbering" w:customStyle="1" w:styleId="Style5">
    <w:name w:val="Style5"/>
    <w:uiPriority w:val="99"/>
    <w:rsid w:val="00E15E0A"/>
    <w:pPr>
      <w:numPr>
        <w:numId w:val="13"/>
      </w:numPr>
    </w:pPr>
  </w:style>
  <w:style w:type="numbering" w:customStyle="1" w:styleId="Style6">
    <w:name w:val="Style6"/>
    <w:uiPriority w:val="99"/>
    <w:rsid w:val="00E15E0A"/>
    <w:pPr>
      <w:numPr>
        <w:numId w:val="14"/>
      </w:numPr>
    </w:pPr>
  </w:style>
  <w:style w:type="numbering" w:customStyle="1" w:styleId="Style21">
    <w:name w:val="Style21"/>
    <w:uiPriority w:val="99"/>
    <w:rsid w:val="00E15E0A"/>
    <w:pPr>
      <w:numPr>
        <w:numId w:val="15"/>
      </w:numPr>
    </w:pPr>
  </w:style>
  <w:style w:type="table" w:customStyle="1" w:styleId="GridTable4-Accent11">
    <w:name w:val="Grid Table 4 - Accent 11"/>
    <w:basedOn w:val="TableNormal"/>
    <w:next w:val="GridTable4-Accent1"/>
    <w:uiPriority w:val="5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10">
    <w:name w:val="Style11"/>
    <w:uiPriority w:val="99"/>
    <w:rsid w:val="00E15E0A"/>
  </w:style>
  <w:style w:type="numbering" w:customStyle="1" w:styleId="Style211">
    <w:name w:val="Style211"/>
    <w:uiPriority w:val="99"/>
    <w:rsid w:val="00E15E0A"/>
  </w:style>
  <w:style w:type="numbering" w:customStyle="1" w:styleId="Style31">
    <w:name w:val="Style31"/>
    <w:uiPriority w:val="99"/>
    <w:rsid w:val="00E15E0A"/>
  </w:style>
  <w:style w:type="numbering" w:customStyle="1" w:styleId="Style41">
    <w:name w:val="Style41"/>
    <w:uiPriority w:val="99"/>
    <w:rsid w:val="00E15E0A"/>
  </w:style>
  <w:style w:type="table" w:customStyle="1" w:styleId="ListTable6Colorful-Accent11">
    <w:name w:val="List Table 6 Colorful - Accent 11"/>
    <w:basedOn w:val="TableNormal"/>
    <w:next w:val="ListTable6Colorful-Accent1"/>
    <w:uiPriority w:val="99"/>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1">
    <w:name w:val="Style71"/>
    <w:uiPriority w:val="99"/>
    <w:rsid w:val="00E15E0A"/>
  </w:style>
  <w:style w:type="numbering" w:customStyle="1" w:styleId="Style51">
    <w:name w:val="Style51"/>
    <w:uiPriority w:val="99"/>
    <w:rsid w:val="00E15E0A"/>
  </w:style>
  <w:style w:type="numbering" w:customStyle="1" w:styleId="Style61">
    <w:name w:val="Style61"/>
    <w:uiPriority w:val="99"/>
    <w:rsid w:val="00E15E0A"/>
  </w:style>
  <w:style w:type="numbering" w:customStyle="1" w:styleId="Style22">
    <w:name w:val="Style22"/>
    <w:uiPriority w:val="99"/>
    <w:rsid w:val="00E15E0A"/>
  </w:style>
  <w:style w:type="table" w:customStyle="1" w:styleId="GridTable4-Accent12">
    <w:name w:val="Grid Table 4 - Accent 12"/>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0">
    <w:name w:val="Style12"/>
    <w:uiPriority w:val="99"/>
    <w:rsid w:val="00E15E0A"/>
  </w:style>
  <w:style w:type="numbering" w:customStyle="1" w:styleId="Style212">
    <w:name w:val="Style212"/>
    <w:uiPriority w:val="99"/>
    <w:rsid w:val="00E15E0A"/>
  </w:style>
  <w:style w:type="numbering" w:customStyle="1" w:styleId="Style32">
    <w:name w:val="Style32"/>
    <w:uiPriority w:val="99"/>
    <w:rsid w:val="00E15E0A"/>
  </w:style>
  <w:style w:type="numbering" w:customStyle="1" w:styleId="Style42">
    <w:name w:val="Style42"/>
    <w:uiPriority w:val="99"/>
    <w:rsid w:val="00E15E0A"/>
  </w:style>
  <w:style w:type="table" w:customStyle="1" w:styleId="ListTable6Colorful-Accent12">
    <w:name w:val="List Table 6 Colorful - Accent 12"/>
    <w:basedOn w:val="TableNormal"/>
    <w:next w:val="ListTable6Colorful-Accent1"/>
    <w:uiPriority w:val="51"/>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
    <w:name w:val="Style72"/>
    <w:uiPriority w:val="99"/>
    <w:rsid w:val="00E15E0A"/>
  </w:style>
  <w:style w:type="numbering" w:customStyle="1" w:styleId="Style52">
    <w:name w:val="Style52"/>
    <w:uiPriority w:val="99"/>
    <w:rsid w:val="00E15E0A"/>
  </w:style>
  <w:style w:type="numbering" w:customStyle="1" w:styleId="Style62">
    <w:name w:val="Style62"/>
    <w:uiPriority w:val="99"/>
    <w:rsid w:val="00E15E0A"/>
  </w:style>
  <w:style w:type="numbering" w:customStyle="1" w:styleId="Style111">
    <w:name w:val="Style111"/>
    <w:uiPriority w:val="99"/>
    <w:rsid w:val="00E15E0A"/>
  </w:style>
  <w:style w:type="numbering" w:customStyle="1" w:styleId="Style221">
    <w:name w:val="Style221"/>
    <w:uiPriority w:val="99"/>
    <w:rsid w:val="00E15E0A"/>
  </w:style>
  <w:style w:type="numbering" w:customStyle="1" w:styleId="Style311">
    <w:name w:val="Style311"/>
    <w:uiPriority w:val="99"/>
    <w:rsid w:val="00E15E0A"/>
  </w:style>
  <w:style w:type="numbering" w:customStyle="1" w:styleId="Style411">
    <w:name w:val="Style411"/>
    <w:uiPriority w:val="99"/>
    <w:rsid w:val="00E15E0A"/>
  </w:style>
  <w:style w:type="numbering" w:customStyle="1" w:styleId="Style711">
    <w:name w:val="Style711"/>
    <w:uiPriority w:val="99"/>
    <w:rsid w:val="00E15E0A"/>
  </w:style>
  <w:style w:type="numbering" w:customStyle="1" w:styleId="Style511">
    <w:name w:val="Style511"/>
    <w:uiPriority w:val="99"/>
    <w:rsid w:val="00E15E0A"/>
  </w:style>
  <w:style w:type="numbering" w:customStyle="1" w:styleId="Style611">
    <w:name w:val="Style611"/>
    <w:uiPriority w:val="99"/>
    <w:rsid w:val="00E15E0A"/>
  </w:style>
  <w:style w:type="numbering" w:customStyle="1" w:styleId="Style2111">
    <w:name w:val="Style2111"/>
    <w:uiPriority w:val="99"/>
    <w:rsid w:val="00E15E0A"/>
  </w:style>
  <w:style w:type="numbering" w:customStyle="1" w:styleId="Style1111">
    <w:name w:val="Style1111"/>
    <w:uiPriority w:val="99"/>
    <w:rsid w:val="00E15E0A"/>
  </w:style>
  <w:style w:type="numbering" w:customStyle="1" w:styleId="Style21111">
    <w:name w:val="Style21111"/>
    <w:uiPriority w:val="99"/>
    <w:rsid w:val="00E15E0A"/>
  </w:style>
  <w:style w:type="numbering" w:customStyle="1" w:styleId="Style3111">
    <w:name w:val="Style3111"/>
    <w:uiPriority w:val="99"/>
    <w:rsid w:val="00E15E0A"/>
  </w:style>
  <w:style w:type="numbering" w:customStyle="1" w:styleId="Style4111">
    <w:name w:val="Style4111"/>
    <w:uiPriority w:val="99"/>
    <w:rsid w:val="00E15E0A"/>
  </w:style>
  <w:style w:type="numbering" w:customStyle="1" w:styleId="Style7111">
    <w:name w:val="Style7111"/>
    <w:uiPriority w:val="99"/>
    <w:rsid w:val="00E15E0A"/>
  </w:style>
  <w:style w:type="numbering" w:customStyle="1" w:styleId="Style5111">
    <w:name w:val="Style5111"/>
    <w:uiPriority w:val="99"/>
    <w:rsid w:val="00E15E0A"/>
  </w:style>
  <w:style w:type="numbering" w:customStyle="1" w:styleId="Style6111">
    <w:name w:val="Style6111"/>
    <w:uiPriority w:val="99"/>
    <w:rsid w:val="00E15E0A"/>
  </w:style>
  <w:style w:type="numbering" w:customStyle="1" w:styleId="Style23">
    <w:name w:val="Style23"/>
    <w:uiPriority w:val="99"/>
    <w:rsid w:val="00E15E0A"/>
  </w:style>
  <w:style w:type="table" w:customStyle="1" w:styleId="GridTable4-Accent13">
    <w:name w:val="Grid Table 4 - Accent 13"/>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30">
    <w:name w:val="Style13"/>
    <w:uiPriority w:val="99"/>
    <w:rsid w:val="00E15E0A"/>
  </w:style>
  <w:style w:type="numbering" w:customStyle="1" w:styleId="Style213">
    <w:name w:val="Style213"/>
    <w:uiPriority w:val="99"/>
    <w:rsid w:val="00E15E0A"/>
  </w:style>
  <w:style w:type="numbering" w:customStyle="1" w:styleId="Style33">
    <w:name w:val="Style33"/>
    <w:uiPriority w:val="99"/>
    <w:rsid w:val="00E15E0A"/>
  </w:style>
  <w:style w:type="numbering" w:customStyle="1" w:styleId="Style43">
    <w:name w:val="Style43"/>
    <w:uiPriority w:val="99"/>
    <w:rsid w:val="00E15E0A"/>
  </w:style>
  <w:style w:type="table" w:customStyle="1" w:styleId="ListTable6Colorful-Accent13">
    <w:name w:val="List Table 6 Colorful - Accent 13"/>
    <w:basedOn w:val="TableNormal"/>
    <w:next w:val="ListTable6Colorful-Accent1"/>
    <w:uiPriority w:val="51"/>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3">
    <w:name w:val="Style73"/>
    <w:uiPriority w:val="99"/>
    <w:rsid w:val="00E15E0A"/>
  </w:style>
  <w:style w:type="numbering" w:customStyle="1" w:styleId="Style53">
    <w:name w:val="Style53"/>
    <w:uiPriority w:val="99"/>
    <w:rsid w:val="00E15E0A"/>
  </w:style>
  <w:style w:type="numbering" w:customStyle="1" w:styleId="Style63">
    <w:name w:val="Style63"/>
    <w:uiPriority w:val="99"/>
    <w:rsid w:val="00E15E0A"/>
  </w:style>
  <w:style w:type="table" w:customStyle="1" w:styleId="ListTable6Colorful3">
    <w:name w:val="List Table 6 Colorful3"/>
    <w:basedOn w:val="TableNormal"/>
    <w:next w:val="ListTable6Colorful"/>
    <w:uiPriority w:val="99"/>
    <w:rsid w:val="00E15E0A"/>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112">
    <w:name w:val="Style112"/>
    <w:uiPriority w:val="99"/>
    <w:rsid w:val="00E15E0A"/>
  </w:style>
  <w:style w:type="numbering" w:customStyle="1" w:styleId="Style222">
    <w:name w:val="Style222"/>
    <w:uiPriority w:val="99"/>
    <w:rsid w:val="00E15E0A"/>
  </w:style>
  <w:style w:type="numbering" w:customStyle="1" w:styleId="Style312">
    <w:name w:val="Style312"/>
    <w:uiPriority w:val="99"/>
    <w:rsid w:val="00E15E0A"/>
  </w:style>
  <w:style w:type="numbering" w:customStyle="1" w:styleId="Style412">
    <w:name w:val="Style412"/>
    <w:uiPriority w:val="99"/>
    <w:rsid w:val="00E15E0A"/>
  </w:style>
  <w:style w:type="numbering" w:customStyle="1" w:styleId="Style712">
    <w:name w:val="Style712"/>
    <w:uiPriority w:val="99"/>
    <w:rsid w:val="00E15E0A"/>
  </w:style>
  <w:style w:type="numbering" w:customStyle="1" w:styleId="Style512">
    <w:name w:val="Style512"/>
    <w:uiPriority w:val="99"/>
    <w:rsid w:val="00E15E0A"/>
  </w:style>
  <w:style w:type="numbering" w:customStyle="1" w:styleId="Style612">
    <w:name w:val="Style612"/>
    <w:uiPriority w:val="99"/>
    <w:rsid w:val="00E15E0A"/>
  </w:style>
  <w:style w:type="numbering" w:customStyle="1" w:styleId="Style2112">
    <w:name w:val="Style2112"/>
    <w:uiPriority w:val="99"/>
    <w:rsid w:val="00E15E0A"/>
  </w:style>
  <w:style w:type="numbering" w:customStyle="1" w:styleId="NoList1112">
    <w:name w:val="No List1112"/>
    <w:next w:val="NoList"/>
    <w:uiPriority w:val="99"/>
    <w:semiHidden/>
    <w:unhideWhenUsed/>
    <w:rsid w:val="00E15E0A"/>
  </w:style>
  <w:style w:type="numbering" w:customStyle="1" w:styleId="Style1112">
    <w:name w:val="Style1112"/>
    <w:uiPriority w:val="99"/>
    <w:rsid w:val="00E15E0A"/>
  </w:style>
  <w:style w:type="numbering" w:customStyle="1" w:styleId="Style21112">
    <w:name w:val="Style21112"/>
    <w:uiPriority w:val="99"/>
    <w:rsid w:val="00E15E0A"/>
  </w:style>
  <w:style w:type="numbering" w:customStyle="1" w:styleId="Style3112">
    <w:name w:val="Style3112"/>
    <w:uiPriority w:val="99"/>
    <w:rsid w:val="00E15E0A"/>
  </w:style>
  <w:style w:type="numbering" w:customStyle="1" w:styleId="Style4112">
    <w:name w:val="Style4112"/>
    <w:uiPriority w:val="99"/>
    <w:rsid w:val="00E15E0A"/>
  </w:style>
  <w:style w:type="numbering" w:customStyle="1" w:styleId="Style7112">
    <w:name w:val="Style7112"/>
    <w:uiPriority w:val="99"/>
    <w:rsid w:val="00E15E0A"/>
  </w:style>
  <w:style w:type="numbering" w:customStyle="1" w:styleId="Style5112">
    <w:name w:val="Style5112"/>
    <w:uiPriority w:val="99"/>
    <w:rsid w:val="00E15E0A"/>
  </w:style>
  <w:style w:type="numbering" w:customStyle="1" w:styleId="Style6112">
    <w:name w:val="Style6112"/>
    <w:uiPriority w:val="99"/>
    <w:rsid w:val="00E15E0A"/>
  </w:style>
  <w:style w:type="table" w:customStyle="1" w:styleId="GridTable4-Accent121">
    <w:name w:val="Grid Table 4 - Accent 121"/>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10">
    <w:name w:val="Style121"/>
    <w:uiPriority w:val="99"/>
    <w:rsid w:val="00E15E0A"/>
  </w:style>
  <w:style w:type="numbering" w:customStyle="1" w:styleId="Style231">
    <w:name w:val="Style231"/>
    <w:uiPriority w:val="99"/>
    <w:rsid w:val="00E15E0A"/>
  </w:style>
  <w:style w:type="numbering" w:customStyle="1" w:styleId="Style321">
    <w:name w:val="Style321"/>
    <w:uiPriority w:val="99"/>
    <w:rsid w:val="00E15E0A"/>
  </w:style>
  <w:style w:type="numbering" w:customStyle="1" w:styleId="Style421">
    <w:name w:val="Style421"/>
    <w:uiPriority w:val="99"/>
    <w:rsid w:val="00E15E0A"/>
  </w:style>
  <w:style w:type="table" w:customStyle="1" w:styleId="ListTable6Colorful-Accent121">
    <w:name w:val="List Table 6 Colorful - Accent 121"/>
    <w:basedOn w:val="TableNormal"/>
    <w:next w:val="ListTable6Colorful-Accent1"/>
    <w:uiPriority w:val="51"/>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1">
    <w:name w:val="Style721"/>
    <w:uiPriority w:val="99"/>
    <w:rsid w:val="00E15E0A"/>
  </w:style>
  <w:style w:type="numbering" w:customStyle="1" w:styleId="Style521">
    <w:name w:val="Style521"/>
    <w:uiPriority w:val="99"/>
    <w:rsid w:val="00E15E0A"/>
  </w:style>
  <w:style w:type="numbering" w:customStyle="1" w:styleId="Style621">
    <w:name w:val="Style621"/>
    <w:uiPriority w:val="99"/>
    <w:rsid w:val="00E15E0A"/>
  </w:style>
  <w:style w:type="table" w:customStyle="1" w:styleId="ListTable6Colorful21">
    <w:name w:val="List Table 6 Colorful21"/>
    <w:basedOn w:val="TableNormal"/>
    <w:next w:val="ListTable6Colorful"/>
    <w:uiPriority w:val="51"/>
    <w:rsid w:val="00E15E0A"/>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2121">
    <w:name w:val="Style2121"/>
    <w:uiPriority w:val="99"/>
    <w:rsid w:val="00E15E0A"/>
  </w:style>
  <w:style w:type="numbering" w:customStyle="1" w:styleId="Style1121">
    <w:name w:val="Style1121"/>
    <w:uiPriority w:val="99"/>
    <w:rsid w:val="00E15E0A"/>
  </w:style>
  <w:style w:type="numbering" w:customStyle="1" w:styleId="Style21121">
    <w:name w:val="Style21121"/>
    <w:uiPriority w:val="99"/>
    <w:rsid w:val="00E15E0A"/>
  </w:style>
  <w:style w:type="numbering" w:customStyle="1" w:styleId="Style3121">
    <w:name w:val="Style3121"/>
    <w:uiPriority w:val="99"/>
    <w:rsid w:val="00E15E0A"/>
  </w:style>
  <w:style w:type="numbering" w:customStyle="1" w:styleId="Style4121">
    <w:name w:val="Style4121"/>
    <w:uiPriority w:val="99"/>
    <w:rsid w:val="00E15E0A"/>
  </w:style>
  <w:style w:type="numbering" w:customStyle="1" w:styleId="Style7121">
    <w:name w:val="Style7121"/>
    <w:uiPriority w:val="99"/>
    <w:rsid w:val="00E15E0A"/>
  </w:style>
  <w:style w:type="numbering" w:customStyle="1" w:styleId="Style5121">
    <w:name w:val="Style5121"/>
    <w:uiPriority w:val="99"/>
    <w:rsid w:val="00E15E0A"/>
  </w:style>
  <w:style w:type="numbering" w:customStyle="1" w:styleId="Style6121">
    <w:name w:val="Style6121"/>
    <w:uiPriority w:val="99"/>
    <w:rsid w:val="00E15E0A"/>
  </w:style>
  <w:style w:type="numbering" w:customStyle="1" w:styleId="Style2211">
    <w:name w:val="Style2211"/>
    <w:uiPriority w:val="99"/>
    <w:rsid w:val="00E15E0A"/>
  </w:style>
  <w:style w:type="numbering" w:customStyle="1" w:styleId="NoList1211">
    <w:name w:val="No List1211"/>
    <w:next w:val="NoList"/>
    <w:uiPriority w:val="99"/>
    <w:semiHidden/>
    <w:unhideWhenUsed/>
    <w:rsid w:val="00E15E0A"/>
  </w:style>
  <w:style w:type="table" w:customStyle="1" w:styleId="GridTable4-Accent1211">
    <w:name w:val="Grid Table 4 - Accent 1211"/>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1211">
    <w:name w:val="Style1211"/>
    <w:uiPriority w:val="99"/>
    <w:rsid w:val="00E15E0A"/>
  </w:style>
  <w:style w:type="numbering" w:customStyle="1" w:styleId="Style21211">
    <w:name w:val="Style21211"/>
    <w:uiPriority w:val="99"/>
    <w:rsid w:val="00E15E0A"/>
  </w:style>
  <w:style w:type="numbering" w:customStyle="1" w:styleId="Style3211">
    <w:name w:val="Style3211"/>
    <w:uiPriority w:val="99"/>
    <w:rsid w:val="00E15E0A"/>
  </w:style>
  <w:style w:type="numbering" w:customStyle="1" w:styleId="Style4211">
    <w:name w:val="Style4211"/>
    <w:uiPriority w:val="99"/>
    <w:rsid w:val="00E15E0A"/>
  </w:style>
  <w:style w:type="table" w:customStyle="1" w:styleId="ListTable6Colorful-Accent1211">
    <w:name w:val="List Table 6 Colorful - Accent 1211"/>
    <w:basedOn w:val="TableNormal"/>
    <w:next w:val="ListTable6Colorful-Accent1"/>
    <w:uiPriority w:val="51"/>
    <w:rsid w:val="00E15E0A"/>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7211">
    <w:name w:val="Style7211"/>
    <w:uiPriority w:val="99"/>
    <w:rsid w:val="00E15E0A"/>
  </w:style>
  <w:style w:type="numbering" w:customStyle="1" w:styleId="Style5211">
    <w:name w:val="Style5211"/>
    <w:uiPriority w:val="99"/>
    <w:rsid w:val="00E15E0A"/>
  </w:style>
  <w:style w:type="numbering" w:customStyle="1" w:styleId="Style6211">
    <w:name w:val="Style6211"/>
    <w:uiPriority w:val="99"/>
    <w:rsid w:val="00E15E0A"/>
  </w:style>
  <w:style w:type="table" w:customStyle="1" w:styleId="ListTable6Colorful211">
    <w:name w:val="List Table 6 Colorful211"/>
    <w:basedOn w:val="TableNormal"/>
    <w:next w:val="ListTable6Colorful"/>
    <w:uiPriority w:val="51"/>
    <w:rsid w:val="00E15E0A"/>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11111">
    <w:name w:val="Style11111"/>
    <w:uiPriority w:val="99"/>
    <w:rsid w:val="00E15E0A"/>
  </w:style>
  <w:style w:type="numbering" w:customStyle="1" w:styleId="Style22111">
    <w:name w:val="Style22111"/>
    <w:uiPriority w:val="99"/>
    <w:rsid w:val="00E15E0A"/>
  </w:style>
  <w:style w:type="numbering" w:customStyle="1" w:styleId="Style31111">
    <w:name w:val="Style31111"/>
    <w:uiPriority w:val="99"/>
    <w:rsid w:val="00E15E0A"/>
  </w:style>
  <w:style w:type="numbering" w:customStyle="1" w:styleId="Style41111">
    <w:name w:val="Style41111"/>
    <w:uiPriority w:val="99"/>
    <w:rsid w:val="00E15E0A"/>
  </w:style>
  <w:style w:type="numbering" w:customStyle="1" w:styleId="Style71111">
    <w:name w:val="Style71111"/>
    <w:uiPriority w:val="99"/>
    <w:rsid w:val="00E15E0A"/>
  </w:style>
  <w:style w:type="numbering" w:customStyle="1" w:styleId="Style51111">
    <w:name w:val="Style51111"/>
    <w:uiPriority w:val="99"/>
    <w:rsid w:val="00E15E0A"/>
  </w:style>
  <w:style w:type="numbering" w:customStyle="1" w:styleId="Style61111">
    <w:name w:val="Style61111"/>
    <w:uiPriority w:val="99"/>
    <w:rsid w:val="00E15E0A"/>
  </w:style>
  <w:style w:type="numbering" w:customStyle="1" w:styleId="Style211111">
    <w:name w:val="Style211111"/>
    <w:uiPriority w:val="99"/>
    <w:rsid w:val="00E15E0A"/>
  </w:style>
  <w:style w:type="numbering" w:customStyle="1" w:styleId="NoList111111">
    <w:name w:val="No List111111"/>
    <w:next w:val="NoList"/>
    <w:uiPriority w:val="99"/>
    <w:semiHidden/>
    <w:unhideWhenUsed/>
    <w:rsid w:val="00E15E0A"/>
  </w:style>
  <w:style w:type="numbering" w:customStyle="1" w:styleId="Style111111">
    <w:name w:val="Style111111"/>
    <w:uiPriority w:val="99"/>
    <w:rsid w:val="00E15E0A"/>
  </w:style>
  <w:style w:type="numbering" w:customStyle="1" w:styleId="Style2111111">
    <w:name w:val="Style2111111"/>
    <w:uiPriority w:val="99"/>
    <w:rsid w:val="00E15E0A"/>
  </w:style>
  <w:style w:type="numbering" w:customStyle="1" w:styleId="Style311111">
    <w:name w:val="Style311111"/>
    <w:uiPriority w:val="99"/>
    <w:rsid w:val="00E15E0A"/>
  </w:style>
  <w:style w:type="numbering" w:customStyle="1" w:styleId="Style411111">
    <w:name w:val="Style411111"/>
    <w:uiPriority w:val="99"/>
    <w:rsid w:val="00E15E0A"/>
  </w:style>
  <w:style w:type="numbering" w:customStyle="1" w:styleId="Style711111">
    <w:name w:val="Style711111"/>
    <w:uiPriority w:val="99"/>
    <w:rsid w:val="00E15E0A"/>
  </w:style>
  <w:style w:type="numbering" w:customStyle="1" w:styleId="Style511111">
    <w:name w:val="Style511111"/>
    <w:uiPriority w:val="99"/>
    <w:rsid w:val="00E15E0A"/>
  </w:style>
  <w:style w:type="numbering" w:customStyle="1" w:styleId="Style611111">
    <w:name w:val="Style611111"/>
    <w:uiPriority w:val="99"/>
    <w:rsid w:val="00E15E0A"/>
  </w:style>
  <w:style w:type="character" w:customStyle="1" w:styleId="cf01">
    <w:name w:val="cf01"/>
    <w:basedOn w:val="DefaultParagraphFont"/>
    <w:rsid w:val="00E15E0A"/>
    <w:rPr>
      <w:rFonts w:ascii="Segoe UI" w:hAnsi="Segoe UI" w:cs="Segoe UI" w:hint="default"/>
      <w:b/>
      <w:bCs/>
      <w:color w:val="202122"/>
      <w:sz w:val="18"/>
      <w:szCs w:val="18"/>
      <w:shd w:val="clear" w:color="auto" w:fill="FFFFFF"/>
    </w:rPr>
  </w:style>
  <w:style w:type="numbering" w:customStyle="1" w:styleId="Style140">
    <w:name w:val="Style14"/>
    <w:uiPriority w:val="99"/>
    <w:rsid w:val="00E15E0A"/>
  </w:style>
  <w:style w:type="numbering" w:customStyle="1" w:styleId="Style24">
    <w:name w:val="Style24"/>
    <w:uiPriority w:val="99"/>
    <w:rsid w:val="00E15E0A"/>
  </w:style>
  <w:style w:type="numbering" w:customStyle="1" w:styleId="Style34">
    <w:name w:val="Style34"/>
    <w:uiPriority w:val="99"/>
    <w:rsid w:val="00E15E0A"/>
  </w:style>
  <w:style w:type="numbering" w:customStyle="1" w:styleId="Style44">
    <w:name w:val="Style44"/>
    <w:uiPriority w:val="99"/>
    <w:rsid w:val="00E15E0A"/>
  </w:style>
  <w:style w:type="numbering" w:customStyle="1" w:styleId="Style74">
    <w:name w:val="Style74"/>
    <w:uiPriority w:val="99"/>
    <w:rsid w:val="00E15E0A"/>
  </w:style>
  <w:style w:type="numbering" w:customStyle="1" w:styleId="Style54">
    <w:name w:val="Style54"/>
    <w:uiPriority w:val="99"/>
    <w:rsid w:val="00E15E0A"/>
  </w:style>
  <w:style w:type="numbering" w:customStyle="1" w:styleId="Style64">
    <w:name w:val="Style64"/>
    <w:uiPriority w:val="99"/>
    <w:rsid w:val="00E15E0A"/>
  </w:style>
  <w:style w:type="numbering" w:customStyle="1" w:styleId="Style214">
    <w:name w:val="Style214"/>
    <w:uiPriority w:val="99"/>
    <w:rsid w:val="00E15E0A"/>
  </w:style>
  <w:style w:type="numbering" w:customStyle="1" w:styleId="Style113">
    <w:name w:val="Style113"/>
    <w:uiPriority w:val="99"/>
    <w:rsid w:val="00E15E0A"/>
  </w:style>
  <w:style w:type="numbering" w:customStyle="1" w:styleId="Style2113">
    <w:name w:val="Style2113"/>
    <w:uiPriority w:val="99"/>
    <w:rsid w:val="00E15E0A"/>
  </w:style>
  <w:style w:type="numbering" w:customStyle="1" w:styleId="Style313">
    <w:name w:val="Style313"/>
    <w:uiPriority w:val="99"/>
    <w:rsid w:val="00E15E0A"/>
  </w:style>
  <w:style w:type="numbering" w:customStyle="1" w:styleId="Style413">
    <w:name w:val="Style413"/>
    <w:uiPriority w:val="99"/>
    <w:rsid w:val="00E15E0A"/>
  </w:style>
  <w:style w:type="numbering" w:customStyle="1" w:styleId="Style713">
    <w:name w:val="Style713"/>
    <w:uiPriority w:val="99"/>
    <w:rsid w:val="00E15E0A"/>
  </w:style>
  <w:style w:type="numbering" w:customStyle="1" w:styleId="Style513">
    <w:name w:val="Style513"/>
    <w:uiPriority w:val="99"/>
    <w:rsid w:val="00E15E0A"/>
  </w:style>
  <w:style w:type="numbering" w:customStyle="1" w:styleId="Style613">
    <w:name w:val="Style613"/>
    <w:uiPriority w:val="99"/>
    <w:rsid w:val="00E15E0A"/>
  </w:style>
  <w:style w:type="numbering" w:customStyle="1" w:styleId="Style223">
    <w:name w:val="Style223"/>
    <w:uiPriority w:val="99"/>
    <w:rsid w:val="00E15E0A"/>
  </w:style>
  <w:style w:type="numbering" w:customStyle="1" w:styleId="NoList122">
    <w:name w:val="No List122"/>
    <w:next w:val="NoList"/>
    <w:uiPriority w:val="99"/>
    <w:semiHidden/>
    <w:unhideWhenUsed/>
    <w:rsid w:val="00E15E0A"/>
  </w:style>
  <w:style w:type="numbering" w:customStyle="1" w:styleId="Style1220">
    <w:name w:val="Style122"/>
    <w:uiPriority w:val="99"/>
    <w:rsid w:val="00E15E0A"/>
  </w:style>
  <w:style w:type="numbering" w:customStyle="1" w:styleId="Style2122">
    <w:name w:val="Style2122"/>
    <w:uiPriority w:val="99"/>
    <w:rsid w:val="00E15E0A"/>
  </w:style>
  <w:style w:type="numbering" w:customStyle="1" w:styleId="Style322">
    <w:name w:val="Style322"/>
    <w:uiPriority w:val="99"/>
    <w:rsid w:val="00E15E0A"/>
  </w:style>
  <w:style w:type="numbering" w:customStyle="1" w:styleId="Style422">
    <w:name w:val="Style422"/>
    <w:uiPriority w:val="99"/>
    <w:rsid w:val="00E15E0A"/>
  </w:style>
  <w:style w:type="numbering" w:customStyle="1" w:styleId="Style722">
    <w:name w:val="Style722"/>
    <w:uiPriority w:val="99"/>
    <w:rsid w:val="00E15E0A"/>
  </w:style>
  <w:style w:type="numbering" w:customStyle="1" w:styleId="Style522">
    <w:name w:val="Style522"/>
    <w:uiPriority w:val="99"/>
    <w:rsid w:val="00E15E0A"/>
  </w:style>
  <w:style w:type="numbering" w:customStyle="1" w:styleId="Style622">
    <w:name w:val="Style622"/>
    <w:uiPriority w:val="99"/>
    <w:rsid w:val="00E15E0A"/>
  </w:style>
  <w:style w:type="numbering" w:customStyle="1" w:styleId="Style1113">
    <w:name w:val="Style1113"/>
    <w:uiPriority w:val="99"/>
    <w:rsid w:val="00E15E0A"/>
  </w:style>
  <w:style w:type="numbering" w:customStyle="1" w:styleId="Style2212">
    <w:name w:val="Style2212"/>
    <w:uiPriority w:val="99"/>
    <w:rsid w:val="00E15E0A"/>
  </w:style>
  <w:style w:type="numbering" w:customStyle="1" w:styleId="Style3113">
    <w:name w:val="Style3113"/>
    <w:uiPriority w:val="99"/>
    <w:rsid w:val="00E15E0A"/>
  </w:style>
  <w:style w:type="numbering" w:customStyle="1" w:styleId="Style4113">
    <w:name w:val="Style4113"/>
    <w:uiPriority w:val="99"/>
    <w:rsid w:val="00E15E0A"/>
  </w:style>
  <w:style w:type="numbering" w:customStyle="1" w:styleId="Style7113">
    <w:name w:val="Style7113"/>
    <w:uiPriority w:val="99"/>
    <w:rsid w:val="00E15E0A"/>
  </w:style>
  <w:style w:type="numbering" w:customStyle="1" w:styleId="Style5113">
    <w:name w:val="Style5113"/>
    <w:uiPriority w:val="99"/>
    <w:rsid w:val="00E15E0A"/>
  </w:style>
  <w:style w:type="numbering" w:customStyle="1" w:styleId="Style6113">
    <w:name w:val="Style6113"/>
    <w:uiPriority w:val="99"/>
    <w:rsid w:val="00E15E0A"/>
  </w:style>
  <w:style w:type="numbering" w:customStyle="1" w:styleId="NoList1113">
    <w:name w:val="No List1113"/>
    <w:next w:val="NoList"/>
    <w:uiPriority w:val="99"/>
    <w:semiHidden/>
    <w:unhideWhenUsed/>
    <w:rsid w:val="00E15E0A"/>
  </w:style>
  <w:style w:type="numbering" w:customStyle="1" w:styleId="Style21113">
    <w:name w:val="Style21113"/>
    <w:uiPriority w:val="99"/>
    <w:rsid w:val="00E15E0A"/>
  </w:style>
  <w:style w:type="numbering" w:customStyle="1" w:styleId="NoList11112">
    <w:name w:val="No List11112"/>
    <w:next w:val="NoList"/>
    <w:uiPriority w:val="99"/>
    <w:semiHidden/>
    <w:unhideWhenUsed/>
    <w:rsid w:val="00E15E0A"/>
  </w:style>
  <w:style w:type="numbering" w:customStyle="1" w:styleId="Style11112">
    <w:name w:val="Style11112"/>
    <w:uiPriority w:val="99"/>
    <w:rsid w:val="00E15E0A"/>
  </w:style>
  <w:style w:type="numbering" w:customStyle="1" w:styleId="Style211112">
    <w:name w:val="Style211112"/>
    <w:uiPriority w:val="99"/>
    <w:rsid w:val="00E15E0A"/>
  </w:style>
  <w:style w:type="numbering" w:customStyle="1" w:styleId="Style31112">
    <w:name w:val="Style31112"/>
    <w:uiPriority w:val="99"/>
    <w:rsid w:val="00E15E0A"/>
  </w:style>
  <w:style w:type="numbering" w:customStyle="1" w:styleId="Style41112">
    <w:name w:val="Style41112"/>
    <w:uiPriority w:val="99"/>
    <w:rsid w:val="00E15E0A"/>
  </w:style>
  <w:style w:type="numbering" w:customStyle="1" w:styleId="Style71112">
    <w:name w:val="Style71112"/>
    <w:uiPriority w:val="99"/>
    <w:rsid w:val="00E15E0A"/>
  </w:style>
  <w:style w:type="numbering" w:customStyle="1" w:styleId="Style51112">
    <w:name w:val="Style51112"/>
    <w:uiPriority w:val="99"/>
    <w:rsid w:val="00E15E0A"/>
  </w:style>
  <w:style w:type="numbering" w:customStyle="1" w:styleId="Style61112">
    <w:name w:val="Style61112"/>
    <w:uiPriority w:val="99"/>
    <w:rsid w:val="00E15E0A"/>
  </w:style>
  <w:style w:type="numbering" w:customStyle="1" w:styleId="Style232">
    <w:name w:val="Style232"/>
    <w:uiPriority w:val="99"/>
    <w:rsid w:val="00E15E0A"/>
  </w:style>
  <w:style w:type="numbering" w:customStyle="1" w:styleId="NoList131">
    <w:name w:val="No List131"/>
    <w:next w:val="NoList"/>
    <w:uiPriority w:val="99"/>
    <w:semiHidden/>
    <w:unhideWhenUsed/>
    <w:rsid w:val="00E15E0A"/>
  </w:style>
  <w:style w:type="numbering" w:customStyle="1" w:styleId="Style131">
    <w:name w:val="Style131"/>
    <w:uiPriority w:val="99"/>
    <w:rsid w:val="00E15E0A"/>
  </w:style>
  <w:style w:type="numbering" w:customStyle="1" w:styleId="Style2131">
    <w:name w:val="Style2131"/>
    <w:uiPriority w:val="99"/>
    <w:rsid w:val="00E15E0A"/>
  </w:style>
  <w:style w:type="numbering" w:customStyle="1" w:styleId="Style331">
    <w:name w:val="Style331"/>
    <w:uiPriority w:val="99"/>
    <w:rsid w:val="00E15E0A"/>
  </w:style>
  <w:style w:type="numbering" w:customStyle="1" w:styleId="Style431">
    <w:name w:val="Style431"/>
    <w:uiPriority w:val="99"/>
    <w:rsid w:val="00E15E0A"/>
  </w:style>
  <w:style w:type="numbering" w:customStyle="1" w:styleId="Style731">
    <w:name w:val="Style731"/>
    <w:uiPriority w:val="99"/>
    <w:rsid w:val="00E15E0A"/>
  </w:style>
  <w:style w:type="numbering" w:customStyle="1" w:styleId="Style531">
    <w:name w:val="Style531"/>
    <w:uiPriority w:val="99"/>
    <w:rsid w:val="00E15E0A"/>
  </w:style>
  <w:style w:type="numbering" w:customStyle="1" w:styleId="Style631">
    <w:name w:val="Style631"/>
    <w:uiPriority w:val="99"/>
    <w:rsid w:val="00E15E0A"/>
  </w:style>
  <w:style w:type="numbering" w:customStyle="1" w:styleId="Style1122">
    <w:name w:val="Style1122"/>
    <w:uiPriority w:val="99"/>
    <w:rsid w:val="00E15E0A"/>
  </w:style>
  <w:style w:type="numbering" w:customStyle="1" w:styleId="Style2221">
    <w:name w:val="Style2221"/>
    <w:uiPriority w:val="99"/>
    <w:rsid w:val="00E15E0A"/>
  </w:style>
  <w:style w:type="numbering" w:customStyle="1" w:styleId="Style3122">
    <w:name w:val="Style3122"/>
    <w:uiPriority w:val="99"/>
    <w:rsid w:val="00E15E0A"/>
  </w:style>
  <w:style w:type="numbering" w:customStyle="1" w:styleId="Style4122">
    <w:name w:val="Style4122"/>
    <w:uiPriority w:val="99"/>
    <w:rsid w:val="00E15E0A"/>
  </w:style>
  <w:style w:type="numbering" w:customStyle="1" w:styleId="Style7122">
    <w:name w:val="Style7122"/>
    <w:uiPriority w:val="99"/>
    <w:rsid w:val="00E15E0A"/>
  </w:style>
  <w:style w:type="numbering" w:customStyle="1" w:styleId="Style5122">
    <w:name w:val="Style5122"/>
    <w:uiPriority w:val="99"/>
    <w:rsid w:val="00E15E0A"/>
  </w:style>
  <w:style w:type="numbering" w:customStyle="1" w:styleId="Style6122">
    <w:name w:val="Style6122"/>
    <w:uiPriority w:val="99"/>
    <w:rsid w:val="00E15E0A"/>
  </w:style>
  <w:style w:type="numbering" w:customStyle="1" w:styleId="NoList1122">
    <w:name w:val="No List1122"/>
    <w:next w:val="NoList"/>
    <w:uiPriority w:val="99"/>
    <w:semiHidden/>
    <w:unhideWhenUsed/>
    <w:rsid w:val="00E15E0A"/>
  </w:style>
  <w:style w:type="numbering" w:customStyle="1" w:styleId="Style21122">
    <w:name w:val="Style21122"/>
    <w:uiPriority w:val="99"/>
    <w:rsid w:val="00E15E0A"/>
  </w:style>
  <w:style w:type="numbering" w:customStyle="1" w:styleId="NoList11121">
    <w:name w:val="No List11121"/>
    <w:next w:val="NoList"/>
    <w:uiPriority w:val="99"/>
    <w:semiHidden/>
    <w:unhideWhenUsed/>
    <w:rsid w:val="00E15E0A"/>
  </w:style>
  <w:style w:type="numbering" w:customStyle="1" w:styleId="Style11121">
    <w:name w:val="Style11121"/>
    <w:uiPriority w:val="99"/>
    <w:rsid w:val="00E15E0A"/>
  </w:style>
  <w:style w:type="numbering" w:customStyle="1" w:styleId="Style211121">
    <w:name w:val="Style211121"/>
    <w:uiPriority w:val="99"/>
    <w:rsid w:val="00E15E0A"/>
  </w:style>
  <w:style w:type="numbering" w:customStyle="1" w:styleId="Style31121">
    <w:name w:val="Style31121"/>
    <w:uiPriority w:val="99"/>
    <w:rsid w:val="00E15E0A"/>
  </w:style>
  <w:style w:type="numbering" w:customStyle="1" w:styleId="Style41121">
    <w:name w:val="Style41121"/>
    <w:uiPriority w:val="99"/>
    <w:rsid w:val="00E15E0A"/>
  </w:style>
  <w:style w:type="numbering" w:customStyle="1" w:styleId="Style71121">
    <w:name w:val="Style71121"/>
    <w:uiPriority w:val="99"/>
    <w:rsid w:val="00E15E0A"/>
  </w:style>
  <w:style w:type="numbering" w:customStyle="1" w:styleId="Style51121">
    <w:name w:val="Style51121"/>
    <w:uiPriority w:val="99"/>
    <w:rsid w:val="00E15E0A"/>
  </w:style>
  <w:style w:type="numbering" w:customStyle="1" w:styleId="Style61121">
    <w:name w:val="Style61121"/>
    <w:uiPriority w:val="99"/>
    <w:rsid w:val="00E15E0A"/>
  </w:style>
  <w:style w:type="numbering" w:customStyle="1" w:styleId="Style1212">
    <w:name w:val="Style1212"/>
    <w:uiPriority w:val="99"/>
    <w:rsid w:val="00E15E0A"/>
  </w:style>
  <w:style w:type="numbering" w:customStyle="1" w:styleId="Style2311">
    <w:name w:val="Style2311"/>
    <w:uiPriority w:val="99"/>
    <w:rsid w:val="00E15E0A"/>
  </w:style>
  <w:style w:type="numbering" w:customStyle="1" w:styleId="Style3212">
    <w:name w:val="Style3212"/>
    <w:uiPriority w:val="99"/>
    <w:rsid w:val="00E15E0A"/>
  </w:style>
  <w:style w:type="numbering" w:customStyle="1" w:styleId="Style4212">
    <w:name w:val="Style4212"/>
    <w:uiPriority w:val="99"/>
    <w:rsid w:val="00E15E0A"/>
  </w:style>
  <w:style w:type="numbering" w:customStyle="1" w:styleId="Style7212">
    <w:name w:val="Style7212"/>
    <w:uiPriority w:val="99"/>
    <w:rsid w:val="00E15E0A"/>
  </w:style>
  <w:style w:type="numbering" w:customStyle="1" w:styleId="Style5212">
    <w:name w:val="Style5212"/>
    <w:uiPriority w:val="99"/>
    <w:rsid w:val="00E15E0A"/>
  </w:style>
  <w:style w:type="numbering" w:customStyle="1" w:styleId="Style6212">
    <w:name w:val="Style6212"/>
    <w:uiPriority w:val="99"/>
    <w:rsid w:val="00E15E0A"/>
  </w:style>
  <w:style w:type="numbering" w:customStyle="1" w:styleId="NoList1212">
    <w:name w:val="No List1212"/>
    <w:next w:val="NoList"/>
    <w:uiPriority w:val="99"/>
    <w:semiHidden/>
    <w:unhideWhenUsed/>
    <w:rsid w:val="00E15E0A"/>
  </w:style>
  <w:style w:type="numbering" w:customStyle="1" w:styleId="Style21212">
    <w:name w:val="Style21212"/>
    <w:uiPriority w:val="99"/>
    <w:rsid w:val="00E15E0A"/>
  </w:style>
  <w:style w:type="numbering" w:customStyle="1" w:styleId="NoList11211">
    <w:name w:val="No List11211"/>
    <w:next w:val="NoList"/>
    <w:uiPriority w:val="99"/>
    <w:semiHidden/>
    <w:unhideWhenUsed/>
    <w:rsid w:val="00E15E0A"/>
  </w:style>
  <w:style w:type="numbering" w:customStyle="1" w:styleId="Style11211">
    <w:name w:val="Style11211"/>
    <w:uiPriority w:val="99"/>
    <w:rsid w:val="00E15E0A"/>
  </w:style>
  <w:style w:type="numbering" w:customStyle="1" w:styleId="Style211211">
    <w:name w:val="Style211211"/>
    <w:uiPriority w:val="99"/>
    <w:rsid w:val="00E15E0A"/>
  </w:style>
  <w:style w:type="numbering" w:customStyle="1" w:styleId="Style31211">
    <w:name w:val="Style31211"/>
    <w:uiPriority w:val="99"/>
    <w:rsid w:val="00E15E0A"/>
  </w:style>
  <w:style w:type="numbering" w:customStyle="1" w:styleId="Style41211">
    <w:name w:val="Style41211"/>
    <w:uiPriority w:val="99"/>
    <w:rsid w:val="00E15E0A"/>
  </w:style>
  <w:style w:type="numbering" w:customStyle="1" w:styleId="Style71211">
    <w:name w:val="Style71211"/>
    <w:uiPriority w:val="99"/>
    <w:rsid w:val="00E15E0A"/>
  </w:style>
  <w:style w:type="numbering" w:customStyle="1" w:styleId="Style51211">
    <w:name w:val="Style51211"/>
    <w:uiPriority w:val="99"/>
    <w:rsid w:val="00E15E0A"/>
  </w:style>
  <w:style w:type="numbering" w:customStyle="1" w:styleId="Style61211">
    <w:name w:val="Style61211"/>
    <w:uiPriority w:val="99"/>
    <w:rsid w:val="00E15E0A"/>
  </w:style>
  <w:style w:type="numbering" w:customStyle="1" w:styleId="NoList2112">
    <w:name w:val="No List2112"/>
    <w:next w:val="NoList"/>
    <w:uiPriority w:val="99"/>
    <w:semiHidden/>
    <w:unhideWhenUsed/>
    <w:rsid w:val="00E15E0A"/>
  </w:style>
  <w:style w:type="numbering" w:customStyle="1" w:styleId="Style22112">
    <w:name w:val="Style22112"/>
    <w:uiPriority w:val="99"/>
    <w:rsid w:val="00E15E0A"/>
  </w:style>
  <w:style w:type="numbering" w:customStyle="1" w:styleId="NoList12111">
    <w:name w:val="No List12111"/>
    <w:next w:val="NoList"/>
    <w:uiPriority w:val="99"/>
    <w:semiHidden/>
    <w:unhideWhenUsed/>
    <w:rsid w:val="00E15E0A"/>
  </w:style>
  <w:style w:type="numbering" w:customStyle="1" w:styleId="Style12111">
    <w:name w:val="Style12111"/>
    <w:uiPriority w:val="99"/>
    <w:rsid w:val="00E15E0A"/>
  </w:style>
  <w:style w:type="numbering" w:customStyle="1" w:styleId="Style212111">
    <w:name w:val="Style212111"/>
    <w:uiPriority w:val="99"/>
    <w:rsid w:val="00E15E0A"/>
  </w:style>
  <w:style w:type="numbering" w:customStyle="1" w:styleId="Style32111">
    <w:name w:val="Style32111"/>
    <w:uiPriority w:val="99"/>
    <w:rsid w:val="00E15E0A"/>
  </w:style>
  <w:style w:type="numbering" w:customStyle="1" w:styleId="Style42111">
    <w:name w:val="Style42111"/>
    <w:uiPriority w:val="99"/>
    <w:rsid w:val="00E15E0A"/>
  </w:style>
  <w:style w:type="numbering" w:customStyle="1" w:styleId="Style72111">
    <w:name w:val="Style72111"/>
    <w:uiPriority w:val="99"/>
    <w:rsid w:val="00E15E0A"/>
  </w:style>
  <w:style w:type="numbering" w:customStyle="1" w:styleId="Style52111">
    <w:name w:val="Style52111"/>
    <w:uiPriority w:val="99"/>
    <w:rsid w:val="00E15E0A"/>
  </w:style>
  <w:style w:type="numbering" w:customStyle="1" w:styleId="Style62111">
    <w:name w:val="Style62111"/>
    <w:uiPriority w:val="99"/>
    <w:rsid w:val="00E15E0A"/>
  </w:style>
  <w:style w:type="numbering" w:customStyle="1" w:styleId="NoList21111">
    <w:name w:val="No List21111"/>
    <w:next w:val="NoList"/>
    <w:uiPriority w:val="99"/>
    <w:semiHidden/>
    <w:unhideWhenUsed/>
    <w:rsid w:val="00E15E0A"/>
  </w:style>
  <w:style w:type="numbering" w:customStyle="1" w:styleId="Style111112">
    <w:name w:val="Style111112"/>
    <w:uiPriority w:val="99"/>
    <w:rsid w:val="00E15E0A"/>
  </w:style>
  <w:style w:type="numbering" w:customStyle="1" w:styleId="Style221111">
    <w:name w:val="Style221111"/>
    <w:uiPriority w:val="99"/>
    <w:rsid w:val="00E15E0A"/>
  </w:style>
  <w:style w:type="numbering" w:customStyle="1" w:styleId="Style311112">
    <w:name w:val="Style311112"/>
    <w:uiPriority w:val="99"/>
    <w:rsid w:val="00E15E0A"/>
  </w:style>
  <w:style w:type="numbering" w:customStyle="1" w:styleId="Style411112">
    <w:name w:val="Style411112"/>
    <w:uiPriority w:val="99"/>
    <w:rsid w:val="00E15E0A"/>
  </w:style>
  <w:style w:type="numbering" w:customStyle="1" w:styleId="Style711112">
    <w:name w:val="Style711112"/>
    <w:uiPriority w:val="99"/>
    <w:rsid w:val="00E15E0A"/>
  </w:style>
  <w:style w:type="numbering" w:customStyle="1" w:styleId="Style511112">
    <w:name w:val="Style511112"/>
    <w:uiPriority w:val="99"/>
    <w:rsid w:val="00E15E0A"/>
  </w:style>
  <w:style w:type="numbering" w:customStyle="1" w:styleId="Style611112">
    <w:name w:val="Style611112"/>
    <w:uiPriority w:val="99"/>
    <w:rsid w:val="00E15E0A"/>
  </w:style>
  <w:style w:type="numbering" w:customStyle="1" w:styleId="NoList111112">
    <w:name w:val="No List111112"/>
    <w:next w:val="NoList"/>
    <w:uiPriority w:val="99"/>
    <w:semiHidden/>
    <w:unhideWhenUsed/>
    <w:rsid w:val="00E15E0A"/>
  </w:style>
  <w:style w:type="numbering" w:customStyle="1" w:styleId="Style2111112">
    <w:name w:val="Style2111112"/>
    <w:uiPriority w:val="99"/>
    <w:rsid w:val="00E15E0A"/>
  </w:style>
  <w:style w:type="numbering" w:customStyle="1" w:styleId="NoList1111111">
    <w:name w:val="No List1111111"/>
    <w:next w:val="NoList"/>
    <w:uiPriority w:val="99"/>
    <w:semiHidden/>
    <w:unhideWhenUsed/>
    <w:rsid w:val="00E15E0A"/>
  </w:style>
  <w:style w:type="numbering" w:customStyle="1" w:styleId="Style1111111">
    <w:name w:val="Style1111111"/>
    <w:uiPriority w:val="99"/>
    <w:rsid w:val="00E15E0A"/>
  </w:style>
  <w:style w:type="numbering" w:customStyle="1" w:styleId="Style21111111">
    <w:name w:val="Style21111111"/>
    <w:uiPriority w:val="99"/>
    <w:rsid w:val="00E15E0A"/>
  </w:style>
  <w:style w:type="numbering" w:customStyle="1" w:styleId="Style3111111">
    <w:name w:val="Style3111111"/>
    <w:uiPriority w:val="99"/>
    <w:rsid w:val="00E15E0A"/>
  </w:style>
  <w:style w:type="numbering" w:customStyle="1" w:styleId="Style4111111">
    <w:name w:val="Style4111111"/>
    <w:uiPriority w:val="99"/>
    <w:rsid w:val="00E15E0A"/>
  </w:style>
  <w:style w:type="numbering" w:customStyle="1" w:styleId="Style7111111">
    <w:name w:val="Style7111111"/>
    <w:uiPriority w:val="99"/>
    <w:rsid w:val="00E15E0A"/>
  </w:style>
  <w:style w:type="numbering" w:customStyle="1" w:styleId="Style5111111">
    <w:name w:val="Style5111111"/>
    <w:uiPriority w:val="99"/>
    <w:rsid w:val="00E15E0A"/>
  </w:style>
  <w:style w:type="numbering" w:customStyle="1" w:styleId="Style6111111">
    <w:name w:val="Style6111111"/>
    <w:uiPriority w:val="99"/>
    <w:rsid w:val="00E15E0A"/>
  </w:style>
  <w:style w:type="numbering" w:customStyle="1" w:styleId="Style15">
    <w:name w:val="Style15"/>
    <w:uiPriority w:val="99"/>
    <w:rsid w:val="00E15E0A"/>
  </w:style>
  <w:style w:type="numbering" w:customStyle="1" w:styleId="Style25">
    <w:name w:val="Style25"/>
    <w:uiPriority w:val="99"/>
    <w:rsid w:val="00E15E0A"/>
  </w:style>
  <w:style w:type="numbering" w:customStyle="1" w:styleId="Style35">
    <w:name w:val="Style35"/>
    <w:uiPriority w:val="99"/>
    <w:rsid w:val="00E15E0A"/>
  </w:style>
  <w:style w:type="numbering" w:customStyle="1" w:styleId="Style45">
    <w:name w:val="Style45"/>
    <w:uiPriority w:val="99"/>
    <w:rsid w:val="00E15E0A"/>
  </w:style>
  <w:style w:type="numbering" w:customStyle="1" w:styleId="Style75">
    <w:name w:val="Style75"/>
    <w:uiPriority w:val="99"/>
    <w:rsid w:val="00E15E0A"/>
  </w:style>
  <w:style w:type="numbering" w:customStyle="1" w:styleId="Style55">
    <w:name w:val="Style55"/>
    <w:uiPriority w:val="99"/>
    <w:rsid w:val="00E15E0A"/>
  </w:style>
  <w:style w:type="numbering" w:customStyle="1" w:styleId="Style65">
    <w:name w:val="Style65"/>
    <w:uiPriority w:val="99"/>
    <w:rsid w:val="00E15E0A"/>
  </w:style>
  <w:style w:type="numbering" w:customStyle="1" w:styleId="Style215">
    <w:name w:val="Style215"/>
    <w:uiPriority w:val="99"/>
    <w:rsid w:val="00E15E0A"/>
  </w:style>
  <w:style w:type="numbering" w:customStyle="1" w:styleId="Style114">
    <w:name w:val="Style114"/>
    <w:uiPriority w:val="99"/>
    <w:rsid w:val="00E15E0A"/>
  </w:style>
  <w:style w:type="numbering" w:customStyle="1" w:styleId="Style2114">
    <w:name w:val="Style2114"/>
    <w:uiPriority w:val="99"/>
    <w:rsid w:val="00E15E0A"/>
  </w:style>
  <w:style w:type="numbering" w:customStyle="1" w:styleId="Style314">
    <w:name w:val="Style314"/>
    <w:uiPriority w:val="99"/>
    <w:rsid w:val="00E15E0A"/>
  </w:style>
  <w:style w:type="numbering" w:customStyle="1" w:styleId="Style414">
    <w:name w:val="Style414"/>
    <w:uiPriority w:val="99"/>
    <w:rsid w:val="00E15E0A"/>
  </w:style>
  <w:style w:type="numbering" w:customStyle="1" w:styleId="Style714">
    <w:name w:val="Style714"/>
    <w:uiPriority w:val="99"/>
    <w:rsid w:val="00E15E0A"/>
  </w:style>
  <w:style w:type="numbering" w:customStyle="1" w:styleId="Style514">
    <w:name w:val="Style514"/>
    <w:uiPriority w:val="99"/>
    <w:rsid w:val="00E15E0A"/>
  </w:style>
  <w:style w:type="numbering" w:customStyle="1" w:styleId="Style614">
    <w:name w:val="Style614"/>
    <w:uiPriority w:val="99"/>
    <w:rsid w:val="00E15E0A"/>
  </w:style>
  <w:style w:type="numbering" w:customStyle="1" w:styleId="Style224">
    <w:name w:val="Style224"/>
    <w:uiPriority w:val="99"/>
    <w:rsid w:val="00E15E0A"/>
  </w:style>
  <w:style w:type="numbering" w:customStyle="1" w:styleId="NoList123">
    <w:name w:val="No List123"/>
    <w:next w:val="NoList"/>
    <w:uiPriority w:val="99"/>
    <w:semiHidden/>
    <w:unhideWhenUsed/>
    <w:rsid w:val="00E15E0A"/>
  </w:style>
  <w:style w:type="numbering" w:customStyle="1" w:styleId="Style123">
    <w:name w:val="Style123"/>
    <w:uiPriority w:val="99"/>
    <w:rsid w:val="00E15E0A"/>
  </w:style>
  <w:style w:type="numbering" w:customStyle="1" w:styleId="Style2123">
    <w:name w:val="Style2123"/>
    <w:uiPriority w:val="99"/>
    <w:rsid w:val="00E15E0A"/>
  </w:style>
  <w:style w:type="numbering" w:customStyle="1" w:styleId="Style323">
    <w:name w:val="Style323"/>
    <w:uiPriority w:val="99"/>
    <w:rsid w:val="00E15E0A"/>
  </w:style>
  <w:style w:type="numbering" w:customStyle="1" w:styleId="Style423">
    <w:name w:val="Style423"/>
    <w:uiPriority w:val="99"/>
    <w:rsid w:val="00E15E0A"/>
  </w:style>
  <w:style w:type="numbering" w:customStyle="1" w:styleId="Style723">
    <w:name w:val="Style723"/>
    <w:uiPriority w:val="99"/>
    <w:rsid w:val="00E15E0A"/>
  </w:style>
  <w:style w:type="numbering" w:customStyle="1" w:styleId="Style523">
    <w:name w:val="Style523"/>
    <w:uiPriority w:val="99"/>
    <w:rsid w:val="00E15E0A"/>
  </w:style>
  <w:style w:type="numbering" w:customStyle="1" w:styleId="Style623">
    <w:name w:val="Style623"/>
    <w:uiPriority w:val="99"/>
    <w:rsid w:val="00E15E0A"/>
  </w:style>
  <w:style w:type="numbering" w:customStyle="1" w:styleId="Style1114">
    <w:name w:val="Style1114"/>
    <w:uiPriority w:val="99"/>
    <w:rsid w:val="00E15E0A"/>
  </w:style>
  <w:style w:type="numbering" w:customStyle="1" w:styleId="Style2213">
    <w:name w:val="Style2213"/>
    <w:uiPriority w:val="99"/>
    <w:rsid w:val="00E15E0A"/>
  </w:style>
  <w:style w:type="numbering" w:customStyle="1" w:styleId="Style3114">
    <w:name w:val="Style3114"/>
    <w:uiPriority w:val="99"/>
    <w:rsid w:val="00E15E0A"/>
  </w:style>
  <w:style w:type="numbering" w:customStyle="1" w:styleId="Style4114">
    <w:name w:val="Style4114"/>
    <w:uiPriority w:val="99"/>
    <w:rsid w:val="00E15E0A"/>
  </w:style>
  <w:style w:type="numbering" w:customStyle="1" w:styleId="Style7114">
    <w:name w:val="Style7114"/>
    <w:uiPriority w:val="99"/>
    <w:rsid w:val="00E15E0A"/>
  </w:style>
  <w:style w:type="numbering" w:customStyle="1" w:styleId="Style5114">
    <w:name w:val="Style5114"/>
    <w:uiPriority w:val="99"/>
    <w:rsid w:val="00E15E0A"/>
  </w:style>
  <w:style w:type="numbering" w:customStyle="1" w:styleId="Style6114">
    <w:name w:val="Style6114"/>
    <w:uiPriority w:val="99"/>
    <w:rsid w:val="00E15E0A"/>
  </w:style>
  <w:style w:type="numbering" w:customStyle="1" w:styleId="NoList1114">
    <w:name w:val="No List1114"/>
    <w:next w:val="NoList"/>
    <w:uiPriority w:val="99"/>
    <w:semiHidden/>
    <w:unhideWhenUsed/>
    <w:rsid w:val="00E15E0A"/>
  </w:style>
  <w:style w:type="numbering" w:customStyle="1" w:styleId="Style21114">
    <w:name w:val="Style21114"/>
    <w:uiPriority w:val="99"/>
    <w:rsid w:val="00E15E0A"/>
  </w:style>
  <w:style w:type="numbering" w:customStyle="1" w:styleId="NoList11113">
    <w:name w:val="No List11113"/>
    <w:next w:val="NoList"/>
    <w:uiPriority w:val="99"/>
    <w:semiHidden/>
    <w:unhideWhenUsed/>
    <w:rsid w:val="00E15E0A"/>
  </w:style>
  <w:style w:type="numbering" w:customStyle="1" w:styleId="Style11113">
    <w:name w:val="Style11113"/>
    <w:uiPriority w:val="99"/>
    <w:rsid w:val="00E15E0A"/>
  </w:style>
  <w:style w:type="numbering" w:customStyle="1" w:styleId="Style211113">
    <w:name w:val="Style211113"/>
    <w:uiPriority w:val="99"/>
    <w:rsid w:val="00E15E0A"/>
  </w:style>
  <w:style w:type="numbering" w:customStyle="1" w:styleId="Style31113">
    <w:name w:val="Style31113"/>
    <w:uiPriority w:val="99"/>
    <w:rsid w:val="00E15E0A"/>
  </w:style>
  <w:style w:type="numbering" w:customStyle="1" w:styleId="Style41113">
    <w:name w:val="Style41113"/>
    <w:uiPriority w:val="99"/>
    <w:rsid w:val="00E15E0A"/>
  </w:style>
  <w:style w:type="numbering" w:customStyle="1" w:styleId="Style71113">
    <w:name w:val="Style71113"/>
    <w:uiPriority w:val="99"/>
    <w:rsid w:val="00E15E0A"/>
  </w:style>
  <w:style w:type="numbering" w:customStyle="1" w:styleId="Style51113">
    <w:name w:val="Style51113"/>
    <w:uiPriority w:val="99"/>
    <w:rsid w:val="00E15E0A"/>
  </w:style>
  <w:style w:type="numbering" w:customStyle="1" w:styleId="Style61113">
    <w:name w:val="Style61113"/>
    <w:uiPriority w:val="99"/>
    <w:rsid w:val="00E15E0A"/>
  </w:style>
  <w:style w:type="numbering" w:customStyle="1" w:styleId="Style233">
    <w:name w:val="Style233"/>
    <w:uiPriority w:val="99"/>
    <w:rsid w:val="00E15E0A"/>
  </w:style>
  <w:style w:type="numbering" w:customStyle="1" w:styleId="NoList132">
    <w:name w:val="No List132"/>
    <w:next w:val="NoList"/>
    <w:uiPriority w:val="99"/>
    <w:semiHidden/>
    <w:unhideWhenUsed/>
    <w:rsid w:val="00E15E0A"/>
  </w:style>
  <w:style w:type="numbering" w:customStyle="1" w:styleId="Style132">
    <w:name w:val="Style132"/>
    <w:uiPriority w:val="99"/>
    <w:rsid w:val="00E15E0A"/>
  </w:style>
  <w:style w:type="numbering" w:customStyle="1" w:styleId="Style2132">
    <w:name w:val="Style2132"/>
    <w:uiPriority w:val="99"/>
    <w:rsid w:val="00E15E0A"/>
  </w:style>
  <w:style w:type="numbering" w:customStyle="1" w:styleId="Style332">
    <w:name w:val="Style332"/>
    <w:uiPriority w:val="99"/>
    <w:rsid w:val="00E15E0A"/>
  </w:style>
  <w:style w:type="numbering" w:customStyle="1" w:styleId="Style432">
    <w:name w:val="Style432"/>
    <w:uiPriority w:val="99"/>
    <w:rsid w:val="00E15E0A"/>
  </w:style>
  <w:style w:type="numbering" w:customStyle="1" w:styleId="Style732">
    <w:name w:val="Style732"/>
    <w:uiPriority w:val="99"/>
    <w:rsid w:val="00E15E0A"/>
  </w:style>
  <w:style w:type="numbering" w:customStyle="1" w:styleId="Style532">
    <w:name w:val="Style532"/>
    <w:uiPriority w:val="99"/>
    <w:rsid w:val="00E15E0A"/>
  </w:style>
  <w:style w:type="numbering" w:customStyle="1" w:styleId="Style632">
    <w:name w:val="Style632"/>
    <w:uiPriority w:val="99"/>
    <w:rsid w:val="00E15E0A"/>
  </w:style>
  <w:style w:type="numbering" w:customStyle="1" w:styleId="NoList222">
    <w:name w:val="No List222"/>
    <w:next w:val="NoList"/>
    <w:uiPriority w:val="99"/>
    <w:semiHidden/>
    <w:unhideWhenUsed/>
    <w:rsid w:val="00E15E0A"/>
  </w:style>
  <w:style w:type="numbering" w:customStyle="1" w:styleId="Style1123">
    <w:name w:val="Style1123"/>
    <w:uiPriority w:val="99"/>
    <w:rsid w:val="00E15E0A"/>
  </w:style>
  <w:style w:type="numbering" w:customStyle="1" w:styleId="Style2222">
    <w:name w:val="Style2222"/>
    <w:uiPriority w:val="99"/>
    <w:rsid w:val="00E15E0A"/>
  </w:style>
  <w:style w:type="numbering" w:customStyle="1" w:styleId="Style3123">
    <w:name w:val="Style3123"/>
    <w:uiPriority w:val="99"/>
    <w:rsid w:val="00E15E0A"/>
  </w:style>
  <w:style w:type="numbering" w:customStyle="1" w:styleId="Style4123">
    <w:name w:val="Style4123"/>
    <w:uiPriority w:val="99"/>
    <w:rsid w:val="00E15E0A"/>
  </w:style>
  <w:style w:type="numbering" w:customStyle="1" w:styleId="Style7123">
    <w:name w:val="Style7123"/>
    <w:uiPriority w:val="99"/>
    <w:rsid w:val="00E15E0A"/>
  </w:style>
  <w:style w:type="numbering" w:customStyle="1" w:styleId="Style5123">
    <w:name w:val="Style5123"/>
    <w:uiPriority w:val="99"/>
    <w:rsid w:val="00E15E0A"/>
  </w:style>
  <w:style w:type="numbering" w:customStyle="1" w:styleId="Style6123">
    <w:name w:val="Style6123"/>
    <w:uiPriority w:val="99"/>
    <w:rsid w:val="00E15E0A"/>
  </w:style>
  <w:style w:type="numbering" w:customStyle="1" w:styleId="NoList1123">
    <w:name w:val="No List1123"/>
    <w:next w:val="NoList"/>
    <w:uiPriority w:val="99"/>
    <w:semiHidden/>
    <w:unhideWhenUsed/>
    <w:rsid w:val="00E15E0A"/>
  </w:style>
  <w:style w:type="numbering" w:customStyle="1" w:styleId="Style21123">
    <w:name w:val="Style21123"/>
    <w:uiPriority w:val="99"/>
    <w:rsid w:val="00E15E0A"/>
  </w:style>
  <w:style w:type="numbering" w:customStyle="1" w:styleId="NoList11122">
    <w:name w:val="No List11122"/>
    <w:next w:val="NoList"/>
    <w:uiPriority w:val="99"/>
    <w:semiHidden/>
    <w:unhideWhenUsed/>
    <w:rsid w:val="00E15E0A"/>
  </w:style>
  <w:style w:type="numbering" w:customStyle="1" w:styleId="Style11122">
    <w:name w:val="Style11122"/>
    <w:uiPriority w:val="99"/>
    <w:rsid w:val="00E15E0A"/>
  </w:style>
  <w:style w:type="numbering" w:customStyle="1" w:styleId="Style211122">
    <w:name w:val="Style211122"/>
    <w:uiPriority w:val="99"/>
    <w:rsid w:val="00E15E0A"/>
  </w:style>
  <w:style w:type="numbering" w:customStyle="1" w:styleId="Style31122">
    <w:name w:val="Style31122"/>
    <w:uiPriority w:val="99"/>
    <w:rsid w:val="00E15E0A"/>
  </w:style>
  <w:style w:type="numbering" w:customStyle="1" w:styleId="Style41122">
    <w:name w:val="Style41122"/>
    <w:uiPriority w:val="99"/>
    <w:rsid w:val="00E15E0A"/>
  </w:style>
  <w:style w:type="numbering" w:customStyle="1" w:styleId="Style71122">
    <w:name w:val="Style71122"/>
    <w:uiPriority w:val="99"/>
    <w:rsid w:val="00E15E0A"/>
  </w:style>
  <w:style w:type="numbering" w:customStyle="1" w:styleId="Style51122">
    <w:name w:val="Style51122"/>
    <w:uiPriority w:val="99"/>
    <w:rsid w:val="00E15E0A"/>
  </w:style>
  <w:style w:type="numbering" w:customStyle="1" w:styleId="Style61122">
    <w:name w:val="Style61122"/>
    <w:uiPriority w:val="99"/>
    <w:rsid w:val="00E15E0A"/>
  </w:style>
  <w:style w:type="numbering" w:customStyle="1" w:styleId="NoList312">
    <w:name w:val="No List312"/>
    <w:next w:val="NoList"/>
    <w:uiPriority w:val="99"/>
    <w:semiHidden/>
    <w:unhideWhenUsed/>
    <w:rsid w:val="00E15E0A"/>
  </w:style>
  <w:style w:type="numbering" w:customStyle="1" w:styleId="Style1213">
    <w:name w:val="Style1213"/>
    <w:uiPriority w:val="99"/>
    <w:rsid w:val="00E15E0A"/>
  </w:style>
  <w:style w:type="numbering" w:customStyle="1" w:styleId="Style2312">
    <w:name w:val="Style2312"/>
    <w:uiPriority w:val="99"/>
    <w:rsid w:val="00E15E0A"/>
  </w:style>
  <w:style w:type="numbering" w:customStyle="1" w:styleId="Style3213">
    <w:name w:val="Style3213"/>
    <w:uiPriority w:val="99"/>
    <w:rsid w:val="00E15E0A"/>
  </w:style>
  <w:style w:type="numbering" w:customStyle="1" w:styleId="Style4213">
    <w:name w:val="Style4213"/>
    <w:uiPriority w:val="99"/>
    <w:rsid w:val="00E15E0A"/>
  </w:style>
  <w:style w:type="numbering" w:customStyle="1" w:styleId="Style7213">
    <w:name w:val="Style7213"/>
    <w:uiPriority w:val="99"/>
    <w:rsid w:val="00E15E0A"/>
  </w:style>
  <w:style w:type="numbering" w:customStyle="1" w:styleId="Style5213">
    <w:name w:val="Style5213"/>
    <w:uiPriority w:val="99"/>
    <w:rsid w:val="00E15E0A"/>
  </w:style>
  <w:style w:type="numbering" w:customStyle="1" w:styleId="Style6213">
    <w:name w:val="Style6213"/>
    <w:uiPriority w:val="99"/>
    <w:rsid w:val="00E15E0A"/>
  </w:style>
  <w:style w:type="numbering" w:customStyle="1" w:styleId="NoList1213">
    <w:name w:val="No List1213"/>
    <w:next w:val="NoList"/>
    <w:uiPriority w:val="99"/>
    <w:semiHidden/>
    <w:unhideWhenUsed/>
    <w:rsid w:val="00E15E0A"/>
  </w:style>
  <w:style w:type="numbering" w:customStyle="1" w:styleId="Style21213">
    <w:name w:val="Style21213"/>
    <w:uiPriority w:val="99"/>
    <w:rsid w:val="00E15E0A"/>
  </w:style>
  <w:style w:type="numbering" w:customStyle="1" w:styleId="NoList11212">
    <w:name w:val="No List11212"/>
    <w:next w:val="NoList"/>
    <w:uiPriority w:val="99"/>
    <w:semiHidden/>
    <w:unhideWhenUsed/>
    <w:rsid w:val="00E15E0A"/>
  </w:style>
  <w:style w:type="numbering" w:customStyle="1" w:styleId="Style11212">
    <w:name w:val="Style11212"/>
    <w:uiPriority w:val="99"/>
    <w:rsid w:val="00E15E0A"/>
  </w:style>
  <w:style w:type="numbering" w:customStyle="1" w:styleId="Style211212">
    <w:name w:val="Style211212"/>
    <w:uiPriority w:val="99"/>
    <w:rsid w:val="00E15E0A"/>
  </w:style>
  <w:style w:type="numbering" w:customStyle="1" w:styleId="Style31212">
    <w:name w:val="Style31212"/>
    <w:uiPriority w:val="99"/>
    <w:rsid w:val="00E15E0A"/>
  </w:style>
  <w:style w:type="numbering" w:customStyle="1" w:styleId="Style41212">
    <w:name w:val="Style41212"/>
    <w:uiPriority w:val="99"/>
    <w:rsid w:val="00E15E0A"/>
  </w:style>
  <w:style w:type="numbering" w:customStyle="1" w:styleId="Style71212">
    <w:name w:val="Style71212"/>
    <w:uiPriority w:val="99"/>
    <w:rsid w:val="00E15E0A"/>
  </w:style>
  <w:style w:type="numbering" w:customStyle="1" w:styleId="Style51212">
    <w:name w:val="Style51212"/>
    <w:uiPriority w:val="99"/>
    <w:rsid w:val="00E15E0A"/>
  </w:style>
  <w:style w:type="numbering" w:customStyle="1" w:styleId="Style61212">
    <w:name w:val="Style61212"/>
    <w:uiPriority w:val="99"/>
    <w:rsid w:val="00E15E0A"/>
  </w:style>
  <w:style w:type="numbering" w:customStyle="1" w:styleId="NoList2113">
    <w:name w:val="No List2113"/>
    <w:next w:val="NoList"/>
    <w:uiPriority w:val="99"/>
    <w:semiHidden/>
    <w:unhideWhenUsed/>
    <w:rsid w:val="00E15E0A"/>
  </w:style>
  <w:style w:type="numbering" w:customStyle="1" w:styleId="Style22113">
    <w:name w:val="Style22113"/>
    <w:uiPriority w:val="99"/>
    <w:rsid w:val="00E15E0A"/>
  </w:style>
  <w:style w:type="numbering" w:customStyle="1" w:styleId="NoList12112">
    <w:name w:val="No List12112"/>
    <w:next w:val="NoList"/>
    <w:uiPriority w:val="99"/>
    <w:semiHidden/>
    <w:unhideWhenUsed/>
    <w:rsid w:val="00E15E0A"/>
  </w:style>
  <w:style w:type="numbering" w:customStyle="1" w:styleId="Style12112">
    <w:name w:val="Style12112"/>
    <w:uiPriority w:val="99"/>
    <w:rsid w:val="00E15E0A"/>
  </w:style>
  <w:style w:type="numbering" w:customStyle="1" w:styleId="Style212112">
    <w:name w:val="Style212112"/>
    <w:uiPriority w:val="99"/>
    <w:rsid w:val="00E15E0A"/>
  </w:style>
  <w:style w:type="numbering" w:customStyle="1" w:styleId="Style32112">
    <w:name w:val="Style32112"/>
    <w:uiPriority w:val="99"/>
    <w:rsid w:val="00E15E0A"/>
  </w:style>
  <w:style w:type="numbering" w:customStyle="1" w:styleId="Style42112">
    <w:name w:val="Style42112"/>
    <w:uiPriority w:val="99"/>
    <w:rsid w:val="00E15E0A"/>
  </w:style>
  <w:style w:type="numbering" w:customStyle="1" w:styleId="Style72112">
    <w:name w:val="Style72112"/>
    <w:uiPriority w:val="99"/>
    <w:rsid w:val="00E15E0A"/>
  </w:style>
  <w:style w:type="numbering" w:customStyle="1" w:styleId="Style52112">
    <w:name w:val="Style52112"/>
    <w:uiPriority w:val="99"/>
    <w:rsid w:val="00E15E0A"/>
  </w:style>
  <w:style w:type="numbering" w:customStyle="1" w:styleId="Style62112">
    <w:name w:val="Style62112"/>
    <w:uiPriority w:val="99"/>
    <w:rsid w:val="00E15E0A"/>
  </w:style>
  <w:style w:type="numbering" w:customStyle="1" w:styleId="NoList21112">
    <w:name w:val="No List21112"/>
    <w:next w:val="NoList"/>
    <w:uiPriority w:val="99"/>
    <w:semiHidden/>
    <w:unhideWhenUsed/>
    <w:rsid w:val="00E15E0A"/>
  </w:style>
  <w:style w:type="numbering" w:customStyle="1" w:styleId="Style111113">
    <w:name w:val="Style111113"/>
    <w:uiPriority w:val="99"/>
    <w:rsid w:val="00E15E0A"/>
  </w:style>
  <w:style w:type="numbering" w:customStyle="1" w:styleId="Style221112">
    <w:name w:val="Style221112"/>
    <w:uiPriority w:val="99"/>
    <w:rsid w:val="00E15E0A"/>
  </w:style>
  <w:style w:type="numbering" w:customStyle="1" w:styleId="Style311113">
    <w:name w:val="Style311113"/>
    <w:uiPriority w:val="99"/>
    <w:rsid w:val="00E15E0A"/>
  </w:style>
  <w:style w:type="numbering" w:customStyle="1" w:styleId="Style411113">
    <w:name w:val="Style411113"/>
    <w:uiPriority w:val="99"/>
    <w:rsid w:val="00E15E0A"/>
  </w:style>
  <w:style w:type="numbering" w:customStyle="1" w:styleId="Style711113">
    <w:name w:val="Style711113"/>
    <w:uiPriority w:val="99"/>
    <w:rsid w:val="00E15E0A"/>
  </w:style>
  <w:style w:type="numbering" w:customStyle="1" w:styleId="Style511113">
    <w:name w:val="Style511113"/>
    <w:uiPriority w:val="99"/>
    <w:rsid w:val="00E15E0A"/>
  </w:style>
  <w:style w:type="numbering" w:customStyle="1" w:styleId="Style611113">
    <w:name w:val="Style611113"/>
    <w:uiPriority w:val="99"/>
    <w:rsid w:val="00E15E0A"/>
  </w:style>
  <w:style w:type="numbering" w:customStyle="1" w:styleId="NoList111113">
    <w:name w:val="No List111113"/>
    <w:next w:val="NoList"/>
    <w:uiPriority w:val="99"/>
    <w:semiHidden/>
    <w:unhideWhenUsed/>
    <w:rsid w:val="00E15E0A"/>
  </w:style>
  <w:style w:type="numbering" w:customStyle="1" w:styleId="Style2111113">
    <w:name w:val="Style2111113"/>
    <w:uiPriority w:val="99"/>
    <w:rsid w:val="00E15E0A"/>
  </w:style>
  <w:style w:type="numbering" w:customStyle="1" w:styleId="NoList1111112">
    <w:name w:val="No List1111112"/>
    <w:next w:val="NoList"/>
    <w:uiPriority w:val="99"/>
    <w:semiHidden/>
    <w:unhideWhenUsed/>
    <w:rsid w:val="00E15E0A"/>
  </w:style>
  <w:style w:type="numbering" w:customStyle="1" w:styleId="Style1111112">
    <w:name w:val="Style1111112"/>
    <w:uiPriority w:val="99"/>
    <w:rsid w:val="00E15E0A"/>
  </w:style>
  <w:style w:type="numbering" w:customStyle="1" w:styleId="Style21111112">
    <w:name w:val="Style21111112"/>
    <w:uiPriority w:val="99"/>
    <w:rsid w:val="00E15E0A"/>
  </w:style>
  <w:style w:type="numbering" w:customStyle="1" w:styleId="Style3111112">
    <w:name w:val="Style3111112"/>
    <w:uiPriority w:val="99"/>
    <w:rsid w:val="00E15E0A"/>
  </w:style>
  <w:style w:type="numbering" w:customStyle="1" w:styleId="Style4111112">
    <w:name w:val="Style4111112"/>
    <w:uiPriority w:val="99"/>
    <w:rsid w:val="00E15E0A"/>
  </w:style>
  <w:style w:type="numbering" w:customStyle="1" w:styleId="Style7111112">
    <w:name w:val="Style7111112"/>
    <w:uiPriority w:val="99"/>
    <w:rsid w:val="00E15E0A"/>
  </w:style>
  <w:style w:type="numbering" w:customStyle="1" w:styleId="Style5111112">
    <w:name w:val="Style5111112"/>
    <w:uiPriority w:val="99"/>
    <w:rsid w:val="00E15E0A"/>
  </w:style>
  <w:style w:type="numbering" w:customStyle="1" w:styleId="Style6111112">
    <w:name w:val="Style6111112"/>
    <w:uiPriority w:val="99"/>
    <w:rsid w:val="00E15E0A"/>
  </w:style>
  <w:style w:type="numbering" w:customStyle="1" w:styleId="Style16">
    <w:name w:val="Style16"/>
    <w:uiPriority w:val="99"/>
    <w:rsid w:val="00E15E0A"/>
  </w:style>
  <w:style w:type="numbering" w:customStyle="1" w:styleId="Style26">
    <w:name w:val="Style26"/>
    <w:uiPriority w:val="99"/>
    <w:rsid w:val="00E15E0A"/>
  </w:style>
  <w:style w:type="numbering" w:customStyle="1" w:styleId="Style36">
    <w:name w:val="Style36"/>
    <w:uiPriority w:val="99"/>
    <w:rsid w:val="00E15E0A"/>
  </w:style>
  <w:style w:type="numbering" w:customStyle="1" w:styleId="Style46">
    <w:name w:val="Style46"/>
    <w:uiPriority w:val="99"/>
    <w:rsid w:val="00E15E0A"/>
  </w:style>
  <w:style w:type="numbering" w:customStyle="1" w:styleId="Style76">
    <w:name w:val="Style76"/>
    <w:uiPriority w:val="99"/>
    <w:rsid w:val="00E15E0A"/>
  </w:style>
  <w:style w:type="numbering" w:customStyle="1" w:styleId="Style56">
    <w:name w:val="Style56"/>
    <w:uiPriority w:val="99"/>
    <w:rsid w:val="00E15E0A"/>
  </w:style>
  <w:style w:type="numbering" w:customStyle="1" w:styleId="Style66">
    <w:name w:val="Style66"/>
    <w:uiPriority w:val="99"/>
    <w:rsid w:val="00E15E0A"/>
  </w:style>
  <w:style w:type="numbering" w:customStyle="1" w:styleId="NoList16">
    <w:name w:val="No List16"/>
    <w:next w:val="NoList"/>
    <w:uiPriority w:val="99"/>
    <w:semiHidden/>
    <w:unhideWhenUsed/>
    <w:rsid w:val="00E15E0A"/>
  </w:style>
  <w:style w:type="numbering" w:customStyle="1" w:styleId="Style216">
    <w:name w:val="Style216"/>
    <w:uiPriority w:val="99"/>
    <w:rsid w:val="00E15E0A"/>
  </w:style>
  <w:style w:type="numbering" w:customStyle="1" w:styleId="Style115">
    <w:name w:val="Style115"/>
    <w:uiPriority w:val="99"/>
    <w:rsid w:val="00E15E0A"/>
  </w:style>
  <w:style w:type="numbering" w:customStyle="1" w:styleId="Style2115">
    <w:name w:val="Style2115"/>
    <w:uiPriority w:val="99"/>
    <w:rsid w:val="00E15E0A"/>
  </w:style>
  <w:style w:type="numbering" w:customStyle="1" w:styleId="Style315">
    <w:name w:val="Style315"/>
    <w:uiPriority w:val="99"/>
    <w:rsid w:val="00E15E0A"/>
  </w:style>
  <w:style w:type="numbering" w:customStyle="1" w:styleId="Style415">
    <w:name w:val="Style415"/>
    <w:uiPriority w:val="99"/>
    <w:rsid w:val="00E15E0A"/>
  </w:style>
  <w:style w:type="numbering" w:customStyle="1" w:styleId="Style715">
    <w:name w:val="Style715"/>
    <w:uiPriority w:val="99"/>
    <w:rsid w:val="00E15E0A"/>
  </w:style>
  <w:style w:type="numbering" w:customStyle="1" w:styleId="Style515">
    <w:name w:val="Style515"/>
    <w:uiPriority w:val="99"/>
    <w:rsid w:val="00E15E0A"/>
  </w:style>
  <w:style w:type="numbering" w:customStyle="1" w:styleId="Style615">
    <w:name w:val="Style615"/>
    <w:uiPriority w:val="99"/>
    <w:rsid w:val="00E15E0A"/>
  </w:style>
  <w:style w:type="numbering" w:customStyle="1" w:styleId="Style225">
    <w:name w:val="Style225"/>
    <w:uiPriority w:val="99"/>
    <w:rsid w:val="00E15E0A"/>
  </w:style>
  <w:style w:type="numbering" w:customStyle="1" w:styleId="NoList124">
    <w:name w:val="No List124"/>
    <w:next w:val="NoList"/>
    <w:uiPriority w:val="99"/>
    <w:semiHidden/>
    <w:unhideWhenUsed/>
    <w:rsid w:val="00E15E0A"/>
  </w:style>
  <w:style w:type="numbering" w:customStyle="1" w:styleId="Style124">
    <w:name w:val="Style124"/>
    <w:uiPriority w:val="99"/>
    <w:rsid w:val="00E15E0A"/>
  </w:style>
  <w:style w:type="numbering" w:customStyle="1" w:styleId="Style2124">
    <w:name w:val="Style2124"/>
    <w:uiPriority w:val="99"/>
    <w:rsid w:val="00E15E0A"/>
  </w:style>
  <w:style w:type="numbering" w:customStyle="1" w:styleId="Style324">
    <w:name w:val="Style324"/>
    <w:uiPriority w:val="99"/>
    <w:rsid w:val="00E15E0A"/>
  </w:style>
  <w:style w:type="numbering" w:customStyle="1" w:styleId="Style424">
    <w:name w:val="Style424"/>
    <w:uiPriority w:val="99"/>
    <w:rsid w:val="00E15E0A"/>
  </w:style>
  <w:style w:type="numbering" w:customStyle="1" w:styleId="Style724">
    <w:name w:val="Style724"/>
    <w:uiPriority w:val="99"/>
    <w:rsid w:val="00E15E0A"/>
  </w:style>
  <w:style w:type="numbering" w:customStyle="1" w:styleId="Style524">
    <w:name w:val="Style524"/>
    <w:uiPriority w:val="99"/>
    <w:rsid w:val="00E15E0A"/>
  </w:style>
  <w:style w:type="numbering" w:customStyle="1" w:styleId="Style624">
    <w:name w:val="Style624"/>
    <w:uiPriority w:val="99"/>
    <w:rsid w:val="00E15E0A"/>
  </w:style>
  <w:style w:type="numbering" w:customStyle="1" w:styleId="NoList214">
    <w:name w:val="No List214"/>
    <w:next w:val="NoList"/>
    <w:uiPriority w:val="99"/>
    <w:semiHidden/>
    <w:unhideWhenUsed/>
    <w:rsid w:val="00E15E0A"/>
  </w:style>
  <w:style w:type="numbering" w:customStyle="1" w:styleId="Style1115">
    <w:name w:val="Style1115"/>
    <w:uiPriority w:val="99"/>
    <w:rsid w:val="00E15E0A"/>
  </w:style>
  <w:style w:type="numbering" w:customStyle="1" w:styleId="Style2214">
    <w:name w:val="Style2214"/>
    <w:uiPriority w:val="99"/>
    <w:rsid w:val="00E15E0A"/>
  </w:style>
  <w:style w:type="numbering" w:customStyle="1" w:styleId="Style3115">
    <w:name w:val="Style3115"/>
    <w:uiPriority w:val="99"/>
    <w:rsid w:val="00E15E0A"/>
  </w:style>
  <w:style w:type="numbering" w:customStyle="1" w:styleId="Style4115">
    <w:name w:val="Style4115"/>
    <w:uiPriority w:val="99"/>
    <w:rsid w:val="00E15E0A"/>
  </w:style>
  <w:style w:type="numbering" w:customStyle="1" w:styleId="Style7115">
    <w:name w:val="Style7115"/>
    <w:uiPriority w:val="99"/>
    <w:rsid w:val="00E15E0A"/>
  </w:style>
  <w:style w:type="numbering" w:customStyle="1" w:styleId="Style5115">
    <w:name w:val="Style5115"/>
    <w:uiPriority w:val="99"/>
    <w:rsid w:val="00E15E0A"/>
  </w:style>
  <w:style w:type="numbering" w:customStyle="1" w:styleId="Style6115">
    <w:name w:val="Style6115"/>
    <w:uiPriority w:val="99"/>
    <w:rsid w:val="00E15E0A"/>
  </w:style>
  <w:style w:type="numbering" w:customStyle="1" w:styleId="NoList1115">
    <w:name w:val="No List1115"/>
    <w:next w:val="NoList"/>
    <w:uiPriority w:val="99"/>
    <w:semiHidden/>
    <w:unhideWhenUsed/>
    <w:rsid w:val="00E15E0A"/>
  </w:style>
  <w:style w:type="numbering" w:customStyle="1" w:styleId="Style21115">
    <w:name w:val="Style21115"/>
    <w:uiPriority w:val="99"/>
    <w:rsid w:val="00E15E0A"/>
  </w:style>
  <w:style w:type="numbering" w:customStyle="1" w:styleId="NoList11114">
    <w:name w:val="No List11114"/>
    <w:next w:val="NoList"/>
    <w:uiPriority w:val="99"/>
    <w:semiHidden/>
    <w:unhideWhenUsed/>
    <w:rsid w:val="00E15E0A"/>
  </w:style>
  <w:style w:type="numbering" w:customStyle="1" w:styleId="Style11114">
    <w:name w:val="Style11114"/>
    <w:uiPriority w:val="99"/>
    <w:rsid w:val="00E15E0A"/>
  </w:style>
  <w:style w:type="numbering" w:customStyle="1" w:styleId="Style211114">
    <w:name w:val="Style211114"/>
    <w:uiPriority w:val="99"/>
    <w:rsid w:val="00E15E0A"/>
  </w:style>
  <w:style w:type="numbering" w:customStyle="1" w:styleId="Style31114">
    <w:name w:val="Style31114"/>
    <w:uiPriority w:val="99"/>
    <w:rsid w:val="00E15E0A"/>
  </w:style>
  <w:style w:type="numbering" w:customStyle="1" w:styleId="Style41114">
    <w:name w:val="Style41114"/>
    <w:uiPriority w:val="99"/>
    <w:rsid w:val="00E15E0A"/>
  </w:style>
  <w:style w:type="numbering" w:customStyle="1" w:styleId="Style71114">
    <w:name w:val="Style71114"/>
    <w:uiPriority w:val="99"/>
    <w:rsid w:val="00E15E0A"/>
  </w:style>
  <w:style w:type="numbering" w:customStyle="1" w:styleId="Style51114">
    <w:name w:val="Style51114"/>
    <w:uiPriority w:val="99"/>
    <w:rsid w:val="00E15E0A"/>
  </w:style>
  <w:style w:type="numbering" w:customStyle="1" w:styleId="Style61114">
    <w:name w:val="Style61114"/>
    <w:uiPriority w:val="99"/>
    <w:rsid w:val="00E15E0A"/>
  </w:style>
  <w:style w:type="numbering" w:customStyle="1" w:styleId="Style234">
    <w:name w:val="Style234"/>
    <w:uiPriority w:val="99"/>
    <w:rsid w:val="00E15E0A"/>
  </w:style>
  <w:style w:type="numbering" w:customStyle="1" w:styleId="NoList133">
    <w:name w:val="No List133"/>
    <w:next w:val="NoList"/>
    <w:uiPriority w:val="99"/>
    <w:semiHidden/>
    <w:unhideWhenUsed/>
    <w:rsid w:val="00E15E0A"/>
  </w:style>
  <w:style w:type="numbering" w:customStyle="1" w:styleId="Style133">
    <w:name w:val="Style133"/>
    <w:uiPriority w:val="99"/>
    <w:rsid w:val="00E15E0A"/>
  </w:style>
  <w:style w:type="numbering" w:customStyle="1" w:styleId="Style2133">
    <w:name w:val="Style2133"/>
    <w:uiPriority w:val="99"/>
    <w:rsid w:val="00E15E0A"/>
  </w:style>
  <w:style w:type="numbering" w:customStyle="1" w:styleId="Style333">
    <w:name w:val="Style333"/>
    <w:uiPriority w:val="99"/>
    <w:rsid w:val="00E15E0A"/>
  </w:style>
  <w:style w:type="numbering" w:customStyle="1" w:styleId="Style433">
    <w:name w:val="Style433"/>
    <w:uiPriority w:val="99"/>
    <w:rsid w:val="00E15E0A"/>
  </w:style>
  <w:style w:type="numbering" w:customStyle="1" w:styleId="Style733">
    <w:name w:val="Style733"/>
    <w:uiPriority w:val="99"/>
    <w:rsid w:val="00E15E0A"/>
  </w:style>
  <w:style w:type="numbering" w:customStyle="1" w:styleId="Style533">
    <w:name w:val="Style533"/>
    <w:uiPriority w:val="99"/>
    <w:rsid w:val="00E15E0A"/>
  </w:style>
  <w:style w:type="numbering" w:customStyle="1" w:styleId="Style633">
    <w:name w:val="Style633"/>
    <w:uiPriority w:val="99"/>
    <w:rsid w:val="00E15E0A"/>
  </w:style>
  <w:style w:type="numbering" w:customStyle="1" w:styleId="NoList223">
    <w:name w:val="No List223"/>
    <w:next w:val="NoList"/>
    <w:uiPriority w:val="99"/>
    <w:semiHidden/>
    <w:unhideWhenUsed/>
    <w:rsid w:val="00E15E0A"/>
  </w:style>
  <w:style w:type="numbering" w:customStyle="1" w:styleId="Style1124">
    <w:name w:val="Style1124"/>
    <w:uiPriority w:val="99"/>
    <w:rsid w:val="00E15E0A"/>
  </w:style>
  <w:style w:type="numbering" w:customStyle="1" w:styleId="Style2223">
    <w:name w:val="Style2223"/>
    <w:uiPriority w:val="99"/>
    <w:rsid w:val="00E15E0A"/>
  </w:style>
  <w:style w:type="numbering" w:customStyle="1" w:styleId="Style3124">
    <w:name w:val="Style3124"/>
    <w:uiPriority w:val="99"/>
    <w:rsid w:val="00E15E0A"/>
  </w:style>
  <w:style w:type="numbering" w:customStyle="1" w:styleId="Style4124">
    <w:name w:val="Style4124"/>
    <w:uiPriority w:val="99"/>
    <w:rsid w:val="00E15E0A"/>
  </w:style>
  <w:style w:type="numbering" w:customStyle="1" w:styleId="Style7124">
    <w:name w:val="Style7124"/>
    <w:uiPriority w:val="99"/>
    <w:rsid w:val="00E15E0A"/>
  </w:style>
  <w:style w:type="numbering" w:customStyle="1" w:styleId="Style5124">
    <w:name w:val="Style5124"/>
    <w:uiPriority w:val="99"/>
    <w:rsid w:val="00E15E0A"/>
  </w:style>
  <w:style w:type="numbering" w:customStyle="1" w:styleId="Style6124">
    <w:name w:val="Style6124"/>
    <w:uiPriority w:val="99"/>
    <w:rsid w:val="00E15E0A"/>
  </w:style>
  <w:style w:type="numbering" w:customStyle="1" w:styleId="NoList1124">
    <w:name w:val="No List1124"/>
    <w:next w:val="NoList"/>
    <w:uiPriority w:val="99"/>
    <w:semiHidden/>
    <w:unhideWhenUsed/>
    <w:rsid w:val="00E15E0A"/>
  </w:style>
  <w:style w:type="numbering" w:customStyle="1" w:styleId="Style21124">
    <w:name w:val="Style21124"/>
    <w:uiPriority w:val="99"/>
    <w:rsid w:val="00E15E0A"/>
  </w:style>
  <w:style w:type="numbering" w:customStyle="1" w:styleId="NoList11123">
    <w:name w:val="No List11123"/>
    <w:next w:val="NoList"/>
    <w:uiPriority w:val="99"/>
    <w:semiHidden/>
    <w:unhideWhenUsed/>
    <w:rsid w:val="00E15E0A"/>
  </w:style>
  <w:style w:type="numbering" w:customStyle="1" w:styleId="Style11123">
    <w:name w:val="Style11123"/>
    <w:uiPriority w:val="99"/>
    <w:rsid w:val="00E15E0A"/>
  </w:style>
  <w:style w:type="numbering" w:customStyle="1" w:styleId="Style211123">
    <w:name w:val="Style211123"/>
    <w:uiPriority w:val="99"/>
    <w:rsid w:val="00E15E0A"/>
  </w:style>
  <w:style w:type="numbering" w:customStyle="1" w:styleId="Style31123">
    <w:name w:val="Style31123"/>
    <w:uiPriority w:val="99"/>
    <w:rsid w:val="00E15E0A"/>
  </w:style>
  <w:style w:type="numbering" w:customStyle="1" w:styleId="Style41123">
    <w:name w:val="Style41123"/>
    <w:uiPriority w:val="99"/>
    <w:rsid w:val="00E15E0A"/>
  </w:style>
  <w:style w:type="numbering" w:customStyle="1" w:styleId="Style71123">
    <w:name w:val="Style71123"/>
    <w:uiPriority w:val="99"/>
    <w:rsid w:val="00E15E0A"/>
  </w:style>
  <w:style w:type="numbering" w:customStyle="1" w:styleId="Style51123">
    <w:name w:val="Style51123"/>
    <w:uiPriority w:val="99"/>
    <w:rsid w:val="00E15E0A"/>
  </w:style>
  <w:style w:type="numbering" w:customStyle="1" w:styleId="Style61123">
    <w:name w:val="Style61123"/>
    <w:uiPriority w:val="99"/>
    <w:rsid w:val="00E15E0A"/>
  </w:style>
  <w:style w:type="numbering" w:customStyle="1" w:styleId="NoList313">
    <w:name w:val="No List313"/>
    <w:next w:val="NoList"/>
    <w:uiPriority w:val="99"/>
    <w:semiHidden/>
    <w:unhideWhenUsed/>
    <w:rsid w:val="00E15E0A"/>
  </w:style>
  <w:style w:type="numbering" w:customStyle="1" w:styleId="Style1214">
    <w:name w:val="Style1214"/>
    <w:uiPriority w:val="99"/>
    <w:rsid w:val="00E15E0A"/>
  </w:style>
  <w:style w:type="numbering" w:customStyle="1" w:styleId="Style2313">
    <w:name w:val="Style2313"/>
    <w:uiPriority w:val="99"/>
    <w:rsid w:val="00E15E0A"/>
  </w:style>
  <w:style w:type="numbering" w:customStyle="1" w:styleId="Style3214">
    <w:name w:val="Style3214"/>
    <w:uiPriority w:val="99"/>
    <w:rsid w:val="00E15E0A"/>
  </w:style>
  <w:style w:type="numbering" w:customStyle="1" w:styleId="Style4214">
    <w:name w:val="Style4214"/>
    <w:uiPriority w:val="99"/>
    <w:rsid w:val="00E15E0A"/>
  </w:style>
  <w:style w:type="numbering" w:customStyle="1" w:styleId="Style7214">
    <w:name w:val="Style7214"/>
    <w:uiPriority w:val="99"/>
    <w:rsid w:val="00E15E0A"/>
  </w:style>
  <w:style w:type="numbering" w:customStyle="1" w:styleId="Style5214">
    <w:name w:val="Style5214"/>
    <w:uiPriority w:val="99"/>
    <w:rsid w:val="00E15E0A"/>
  </w:style>
  <w:style w:type="numbering" w:customStyle="1" w:styleId="Style6214">
    <w:name w:val="Style6214"/>
    <w:uiPriority w:val="99"/>
    <w:rsid w:val="00E15E0A"/>
  </w:style>
  <w:style w:type="numbering" w:customStyle="1" w:styleId="NoList1214">
    <w:name w:val="No List1214"/>
    <w:next w:val="NoList"/>
    <w:uiPriority w:val="99"/>
    <w:semiHidden/>
    <w:unhideWhenUsed/>
    <w:rsid w:val="00E15E0A"/>
  </w:style>
  <w:style w:type="numbering" w:customStyle="1" w:styleId="Style21214">
    <w:name w:val="Style21214"/>
    <w:uiPriority w:val="99"/>
    <w:rsid w:val="00E15E0A"/>
  </w:style>
  <w:style w:type="numbering" w:customStyle="1" w:styleId="NoList11213">
    <w:name w:val="No List11213"/>
    <w:next w:val="NoList"/>
    <w:uiPriority w:val="99"/>
    <w:semiHidden/>
    <w:unhideWhenUsed/>
    <w:rsid w:val="00E15E0A"/>
  </w:style>
  <w:style w:type="numbering" w:customStyle="1" w:styleId="Style11213">
    <w:name w:val="Style11213"/>
    <w:uiPriority w:val="99"/>
    <w:rsid w:val="00E15E0A"/>
  </w:style>
  <w:style w:type="numbering" w:customStyle="1" w:styleId="Style211213">
    <w:name w:val="Style211213"/>
    <w:uiPriority w:val="99"/>
    <w:rsid w:val="00E15E0A"/>
  </w:style>
  <w:style w:type="numbering" w:customStyle="1" w:styleId="Style31213">
    <w:name w:val="Style31213"/>
    <w:uiPriority w:val="99"/>
    <w:rsid w:val="00E15E0A"/>
  </w:style>
  <w:style w:type="numbering" w:customStyle="1" w:styleId="Style41213">
    <w:name w:val="Style41213"/>
    <w:uiPriority w:val="99"/>
    <w:rsid w:val="00E15E0A"/>
  </w:style>
  <w:style w:type="numbering" w:customStyle="1" w:styleId="Style71213">
    <w:name w:val="Style71213"/>
    <w:uiPriority w:val="99"/>
    <w:rsid w:val="00E15E0A"/>
  </w:style>
  <w:style w:type="numbering" w:customStyle="1" w:styleId="Style51213">
    <w:name w:val="Style51213"/>
    <w:uiPriority w:val="99"/>
    <w:rsid w:val="00E15E0A"/>
  </w:style>
  <w:style w:type="numbering" w:customStyle="1" w:styleId="Style61213">
    <w:name w:val="Style61213"/>
    <w:uiPriority w:val="99"/>
    <w:rsid w:val="00E15E0A"/>
  </w:style>
  <w:style w:type="numbering" w:customStyle="1" w:styleId="NoList2114">
    <w:name w:val="No List2114"/>
    <w:next w:val="NoList"/>
    <w:uiPriority w:val="99"/>
    <w:semiHidden/>
    <w:unhideWhenUsed/>
    <w:rsid w:val="00E15E0A"/>
  </w:style>
  <w:style w:type="numbering" w:customStyle="1" w:styleId="Style22114">
    <w:name w:val="Style22114"/>
    <w:uiPriority w:val="99"/>
    <w:rsid w:val="00E15E0A"/>
  </w:style>
  <w:style w:type="numbering" w:customStyle="1" w:styleId="NoList12113">
    <w:name w:val="No List12113"/>
    <w:next w:val="NoList"/>
    <w:uiPriority w:val="99"/>
    <w:semiHidden/>
    <w:unhideWhenUsed/>
    <w:rsid w:val="00E15E0A"/>
  </w:style>
  <w:style w:type="numbering" w:customStyle="1" w:styleId="Style12113">
    <w:name w:val="Style12113"/>
    <w:uiPriority w:val="99"/>
    <w:rsid w:val="00E15E0A"/>
  </w:style>
  <w:style w:type="numbering" w:customStyle="1" w:styleId="Style212113">
    <w:name w:val="Style212113"/>
    <w:uiPriority w:val="99"/>
    <w:rsid w:val="00E15E0A"/>
  </w:style>
  <w:style w:type="numbering" w:customStyle="1" w:styleId="Style32113">
    <w:name w:val="Style32113"/>
    <w:uiPriority w:val="99"/>
    <w:rsid w:val="00E15E0A"/>
  </w:style>
  <w:style w:type="numbering" w:customStyle="1" w:styleId="Style42113">
    <w:name w:val="Style42113"/>
    <w:uiPriority w:val="99"/>
    <w:rsid w:val="00E15E0A"/>
  </w:style>
  <w:style w:type="numbering" w:customStyle="1" w:styleId="Style72113">
    <w:name w:val="Style72113"/>
    <w:uiPriority w:val="99"/>
    <w:rsid w:val="00E15E0A"/>
  </w:style>
  <w:style w:type="numbering" w:customStyle="1" w:styleId="Style52113">
    <w:name w:val="Style52113"/>
    <w:uiPriority w:val="99"/>
    <w:rsid w:val="00E15E0A"/>
  </w:style>
  <w:style w:type="numbering" w:customStyle="1" w:styleId="Style62113">
    <w:name w:val="Style62113"/>
    <w:uiPriority w:val="99"/>
    <w:rsid w:val="00E15E0A"/>
  </w:style>
  <w:style w:type="numbering" w:customStyle="1" w:styleId="NoList21113">
    <w:name w:val="No List21113"/>
    <w:next w:val="NoList"/>
    <w:uiPriority w:val="99"/>
    <w:semiHidden/>
    <w:unhideWhenUsed/>
    <w:rsid w:val="00E15E0A"/>
  </w:style>
  <w:style w:type="numbering" w:customStyle="1" w:styleId="Style111114">
    <w:name w:val="Style111114"/>
    <w:uiPriority w:val="99"/>
    <w:rsid w:val="00E15E0A"/>
  </w:style>
  <w:style w:type="numbering" w:customStyle="1" w:styleId="Style221113">
    <w:name w:val="Style221113"/>
    <w:uiPriority w:val="99"/>
    <w:rsid w:val="00E15E0A"/>
  </w:style>
  <w:style w:type="numbering" w:customStyle="1" w:styleId="Style311114">
    <w:name w:val="Style311114"/>
    <w:uiPriority w:val="99"/>
    <w:rsid w:val="00E15E0A"/>
  </w:style>
  <w:style w:type="numbering" w:customStyle="1" w:styleId="Style411114">
    <w:name w:val="Style411114"/>
    <w:uiPriority w:val="99"/>
    <w:rsid w:val="00E15E0A"/>
  </w:style>
  <w:style w:type="numbering" w:customStyle="1" w:styleId="Style711114">
    <w:name w:val="Style711114"/>
    <w:uiPriority w:val="99"/>
    <w:rsid w:val="00E15E0A"/>
  </w:style>
  <w:style w:type="numbering" w:customStyle="1" w:styleId="Style511114">
    <w:name w:val="Style511114"/>
    <w:uiPriority w:val="99"/>
    <w:rsid w:val="00E15E0A"/>
  </w:style>
  <w:style w:type="numbering" w:customStyle="1" w:styleId="Style611114">
    <w:name w:val="Style611114"/>
    <w:uiPriority w:val="99"/>
    <w:rsid w:val="00E15E0A"/>
  </w:style>
  <w:style w:type="numbering" w:customStyle="1" w:styleId="NoList111114">
    <w:name w:val="No List111114"/>
    <w:next w:val="NoList"/>
    <w:uiPriority w:val="99"/>
    <w:semiHidden/>
    <w:unhideWhenUsed/>
    <w:rsid w:val="00E15E0A"/>
  </w:style>
  <w:style w:type="numbering" w:customStyle="1" w:styleId="Style2111114">
    <w:name w:val="Style2111114"/>
    <w:uiPriority w:val="99"/>
    <w:rsid w:val="00E15E0A"/>
  </w:style>
  <w:style w:type="numbering" w:customStyle="1" w:styleId="NoList1111113">
    <w:name w:val="No List1111113"/>
    <w:next w:val="NoList"/>
    <w:uiPriority w:val="99"/>
    <w:semiHidden/>
    <w:unhideWhenUsed/>
    <w:rsid w:val="00E15E0A"/>
  </w:style>
  <w:style w:type="numbering" w:customStyle="1" w:styleId="Style1111113">
    <w:name w:val="Style1111113"/>
    <w:uiPriority w:val="99"/>
    <w:rsid w:val="00E15E0A"/>
  </w:style>
  <w:style w:type="numbering" w:customStyle="1" w:styleId="Style21111113">
    <w:name w:val="Style21111113"/>
    <w:uiPriority w:val="99"/>
    <w:rsid w:val="00E15E0A"/>
  </w:style>
  <w:style w:type="numbering" w:customStyle="1" w:styleId="Style3111113">
    <w:name w:val="Style3111113"/>
    <w:uiPriority w:val="99"/>
    <w:rsid w:val="00E15E0A"/>
  </w:style>
  <w:style w:type="numbering" w:customStyle="1" w:styleId="Style4111113">
    <w:name w:val="Style4111113"/>
    <w:uiPriority w:val="99"/>
    <w:rsid w:val="00E15E0A"/>
  </w:style>
  <w:style w:type="numbering" w:customStyle="1" w:styleId="Style7111113">
    <w:name w:val="Style7111113"/>
    <w:uiPriority w:val="99"/>
    <w:rsid w:val="00E15E0A"/>
  </w:style>
  <w:style w:type="numbering" w:customStyle="1" w:styleId="Style5111113">
    <w:name w:val="Style5111113"/>
    <w:uiPriority w:val="99"/>
    <w:rsid w:val="00E15E0A"/>
  </w:style>
  <w:style w:type="numbering" w:customStyle="1" w:styleId="Style6111113">
    <w:name w:val="Style6111113"/>
    <w:uiPriority w:val="99"/>
    <w:rsid w:val="00E15E0A"/>
  </w:style>
  <w:style w:type="numbering" w:customStyle="1" w:styleId="Style17">
    <w:name w:val="Style17"/>
    <w:uiPriority w:val="99"/>
    <w:rsid w:val="00E15E0A"/>
  </w:style>
  <w:style w:type="numbering" w:customStyle="1" w:styleId="Style27">
    <w:name w:val="Style27"/>
    <w:uiPriority w:val="99"/>
    <w:rsid w:val="00E15E0A"/>
  </w:style>
  <w:style w:type="numbering" w:customStyle="1" w:styleId="Style37">
    <w:name w:val="Style37"/>
    <w:uiPriority w:val="99"/>
    <w:rsid w:val="00E15E0A"/>
  </w:style>
  <w:style w:type="numbering" w:customStyle="1" w:styleId="Style47">
    <w:name w:val="Style47"/>
    <w:uiPriority w:val="99"/>
    <w:rsid w:val="00E15E0A"/>
  </w:style>
  <w:style w:type="numbering" w:customStyle="1" w:styleId="Style77">
    <w:name w:val="Style77"/>
    <w:uiPriority w:val="99"/>
    <w:rsid w:val="00E15E0A"/>
  </w:style>
  <w:style w:type="numbering" w:customStyle="1" w:styleId="Style57">
    <w:name w:val="Style57"/>
    <w:uiPriority w:val="99"/>
    <w:rsid w:val="00E15E0A"/>
  </w:style>
  <w:style w:type="numbering" w:customStyle="1" w:styleId="Style67">
    <w:name w:val="Style67"/>
    <w:uiPriority w:val="99"/>
    <w:rsid w:val="00E15E0A"/>
  </w:style>
  <w:style w:type="numbering" w:customStyle="1" w:styleId="NoList17">
    <w:name w:val="No List17"/>
    <w:next w:val="NoList"/>
    <w:uiPriority w:val="99"/>
    <w:semiHidden/>
    <w:unhideWhenUsed/>
    <w:rsid w:val="00E15E0A"/>
  </w:style>
  <w:style w:type="numbering" w:customStyle="1" w:styleId="Style217">
    <w:name w:val="Style217"/>
    <w:uiPriority w:val="99"/>
    <w:rsid w:val="00E15E0A"/>
  </w:style>
  <w:style w:type="numbering" w:customStyle="1" w:styleId="NoList116">
    <w:name w:val="No List116"/>
    <w:next w:val="NoList"/>
    <w:uiPriority w:val="99"/>
    <w:semiHidden/>
    <w:unhideWhenUsed/>
    <w:rsid w:val="00E15E0A"/>
  </w:style>
  <w:style w:type="numbering" w:customStyle="1" w:styleId="Style116">
    <w:name w:val="Style116"/>
    <w:uiPriority w:val="99"/>
    <w:rsid w:val="00E15E0A"/>
  </w:style>
  <w:style w:type="numbering" w:customStyle="1" w:styleId="Style2116">
    <w:name w:val="Style2116"/>
    <w:uiPriority w:val="99"/>
    <w:rsid w:val="00E15E0A"/>
  </w:style>
  <w:style w:type="numbering" w:customStyle="1" w:styleId="Style316">
    <w:name w:val="Style316"/>
    <w:uiPriority w:val="99"/>
    <w:rsid w:val="00E15E0A"/>
  </w:style>
  <w:style w:type="numbering" w:customStyle="1" w:styleId="Style416">
    <w:name w:val="Style416"/>
    <w:uiPriority w:val="99"/>
    <w:rsid w:val="00E15E0A"/>
  </w:style>
  <w:style w:type="numbering" w:customStyle="1" w:styleId="Style716">
    <w:name w:val="Style716"/>
    <w:uiPriority w:val="99"/>
    <w:rsid w:val="00E15E0A"/>
  </w:style>
  <w:style w:type="numbering" w:customStyle="1" w:styleId="Style516">
    <w:name w:val="Style516"/>
    <w:uiPriority w:val="99"/>
    <w:rsid w:val="00E15E0A"/>
  </w:style>
  <w:style w:type="numbering" w:customStyle="1" w:styleId="Style616">
    <w:name w:val="Style616"/>
    <w:uiPriority w:val="99"/>
    <w:rsid w:val="00E15E0A"/>
  </w:style>
  <w:style w:type="numbering" w:customStyle="1" w:styleId="NoList26">
    <w:name w:val="No List26"/>
    <w:next w:val="NoList"/>
    <w:uiPriority w:val="99"/>
    <w:semiHidden/>
    <w:unhideWhenUsed/>
    <w:rsid w:val="00E15E0A"/>
  </w:style>
  <w:style w:type="numbering" w:customStyle="1" w:styleId="Style226">
    <w:name w:val="Style226"/>
    <w:uiPriority w:val="99"/>
    <w:rsid w:val="00E15E0A"/>
  </w:style>
  <w:style w:type="numbering" w:customStyle="1" w:styleId="NoList125">
    <w:name w:val="No List125"/>
    <w:next w:val="NoList"/>
    <w:uiPriority w:val="99"/>
    <w:semiHidden/>
    <w:unhideWhenUsed/>
    <w:rsid w:val="00E15E0A"/>
  </w:style>
  <w:style w:type="numbering" w:customStyle="1" w:styleId="Style125">
    <w:name w:val="Style125"/>
    <w:uiPriority w:val="99"/>
    <w:rsid w:val="00E15E0A"/>
  </w:style>
  <w:style w:type="numbering" w:customStyle="1" w:styleId="Style2125">
    <w:name w:val="Style2125"/>
    <w:uiPriority w:val="99"/>
    <w:rsid w:val="00E15E0A"/>
  </w:style>
  <w:style w:type="numbering" w:customStyle="1" w:styleId="Style325">
    <w:name w:val="Style325"/>
    <w:uiPriority w:val="99"/>
    <w:rsid w:val="00E15E0A"/>
  </w:style>
  <w:style w:type="numbering" w:customStyle="1" w:styleId="Style425">
    <w:name w:val="Style425"/>
    <w:uiPriority w:val="99"/>
    <w:rsid w:val="00E15E0A"/>
  </w:style>
  <w:style w:type="numbering" w:customStyle="1" w:styleId="Style725">
    <w:name w:val="Style725"/>
    <w:uiPriority w:val="99"/>
    <w:rsid w:val="00E15E0A"/>
  </w:style>
  <w:style w:type="numbering" w:customStyle="1" w:styleId="Style525">
    <w:name w:val="Style525"/>
    <w:uiPriority w:val="99"/>
    <w:rsid w:val="00E15E0A"/>
  </w:style>
  <w:style w:type="numbering" w:customStyle="1" w:styleId="Style625">
    <w:name w:val="Style625"/>
    <w:uiPriority w:val="99"/>
    <w:rsid w:val="00E15E0A"/>
  </w:style>
  <w:style w:type="numbering" w:customStyle="1" w:styleId="NoList215">
    <w:name w:val="No List215"/>
    <w:next w:val="NoList"/>
    <w:uiPriority w:val="99"/>
    <w:semiHidden/>
    <w:unhideWhenUsed/>
    <w:rsid w:val="00E15E0A"/>
  </w:style>
  <w:style w:type="numbering" w:customStyle="1" w:styleId="Style1116">
    <w:name w:val="Style1116"/>
    <w:uiPriority w:val="99"/>
    <w:rsid w:val="00E15E0A"/>
  </w:style>
  <w:style w:type="numbering" w:customStyle="1" w:styleId="Style2215">
    <w:name w:val="Style2215"/>
    <w:uiPriority w:val="99"/>
    <w:rsid w:val="00E15E0A"/>
  </w:style>
  <w:style w:type="numbering" w:customStyle="1" w:styleId="Style3116">
    <w:name w:val="Style3116"/>
    <w:uiPriority w:val="99"/>
    <w:rsid w:val="00E15E0A"/>
  </w:style>
  <w:style w:type="numbering" w:customStyle="1" w:styleId="Style4116">
    <w:name w:val="Style4116"/>
    <w:uiPriority w:val="99"/>
    <w:rsid w:val="00E15E0A"/>
  </w:style>
  <w:style w:type="numbering" w:customStyle="1" w:styleId="Style7116">
    <w:name w:val="Style7116"/>
    <w:uiPriority w:val="99"/>
    <w:rsid w:val="00E15E0A"/>
  </w:style>
  <w:style w:type="numbering" w:customStyle="1" w:styleId="Style5116">
    <w:name w:val="Style5116"/>
    <w:uiPriority w:val="99"/>
    <w:rsid w:val="00E15E0A"/>
  </w:style>
  <w:style w:type="numbering" w:customStyle="1" w:styleId="Style6116">
    <w:name w:val="Style6116"/>
    <w:uiPriority w:val="99"/>
    <w:rsid w:val="00E15E0A"/>
  </w:style>
  <w:style w:type="numbering" w:customStyle="1" w:styleId="NoList1116">
    <w:name w:val="No List1116"/>
    <w:next w:val="NoList"/>
    <w:uiPriority w:val="99"/>
    <w:semiHidden/>
    <w:unhideWhenUsed/>
    <w:rsid w:val="00E15E0A"/>
  </w:style>
  <w:style w:type="numbering" w:customStyle="1" w:styleId="Style21116">
    <w:name w:val="Style21116"/>
    <w:uiPriority w:val="99"/>
    <w:rsid w:val="00E15E0A"/>
  </w:style>
  <w:style w:type="numbering" w:customStyle="1" w:styleId="NoList11115">
    <w:name w:val="No List11115"/>
    <w:next w:val="NoList"/>
    <w:uiPriority w:val="99"/>
    <w:semiHidden/>
    <w:unhideWhenUsed/>
    <w:rsid w:val="00E15E0A"/>
  </w:style>
  <w:style w:type="numbering" w:customStyle="1" w:styleId="Style11115">
    <w:name w:val="Style11115"/>
    <w:uiPriority w:val="99"/>
    <w:rsid w:val="00E15E0A"/>
  </w:style>
  <w:style w:type="numbering" w:customStyle="1" w:styleId="Style211115">
    <w:name w:val="Style211115"/>
    <w:uiPriority w:val="99"/>
    <w:rsid w:val="00E15E0A"/>
  </w:style>
  <w:style w:type="numbering" w:customStyle="1" w:styleId="Style31115">
    <w:name w:val="Style31115"/>
    <w:uiPriority w:val="99"/>
    <w:rsid w:val="00E15E0A"/>
  </w:style>
  <w:style w:type="numbering" w:customStyle="1" w:styleId="Style41115">
    <w:name w:val="Style41115"/>
    <w:uiPriority w:val="99"/>
    <w:rsid w:val="00E15E0A"/>
  </w:style>
  <w:style w:type="numbering" w:customStyle="1" w:styleId="Style71115">
    <w:name w:val="Style71115"/>
    <w:uiPriority w:val="99"/>
    <w:rsid w:val="00E15E0A"/>
  </w:style>
  <w:style w:type="numbering" w:customStyle="1" w:styleId="Style51115">
    <w:name w:val="Style51115"/>
    <w:uiPriority w:val="99"/>
    <w:rsid w:val="00E15E0A"/>
  </w:style>
  <w:style w:type="numbering" w:customStyle="1" w:styleId="Style61115">
    <w:name w:val="Style61115"/>
    <w:uiPriority w:val="99"/>
    <w:rsid w:val="00E15E0A"/>
  </w:style>
  <w:style w:type="numbering" w:customStyle="1" w:styleId="NoList35">
    <w:name w:val="No List35"/>
    <w:next w:val="NoList"/>
    <w:uiPriority w:val="99"/>
    <w:semiHidden/>
    <w:unhideWhenUsed/>
    <w:rsid w:val="00E15E0A"/>
  </w:style>
  <w:style w:type="numbering" w:customStyle="1" w:styleId="Style235">
    <w:name w:val="Style235"/>
    <w:uiPriority w:val="99"/>
    <w:rsid w:val="00E15E0A"/>
  </w:style>
  <w:style w:type="numbering" w:customStyle="1" w:styleId="NoList134">
    <w:name w:val="No List134"/>
    <w:next w:val="NoList"/>
    <w:uiPriority w:val="99"/>
    <w:semiHidden/>
    <w:unhideWhenUsed/>
    <w:rsid w:val="00E15E0A"/>
  </w:style>
  <w:style w:type="numbering" w:customStyle="1" w:styleId="Style134">
    <w:name w:val="Style134"/>
    <w:uiPriority w:val="99"/>
    <w:rsid w:val="00E15E0A"/>
  </w:style>
  <w:style w:type="numbering" w:customStyle="1" w:styleId="Style2134">
    <w:name w:val="Style2134"/>
    <w:uiPriority w:val="99"/>
    <w:rsid w:val="00E15E0A"/>
  </w:style>
  <w:style w:type="numbering" w:customStyle="1" w:styleId="Style334">
    <w:name w:val="Style334"/>
    <w:uiPriority w:val="99"/>
    <w:rsid w:val="00E15E0A"/>
  </w:style>
  <w:style w:type="numbering" w:customStyle="1" w:styleId="Style434">
    <w:name w:val="Style434"/>
    <w:uiPriority w:val="99"/>
    <w:rsid w:val="00E15E0A"/>
  </w:style>
  <w:style w:type="numbering" w:customStyle="1" w:styleId="Style734">
    <w:name w:val="Style734"/>
    <w:uiPriority w:val="99"/>
    <w:rsid w:val="00E15E0A"/>
  </w:style>
  <w:style w:type="numbering" w:customStyle="1" w:styleId="Style534">
    <w:name w:val="Style534"/>
    <w:uiPriority w:val="99"/>
    <w:rsid w:val="00E15E0A"/>
  </w:style>
  <w:style w:type="numbering" w:customStyle="1" w:styleId="Style634">
    <w:name w:val="Style634"/>
    <w:uiPriority w:val="99"/>
    <w:rsid w:val="00E15E0A"/>
  </w:style>
  <w:style w:type="numbering" w:customStyle="1" w:styleId="NoList224">
    <w:name w:val="No List224"/>
    <w:next w:val="NoList"/>
    <w:uiPriority w:val="99"/>
    <w:semiHidden/>
    <w:unhideWhenUsed/>
    <w:rsid w:val="00E15E0A"/>
  </w:style>
  <w:style w:type="numbering" w:customStyle="1" w:styleId="Style1125">
    <w:name w:val="Style1125"/>
    <w:uiPriority w:val="99"/>
    <w:rsid w:val="00E15E0A"/>
  </w:style>
  <w:style w:type="numbering" w:customStyle="1" w:styleId="Style2224">
    <w:name w:val="Style2224"/>
    <w:uiPriority w:val="99"/>
    <w:rsid w:val="00E15E0A"/>
  </w:style>
  <w:style w:type="numbering" w:customStyle="1" w:styleId="Style3125">
    <w:name w:val="Style3125"/>
    <w:uiPriority w:val="99"/>
    <w:rsid w:val="00E15E0A"/>
  </w:style>
  <w:style w:type="numbering" w:customStyle="1" w:styleId="Style4125">
    <w:name w:val="Style4125"/>
    <w:uiPriority w:val="99"/>
    <w:rsid w:val="00E15E0A"/>
  </w:style>
  <w:style w:type="numbering" w:customStyle="1" w:styleId="Style7125">
    <w:name w:val="Style7125"/>
    <w:uiPriority w:val="99"/>
    <w:rsid w:val="00E15E0A"/>
  </w:style>
  <w:style w:type="numbering" w:customStyle="1" w:styleId="Style5125">
    <w:name w:val="Style5125"/>
    <w:uiPriority w:val="99"/>
    <w:rsid w:val="00E15E0A"/>
  </w:style>
  <w:style w:type="numbering" w:customStyle="1" w:styleId="Style6125">
    <w:name w:val="Style6125"/>
    <w:uiPriority w:val="99"/>
    <w:rsid w:val="00E15E0A"/>
  </w:style>
  <w:style w:type="numbering" w:customStyle="1" w:styleId="NoList1125">
    <w:name w:val="No List1125"/>
    <w:next w:val="NoList"/>
    <w:uiPriority w:val="99"/>
    <w:semiHidden/>
    <w:unhideWhenUsed/>
    <w:rsid w:val="00E15E0A"/>
  </w:style>
  <w:style w:type="numbering" w:customStyle="1" w:styleId="Style21125">
    <w:name w:val="Style21125"/>
    <w:uiPriority w:val="99"/>
    <w:rsid w:val="00E15E0A"/>
  </w:style>
  <w:style w:type="numbering" w:customStyle="1" w:styleId="NoList11124">
    <w:name w:val="No List11124"/>
    <w:next w:val="NoList"/>
    <w:uiPriority w:val="99"/>
    <w:semiHidden/>
    <w:unhideWhenUsed/>
    <w:rsid w:val="00E15E0A"/>
  </w:style>
  <w:style w:type="numbering" w:customStyle="1" w:styleId="Style11124">
    <w:name w:val="Style11124"/>
    <w:uiPriority w:val="99"/>
    <w:rsid w:val="00E15E0A"/>
  </w:style>
  <w:style w:type="numbering" w:customStyle="1" w:styleId="Style211124">
    <w:name w:val="Style211124"/>
    <w:uiPriority w:val="99"/>
    <w:rsid w:val="00E15E0A"/>
  </w:style>
  <w:style w:type="numbering" w:customStyle="1" w:styleId="Style31124">
    <w:name w:val="Style31124"/>
    <w:uiPriority w:val="99"/>
    <w:rsid w:val="00E15E0A"/>
  </w:style>
  <w:style w:type="numbering" w:customStyle="1" w:styleId="Style41124">
    <w:name w:val="Style41124"/>
    <w:uiPriority w:val="99"/>
    <w:rsid w:val="00E15E0A"/>
  </w:style>
  <w:style w:type="numbering" w:customStyle="1" w:styleId="Style71124">
    <w:name w:val="Style71124"/>
    <w:uiPriority w:val="99"/>
    <w:rsid w:val="00E15E0A"/>
  </w:style>
  <w:style w:type="numbering" w:customStyle="1" w:styleId="Style51124">
    <w:name w:val="Style51124"/>
    <w:uiPriority w:val="99"/>
    <w:rsid w:val="00E15E0A"/>
  </w:style>
  <w:style w:type="numbering" w:customStyle="1" w:styleId="Style61124">
    <w:name w:val="Style61124"/>
    <w:uiPriority w:val="99"/>
    <w:rsid w:val="00E15E0A"/>
  </w:style>
  <w:style w:type="numbering" w:customStyle="1" w:styleId="NoList314">
    <w:name w:val="No List314"/>
    <w:next w:val="NoList"/>
    <w:uiPriority w:val="99"/>
    <w:semiHidden/>
    <w:unhideWhenUsed/>
    <w:rsid w:val="00E15E0A"/>
  </w:style>
  <w:style w:type="numbering" w:customStyle="1" w:styleId="Style1215">
    <w:name w:val="Style1215"/>
    <w:uiPriority w:val="99"/>
    <w:rsid w:val="00E15E0A"/>
  </w:style>
  <w:style w:type="numbering" w:customStyle="1" w:styleId="Style2314">
    <w:name w:val="Style2314"/>
    <w:uiPriority w:val="99"/>
    <w:rsid w:val="00E15E0A"/>
  </w:style>
  <w:style w:type="numbering" w:customStyle="1" w:styleId="Style3215">
    <w:name w:val="Style3215"/>
    <w:uiPriority w:val="99"/>
    <w:rsid w:val="00E15E0A"/>
  </w:style>
  <w:style w:type="numbering" w:customStyle="1" w:styleId="Style4215">
    <w:name w:val="Style4215"/>
    <w:uiPriority w:val="99"/>
    <w:rsid w:val="00E15E0A"/>
  </w:style>
  <w:style w:type="numbering" w:customStyle="1" w:styleId="Style7215">
    <w:name w:val="Style7215"/>
    <w:uiPriority w:val="99"/>
    <w:rsid w:val="00E15E0A"/>
  </w:style>
  <w:style w:type="numbering" w:customStyle="1" w:styleId="Style5215">
    <w:name w:val="Style5215"/>
    <w:uiPriority w:val="99"/>
    <w:rsid w:val="00E15E0A"/>
  </w:style>
  <w:style w:type="numbering" w:customStyle="1" w:styleId="Style6215">
    <w:name w:val="Style6215"/>
    <w:uiPriority w:val="99"/>
    <w:rsid w:val="00E15E0A"/>
  </w:style>
  <w:style w:type="numbering" w:customStyle="1" w:styleId="NoList1215">
    <w:name w:val="No List1215"/>
    <w:next w:val="NoList"/>
    <w:uiPriority w:val="99"/>
    <w:semiHidden/>
    <w:unhideWhenUsed/>
    <w:rsid w:val="00E15E0A"/>
  </w:style>
  <w:style w:type="numbering" w:customStyle="1" w:styleId="Style21215">
    <w:name w:val="Style21215"/>
    <w:uiPriority w:val="99"/>
    <w:rsid w:val="00E15E0A"/>
  </w:style>
  <w:style w:type="numbering" w:customStyle="1" w:styleId="NoList11214">
    <w:name w:val="No List11214"/>
    <w:next w:val="NoList"/>
    <w:uiPriority w:val="99"/>
    <w:semiHidden/>
    <w:unhideWhenUsed/>
    <w:rsid w:val="00E15E0A"/>
  </w:style>
  <w:style w:type="numbering" w:customStyle="1" w:styleId="Style11214">
    <w:name w:val="Style11214"/>
    <w:uiPriority w:val="99"/>
    <w:rsid w:val="00E15E0A"/>
  </w:style>
  <w:style w:type="numbering" w:customStyle="1" w:styleId="Style211214">
    <w:name w:val="Style211214"/>
    <w:uiPriority w:val="99"/>
    <w:rsid w:val="00E15E0A"/>
  </w:style>
  <w:style w:type="numbering" w:customStyle="1" w:styleId="Style31214">
    <w:name w:val="Style31214"/>
    <w:uiPriority w:val="99"/>
    <w:rsid w:val="00E15E0A"/>
  </w:style>
  <w:style w:type="numbering" w:customStyle="1" w:styleId="Style41214">
    <w:name w:val="Style41214"/>
    <w:uiPriority w:val="99"/>
    <w:rsid w:val="00E15E0A"/>
  </w:style>
  <w:style w:type="numbering" w:customStyle="1" w:styleId="Style71214">
    <w:name w:val="Style71214"/>
    <w:uiPriority w:val="99"/>
    <w:rsid w:val="00E15E0A"/>
  </w:style>
  <w:style w:type="numbering" w:customStyle="1" w:styleId="Style51214">
    <w:name w:val="Style51214"/>
    <w:uiPriority w:val="99"/>
    <w:rsid w:val="00E15E0A"/>
  </w:style>
  <w:style w:type="numbering" w:customStyle="1" w:styleId="Style61214">
    <w:name w:val="Style61214"/>
    <w:uiPriority w:val="99"/>
    <w:rsid w:val="00E15E0A"/>
  </w:style>
  <w:style w:type="numbering" w:customStyle="1" w:styleId="NoList2115">
    <w:name w:val="No List2115"/>
    <w:next w:val="NoList"/>
    <w:uiPriority w:val="99"/>
    <w:semiHidden/>
    <w:unhideWhenUsed/>
    <w:rsid w:val="00E15E0A"/>
  </w:style>
  <w:style w:type="numbering" w:customStyle="1" w:styleId="Style22115">
    <w:name w:val="Style22115"/>
    <w:uiPriority w:val="99"/>
    <w:rsid w:val="00E15E0A"/>
  </w:style>
  <w:style w:type="numbering" w:customStyle="1" w:styleId="NoList12114">
    <w:name w:val="No List12114"/>
    <w:next w:val="NoList"/>
    <w:uiPriority w:val="99"/>
    <w:semiHidden/>
    <w:unhideWhenUsed/>
    <w:rsid w:val="00E15E0A"/>
  </w:style>
  <w:style w:type="numbering" w:customStyle="1" w:styleId="Style12114">
    <w:name w:val="Style12114"/>
    <w:uiPriority w:val="99"/>
    <w:rsid w:val="00E15E0A"/>
  </w:style>
  <w:style w:type="numbering" w:customStyle="1" w:styleId="Style212114">
    <w:name w:val="Style212114"/>
    <w:uiPriority w:val="99"/>
    <w:rsid w:val="00E15E0A"/>
  </w:style>
  <w:style w:type="numbering" w:customStyle="1" w:styleId="Style32114">
    <w:name w:val="Style32114"/>
    <w:uiPriority w:val="99"/>
    <w:rsid w:val="00E15E0A"/>
  </w:style>
  <w:style w:type="numbering" w:customStyle="1" w:styleId="Style42114">
    <w:name w:val="Style42114"/>
    <w:uiPriority w:val="99"/>
    <w:rsid w:val="00E15E0A"/>
  </w:style>
  <w:style w:type="numbering" w:customStyle="1" w:styleId="Style72114">
    <w:name w:val="Style72114"/>
    <w:uiPriority w:val="99"/>
    <w:rsid w:val="00E15E0A"/>
  </w:style>
  <w:style w:type="numbering" w:customStyle="1" w:styleId="Style52114">
    <w:name w:val="Style52114"/>
    <w:uiPriority w:val="99"/>
    <w:rsid w:val="00E15E0A"/>
  </w:style>
  <w:style w:type="numbering" w:customStyle="1" w:styleId="Style62114">
    <w:name w:val="Style62114"/>
    <w:uiPriority w:val="99"/>
    <w:rsid w:val="00E15E0A"/>
  </w:style>
  <w:style w:type="numbering" w:customStyle="1" w:styleId="NoList21114">
    <w:name w:val="No List21114"/>
    <w:next w:val="NoList"/>
    <w:uiPriority w:val="99"/>
    <w:semiHidden/>
    <w:unhideWhenUsed/>
    <w:rsid w:val="00E15E0A"/>
  </w:style>
  <w:style w:type="numbering" w:customStyle="1" w:styleId="Style111115">
    <w:name w:val="Style111115"/>
    <w:uiPriority w:val="99"/>
    <w:rsid w:val="00E15E0A"/>
  </w:style>
  <w:style w:type="numbering" w:customStyle="1" w:styleId="Style221114">
    <w:name w:val="Style221114"/>
    <w:uiPriority w:val="99"/>
    <w:rsid w:val="00E15E0A"/>
  </w:style>
  <w:style w:type="numbering" w:customStyle="1" w:styleId="Style311115">
    <w:name w:val="Style311115"/>
    <w:uiPriority w:val="99"/>
    <w:rsid w:val="00E15E0A"/>
  </w:style>
  <w:style w:type="numbering" w:customStyle="1" w:styleId="Style411115">
    <w:name w:val="Style411115"/>
    <w:uiPriority w:val="99"/>
    <w:rsid w:val="00E15E0A"/>
  </w:style>
  <w:style w:type="numbering" w:customStyle="1" w:styleId="Style711115">
    <w:name w:val="Style711115"/>
    <w:uiPriority w:val="99"/>
    <w:rsid w:val="00E15E0A"/>
  </w:style>
  <w:style w:type="numbering" w:customStyle="1" w:styleId="Style511115">
    <w:name w:val="Style511115"/>
    <w:uiPriority w:val="99"/>
    <w:rsid w:val="00E15E0A"/>
  </w:style>
  <w:style w:type="numbering" w:customStyle="1" w:styleId="Style611115">
    <w:name w:val="Style611115"/>
    <w:uiPriority w:val="99"/>
    <w:rsid w:val="00E15E0A"/>
  </w:style>
  <w:style w:type="numbering" w:customStyle="1" w:styleId="NoList111115">
    <w:name w:val="No List111115"/>
    <w:next w:val="NoList"/>
    <w:uiPriority w:val="99"/>
    <w:semiHidden/>
    <w:unhideWhenUsed/>
    <w:rsid w:val="00E15E0A"/>
  </w:style>
  <w:style w:type="numbering" w:customStyle="1" w:styleId="Style2111115">
    <w:name w:val="Style2111115"/>
    <w:uiPriority w:val="99"/>
    <w:rsid w:val="00E15E0A"/>
  </w:style>
  <w:style w:type="numbering" w:customStyle="1" w:styleId="NoList1111114">
    <w:name w:val="No List1111114"/>
    <w:next w:val="NoList"/>
    <w:uiPriority w:val="99"/>
    <w:semiHidden/>
    <w:unhideWhenUsed/>
    <w:rsid w:val="00E15E0A"/>
  </w:style>
  <w:style w:type="numbering" w:customStyle="1" w:styleId="Style1111114">
    <w:name w:val="Style1111114"/>
    <w:uiPriority w:val="99"/>
    <w:rsid w:val="00E15E0A"/>
  </w:style>
  <w:style w:type="numbering" w:customStyle="1" w:styleId="Style21111114">
    <w:name w:val="Style21111114"/>
    <w:uiPriority w:val="99"/>
    <w:rsid w:val="00E15E0A"/>
  </w:style>
  <w:style w:type="numbering" w:customStyle="1" w:styleId="Style3111114">
    <w:name w:val="Style3111114"/>
    <w:uiPriority w:val="99"/>
    <w:rsid w:val="00E15E0A"/>
  </w:style>
  <w:style w:type="numbering" w:customStyle="1" w:styleId="Style4111114">
    <w:name w:val="Style4111114"/>
    <w:uiPriority w:val="99"/>
    <w:rsid w:val="00E15E0A"/>
  </w:style>
  <w:style w:type="numbering" w:customStyle="1" w:styleId="Style7111114">
    <w:name w:val="Style7111114"/>
    <w:uiPriority w:val="99"/>
    <w:rsid w:val="00E15E0A"/>
  </w:style>
  <w:style w:type="numbering" w:customStyle="1" w:styleId="Style5111114">
    <w:name w:val="Style5111114"/>
    <w:uiPriority w:val="99"/>
    <w:rsid w:val="00E15E0A"/>
  </w:style>
  <w:style w:type="numbering" w:customStyle="1" w:styleId="Style6111114">
    <w:name w:val="Style6111114"/>
    <w:uiPriority w:val="99"/>
    <w:rsid w:val="00E15E0A"/>
  </w:style>
  <w:style w:type="numbering" w:customStyle="1" w:styleId="NoList8">
    <w:name w:val="No List8"/>
    <w:next w:val="NoList"/>
    <w:uiPriority w:val="99"/>
    <w:semiHidden/>
    <w:unhideWhenUsed/>
    <w:rsid w:val="00E15E0A"/>
  </w:style>
  <w:style w:type="numbering" w:customStyle="1" w:styleId="NoList18">
    <w:name w:val="No List18"/>
    <w:next w:val="NoList"/>
    <w:uiPriority w:val="99"/>
    <w:semiHidden/>
    <w:unhideWhenUsed/>
    <w:rsid w:val="00E15E0A"/>
  </w:style>
  <w:style w:type="table" w:customStyle="1" w:styleId="GridTable4-Accent111">
    <w:name w:val="Grid Table 4 - Accent 111"/>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8">
    <w:name w:val="Style18"/>
    <w:uiPriority w:val="99"/>
    <w:rsid w:val="00E15E0A"/>
  </w:style>
  <w:style w:type="numbering" w:customStyle="1" w:styleId="Style28">
    <w:name w:val="Style28"/>
    <w:uiPriority w:val="99"/>
    <w:rsid w:val="00E15E0A"/>
  </w:style>
  <w:style w:type="numbering" w:customStyle="1" w:styleId="Style38">
    <w:name w:val="Style38"/>
    <w:uiPriority w:val="99"/>
    <w:rsid w:val="00E15E0A"/>
  </w:style>
  <w:style w:type="numbering" w:customStyle="1" w:styleId="Style48">
    <w:name w:val="Style48"/>
    <w:uiPriority w:val="99"/>
    <w:rsid w:val="00E15E0A"/>
  </w:style>
  <w:style w:type="paragraph" w:customStyle="1" w:styleId="TOCHeading1">
    <w:name w:val="TOC Heading1"/>
    <w:basedOn w:val="Heading1"/>
    <w:next w:val="Normal"/>
    <w:uiPriority w:val="39"/>
    <w:unhideWhenUsed/>
    <w:qFormat/>
    <w:rsid w:val="00E15E0A"/>
    <w:pPr>
      <w:spacing w:before="240" w:line="276" w:lineRule="auto"/>
      <w:ind w:firstLine="0"/>
      <w:jc w:val="both"/>
    </w:pPr>
    <w:rPr>
      <w:rFonts w:asciiTheme="minorHAnsi" w:eastAsiaTheme="minorHAnsi" w:hAnsiTheme="minorHAnsi" w:cs="Calibri"/>
      <w:color w:val="auto"/>
      <w:kern w:val="2"/>
      <w:sz w:val="22"/>
      <w:szCs w:val="22"/>
      <w:lang w:bidi="ar-SA"/>
    </w:rPr>
  </w:style>
  <w:style w:type="paragraph" w:customStyle="1" w:styleId="TOC21">
    <w:name w:val="TOC 21"/>
    <w:basedOn w:val="Normal"/>
    <w:next w:val="Normal"/>
    <w:autoRedefine/>
    <w:uiPriority w:val="39"/>
    <w:unhideWhenUsed/>
    <w:rsid w:val="00E15E0A"/>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E15E0A"/>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E15E0A"/>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8">
    <w:name w:val="Style78"/>
    <w:uiPriority w:val="99"/>
    <w:rsid w:val="00E15E0A"/>
  </w:style>
  <w:style w:type="numbering" w:customStyle="1" w:styleId="Style58">
    <w:name w:val="Style58"/>
    <w:uiPriority w:val="99"/>
    <w:rsid w:val="00E15E0A"/>
  </w:style>
  <w:style w:type="numbering" w:customStyle="1" w:styleId="Style68">
    <w:name w:val="Style68"/>
    <w:uiPriority w:val="99"/>
    <w:rsid w:val="00E15E0A"/>
  </w:style>
  <w:style w:type="character" w:customStyle="1" w:styleId="SubtleReference1">
    <w:name w:val="Subtle Reference1"/>
    <w:basedOn w:val="DefaultParagraphFont"/>
    <w:uiPriority w:val="31"/>
    <w:qFormat/>
    <w:rsid w:val="00E15E0A"/>
    <w:rPr>
      <w:smallCaps/>
      <w:color w:val="5A5A5A"/>
    </w:rPr>
  </w:style>
  <w:style w:type="numbering" w:customStyle="1" w:styleId="NoList117">
    <w:name w:val="No List117"/>
    <w:next w:val="NoList"/>
    <w:uiPriority w:val="99"/>
    <w:semiHidden/>
    <w:unhideWhenUsed/>
    <w:rsid w:val="00E15E0A"/>
  </w:style>
  <w:style w:type="numbering" w:customStyle="1" w:styleId="Style218">
    <w:name w:val="Style218"/>
    <w:uiPriority w:val="99"/>
    <w:rsid w:val="00E15E0A"/>
  </w:style>
  <w:style w:type="numbering" w:customStyle="1" w:styleId="NoList1117">
    <w:name w:val="No List1117"/>
    <w:next w:val="NoList"/>
    <w:uiPriority w:val="99"/>
    <w:semiHidden/>
    <w:unhideWhenUsed/>
    <w:rsid w:val="00E15E0A"/>
  </w:style>
  <w:style w:type="numbering" w:customStyle="1" w:styleId="Style117">
    <w:name w:val="Style117"/>
    <w:uiPriority w:val="99"/>
    <w:rsid w:val="00E15E0A"/>
  </w:style>
  <w:style w:type="numbering" w:customStyle="1" w:styleId="Style2117">
    <w:name w:val="Style2117"/>
    <w:uiPriority w:val="99"/>
    <w:rsid w:val="00E15E0A"/>
  </w:style>
  <w:style w:type="numbering" w:customStyle="1" w:styleId="Style317">
    <w:name w:val="Style317"/>
    <w:uiPriority w:val="99"/>
    <w:rsid w:val="00E15E0A"/>
  </w:style>
  <w:style w:type="numbering" w:customStyle="1" w:styleId="Style417">
    <w:name w:val="Style417"/>
    <w:uiPriority w:val="99"/>
    <w:rsid w:val="00E15E0A"/>
  </w:style>
  <w:style w:type="numbering" w:customStyle="1" w:styleId="Style717">
    <w:name w:val="Style717"/>
    <w:uiPriority w:val="99"/>
    <w:rsid w:val="00E15E0A"/>
  </w:style>
  <w:style w:type="numbering" w:customStyle="1" w:styleId="Style517">
    <w:name w:val="Style517"/>
    <w:uiPriority w:val="99"/>
    <w:rsid w:val="00E15E0A"/>
  </w:style>
  <w:style w:type="numbering" w:customStyle="1" w:styleId="Style617">
    <w:name w:val="Style617"/>
    <w:uiPriority w:val="99"/>
    <w:rsid w:val="00E15E0A"/>
  </w:style>
  <w:style w:type="numbering" w:customStyle="1" w:styleId="NoList27">
    <w:name w:val="No List27"/>
    <w:next w:val="NoList"/>
    <w:uiPriority w:val="99"/>
    <w:semiHidden/>
    <w:unhideWhenUsed/>
    <w:rsid w:val="00E15E0A"/>
  </w:style>
  <w:style w:type="numbering" w:customStyle="1" w:styleId="Style227">
    <w:name w:val="Style227"/>
    <w:uiPriority w:val="99"/>
    <w:rsid w:val="00E15E0A"/>
  </w:style>
  <w:style w:type="numbering" w:customStyle="1" w:styleId="NoList126">
    <w:name w:val="No List126"/>
    <w:next w:val="NoList"/>
    <w:uiPriority w:val="99"/>
    <w:semiHidden/>
    <w:unhideWhenUsed/>
    <w:rsid w:val="00E15E0A"/>
  </w:style>
  <w:style w:type="table" w:customStyle="1" w:styleId="GridTable4-Accent122">
    <w:name w:val="Grid Table 4 - Accent 122"/>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6">
    <w:name w:val="Style126"/>
    <w:uiPriority w:val="99"/>
    <w:rsid w:val="00E15E0A"/>
  </w:style>
  <w:style w:type="numbering" w:customStyle="1" w:styleId="Style2126">
    <w:name w:val="Style2126"/>
    <w:uiPriority w:val="99"/>
    <w:rsid w:val="00E15E0A"/>
  </w:style>
  <w:style w:type="numbering" w:customStyle="1" w:styleId="Style326">
    <w:name w:val="Style326"/>
    <w:uiPriority w:val="99"/>
    <w:rsid w:val="00E15E0A"/>
  </w:style>
  <w:style w:type="numbering" w:customStyle="1" w:styleId="Style426">
    <w:name w:val="Style426"/>
    <w:uiPriority w:val="99"/>
    <w:rsid w:val="00E15E0A"/>
  </w:style>
  <w:style w:type="table" w:customStyle="1" w:styleId="ListTable6Colorful-Accent122">
    <w:name w:val="List Table 6 Colorful - Accent 122"/>
    <w:basedOn w:val="TableNormal"/>
    <w:next w:val="ListTable6Colorful-Accent1"/>
    <w:uiPriority w:val="51"/>
    <w:rsid w:val="00E15E0A"/>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6">
    <w:name w:val="Style726"/>
    <w:uiPriority w:val="99"/>
    <w:rsid w:val="00E15E0A"/>
  </w:style>
  <w:style w:type="numbering" w:customStyle="1" w:styleId="Style526">
    <w:name w:val="Style526"/>
    <w:uiPriority w:val="99"/>
    <w:rsid w:val="00E15E0A"/>
  </w:style>
  <w:style w:type="numbering" w:customStyle="1" w:styleId="Style626">
    <w:name w:val="Style626"/>
    <w:uiPriority w:val="99"/>
    <w:rsid w:val="00E15E0A"/>
  </w:style>
  <w:style w:type="table" w:customStyle="1" w:styleId="ListTable6Colorful22">
    <w:name w:val="List Table 6 Colorful22"/>
    <w:basedOn w:val="TableNormal"/>
    <w:next w:val="ListTable6Colorful"/>
    <w:uiPriority w:val="51"/>
    <w:rsid w:val="00E15E0A"/>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16">
    <w:name w:val="No List216"/>
    <w:next w:val="NoList"/>
    <w:uiPriority w:val="99"/>
    <w:semiHidden/>
    <w:unhideWhenUsed/>
    <w:rsid w:val="00E15E0A"/>
  </w:style>
  <w:style w:type="numbering" w:customStyle="1" w:styleId="Style1117">
    <w:name w:val="Style1117"/>
    <w:uiPriority w:val="99"/>
    <w:rsid w:val="00E15E0A"/>
  </w:style>
  <w:style w:type="numbering" w:customStyle="1" w:styleId="Style2216">
    <w:name w:val="Style2216"/>
    <w:uiPriority w:val="99"/>
    <w:rsid w:val="00E15E0A"/>
  </w:style>
  <w:style w:type="numbering" w:customStyle="1" w:styleId="Style3117">
    <w:name w:val="Style3117"/>
    <w:uiPriority w:val="99"/>
    <w:rsid w:val="00E15E0A"/>
  </w:style>
  <w:style w:type="numbering" w:customStyle="1" w:styleId="Style4117">
    <w:name w:val="Style4117"/>
    <w:uiPriority w:val="99"/>
    <w:rsid w:val="00E15E0A"/>
  </w:style>
  <w:style w:type="numbering" w:customStyle="1" w:styleId="Style7117">
    <w:name w:val="Style7117"/>
    <w:uiPriority w:val="99"/>
    <w:rsid w:val="00E15E0A"/>
  </w:style>
  <w:style w:type="numbering" w:customStyle="1" w:styleId="Style5117">
    <w:name w:val="Style5117"/>
    <w:uiPriority w:val="99"/>
    <w:rsid w:val="00E15E0A"/>
  </w:style>
  <w:style w:type="numbering" w:customStyle="1" w:styleId="Style6117">
    <w:name w:val="Style6117"/>
    <w:uiPriority w:val="99"/>
    <w:rsid w:val="00E15E0A"/>
  </w:style>
  <w:style w:type="numbering" w:customStyle="1" w:styleId="NoList11116">
    <w:name w:val="No List11116"/>
    <w:next w:val="NoList"/>
    <w:uiPriority w:val="99"/>
    <w:semiHidden/>
    <w:unhideWhenUsed/>
    <w:rsid w:val="00E15E0A"/>
  </w:style>
  <w:style w:type="numbering" w:customStyle="1" w:styleId="Style21117">
    <w:name w:val="Style21117"/>
    <w:uiPriority w:val="99"/>
    <w:rsid w:val="00E15E0A"/>
  </w:style>
  <w:style w:type="numbering" w:customStyle="1" w:styleId="NoList111116">
    <w:name w:val="No List111116"/>
    <w:next w:val="NoList"/>
    <w:uiPriority w:val="99"/>
    <w:semiHidden/>
    <w:unhideWhenUsed/>
    <w:rsid w:val="00E15E0A"/>
  </w:style>
  <w:style w:type="numbering" w:customStyle="1" w:styleId="Style11116">
    <w:name w:val="Style11116"/>
    <w:uiPriority w:val="99"/>
    <w:rsid w:val="00E15E0A"/>
  </w:style>
  <w:style w:type="numbering" w:customStyle="1" w:styleId="Style211116">
    <w:name w:val="Style211116"/>
    <w:uiPriority w:val="99"/>
    <w:rsid w:val="00E15E0A"/>
  </w:style>
  <w:style w:type="numbering" w:customStyle="1" w:styleId="Style31116">
    <w:name w:val="Style31116"/>
    <w:uiPriority w:val="99"/>
    <w:rsid w:val="00E15E0A"/>
  </w:style>
  <w:style w:type="numbering" w:customStyle="1" w:styleId="Style41116">
    <w:name w:val="Style41116"/>
    <w:uiPriority w:val="99"/>
    <w:rsid w:val="00E15E0A"/>
  </w:style>
  <w:style w:type="numbering" w:customStyle="1" w:styleId="Style71116">
    <w:name w:val="Style71116"/>
    <w:uiPriority w:val="99"/>
    <w:rsid w:val="00E15E0A"/>
  </w:style>
  <w:style w:type="numbering" w:customStyle="1" w:styleId="Style51116">
    <w:name w:val="Style51116"/>
    <w:uiPriority w:val="99"/>
    <w:rsid w:val="00E15E0A"/>
  </w:style>
  <w:style w:type="numbering" w:customStyle="1" w:styleId="Style61116">
    <w:name w:val="Style61116"/>
    <w:uiPriority w:val="99"/>
    <w:rsid w:val="00E15E0A"/>
  </w:style>
  <w:style w:type="numbering" w:customStyle="1" w:styleId="NoList36">
    <w:name w:val="No List36"/>
    <w:next w:val="NoList"/>
    <w:uiPriority w:val="99"/>
    <w:semiHidden/>
    <w:unhideWhenUsed/>
    <w:rsid w:val="00E15E0A"/>
  </w:style>
  <w:style w:type="numbering" w:customStyle="1" w:styleId="Style236">
    <w:name w:val="Style236"/>
    <w:uiPriority w:val="99"/>
    <w:rsid w:val="00E15E0A"/>
  </w:style>
  <w:style w:type="numbering" w:customStyle="1" w:styleId="NoList135">
    <w:name w:val="No List135"/>
    <w:next w:val="NoList"/>
    <w:uiPriority w:val="99"/>
    <w:semiHidden/>
    <w:unhideWhenUsed/>
    <w:rsid w:val="00E15E0A"/>
  </w:style>
  <w:style w:type="table" w:customStyle="1" w:styleId="GridTable4-Accent131">
    <w:name w:val="Grid Table 4 - Accent 131"/>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35">
    <w:name w:val="Style135"/>
    <w:uiPriority w:val="99"/>
    <w:rsid w:val="00E15E0A"/>
  </w:style>
  <w:style w:type="numbering" w:customStyle="1" w:styleId="Style2135">
    <w:name w:val="Style2135"/>
    <w:uiPriority w:val="99"/>
    <w:rsid w:val="00E15E0A"/>
  </w:style>
  <w:style w:type="numbering" w:customStyle="1" w:styleId="Style335">
    <w:name w:val="Style335"/>
    <w:uiPriority w:val="99"/>
    <w:rsid w:val="00E15E0A"/>
  </w:style>
  <w:style w:type="numbering" w:customStyle="1" w:styleId="Style435">
    <w:name w:val="Style435"/>
    <w:uiPriority w:val="99"/>
    <w:rsid w:val="00E15E0A"/>
  </w:style>
  <w:style w:type="table" w:customStyle="1" w:styleId="ListTable6Colorful-Accent131">
    <w:name w:val="List Table 6 Colorful - Accent 131"/>
    <w:basedOn w:val="TableNormal"/>
    <w:next w:val="ListTable6Colorful-Accent1"/>
    <w:uiPriority w:val="51"/>
    <w:rsid w:val="00E15E0A"/>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35">
    <w:name w:val="Style735"/>
    <w:uiPriority w:val="99"/>
    <w:rsid w:val="00E15E0A"/>
  </w:style>
  <w:style w:type="numbering" w:customStyle="1" w:styleId="Style535">
    <w:name w:val="Style535"/>
    <w:uiPriority w:val="99"/>
    <w:rsid w:val="00E15E0A"/>
  </w:style>
  <w:style w:type="numbering" w:customStyle="1" w:styleId="Style635">
    <w:name w:val="Style635"/>
    <w:uiPriority w:val="99"/>
    <w:rsid w:val="00E15E0A"/>
  </w:style>
  <w:style w:type="table" w:customStyle="1" w:styleId="ListTable6Colorful31">
    <w:name w:val="List Table 6 Colorful31"/>
    <w:basedOn w:val="TableNormal"/>
    <w:next w:val="ListTable6Colorful"/>
    <w:uiPriority w:val="51"/>
    <w:rsid w:val="00E15E0A"/>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25">
    <w:name w:val="No List225"/>
    <w:next w:val="NoList"/>
    <w:uiPriority w:val="99"/>
    <w:semiHidden/>
    <w:unhideWhenUsed/>
    <w:rsid w:val="00E15E0A"/>
  </w:style>
  <w:style w:type="numbering" w:customStyle="1" w:styleId="Style1126">
    <w:name w:val="Style1126"/>
    <w:uiPriority w:val="99"/>
    <w:rsid w:val="00E15E0A"/>
  </w:style>
  <w:style w:type="numbering" w:customStyle="1" w:styleId="Style2225">
    <w:name w:val="Style2225"/>
    <w:uiPriority w:val="99"/>
    <w:rsid w:val="00E15E0A"/>
  </w:style>
  <w:style w:type="numbering" w:customStyle="1" w:styleId="Style3126">
    <w:name w:val="Style3126"/>
    <w:uiPriority w:val="99"/>
    <w:rsid w:val="00E15E0A"/>
  </w:style>
  <w:style w:type="numbering" w:customStyle="1" w:styleId="Style4126">
    <w:name w:val="Style4126"/>
    <w:uiPriority w:val="99"/>
    <w:rsid w:val="00E15E0A"/>
  </w:style>
  <w:style w:type="numbering" w:customStyle="1" w:styleId="Style7126">
    <w:name w:val="Style7126"/>
    <w:uiPriority w:val="99"/>
    <w:rsid w:val="00E15E0A"/>
  </w:style>
  <w:style w:type="numbering" w:customStyle="1" w:styleId="Style5126">
    <w:name w:val="Style5126"/>
    <w:uiPriority w:val="99"/>
    <w:rsid w:val="00E15E0A"/>
  </w:style>
  <w:style w:type="numbering" w:customStyle="1" w:styleId="Style6126">
    <w:name w:val="Style6126"/>
    <w:uiPriority w:val="99"/>
    <w:rsid w:val="00E15E0A"/>
  </w:style>
  <w:style w:type="numbering" w:customStyle="1" w:styleId="NoList1126">
    <w:name w:val="No List1126"/>
    <w:next w:val="NoList"/>
    <w:uiPriority w:val="99"/>
    <w:semiHidden/>
    <w:unhideWhenUsed/>
    <w:rsid w:val="00E15E0A"/>
  </w:style>
  <w:style w:type="numbering" w:customStyle="1" w:styleId="Style21126">
    <w:name w:val="Style21126"/>
    <w:uiPriority w:val="99"/>
    <w:rsid w:val="00E15E0A"/>
  </w:style>
  <w:style w:type="numbering" w:customStyle="1" w:styleId="NoList11125">
    <w:name w:val="No List11125"/>
    <w:next w:val="NoList"/>
    <w:uiPriority w:val="99"/>
    <w:semiHidden/>
    <w:unhideWhenUsed/>
    <w:rsid w:val="00E15E0A"/>
  </w:style>
  <w:style w:type="numbering" w:customStyle="1" w:styleId="Style11125">
    <w:name w:val="Style11125"/>
    <w:uiPriority w:val="99"/>
    <w:rsid w:val="00E15E0A"/>
  </w:style>
  <w:style w:type="numbering" w:customStyle="1" w:styleId="Style211125">
    <w:name w:val="Style211125"/>
    <w:uiPriority w:val="99"/>
    <w:rsid w:val="00E15E0A"/>
  </w:style>
  <w:style w:type="numbering" w:customStyle="1" w:styleId="Style31125">
    <w:name w:val="Style31125"/>
    <w:uiPriority w:val="99"/>
    <w:rsid w:val="00E15E0A"/>
  </w:style>
  <w:style w:type="numbering" w:customStyle="1" w:styleId="Style41125">
    <w:name w:val="Style41125"/>
    <w:uiPriority w:val="99"/>
    <w:rsid w:val="00E15E0A"/>
  </w:style>
  <w:style w:type="numbering" w:customStyle="1" w:styleId="Style71125">
    <w:name w:val="Style71125"/>
    <w:uiPriority w:val="99"/>
    <w:rsid w:val="00E15E0A"/>
  </w:style>
  <w:style w:type="numbering" w:customStyle="1" w:styleId="Style51125">
    <w:name w:val="Style51125"/>
    <w:uiPriority w:val="99"/>
    <w:rsid w:val="00E15E0A"/>
  </w:style>
  <w:style w:type="numbering" w:customStyle="1" w:styleId="Style61125">
    <w:name w:val="Style61125"/>
    <w:uiPriority w:val="99"/>
    <w:rsid w:val="00E15E0A"/>
  </w:style>
  <w:style w:type="numbering" w:customStyle="1" w:styleId="NoList315">
    <w:name w:val="No List315"/>
    <w:next w:val="NoList"/>
    <w:uiPriority w:val="99"/>
    <w:semiHidden/>
    <w:unhideWhenUsed/>
    <w:rsid w:val="00E15E0A"/>
  </w:style>
  <w:style w:type="table" w:customStyle="1" w:styleId="GridTable4-Accent1212">
    <w:name w:val="Grid Table 4 - Accent 1212"/>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16">
    <w:name w:val="Style1216"/>
    <w:uiPriority w:val="99"/>
    <w:rsid w:val="00E15E0A"/>
  </w:style>
  <w:style w:type="numbering" w:customStyle="1" w:styleId="Style2315">
    <w:name w:val="Style2315"/>
    <w:uiPriority w:val="99"/>
    <w:rsid w:val="00E15E0A"/>
  </w:style>
  <w:style w:type="numbering" w:customStyle="1" w:styleId="Style3216">
    <w:name w:val="Style3216"/>
    <w:uiPriority w:val="99"/>
    <w:rsid w:val="00E15E0A"/>
  </w:style>
  <w:style w:type="numbering" w:customStyle="1" w:styleId="Style4216">
    <w:name w:val="Style4216"/>
    <w:uiPriority w:val="99"/>
    <w:rsid w:val="00E15E0A"/>
  </w:style>
  <w:style w:type="table" w:customStyle="1" w:styleId="ListTable6Colorful-Accent1212">
    <w:name w:val="List Table 6 Colorful - Accent 1212"/>
    <w:basedOn w:val="TableNormal"/>
    <w:next w:val="ListTable6Colorful-Accent1"/>
    <w:uiPriority w:val="51"/>
    <w:rsid w:val="00E15E0A"/>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16">
    <w:name w:val="Style7216"/>
    <w:uiPriority w:val="99"/>
    <w:rsid w:val="00E15E0A"/>
  </w:style>
  <w:style w:type="numbering" w:customStyle="1" w:styleId="Style5216">
    <w:name w:val="Style5216"/>
    <w:uiPriority w:val="99"/>
    <w:rsid w:val="00E15E0A"/>
  </w:style>
  <w:style w:type="numbering" w:customStyle="1" w:styleId="Style6216">
    <w:name w:val="Style6216"/>
    <w:uiPriority w:val="99"/>
    <w:rsid w:val="00E15E0A"/>
  </w:style>
  <w:style w:type="numbering" w:customStyle="1" w:styleId="NoList1216">
    <w:name w:val="No List1216"/>
    <w:next w:val="NoList"/>
    <w:uiPriority w:val="99"/>
    <w:semiHidden/>
    <w:unhideWhenUsed/>
    <w:rsid w:val="00E15E0A"/>
  </w:style>
  <w:style w:type="numbering" w:customStyle="1" w:styleId="Style21216">
    <w:name w:val="Style21216"/>
    <w:uiPriority w:val="99"/>
    <w:rsid w:val="00E15E0A"/>
  </w:style>
  <w:style w:type="numbering" w:customStyle="1" w:styleId="NoList11215">
    <w:name w:val="No List11215"/>
    <w:next w:val="NoList"/>
    <w:uiPriority w:val="99"/>
    <w:semiHidden/>
    <w:unhideWhenUsed/>
    <w:rsid w:val="00E15E0A"/>
  </w:style>
  <w:style w:type="numbering" w:customStyle="1" w:styleId="Style11215">
    <w:name w:val="Style11215"/>
    <w:uiPriority w:val="99"/>
    <w:rsid w:val="00E15E0A"/>
  </w:style>
  <w:style w:type="numbering" w:customStyle="1" w:styleId="Style211215">
    <w:name w:val="Style211215"/>
    <w:uiPriority w:val="99"/>
    <w:rsid w:val="00E15E0A"/>
  </w:style>
  <w:style w:type="numbering" w:customStyle="1" w:styleId="Style31215">
    <w:name w:val="Style31215"/>
    <w:uiPriority w:val="99"/>
    <w:rsid w:val="00E15E0A"/>
  </w:style>
  <w:style w:type="numbering" w:customStyle="1" w:styleId="Style41215">
    <w:name w:val="Style41215"/>
    <w:uiPriority w:val="99"/>
    <w:rsid w:val="00E15E0A"/>
  </w:style>
  <w:style w:type="numbering" w:customStyle="1" w:styleId="Style71215">
    <w:name w:val="Style71215"/>
    <w:uiPriority w:val="99"/>
    <w:rsid w:val="00E15E0A"/>
  </w:style>
  <w:style w:type="numbering" w:customStyle="1" w:styleId="Style51215">
    <w:name w:val="Style51215"/>
    <w:uiPriority w:val="99"/>
    <w:rsid w:val="00E15E0A"/>
  </w:style>
  <w:style w:type="numbering" w:customStyle="1" w:styleId="Style61215">
    <w:name w:val="Style61215"/>
    <w:uiPriority w:val="99"/>
    <w:rsid w:val="00E15E0A"/>
  </w:style>
  <w:style w:type="numbering" w:customStyle="1" w:styleId="NoList2116">
    <w:name w:val="No List2116"/>
    <w:next w:val="NoList"/>
    <w:uiPriority w:val="99"/>
    <w:semiHidden/>
    <w:unhideWhenUsed/>
    <w:rsid w:val="00E15E0A"/>
  </w:style>
  <w:style w:type="numbering" w:customStyle="1" w:styleId="Style22116">
    <w:name w:val="Style22116"/>
    <w:uiPriority w:val="99"/>
    <w:rsid w:val="00E15E0A"/>
  </w:style>
  <w:style w:type="numbering" w:customStyle="1" w:styleId="NoList12115">
    <w:name w:val="No List12115"/>
    <w:next w:val="NoList"/>
    <w:uiPriority w:val="99"/>
    <w:semiHidden/>
    <w:unhideWhenUsed/>
    <w:rsid w:val="00E15E0A"/>
  </w:style>
  <w:style w:type="table" w:customStyle="1" w:styleId="GridTable4-Accent12111">
    <w:name w:val="Grid Table 4 - Accent 12111"/>
    <w:basedOn w:val="TableNormal"/>
    <w:next w:val="GridTable4-Accent1"/>
    <w:uiPriority w:val="49"/>
    <w:rsid w:val="00E15E0A"/>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12115">
    <w:name w:val="Style12115"/>
    <w:uiPriority w:val="99"/>
    <w:rsid w:val="00E15E0A"/>
  </w:style>
  <w:style w:type="numbering" w:customStyle="1" w:styleId="Style212115">
    <w:name w:val="Style212115"/>
    <w:uiPriority w:val="99"/>
    <w:rsid w:val="00E15E0A"/>
  </w:style>
  <w:style w:type="numbering" w:customStyle="1" w:styleId="Style32115">
    <w:name w:val="Style32115"/>
    <w:uiPriority w:val="99"/>
    <w:rsid w:val="00E15E0A"/>
  </w:style>
  <w:style w:type="numbering" w:customStyle="1" w:styleId="Style42115">
    <w:name w:val="Style42115"/>
    <w:uiPriority w:val="99"/>
    <w:rsid w:val="00E15E0A"/>
  </w:style>
  <w:style w:type="table" w:customStyle="1" w:styleId="ListTable6Colorful-Accent12111">
    <w:name w:val="List Table 6 Colorful - Accent 12111"/>
    <w:basedOn w:val="TableNormal"/>
    <w:next w:val="ListTable6Colorful-Accent1"/>
    <w:uiPriority w:val="51"/>
    <w:rsid w:val="00E15E0A"/>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Style72115">
    <w:name w:val="Style72115"/>
    <w:uiPriority w:val="99"/>
    <w:rsid w:val="00E15E0A"/>
  </w:style>
  <w:style w:type="numbering" w:customStyle="1" w:styleId="Style52115">
    <w:name w:val="Style52115"/>
    <w:uiPriority w:val="99"/>
    <w:rsid w:val="00E15E0A"/>
  </w:style>
  <w:style w:type="numbering" w:customStyle="1" w:styleId="Style62115">
    <w:name w:val="Style62115"/>
    <w:uiPriority w:val="99"/>
    <w:rsid w:val="00E15E0A"/>
  </w:style>
  <w:style w:type="table" w:customStyle="1" w:styleId="ListTable6Colorful2111">
    <w:name w:val="List Table 6 Colorful2111"/>
    <w:basedOn w:val="TableNormal"/>
    <w:next w:val="ListTable6Colorful"/>
    <w:uiPriority w:val="51"/>
    <w:rsid w:val="00E15E0A"/>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21115">
    <w:name w:val="No List21115"/>
    <w:next w:val="NoList"/>
    <w:uiPriority w:val="99"/>
    <w:semiHidden/>
    <w:unhideWhenUsed/>
    <w:rsid w:val="00E15E0A"/>
  </w:style>
  <w:style w:type="numbering" w:customStyle="1" w:styleId="Style111116">
    <w:name w:val="Style111116"/>
    <w:uiPriority w:val="99"/>
    <w:rsid w:val="00E15E0A"/>
  </w:style>
  <w:style w:type="numbering" w:customStyle="1" w:styleId="Style221115">
    <w:name w:val="Style221115"/>
    <w:uiPriority w:val="99"/>
    <w:rsid w:val="00E15E0A"/>
  </w:style>
  <w:style w:type="numbering" w:customStyle="1" w:styleId="Style311116">
    <w:name w:val="Style311116"/>
    <w:uiPriority w:val="99"/>
    <w:rsid w:val="00E15E0A"/>
  </w:style>
  <w:style w:type="numbering" w:customStyle="1" w:styleId="Style411116">
    <w:name w:val="Style411116"/>
    <w:uiPriority w:val="99"/>
    <w:rsid w:val="00E15E0A"/>
  </w:style>
  <w:style w:type="numbering" w:customStyle="1" w:styleId="Style711116">
    <w:name w:val="Style711116"/>
    <w:uiPriority w:val="99"/>
    <w:rsid w:val="00E15E0A"/>
  </w:style>
  <w:style w:type="numbering" w:customStyle="1" w:styleId="Style511116">
    <w:name w:val="Style511116"/>
    <w:uiPriority w:val="99"/>
    <w:rsid w:val="00E15E0A"/>
  </w:style>
  <w:style w:type="numbering" w:customStyle="1" w:styleId="Style611116">
    <w:name w:val="Style611116"/>
    <w:uiPriority w:val="99"/>
    <w:rsid w:val="00E15E0A"/>
  </w:style>
  <w:style w:type="numbering" w:customStyle="1" w:styleId="NoList1111115">
    <w:name w:val="No List1111115"/>
    <w:next w:val="NoList"/>
    <w:uiPriority w:val="99"/>
    <w:semiHidden/>
    <w:unhideWhenUsed/>
    <w:rsid w:val="00E15E0A"/>
  </w:style>
  <w:style w:type="numbering" w:customStyle="1" w:styleId="Style2111116">
    <w:name w:val="Style2111116"/>
    <w:uiPriority w:val="99"/>
    <w:rsid w:val="00E15E0A"/>
  </w:style>
  <w:style w:type="numbering" w:customStyle="1" w:styleId="NoList11111111">
    <w:name w:val="No List11111111"/>
    <w:next w:val="NoList"/>
    <w:uiPriority w:val="99"/>
    <w:semiHidden/>
    <w:unhideWhenUsed/>
    <w:rsid w:val="00E15E0A"/>
  </w:style>
  <w:style w:type="numbering" w:customStyle="1" w:styleId="Style1111115">
    <w:name w:val="Style1111115"/>
    <w:uiPriority w:val="99"/>
    <w:rsid w:val="00E15E0A"/>
  </w:style>
  <w:style w:type="numbering" w:customStyle="1" w:styleId="Style21111115">
    <w:name w:val="Style21111115"/>
    <w:uiPriority w:val="99"/>
    <w:rsid w:val="00E15E0A"/>
  </w:style>
  <w:style w:type="numbering" w:customStyle="1" w:styleId="Style3111115">
    <w:name w:val="Style3111115"/>
    <w:uiPriority w:val="99"/>
    <w:rsid w:val="00E15E0A"/>
  </w:style>
  <w:style w:type="numbering" w:customStyle="1" w:styleId="Style4111115">
    <w:name w:val="Style4111115"/>
    <w:uiPriority w:val="99"/>
    <w:rsid w:val="00E15E0A"/>
  </w:style>
  <w:style w:type="numbering" w:customStyle="1" w:styleId="Style7111115">
    <w:name w:val="Style7111115"/>
    <w:uiPriority w:val="99"/>
    <w:rsid w:val="00E15E0A"/>
  </w:style>
  <w:style w:type="numbering" w:customStyle="1" w:styleId="Style5111115">
    <w:name w:val="Style5111115"/>
    <w:uiPriority w:val="99"/>
    <w:rsid w:val="00E15E0A"/>
  </w:style>
  <w:style w:type="numbering" w:customStyle="1" w:styleId="Style6111115">
    <w:name w:val="Style6111115"/>
    <w:uiPriority w:val="99"/>
    <w:rsid w:val="00E15E0A"/>
  </w:style>
  <w:style w:type="paragraph" w:customStyle="1" w:styleId="TableofFigures1">
    <w:name w:val="Table of Figures1"/>
    <w:basedOn w:val="Normal"/>
    <w:next w:val="Normal"/>
    <w:uiPriority w:val="99"/>
    <w:unhideWhenUsed/>
    <w:rsid w:val="00E15E0A"/>
    <w:pPr>
      <w:spacing w:after="0" w:line="360" w:lineRule="auto"/>
    </w:pPr>
    <w:rPr>
      <w:rFonts w:ascii="Calibri" w:eastAsiaTheme="minorHAnsi" w:hAnsi="Calibri" w:cs="Calibri"/>
      <w:i/>
      <w:iCs/>
      <w:sz w:val="20"/>
      <w:szCs w:val="24"/>
    </w:rPr>
  </w:style>
  <w:style w:type="numbering" w:customStyle="1" w:styleId="Style141">
    <w:name w:val="Style141"/>
    <w:uiPriority w:val="99"/>
    <w:rsid w:val="00E15E0A"/>
  </w:style>
  <w:style w:type="numbering" w:customStyle="1" w:styleId="Style241">
    <w:name w:val="Style241"/>
    <w:uiPriority w:val="99"/>
    <w:rsid w:val="00E15E0A"/>
  </w:style>
  <w:style w:type="numbering" w:customStyle="1" w:styleId="Style341">
    <w:name w:val="Style341"/>
    <w:uiPriority w:val="99"/>
    <w:rsid w:val="00E15E0A"/>
  </w:style>
  <w:style w:type="numbering" w:customStyle="1" w:styleId="Style441">
    <w:name w:val="Style441"/>
    <w:uiPriority w:val="99"/>
    <w:rsid w:val="00E15E0A"/>
  </w:style>
  <w:style w:type="numbering" w:customStyle="1" w:styleId="Style741">
    <w:name w:val="Style741"/>
    <w:uiPriority w:val="99"/>
    <w:rsid w:val="00E15E0A"/>
  </w:style>
  <w:style w:type="numbering" w:customStyle="1" w:styleId="Style541">
    <w:name w:val="Style541"/>
    <w:uiPriority w:val="99"/>
    <w:rsid w:val="00E15E0A"/>
  </w:style>
  <w:style w:type="numbering" w:customStyle="1" w:styleId="Style641">
    <w:name w:val="Style641"/>
    <w:uiPriority w:val="99"/>
    <w:rsid w:val="00E15E0A"/>
  </w:style>
  <w:style w:type="numbering" w:customStyle="1" w:styleId="NoList141">
    <w:name w:val="No List141"/>
    <w:next w:val="NoList"/>
    <w:uiPriority w:val="99"/>
    <w:semiHidden/>
    <w:unhideWhenUsed/>
    <w:rsid w:val="00E15E0A"/>
  </w:style>
  <w:style w:type="numbering" w:customStyle="1" w:styleId="Style2141">
    <w:name w:val="Style2141"/>
    <w:uiPriority w:val="99"/>
    <w:rsid w:val="00E15E0A"/>
  </w:style>
  <w:style w:type="numbering" w:customStyle="1" w:styleId="NoList1131">
    <w:name w:val="No List1131"/>
    <w:next w:val="NoList"/>
    <w:uiPriority w:val="99"/>
    <w:semiHidden/>
    <w:unhideWhenUsed/>
    <w:rsid w:val="00E15E0A"/>
  </w:style>
  <w:style w:type="numbering" w:customStyle="1" w:styleId="Style1131">
    <w:name w:val="Style1131"/>
    <w:uiPriority w:val="99"/>
    <w:rsid w:val="00E15E0A"/>
  </w:style>
  <w:style w:type="numbering" w:customStyle="1" w:styleId="Style21131">
    <w:name w:val="Style21131"/>
    <w:uiPriority w:val="99"/>
    <w:rsid w:val="00E15E0A"/>
  </w:style>
  <w:style w:type="numbering" w:customStyle="1" w:styleId="Style3131">
    <w:name w:val="Style3131"/>
    <w:uiPriority w:val="99"/>
    <w:rsid w:val="00E15E0A"/>
  </w:style>
  <w:style w:type="numbering" w:customStyle="1" w:styleId="Style4131">
    <w:name w:val="Style4131"/>
    <w:uiPriority w:val="99"/>
    <w:rsid w:val="00E15E0A"/>
  </w:style>
  <w:style w:type="numbering" w:customStyle="1" w:styleId="Style7131">
    <w:name w:val="Style7131"/>
    <w:uiPriority w:val="99"/>
    <w:rsid w:val="00E15E0A"/>
  </w:style>
  <w:style w:type="numbering" w:customStyle="1" w:styleId="Style5131">
    <w:name w:val="Style5131"/>
    <w:uiPriority w:val="99"/>
    <w:rsid w:val="00E15E0A"/>
  </w:style>
  <w:style w:type="numbering" w:customStyle="1" w:styleId="Style6131">
    <w:name w:val="Style6131"/>
    <w:uiPriority w:val="99"/>
    <w:rsid w:val="00E15E0A"/>
  </w:style>
  <w:style w:type="numbering" w:customStyle="1" w:styleId="NoList231">
    <w:name w:val="No List231"/>
    <w:next w:val="NoList"/>
    <w:uiPriority w:val="99"/>
    <w:semiHidden/>
    <w:unhideWhenUsed/>
    <w:rsid w:val="00E15E0A"/>
  </w:style>
  <w:style w:type="numbering" w:customStyle="1" w:styleId="Style2231">
    <w:name w:val="Style2231"/>
    <w:uiPriority w:val="99"/>
    <w:rsid w:val="00E15E0A"/>
  </w:style>
  <w:style w:type="numbering" w:customStyle="1" w:styleId="NoList1221">
    <w:name w:val="No List1221"/>
    <w:next w:val="NoList"/>
    <w:uiPriority w:val="99"/>
    <w:semiHidden/>
    <w:unhideWhenUsed/>
    <w:rsid w:val="00E15E0A"/>
  </w:style>
  <w:style w:type="numbering" w:customStyle="1" w:styleId="Style1221">
    <w:name w:val="Style1221"/>
    <w:uiPriority w:val="99"/>
    <w:rsid w:val="00E15E0A"/>
  </w:style>
  <w:style w:type="numbering" w:customStyle="1" w:styleId="Style21221">
    <w:name w:val="Style21221"/>
    <w:uiPriority w:val="99"/>
    <w:rsid w:val="00E15E0A"/>
  </w:style>
  <w:style w:type="numbering" w:customStyle="1" w:styleId="Style3221">
    <w:name w:val="Style3221"/>
    <w:uiPriority w:val="99"/>
    <w:rsid w:val="00E15E0A"/>
  </w:style>
  <w:style w:type="numbering" w:customStyle="1" w:styleId="Style4221">
    <w:name w:val="Style4221"/>
    <w:uiPriority w:val="99"/>
    <w:rsid w:val="00E15E0A"/>
  </w:style>
  <w:style w:type="numbering" w:customStyle="1" w:styleId="Style7221">
    <w:name w:val="Style7221"/>
    <w:uiPriority w:val="99"/>
    <w:rsid w:val="00E15E0A"/>
  </w:style>
  <w:style w:type="numbering" w:customStyle="1" w:styleId="Style5221">
    <w:name w:val="Style5221"/>
    <w:uiPriority w:val="99"/>
    <w:rsid w:val="00E15E0A"/>
  </w:style>
  <w:style w:type="numbering" w:customStyle="1" w:styleId="Style6221">
    <w:name w:val="Style6221"/>
    <w:uiPriority w:val="99"/>
    <w:rsid w:val="00E15E0A"/>
  </w:style>
  <w:style w:type="numbering" w:customStyle="1" w:styleId="NoList2121">
    <w:name w:val="No List2121"/>
    <w:next w:val="NoList"/>
    <w:uiPriority w:val="99"/>
    <w:semiHidden/>
    <w:unhideWhenUsed/>
    <w:rsid w:val="00E15E0A"/>
  </w:style>
  <w:style w:type="numbering" w:customStyle="1" w:styleId="Style11131">
    <w:name w:val="Style11131"/>
    <w:uiPriority w:val="99"/>
    <w:rsid w:val="00E15E0A"/>
  </w:style>
  <w:style w:type="numbering" w:customStyle="1" w:styleId="Style22121">
    <w:name w:val="Style22121"/>
    <w:uiPriority w:val="99"/>
    <w:rsid w:val="00E15E0A"/>
  </w:style>
  <w:style w:type="numbering" w:customStyle="1" w:styleId="Style31131">
    <w:name w:val="Style31131"/>
    <w:uiPriority w:val="99"/>
    <w:rsid w:val="00E15E0A"/>
  </w:style>
  <w:style w:type="numbering" w:customStyle="1" w:styleId="Style41131">
    <w:name w:val="Style41131"/>
    <w:uiPriority w:val="99"/>
    <w:rsid w:val="00E15E0A"/>
  </w:style>
  <w:style w:type="numbering" w:customStyle="1" w:styleId="Style71131">
    <w:name w:val="Style71131"/>
    <w:uiPriority w:val="99"/>
    <w:rsid w:val="00E15E0A"/>
  </w:style>
  <w:style w:type="numbering" w:customStyle="1" w:styleId="Style51131">
    <w:name w:val="Style51131"/>
    <w:uiPriority w:val="99"/>
    <w:rsid w:val="00E15E0A"/>
  </w:style>
  <w:style w:type="numbering" w:customStyle="1" w:styleId="Style61131">
    <w:name w:val="Style61131"/>
    <w:uiPriority w:val="99"/>
    <w:rsid w:val="00E15E0A"/>
  </w:style>
  <w:style w:type="numbering" w:customStyle="1" w:styleId="NoList11131">
    <w:name w:val="No List11131"/>
    <w:next w:val="NoList"/>
    <w:uiPriority w:val="99"/>
    <w:semiHidden/>
    <w:unhideWhenUsed/>
    <w:rsid w:val="00E15E0A"/>
  </w:style>
  <w:style w:type="numbering" w:customStyle="1" w:styleId="Style211131">
    <w:name w:val="Style211131"/>
    <w:uiPriority w:val="99"/>
    <w:rsid w:val="00E15E0A"/>
  </w:style>
  <w:style w:type="numbering" w:customStyle="1" w:styleId="NoList111121">
    <w:name w:val="No List111121"/>
    <w:next w:val="NoList"/>
    <w:uiPriority w:val="99"/>
    <w:semiHidden/>
    <w:unhideWhenUsed/>
    <w:rsid w:val="00E15E0A"/>
  </w:style>
  <w:style w:type="numbering" w:customStyle="1" w:styleId="Style111121">
    <w:name w:val="Style111121"/>
    <w:uiPriority w:val="99"/>
    <w:rsid w:val="00E15E0A"/>
  </w:style>
  <w:style w:type="numbering" w:customStyle="1" w:styleId="Style2111121">
    <w:name w:val="Style2111121"/>
    <w:uiPriority w:val="99"/>
    <w:rsid w:val="00E15E0A"/>
  </w:style>
  <w:style w:type="numbering" w:customStyle="1" w:styleId="Style311121">
    <w:name w:val="Style311121"/>
    <w:uiPriority w:val="99"/>
    <w:rsid w:val="00E15E0A"/>
  </w:style>
  <w:style w:type="numbering" w:customStyle="1" w:styleId="Style411121">
    <w:name w:val="Style411121"/>
    <w:uiPriority w:val="99"/>
    <w:rsid w:val="00E15E0A"/>
  </w:style>
  <w:style w:type="numbering" w:customStyle="1" w:styleId="Style711121">
    <w:name w:val="Style711121"/>
    <w:uiPriority w:val="99"/>
    <w:rsid w:val="00E15E0A"/>
  </w:style>
  <w:style w:type="numbering" w:customStyle="1" w:styleId="Style511121">
    <w:name w:val="Style511121"/>
    <w:uiPriority w:val="99"/>
    <w:rsid w:val="00E15E0A"/>
  </w:style>
  <w:style w:type="numbering" w:customStyle="1" w:styleId="Style611121">
    <w:name w:val="Style611121"/>
    <w:uiPriority w:val="99"/>
    <w:rsid w:val="00E15E0A"/>
  </w:style>
  <w:style w:type="numbering" w:customStyle="1" w:styleId="NoList321">
    <w:name w:val="No List321"/>
    <w:next w:val="NoList"/>
    <w:uiPriority w:val="99"/>
    <w:semiHidden/>
    <w:unhideWhenUsed/>
    <w:rsid w:val="00E15E0A"/>
  </w:style>
  <w:style w:type="numbering" w:customStyle="1" w:styleId="Style2321">
    <w:name w:val="Style2321"/>
    <w:uiPriority w:val="99"/>
    <w:rsid w:val="00E15E0A"/>
  </w:style>
  <w:style w:type="numbering" w:customStyle="1" w:styleId="NoList1311">
    <w:name w:val="No List1311"/>
    <w:next w:val="NoList"/>
    <w:uiPriority w:val="99"/>
    <w:semiHidden/>
    <w:unhideWhenUsed/>
    <w:rsid w:val="00E15E0A"/>
  </w:style>
  <w:style w:type="numbering" w:customStyle="1" w:styleId="Style1311">
    <w:name w:val="Style1311"/>
    <w:uiPriority w:val="99"/>
    <w:rsid w:val="00E15E0A"/>
  </w:style>
  <w:style w:type="numbering" w:customStyle="1" w:styleId="Style21311">
    <w:name w:val="Style21311"/>
    <w:uiPriority w:val="99"/>
    <w:rsid w:val="00E15E0A"/>
  </w:style>
  <w:style w:type="numbering" w:customStyle="1" w:styleId="Style3311">
    <w:name w:val="Style3311"/>
    <w:uiPriority w:val="99"/>
    <w:rsid w:val="00E15E0A"/>
  </w:style>
  <w:style w:type="numbering" w:customStyle="1" w:styleId="Style4311">
    <w:name w:val="Style4311"/>
    <w:uiPriority w:val="99"/>
    <w:rsid w:val="00E15E0A"/>
  </w:style>
  <w:style w:type="numbering" w:customStyle="1" w:styleId="Style7311">
    <w:name w:val="Style7311"/>
    <w:uiPriority w:val="99"/>
    <w:rsid w:val="00E15E0A"/>
  </w:style>
  <w:style w:type="numbering" w:customStyle="1" w:styleId="Style5311">
    <w:name w:val="Style5311"/>
    <w:uiPriority w:val="99"/>
    <w:rsid w:val="00E15E0A"/>
  </w:style>
  <w:style w:type="numbering" w:customStyle="1" w:styleId="Style6311">
    <w:name w:val="Style6311"/>
    <w:uiPriority w:val="99"/>
    <w:rsid w:val="00E15E0A"/>
  </w:style>
  <w:style w:type="numbering" w:customStyle="1" w:styleId="NoList2211">
    <w:name w:val="No List2211"/>
    <w:next w:val="NoList"/>
    <w:uiPriority w:val="99"/>
    <w:semiHidden/>
    <w:unhideWhenUsed/>
    <w:rsid w:val="00E15E0A"/>
  </w:style>
  <w:style w:type="numbering" w:customStyle="1" w:styleId="Style11221">
    <w:name w:val="Style11221"/>
    <w:uiPriority w:val="99"/>
    <w:rsid w:val="00E15E0A"/>
  </w:style>
  <w:style w:type="numbering" w:customStyle="1" w:styleId="Style22211">
    <w:name w:val="Style22211"/>
    <w:uiPriority w:val="99"/>
    <w:rsid w:val="00E15E0A"/>
  </w:style>
  <w:style w:type="numbering" w:customStyle="1" w:styleId="Style31221">
    <w:name w:val="Style31221"/>
    <w:uiPriority w:val="99"/>
    <w:rsid w:val="00E15E0A"/>
  </w:style>
  <w:style w:type="numbering" w:customStyle="1" w:styleId="Style41221">
    <w:name w:val="Style41221"/>
    <w:uiPriority w:val="99"/>
    <w:rsid w:val="00E15E0A"/>
  </w:style>
  <w:style w:type="numbering" w:customStyle="1" w:styleId="Style71221">
    <w:name w:val="Style71221"/>
    <w:uiPriority w:val="99"/>
    <w:rsid w:val="00E15E0A"/>
  </w:style>
  <w:style w:type="numbering" w:customStyle="1" w:styleId="Style51221">
    <w:name w:val="Style51221"/>
    <w:uiPriority w:val="99"/>
    <w:rsid w:val="00E15E0A"/>
  </w:style>
  <w:style w:type="numbering" w:customStyle="1" w:styleId="Style61221">
    <w:name w:val="Style61221"/>
    <w:uiPriority w:val="99"/>
    <w:rsid w:val="00E15E0A"/>
  </w:style>
  <w:style w:type="numbering" w:customStyle="1" w:styleId="NoList11221">
    <w:name w:val="No List11221"/>
    <w:next w:val="NoList"/>
    <w:uiPriority w:val="99"/>
    <w:semiHidden/>
    <w:unhideWhenUsed/>
    <w:rsid w:val="00E15E0A"/>
  </w:style>
  <w:style w:type="numbering" w:customStyle="1" w:styleId="Style211221">
    <w:name w:val="Style211221"/>
    <w:uiPriority w:val="99"/>
    <w:rsid w:val="00E15E0A"/>
  </w:style>
  <w:style w:type="numbering" w:customStyle="1" w:styleId="NoList111211">
    <w:name w:val="No List111211"/>
    <w:next w:val="NoList"/>
    <w:uiPriority w:val="99"/>
    <w:semiHidden/>
    <w:unhideWhenUsed/>
    <w:rsid w:val="00E15E0A"/>
  </w:style>
  <w:style w:type="numbering" w:customStyle="1" w:styleId="Style111211">
    <w:name w:val="Style111211"/>
    <w:uiPriority w:val="99"/>
    <w:rsid w:val="00E15E0A"/>
  </w:style>
  <w:style w:type="numbering" w:customStyle="1" w:styleId="Style2111211">
    <w:name w:val="Style2111211"/>
    <w:uiPriority w:val="99"/>
    <w:rsid w:val="00E15E0A"/>
  </w:style>
  <w:style w:type="numbering" w:customStyle="1" w:styleId="Style311211">
    <w:name w:val="Style311211"/>
    <w:uiPriority w:val="99"/>
    <w:rsid w:val="00E15E0A"/>
  </w:style>
  <w:style w:type="numbering" w:customStyle="1" w:styleId="Style411211">
    <w:name w:val="Style411211"/>
    <w:uiPriority w:val="99"/>
    <w:rsid w:val="00E15E0A"/>
  </w:style>
  <w:style w:type="numbering" w:customStyle="1" w:styleId="Style711211">
    <w:name w:val="Style711211"/>
    <w:uiPriority w:val="99"/>
    <w:rsid w:val="00E15E0A"/>
  </w:style>
  <w:style w:type="numbering" w:customStyle="1" w:styleId="Style511211">
    <w:name w:val="Style511211"/>
    <w:uiPriority w:val="99"/>
    <w:rsid w:val="00E15E0A"/>
  </w:style>
  <w:style w:type="numbering" w:customStyle="1" w:styleId="Style611211">
    <w:name w:val="Style611211"/>
    <w:uiPriority w:val="99"/>
    <w:rsid w:val="00E15E0A"/>
  </w:style>
  <w:style w:type="numbering" w:customStyle="1" w:styleId="NoList3111">
    <w:name w:val="No List3111"/>
    <w:next w:val="NoList"/>
    <w:uiPriority w:val="99"/>
    <w:semiHidden/>
    <w:unhideWhenUsed/>
    <w:rsid w:val="00E15E0A"/>
  </w:style>
  <w:style w:type="numbering" w:customStyle="1" w:styleId="Style12121">
    <w:name w:val="Style12121"/>
    <w:uiPriority w:val="99"/>
    <w:rsid w:val="00E15E0A"/>
  </w:style>
  <w:style w:type="numbering" w:customStyle="1" w:styleId="Style23111">
    <w:name w:val="Style23111"/>
    <w:uiPriority w:val="99"/>
    <w:rsid w:val="00E15E0A"/>
  </w:style>
  <w:style w:type="numbering" w:customStyle="1" w:styleId="Style32121">
    <w:name w:val="Style32121"/>
    <w:uiPriority w:val="99"/>
    <w:rsid w:val="00E15E0A"/>
  </w:style>
  <w:style w:type="numbering" w:customStyle="1" w:styleId="Style42121">
    <w:name w:val="Style42121"/>
    <w:uiPriority w:val="99"/>
    <w:rsid w:val="00E15E0A"/>
  </w:style>
  <w:style w:type="numbering" w:customStyle="1" w:styleId="Style72121">
    <w:name w:val="Style72121"/>
    <w:uiPriority w:val="99"/>
    <w:rsid w:val="00E15E0A"/>
  </w:style>
  <w:style w:type="numbering" w:customStyle="1" w:styleId="Style52121">
    <w:name w:val="Style52121"/>
    <w:uiPriority w:val="99"/>
    <w:rsid w:val="00E15E0A"/>
  </w:style>
  <w:style w:type="numbering" w:customStyle="1" w:styleId="Style62121">
    <w:name w:val="Style62121"/>
    <w:uiPriority w:val="99"/>
    <w:rsid w:val="00E15E0A"/>
  </w:style>
  <w:style w:type="numbering" w:customStyle="1" w:styleId="NoList12121">
    <w:name w:val="No List12121"/>
    <w:next w:val="NoList"/>
    <w:uiPriority w:val="99"/>
    <w:semiHidden/>
    <w:unhideWhenUsed/>
    <w:rsid w:val="00E15E0A"/>
  </w:style>
  <w:style w:type="numbering" w:customStyle="1" w:styleId="Style212121">
    <w:name w:val="Style212121"/>
    <w:uiPriority w:val="99"/>
    <w:rsid w:val="00E15E0A"/>
  </w:style>
  <w:style w:type="numbering" w:customStyle="1" w:styleId="NoList112111">
    <w:name w:val="No List112111"/>
    <w:next w:val="NoList"/>
    <w:uiPriority w:val="99"/>
    <w:semiHidden/>
    <w:unhideWhenUsed/>
    <w:rsid w:val="00E15E0A"/>
  </w:style>
  <w:style w:type="numbering" w:customStyle="1" w:styleId="Style112111">
    <w:name w:val="Style112111"/>
    <w:uiPriority w:val="99"/>
    <w:rsid w:val="00E15E0A"/>
  </w:style>
  <w:style w:type="numbering" w:customStyle="1" w:styleId="Style2112111">
    <w:name w:val="Style2112111"/>
    <w:uiPriority w:val="99"/>
    <w:rsid w:val="00E15E0A"/>
  </w:style>
  <w:style w:type="numbering" w:customStyle="1" w:styleId="Style312111">
    <w:name w:val="Style312111"/>
    <w:uiPriority w:val="99"/>
    <w:rsid w:val="00E15E0A"/>
  </w:style>
  <w:style w:type="numbering" w:customStyle="1" w:styleId="Style412111">
    <w:name w:val="Style412111"/>
    <w:uiPriority w:val="99"/>
    <w:rsid w:val="00E15E0A"/>
  </w:style>
  <w:style w:type="numbering" w:customStyle="1" w:styleId="Style712111">
    <w:name w:val="Style712111"/>
    <w:uiPriority w:val="99"/>
    <w:rsid w:val="00E15E0A"/>
  </w:style>
  <w:style w:type="numbering" w:customStyle="1" w:styleId="Style512111">
    <w:name w:val="Style512111"/>
    <w:uiPriority w:val="99"/>
    <w:rsid w:val="00E15E0A"/>
  </w:style>
  <w:style w:type="numbering" w:customStyle="1" w:styleId="Style612111">
    <w:name w:val="Style612111"/>
    <w:uiPriority w:val="99"/>
    <w:rsid w:val="00E15E0A"/>
  </w:style>
  <w:style w:type="numbering" w:customStyle="1" w:styleId="NoList21121">
    <w:name w:val="No List21121"/>
    <w:next w:val="NoList"/>
    <w:uiPriority w:val="99"/>
    <w:semiHidden/>
    <w:unhideWhenUsed/>
    <w:rsid w:val="00E15E0A"/>
  </w:style>
  <w:style w:type="numbering" w:customStyle="1" w:styleId="Style221121">
    <w:name w:val="Style221121"/>
    <w:uiPriority w:val="99"/>
    <w:rsid w:val="00E15E0A"/>
  </w:style>
  <w:style w:type="numbering" w:customStyle="1" w:styleId="NoList121111">
    <w:name w:val="No List121111"/>
    <w:next w:val="NoList"/>
    <w:uiPriority w:val="99"/>
    <w:semiHidden/>
    <w:unhideWhenUsed/>
    <w:rsid w:val="00E15E0A"/>
  </w:style>
  <w:style w:type="numbering" w:customStyle="1" w:styleId="Style121111">
    <w:name w:val="Style121111"/>
    <w:uiPriority w:val="99"/>
    <w:rsid w:val="00E15E0A"/>
  </w:style>
  <w:style w:type="numbering" w:customStyle="1" w:styleId="Style2121111">
    <w:name w:val="Style2121111"/>
    <w:uiPriority w:val="99"/>
    <w:rsid w:val="00E15E0A"/>
  </w:style>
  <w:style w:type="numbering" w:customStyle="1" w:styleId="Style321111">
    <w:name w:val="Style321111"/>
    <w:uiPriority w:val="99"/>
    <w:rsid w:val="00E15E0A"/>
  </w:style>
  <w:style w:type="numbering" w:customStyle="1" w:styleId="Style421111">
    <w:name w:val="Style421111"/>
    <w:uiPriority w:val="99"/>
    <w:rsid w:val="00E15E0A"/>
  </w:style>
  <w:style w:type="numbering" w:customStyle="1" w:styleId="Style721111">
    <w:name w:val="Style721111"/>
    <w:uiPriority w:val="99"/>
    <w:rsid w:val="00E15E0A"/>
  </w:style>
  <w:style w:type="numbering" w:customStyle="1" w:styleId="Style521111">
    <w:name w:val="Style521111"/>
    <w:uiPriority w:val="99"/>
    <w:rsid w:val="00E15E0A"/>
  </w:style>
  <w:style w:type="numbering" w:customStyle="1" w:styleId="Style621111">
    <w:name w:val="Style621111"/>
    <w:uiPriority w:val="99"/>
    <w:rsid w:val="00E15E0A"/>
  </w:style>
  <w:style w:type="numbering" w:customStyle="1" w:styleId="NoList211111">
    <w:name w:val="No List211111"/>
    <w:next w:val="NoList"/>
    <w:uiPriority w:val="99"/>
    <w:semiHidden/>
    <w:unhideWhenUsed/>
    <w:rsid w:val="00E15E0A"/>
  </w:style>
  <w:style w:type="numbering" w:customStyle="1" w:styleId="Style1111121">
    <w:name w:val="Style1111121"/>
    <w:uiPriority w:val="99"/>
    <w:rsid w:val="00E15E0A"/>
  </w:style>
  <w:style w:type="numbering" w:customStyle="1" w:styleId="Style2211111">
    <w:name w:val="Style2211111"/>
    <w:uiPriority w:val="99"/>
    <w:rsid w:val="00E15E0A"/>
  </w:style>
  <w:style w:type="numbering" w:customStyle="1" w:styleId="Style3111121">
    <w:name w:val="Style3111121"/>
    <w:uiPriority w:val="99"/>
    <w:rsid w:val="00E15E0A"/>
  </w:style>
  <w:style w:type="numbering" w:customStyle="1" w:styleId="Style4111121">
    <w:name w:val="Style4111121"/>
    <w:uiPriority w:val="99"/>
    <w:rsid w:val="00E15E0A"/>
  </w:style>
  <w:style w:type="numbering" w:customStyle="1" w:styleId="Style7111121">
    <w:name w:val="Style7111121"/>
    <w:uiPriority w:val="99"/>
    <w:rsid w:val="00E15E0A"/>
  </w:style>
  <w:style w:type="numbering" w:customStyle="1" w:styleId="Style5111121">
    <w:name w:val="Style5111121"/>
    <w:uiPriority w:val="99"/>
    <w:rsid w:val="00E15E0A"/>
  </w:style>
  <w:style w:type="numbering" w:customStyle="1" w:styleId="Style6111121">
    <w:name w:val="Style6111121"/>
    <w:uiPriority w:val="99"/>
    <w:rsid w:val="00E15E0A"/>
  </w:style>
  <w:style w:type="numbering" w:customStyle="1" w:styleId="NoList1111121">
    <w:name w:val="No List1111121"/>
    <w:next w:val="NoList"/>
    <w:uiPriority w:val="99"/>
    <w:semiHidden/>
    <w:unhideWhenUsed/>
    <w:rsid w:val="00E15E0A"/>
  </w:style>
  <w:style w:type="numbering" w:customStyle="1" w:styleId="Style21111121">
    <w:name w:val="Style21111121"/>
    <w:uiPriority w:val="99"/>
    <w:rsid w:val="00E15E0A"/>
  </w:style>
  <w:style w:type="numbering" w:customStyle="1" w:styleId="NoList111111111">
    <w:name w:val="No List111111111"/>
    <w:next w:val="NoList"/>
    <w:uiPriority w:val="99"/>
    <w:semiHidden/>
    <w:unhideWhenUsed/>
    <w:rsid w:val="00E15E0A"/>
  </w:style>
  <w:style w:type="numbering" w:customStyle="1" w:styleId="Style11111111">
    <w:name w:val="Style11111111"/>
    <w:uiPriority w:val="99"/>
    <w:rsid w:val="00E15E0A"/>
  </w:style>
  <w:style w:type="numbering" w:customStyle="1" w:styleId="Style211111111">
    <w:name w:val="Style211111111"/>
    <w:uiPriority w:val="99"/>
    <w:rsid w:val="00E15E0A"/>
  </w:style>
  <w:style w:type="numbering" w:customStyle="1" w:styleId="Style31111111">
    <w:name w:val="Style31111111"/>
    <w:uiPriority w:val="99"/>
    <w:rsid w:val="00E15E0A"/>
  </w:style>
  <w:style w:type="numbering" w:customStyle="1" w:styleId="Style41111111">
    <w:name w:val="Style41111111"/>
    <w:uiPriority w:val="99"/>
    <w:rsid w:val="00E15E0A"/>
  </w:style>
  <w:style w:type="numbering" w:customStyle="1" w:styleId="Style71111111">
    <w:name w:val="Style71111111"/>
    <w:uiPriority w:val="99"/>
    <w:rsid w:val="00E15E0A"/>
  </w:style>
  <w:style w:type="numbering" w:customStyle="1" w:styleId="Style51111111">
    <w:name w:val="Style51111111"/>
    <w:uiPriority w:val="99"/>
    <w:rsid w:val="00E15E0A"/>
  </w:style>
  <w:style w:type="numbering" w:customStyle="1" w:styleId="Style61111111">
    <w:name w:val="Style61111111"/>
    <w:uiPriority w:val="99"/>
    <w:rsid w:val="00E15E0A"/>
  </w:style>
  <w:style w:type="numbering" w:customStyle="1" w:styleId="NoList51">
    <w:name w:val="No List51"/>
    <w:next w:val="NoList"/>
    <w:uiPriority w:val="99"/>
    <w:semiHidden/>
    <w:unhideWhenUsed/>
    <w:rsid w:val="00E15E0A"/>
  </w:style>
  <w:style w:type="numbering" w:customStyle="1" w:styleId="Style151">
    <w:name w:val="Style151"/>
    <w:uiPriority w:val="99"/>
    <w:rsid w:val="00E15E0A"/>
  </w:style>
  <w:style w:type="numbering" w:customStyle="1" w:styleId="Style251">
    <w:name w:val="Style251"/>
    <w:uiPriority w:val="99"/>
    <w:rsid w:val="00E15E0A"/>
  </w:style>
  <w:style w:type="numbering" w:customStyle="1" w:styleId="Style351">
    <w:name w:val="Style351"/>
    <w:uiPriority w:val="99"/>
    <w:rsid w:val="00E15E0A"/>
  </w:style>
  <w:style w:type="numbering" w:customStyle="1" w:styleId="Style451">
    <w:name w:val="Style451"/>
    <w:uiPriority w:val="99"/>
    <w:rsid w:val="00E15E0A"/>
  </w:style>
  <w:style w:type="numbering" w:customStyle="1" w:styleId="Style751">
    <w:name w:val="Style751"/>
    <w:uiPriority w:val="99"/>
    <w:rsid w:val="00E15E0A"/>
  </w:style>
  <w:style w:type="numbering" w:customStyle="1" w:styleId="Style551">
    <w:name w:val="Style551"/>
    <w:uiPriority w:val="99"/>
    <w:rsid w:val="00E15E0A"/>
  </w:style>
  <w:style w:type="numbering" w:customStyle="1" w:styleId="Style651">
    <w:name w:val="Style651"/>
    <w:uiPriority w:val="99"/>
    <w:rsid w:val="00E15E0A"/>
  </w:style>
  <w:style w:type="numbering" w:customStyle="1" w:styleId="NoList151">
    <w:name w:val="No List151"/>
    <w:next w:val="NoList"/>
    <w:uiPriority w:val="99"/>
    <w:semiHidden/>
    <w:unhideWhenUsed/>
    <w:rsid w:val="00E15E0A"/>
  </w:style>
  <w:style w:type="numbering" w:customStyle="1" w:styleId="Style2151">
    <w:name w:val="Style2151"/>
    <w:uiPriority w:val="99"/>
    <w:rsid w:val="00E15E0A"/>
  </w:style>
  <w:style w:type="numbering" w:customStyle="1" w:styleId="NoList1141">
    <w:name w:val="No List1141"/>
    <w:next w:val="NoList"/>
    <w:uiPriority w:val="99"/>
    <w:semiHidden/>
    <w:unhideWhenUsed/>
    <w:rsid w:val="00E15E0A"/>
  </w:style>
  <w:style w:type="numbering" w:customStyle="1" w:styleId="Style1141">
    <w:name w:val="Style1141"/>
    <w:uiPriority w:val="99"/>
    <w:rsid w:val="00E15E0A"/>
  </w:style>
  <w:style w:type="numbering" w:customStyle="1" w:styleId="Style21141">
    <w:name w:val="Style21141"/>
    <w:uiPriority w:val="99"/>
    <w:rsid w:val="00E15E0A"/>
  </w:style>
  <w:style w:type="numbering" w:customStyle="1" w:styleId="Style3141">
    <w:name w:val="Style3141"/>
    <w:uiPriority w:val="99"/>
    <w:rsid w:val="00E15E0A"/>
  </w:style>
  <w:style w:type="numbering" w:customStyle="1" w:styleId="Style4141">
    <w:name w:val="Style4141"/>
    <w:uiPriority w:val="99"/>
    <w:rsid w:val="00E15E0A"/>
  </w:style>
  <w:style w:type="numbering" w:customStyle="1" w:styleId="Style7141">
    <w:name w:val="Style7141"/>
    <w:uiPriority w:val="99"/>
    <w:rsid w:val="00E15E0A"/>
  </w:style>
  <w:style w:type="numbering" w:customStyle="1" w:styleId="Style5141">
    <w:name w:val="Style5141"/>
    <w:uiPriority w:val="99"/>
    <w:rsid w:val="00E15E0A"/>
  </w:style>
  <w:style w:type="numbering" w:customStyle="1" w:styleId="Style6141">
    <w:name w:val="Style6141"/>
    <w:uiPriority w:val="99"/>
    <w:rsid w:val="00E15E0A"/>
  </w:style>
  <w:style w:type="numbering" w:customStyle="1" w:styleId="NoList241">
    <w:name w:val="No List241"/>
    <w:next w:val="NoList"/>
    <w:uiPriority w:val="99"/>
    <w:semiHidden/>
    <w:unhideWhenUsed/>
    <w:rsid w:val="00E15E0A"/>
  </w:style>
  <w:style w:type="numbering" w:customStyle="1" w:styleId="Style2241">
    <w:name w:val="Style2241"/>
    <w:uiPriority w:val="99"/>
    <w:rsid w:val="00E15E0A"/>
  </w:style>
  <w:style w:type="numbering" w:customStyle="1" w:styleId="NoList1231">
    <w:name w:val="No List1231"/>
    <w:next w:val="NoList"/>
    <w:uiPriority w:val="99"/>
    <w:semiHidden/>
    <w:unhideWhenUsed/>
    <w:rsid w:val="00E15E0A"/>
  </w:style>
  <w:style w:type="numbering" w:customStyle="1" w:styleId="Style1231">
    <w:name w:val="Style1231"/>
    <w:uiPriority w:val="99"/>
    <w:rsid w:val="00E15E0A"/>
  </w:style>
  <w:style w:type="numbering" w:customStyle="1" w:styleId="Style21231">
    <w:name w:val="Style21231"/>
    <w:uiPriority w:val="99"/>
    <w:rsid w:val="00E15E0A"/>
  </w:style>
  <w:style w:type="numbering" w:customStyle="1" w:styleId="Style3231">
    <w:name w:val="Style3231"/>
    <w:uiPriority w:val="99"/>
    <w:rsid w:val="00E15E0A"/>
  </w:style>
  <w:style w:type="numbering" w:customStyle="1" w:styleId="Style4231">
    <w:name w:val="Style4231"/>
    <w:uiPriority w:val="99"/>
    <w:rsid w:val="00E15E0A"/>
  </w:style>
  <w:style w:type="numbering" w:customStyle="1" w:styleId="Style7231">
    <w:name w:val="Style7231"/>
    <w:uiPriority w:val="99"/>
    <w:rsid w:val="00E15E0A"/>
  </w:style>
  <w:style w:type="numbering" w:customStyle="1" w:styleId="Style5231">
    <w:name w:val="Style5231"/>
    <w:uiPriority w:val="99"/>
    <w:rsid w:val="00E15E0A"/>
  </w:style>
  <w:style w:type="numbering" w:customStyle="1" w:styleId="Style6231">
    <w:name w:val="Style6231"/>
    <w:uiPriority w:val="99"/>
    <w:rsid w:val="00E15E0A"/>
  </w:style>
  <w:style w:type="numbering" w:customStyle="1" w:styleId="NoList2131">
    <w:name w:val="No List2131"/>
    <w:next w:val="NoList"/>
    <w:uiPriority w:val="99"/>
    <w:semiHidden/>
    <w:unhideWhenUsed/>
    <w:rsid w:val="00E15E0A"/>
  </w:style>
  <w:style w:type="numbering" w:customStyle="1" w:styleId="Style11141">
    <w:name w:val="Style11141"/>
    <w:uiPriority w:val="99"/>
    <w:rsid w:val="00E15E0A"/>
  </w:style>
  <w:style w:type="numbering" w:customStyle="1" w:styleId="Style22131">
    <w:name w:val="Style22131"/>
    <w:uiPriority w:val="99"/>
    <w:rsid w:val="00E15E0A"/>
  </w:style>
  <w:style w:type="numbering" w:customStyle="1" w:styleId="Style31141">
    <w:name w:val="Style31141"/>
    <w:uiPriority w:val="99"/>
    <w:rsid w:val="00E15E0A"/>
  </w:style>
  <w:style w:type="numbering" w:customStyle="1" w:styleId="Style41141">
    <w:name w:val="Style41141"/>
    <w:uiPriority w:val="99"/>
    <w:rsid w:val="00E15E0A"/>
  </w:style>
  <w:style w:type="numbering" w:customStyle="1" w:styleId="Style71141">
    <w:name w:val="Style71141"/>
    <w:uiPriority w:val="99"/>
    <w:rsid w:val="00E15E0A"/>
  </w:style>
  <w:style w:type="numbering" w:customStyle="1" w:styleId="Style51141">
    <w:name w:val="Style51141"/>
    <w:uiPriority w:val="99"/>
    <w:rsid w:val="00E15E0A"/>
  </w:style>
  <w:style w:type="numbering" w:customStyle="1" w:styleId="Style61141">
    <w:name w:val="Style61141"/>
    <w:uiPriority w:val="99"/>
    <w:rsid w:val="00E15E0A"/>
  </w:style>
  <w:style w:type="numbering" w:customStyle="1" w:styleId="NoList11141">
    <w:name w:val="No List11141"/>
    <w:next w:val="NoList"/>
    <w:uiPriority w:val="99"/>
    <w:semiHidden/>
    <w:unhideWhenUsed/>
    <w:rsid w:val="00E15E0A"/>
  </w:style>
  <w:style w:type="numbering" w:customStyle="1" w:styleId="Style211141">
    <w:name w:val="Style211141"/>
    <w:uiPriority w:val="99"/>
    <w:rsid w:val="00E15E0A"/>
  </w:style>
  <w:style w:type="numbering" w:customStyle="1" w:styleId="NoList111131">
    <w:name w:val="No List111131"/>
    <w:next w:val="NoList"/>
    <w:uiPriority w:val="99"/>
    <w:semiHidden/>
    <w:unhideWhenUsed/>
    <w:rsid w:val="00E15E0A"/>
  </w:style>
  <w:style w:type="numbering" w:customStyle="1" w:styleId="Style111131">
    <w:name w:val="Style111131"/>
    <w:uiPriority w:val="99"/>
    <w:rsid w:val="00E15E0A"/>
  </w:style>
  <w:style w:type="numbering" w:customStyle="1" w:styleId="Style2111131">
    <w:name w:val="Style2111131"/>
    <w:uiPriority w:val="99"/>
    <w:rsid w:val="00E15E0A"/>
  </w:style>
  <w:style w:type="numbering" w:customStyle="1" w:styleId="Style311131">
    <w:name w:val="Style311131"/>
    <w:uiPriority w:val="99"/>
    <w:rsid w:val="00E15E0A"/>
  </w:style>
  <w:style w:type="numbering" w:customStyle="1" w:styleId="Style411131">
    <w:name w:val="Style411131"/>
    <w:uiPriority w:val="99"/>
    <w:rsid w:val="00E15E0A"/>
  </w:style>
  <w:style w:type="numbering" w:customStyle="1" w:styleId="Style711131">
    <w:name w:val="Style711131"/>
    <w:uiPriority w:val="99"/>
    <w:rsid w:val="00E15E0A"/>
  </w:style>
  <w:style w:type="numbering" w:customStyle="1" w:styleId="Style511131">
    <w:name w:val="Style511131"/>
    <w:uiPriority w:val="99"/>
    <w:rsid w:val="00E15E0A"/>
  </w:style>
  <w:style w:type="numbering" w:customStyle="1" w:styleId="Style611131">
    <w:name w:val="Style611131"/>
    <w:uiPriority w:val="99"/>
    <w:rsid w:val="00E15E0A"/>
  </w:style>
  <w:style w:type="numbering" w:customStyle="1" w:styleId="NoList331">
    <w:name w:val="No List331"/>
    <w:next w:val="NoList"/>
    <w:uiPriority w:val="99"/>
    <w:semiHidden/>
    <w:unhideWhenUsed/>
    <w:rsid w:val="00E15E0A"/>
  </w:style>
  <w:style w:type="numbering" w:customStyle="1" w:styleId="Style2331">
    <w:name w:val="Style2331"/>
    <w:uiPriority w:val="99"/>
    <w:rsid w:val="00E15E0A"/>
  </w:style>
  <w:style w:type="numbering" w:customStyle="1" w:styleId="NoList1321">
    <w:name w:val="No List1321"/>
    <w:next w:val="NoList"/>
    <w:uiPriority w:val="99"/>
    <w:semiHidden/>
    <w:unhideWhenUsed/>
    <w:rsid w:val="00E15E0A"/>
  </w:style>
  <w:style w:type="numbering" w:customStyle="1" w:styleId="Style1321">
    <w:name w:val="Style1321"/>
    <w:uiPriority w:val="99"/>
    <w:rsid w:val="00E15E0A"/>
  </w:style>
  <w:style w:type="numbering" w:customStyle="1" w:styleId="Style21321">
    <w:name w:val="Style21321"/>
    <w:uiPriority w:val="99"/>
    <w:rsid w:val="00E15E0A"/>
  </w:style>
  <w:style w:type="numbering" w:customStyle="1" w:styleId="Style3321">
    <w:name w:val="Style3321"/>
    <w:uiPriority w:val="99"/>
    <w:rsid w:val="00E15E0A"/>
  </w:style>
  <w:style w:type="numbering" w:customStyle="1" w:styleId="Style4321">
    <w:name w:val="Style4321"/>
    <w:uiPriority w:val="99"/>
    <w:rsid w:val="00E15E0A"/>
  </w:style>
  <w:style w:type="numbering" w:customStyle="1" w:styleId="Style7321">
    <w:name w:val="Style7321"/>
    <w:uiPriority w:val="99"/>
    <w:rsid w:val="00E15E0A"/>
  </w:style>
  <w:style w:type="numbering" w:customStyle="1" w:styleId="Style5321">
    <w:name w:val="Style5321"/>
    <w:uiPriority w:val="99"/>
    <w:rsid w:val="00E15E0A"/>
  </w:style>
  <w:style w:type="numbering" w:customStyle="1" w:styleId="Style6321">
    <w:name w:val="Style6321"/>
    <w:uiPriority w:val="99"/>
    <w:rsid w:val="00E15E0A"/>
  </w:style>
  <w:style w:type="numbering" w:customStyle="1" w:styleId="NoList2221">
    <w:name w:val="No List2221"/>
    <w:next w:val="NoList"/>
    <w:uiPriority w:val="99"/>
    <w:semiHidden/>
    <w:unhideWhenUsed/>
    <w:rsid w:val="00E15E0A"/>
  </w:style>
  <w:style w:type="numbering" w:customStyle="1" w:styleId="Style11231">
    <w:name w:val="Style11231"/>
    <w:uiPriority w:val="99"/>
    <w:rsid w:val="00E15E0A"/>
  </w:style>
  <w:style w:type="numbering" w:customStyle="1" w:styleId="Style22221">
    <w:name w:val="Style22221"/>
    <w:uiPriority w:val="99"/>
    <w:rsid w:val="00E15E0A"/>
  </w:style>
  <w:style w:type="numbering" w:customStyle="1" w:styleId="Style31231">
    <w:name w:val="Style31231"/>
    <w:uiPriority w:val="99"/>
    <w:rsid w:val="00E15E0A"/>
  </w:style>
  <w:style w:type="numbering" w:customStyle="1" w:styleId="Style41231">
    <w:name w:val="Style41231"/>
    <w:uiPriority w:val="99"/>
    <w:rsid w:val="00E15E0A"/>
  </w:style>
  <w:style w:type="numbering" w:customStyle="1" w:styleId="Style71231">
    <w:name w:val="Style71231"/>
    <w:uiPriority w:val="99"/>
    <w:rsid w:val="00E15E0A"/>
  </w:style>
  <w:style w:type="numbering" w:customStyle="1" w:styleId="Style51231">
    <w:name w:val="Style51231"/>
    <w:uiPriority w:val="99"/>
    <w:rsid w:val="00E15E0A"/>
  </w:style>
  <w:style w:type="numbering" w:customStyle="1" w:styleId="Style61231">
    <w:name w:val="Style61231"/>
    <w:uiPriority w:val="99"/>
    <w:rsid w:val="00E15E0A"/>
  </w:style>
  <w:style w:type="numbering" w:customStyle="1" w:styleId="NoList11231">
    <w:name w:val="No List11231"/>
    <w:next w:val="NoList"/>
    <w:uiPriority w:val="99"/>
    <w:semiHidden/>
    <w:unhideWhenUsed/>
    <w:rsid w:val="00E15E0A"/>
  </w:style>
  <w:style w:type="numbering" w:customStyle="1" w:styleId="Style211231">
    <w:name w:val="Style211231"/>
    <w:uiPriority w:val="99"/>
    <w:rsid w:val="00E15E0A"/>
  </w:style>
  <w:style w:type="numbering" w:customStyle="1" w:styleId="NoList111221">
    <w:name w:val="No List111221"/>
    <w:next w:val="NoList"/>
    <w:uiPriority w:val="99"/>
    <w:semiHidden/>
    <w:unhideWhenUsed/>
    <w:rsid w:val="00E15E0A"/>
  </w:style>
  <w:style w:type="numbering" w:customStyle="1" w:styleId="Style111221">
    <w:name w:val="Style111221"/>
    <w:uiPriority w:val="99"/>
    <w:rsid w:val="00E15E0A"/>
  </w:style>
  <w:style w:type="numbering" w:customStyle="1" w:styleId="Style2111221">
    <w:name w:val="Style2111221"/>
    <w:uiPriority w:val="99"/>
    <w:rsid w:val="00E15E0A"/>
  </w:style>
  <w:style w:type="numbering" w:customStyle="1" w:styleId="Style311221">
    <w:name w:val="Style311221"/>
    <w:uiPriority w:val="99"/>
    <w:rsid w:val="00E15E0A"/>
  </w:style>
  <w:style w:type="numbering" w:customStyle="1" w:styleId="Style411221">
    <w:name w:val="Style411221"/>
    <w:uiPriority w:val="99"/>
    <w:rsid w:val="00E15E0A"/>
  </w:style>
  <w:style w:type="numbering" w:customStyle="1" w:styleId="Style711221">
    <w:name w:val="Style711221"/>
    <w:uiPriority w:val="99"/>
    <w:rsid w:val="00E15E0A"/>
  </w:style>
  <w:style w:type="numbering" w:customStyle="1" w:styleId="Style511221">
    <w:name w:val="Style511221"/>
    <w:uiPriority w:val="99"/>
    <w:rsid w:val="00E15E0A"/>
  </w:style>
  <w:style w:type="numbering" w:customStyle="1" w:styleId="Style611221">
    <w:name w:val="Style611221"/>
    <w:uiPriority w:val="99"/>
    <w:rsid w:val="00E15E0A"/>
  </w:style>
  <w:style w:type="numbering" w:customStyle="1" w:styleId="NoList3121">
    <w:name w:val="No List3121"/>
    <w:next w:val="NoList"/>
    <w:uiPriority w:val="99"/>
    <w:semiHidden/>
    <w:unhideWhenUsed/>
    <w:rsid w:val="00E15E0A"/>
  </w:style>
  <w:style w:type="numbering" w:customStyle="1" w:styleId="Style12131">
    <w:name w:val="Style12131"/>
    <w:uiPriority w:val="99"/>
    <w:rsid w:val="00E15E0A"/>
  </w:style>
  <w:style w:type="numbering" w:customStyle="1" w:styleId="Style23121">
    <w:name w:val="Style23121"/>
    <w:uiPriority w:val="99"/>
    <w:rsid w:val="00E15E0A"/>
  </w:style>
  <w:style w:type="numbering" w:customStyle="1" w:styleId="Style32131">
    <w:name w:val="Style32131"/>
    <w:uiPriority w:val="99"/>
    <w:rsid w:val="00E15E0A"/>
  </w:style>
  <w:style w:type="numbering" w:customStyle="1" w:styleId="Style42131">
    <w:name w:val="Style42131"/>
    <w:uiPriority w:val="99"/>
    <w:rsid w:val="00E15E0A"/>
  </w:style>
  <w:style w:type="numbering" w:customStyle="1" w:styleId="Style72131">
    <w:name w:val="Style72131"/>
    <w:uiPriority w:val="99"/>
    <w:rsid w:val="00E15E0A"/>
  </w:style>
  <w:style w:type="numbering" w:customStyle="1" w:styleId="Style52131">
    <w:name w:val="Style52131"/>
    <w:uiPriority w:val="99"/>
    <w:rsid w:val="00E15E0A"/>
  </w:style>
  <w:style w:type="numbering" w:customStyle="1" w:styleId="Style62131">
    <w:name w:val="Style62131"/>
    <w:uiPriority w:val="99"/>
    <w:rsid w:val="00E15E0A"/>
  </w:style>
  <w:style w:type="numbering" w:customStyle="1" w:styleId="NoList12131">
    <w:name w:val="No List12131"/>
    <w:next w:val="NoList"/>
    <w:uiPriority w:val="99"/>
    <w:semiHidden/>
    <w:unhideWhenUsed/>
    <w:rsid w:val="00E15E0A"/>
  </w:style>
  <w:style w:type="numbering" w:customStyle="1" w:styleId="Style212131">
    <w:name w:val="Style212131"/>
    <w:uiPriority w:val="99"/>
    <w:rsid w:val="00E15E0A"/>
  </w:style>
  <w:style w:type="numbering" w:customStyle="1" w:styleId="NoList112121">
    <w:name w:val="No List112121"/>
    <w:next w:val="NoList"/>
    <w:uiPriority w:val="99"/>
    <w:semiHidden/>
    <w:unhideWhenUsed/>
    <w:rsid w:val="00E15E0A"/>
  </w:style>
  <w:style w:type="numbering" w:customStyle="1" w:styleId="Style112121">
    <w:name w:val="Style112121"/>
    <w:uiPriority w:val="99"/>
    <w:rsid w:val="00E15E0A"/>
  </w:style>
  <w:style w:type="numbering" w:customStyle="1" w:styleId="Style2112121">
    <w:name w:val="Style2112121"/>
    <w:uiPriority w:val="99"/>
    <w:rsid w:val="00E15E0A"/>
  </w:style>
  <w:style w:type="numbering" w:customStyle="1" w:styleId="Style312121">
    <w:name w:val="Style312121"/>
    <w:uiPriority w:val="99"/>
    <w:rsid w:val="00E15E0A"/>
  </w:style>
  <w:style w:type="numbering" w:customStyle="1" w:styleId="Style412121">
    <w:name w:val="Style412121"/>
    <w:uiPriority w:val="99"/>
    <w:rsid w:val="00E15E0A"/>
  </w:style>
  <w:style w:type="numbering" w:customStyle="1" w:styleId="Style712121">
    <w:name w:val="Style712121"/>
    <w:uiPriority w:val="99"/>
    <w:rsid w:val="00E15E0A"/>
  </w:style>
  <w:style w:type="numbering" w:customStyle="1" w:styleId="Style512121">
    <w:name w:val="Style512121"/>
    <w:uiPriority w:val="99"/>
    <w:rsid w:val="00E15E0A"/>
  </w:style>
  <w:style w:type="numbering" w:customStyle="1" w:styleId="Style612121">
    <w:name w:val="Style612121"/>
    <w:uiPriority w:val="99"/>
    <w:rsid w:val="00E15E0A"/>
  </w:style>
  <w:style w:type="numbering" w:customStyle="1" w:styleId="NoList21131">
    <w:name w:val="No List21131"/>
    <w:next w:val="NoList"/>
    <w:uiPriority w:val="99"/>
    <w:semiHidden/>
    <w:unhideWhenUsed/>
    <w:rsid w:val="00E15E0A"/>
  </w:style>
  <w:style w:type="numbering" w:customStyle="1" w:styleId="Style221131">
    <w:name w:val="Style221131"/>
    <w:uiPriority w:val="99"/>
    <w:rsid w:val="00E15E0A"/>
  </w:style>
  <w:style w:type="numbering" w:customStyle="1" w:styleId="NoList121121">
    <w:name w:val="No List121121"/>
    <w:next w:val="NoList"/>
    <w:uiPriority w:val="99"/>
    <w:semiHidden/>
    <w:unhideWhenUsed/>
    <w:rsid w:val="00E15E0A"/>
  </w:style>
  <w:style w:type="numbering" w:customStyle="1" w:styleId="Style121121">
    <w:name w:val="Style121121"/>
    <w:uiPriority w:val="99"/>
    <w:rsid w:val="00E15E0A"/>
  </w:style>
  <w:style w:type="numbering" w:customStyle="1" w:styleId="Style2121121">
    <w:name w:val="Style2121121"/>
    <w:uiPriority w:val="99"/>
    <w:rsid w:val="00E15E0A"/>
  </w:style>
  <w:style w:type="numbering" w:customStyle="1" w:styleId="Style321121">
    <w:name w:val="Style321121"/>
    <w:uiPriority w:val="99"/>
    <w:rsid w:val="00E15E0A"/>
  </w:style>
  <w:style w:type="numbering" w:customStyle="1" w:styleId="Style421121">
    <w:name w:val="Style421121"/>
    <w:uiPriority w:val="99"/>
    <w:rsid w:val="00E15E0A"/>
  </w:style>
  <w:style w:type="numbering" w:customStyle="1" w:styleId="Style721121">
    <w:name w:val="Style721121"/>
    <w:uiPriority w:val="99"/>
    <w:rsid w:val="00E15E0A"/>
  </w:style>
  <w:style w:type="numbering" w:customStyle="1" w:styleId="Style521121">
    <w:name w:val="Style521121"/>
    <w:uiPriority w:val="99"/>
    <w:rsid w:val="00E15E0A"/>
  </w:style>
  <w:style w:type="numbering" w:customStyle="1" w:styleId="Style621121">
    <w:name w:val="Style621121"/>
    <w:uiPriority w:val="99"/>
    <w:rsid w:val="00E15E0A"/>
  </w:style>
  <w:style w:type="numbering" w:customStyle="1" w:styleId="NoList211121">
    <w:name w:val="No List211121"/>
    <w:next w:val="NoList"/>
    <w:uiPriority w:val="99"/>
    <w:semiHidden/>
    <w:unhideWhenUsed/>
    <w:rsid w:val="00E15E0A"/>
  </w:style>
  <w:style w:type="numbering" w:customStyle="1" w:styleId="Style1111131">
    <w:name w:val="Style1111131"/>
    <w:uiPriority w:val="99"/>
    <w:rsid w:val="00E15E0A"/>
  </w:style>
  <w:style w:type="numbering" w:customStyle="1" w:styleId="Style2211121">
    <w:name w:val="Style2211121"/>
    <w:uiPriority w:val="99"/>
    <w:rsid w:val="00E15E0A"/>
  </w:style>
  <w:style w:type="numbering" w:customStyle="1" w:styleId="Style3111131">
    <w:name w:val="Style3111131"/>
    <w:uiPriority w:val="99"/>
    <w:rsid w:val="00E15E0A"/>
  </w:style>
  <w:style w:type="numbering" w:customStyle="1" w:styleId="Style4111131">
    <w:name w:val="Style4111131"/>
    <w:uiPriority w:val="99"/>
    <w:rsid w:val="00E15E0A"/>
  </w:style>
  <w:style w:type="numbering" w:customStyle="1" w:styleId="Style7111131">
    <w:name w:val="Style7111131"/>
    <w:uiPriority w:val="99"/>
    <w:rsid w:val="00E15E0A"/>
  </w:style>
  <w:style w:type="numbering" w:customStyle="1" w:styleId="Style5111131">
    <w:name w:val="Style5111131"/>
    <w:uiPriority w:val="99"/>
    <w:rsid w:val="00E15E0A"/>
  </w:style>
  <w:style w:type="numbering" w:customStyle="1" w:styleId="Style6111131">
    <w:name w:val="Style6111131"/>
    <w:uiPriority w:val="99"/>
    <w:rsid w:val="00E15E0A"/>
  </w:style>
  <w:style w:type="numbering" w:customStyle="1" w:styleId="NoList1111131">
    <w:name w:val="No List1111131"/>
    <w:next w:val="NoList"/>
    <w:uiPriority w:val="99"/>
    <w:semiHidden/>
    <w:unhideWhenUsed/>
    <w:rsid w:val="00E15E0A"/>
  </w:style>
  <w:style w:type="numbering" w:customStyle="1" w:styleId="Style21111131">
    <w:name w:val="Style21111131"/>
    <w:uiPriority w:val="99"/>
    <w:rsid w:val="00E15E0A"/>
  </w:style>
  <w:style w:type="numbering" w:customStyle="1" w:styleId="NoList11111121">
    <w:name w:val="No List11111121"/>
    <w:next w:val="NoList"/>
    <w:uiPriority w:val="99"/>
    <w:semiHidden/>
    <w:unhideWhenUsed/>
    <w:rsid w:val="00E15E0A"/>
  </w:style>
  <w:style w:type="numbering" w:customStyle="1" w:styleId="Style11111121">
    <w:name w:val="Style11111121"/>
    <w:uiPriority w:val="99"/>
    <w:rsid w:val="00E15E0A"/>
  </w:style>
  <w:style w:type="numbering" w:customStyle="1" w:styleId="Style211111121">
    <w:name w:val="Style211111121"/>
    <w:uiPriority w:val="99"/>
    <w:rsid w:val="00E15E0A"/>
  </w:style>
  <w:style w:type="numbering" w:customStyle="1" w:styleId="Style31111121">
    <w:name w:val="Style31111121"/>
    <w:uiPriority w:val="99"/>
    <w:rsid w:val="00E15E0A"/>
  </w:style>
  <w:style w:type="numbering" w:customStyle="1" w:styleId="Style41111121">
    <w:name w:val="Style41111121"/>
    <w:uiPriority w:val="99"/>
    <w:rsid w:val="00E15E0A"/>
  </w:style>
  <w:style w:type="numbering" w:customStyle="1" w:styleId="Style71111121">
    <w:name w:val="Style71111121"/>
    <w:uiPriority w:val="99"/>
    <w:rsid w:val="00E15E0A"/>
  </w:style>
  <w:style w:type="numbering" w:customStyle="1" w:styleId="Style51111121">
    <w:name w:val="Style51111121"/>
    <w:uiPriority w:val="99"/>
    <w:rsid w:val="00E15E0A"/>
  </w:style>
  <w:style w:type="numbering" w:customStyle="1" w:styleId="Style61111121">
    <w:name w:val="Style61111121"/>
    <w:uiPriority w:val="99"/>
    <w:rsid w:val="00E15E0A"/>
  </w:style>
  <w:style w:type="numbering" w:customStyle="1" w:styleId="NoList61">
    <w:name w:val="No List61"/>
    <w:next w:val="NoList"/>
    <w:uiPriority w:val="99"/>
    <w:semiHidden/>
    <w:unhideWhenUsed/>
    <w:rsid w:val="00E15E0A"/>
  </w:style>
  <w:style w:type="numbering" w:customStyle="1" w:styleId="Style161">
    <w:name w:val="Style161"/>
    <w:uiPriority w:val="99"/>
    <w:rsid w:val="00E15E0A"/>
  </w:style>
  <w:style w:type="numbering" w:customStyle="1" w:styleId="Style261">
    <w:name w:val="Style261"/>
    <w:uiPriority w:val="99"/>
    <w:rsid w:val="00E15E0A"/>
  </w:style>
  <w:style w:type="numbering" w:customStyle="1" w:styleId="Style361">
    <w:name w:val="Style361"/>
    <w:uiPriority w:val="99"/>
    <w:rsid w:val="00E15E0A"/>
  </w:style>
  <w:style w:type="numbering" w:customStyle="1" w:styleId="Style461">
    <w:name w:val="Style461"/>
    <w:uiPriority w:val="99"/>
    <w:rsid w:val="00E15E0A"/>
  </w:style>
  <w:style w:type="numbering" w:customStyle="1" w:styleId="Style761">
    <w:name w:val="Style761"/>
    <w:uiPriority w:val="99"/>
    <w:rsid w:val="00E15E0A"/>
  </w:style>
  <w:style w:type="numbering" w:customStyle="1" w:styleId="Style561">
    <w:name w:val="Style561"/>
    <w:uiPriority w:val="99"/>
    <w:rsid w:val="00E15E0A"/>
  </w:style>
  <w:style w:type="numbering" w:customStyle="1" w:styleId="Style661">
    <w:name w:val="Style661"/>
    <w:uiPriority w:val="99"/>
    <w:rsid w:val="00E15E0A"/>
  </w:style>
  <w:style w:type="numbering" w:customStyle="1" w:styleId="NoList161">
    <w:name w:val="No List161"/>
    <w:next w:val="NoList"/>
    <w:uiPriority w:val="99"/>
    <w:semiHidden/>
    <w:unhideWhenUsed/>
    <w:rsid w:val="00E15E0A"/>
  </w:style>
  <w:style w:type="numbering" w:customStyle="1" w:styleId="Style2161">
    <w:name w:val="Style2161"/>
    <w:uiPriority w:val="99"/>
    <w:rsid w:val="00E15E0A"/>
  </w:style>
  <w:style w:type="numbering" w:customStyle="1" w:styleId="NoList1151">
    <w:name w:val="No List1151"/>
    <w:next w:val="NoList"/>
    <w:uiPriority w:val="99"/>
    <w:semiHidden/>
    <w:unhideWhenUsed/>
    <w:rsid w:val="00E15E0A"/>
  </w:style>
  <w:style w:type="numbering" w:customStyle="1" w:styleId="Style1151">
    <w:name w:val="Style1151"/>
    <w:uiPriority w:val="99"/>
    <w:rsid w:val="00E15E0A"/>
  </w:style>
  <w:style w:type="numbering" w:customStyle="1" w:styleId="Style21151">
    <w:name w:val="Style21151"/>
    <w:uiPriority w:val="99"/>
    <w:rsid w:val="00E15E0A"/>
  </w:style>
  <w:style w:type="numbering" w:customStyle="1" w:styleId="Style3151">
    <w:name w:val="Style3151"/>
    <w:uiPriority w:val="99"/>
    <w:rsid w:val="00E15E0A"/>
  </w:style>
  <w:style w:type="numbering" w:customStyle="1" w:styleId="Style4151">
    <w:name w:val="Style4151"/>
    <w:uiPriority w:val="99"/>
    <w:rsid w:val="00E15E0A"/>
  </w:style>
  <w:style w:type="numbering" w:customStyle="1" w:styleId="Style7151">
    <w:name w:val="Style7151"/>
    <w:uiPriority w:val="99"/>
    <w:rsid w:val="00E15E0A"/>
  </w:style>
  <w:style w:type="numbering" w:customStyle="1" w:styleId="Style5151">
    <w:name w:val="Style5151"/>
    <w:uiPriority w:val="99"/>
    <w:rsid w:val="00E15E0A"/>
  </w:style>
  <w:style w:type="numbering" w:customStyle="1" w:styleId="Style6151">
    <w:name w:val="Style6151"/>
    <w:uiPriority w:val="99"/>
    <w:rsid w:val="00E15E0A"/>
  </w:style>
  <w:style w:type="numbering" w:customStyle="1" w:styleId="NoList251">
    <w:name w:val="No List251"/>
    <w:next w:val="NoList"/>
    <w:uiPriority w:val="99"/>
    <w:semiHidden/>
    <w:unhideWhenUsed/>
    <w:rsid w:val="00E15E0A"/>
  </w:style>
  <w:style w:type="numbering" w:customStyle="1" w:styleId="Style2251">
    <w:name w:val="Style2251"/>
    <w:uiPriority w:val="99"/>
    <w:rsid w:val="00E15E0A"/>
  </w:style>
  <w:style w:type="numbering" w:customStyle="1" w:styleId="NoList1241">
    <w:name w:val="No List1241"/>
    <w:next w:val="NoList"/>
    <w:uiPriority w:val="99"/>
    <w:semiHidden/>
    <w:unhideWhenUsed/>
    <w:rsid w:val="00E15E0A"/>
  </w:style>
  <w:style w:type="numbering" w:customStyle="1" w:styleId="Style1241">
    <w:name w:val="Style1241"/>
    <w:uiPriority w:val="99"/>
    <w:rsid w:val="00E15E0A"/>
  </w:style>
  <w:style w:type="numbering" w:customStyle="1" w:styleId="Style21241">
    <w:name w:val="Style21241"/>
    <w:uiPriority w:val="99"/>
    <w:rsid w:val="00E15E0A"/>
  </w:style>
  <w:style w:type="numbering" w:customStyle="1" w:styleId="Style3241">
    <w:name w:val="Style3241"/>
    <w:uiPriority w:val="99"/>
    <w:rsid w:val="00E15E0A"/>
  </w:style>
  <w:style w:type="numbering" w:customStyle="1" w:styleId="Style4241">
    <w:name w:val="Style4241"/>
    <w:uiPriority w:val="99"/>
    <w:rsid w:val="00E15E0A"/>
  </w:style>
  <w:style w:type="numbering" w:customStyle="1" w:styleId="Style7241">
    <w:name w:val="Style7241"/>
    <w:uiPriority w:val="99"/>
    <w:rsid w:val="00E15E0A"/>
  </w:style>
  <w:style w:type="numbering" w:customStyle="1" w:styleId="Style5241">
    <w:name w:val="Style5241"/>
    <w:uiPriority w:val="99"/>
    <w:rsid w:val="00E15E0A"/>
  </w:style>
  <w:style w:type="numbering" w:customStyle="1" w:styleId="Style6241">
    <w:name w:val="Style6241"/>
    <w:uiPriority w:val="99"/>
    <w:rsid w:val="00E15E0A"/>
  </w:style>
  <w:style w:type="numbering" w:customStyle="1" w:styleId="NoList2141">
    <w:name w:val="No List2141"/>
    <w:next w:val="NoList"/>
    <w:uiPriority w:val="99"/>
    <w:semiHidden/>
    <w:unhideWhenUsed/>
    <w:rsid w:val="00E15E0A"/>
  </w:style>
  <w:style w:type="numbering" w:customStyle="1" w:styleId="Style11151">
    <w:name w:val="Style11151"/>
    <w:uiPriority w:val="99"/>
    <w:rsid w:val="00E15E0A"/>
  </w:style>
  <w:style w:type="numbering" w:customStyle="1" w:styleId="Style22141">
    <w:name w:val="Style22141"/>
    <w:uiPriority w:val="99"/>
    <w:rsid w:val="00E15E0A"/>
  </w:style>
  <w:style w:type="numbering" w:customStyle="1" w:styleId="Style31151">
    <w:name w:val="Style31151"/>
    <w:uiPriority w:val="99"/>
    <w:rsid w:val="00E15E0A"/>
  </w:style>
  <w:style w:type="numbering" w:customStyle="1" w:styleId="Style41151">
    <w:name w:val="Style41151"/>
    <w:uiPriority w:val="99"/>
    <w:rsid w:val="00E15E0A"/>
  </w:style>
  <w:style w:type="numbering" w:customStyle="1" w:styleId="Style71151">
    <w:name w:val="Style71151"/>
    <w:uiPriority w:val="99"/>
    <w:rsid w:val="00E15E0A"/>
  </w:style>
  <w:style w:type="numbering" w:customStyle="1" w:styleId="Style51151">
    <w:name w:val="Style51151"/>
    <w:uiPriority w:val="99"/>
    <w:rsid w:val="00E15E0A"/>
  </w:style>
  <w:style w:type="numbering" w:customStyle="1" w:styleId="Style61151">
    <w:name w:val="Style61151"/>
    <w:uiPriority w:val="99"/>
    <w:rsid w:val="00E15E0A"/>
  </w:style>
  <w:style w:type="numbering" w:customStyle="1" w:styleId="NoList11151">
    <w:name w:val="No List11151"/>
    <w:next w:val="NoList"/>
    <w:uiPriority w:val="99"/>
    <w:semiHidden/>
    <w:unhideWhenUsed/>
    <w:rsid w:val="00E15E0A"/>
  </w:style>
  <w:style w:type="numbering" w:customStyle="1" w:styleId="Style211151">
    <w:name w:val="Style211151"/>
    <w:uiPriority w:val="99"/>
    <w:rsid w:val="00E15E0A"/>
  </w:style>
  <w:style w:type="numbering" w:customStyle="1" w:styleId="NoList111141">
    <w:name w:val="No List111141"/>
    <w:next w:val="NoList"/>
    <w:uiPriority w:val="99"/>
    <w:semiHidden/>
    <w:unhideWhenUsed/>
    <w:rsid w:val="00E15E0A"/>
  </w:style>
  <w:style w:type="numbering" w:customStyle="1" w:styleId="Style111141">
    <w:name w:val="Style111141"/>
    <w:uiPriority w:val="99"/>
    <w:rsid w:val="00E15E0A"/>
  </w:style>
  <w:style w:type="numbering" w:customStyle="1" w:styleId="Style2111141">
    <w:name w:val="Style2111141"/>
    <w:uiPriority w:val="99"/>
    <w:rsid w:val="00E15E0A"/>
  </w:style>
  <w:style w:type="numbering" w:customStyle="1" w:styleId="Style311141">
    <w:name w:val="Style311141"/>
    <w:uiPriority w:val="99"/>
    <w:rsid w:val="00E15E0A"/>
  </w:style>
  <w:style w:type="numbering" w:customStyle="1" w:styleId="Style411141">
    <w:name w:val="Style411141"/>
    <w:uiPriority w:val="99"/>
    <w:rsid w:val="00E15E0A"/>
  </w:style>
  <w:style w:type="numbering" w:customStyle="1" w:styleId="Style711141">
    <w:name w:val="Style711141"/>
    <w:uiPriority w:val="99"/>
    <w:rsid w:val="00E15E0A"/>
  </w:style>
  <w:style w:type="numbering" w:customStyle="1" w:styleId="Style511141">
    <w:name w:val="Style511141"/>
    <w:uiPriority w:val="99"/>
    <w:rsid w:val="00E15E0A"/>
  </w:style>
  <w:style w:type="numbering" w:customStyle="1" w:styleId="Style611141">
    <w:name w:val="Style611141"/>
    <w:uiPriority w:val="99"/>
    <w:rsid w:val="00E15E0A"/>
  </w:style>
  <w:style w:type="numbering" w:customStyle="1" w:styleId="NoList341">
    <w:name w:val="No List341"/>
    <w:next w:val="NoList"/>
    <w:uiPriority w:val="99"/>
    <w:semiHidden/>
    <w:unhideWhenUsed/>
    <w:rsid w:val="00E15E0A"/>
  </w:style>
  <w:style w:type="numbering" w:customStyle="1" w:styleId="Style2341">
    <w:name w:val="Style2341"/>
    <w:uiPriority w:val="99"/>
    <w:rsid w:val="00E15E0A"/>
  </w:style>
  <w:style w:type="numbering" w:customStyle="1" w:styleId="NoList1331">
    <w:name w:val="No List1331"/>
    <w:next w:val="NoList"/>
    <w:uiPriority w:val="99"/>
    <w:semiHidden/>
    <w:unhideWhenUsed/>
    <w:rsid w:val="00E15E0A"/>
  </w:style>
  <w:style w:type="numbering" w:customStyle="1" w:styleId="Style1331">
    <w:name w:val="Style1331"/>
    <w:uiPriority w:val="99"/>
    <w:rsid w:val="00E15E0A"/>
  </w:style>
  <w:style w:type="numbering" w:customStyle="1" w:styleId="Style21331">
    <w:name w:val="Style21331"/>
    <w:uiPriority w:val="99"/>
    <w:rsid w:val="00E15E0A"/>
  </w:style>
  <w:style w:type="numbering" w:customStyle="1" w:styleId="Style3331">
    <w:name w:val="Style3331"/>
    <w:uiPriority w:val="99"/>
    <w:rsid w:val="00E15E0A"/>
  </w:style>
  <w:style w:type="numbering" w:customStyle="1" w:styleId="Style4331">
    <w:name w:val="Style4331"/>
    <w:uiPriority w:val="99"/>
    <w:rsid w:val="00E15E0A"/>
  </w:style>
  <w:style w:type="numbering" w:customStyle="1" w:styleId="Style7331">
    <w:name w:val="Style7331"/>
    <w:uiPriority w:val="99"/>
    <w:rsid w:val="00E15E0A"/>
  </w:style>
  <w:style w:type="numbering" w:customStyle="1" w:styleId="Style5331">
    <w:name w:val="Style5331"/>
    <w:uiPriority w:val="99"/>
    <w:rsid w:val="00E15E0A"/>
  </w:style>
  <w:style w:type="numbering" w:customStyle="1" w:styleId="Style6331">
    <w:name w:val="Style6331"/>
    <w:uiPriority w:val="99"/>
    <w:rsid w:val="00E15E0A"/>
  </w:style>
  <w:style w:type="numbering" w:customStyle="1" w:styleId="NoList2231">
    <w:name w:val="No List2231"/>
    <w:next w:val="NoList"/>
    <w:uiPriority w:val="99"/>
    <w:semiHidden/>
    <w:unhideWhenUsed/>
    <w:rsid w:val="00E15E0A"/>
  </w:style>
  <w:style w:type="numbering" w:customStyle="1" w:styleId="Style11241">
    <w:name w:val="Style11241"/>
    <w:uiPriority w:val="99"/>
    <w:rsid w:val="00E15E0A"/>
  </w:style>
  <w:style w:type="numbering" w:customStyle="1" w:styleId="Style22231">
    <w:name w:val="Style22231"/>
    <w:uiPriority w:val="99"/>
    <w:rsid w:val="00E15E0A"/>
  </w:style>
  <w:style w:type="numbering" w:customStyle="1" w:styleId="Style31241">
    <w:name w:val="Style31241"/>
    <w:uiPriority w:val="99"/>
    <w:rsid w:val="00E15E0A"/>
  </w:style>
  <w:style w:type="numbering" w:customStyle="1" w:styleId="Style41241">
    <w:name w:val="Style41241"/>
    <w:uiPriority w:val="99"/>
    <w:rsid w:val="00E15E0A"/>
  </w:style>
  <w:style w:type="numbering" w:customStyle="1" w:styleId="Style71241">
    <w:name w:val="Style71241"/>
    <w:uiPriority w:val="99"/>
    <w:rsid w:val="00E15E0A"/>
  </w:style>
  <w:style w:type="numbering" w:customStyle="1" w:styleId="Style51241">
    <w:name w:val="Style51241"/>
    <w:uiPriority w:val="99"/>
    <w:rsid w:val="00E15E0A"/>
  </w:style>
  <w:style w:type="numbering" w:customStyle="1" w:styleId="Style61241">
    <w:name w:val="Style61241"/>
    <w:uiPriority w:val="99"/>
    <w:rsid w:val="00E15E0A"/>
  </w:style>
  <w:style w:type="numbering" w:customStyle="1" w:styleId="NoList11241">
    <w:name w:val="No List11241"/>
    <w:next w:val="NoList"/>
    <w:uiPriority w:val="99"/>
    <w:semiHidden/>
    <w:unhideWhenUsed/>
    <w:rsid w:val="00E15E0A"/>
  </w:style>
  <w:style w:type="numbering" w:customStyle="1" w:styleId="Style211241">
    <w:name w:val="Style211241"/>
    <w:uiPriority w:val="99"/>
    <w:rsid w:val="00E15E0A"/>
  </w:style>
  <w:style w:type="numbering" w:customStyle="1" w:styleId="NoList111231">
    <w:name w:val="No List111231"/>
    <w:next w:val="NoList"/>
    <w:uiPriority w:val="99"/>
    <w:semiHidden/>
    <w:unhideWhenUsed/>
    <w:rsid w:val="00E15E0A"/>
  </w:style>
  <w:style w:type="numbering" w:customStyle="1" w:styleId="Style111231">
    <w:name w:val="Style111231"/>
    <w:uiPriority w:val="99"/>
    <w:rsid w:val="00E15E0A"/>
  </w:style>
  <w:style w:type="numbering" w:customStyle="1" w:styleId="Style2111231">
    <w:name w:val="Style2111231"/>
    <w:uiPriority w:val="99"/>
    <w:rsid w:val="00E15E0A"/>
  </w:style>
  <w:style w:type="numbering" w:customStyle="1" w:styleId="Style311231">
    <w:name w:val="Style311231"/>
    <w:uiPriority w:val="99"/>
    <w:rsid w:val="00E15E0A"/>
  </w:style>
  <w:style w:type="numbering" w:customStyle="1" w:styleId="Style411231">
    <w:name w:val="Style411231"/>
    <w:uiPriority w:val="99"/>
    <w:rsid w:val="00E15E0A"/>
  </w:style>
  <w:style w:type="numbering" w:customStyle="1" w:styleId="Style711231">
    <w:name w:val="Style711231"/>
    <w:uiPriority w:val="99"/>
    <w:rsid w:val="00E15E0A"/>
  </w:style>
  <w:style w:type="numbering" w:customStyle="1" w:styleId="Style511231">
    <w:name w:val="Style511231"/>
    <w:uiPriority w:val="99"/>
    <w:rsid w:val="00E15E0A"/>
  </w:style>
  <w:style w:type="numbering" w:customStyle="1" w:styleId="Style611231">
    <w:name w:val="Style611231"/>
    <w:uiPriority w:val="99"/>
    <w:rsid w:val="00E15E0A"/>
  </w:style>
  <w:style w:type="numbering" w:customStyle="1" w:styleId="NoList3131">
    <w:name w:val="No List3131"/>
    <w:next w:val="NoList"/>
    <w:uiPriority w:val="99"/>
    <w:semiHidden/>
    <w:unhideWhenUsed/>
    <w:rsid w:val="00E15E0A"/>
  </w:style>
  <w:style w:type="numbering" w:customStyle="1" w:styleId="Style12141">
    <w:name w:val="Style12141"/>
    <w:uiPriority w:val="99"/>
    <w:rsid w:val="00E15E0A"/>
  </w:style>
  <w:style w:type="numbering" w:customStyle="1" w:styleId="Style23131">
    <w:name w:val="Style23131"/>
    <w:uiPriority w:val="99"/>
    <w:rsid w:val="00E15E0A"/>
  </w:style>
  <w:style w:type="numbering" w:customStyle="1" w:styleId="Style32141">
    <w:name w:val="Style32141"/>
    <w:uiPriority w:val="99"/>
    <w:rsid w:val="00E15E0A"/>
  </w:style>
  <w:style w:type="numbering" w:customStyle="1" w:styleId="Style42141">
    <w:name w:val="Style42141"/>
    <w:uiPriority w:val="99"/>
    <w:rsid w:val="00E15E0A"/>
  </w:style>
  <w:style w:type="numbering" w:customStyle="1" w:styleId="Style72141">
    <w:name w:val="Style72141"/>
    <w:uiPriority w:val="99"/>
    <w:rsid w:val="00E15E0A"/>
  </w:style>
  <w:style w:type="numbering" w:customStyle="1" w:styleId="Style52141">
    <w:name w:val="Style52141"/>
    <w:uiPriority w:val="99"/>
    <w:rsid w:val="00E15E0A"/>
  </w:style>
  <w:style w:type="numbering" w:customStyle="1" w:styleId="Style62141">
    <w:name w:val="Style62141"/>
    <w:uiPriority w:val="99"/>
    <w:rsid w:val="00E15E0A"/>
  </w:style>
  <w:style w:type="numbering" w:customStyle="1" w:styleId="NoList12141">
    <w:name w:val="No List12141"/>
    <w:next w:val="NoList"/>
    <w:uiPriority w:val="99"/>
    <w:semiHidden/>
    <w:unhideWhenUsed/>
    <w:rsid w:val="00E15E0A"/>
  </w:style>
  <w:style w:type="numbering" w:customStyle="1" w:styleId="Style212141">
    <w:name w:val="Style212141"/>
    <w:uiPriority w:val="99"/>
    <w:rsid w:val="00E15E0A"/>
  </w:style>
  <w:style w:type="numbering" w:customStyle="1" w:styleId="NoList112131">
    <w:name w:val="No List112131"/>
    <w:next w:val="NoList"/>
    <w:uiPriority w:val="99"/>
    <w:semiHidden/>
    <w:unhideWhenUsed/>
    <w:rsid w:val="00E15E0A"/>
  </w:style>
  <w:style w:type="numbering" w:customStyle="1" w:styleId="Style112131">
    <w:name w:val="Style112131"/>
    <w:uiPriority w:val="99"/>
    <w:rsid w:val="00E15E0A"/>
  </w:style>
  <w:style w:type="numbering" w:customStyle="1" w:styleId="Style2112131">
    <w:name w:val="Style2112131"/>
    <w:uiPriority w:val="99"/>
    <w:rsid w:val="00E15E0A"/>
  </w:style>
  <w:style w:type="numbering" w:customStyle="1" w:styleId="Style312131">
    <w:name w:val="Style312131"/>
    <w:uiPriority w:val="99"/>
    <w:rsid w:val="00E15E0A"/>
  </w:style>
  <w:style w:type="numbering" w:customStyle="1" w:styleId="Style412131">
    <w:name w:val="Style412131"/>
    <w:uiPriority w:val="99"/>
    <w:rsid w:val="00E15E0A"/>
  </w:style>
  <w:style w:type="numbering" w:customStyle="1" w:styleId="Style712131">
    <w:name w:val="Style712131"/>
    <w:uiPriority w:val="99"/>
    <w:rsid w:val="00E15E0A"/>
  </w:style>
  <w:style w:type="numbering" w:customStyle="1" w:styleId="Style512131">
    <w:name w:val="Style512131"/>
    <w:uiPriority w:val="99"/>
    <w:rsid w:val="00E15E0A"/>
  </w:style>
  <w:style w:type="numbering" w:customStyle="1" w:styleId="Style612131">
    <w:name w:val="Style612131"/>
    <w:uiPriority w:val="99"/>
    <w:rsid w:val="00E15E0A"/>
  </w:style>
  <w:style w:type="numbering" w:customStyle="1" w:styleId="NoList21141">
    <w:name w:val="No List21141"/>
    <w:next w:val="NoList"/>
    <w:uiPriority w:val="99"/>
    <w:semiHidden/>
    <w:unhideWhenUsed/>
    <w:rsid w:val="00E15E0A"/>
  </w:style>
  <w:style w:type="numbering" w:customStyle="1" w:styleId="Style221141">
    <w:name w:val="Style221141"/>
    <w:uiPriority w:val="99"/>
    <w:rsid w:val="00E15E0A"/>
  </w:style>
  <w:style w:type="numbering" w:customStyle="1" w:styleId="NoList121131">
    <w:name w:val="No List121131"/>
    <w:next w:val="NoList"/>
    <w:uiPriority w:val="99"/>
    <w:semiHidden/>
    <w:unhideWhenUsed/>
    <w:rsid w:val="00E15E0A"/>
  </w:style>
  <w:style w:type="numbering" w:customStyle="1" w:styleId="Style121131">
    <w:name w:val="Style121131"/>
    <w:uiPriority w:val="99"/>
    <w:rsid w:val="00E15E0A"/>
  </w:style>
  <w:style w:type="numbering" w:customStyle="1" w:styleId="Style2121131">
    <w:name w:val="Style2121131"/>
    <w:uiPriority w:val="99"/>
    <w:rsid w:val="00E15E0A"/>
  </w:style>
  <w:style w:type="numbering" w:customStyle="1" w:styleId="Style321131">
    <w:name w:val="Style321131"/>
    <w:uiPriority w:val="99"/>
    <w:rsid w:val="00E15E0A"/>
  </w:style>
  <w:style w:type="numbering" w:customStyle="1" w:styleId="Style421131">
    <w:name w:val="Style421131"/>
    <w:uiPriority w:val="99"/>
    <w:rsid w:val="00E15E0A"/>
  </w:style>
  <w:style w:type="numbering" w:customStyle="1" w:styleId="Style721131">
    <w:name w:val="Style721131"/>
    <w:uiPriority w:val="99"/>
    <w:rsid w:val="00E15E0A"/>
  </w:style>
  <w:style w:type="numbering" w:customStyle="1" w:styleId="Style521131">
    <w:name w:val="Style521131"/>
    <w:uiPriority w:val="99"/>
    <w:rsid w:val="00E15E0A"/>
  </w:style>
  <w:style w:type="numbering" w:customStyle="1" w:styleId="Style621131">
    <w:name w:val="Style621131"/>
    <w:uiPriority w:val="99"/>
    <w:rsid w:val="00E15E0A"/>
  </w:style>
  <w:style w:type="numbering" w:customStyle="1" w:styleId="NoList211131">
    <w:name w:val="No List211131"/>
    <w:next w:val="NoList"/>
    <w:uiPriority w:val="99"/>
    <w:semiHidden/>
    <w:unhideWhenUsed/>
    <w:rsid w:val="00E15E0A"/>
  </w:style>
  <w:style w:type="numbering" w:customStyle="1" w:styleId="Style1111141">
    <w:name w:val="Style1111141"/>
    <w:uiPriority w:val="99"/>
    <w:rsid w:val="00E15E0A"/>
  </w:style>
  <w:style w:type="numbering" w:customStyle="1" w:styleId="Style2211131">
    <w:name w:val="Style2211131"/>
    <w:uiPriority w:val="99"/>
    <w:rsid w:val="00E15E0A"/>
  </w:style>
  <w:style w:type="numbering" w:customStyle="1" w:styleId="Style3111141">
    <w:name w:val="Style3111141"/>
    <w:uiPriority w:val="99"/>
    <w:rsid w:val="00E15E0A"/>
  </w:style>
  <w:style w:type="numbering" w:customStyle="1" w:styleId="Style4111141">
    <w:name w:val="Style4111141"/>
    <w:uiPriority w:val="99"/>
    <w:rsid w:val="00E15E0A"/>
  </w:style>
  <w:style w:type="numbering" w:customStyle="1" w:styleId="Style7111141">
    <w:name w:val="Style7111141"/>
    <w:uiPriority w:val="99"/>
    <w:rsid w:val="00E15E0A"/>
  </w:style>
  <w:style w:type="numbering" w:customStyle="1" w:styleId="Style5111141">
    <w:name w:val="Style5111141"/>
    <w:uiPriority w:val="99"/>
    <w:rsid w:val="00E15E0A"/>
  </w:style>
  <w:style w:type="numbering" w:customStyle="1" w:styleId="Style6111141">
    <w:name w:val="Style6111141"/>
    <w:uiPriority w:val="99"/>
    <w:rsid w:val="00E15E0A"/>
  </w:style>
  <w:style w:type="numbering" w:customStyle="1" w:styleId="NoList1111141">
    <w:name w:val="No List1111141"/>
    <w:next w:val="NoList"/>
    <w:uiPriority w:val="99"/>
    <w:semiHidden/>
    <w:unhideWhenUsed/>
    <w:rsid w:val="00E15E0A"/>
  </w:style>
  <w:style w:type="numbering" w:customStyle="1" w:styleId="Style21111141">
    <w:name w:val="Style21111141"/>
    <w:uiPriority w:val="99"/>
    <w:rsid w:val="00E15E0A"/>
  </w:style>
  <w:style w:type="numbering" w:customStyle="1" w:styleId="NoList11111131">
    <w:name w:val="No List11111131"/>
    <w:next w:val="NoList"/>
    <w:uiPriority w:val="99"/>
    <w:semiHidden/>
    <w:unhideWhenUsed/>
    <w:rsid w:val="00E15E0A"/>
  </w:style>
  <w:style w:type="numbering" w:customStyle="1" w:styleId="Style11111131">
    <w:name w:val="Style11111131"/>
    <w:uiPriority w:val="99"/>
    <w:rsid w:val="00E15E0A"/>
  </w:style>
  <w:style w:type="numbering" w:customStyle="1" w:styleId="Style211111131">
    <w:name w:val="Style211111131"/>
    <w:uiPriority w:val="99"/>
    <w:rsid w:val="00E15E0A"/>
  </w:style>
  <w:style w:type="numbering" w:customStyle="1" w:styleId="Style31111131">
    <w:name w:val="Style31111131"/>
    <w:uiPriority w:val="99"/>
    <w:rsid w:val="00E15E0A"/>
  </w:style>
  <w:style w:type="numbering" w:customStyle="1" w:styleId="Style41111131">
    <w:name w:val="Style41111131"/>
    <w:uiPriority w:val="99"/>
    <w:rsid w:val="00E15E0A"/>
  </w:style>
  <w:style w:type="numbering" w:customStyle="1" w:styleId="Style71111131">
    <w:name w:val="Style71111131"/>
    <w:uiPriority w:val="99"/>
    <w:rsid w:val="00E15E0A"/>
  </w:style>
  <w:style w:type="numbering" w:customStyle="1" w:styleId="Style51111131">
    <w:name w:val="Style51111131"/>
    <w:uiPriority w:val="99"/>
    <w:rsid w:val="00E15E0A"/>
  </w:style>
  <w:style w:type="numbering" w:customStyle="1" w:styleId="Style61111131">
    <w:name w:val="Style61111131"/>
    <w:uiPriority w:val="99"/>
    <w:rsid w:val="00E15E0A"/>
  </w:style>
  <w:style w:type="numbering" w:customStyle="1" w:styleId="NoList71">
    <w:name w:val="No List71"/>
    <w:next w:val="NoList"/>
    <w:uiPriority w:val="99"/>
    <w:semiHidden/>
    <w:unhideWhenUsed/>
    <w:rsid w:val="00E15E0A"/>
  </w:style>
  <w:style w:type="numbering" w:customStyle="1" w:styleId="Style171">
    <w:name w:val="Style171"/>
    <w:uiPriority w:val="99"/>
    <w:rsid w:val="00E15E0A"/>
  </w:style>
  <w:style w:type="numbering" w:customStyle="1" w:styleId="Style271">
    <w:name w:val="Style271"/>
    <w:uiPriority w:val="99"/>
    <w:rsid w:val="00E15E0A"/>
  </w:style>
  <w:style w:type="numbering" w:customStyle="1" w:styleId="Style371">
    <w:name w:val="Style371"/>
    <w:uiPriority w:val="99"/>
    <w:rsid w:val="00E15E0A"/>
  </w:style>
  <w:style w:type="numbering" w:customStyle="1" w:styleId="Style471">
    <w:name w:val="Style471"/>
    <w:uiPriority w:val="99"/>
    <w:rsid w:val="00E15E0A"/>
  </w:style>
  <w:style w:type="numbering" w:customStyle="1" w:styleId="Style771">
    <w:name w:val="Style771"/>
    <w:uiPriority w:val="99"/>
    <w:rsid w:val="00E15E0A"/>
  </w:style>
  <w:style w:type="numbering" w:customStyle="1" w:styleId="Style571">
    <w:name w:val="Style571"/>
    <w:uiPriority w:val="99"/>
    <w:rsid w:val="00E15E0A"/>
  </w:style>
  <w:style w:type="numbering" w:customStyle="1" w:styleId="Style671">
    <w:name w:val="Style671"/>
    <w:uiPriority w:val="99"/>
    <w:rsid w:val="00E15E0A"/>
  </w:style>
  <w:style w:type="numbering" w:customStyle="1" w:styleId="NoList171">
    <w:name w:val="No List171"/>
    <w:next w:val="NoList"/>
    <w:uiPriority w:val="99"/>
    <w:semiHidden/>
    <w:unhideWhenUsed/>
    <w:rsid w:val="00E15E0A"/>
  </w:style>
  <w:style w:type="numbering" w:customStyle="1" w:styleId="Style2171">
    <w:name w:val="Style2171"/>
    <w:uiPriority w:val="99"/>
    <w:rsid w:val="00E15E0A"/>
  </w:style>
  <w:style w:type="numbering" w:customStyle="1" w:styleId="NoList1161">
    <w:name w:val="No List1161"/>
    <w:next w:val="NoList"/>
    <w:uiPriority w:val="99"/>
    <w:semiHidden/>
    <w:unhideWhenUsed/>
    <w:rsid w:val="00E15E0A"/>
  </w:style>
  <w:style w:type="numbering" w:customStyle="1" w:styleId="Style1161">
    <w:name w:val="Style1161"/>
    <w:uiPriority w:val="99"/>
    <w:rsid w:val="00E15E0A"/>
  </w:style>
  <w:style w:type="numbering" w:customStyle="1" w:styleId="Style21161">
    <w:name w:val="Style21161"/>
    <w:uiPriority w:val="99"/>
    <w:rsid w:val="00E15E0A"/>
  </w:style>
  <w:style w:type="numbering" w:customStyle="1" w:styleId="Style3161">
    <w:name w:val="Style3161"/>
    <w:uiPriority w:val="99"/>
    <w:rsid w:val="00E15E0A"/>
  </w:style>
  <w:style w:type="numbering" w:customStyle="1" w:styleId="Style4161">
    <w:name w:val="Style4161"/>
    <w:uiPriority w:val="99"/>
    <w:rsid w:val="00E15E0A"/>
  </w:style>
  <w:style w:type="numbering" w:customStyle="1" w:styleId="Style7161">
    <w:name w:val="Style7161"/>
    <w:uiPriority w:val="99"/>
    <w:rsid w:val="00E15E0A"/>
  </w:style>
  <w:style w:type="numbering" w:customStyle="1" w:styleId="Style5161">
    <w:name w:val="Style5161"/>
    <w:uiPriority w:val="99"/>
    <w:rsid w:val="00E15E0A"/>
  </w:style>
  <w:style w:type="numbering" w:customStyle="1" w:styleId="Style6161">
    <w:name w:val="Style6161"/>
    <w:uiPriority w:val="99"/>
    <w:rsid w:val="00E15E0A"/>
  </w:style>
  <w:style w:type="numbering" w:customStyle="1" w:styleId="NoList261">
    <w:name w:val="No List261"/>
    <w:next w:val="NoList"/>
    <w:uiPriority w:val="99"/>
    <w:semiHidden/>
    <w:unhideWhenUsed/>
    <w:rsid w:val="00E15E0A"/>
  </w:style>
  <w:style w:type="numbering" w:customStyle="1" w:styleId="Style2261">
    <w:name w:val="Style2261"/>
    <w:uiPriority w:val="99"/>
    <w:rsid w:val="00E15E0A"/>
  </w:style>
  <w:style w:type="numbering" w:customStyle="1" w:styleId="NoList1251">
    <w:name w:val="No List1251"/>
    <w:next w:val="NoList"/>
    <w:uiPriority w:val="99"/>
    <w:semiHidden/>
    <w:unhideWhenUsed/>
    <w:rsid w:val="00E15E0A"/>
  </w:style>
  <w:style w:type="numbering" w:customStyle="1" w:styleId="Style1251">
    <w:name w:val="Style1251"/>
    <w:uiPriority w:val="99"/>
    <w:rsid w:val="00E15E0A"/>
  </w:style>
  <w:style w:type="numbering" w:customStyle="1" w:styleId="Style21251">
    <w:name w:val="Style21251"/>
    <w:uiPriority w:val="99"/>
    <w:rsid w:val="00E15E0A"/>
  </w:style>
  <w:style w:type="numbering" w:customStyle="1" w:styleId="Style3251">
    <w:name w:val="Style3251"/>
    <w:uiPriority w:val="99"/>
    <w:rsid w:val="00E15E0A"/>
  </w:style>
  <w:style w:type="numbering" w:customStyle="1" w:styleId="Style4251">
    <w:name w:val="Style4251"/>
    <w:uiPriority w:val="99"/>
    <w:rsid w:val="00E15E0A"/>
  </w:style>
  <w:style w:type="numbering" w:customStyle="1" w:styleId="Style7251">
    <w:name w:val="Style7251"/>
    <w:uiPriority w:val="99"/>
    <w:rsid w:val="00E15E0A"/>
  </w:style>
  <w:style w:type="numbering" w:customStyle="1" w:styleId="Style5251">
    <w:name w:val="Style5251"/>
    <w:uiPriority w:val="99"/>
    <w:rsid w:val="00E15E0A"/>
  </w:style>
  <w:style w:type="numbering" w:customStyle="1" w:styleId="Style6251">
    <w:name w:val="Style6251"/>
    <w:uiPriority w:val="99"/>
    <w:rsid w:val="00E15E0A"/>
  </w:style>
  <w:style w:type="numbering" w:customStyle="1" w:styleId="NoList2151">
    <w:name w:val="No List2151"/>
    <w:next w:val="NoList"/>
    <w:uiPriority w:val="99"/>
    <w:semiHidden/>
    <w:unhideWhenUsed/>
    <w:rsid w:val="00E15E0A"/>
  </w:style>
  <w:style w:type="numbering" w:customStyle="1" w:styleId="Style11161">
    <w:name w:val="Style11161"/>
    <w:uiPriority w:val="99"/>
    <w:rsid w:val="00E15E0A"/>
  </w:style>
  <w:style w:type="numbering" w:customStyle="1" w:styleId="Style22151">
    <w:name w:val="Style22151"/>
    <w:uiPriority w:val="99"/>
    <w:rsid w:val="00E15E0A"/>
  </w:style>
  <w:style w:type="numbering" w:customStyle="1" w:styleId="Style31161">
    <w:name w:val="Style31161"/>
    <w:uiPriority w:val="99"/>
    <w:rsid w:val="00E15E0A"/>
  </w:style>
  <w:style w:type="numbering" w:customStyle="1" w:styleId="Style41161">
    <w:name w:val="Style41161"/>
    <w:uiPriority w:val="99"/>
    <w:rsid w:val="00E15E0A"/>
  </w:style>
  <w:style w:type="numbering" w:customStyle="1" w:styleId="Style71161">
    <w:name w:val="Style71161"/>
    <w:uiPriority w:val="99"/>
    <w:rsid w:val="00E15E0A"/>
  </w:style>
  <w:style w:type="numbering" w:customStyle="1" w:styleId="Style51161">
    <w:name w:val="Style51161"/>
    <w:uiPriority w:val="99"/>
    <w:rsid w:val="00E15E0A"/>
  </w:style>
  <w:style w:type="numbering" w:customStyle="1" w:styleId="Style61161">
    <w:name w:val="Style61161"/>
    <w:uiPriority w:val="99"/>
    <w:rsid w:val="00E15E0A"/>
  </w:style>
  <w:style w:type="numbering" w:customStyle="1" w:styleId="NoList11161">
    <w:name w:val="No List11161"/>
    <w:next w:val="NoList"/>
    <w:uiPriority w:val="99"/>
    <w:semiHidden/>
    <w:unhideWhenUsed/>
    <w:rsid w:val="00E15E0A"/>
  </w:style>
  <w:style w:type="numbering" w:customStyle="1" w:styleId="Style211161">
    <w:name w:val="Style211161"/>
    <w:uiPriority w:val="99"/>
    <w:rsid w:val="00E15E0A"/>
  </w:style>
  <w:style w:type="numbering" w:customStyle="1" w:styleId="NoList111151">
    <w:name w:val="No List111151"/>
    <w:next w:val="NoList"/>
    <w:uiPriority w:val="99"/>
    <w:semiHidden/>
    <w:unhideWhenUsed/>
    <w:rsid w:val="00E15E0A"/>
  </w:style>
  <w:style w:type="numbering" w:customStyle="1" w:styleId="Style111151">
    <w:name w:val="Style111151"/>
    <w:uiPriority w:val="99"/>
    <w:rsid w:val="00E15E0A"/>
  </w:style>
  <w:style w:type="numbering" w:customStyle="1" w:styleId="Style2111151">
    <w:name w:val="Style2111151"/>
    <w:uiPriority w:val="99"/>
    <w:rsid w:val="00E15E0A"/>
  </w:style>
  <w:style w:type="numbering" w:customStyle="1" w:styleId="Style311151">
    <w:name w:val="Style311151"/>
    <w:uiPriority w:val="99"/>
    <w:rsid w:val="00E15E0A"/>
  </w:style>
  <w:style w:type="numbering" w:customStyle="1" w:styleId="Style411151">
    <w:name w:val="Style411151"/>
    <w:uiPriority w:val="99"/>
    <w:rsid w:val="00E15E0A"/>
  </w:style>
  <w:style w:type="numbering" w:customStyle="1" w:styleId="Style711151">
    <w:name w:val="Style711151"/>
    <w:uiPriority w:val="99"/>
    <w:rsid w:val="00E15E0A"/>
  </w:style>
  <w:style w:type="numbering" w:customStyle="1" w:styleId="Style511151">
    <w:name w:val="Style511151"/>
    <w:uiPriority w:val="99"/>
    <w:rsid w:val="00E15E0A"/>
  </w:style>
  <w:style w:type="numbering" w:customStyle="1" w:styleId="Style611151">
    <w:name w:val="Style611151"/>
    <w:uiPriority w:val="99"/>
    <w:rsid w:val="00E15E0A"/>
  </w:style>
  <w:style w:type="numbering" w:customStyle="1" w:styleId="NoList351">
    <w:name w:val="No List351"/>
    <w:next w:val="NoList"/>
    <w:uiPriority w:val="99"/>
    <w:semiHidden/>
    <w:unhideWhenUsed/>
    <w:rsid w:val="00E15E0A"/>
  </w:style>
  <w:style w:type="numbering" w:customStyle="1" w:styleId="Style2351">
    <w:name w:val="Style2351"/>
    <w:uiPriority w:val="99"/>
    <w:rsid w:val="00E15E0A"/>
  </w:style>
  <w:style w:type="numbering" w:customStyle="1" w:styleId="NoList1341">
    <w:name w:val="No List1341"/>
    <w:next w:val="NoList"/>
    <w:uiPriority w:val="99"/>
    <w:semiHidden/>
    <w:unhideWhenUsed/>
    <w:rsid w:val="00E15E0A"/>
  </w:style>
  <w:style w:type="numbering" w:customStyle="1" w:styleId="Style1341">
    <w:name w:val="Style1341"/>
    <w:uiPriority w:val="99"/>
    <w:rsid w:val="00E15E0A"/>
  </w:style>
  <w:style w:type="numbering" w:customStyle="1" w:styleId="Style21341">
    <w:name w:val="Style21341"/>
    <w:uiPriority w:val="99"/>
    <w:rsid w:val="00E15E0A"/>
  </w:style>
  <w:style w:type="numbering" w:customStyle="1" w:styleId="Style3341">
    <w:name w:val="Style3341"/>
    <w:uiPriority w:val="99"/>
    <w:rsid w:val="00E15E0A"/>
  </w:style>
  <w:style w:type="numbering" w:customStyle="1" w:styleId="Style4341">
    <w:name w:val="Style4341"/>
    <w:uiPriority w:val="99"/>
    <w:rsid w:val="00E15E0A"/>
  </w:style>
  <w:style w:type="numbering" w:customStyle="1" w:styleId="Style7341">
    <w:name w:val="Style7341"/>
    <w:uiPriority w:val="99"/>
    <w:rsid w:val="00E15E0A"/>
  </w:style>
  <w:style w:type="numbering" w:customStyle="1" w:styleId="Style5341">
    <w:name w:val="Style5341"/>
    <w:uiPriority w:val="99"/>
    <w:rsid w:val="00E15E0A"/>
  </w:style>
  <w:style w:type="numbering" w:customStyle="1" w:styleId="Style6341">
    <w:name w:val="Style6341"/>
    <w:uiPriority w:val="99"/>
    <w:rsid w:val="00E15E0A"/>
  </w:style>
  <w:style w:type="numbering" w:customStyle="1" w:styleId="NoList2241">
    <w:name w:val="No List2241"/>
    <w:next w:val="NoList"/>
    <w:uiPriority w:val="99"/>
    <w:semiHidden/>
    <w:unhideWhenUsed/>
    <w:rsid w:val="00E15E0A"/>
  </w:style>
  <w:style w:type="numbering" w:customStyle="1" w:styleId="Style11251">
    <w:name w:val="Style11251"/>
    <w:uiPriority w:val="99"/>
    <w:rsid w:val="00E15E0A"/>
  </w:style>
  <w:style w:type="numbering" w:customStyle="1" w:styleId="Style22241">
    <w:name w:val="Style22241"/>
    <w:uiPriority w:val="99"/>
    <w:rsid w:val="00E15E0A"/>
  </w:style>
  <w:style w:type="numbering" w:customStyle="1" w:styleId="Style31251">
    <w:name w:val="Style31251"/>
    <w:uiPriority w:val="99"/>
    <w:rsid w:val="00E15E0A"/>
  </w:style>
  <w:style w:type="numbering" w:customStyle="1" w:styleId="Style41251">
    <w:name w:val="Style41251"/>
    <w:uiPriority w:val="99"/>
    <w:rsid w:val="00E15E0A"/>
  </w:style>
  <w:style w:type="numbering" w:customStyle="1" w:styleId="Style71251">
    <w:name w:val="Style71251"/>
    <w:uiPriority w:val="99"/>
    <w:rsid w:val="00E15E0A"/>
  </w:style>
  <w:style w:type="numbering" w:customStyle="1" w:styleId="Style51251">
    <w:name w:val="Style51251"/>
    <w:uiPriority w:val="99"/>
    <w:rsid w:val="00E15E0A"/>
  </w:style>
  <w:style w:type="numbering" w:customStyle="1" w:styleId="Style61251">
    <w:name w:val="Style61251"/>
    <w:uiPriority w:val="99"/>
    <w:rsid w:val="00E15E0A"/>
  </w:style>
  <w:style w:type="numbering" w:customStyle="1" w:styleId="NoList11251">
    <w:name w:val="No List11251"/>
    <w:next w:val="NoList"/>
    <w:uiPriority w:val="99"/>
    <w:semiHidden/>
    <w:unhideWhenUsed/>
    <w:rsid w:val="00E15E0A"/>
  </w:style>
  <w:style w:type="numbering" w:customStyle="1" w:styleId="Style211251">
    <w:name w:val="Style211251"/>
    <w:uiPriority w:val="99"/>
    <w:rsid w:val="00E15E0A"/>
  </w:style>
  <w:style w:type="numbering" w:customStyle="1" w:styleId="NoList111241">
    <w:name w:val="No List111241"/>
    <w:next w:val="NoList"/>
    <w:uiPriority w:val="99"/>
    <w:semiHidden/>
    <w:unhideWhenUsed/>
    <w:rsid w:val="00E15E0A"/>
  </w:style>
  <w:style w:type="numbering" w:customStyle="1" w:styleId="Style111241">
    <w:name w:val="Style111241"/>
    <w:uiPriority w:val="99"/>
    <w:rsid w:val="00E15E0A"/>
  </w:style>
  <w:style w:type="numbering" w:customStyle="1" w:styleId="Style2111241">
    <w:name w:val="Style2111241"/>
    <w:uiPriority w:val="99"/>
    <w:rsid w:val="00E15E0A"/>
  </w:style>
  <w:style w:type="numbering" w:customStyle="1" w:styleId="Style311241">
    <w:name w:val="Style311241"/>
    <w:uiPriority w:val="99"/>
    <w:rsid w:val="00E15E0A"/>
  </w:style>
  <w:style w:type="numbering" w:customStyle="1" w:styleId="Style411241">
    <w:name w:val="Style411241"/>
    <w:uiPriority w:val="99"/>
    <w:rsid w:val="00E15E0A"/>
  </w:style>
  <w:style w:type="numbering" w:customStyle="1" w:styleId="Style711241">
    <w:name w:val="Style711241"/>
    <w:uiPriority w:val="99"/>
    <w:rsid w:val="00E15E0A"/>
  </w:style>
  <w:style w:type="numbering" w:customStyle="1" w:styleId="Style511241">
    <w:name w:val="Style511241"/>
    <w:uiPriority w:val="99"/>
    <w:rsid w:val="00E15E0A"/>
  </w:style>
  <w:style w:type="numbering" w:customStyle="1" w:styleId="Style611241">
    <w:name w:val="Style611241"/>
    <w:uiPriority w:val="99"/>
    <w:rsid w:val="00E15E0A"/>
  </w:style>
  <w:style w:type="numbering" w:customStyle="1" w:styleId="NoList3141">
    <w:name w:val="No List3141"/>
    <w:next w:val="NoList"/>
    <w:uiPriority w:val="99"/>
    <w:semiHidden/>
    <w:unhideWhenUsed/>
    <w:rsid w:val="00E15E0A"/>
  </w:style>
  <w:style w:type="numbering" w:customStyle="1" w:styleId="Style12151">
    <w:name w:val="Style12151"/>
    <w:uiPriority w:val="99"/>
    <w:rsid w:val="00E15E0A"/>
  </w:style>
  <w:style w:type="numbering" w:customStyle="1" w:styleId="Style23141">
    <w:name w:val="Style23141"/>
    <w:uiPriority w:val="99"/>
    <w:rsid w:val="00E15E0A"/>
  </w:style>
  <w:style w:type="numbering" w:customStyle="1" w:styleId="Style32151">
    <w:name w:val="Style32151"/>
    <w:uiPriority w:val="99"/>
    <w:rsid w:val="00E15E0A"/>
  </w:style>
  <w:style w:type="numbering" w:customStyle="1" w:styleId="Style42151">
    <w:name w:val="Style42151"/>
    <w:uiPriority w:val="99"/>
    <w:rsid w:val="00E15E0A"/>
  </w:style>
  <w:style w:type="numbering" w:customStyle="1" w:styleId="Style72151">
    <w:name w:val="Style72151"/>
    <w:uiPriority w:val="99"/>
    <w:rsid w:val="00E15E0A"/>
  </w:style>
  <w:style w:type="numbering" w:customStyle="1" w:styleId="Style52151">
    <w:name w:val="Style52151"/>
    <w:uiPriority w:val="99"/>
    <w:rsid w:val="00E15E0A"/>
  </w:style>
  <w:style w:type="numbering" w:customStyle="1" w:styleId="Style62151">
    <w:name w:val="Style62151"/>
    <w:uiPriority w:val="99"/>
    <w:rsid w:val="00E15E0A"/>
  </w:style>
  <w:style w:type="numbering" w:customStyle="1" w:styleId="NoList12151">
    <w:name w:val="No List12151"/>
    <w:next w:val="NoList"/>
    <w:uiPriority w:val="99"/>
    <w:semiHidden/>
    <w:unhideWhenUsed/>
    <w:rsid w:val="00E15E0A"/>
  </w:style>
  <w:style w:type="numbering" w:customStyle="1" w:styleId="Style212151">
    <w:name w:val="Style212151"/>
    <w:uiPriority w:val="99"/>
    <w:rsid w:val="00E15E0A"/>
  </w:style>
  <w:style w:type="numbering" w:customStyle="1" w:styleId="NoList112141">
    <w:name w:val="No List112141"/>
    <w:next w:val="NoList"/>
    <w:uiPriority w:val="99"/>
    <w:semiHidden/>
    <w:unhideWhenUsed/>
    <w:rsid w:val="00E15E0A"/>
  </w:style>
  <w:style w:type="numbering" w:customStyle="1" w:styleId="Style112141">
    <w:name w:val="Style112141"/>
    <w:uiPriority w:val="99"/>
    <w:rsid w:val="00E15E0A"/>
  </w:style>
  <w:style w:type="numbering" w:customStyle="1" w:styleId="Style2112141">
    <w:name w:val="Style2112141"/>
    <w:uiPriority w:val="99"/>
    <w:rsid w:val="00E15E0A"/>
  </w:style>
  <w:style w:type="numbering" w:customStyle="1" w:styleId="Style312141">
    <w:name w:val="Style312141"/>
    <w:uiPriority w:val="99"/>
    <w:rsid w:val="00E15E0A"/>
  </w:style>
  <w:style w:type="numbering" w:customStyle="1" w:styleId="Style412141">
    <w:name w:val="Style412141"/>
    <w:uiPriority w:val="99"/>
    <w:rsid w:val="00E15E0A"/>
  </w:style>
  <w:style w:type="numbering" w:customStyle="1" w:styleId="Style712141">
    <w:name w:val="Style712141"/>
    <w:uiPriority w:val="99"/>
    <w:rsid w:val="00E15E0A"/>
  </w:style>
  <w:style w:type="numbering" w:customStyle="1" w:styleId="Style512141">
    <w:name w:val="Style512141"/>
    <w:uiPriority w:val="99"/>
    <w:rsid w:val="00E15E0A"/>
  </w:style>
  <w:style w:type="numbering" w:customStyle="1" w:styleId="Style612141">
    <w:name w:val="Style612141"/>
    <w:uiPriority w:val="99"/>
    <w:rsid w:val="00E15E0A"/>
  </w:style>
  <w:style w:type="numbering" w:customStyle="1" w:styleId="NoList21151">
    <w:name w:val="No List21151"/>
    <w:next w:val="NoList"/>
    <w:uiPriority w:val="99"/>
    <w:semiHidden/>
    <w:unhideWhenUsed/>
    <w:rsid w:val="00E15E0A"/>
  </w:style>
  <w:style w:type="numbering" w:customStyle="1" w:styleId="Style221151">
    <w:name w:val="Style221151"/>
    <w:uiPriority w:val="99"/>
    <w:rsid w:val="00E15E0A"/>
  </w:style>
  <w:style w:type="numbering" w:customStyle="1" w:styleId="NoList121141">
    <w:name w:val="No List121141"/>
    <w:next w:val="NoList"/>
    <w:uiPriority w:val="99"/>
    <w:semiHidden/>
    <w:unhideWhenUsed/>
    <w:rsid w:val="00E15E0A"/>
  </w:style>
  <w:style w:type="numbering" w:customStyle="1" w:styleId="Style121141">
    <w:name w:val="Style121141"/>
    <w:uiPriority w:val="99"/>
    <w:rsid w:val="00E15E0A"/>
  </w:style>
  <w:style w:type="numbering" w:customStyle="1" w:styleId="Style2121141">
    <w:name w:val="Style2121141"/>
    <w:uiPriority w:val="99"/>
    <w:rsid w:val="00E15E0A"/>
  </w:style>
  <w:style w:type="numbering" w:customStyle="1" w:styleId="Style321141">
    <w:name w:val="Style321141"/>
    <w:uiPriority w:val="99"/>
    <w:rsid w:val="00E15E0A"/>
  </w:style>
  <w:style w:type="numbering" w:customStyle="1" w:styleId="Style421141">
    <w:name w:val="Style421141"/>
    <w:uiPriority w:val="99"/>
    <w:rsid w:val="00E15E0A"/>
  </w:style>
  <w:style w:type="numbering" w:customStyle="1" w:styleId="Style721141">
    <w:name w:val="Style721141"/>
    <w:uiPriority w:val="99"/>
    <w:rsid w:val="00E15E0A"/>
  </w:style>
  <w:style w:type="numbering" w:customStyle="1" w:styleId="Style521141">
    <w:name w:val="Style521141"/>
    <w:uiPriority w:val="99"/>
    <w:rsid w:val="00E15E0A"/>
  </w:style>
  <w:style w:type="numbering" w:customStyle="1" w:styleId="Style621141">
    <w:name w:val="Style621141"/>
    <w:uiPriority w:val="99"/>
    <w:rsid w:val="00E15E0A"/>
  </w:style>
  <w:style w:type="numbering" w:customStyle="1" w:styleId="NoList211141">
    <w:name w:val="No List211141"/>
    <w:next w:val="NoList"/>
    <w:uiPriority w:val="99"/>
    <w:semiHidden/>
    <w:unhideWhenUsed/>
    <w:rsid w:val="00E15E0A"/>
  </w:style>
  <w:style w:type="numbering" w:customStyle="1" w:styleId="Style1111151">
    <w:name w:val="Style1111151"/>
    <w:uiPriority w:val="99"/>
    <w:rsid w:val="00E15E0A"/>
  </w:style>
  <w:style w:type="numbering" w:customStyle="1" w:styleId="Style2211141">
    <w:name w:val="Style2211141"/>
    <w:uiPriority w:val="99"/>
    <w:rsid w:val="00E15E0A"/>
  </w:style>
  <w:style w:type="numbering" w:customStyle="1" w:styleId="Style3111151">
    <w:name w:val="Style3111151"/>
    <w:uiPriority w:val="99"/>
    <w:rsid w:val="00E15E0A"/>
  </w:style>
  <w:style w:type="numbering" w:customStyle="1" w:styleId="Style4111151">
    <w:name w:val="Style4111151"/>
    <w:uiPriority w:val="99"/>
    <w:rsid w:val="00E15E0A"/>
  </w:style>
  <w:style w:type="numbering" w:customStyle="1" w:styleId="Style7111151">
    <w:name w:val="Style7111151"/>
    <w:uiPriority w:val="99"/>
    <w:rsid w:val="00E15E0A"/>
  </w:style>
  <w:style w:type="numbering" w:customStyle="1" w:styleId="Style5111151">
    <w:name w:val="Style5111151"/>
    <w:uiPriority w:val="99"/>
    <w:rsid w:val="00E15E0A"/>
  </w:style>
  <w:style w:type="numbering" w:customStyle="1" w:styleId="Style6111151">
    <w:name w:val="Style6111151"/>
    <w:uiPriority w:val="99"/>
    <w:rsid w:val="00E15E0A"/>
  </w:style>
  <w:style w:type="numbering" w:customStyle="1" w:styleId="NoList1111151">
    <w:name w:val="No List1111151"/>
    <w:next w:val="NoList"/>
    <w:uiPriority w:val="99"/>
    <w:semiHidden/>
    <w:unhideWhenUsed/>
    <w:rsid w:val="00E15E0A"/>
  </w:style>
  <w:style w:type="numbering" w:customStyle="1" w:styleId="Style21111151">
    <w:name w:val="Style21111151"/>
    <w:uiPriority w:val="99"/>
    <w:rsid w:val="00E15E0A"/>
  </w:style>
  <w:style w:type="numbering" w:customStyle="1" w:styleId="NoList11111141">
    <w:name w:val="No List11111141"/>
    <w:next w:val="NoList"/>
    <w:uiPriority w:val="99"/>
    <w:semiHidden/>
    <w:unhideWhenUsed/>
    <w:rsid w:val="00E15E0A"/>
  </w:style>
  <w:style w:type="numbering" w:customStyle="1" w:styleId="Style11111141">
    <w:name w:val="Style11111141"/>
    <w:uiPriority w:val="99"/>
    <w:rsid w:val="00E15E0A"/>
  </w:style>
  <w:style w:type="numbering" w:customStyle="1" w:styleId="Style211111141">
    <w:name w:val="Style211111141"/>
    <w:uiPriority w:val="99"/>
    <w:rsid w:val="00E15E0A"/>
  </w:style>
  <w:style w:type="numbering" w:customStyle="1" w:styleId="Style31111141">
    <w:name w:val="Style31111141"/>
    <w:uiPriority w:val="99"/>
    <w:rsid w:val="00E15E0A"/>
  </w:style>
  <w:style w:type="numbering" w:customStyle="1" w:styleId="Style41111141">
    <w:name w:val="Style41111141"/>
    <w:uiPriority w:val="99"/>
    <w:rsid w:val="00E15E0A"/>
  </w:style>
  <w:style w:type="numbering" w:customStyle="1" w:styleId="Style71111141">
    <w:name w:val="Style71111141"/>
    <w:uiPriority w:val="99"/>
    <w:rsid w:val="00E15E0A"/>
  </w:style>
  <w:style w:type="numbering" w:customStyle="1" w:styleId="Style51111141">
    <w:name w:val="Style51111141"/>
    <w:uiPriority w:val="99"/>
    <w:rsid w:val="00E15E0A"/>
  </w:style>
  <w:style w:type="numbering" w:customStyle="1" w:styleId="Style61111141">
    <w:name w:val="Style61111141"/>
    <w:uiPriority w:val="99"/>
    <w:rsid w:val="00E15E0A"/>
  </w:style>
  <w:style w:type="numbering" w:customStyle="1" w:styleId="Style181">
    <w:name w:val="Style181"/>
    <w:uiPriority w:val="99"/>
    <w:rsid w:val="00E15E0A"/>
  </w:style>
  <w:style w:type="table" w:customStyle="1" w:styleId="GridTable4-Accent14">
    <w:name w:val="Grid Table 4 - Accent 14"/>
    <w:basedOn w:val="TableNormal"/>
    <w:next w:val="GridTable4-Accent1"/>
    <w:uiPriority w:val="49"/>
    <w:rsid w:val="00E15E0A"/>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E15E0A"/>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E15E0A"/>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ormalWebChar">
    <w:name w:val="Normal (Web) Char"/>
    <w:link w:val="NormalWeb"/>
    <w:uiPriority w:val="99"/>
    <w:qFormat/>
    <w:rsid w:val="00B20341"/>
    <w:rPr>
      <w:rFonts w:ascii="Times New Roman" w:eastAsia="Times New Roman" w:hAnsi="Times New Roman" w:cs="Times New Roman"/>
      <w:sz w:val="24"/>
      <w:szCs w:val="24"/>
      <w:lang w:val="en-GB" w:eastAsia="en-GB"/>
    </w:rPr>
  </w:style>
  <w:style w:type="character" w:customStyle="1" w:styleId="citation-0">
    <w:name w:val="citation-0"/>
    <w:basedOn w:val="DefaultParagraphFont"/>
    <w:rsid w:val="00157782"/>
  </w:style>
  <w:style w:type="character" w:customStyle="1" w:styleId="ico-down">
    <w:name w:val="ico-down"/>
    <w:basedOn w:val="DefaultParagraphFont"/>
    <w:rsid w:val="002F5EEB"/>
  </w:style>
  <w:style w:type="character" w:customStyle="1" w:styleId="info-fieldvalue">
    <w:name w:val="info-field__value"/>
    <w:basedOn w:val="DefaultParagraphFont"/>
    <w:rsid w:val="002F5EEB"/>
  </w:style>
  <w:style w:type="paragraph" w:styleId="MacroText">
    <w:name w:val="macro"/>
    <w:link w:val="MacroTextChar"/>
    <w:semiHidden/>
    <w:qFormat/>
    <w:rsid w:val="001B31BD"/>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1B31BD"/>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1B31BD"/>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1B31BD"/>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1B31BD"/>
    <w:rPr>
      <w:rFonts w:ascii="Times New Roman" w:eastAsia="Times New Roman" w:hAnsi="Times New Roman" w:cs="Times New Roman"/>
      <w:sz w:val="24"/>
      <w:szCs w:val="20"/>
      <w:lang w:val="en-GB"/>
    </w:rPr>
  </w:style>
  <w:style w:type="paragraph" w:styleId="ListBullet4">
    <w:name w:val="List Bullet 4"/>
    <w:basedOn w:val="Normal"/>
    <w:qFormat/>
    <w:rsid w:val="001B31BD"/>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1B31BD"/>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1B31BD"/>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1B31BD"/>
    <w:rPr>
      <w:rFonts w:ascii="Times New Roman" w:hAnsi="Times New Roman" w:cs="Times New Roman"/>
      <w:sz w:val="24"/>
      <w:szCs w:val="24"/>
      <w:lang w:val="en-MY"/>
    </w:rPr>
  </w:style>
  <w:style w:type="paragraph" w:styleId="ListNumber">
    <w:name w:val="List Number"/>
    <w:basedOn w:val="Normal"/>
    <w:qFormat/>
    <w:rsid w:val="001B31BD"/>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1B31BD"/>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1B31BD"/>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1B31BD"/>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TOAHeading">
    <w:name w:val="toa heading"/>
    <w:basedOn w:val="Normal"/>
    <w:next w:val="Normal"/>
    <w:uiPriority w:val="99"/>
    <w:semiHidden/>
    <w:qFormat/>
    <w:rsid w:val="001B31BD"/>
    <w:pPr>
      <w:spacing w:before="120" w:after="0" w:line="240" w:lineRule="auto"/>
      <w:ind w:firstLine="567"/>
      <w:jc w:val="both"/>
    </w:pPr>
    <w:rPr>
      <w:rFonts w:ascii="Arial" w:eastAsia="Times New Roman" w:hAnsi="Arial" w:cs="Times New Roman"/>
      <w:b/>
      <w:sz w:val="24"/>
      <w:szCs w:val="20"/>
      <w:lang w:val="en-GB"/>
    </w:rPr>
  </w:style>
  <w:style w:type="paragraph" w:styleId="Index6">
    <w:name w:val="index 6"/>
    <w:basedOn w:val="Normal"/>
    <w:next w:val="Normal"/>
    <w:semiHidden/>
    <w:qFormat/>
    <w:rsid w:val="001B31BD"/>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1B31BD"/>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1B31BD"/>
    <w:rPr>
      <w:rFonts w:ascii="Times New Roman" w:eastAsia="Times New Roman" w:hAnsi="Times New Roman" w:cs="Times New Roman"/>
      <w:sz w:val="24"/>
      <w:szCs w:val="20"/>
      <w:lang w:val="en-GB"/>
    </w:rPr>
  </w:style>
  <w:style w:type="paragraph" w:styleId="Closing">
    <w:name w:val="Closing"/>
    <w:basedOn w:val="Normal"/>
    <w:link w:val="ClosingChar"/>
    <w:qFormat/>
    <w:rsid w:val="001B31BD"/>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1B31BD"/>
    <w:rPr>
      <w:rFonts w:ascii="Times New Roman" w:eastAsia="Times New Roman" w:hAnsi="Times New Roman" w:cs="Times New Roman"/>
      <w:sz w:val="24"/>
      <w:szCs w:val="20"/>
      <w:lang w:val="en-GB"/>
    </w:rPr>
  </w:style>
  <w:style w:type="paragraph" w:styleId="ListBullet3">
    <w:name w:val="List Bullet 3"/>
    <w:basedOn w:val="Normal"/>
    <w:qFormat/>
    <w:rsid w:val="001B31BD"/>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1B31BD"/>
    <w:pPr>
      <w:numPr>
        <w:numId w:val="16"/>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qFormat/>
    <w:rsid w:val="001B31BD"/>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1B31BD"/>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1B31BD"/>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1B31BD"/>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1B31BD"/>
    <w:pPr>
      <w:numPr>
        <w:numId w:val="17"/>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1B31BD"/>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1B31BD"/>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1B31BD"/>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1B31BD"/>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1B31BD"/>
    <w:rPr>
      <w:rFonts w:ascii="Times New Roman" w:eastAsia="Times New Roman" w:hAnsi="Times New Roman" w:cs="Times New Roman"/>
      <w:sz w:val="24"/>
      <w:szCs w:val="20"/>
      <w:lang w:val="en-GB"/>
    </w:rPr>
  </w:style>
  <w:style w:type="paragraph" w:styleId="ListContinue4">
    <w:name w:val="List Continue 4"/>
    <w:basedOn w:val="Normal"/>
    <w:qFormat/>
    <w:rsid w:val="001B31BD"/>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1">
    <w:name w:val="index 1"/>
    <w:basedOn w:val="Normal"/>
    <w:next w:val="Normal"/>
    <w:autoRedefine/>
    <w:semiHidden/>
    <w:unhideWhenUsed/>
    <w:qFormat/>
    <w:rsid w:val="001B31BD"/>
    <w:pPr>
      <w:spacing w:after="0" w:line="240" w:lineRule="auto"/>
      <w:ind w:left="220" w:hanging="220"/>
    </w:pPr>
  </w:style>
  <w:style w:type="paragraph" w:styleId="IndexHeading">
    <w:name w:val="index heading"/>
    <w:basedOn w:val="Normal"/>
    <w:next w:val="Index1"/>
    <w:semiHidden/>
    <w:qFormat/>
    <w:rsid w:val="001B31BD"/>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1B31BD"/>
    <w:pPr>
      <w:numPr>
        <w:numId w:val="18"/>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1B31BD"/>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1B31BD"/>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1B31BD"/>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1B31BD"/>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1B31BD"/>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1B31B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1B31BD"/>
    <w:rPr>
      <w:rFonts w:ascii="Arial" w:eastAsia="Times New Roman" w:hAnsi="Arial" w:cs="Times New Roman"/>
      <w:sz w:val="24"/>
      <w:szCs w:val="20"/>
      <w:shd w:val="pct20" w:color="auto" w:fill="auto"/>
      <w:lang w:val="en-GB"/>
    </w:rPr>
  </w:style>
  <w:style w:type="paragraph" w:styleId="ListContinue3">
    <w:name w:val="List Continue 3"/>
    <w:basedOn w:val="Normal"/>
    <w:qFormat/>
    <w:rsid w:val="001B31BD"/>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1B31BD"/>
    <w:pPr>
      <w:spacing w:after="0" w:line="240" w:lineRule="auto"/>
      <w:ind w:left="480" w:hanging="240"/>
      <w:jc w:val="both"/>
    </w:pPr>
    <w:rPr>
      <w:rFonts w:ascii="Times New Roman" w:eastAsia="Times New Roman" w:hAnsi="Times New Roman" w:cs="Times New Roman"/>
      <w:sz w:val="24"/>
      <w:szCs w:val="20"/>
      <w:lang w:val="en-GB"/>
    </w:rPr>
  </w:style>
  <w:style w:type="table" w:styleId="TableSimple2">
    <w:name w:val="Table Simple 2"/>
    <w:basedOn w:val="TableNormal"/>
    <w:qFormat/>
    <w:rsid w:val="001B31BD"/>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Shading-Accent1">
    <w:name w:val="Light Shading Accent 1"/>
    <w:basedOn w:val="TableNormal"/>
    <w:uiPriority w:val="60"/>
    <w:qFormat/>
    <w:rsid w:val="001B31BD"/>
    <w:pPr>
      <w:spacing w:after="0" w:line="240" w:lineRule="auto"/>
    </w:pPr>
    <w:rPr>
      <w:rFonts w:ascii="Times New Roman" w:hAnsi="Times New Roman" w:cs="Times New Roman"/>
      <w:color w:val="2F5496" w:themeColor="accent1" w:themeShade="BF"/>
      <w:sz w:val="20"/>
      <w:szCs w:val="20"/>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unhideWhenUsed/>
    <w:qFormat/>
    <w:rsid w:val="001B31BD"/>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semiHidden/>
    <w:unhideWhenUsed/>
    <w:qFormat/>
    <w:rsid w:val="001B31BD"/>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unhideWhenUsed/>
    <w:qFormat/>
    <w:rsid w:val="001B31BD"/>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sid w:val="001B31BD"/>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qFormat/>
    <w:rsid w:val="001B31BD"/>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1B31BD"/>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1B31BD"/>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1B31BD"/>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sid w:val="001B31BD"/>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1B31BD"/>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1B31BD"/>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Revision1">
    <w:name w:val="Revision1"/>
    <w:hidden/>
    <w:uiPriority w:val="99"/>
    <w:qFormat/>
    <w:rsid w:val="001B31BD"/>
    <w:pPr>
      <w:spacing w:after="0" w:line="240" w:lineRule="auto"/>
    </w:pPr>
    <w:rPr>
      <w:rFonts w:eastAsia="MS Mincho"/>
    </w:rPr>
  </w:style>
  <w:style w:type="table" w:customStyle="1" w:styleId="PlainTable22">
    <w:name w:val="Plain Table 22"/>
    <w:basedOn w:val="TableNormal"/>
    <w:uiPriority w:val="42"/>
    <w:qFormat/>
    <w:rsid w:val="001B31BD"/>
    <w:pPr>
      <w:spacing w:after="0" w:line="240" w:lineRule="auto"/>
    </w:pPr>
    <w:rPr>
      <w:rFonts w:ascii="Calibri" w:eastAsia="Calibri" w:hAnsi="Calibri" w:cs="Arial"/>
      <w:sz w:val="20"/>
      <w:szCs w:val="20"/>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qFormat/>
    <w:rsid w:val="001B31BD"/>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1B31BD"/>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1B31BD"/>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1B31BD"/>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1B31BD"/>
    <w:rPr>
      <w:i/>
      <w:iCs/>
    </w:rPr>
  </w:style>
  <w:style w:type="character" w:customStyle="1" w:styleId="BookTitle1">
    <w:name w:val="Book Title1"/>
    <w:uiPriority w:val="33"/>
    <w:qFormat/>
    <w:rsid w:val="001B31BD"/>
    <w:rPr>
      <w:i/>
      <w:iCs/>
      <w:smallCaps/>
      <w:spacing w:val="5"/>
    </w:rPr>
  </w:style>
  <w:style w:type="table" w:customStyle="1" w:styleId="ListTable1Light1">
    <w:name w:val="List Table 1 Light1"/>
    <w:basedOn w:val="TableNormal"/>
    <w:uiPriority w:val="46"/>
    <w:rsid w:val="001B31BD"/>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99"/>
    <w:rsid w:val="001B31BD"/>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1B31BD"/>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B31BD"/>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1B31BD"/>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1B31BD"/>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1B31BD"/>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1B31BD"/>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1B31BD"/>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qFormat/>
    <w:rsid w:val="001B31BD"/>
    <w:pPr>
      <w:spacing w:after="0" w:line="240" w:lineRule="auto"/>
    </w:pPr>
    <w:rPr>
      <w:rFonts w:ascii="Times New Roman" w:hAnsi="Times New Roman" w:cs="Times New Roman"/>
      <w:sz w:val="20"/>
      <w:szCs w:val="20"/>
      <w:lang w:val="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obotoHeading">
    <w:name w:val="Roboto Heading"/>
    <w:basedOn w:val="Normal"/>
    <w:link w:val="RobotoHeadingChar"/>
    <w:qFormat/>
    <w:rsid w:val="001B31BD"/>
    <w:pPr>
      <w:spacing w:after="0" w:line="240" w:lineRule="auto"/>
      <w:jc w:val="center"/>
    </w:pPr>
    <w:rPr>
      <w:rFonts w:ascii="Roboto" w:eastAsia="MS Mincho" w:hAnsi="Roboto" w:cs="Calibri"/>
      <w:b/>
      <w:bCs/>
      <w:sz w:val="40"/>
      <w:szCs w:val="40"/>
    </w:rPr>
  </w:style>
  <w:style w:type="paragraph" w:customStyle="1" w:styleId="AuthorHeading">
    <w:name w:val="Author Heading"/>
    <w:basedOn w:val="Normal"/>
    <w:link w:val="AuthorHeadingChar"/>
    <w:qFormat/>
    <w:rsid w:val="001B31BD"/>
    <w:pPr>
      <w:spacing w:after="0" w:line="240" w:lineRule="auto"/>
      <w:jc w:val="center"/>
    </w:pPr>
    <w:rPr>
      <w:rFonts w:ascii="Arial" w:eastAsia="MS Mincho" w:hAnsi="Arial"/>
      <w:sz w:val="32"/>
      <w:szCs w:val="32"/>
    </w:rPr>
  </w:style>
  <w:style w:type="character" w:customStyle="1" w:styleId="RobotoHeadingChar">
    <w:name w:val="Roboto Heading Char"/>
    <w:basedOn w:val="DefaultParagraphFont"/>
    <w:link w:val="RobotoHeading"/>
    <w:rsid w:val="001B31BD"/>
    <w:rPr>
      <w:rFonts w:ascii="Roboto" w:eastAsia="MS Mincho" w:hAnsi="Roboto" w:cs="Calibri"/>
      <w:b/>
      <w:bCs/>
      <w:sz w:val="40"/>
      <w:szCs w:val="40"/>
    </w:rPr>
  </w:style>
  <w:style w:type="character" w:customStyle="1" w:styleId="AuthorHeadingChar">
    <w:name w:val="Author Heading Char"/>
    <w:basedOn w:val="DefaultParagraphFont"/>
    <w:link w:val="AuthorHeading"/>
    <w:rsid w:val="001B31BD"/>
    <w:rPr>
      <w:rFonts w:ascii="Arial" w:eastAsia="MS Mincho" w:hAnsi="Arial"/>
      <w:sz w:val="32"/>
      <w:szCs w:val="32"/>
    </w:rPr>
  </w:style>
  <w:style w:type="paragraph" w:customStyle="1" w:styleId="ReferencesForPaper">
    <w:name w:val="References For Paper"/>
    <w:basedOn w:val="Normal"/>
    <w:link w:val="ReferencesForPaperChar"/>
    <w:qFormat/>
    <w:rsid w:val="001B31BD"/>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1B31BD"/>
    <w:rPr>
      <w:rFonts w:ascii="Calibri" w:eastAsia="MS Mincho" w:hAnsi="Calibri" w:cs="Calibri"/>
      <w:sz w:val="24"/>
      <w:szCs w:val="24"/>
      <w:lang w:val="en-MY" w:bidi="ar-EG"/>
    </w:rPr>
  </w:style>
  <w:style w:type="character" w:customStyle="1" w:styleId="atn">
    <w:name w:val="atn"/>
    <w:basedOn w:val="DefaultParagraphFont"/>
    <w:rsid w:val="001B31BD"/>
  </w:style>
  <w:style w:type="character" w:customStyle="1" w:styleId="HTMLPreformattedChar1">
    <w:name w:val="HTML Preformatted Char1"/>
    <w:uiPriority w:val="99"/>
    <w:semiHidden/>
    <w:rsid w:val="001B31BD"/>
    <w:rPr>
      <w:rFonts w:ascii="Courier New" w:hAnsi="Courier New" w:cs="Courier New"/>
      <w:lang w:val="en-US" w:eastAsia="en-US"/>
    </w:rPr>
  </w:style>
  <w:style w:type="character" w:customStyle="1" w:styleId="EndnoteTextChar1">
    <w:name w:val="Endnote Text Char1"/>
    <w:uiPriority w:val="99"/>
    <w:semiHidden/>
    <w:rsid w:val="001B31BD"/>
    <w:rPr>
      <w:lang w:val="en-US" w:eastAsia="en-US"/>
    </w:rPr>
  </w:style>
  <w:style w:type="paragraph" w:customStyle="1" w:styleId="style20">
    <w:name w:val="style2"/>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1B31BD"/>
    <w:pPr>
      <w:spacing w:before="100" w:beforeAutospacing="1" w:after="100" w:afterAutospacing="1" w:line="240" w:lineRule="auto"/>
    </w:pPr>
    <w:rPr>
      <w:rFonts w:ascii="SimSun" w:hAnsi="SimSun" w:cs="SimSun"/>
      <w:sz w:val="24"/>
      <w:szCs w:val="24"/>
      <w:lang w:eastAsia="zh-CN"/>
    </w:rPr>
  </w:style>
  <w:style w:type="paragraph" w:customStyle="1" w:styleId="PARA0">
    <w:name w:val="PARA"/>
    <w:basedOn w:val="Normal"/>
    <w:next w:val="Normal"/>
    <w:qFormat/>
    <w:rsid w:val="001B31BD"/>
    <w:pPr>
      <w:spacing w:after="0" w:line="240" w:lineRule="auto"/>
      <w:jc w:val="both"/>
    </w:pPr>
    <w:rPr>
      <w:rFonts w:ascii="Calibri" w:eastAsia="MS Mincho" w:hAnsi="Calibri"/>
      <w:sz w:val="24"/>
      <w:szCs w:val="20"/>
      <w:lang w:val="en-MY"/>
    </w:rPr>
  </w:style>
  <w:style w:type="table" w:customStyle="1" w:styleId="TableGrid20">
    <w:name w:val="Table Grid20"/>
    <w:basedOn w:val="TableNormal"/>
    <w:uiPriority w:val="39"/>
    <w:rsid w:val="001B31BD"/>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1B31BD"/>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1B31BD"/>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1B31B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1B31BD"/>
    <w:pPr>
      <w:spacing w:after="200" w:line="276" w:lineRule="auto"/>
      <w:ind w:left="720"/>
      <w:contextualSpacing/>
    </w:pPr>
    <w:rPr>
      <w:rFonts w:ascii="Calibri" w:eastAsia="Calibri" w:hAnsi="Calibri" w:cs="Times New Roman"/>
    </w:rPr>
  </w:style>
  <w:style w:type="paragraph" w:customStyle="1" w:styleId="Els-1storder-head">
    <w:name w:val="Els-1storder-head"/>
    <w:next w:val="Normal"/>
    <w:link w:val="Els-1storder-headChar"/>
    <w:qFormat/>
    <w:rsid w:val="001B31BD"/>
    <w:pPr>
      <w:keepNext/>
      <w:suppressAutoHyphens/>
      <w:spacing w:before="240" w:after="240" w:line="240" w:lineRule="exact"/>
      <w:ind w:left="2880"/>
    </w:pPr>
    <w:rPr>
      <w:rFonts w:ascii="Times New Roman" w:hAnsi="Times New Roman" w:cs="Times New Roman"/>
      <w:b/>
      <w:sz w:val="20"/>
      <w:szCs w:val="20"/>
    </w:rPr>
  </w:style>
  <w:style w:type="character" w:customStyle="1" w:styleId="Els-1storder-headChar">
    <w:name w:val="Els-1storder-head Char"/>
    <w:link w:val="Els-1storder-head"/>
    <w:rsid w:val="001B31BD"/>
    <w:rPr>
      <w:rFonts w:ascii="Times New Roman" w:hAnsi="Times New Roman" w:cs="Times New Roman"/>
      <w:b/>
      <w:sz w:val="20"/>
      <w:szCs w:val="20"/>
    </w:rPr>
  </w:style>
  <w:style w:type="paragraph" w:customStyle="1" w:styleId="Els-2ndorder-head">
    <w:name w:val="Els-2ndorder-head"/>
    <w:next w:val="Normal"/>
    <w:qFormat/>
    <w:rsid w:val="001B31BD"/>
    <w:pPr>
      <w:keepNext/>
      <w:suppressAutoHyphens/>
      <w:spacing w:before="240" w:after="240" w:line="240" w:lineRule="exact"/>
      <w:ind w:left="2880"/>
    </w:pPr>
    <w:rPr>
      <w:rFonts w:ascii="Times New Roman" w:hAnsi="Times New Roman" w:cs="Times New Roman"/>
      <w:i/>
      <w:sz w:val="20"/>
      <w:szCs w:val="20"/>
    </w:rPr>
  </w:style>
  <w:style w:type="paragraph" w:customStyle="1" w:styleId="Els-3rdorder-head">
    <w:name w:val="Els-3rdorder-head"/>
    <w:next w:val="Normal"/>
    <w:qFormat/>
    <w:rsid w:val="001B31BD"/>
    <w:pPr>
      <w:keepNext/>
      <w:suppressAutoHyphens/>
      <w:spacing w:before="240" w:after="0" w:line="240" w:lineRule="exact"/>
      <w:ind w:left="2880"/>
    </w:pPr>
    <w:rPr>
      <w:rFonts w:ascii="Times New Roman" w:hAnsi="Times New Roman" w:cs="Times New Roman"/>
      <w:i/>
      <w:sz w:val="20"/>
      <w:szCs w:val="20"/>
    </w:rPr>
  </w:style>
  <w:style w:type="paragraph" w:customStyle="1" w:styleId="Els-4thorder-head">
    <w:name w:val="Els-4thorder-head"/>
    <w:next w:val="Normal"/>
    <w:qFormat/>
    <w:rsid w:val="001B31BD"/>
    <w:pPr>
      <w:keepNext/>
      <w:suppressAutoHyphens/>
      <w:spacing w:before="240" w:after="0" w:line="240" w:lineRule="exact"/>
      <w:ind w:left="2880"/>
    </w:pPr>
    <w:rPr>
      <w:rFonts w:ascii="Times New Roman" w:hAnsi="Times New Roman" w:cs="Times New Roman"/>
      <w:i/>
      <w:sz w:val="20"/>
      <w:szCs w:val="20"/>
    </w:rPr>
  </w:style>
  <w:style w:type="paragraph" w:customStyle="1" w:styleId="Els-caption">
    <w:name w:val="Els-caption"/>
    <w:rsid w:val="001B31BD"/>
    <w:pPr>
      <w:keepLines/>
      <w:spacing w:before="200" w:after="240" w:line="200" w:lineRule="exact"/>
    </w:pPr>
    <w:rPr>
      <w:rFonts w:ascii="Times New Roman" w:hAnsi="Times New Roman" w:cs="Times New Roman"/>
      <w:sz w:val="16"/>
      <w:szCs w:val="20"/>
    </w:rPr>
  </w:style>
  <w:style w:type="paragraph" w:customStyle="1" w:styleId="Els-Affiliation">
    <w:name w:val="Els-Affiliation"/>
    <w:next w:val="Normal"/>
    <w:rsid w:val="001B31BD"/>
    <w:pPr>
      <w:suppressAutoHyphens/>
      <w:spacing w:after="0" w:line="200" w:lineRule="exact"/>
      <w:jc w:val="center"/>
    </w:pPr>
    <w:rPr>
      <w:rFonts w:ascii="Times New Roman" w:hAnsi="Times New Roman" w:cs="Times New Roman"/>
      <w:i/>
      <w:sz w:val="16"/>
      <w:szCs w:val="20"/>
    </w:rPr>
  </w:style>
  <w:style w:type="paragraph" w:customStyle="1" w:styleId="Els-Author">
    <w:name w:val="Els-Author"/>
    <w:next w:val="Normal"/>
    <w:rsid w:val="001B31BD"/>
    <w:pPr>
      <w:keepNext/>
      <w:suppressAutoHyphens/>
      <w:spacing w:line="300" w:lineRule="exact"/>
      <w:jc w:val="center"/>
    </w:pPr>
    <w:rPr>
      <w:rFonts w:ascii="Times New Roman" w:hAnsi="Times New Roman" w:cs="Times New Roman"/>
      <w:sz w:val="26"/>
      <w:szCs w:val="20"/>
    </w:rPr>
  </w:style>
  <w:style w:type="paragraph" w:customStyle="1" w:styleId="AuthorInfo">
    <w:name w:val="Author Info"/>
    <w:basedOn w:val="Normal"/>
    <w:qFormat/>
    <w:rsid w:val="001B31BD"/>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1B31BD"/>
    <w:rPr>
      <w:rFonts w:ascii="Garamond" w:hAnsi="Garamond"/>
      <w:i/>
      <w:sz w:val="24"/>
      <w:szCs w:val="24"/>
      <w:lang w:val="en-US" w:eastAsia="en-US" w:bidi="ar-SA"/>
    </w:rPr>
  </w:style>
  <w:style w:type="table" w:customStyle="1" w:styleId="LightGrid2">
    <w:name w:val="Light Grid2"/>
    <w:basedOn w:val="TableNormal"/>
    <w:uiPriority w:val="62"/>
    <w:rsid w:val="001B31BD"/>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1B31BD"/>
    <w:rPr>
      <w:i/>
      <w:iCs/>
      <w:color w:val="000000"/>
      <w:sz w:val="21"/>
      <w:szCs w:val="21"/>
    </w:rPr>
  </w:style>
  <w:style w:type="paragraph" w:customStyle="1" w:styleId="DecimalAligned">
    <w:name w:val="Decimal Aligned"/>
    <w:basedOn w:val="Normal"/>
    <w:uiPriority w:val="40"/>
    <w:qFormat/>
    <w:rsid w:val="001B31BD"/>
    <w:pPr>
      <w:tabs>
        <w:tab w:val="decimal" w:pos="360"/>
      </w:tabs>
      <w:spacing w:after="200" w:line="276" w:lineRule="auto"/>
    </w:pPr>
    <w:rPr>
      <w:rFonts w:ascii="Calibri" w:eastAsia="Calibri" w:hAnsi="Calibri" w:cs="Times New Roman"/>
      <w:lang w:eastAsia="ja-JP"/>
    </w:rPr>
  </w:style>
  <w:style w:type="character" w:customStyle="1" w:styleId="hit">
    <w:name w:val="hit"/>
    <w:rsid w:val="001B31BD"/>
  </w:style>
  <w:style w:type="paragraph" w:customStyle="1" w:styleId="databaseformattingfix">
    <w:name w:val="databaseformattingfix"/>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1B31BD"/>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1B31BD"/>
  </w:style>
  <w:style w:type="character" w:customStyle="1" w:styleId="gt-icon-text">
    <w:name w:val="gt-icon-text"/>
    <w:basedOn w:val="DefaultParagraphFont"/>
    <w:rsid w:val="001B31BD"/>
  </w:style>
  <w:style w:type="character" w:customStyle="1" w:styleId="mediumtext">
    <w:name w:val="medium_text"/>
    <w:basedOn w:val="DefaultParagraphFont"/>
    <w:rsid w:val="001B31BD"/>
  </w:style>
  <w:style w:type="character" w:customStyle="1" w:styleId="documenttype">
    <w:name w:val="documenttype"/>
    <w:rsid w:val="001B31BD"/>
  </w:style>
  <w:style w:type="character" w:customStyle="1" w:styleId="issue">
    <w:name w:val="issue"/>
    <w:basedOn w:val="DefaultParagraphFont"/>
    <w:rsid w:val="001B31BD"/>
  </w:style>
  <w:style w:type="character" w:customStyle="1" w:styleId="year">
    <w:name w:val="year"/>
    <w:basedOn w:val="DefaultParagraphFont"/>
    <w:rsid w:val="001B31BD"/>
  </w:style>
  <w:style w:type="paragraph" w:customStyle="1" w:styleId="fititle">
    <w:name w:val="fititle"/>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1B31BD"/>
  </w:style>
  <w:style w:type="character" w:customStyle="1" w:styleId="FootnoteCharacters">
    <w:name w:val="Footnote Characters"/>
    <w:qFormat/>
    <w:rsid w:val="001B31BD"/>
    <w:rPr>
      <w:vertAlign w:val="superscript"/>
    </w:rPr>
  </w:style>
  <w:style w:type="character" w:customStyle="1" w:styleId="FootnoteAnchor">
    <w:name w:val="Footnote Anchor"/>
    <w:rsid w:val="001B31BD"/>
    <w:rPr>
      <w:vertAlign w:val="superscript"/>
    </w:rPr>
  </w:style>
  <w:style w:type="paragraph" w:customStyle="1" w:styleId="HeaderFooter">
    <w:name w:val="Header &amp; Footer"/>
    <w:rsid w:val="001B31BD"/>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rsid w:val="001B31BD"/>
    <w:rPr>
      <w:lang w:val="en-US"/>
    </w:rPr>
  </w:style>
  <w:style w:type="paragraph" w:customStyle="1" w:styleId="BodyBA">
    <w:name w:val="Body B A"/>
    <w:rsid w:val="001B31BD"/>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rsid w:val="001B31BD"/>
    <w:rPr>
      <w:rFonts w:ascii="Calibri" w:eastAsia="Calibri" w:hAnsi="Calibri" w:cs="Calibri"/>
      <w:color w:val="0000FF"/>
      <w:sz w:val="24"/>
      <w:szCs w:val="24"/>
      <w:u w:val="single" w:color="0000FF"/>
    </w:rPr>
  </w:style>
  <w:style w:type="character" w:customStyle="1" w:styleId="Hyperlink10">
    <w:name w:val="Hyperlink.1"/>
    <w:basedOn w:val="None"/>
    <w:rsid w:val="001B31BD"/>
    <w:rPr>
      <w:rFonts w:ascii="Calibri" w:eastAsia="Calibri" w:hAnsi="Calibri" w:cs="Calibri"/>
      <w:color w:val="0000FF"/>
      <w:u w:val="single" w:color="0000FF"/>
    </w:rPr>
  </w:style>
  <w:style w:type="character" w:customStyle="1" w:styleId="Hyperlink2">
    <w:name w:val="Hyperlink.2"/>
    <w:basedOn w:val="None"/>
    <w:rsid w:val="001B31BD"/>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rsid w:val="001B31BD"/>
    <w:pPr>
      <w:spacing w:after="0" w:line="150" w:lineRule="exact"/>
      <w:ind w:left="346" w:hanging="346"/>
      <w:jc w:val="both"/>
    </w:pPr>
    <w:rPr>
      <w:rFonts w:ascii="Times" w:hAnsi="Times" w:cs="Times New Roman"/>
      <w:sz w:val="15"/>
      <w:szCs w:val="20"/>
    </w:rPr>
  </w:style>
  <w:style w:type="paragraph" w:customStyle="1" w:styleId="VCSchemeTitle">
    <w:name w:val="VC_Scheme_Title"/>
    <w:basedOn w:val="Normal"/>
    <w:next w:val="Normal"/>
    <w:rsid w:val="001B31BD"/>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1B31BD"/>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1B31BD"/>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1B31BD"/>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1B31BD"/>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1B31BD"/>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1B31BD"/>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1B31BD"/>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1B31BD"/>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1B31BD"/>
  </w:style>
  <w:style w:type="paragraph" w:customStyle="1" w:styleId="FETableFootnote">
    <w:name w:val="FE_Table_Footnote"/>
    <w:basedOn w:val="Normal"/>
    <w:rsid w:val="001B31BD"/>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1B31BD"/>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1B31BD"/>
    <w:pPr>
      <w:spacing w:before="135" w:after="415" w:line="180" w:lineRule="exact"/>
      <w:jc w:val="both"/>
    </w:pPr>
    <w:rPr>
      <w:rFonts w:ascii="Helvetica" w:hAnsi="Helvetica" w:cs="Times New Roman"/>
      <w:sz w:val="16"/>
      <w:szCs w:val="20"/>
    </w:rPr>
  </w:style>
  <w:style w:type="paragraph" w:customStyle="1" w:styleId="BIEmailAddress">
    <w:name w:val="BI_Email_Address"/>
    <w:next w:val="Normal"/>
    <w:rsid w:val="001B31BD"/>
    <w:pPr>
      <w:spacing w:after="180" w:line="280" w:lineRule="exact"/>
      <w:jc w:val="center"/>
    </w:pPr>
    <w:rPr>
      <w:rFonts w:ascii="Helvetica" w:hAnsi="Helvetica" w:cs="Times New Roman"/>
      <w:sz w:val="15"/>
      <w:szCs w:val="20"/>
    </w:rPr>
  </w:style>
  <w:style w:type="paragraph" w:customStyle="1" w:styleId="FDSchemeFootnote">
    <w:name w:val="FD_Scheme_Footnote"/>
    <w:basedOn w:val="FCChartFootnote"/>
    <w:rsid w:val="001B31BD"/>
  </w:style>
  <w:style w:type="paragraph" w:customStyle="1" w:styleId="TCTableBody">
    <w:name w:val="TC_Table_Body"/>
    <w:basedOn w:val="VDTableTitle"/>
    <w:rsid w:val="001B31BD"/>
    <w:pPr>
      <w:spacing w:before="0" w:after="0"/>
    </w:pPr>
    <w:rPr>
      <w:rFonts w:ascii="Times" w:hAnsi="Times"/>
    </w:rPr>
  </w:style>
  <w:style w:type="paragraph" w:customStyle="1" w:styleId="BDAbstract">
    <w:name w:val="BD_Abstract"/>
    <w:basedOn w:val="TAMainText"/>
    <w:rsid w:val="001B31BD"/>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1B31BD"/>
  </w:style>
  <w:style w:type="paragraph" w:customStyle="1" w:styleId="root-block-node">
    <w:name w:val="root-block-node"/>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ListofReferences">
    <w:name w:val="List of References"/>
    <w:basedOn w:val="Normal"/>
    <w:link w:val="ListofReferencesChar"/>
    <w:autoRedefine/>
    <w:uiPriority w:val="12"/>
    <w:qFormat/>
    <w:rsid w:val="001B31BD"/>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paragraph" w:customStyle="1" w:styleId="MDPI51figurecaption">
    <w:name w:val="MDPI_5.1_figure_caption"/>
    <w:qFormat/>
    <w:rsid w:val="001B31BD"/>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1B31BD"/>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1heading1">
    <w:name w:val="MDPI_2.1_heading1"/>
    <w:qFormat/>
    <w:rsid w:val="001B31B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1B31BD"/>
    <w:pPr>
      <w:adjustRightInd w:val="0"/>
      <w:snapToGrid w:val="0"/>
      <w:spacing w:before="60" w:after="60" w:line="228" w:lineRule="auto"/>
      <w:ind w:left="2608"/>
      <w:outlineLvl w:val="1"/>
    </w:pPr>
    <w:rPr>
      <w:rFonts w:ascii="Palatino Linotype" w:eastAsia="Times New Roman" w:hAnsi="Palatino Linotype" w:cs="Times New Roman"/>
      <w:i/>
      <w:snapToGrid w:val="0"/>
      <w:color w:val="000000"/>
      <w:sz w:val="20"/>
      <w:lang w:eastAsia="de-DE" w:bidi="en-US"/>
    </w:rPr>
  </w:style>
  <w:style w:type="table" w:customStyle="1" w:styleId="ListTable6Colorful-Accent21">
    <w:name w:val="List Table 6 Colorful - Accent 21"/>
    <w:basedOn w:val="TableNormal"/>
    <w:uiPriority w:val="99"/>
    <w:rsid w:val="001B31BD"/>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rsid w:val="001B31BD"/>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
    <w:name w:val="Table_Caption"/>
    <w:basedOn w:val="Normal"/>
    <w:qFormat/>
    <w:rsid w:val="001B31BD"/>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sid w:val="001B31BD"/>
    <w:rPr>
      <w:sz w:val="24"/>
      <w:lang w:val="en-US" w:eastAsia="en-US" w:bidi="ar-SA"/>
    </w:rPr>
  </w:style>
  <w:style w:type="paragraph" w:customStyle="1" w:styleId="Stluspapertitle17pt3">
    <w:name w:val="Stílus paper title + 17 pt3"/>
    <w:basedOn w:val="Normal"/>
    <w:qFormat/>
    <w:rsid w:val="001B31BD"/>
    <w:pPr>
      <w:spacing w:after="60" w:line="240" w:lineRule="auto"/>
      <w:jc w:val="center"/>
    </w:pPr>
    <w:rPr>
      <w:rFonts w:ascii="Times New Roman" w:eastAsiaTheme="minorEastAsia" w:hAnsi="Times New Roman" w:cs="Times New Roman"/>
      <w:spacing w:val="4"/>
      <w:sz w:val="34"/>
      <w:szCs w:val="34"/>
    </w:rPr>
  </w:style>
  <w:style w:type="paragraph" w:customStyle="1" w:styleId="AbstractAcknowledgement">
    <w:name w:val="Abstract &amp; Acknowledgement"/>
    <w:basedOn w:val="Normal"/>
    <w:uiPriority w:val="5"/>
    <w:qFormat/>
    <w:rsid w:val="001B31BD"/>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1B31BD"/>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1B31BD"/>
    <w:pPr>
      <w:pageBreakBefore/>
      <w:spacing w:after="360" w:line="240" w:lineRule="auto"/>
      <w:jc w:val="center"/>
    </w:pPr>
    <w:rPr>
      <w:rFonts w:ascii="Times New Roman" w:hAnsi="Times New Roman" w:cs="Times New Roman"/>
      <w:b/>
      <w:bCs/>
      <w:i/>
      <w:iCs/>
      <w:sz w:val="24"/>
      <w:szCs w:val="24"/>
      <w:lang w:val="en-MY"/>
    </w:rPr>
  </w:style>
  <w:style w:type="paragraph" w:customStyle="1" w:styleId="Listoftablesnew">
    <w:name w:val="List of tables new"/>
    <w:basedOn w:val="Normal"/>
    <w:next w:val="Normal"/>
    <w:uiPriority w:val="4"/>
    <w:qFormat/>
    <w:rsid w:val="001B31BD"/>
    <w:pPr>
      <w:tabs>
        <w:tab w:val="right" w:pos="8335"/>
      </w:tabs>
      <w:spacing w:after="120" w:line="480" w:lineRule="auto"/>
      <w:jc w:val="both"/>
    </w:pPr>
    <w:rPr>
      <w:rFonts w:ascii="Times New Roma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sid w:val="001B31BD"/>
    <w:rPr>
      <w:rFonts w:cs="Times New Roman"/>
      <w:color w:val="000000" w:themeColor="text1"/>
      <w:sz w:val="24"/>
      <w:szCs w:val="24"/>
      <w:lang w:val="en-MY" w:eastAsia="zh-CN"/>
    </w:rPr>
  </w:style>
  <w:style w:type="paragraph" w:customStyle="1" w:styleId="Captionforappendices0">
    <w:name w:val="Caption for appendices"/>
    <w:basedOn w:val="Caption"/>
    <w:uiPriority w:val="11"/>
    <w:qFormat/>
    <w:rsid w:val="001B31BD"/>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1B31BD"/>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1B31BD"/>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1B31BD"/>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1B31BD"/>
    <w:pPr>
      <w:spacing w:after="0"/>
    </w:pPr>
    <w:rPr>
      <w:sz w:val="28"/>
    </w:rPr>
  </w:style>
  <w:style w:type="paragraph" w:customStyle="1" w:styleId="Cover-NameDegreeYear">
    <w:name w:val="Cover - Name Degree Year"/>
    <w:basedOn w:val="Cover-Faculty"/>
    <w:uiPriority w:val="1"/>
    <w:qFormat/>
    <w:rsid w:val="001B31BD"/>
    <w:pPr>
      <w:spacing w:after="0"/>
    </w:pPr>
    <w:rPr>
      <w:sz w:val="24"/>
    </w:rPr>
  </w:style>
  <w:style w:type="paragraph" w:customStyle="1" w:styleId="ParaUnimas">
    <w:name w:val="Para Unimas"/>
    <w:basedOn w:val="Normal"/>
    <w:uiPriority w:val="10"/>
    <w:qFormat/>
    <w:rsid w:val="001B31BD"/>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1B31BD"/>
    <w:pPr>
      <w:ind w:firstLine="0"/>
    </w:pPr>
  </w:style>
  <w:style w:type="character" w:customStyle="1" w:styleId="CaptionforTableChar">
    <w:name w:val="Caption for Table Char"/>
    <w:basedOn w:val="DefaultParagraphFont"/>
    <w:link w:val="CaptionforTable"/>
    <w:uiPriority w:val="11"/>
    <w:qFormat/>
    <w:locked/>
    <w:rsid w:val="001B31BD"/>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1"/>
    <w:qFormat/>
    <w:rsid w:val="001B31BD"/>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rsid w:val="001B31BD"/>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1B31BD"/>
    <w:pPr>
      <w:pageBreakBefore w:val="0"/>
      <w:suppressLineNumbers w:val="0"/>
      <w:spacing w:after="600"/>
      <w:ind w:firstLine="0"/>
      <w:outlineLvl w:val="3"/>
    </w:pPr>
    <w:rPr>
      <w:rFonts w:eastAsia="SimSun" w:cs="Times New Roman"/>
      <w:i/>
      <w:lang w:val="en-MY"/>
    </w:rPr>
  </w:style>
  <w:style w:type="paragraph" w:customStyle="1" w:styleId="Abstrak-Malay">
    <w:name w:val="Abstrak - Malay"/>
    <w:basedOn w:val="AbstractAcknowledgement"/>
    <w:uiPriority w:val="6"/>
    <w:qFormat/>
    <w:rsid w:val="001B31BD"/>
    <w:rPr>
      <w:i/>
    </w:rPr>
  </w:style>
  <w:style w:type="paragraph" w:customStyle="1" w:styleId="Abbreviation">
    <w:name w:val="Abbreviation"/>
    <w:basedOn w:val="Normal"/>
    <w:uiPriority w:val="4"/>
    <w:qFormat/>
    <w:rsid w:val="001B31BD"/>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1B31BD"/>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1B31BD"/>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1B31BD"/>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1B31BD"/>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1B31BD"/>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1B31BD"/>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1B31BD"/>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1B31BD"/>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1B31BD"/>
    <w:pPr>
      <w:spacing w:after="0"/>
    </w:pPr>
    <w:rPr>
      <w:sz w:val="28"/>
    </w:rPr>
  </w:style>
  <w:style w:type="paragraph" w:customStyle="1" w:styleId="cover-NameDegreeYear0">
    <w:name w:val="cover - Name Degree Year"/>
    <w:basedOn w:val="Cover-Faculty"/>
    <w:uiPriority w:val="4"/>
    <w:qFormat/>
    <w:rsid w:val="001B31BD"/>
    <w:pPr>
      <w:spacing w:after="0"/>
    </w:pPr>
    <w:rPr>
      <w:sz w:val="24"/>
    </w:rPr>
  </w:style>
  <w:style w:type="character" w:customStyle="1" w:styleId="CaptionforFigureandTableUnimasChar">
    <w:name w:val="Caption for Figure and Table Unimas Char"/>
    <w:basedOn w:val="DefaultParagraphFont"/>
    <w:link w:val="CaptionforFigureandTableUnimas"/>
    <w:uiPriority w:val="4"/>
    <w:qFormat/>
    <w:locked/>
    <w:rsid w:val="001B31BD"/>
    <w:rPr>
      <w:rFonts w:ascii="Calibri" w:eastAsia="Calibri" w:hAnsi="Calibri" w:cs="Arial"/>
      <w:bCs/>
      <w:sz w:val="24"/>
      <w:szCs w:val="18"/>
      <w:lang w:val="en-MY"/>
    </w:rPr>
  </w:style>
  <w:style w:type="paragraph" w:customStyle="1" w:styleId="CaptionforFigureandTableUnimas">
    <w:name w:val="Caption for Figure and Table Unimas"/>
    <w:basedOn w:val="Caption"/>
    <w:next w:val="Normal"/>
    <w:link w:val="CaptionforFigureandTableUnimasChar"/>
    <w:uiPriority w:val="4"/>
    <w:qFormat/>
    <w:rsid w:val="001B31BD"/>
    <w:pPr>
      <w:tabs>
        <w:tab w:val="center" w:pos="317"/>
      </w:tabs>
      <w:spacing w:before="120" w:after="360" w:line="240" w:lineRule="auto"/>
      <w:ind w:left="1134" w:hanging="1134"/>
    </w:pPr>
    <w:rPr>
      <w:rFonts w:ascii="Calibri" w:eastAsia="Calibri" w:hAnsi="Calibri" w:cs="Arial"/>
      <w:b w:val="0"/>
      <w:sz w:val="24"/>
      <w:szCs w:val="18"/>
      <w:lang w:val="en-MY"/>
    </w:rPr>
  </w:style>
  <w:style w:type="character" w:customStyle="1" w:styleId="UTMFigureCaptionChar">
    <w:name w:val="UTM Figure Caption Char"/>
    <w:basedOn w:val="DefaultParagraphFont"/>
    <w:link w:val="UTMFigureCaption"/>
    <w:uiPriority w:val="3"/>
    <w:qFormat/>
    <w:locked/>
    <w:rsid w:val="001B31BD"/>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1B31BD"/>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1B31BD"/>
  </w:style>
  <w:style w:type="table" w:customStyle="1" w:styleId="LightList-Accent31">
    <w:name w:val="Light List - Accent 31"/>
    <w:basedOn w:val="TableNormal"/>
    <w:uiPriority w:val="61"/>
    <w:semiHidden/>
    <w:unhideWhenUsed/>
    <w:qFormat/>
    <w:rsid w:val="001B31BD"/>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df">
    <w:name w:val="d_f"/>
    <w:basedOn w:val="DefaultParagraphFont"/>
    <w:rsid w:val="001B31BD"/>
  </w:style>
  <w:style w:type="character" w:customStyle="1" w:styleId="markedcontent">
    <w:name w:val="markedcontent"/>
    <w:basedOn w:val="DefaultParagraphFont"/>
    <w:rsid w:val="001B31BD"/>
  </w:style>
  <w:style w:type="paragraph" w:customStyle="1" w:styleId="23Kotak-Isi-Justify">
    <w:name w:val="23 Kotak-Isi-Justify"/>
    <w:qFormat/>
    <w:rsid w:val="001B31BD"/>
    <w:pPr>
      <w:spacing w:after="0" w:line="240" w:lineRule="auto"/>
      <w:jc w:val="both"/>
    </w:pPr>
    <w:rPr>
      <w:rFonts w:ascii="Times New Roman" w:eastAsia="MS Mincho" w:hAnsi="Times New Roman" w:cs="Arial"/>
      <w:sz w:val="20"/>
      <w:szCs w:val="24"/>
    </w:rPr>
  </w:style>
  <w:style w:type="paragraph" w:customStyle="1" w:styleId="E-mail">
    <w:name w:val="E-mail"/>
    <w:next w:val="Abstract"/>
    <w:qFormat/>
    <w:rsid w:val="001B31BD"/>
    <w:pPr>
      <w:spacing w:after="240" w:line="240" w:lineRule="auto"/>
      <w:ind w:left="1418"/>
    </w:pPr>
    <w:rPr>
      <w:rFonts w:ascii="Times" w:eastAsia="Times New Roman" w:hAnsi="Times" w:cs="Times New Roman"/>
    </w:rPr>
  </w:style>
  <w:style w:type="paragraph" w:customStyle="1" w:styleId="211">
    <w:name w:val="2级1.1"/>
    <w:basedOn w:val="Normal"/>
    <w:next w:val="Normal"/>
    <w:qFormat/>
    <w:rsid w:val="001B31BD"/>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1B31BD"/>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1B31BD"/>
  </w:style>
  <w:style w:type="character" w:customStyle="1" w:styleId="citationsource-journal">
    <w:name w:val="citation_source-journal"/>
    <w:basedOn w:val="DefaultParagraphFont"/>
    <w:rsid w:val="001B31BD"/>
  </w:style>
  <w:style w:type="paragraph" w:customStyle="1" w:styleId="Char2">
    <w:name w:val="Char"/>
    <w:basedOn w:val="Normal"/>
    <w:rsid w:val="001B31BD"/>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rsid w:val="001B31BD"/>
    <w:pPr>
      <w:adjustRightInd w:val="0"/>
      <w:snapToGrid w:val="0"/>
      <w:spacing w:after="0" w:line="240" w:lineRule="auto"/>
      <w:jc w:val="center"/>
    </w:pPr>
    <w:rPr>
      <w:rFonts w:ascii="Palatino Linotype"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table" w:customStyle="1" w:styleId="af7">
    <w:name w:val="三线表"/>
    <w:basedOn w:val="TableNormal"/>
    <w:uiPriority w:val="99"/>
    <w:qFormat/>
    <w:rsid w:val="001B31BD"/>
    <w:pPr>
      <w:spacing w:after="0" w:line="240" w:lineRule="auto"/>
    </w:pPr>
    <w:rPr>
      <w:rFonts w:ascii="Times New Roman" w:eastAsia="Times New Roman" w:hAnsi="Times New Roman" w:cs="Times New Roman"/>
      <w:sz w:val="20"/>
      <w:szCs w:val="20"/>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f">
    <w:name w:val="未处理的提及1"/>
    <w:basedOn w:val="DefaultParagraphFont"/>
    <w:uiPriority w:val="99"/>
    <w:semiHidden/>
    <w:unhideWhenUsed/>
    <w:qFormat/>
    <w:rsid w:val="001B31BD"/>
    <w:rPr>
      <w:color w:val="605E5C"/>
      <w:shd w:val="clear" w:color="auto" w:fill="E1DFDD"/>
    </w:rPr>
  </w:style>
  <w:style w:type="character" w:customStyle="1" w:styleId="1f0">
    <w:name w:val="不明显参考1"/>
    <w:basedOn w:val="DefaultParagraphFont"/>
    <w:uiPriority w:val="31"/>
    <w:qFormat/>
    <w:rsid w:val="001B31BD"/>
    <w:rPr>
      <w:sz w:val="24"/>
      <w:szCs w:val="24"/>
      <w:u w:val="single"/>
    </w:rPr>
  </w:style>
  <w:style w:type="character" w:customStyle="1" w:styleId="1f1">
    <w:name w:val="不明显强调1"/>
    <w:uiPriority w:val="19"/>
    <w:qFormat/>
    <w:rsid w:val="001B31BD"/>
    <w:rPr>
      <w:rFonts w:ascii="Times New Roman" w:hAnsi="Times New Roman"/>
      <w:i/>
      <w:color w:val="auto"/>
      <w:sz w:val="24"/>
    </w:rPr>
  </w:style>
  <w:style w:type="character" w:customStyle="1" w:styleId="1f2">
    <w:name w:val="明显参考1"/>
    <w:basedOn w:val="DefaultParagraphFont"/>
    <w:uiPriority w:val="32"/>
    <w:qFormat/>
    <w:rsid w:val="001B31BD"/>
    <w:rPr>
      <w:b/>
      <w:sz w:val="24"/>
      <w:u w:val="single"/>
    </w:rPr>
  </w:style>
  <w:style w:type="character" w:customStyle="1" w:styleId="1f3">
    <w:name w:val="明显强调1"/>
    <w:basedOn w:val="DefaultParagraphFont"/>
    <w:uiPriority w:val="21"/>
    <w:qFormat/>
    <w:rsid w:val="001B31BD"/>
    <w:rPr>
      <w:b/>
      <w:i/>
      <w:sz w:val="24"/>
      <w:szCs w:val="24"/>
      <w:u w:val="single"/>
    </w:rPr>
  </w:style>
  <w:style w:type="character" w:customStyle="1" w:styleId="23">
    <w:name w:val="未处理的提及2"/>
    <w:basedOn w:val="DefaultParagraphFont"/>
    <w:uiPriority w:val="99"/>
    <w:semiHidden/>
    <w:unhideWhenUsed/>
    <w:qFormat/>
    <w:rsid w:val="001B31BD"/>
    <w:rPr>
      <w:color w:val="605E5C"/>
      <w:shd w:val="clear" w:color="auto" w:fill="E1DFDD"/>
    </w:rPr>
  </w:style>
  <w:style w:type="table" w:customStyle="1" w:styleId="410">
    <w:name w:val="无格式表格 41"/>
    <w:basedOn w:val="TableNormal"/>
    <w:uiPriority w:val="44"/>
    <w:qFormat/>
    <w:rsid w:val="001B31BD"/>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3">
    <w:name w:val="未处理的提及3"/>
    <w:basedOn w:val="DefaultParagraphFont"/>
    <w:uiPriority w:val="99"/>
    <w:semiHidden/>
    <w:unhideWhenUsed/>
    <w:qFormat/>
    <w:rsid w:val="001B31BD"/>
    <w:rPr>
      <w:color w:val="605E5C"/>
      <w:shd w:val="clear" w:color="auto" w:fill="E1DFDD"/>
    </w:rPr>
  </w:style>
  <w:style w:type="character" w:customStyle="1" w:styleId="43">
    <w:name w:val="未处理的提及4"/>
    <w:basedOn w:val="DefaultParagraphFont"/>
    <w:uiPriority w:val="99"/>
    <w:semiHidden/>
    <w:unhideWhenUsed/>
    <w:qFormat/>
    <w:rsid w:val="001B31BD"/>
    <w:rPr>
      <w:color w:val="605E5C"/>
      <w:shd w:val="clear" w:color="auto" w:fill="E1DFDD"/>
    </w:rPr>
  </w:style>
  <w:style w:type="character" w:customStyle="1" w:styleId="50">
    <w:name w:val="未处理的提及5"/>
    <w:basedOn w:val="DefaultParagraphFont"/>
    <w:uiPriority w:val="99"/>
    <w:semiHidden/>
    <w:unhideWhenUsed/>
    <w:qFormat/>
    <w:rsid w:val="001B31BD"/>
    <w:rPr>
      <w:color w:val="605E5C"/>
      <w:shd w:val="clear" w:color="auto" w:fill="E1DFDD"/>
    </w:rPr>
  </w:style>
  <w:style w:type="character" w:customStyle="1" w:styleId="60">
    <w:name w:val="未处理的提及6"/>
    <w:basedOn w:val="DefaultParagraphFont"/>
    <w:uiPriority w:val="99"/>
    <w:semiHidden/>
    <w:unhideWhenUsed/>
    <w:qFormat/>
    <w:rsid w:val="001B31BD"/>
    <w:rPr>
      <w:color w:val="605E5C"/>
      <w:shd w:val="clear" w:color="auto" w:fill="E1DFDD"/>
    </w:rPr>
  </w:style>
  <w:style w:type="character" w:customStyle="1" w:styleId="70">
    <w:name w:val="未处理的提及7"/>
    <w:basedOn w:val="DefaultParagraphFont"/>
    <w:uiPriority w:val="99"/>
    <w:semiHidden/>
    <w:unhideWhenUsed/>
    <w:qFormat/>
    <w:rsid w:val="001B31BD"/>
    <w:rPr>
      <w:color w:val="605E5C"/>
      <w:shd w:val="clear" w:color="auto" w:fill="E1DFDD"/>
    </w:rPr>
  </w:style>
  <w:style w:type="character" w:customStyle="1" w:styleId="transsent">
    <w:name w:val="transsent"/>
    <w:basedOn w:val="DefaultParagraphFont"/>
    <w:rsid w:val="001B31BD"/>
  </w:style>
  <w:style w:type="paragraph" w:customStyle="1" w:styleId="WPSOfficeManualTable2">
    <w:name w:val="WPSOffice Manual Table 2"/>
    <w:qFormat/>
    <w:rsid w:val="001B31BD"/>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1B31BD"/>
  </w:style>
  <w:style w:type="character" w:customStyle="1" w:styleId="referenceyear">
    <w:name w:val="reference__year"/>
    <w:basedOn w:val="DefaultParagraphFont"/>
    <w:rsid w:val="001B31BD"/>
  </w:style>
  <w:style w:type="character" w:customStyle="1" w:styleId="referencesource">
    <w:name w:val="reference__source"/>
    <w:basedOn w:val="DefaultParagraphFont"/>
    <w:rsid w:val="001B31BD"/>
  </w:style>
  <w:style w:type="character" w:customStyle="1" w:styleId="referencepublisher-name">
    <w:name w:val="reference__publisher-name"/>
    <w:basedOn w:val="DefaultParagraphFont"/>
    <w:rsid w:val="001B31BD"/>
  </w:style>
  <w:style w:type="character" w:customStyle="1" w:styleId="referencepublisher-loc">
    <w:name w:val="reference__publisher-loc"/>
    <w:basedOn w:val="DefaultParagraphFont"/>
    <w:rsid w:val="001B31BD"/>
  </w:style>
  <w:style w:type="character" w:customStyle="1" w:styleId="ls3">
    <w:name w:val="ls3"/>
    <w:basedOn w:val="DefaultParagraphFont"/>
    <w:rsid w:val="001B31BD"/>
  </w:style>
  <w:style w:type="character" w:customStyle="1" w:styleId="ls0">
    <w:name w:val="ls0"/>
    <w:basedOn w:val="DefaultParagraphFont"/>
    <w:rsid w:val="001B31BD"/>
  </w:style>
  <w:style w:type="paragraph" w:customStyle="1" w:styleId="BThesisTitle">
    <w:name w:val="B Thesis Title"/>
    <w:link w:val="BThesisTitleChar"/>
    <w:autoRedefine/>
    <w:uiPriority w:val="1"/>
    <w:qFormat/>
    <w:rsid w:val="001B31BD"/>
    <w:pPr>
      <w:spacing w:after="0" w:line="240" w:lineRule="auto"/>
      <w:jc w:val="center"/>
    </w:pPr>
    <w:rPr>
      <w:rFonts w:ascii="Times New Roman" w:eastAsia="Times New Roman" w:hAnsi="Times New Roman" w:cs="Times New Roman"/>
      <w:b/>
      <w:sz w:val="24"/>
      <w:szCs w:val="24"/>
      <w:lang w:val="en-MY"/>
    </w:rPr>
  </w:style>
  <w:style w:type="character" w:customStyle="1" w:styleId="BThesisTitleChar">
    <w:name w:val="B Thesis Title Char"/>
    <w:link w:val="BThesisTitle"/>
    <w:uiPriority w:val="1"/>
    <w:rsid w:val="001B31BD"/>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rsid w:val="001B31BD"/>
    <w:pPr>
      <w:spacing w:after="0" w:line="240" w:lineRule="auto"/>
      <w:jc w:val="both"/>
    </w:pPr>
    <w:rPr>
      <w:rFonts w:ascii="Calibri" w:eastAsia="Times New Roman" w:hAnsi="Calibri" w:cs="Calibri"/>
      <w:bCs/>
      <w:sz w:val="24"/>
      <w:szCs w:val="24"/>
      <w:lang w:val="en-GB"/>
    </w:rPr>
  </w:style>
  <w:style w:type="character" w:customStyle="1" w:styleId="CaptionforFigurePlatesTextChar">
    <w:name w:val="Caption for Figure/Plates (Text) Char"/>
    <w:link w:val="CaptionforFigurePlatesText"/>
    <w:uiPriority w:val="10"/>
    <w:rsid w:val="001B31BD"/>
    <w:rPr>
      <w:rFonts w:ascii="Calibri" w:eastAsia="Times New Roman" w:hAnsi="Calibri" w:cs="Calibri"/>
      <w:bCs/>
      <w:sz w:val="24"/>
      <w:szCs w:val="24"/>
      <w:lang w:val="en-GB"/>
    </w:rPr>
  </w:style>
  <w:style w:type="paragraph" w:customStyle="1" w:styleId="BibliographyEndNoteMendeleyOLD">
    <w:name w:val="Bibliography EndNote &amp; Mendeley (OLD)"/>
    <w:link w:val="BibliographyEndNoteMendeleyOLDChar"/>
    <w:autoRedefine/>
    <w:uiPriority w:val="10"/>
    <w:qFormat/>
    <w:rsid w:val="001B31BD"/>
    <w:pPr>
      <w:spacing w:after="0" w:line="240" w:lineRule="auto"/>
      <w:ind w:left="720" w:hanging="720"/>
      <w:jc w:val="both"/>
    </w:pPr>
    <w:rPr>
      <w:rFonts w:ascii="Arial" w:eastAsia="Times New Roman" w:hAnsi="Arial" w:cs="Arial"/>
      <w:color w:val="000000"/>
      <w:sz w:val="20"/>
      <w:szCs w:val="20"/>
      <w:shd w:val="clear" w:color="auto" w:fill="FFFFFF"/>
      <w:lang w:val="en-MY"/>
    </w:rPr>
  </w:style>
  <w:style w:type="character" w:customStyle="1" w:styleId="BibliographyEndNoteMendeleyOLDChar">
    <w:name w:val="Bibliography EndNote &amp; Mendeley (OLD) Char"/>
    <w:link w:val="BibliographyEndNoteMendeleyOLD"/>
    <w:uiPriority w:val="10"/>
    <w:rsid w:val="001B31BD"/>
    <w:rPr>
      <w:rFonts w:ascii="Arial" w:eastAsia="Times New Roman" w:hAnsi="Arial" w:cs="Arial"/>
      <w:color w:val="000000"/>
      <w:sz w:val="20"/>
      <w:szCs w:val="20"/>
      <w:lang w:val="en-MY"/>
    </w:rPr>
  </w:style>
  <w:style w:type="paragraph" w:customStyle="1" w:styleId="Titleofthepaper">
    <w:name w:val="Title of the paper"/>
    <w:qFormat/>
    <w:rsid w:val="001B31BD"/>
    <w:pPr>
      <w:spacing w:after="0" w:line="240" w:lineRule="auto"/>
      <w:jc w:val="center"/>
    </w:pPr>
    <w:rPr>
      <w:rFonts w:ascii="Arial" w:eastAsia="Times New Roman" w:hAnsi="Arial" w:cs="Times New Roman"/>
      <w:b/>
      <w:sz w:val="28"/>
      <w:szCs w:val="20"/>
    </w:rPr>
  </w:style>
  <w:style w:type="paragraph" w:customStyle="1" w:styleId="1f4">
    <w:name w:val="正文缩进1"/>
    <w:basedOn w:val="Normal"/>
    <w:qFormat/>
    <w:rsid w:val="001B31BD"/>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1B31BD"/>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1B31BD"/>
    <w:pPr>
      <w:spacing w:after="0" w:line="360" w:lineRule="auto"/>
      <w:jc w:val="both"/>
    </w:pPr>
    <w:rPr>
      <w:rFonts w:ascii="Times New Roman" w:hAnsi="Times New Roman" w:cs="Times New Roman"/>
      <w:bCs/>
      <w:sz w:val="24"/>
      <w:szCs w:val="24"/>
      <w:lang w:eastAsia="zh-CN"/>
    </w:rPr>
  </w:style>
  <w:style w:type="paragraph" w:customStyle="1" w:styleId="whitespace-pre-wrap">
    <w:name w:val="whitespace-pre-wrap"/>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pureblacktext">
    <w:name w:val="pureblacktext"/>
    <w:basedOn w:val="DefaultParagraphFont"/>
    <w:rsid w:val="001B31BD"/>
  </w:style>
  <w:style w:type="character" w:customStyle="1" w:styleId="ref-lnk">
    <w:name w:val="ref-lnk"/>
    <w:basedOn w:val="DefaultParagraphFont"/>
    <w:rsid w:val="001B31BD"/>
  </w:style>
  <w:style w:type="character" w:customStyle="1" w:styleId="off-screen">
    <w:name w:val="off-screen"/>
    <w:basedOn w:val="DefaultParagraphFont"/>
    <w:rsid w:val="001B31BD"/>
  </w:style>
  <w:style w:type="paragraph" w:customStyle="1" w:styleId="COVERANDMAINFONT">
    <w:name w:val="COVER AND MAIN FONT"/>
    <w:basedOn w:val="Normal"/>
    <w:uiPriority w:val="4"/>
    <w:qFormat/>
    <w:rsid w:val="001B31BD"/>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1B31BD"/>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5">
    <w:name w:val="إشارة لم يتم حلها1"/>
    <w:basedOn w:val="DefaultParagraphFont"/>
    <w:uiPriority w:val="99"/>
    <w:semiHidden/>
    <w:unhideWhenUsed/>
    <w:qFormat/>
    <w:rsid w:val="001B31BD"/>
    <w:rPr>
      <w:color w:val="605E5C"/>
      <w:shd w:val="clear" w:color="auto" w:fill="E1DFDD"/>
    </w:rPr>
  </w:style>
  <w:style w:type="table" w:customStyle="1" w:styleId="6-31">
    <w:name w:val="جدول قائمة 6 ملون - تمييز 31"/>
    <w:basedOn w:val="TableNormal"/>
    <w:uiPriority w:val="51"/>
    <w:qFormat/>
    <w:rsid w:val="001B31BD"/>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4">
    <w:name w:val="إشارة لم يتم حلها2"/>
    <w:basedOn w:val="DefaultParagraphFont"/>
    <w:uiPriority w:val="99"/>
    <w:semiHidden/>
    <w:unhideWhenUsed/>
    <w:qFormat/>
    <w:rsid w:val="001B31BD"/>
    <w:rPr>
      <w:color w:val="605E5C"/>
      <w:shd w:val="clear" w:color="auto" w:fill="E1DFDD"/>
    </w:rPr>
  </w:style>
  <w:style w:type="character" w:customStyle="1" w:styleId="34">
    <w:name w:val="إشارة لم يتم حلها3"/>
    <w:basedOn w:val="DefaultParagraphFont"/>
    <w:uiPriority w:val="99"/>
    <w:semiHidden/>
    <w:unhideWhenUsed/>
    <w:qFormat/>
    <w:rsid w:val="001B31BD"/>
    <w:rPr>
      <w:color w:val="605E5C"/>
      <w:shd w:val="clear" w:color="auto" w:fill="E1DFDD"/>
    </w:rPr>
  </w:style>
  <w:style w:type="paragraph" w:customStyle="1" w:styleId="1f6">
    <w:name w:val="列表段落1"/>
    <w:basedOn w:val="Normal"/>
    <w:uiPriority w:val="34"/>
    <w:qFormat/>
    <w:rsid w:val="001B31BD"/>
    <w:pPr>
      <w:ind w:left="720"/>
      <w:contextualSpacing/>
    </w:pPr>
    <w:rPr>
      <w:rFonts w:ascii="Times New Roman" w:hAnsi="Times New Roman" w:cs="SimSun"/>
      <w:sz w:val="24"/>
    </w:rPr>
  </w:style>
  <w:style w:type="table" w:customStyle="1" w:styleId="1f7">
    <w:name w:val="网格型浅色1"/>
    <w:basedOn w:val="TableNormal"/>
    <w:uiPriority w:val="40"/>
    <w:qFormat/>
    <w:rsid w:val="001B31BD"/>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1B31BD"/>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name0">
    <w:name w:val="Author name"/>
    <w:uiPriority w:val="99"/>
    <w:qFormat/>
    <w:rsid w:val="001B31BD"/>
    <w:pPr>
      <w:spacing w:before="240" w:after="0" w:line="240" w:lineRule="auto"/>
      <w:jc w:val="center"/>
    </w:pPr>
    <w:rPr>
      <w:rFonts w:ascii="Times New Roman" w:eastAsia="Times New Roman" w:hAnsi="Times New Roman" w:cs="Times New Roman"/>
      <w:b/>
      <w:sz w:val="24"/>
      <w:szCs w:val="20"/>
    </w:rPr>
  </w:style>
  <w:style w:type="paragraph" w:customStyle="1" w:styleId="AuthorAffilliation">
    <w:name w:val="Author Affilliation"/>
    <w:rsid w:val="001B31BD"/>
    <w:pPr>
      <w:spacing w:after="0" w:line="240" w:lineRule="auto"/>
      <w:jc w:val="center"/>
    </w:pPr>
    <w:rPr>
      <w:rFonts w:ascii="Times New Roman" w:eastAsia="Times New Roman" w:hAnsi="Times New Roman" w:cs="Times New Roman"/>
      <w:sz w:val="24"/>
      <w:szCs w:val="20"/>
    </w:rPr>
  </w:style>
  <w:style w:type="paragraph" w:customStyle="1" w:styleId="FigureCaption0">
    <w:name w:val="Figure_Caption"/>
    <w:basedOn w:val="Normal"/>
    <w:qFormat/>
    <w:rsid w:val="001B31BD"/>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rsid w:val="001B31BD"/>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sid w:val="001B31BD"/>
    <w:rPr>
      <w:i/>
    </w:rPr>
  </w:style>
  <w:style w:type="paragraph" w:customStyle="1" w:styleId="IEEEAbtract">
    <w:name w:val="IEEE Abtract"/>
    <w:basedOn w:val="Normal"/>
    <w:next w:val="Normal"/>
    <w:link w:val="IEEEAbtractChar"/>
    <w:qFormat/>
    <w:rsid w:val="001B31BD"/>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1B31BD"/>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1B31BD"/>
    <w:rPr>
      <w:rFonts w:ascii="Times New Roman" w:hAnsi="Times New Roman" w:cs="Times New Roman"/>
      <w:b/>
      <w:i/>
      <w:sz w:val="18"/>
      <w:szCs w:val="24"/>
      <w:lang w:val="en-GB" w:eastAsia="en-GB"/>
    </w:rPr>
  </w:style>
  <w:style w:type="paragraph" w:customStyle="1" w:styleId="Els-acknowledgement">
    <w:name w:val="Els-acknowledgement"/>
    <w:next w:val="Els-body-text"/>
    <w:qFormat/>
    <w:rsid w:val="001B31BD"/>
    <w:pPr>
      <w:keepNext/>
      <w:spacing w:before="480" w:after="240" w:line="240" w:lineRule="auto"/>
    </w:pPr>
    <w:rPr>
      <w:rFonts w:ascii="Times New Roman" w:eastAsia="Times New Roman" w:hAnsi="Times New Roman" w:cs="Times New Roman"/>
      <w:b/>
      <w:sz w:val="20"/>
      <w:szCs w:val="20"/>
      <w:lang w:eastAsia="en-GB"/>
    </w:rPr>
  </w:style>
  <w:style w:type="paragraph" w:customStyle="1" w:styleId="Els-reference">
    <w:name w:val="Els-reference"/>
    <w:qFormat/>
    <w:rsid w:val="001B31BD"/>
    <w:pPr>
      <w:tabs>
        <w:tab w:val="left" w:pos="312"/>
      </w:tabs>
      <w:spacing w:after="0" w:line="200" w:lineRule="exact"/>
      <w:ind w:left="312" w:hanging="312"/>
    </w:pPr>
    <w:rPr>
      <w:rFonts w:ascii="Times New Roman" w:eastAsia="Times New Roman" w:hAnsi="Times New Roman" w:cs="Times New Roman"/>
      <w:sz w:val="16"/>
      <w:szCs w:val="20"/>
      <w:lang w:val="en-GB" w:eastAsia="en-GB"/>
    </w:rPr>
  </w:style>
  <w:style w:type="paragraph" w:customStyle="1" w:styleId="Els-reference-head">
    <w:name w:val="Els-reference-head"/>
    <w:next w:val="Els-reference"/>
    <w:qFormat/>
    <w:rsid w:val="001B31BD"/>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1B31BD"/>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1B31BD"/>
    <w:rPr>
      <w:b/>
    </w:rPr>
  </w:style>
  <w:style w:type="paragraph" w:customStyle="1" w:styleId="referenceitem">
    <w:name w:val="referenceitem"/>
    <w:basedOn w:val="Normal"/>
    <w:link w:val="referenceitem1"/>
    <w:qFormat/>
    <w:rsid w:val="001B31BD"/>
    <w:pPr>
      <w:numPr>
        <w:numId w:val="19"/>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
    <w:name w:val="papertitle"/>
    <w:basedOn w:val="Normal"/>
    <w:qFormat/>
    <w:rsid w:val="001B31BD"/>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1B31BD"/>
    <w:rPr>
      <w:position w:val="0"/>
      <w:vertAlign w:val="superscript"/>
    </w:rPr>
  </w:style>
  <w:style w:type="paragraph" w:customStyle="1" w:styleId="m-0">
    <w:name w:val="m-0"/>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rsid w:val="001B31BD"/>
    <w:pPr>
      <w:spacing w:after="120" w:line="240" w:lineRule="auto"/>
      <w:jc w:val="center"/>
    </w:pPr>
    <w:rPr>
      <w:rFonts w:ascii="Times New Roman" w:eastAsia="MS Mincho" w:hAnsi="Times New Roman" w:cs="Times New Roman"/>
      <w:sz w:val="48"/>
      <w:szCs w:val="48"/>
    </w:rPr>
  </w:style>
  <w:style w:type="paragraph" w:customStyle="1" w:styleId="bulletitem">
    <w:name w:val="bulletitem"/>
    <w:basedOn w:val="Normal"/>
    <w:rsid w:val="001B31BD"/>
    <w:pPr>
      <w:numPr>
        <w:numId w:val="20"/>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1B31BD"/>
    <w:pPr>
      <w:numPr>
        <w:numId w:val="21"/>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1B31BD"/>
    <w:rPr>
      <w:rFonts w:ascii="Courier" w:hAnsi="Courier"/>
    </w:rPr>
  </w:style>
  <w:style w:type="paragraph" w:customStyle="1" w:styleId="equation0">
    <w:name w:val="equation"/>
    <w:basedOn w:val="Normal"/>
    <w:next w:val="Normal"/>
    <w:rsid w:val="001B31BD"/>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rsid w:val="001B31BD"/>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1B31BD"/>
    <w:rPr>
      <w:i/>
    </w:rPr>
  </w:style>
  <w:style w:type="paragraph" w:customStyle="1" w:styleId="image">
    <w:name w:val="image"/>
    <w:basedOn w:val="Normal"/>
    <w:next w:val="Normal"/>
    <w:rsid w:val="001B31BD"/>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1B31BD"/>
    <w:pPr>
      <w:numPr>
        <w:numId w:val="22"/>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1B31BD"/>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1B31BD"/>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1B31BD"/>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rsid w:val="001B31BD"/>
    <w:pPr>
      <w:spacing w:before="120" w:line="280" w:lineRule="atLeast"/>
    </w:pPr>
    <w:rPr>
      <w:rFonts w:ascii="Calibri" w:hAnsi="Calibri"/>
      <w:sz w:val="24"/>
    </w:rPr>
  </w:style>
  <w:style w:type="paragraph" w:customStyle="1" w:styleId="tablecaption0">
    <w:name w:val="tablecaption"/>
    <w:basedOn w:val="Normal"/>
    <w:next w:val="Normal"/>
    <w:rsid w:val="001B31BD"/>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1B31BD"/>
    <w:pPr>
      <w:spacing w:line="200" w:lineRule="exact"/>
    </w:pPr>
    <w:rPr>
      <w:rFonts w:ascii="Calibri" w:eastAsia="Times New Roman" w:hAnsi="Calibri"/>
      <w:sz w:val="16"/>
      <w:lang w:eastAsia="en-US"/>
    </w:rPr>
  </w:style>
  <w:style w:type="paragraph" w:customStyle="1" w:styleId="figurecaption">
    <w:name w:val="figure caption"/>
    <w:qFormat/>
    <w:rsid w:val="001B31BD"/>
    <w:pPr>
      <w:numPr>
        <w:numId w:val="23"/>
      </w:numPr>
      <w:tabs>
        <w:tab w:val="left" w:pos="533"/>
      </w:tabs>
      <w:spacing w:before="80" w:after="200"/>
      <w:ind w:left="0" w:firstLine="0"/>
      <w:jc w:val="both"/>
    </w:pPr>
    <w:rPr>
      <w:rFonts w:ascii="Times New Roman" w:hAnsi="Times New Roman" w:cs="Times New Roman"/>
      <w:sz w:val="16"/>
      <w:szCs w:val="16"/>
    </w:rPr>
  </w:style>
  <w:style w:type="paragraph" w:customStyle="1" w:styleId="references">
    <w:name w:val="references"/>
    <w:uiPriority w:val="99"/>
    <w:rsid w:val="001B31BD"/>
    <w:pPr>
      <w:numPr>
        <w:numId w:val="24"/>
      </w:numPr>
      <w:spacing w:after="50" w:line="180" w:lineRule="exact"/>
      <w:jc w:val="both"/>
    </w:pPr>
    <w:rPr>
      <w:rFonts w:ascii="Times New Roman" w:eastAsia="MS Mincho" w:hAnsi="Times New Roman" w:cs="Times New Roman"/>
      <w:sz w:val="16"/>
      <w:szCs w:val="16"/>
    </w:rPr>
  </w:style>
  <w:style w:type="table" w:customStyle="1" w:styleId="GridTable4-Accent61">
    <w:name w:val="Grid Table 4 - Accent 61"/>
    <w:basedOn w:val="TableNormal"/>
    <w:uiPriority w:val="49"/>
    <w:rsid w:val="001B31BD"/>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1B31BD"/>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rsid w:val="001B31BD"/>
  </w:style>
  <w:style w:type="paragraph" w:customStyle="1" w:styleId="JICT-AuthorsName">
    <w:name w:val="JICT-Authors' Name"/>
    <w:basedOn w:val="Normal"/>
    <w:link w:val="JICT-AuthorsNameChar"/>
    <w:qFormat/>
    <w:rsid w:val="001B31BD"/>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rsid w:val="001B31BD"/>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sid w:val="001B31BD"/>
    <w:rPr>
      <w:rFonts w:ascii="Times New Roman" w:eastAsia="Times New Roman" w:hAnsi="Times New Roman" w:cs="Times New Roman"/>
      <w:b/>
      <w:bCs/>
      <w:spacing w:val="2"/>
    </w:rPr>
  </w:style>
  <w:style w:type="paragraph" w:customStyle="1" w:styleId="JICT-Email">
    <w:name w:val="JICT-Email"/>
    <w:basedOn w:val="Normal"/>
    <w:link w:val="JICT-EmailChar"/>
    <w:qFormat/>
    <w:rsid w:val="001B31BD"/>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sid w:val="001B31BD"/>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1B31BD"/>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sid w:val="001B31BD"/>
    <w:rPr>
      <w:rFonts w:ascii="Times New Roman" w:eastAsia="Times New Roman" w:hAnsi="Times New Roman" w:cs="Times New Roman"/>
      <w:i/>
      <w:iCs/>
    </w:rPr>
  </w:style>
  <w:style w:type="paragraph" w:customStyle="1" w:styleId="JICT-AbstractText">
    <w:name w:val="JICT- Abstract Text"/>
    <w:basedOn w:val="Normal"/>
    <w:link w:val="JICT-AbstractTextChar"/>
    <w:qFormat/>
    <w:rsid w:val="001B31BD"/>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1B31BD"/>
    <w:rPr>
      <w:rFonts w:ascii="Times New Roman" w:eastAsia="Times New Roman" w:hAnsi="Times New Roman" w:cs="Times New Roman"/>
      <w:b/>
      <w:bCs/>
      <w:caps/>
    </w:rPr>
  </w:style>
  <w:style w:type="paragraph" w:customStyle="1" w:styleId="JICT-Keywords">
    <w:name w:val="JICT-Keywords"/>
    <w:basedOn w:val="Normal"/>
    <w:link w:val="JICT-KeywordsChar"/>
    <w:qFormat/>
    <w:rsid w:val="001B31BD"/>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1B31BD"/>
    <w:rPr>
      <w:rFonts w:ascii="Times New Roman" w:eastAsia="Times New Roman" w:hAnsi="Times New Roman" w:cs="Times New Roman"/>
    </w:rPr>
  </w:style>
  <w:style w:type="character" w:customStyle="1" w:styleId="JICT-KeywordsChar">
    <w:name w:val="JICT-Keywords Char"/>
    <w:link w:val="JICT-Keywords"/>
    <w:rsid w:val="001B31BD"/>
    <w:rPr>
      <w:rFonts w:ascii="Times New Roman" w:eastAsia="Times New Roman" w:hAnsi="Times New Roman" w:cs="Times New Roman"/>
      <w:b/>
      <w:bCs/>
    </w:rPr>
  </w:style>
  <w:style w:type="table" w:customStyle="1" w:styleId="Calendar1">
    <w:name w:val="Calendar 1"/>
    <w:basedOn w:val="TableNormal"/>
    <w:uiPriority w:val="99"/>
    <w:qFormat/>
    <w:rsid w:val="001B31BD"/>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1B31BD"/>
  </w:style>
  <w:style w:type="paragraph" w:customStyle="1" w:styleId="nova-legacy-e-listitem">
    <w:name w:val="nova-legacy-e-list__item"/>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d-inline-block">
    <w:name w:val="d-inline-block"/>
    <w:basedOn w:val="DefaultParagraphFont"/>
    <w:rsid w:val="001B31BD"/>
  </w:style>
  <w:style w:type="paragraph" w:customStyle="1" w:styleId="js-copy-text-cite">
    <w:name w:val="js-copy-text-cite"/>
    <w:basedOn w:val="Normal"/>
    <w:rsid w:val="001B31BD"/>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1B31BD"/>
    <w:pPr>
      <w:suppressAutoHyphens/>
      <w:spacing w:after="200" w:line="276" w:lineRule="auto"/>
    </w:pPr>
    <w:rPr>
      <w:rFonts w:eastAsiaTheme="minorHAnsi"/>
      <w:lang w:val="en-MY"/>
    </w:rPr>
  </w:style>
  <w:style w:type="paragraph" w:customStyle="1" w:styleId="obgpara">
    <w:name w:val="obg_para"/>
    <w:basedOn w:val="Normal"/>
    <w:qFormat/>
    <w:rsid w:val="001B31BD"/>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rsid w:val="001B31BD"/>
  </w:style>
  <w:style w:type="character" w:customStyle="1" w:styleId="comma-separator">
    <w:name w:val="comma-separator"/>
    <w:basedOn w:val="DefaultParagraphFont"/>
    <w:rsid w:val="001B31BD"/>
  </w:style>
  <w:style w:type="character" w:customStyle="1" w:styleId="e24kjd">
    <w:name w:val="e24kjd"/>
    <w:basedOn w:val="DefaultParagraphFont"/>
    <w:qFormat/>
    <w:rsid w:val="001B31BD"/>
  </w:style>
  <w:style w:type="character" w:customStyle="1" w:styleId="css-0">
    <w:name w:val="css-0"/>
    <w:basedOn w:val="DefaultParagraphFont"/>
    <w:rsid w:val="001B31BD"/>
  </w:style>
  <w:style w:type="paragraph" w:customStyle="1" w:styleId="02DigesPMUAuthor">
    <w:name w:val="02. Diges PMU: Author"/>
    <w:basedOn w:val="Normal"/>
    <w:next w:val="Normal"/>
    <w:link w:val="02DigesPMUAuthorChar"/>
    <w:qFormat/>
    <w:rsid w:val="001B31BD"/>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1B31BD"/>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1B31BD"/>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1B31BD"/>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1B31BD"/>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1B31BD"/>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1B31BD"/>
    <w:pPr>
      <w:ind w:left="284" w:hanging="284"/>
    </w:pPr>
    <w:rPr>
      <w:rFonts w:ascii="Times New Roman" w:hAnsi="Times New Roman" w:cs="Times New Roman"/>
      <w:sz w:val="20"/>
      <w:lang w:val="en-GB" w:eastAsia="zh-CN"/>
    </w:rPr>
  </w:style>
  <w:style w:type="paragraph" w:customStyle="1" w:styleId="TableText0">
    <w:name w:val="Table Text"/>
    <w:basedOn w:val="Normal"/>
    <w:qFormat/>
    <w:rsid w:val="001B31BD"/>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customStyle="1" w:styleId="PlainTable42">
    <w:name w:val="Plain Table 42"/>
    <w:basedOn w:val="TableNormal"/>
    <w:uiPriority w:val="44"/>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1B31BD"/>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21">
    <w:name w:val="Grid Table 4 - Accent 21"/>
    <w:basedOn w:val="TableNormal"/>
    <w:uiPriority w:val="59"/>
    <w:rsid w:val="001B31BD"/>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1B31BD"/>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1B31BD"/>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1B31BD"/>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31">
    <w:name w:val="List Table 6 Colorful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1B31BD"/>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1B31BD"/>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1B31BD"/>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0">
    <w:name w:val="style21"/>
    <w:rsid w:val="001B31BD"/>
  </w:style>
  <w:style w:type="character" w:customStyle="1" w:styleId="ReferenceCharChar">
    <w:name w:val="Reference Char Char"/>
    <w:rsid w:val="001B31BD"/>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1B31BD"/>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1B31BD"/>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1B31BD"/>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1B31BD"/>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1B31BD"/>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1B31BD"/>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1B31BD"/>
    <w:pPr>
      <w:ind w:firstLine="240"/>
      <w:contextualSpacing/>
    </w:pPr>
  </w:style>
  <w:style w:type="character" w:customStyle="1" w:styleId="citation-link">
    <w:name w:val="citation-link"/>
    <w:basedOn w:val="DefaultParagraphFont"/>
    <w:rsid w:val="001B31BD"/>
  </w:style>
  <w:style w:type="paragraph" w:customStyle="1" w:styleId="CaptionFigure">
    <w:name w:val="Caption Figure"/>
    <w:basedOn w:val="Caption"/>
    <w:link w:val="CaptionFigureChar"/>
    <w:qFormat/>
    <w:rsid w:val="001B31BD"/>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1B31BD"/>
    <w:rPr>
      <w:rFonts w:ascii="Times New Roman" w:eastAsiaTheme="minorHAnsi" w:hAnsi="Times New Roman"/>
      <w:iCs/>
      <w:sz w:val="24"/>
      <w:szCs w:val="18"/>
      <w:lang w:val="en-MY"/>
    </w:rPr>
  </w:style>
  <w:style w:type="table" w:customStyle="1" w:styleId="TableGrid221">
    <w:name w:val="Table Grid221"/>
    <w:basedOn w:val="TableNormal"/>
    <w:rsid w:val="001B31BD"/>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1B31BD"/>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1B31B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1B31BD"/>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1B31BD"/>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1B31BD"/>
    <w:rPr>
      <w:rFonts w:eastAsiaTheme="minorEastAsia"/>
      <w:b/>
      <w:kern w:val="2"/>
      <w:sz w:val="21"/>
      <w:lang w:eastAsia="zh-CN"/>
      <w14:ligatures w14:val="standardContextual"/>
    </w:rPr>
  </w:style>
  <w:style w:type="paragraph" w:customStyle="1" w:styleId="Tablescaption">
    <w:name w:val="Tables caption"/>
    <w:basedOn w:val="Normal"/>
    <w:qFormat/>
    <w:rsid w:val="001B31BD"/>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
    <w:rsid w:val="001B31BD"/>
    <w:rPr>
      <w:rFonts w:ascii="Times New Roman" w:hAnsi="Times New Roman" w:cs="Times New Roman"/>
      <w:sz w:val="20"/>
      <w:szCs w:val="20"/>
    </w:rPr>
  </w:style>
  <w:style w:type="paragraph" w:customStyle="1" w:styleId="Figurescaption">
    <w:name w:val="Figures caption"/>
    <w:next w:val="Normal"/>
    <w:rsid w:val="001B31BD"/>
    <w:pPr>
      <w:spacing w:after="0" w:line="276" w:lineRule="auto"/>
      <w:jc w:val="center"/>
    </w:pPr>
    <w:rPr>
      <w:rFonts w:ascii="Times New Roman" w:eastAsia="Times New Roman" w:hAnsi="Times New Roman" w:cs="Times New Roman"/>
      <w:sz w:val="20"/>
    </w:rPr>
  </w:style>
  <w:style w:type="table" w:customStyle="1" w:styleId="35">
    <w:name w:val="三线表3"/>
    <w:basedOn w:val="TableNormal"/>
    <w:qFormat/>
    <w:rsid w:val="001B31BD"/>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1B31BD"/>
  </w:style>
  <w:style w:type="character" w:customStyle="1" w:styleId="ft">
    <w:name w:val="ft"/>
    <w:basedOn w:val="DefaultParagraphFont"/>
    <w:rsid w:val="001B31BD"/>
  </w:style>
  <w:style w:type="paragraph" w:customStyle="1" w:styleId="Pa9">
    <w:name w:val="Pa9"/>
    <w:basedOn w:val="Default"/>
    <w:next w:val="Default"/>
    <w:uiPriority w:val="99"/>
    <w:rsid w:val="001B31BD"/>
    <w:pPr>
      <w:spacing w:line="421" w:lineRule="atLeast"/>
    </w:pPr>
    <w:rPr>
      <w:rFonts w:ascii="Tahoma" w:eastAsiaTheme="minorHAnsi" w:hAnsi="Tahoma" w:cs="Tahoma"/>
      <w:color w:val="auto"/>
    </w:rPr>
  </w:style>
  <w:style w:type="paragraph" w:customStyle="1" w:styleId="flex-active-slide">
    <w:name w:val="flex-active-slide"/>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1B31BD"/>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1B31BD"/>
  </w:style>
  <w:style w:type="character" w:customStyle="1" w:styleId="citation-doi">
    <w:name w:val="citation-doi"/>
    <w:basedOn w:val="DefaultParagraphFont"/>
    <w:rsid w:val="001B31BD"/>
  </w:style>
  <w:style w:type="character" w:customStyle="1" w:styleId="cit">
    <w:name w:val="cit"/>
    <w:basedOn w:val="DefaultParagraphFont"/>
    <w:rsid w:val="001B31BD"/>
  </w:style>
  <w:style w:type="character" w:customStyle="1" w:styleId="ej-journal-name">
    <w:name w:val="ej-journal-name"/>
    <w:basedOn w:val="DefaultParagraphFont"/>
    <w:rsid w:val="001B31BD"/>
  </w:style>
  <w:style w:type="paragraph" w:customStyle="1" w:styleId="UTEMPARA1">
    <w:name w:val="UTEM PARA 1"/>
    <w:basedOn w:val="Normal"/>
    <w:link w:val="UTEMPARA1Char"/>
    <w:autoRedefine/>
    <w:uiPriority w:val="4"/>
    <w:qFormat/>
    <w:rsid w:val="001B31BD"/>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1B31BD"/>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1B31BD"/>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1B31BD"/>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1B31BD"/>
    <w:rPr>
      <w:rFonts w:asciiTheme="majorBidi" w:eastAsiaTheme="minorHAnsi" w:hAnsiTheme="majorBidi"/>
      <w:sz w:val="24"/>
      <w:szCs w:val="24"/>
      <w:lang w:val="en-GB"/>
    </w:rPr>
  </w:style>
  <w:style w:type="character" w:customStyle="1" w:styleId="UTEMPARA1Char">
    <w:name w:val="UTEM PARA 1 Char"/>
    <w:link w:val="UTEMPARA1"/>
    <w:uiPriority w:val="4"/>
    <w:rsid w:val="001B31BD"/>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1B31BD"/>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1B31BD"/>
    <w:rPr>
      <w:rFonts w:ascii="Times New Roman" w:eastAsia="Calibri" w:hAnsi="Times New Roman" w:cs="Times New Roman"/>
      <w:sz w:val="24"/>
      <w:szCs w:val="24"/>
    </w:rPr>
  </w:style>
  <w:style w:type="table" w:customStyle="1" w:styleId="TableClassic111">
    <w:name w:val="Table Classic 111"/>
    <w:basedOn w:val="TableNormal"/>
    <w:rsid w:val="001B31BD"/>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1B31BD"/>
  </w:style>
  <w:style w:type="paragraph" w:customStyle="1" w:styleId="TitleChapter">
    <w:name w:val="Title Chapter"/>
    <w:basedOn w:val="Normal"/>
    <w:link w:val="TitleChapterChar"/>
    <w:rsid w:val="001B31BD"/>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1B31BD"/>
    <w:rPr>
      <w:rFonts w:asciiTheme="majorBidi" w:eastAsiaTheme="minorHAnsi" w:hAnsiTheme="majorBidi"/>
      <w:sz w:val="24"/>
      <w:lang w:val="en-GB"/>
    </w:rPr>
  </w:style>
  <w:style w:type="paragraph" w:customStyle="1" w:styleId="BodyText0">
    <w:name w:val="BodyText"/>
    <w:basedOn w:val="Normal"/>
    <w:rsid w:val="001B31BD"/>
    <w:pPr>
      <w:spacing w:after="0" w:line="480" w:lineRule="auto"/>
      <w:jc w:val="both"/>
    </w:pPr>
    <w:rPr>
      <w:rFonts w:ascii="Times New Roman" w:eastAsia="Calibri" w:hAnsi="Times New Roman" w:cs="Times New Roman"/>
      <w:sz w:val="24"/>
      <w:szCs w:val="24"/>
    </w:rPr>
  </w:style>
  <w:style w:type="paragraph" w:customStyle="1" w:styleId="Para2">
    <w:name w:val="Para"/>
    <w:basedOn w:val="Normal"/>
    <w:next w:val="Normal"/>
    <w:link w:val="ParaChar"/>
    <w:qFormat/>
    <w:rsid w:val="001B31BD"/>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2"/>
    <w:rsid w:val="001B31BD"/>
    <w:rPr>
      <w:rFonts w:asciiTheme="majorBidi" w:eastAsiaTheme="minorHAnsi" w:hAnsiTheme="majorBidi"/>
      <w:sz w:val="24"/>
      <w:lang w:val="en-GB"/>
    </w:rPr>
  </w:style>
  <w:style w:type="paragraph" w:customStyle="1" w:styleId="LastPara">
    <w:name w:val="Last Para"/>
    <w:basedOn w:val="Normal"/>
    <w:next w:val="MidPara"/>
    <w:link w:val="LastParaChar"/>
    <w:qFormat/>
    <w:rsid w:val="001B31BD"/>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1B31BD"/>
    <w:rPr>
      <w:rFonts w:asciiTheme="majorBidi" w:eastAsiaTheme="minorHAnsi" w:hAnsiTheme="majorBidi"/>
      <w:sz w:val="24"/>
      <w:lang w:val="en-GB"/>
    </w:rPr>
  </w:style>
  <w:style w:type="paragraph" w:customStyle="1" w:styleId="Tablepara">
    <w:name w:val="Table para"/>
    <w:basedOn w:val="Normal"/>
    <w:link w:val="TableparaChar"/>
    <w:qFormat/>
    <w:rsid w:val="001B31BD"/>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1B31BD"/>
    <w:rPr>
      <w:rFonts w:ascii="Times New Roman" w:eastAsia="Calibri" w:hAnsi="Times New Roman" w:cs="Times New Roman"/>
      <w:color w:val="000000" w:themeColor="text1"/>
      <w:sz w:val="20"/>
    </w:rPr>
  </w:style>
  <w:style w:type="character" w:customStyle="1" w:styleId="citation-publication-date">
    <w:name w:val="citation-publication-date"/>
    <w:qFormat/>
    <w:rsid w:val="001B31BD"/>
    <w:rPr>
      <w:rFonts w:ascii="Calibri" w:eastAsia="Calibri" w:hAnsi="Calibri" w:cs="Times New Roman"/>
    </w:rPr>
  </w:style>
  <w:style w:type="character" w:customStyle="1" w:styleId="citation-volume">
    <w:name w:val="citation-volume"/>
    <w:qFormat/>
    <w:rsid w:val="001B31BD"/>
    <w:rPr>
      <w:rFonts w:ascii="Calibri" w:eastAsia="Calibri" w:hAnsi="Calibri" w:cs="Times New Roman"/>
    </w:rPr>
  </w:style>
  <w:style w:type="paragraph" w:customStyle="1" w:styleId="whitespace-normal">
    <w:name w:val="whitespace-normal"/>
    <w:basedOn w:val="Normal"/>
    <w:rsid w:val="001B31BD"/>
    <w:pPr>
      <w:spacing w:before="100" w:beforeAutospacing="1" w:after="100" w:afterAutospacing="1" w:line="240" w:lineRule="auto"/>
    </w:pPr>
    <w:rPr>
      <w:rFonts w:ascii="PMingLiU" w:eastAsia="PMingLiU" w:hAnsi="PMingLiU" w:cs="PMingLiU"/>
      <w:sz w:val="24"/>
      <w:szCs w:val="24"/>
      <w:lang w:eastAsia="zh-TW"/>
    </w:rPr>
  </w:style>
  <w:style w:type="paragraph" w:customStyle="1" w:styleId="af8">
    <w:name w:val="表格"/>
    <w:basedOn w:val="Normal"/>
    <w:qFormat/>
    <w:rsid w:val="001B31BD"/>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01">
    <w:name w:val="font01"/>
    <w:basedOn w:val="DefaultParagraphFont"/>
    <w:qFormat/>
    <w:rsid w:val="001B31BD"/>
    <w:rPr>
      <w:rFonts w:ascii="SimSun" w:eastAsia="SimSun" w:hAnsi="SimSun" w:cs="SimSun" w:hint="eastAsia"/>
      <w:b/>
      <w:bCs/>
      <w:color w:val="000000"/>
      <w:sz w:val="22"/>
      <w:szCs w:val="22"/>
      <w:u w:val="none"/>
    </w:rPr>
  </w:style>
  <w:style w:type="paragraph" w:customStyle="1" w:styleId="1f8">
    <w:name w:val="修订1"/>
    <w:hidden/>
    <w:uiPriority w:val="99"/>
    <w:qFormat/>
    <w:rsid w:val="001B31BD"/>
    <w:pPr>
      <w:spacing w:after="0" w:line="240" w:lineRule="auto"/>
    </w:pPr>
    <w:rPr>
      <w:rFonts w:ascii="DengXian" w:eastAsia="DengXian" w:hAnsi="DengXian" w:cs="Times New Roman"/>
      <w:kern w:val="2"/>
      <w:sz w:val="21"/>
      <w:lang w:eastAsia="zh-CN"/>
    </w:rPr>
  </w:style>
  <w:style w:type="paragraph" w:customStyle="1" w:styleId="11">
    <w:name w:val="标题 11"/>
    <w:basedOn w:val="Normal"/>
    <w:next w:val="Heading2"/>
    <w:uiPriority w:val="9"/>
    <w:qFormat/>
    <w:rsid w:val="001B31BD"/>
    <w:pPr>
      <w:keepNext/>
      <w:keepLines/>
      <w:numPr>
        <w:numId w:val="25"/>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5"/>
    <w:uiPriority w:val="9"/>
    <w:qFormat/>
    <w:rsid w:val="001B31BD"/>
    <w:pPr>
      <w:keepNext/>
      <w:keepLines/>
      <w:numPr>
        <w:ilvl w:val="1"/>
        <w:numId w:val="25"/>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1B31BD"/>
    <w:pPr>
      <w:keepNext/>
      <w:keepLines/>
      <w:numPr>
        <w:ilvl w:val="2"/>
        <w:numId w:val="25"/>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1B31BD"/>
    <w:pPr>
      <w:keepNext/>
      <w:keepLines/>
      <w:numPr>
        <w:ilvl w:val="3"/>
        <w:numId w:val="25"/>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1B31BD"/>
    <w:pPr>
      <w:keepNext/>
      <w:keepLines/>
      <w:numPr>
        <w:ilvl w:val="4"/>
        <w:numId w:val="25"/>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1B31BD"/>
    <w:pPr>
      <w:keepNext/>
      <w:keepLines/>
      <w:numPr>
        <w:ilvl w:val="5"/>
        <w:numId w:val="25"/>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1B31BD"/>
    <w:pPr>
      <w:keepNext/>
      <w:keepLines/>
      <w:numPr>
        <w:ilvl w:val="6"/>
        <w:numId w:val="25"/>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1B31BD"/>
    <w:pPr>
      <w:keepNext/>
      <w:keepLines/>
      <w:numPr>
        <w:ilvl w:val="7"/>
        <w:numId w:val="25"/>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1B31BD"/>
    <w:pPr>
      <w:keepNext/>
      <w:keepLines/>
      <w:numPr>
        <w:ilvl w:val="8"/>
        <w:numId w:val="25"/>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9">
    <w:name w:val="副标题1"/>
    <w:basedOn w:val="Normal"/>
    <w:next w:val="Normal"/>
    <w:uiPriority w:val="11"/>
    <w:qFormat/>
    <w:rsid w:val="001B31BD"/>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9">
    <w:name w:val="脚注文本 字符"/>
    <w:basedOn w:val="DefaultParagraphFont"/>
    <w:link w:val="1fa"/>
    <w:uiPriority w:val="99"/>
    <w:qFormat/>
    <w:rsid w:val="001B31BD"/>
    <w:rPr>
      <w:sz w:val="18"/>
      <w:szCs w:val="18"/>
    </w:rPr>
  </w:style>
  <w:style w:type="paragraph" w:customStyle="1" w:styleId="1fa">
    <w:name w:val="脚注文本1"/>
    <w:basedOn w:val="Normal"/>
    <w:next w:val="FootnoteText"/>
    <w:link w:val="af9"/>
    <w:uiPriority w:val="99"/>
    <w:unhideWhenUsed/>
    <w:qFormat/>
    <w:rsid w:val="001B31BD"/>
    <w:pPr>
      <w:spacing w:after="0" w:line="240" w:lineRule="auto"/>
    </w:pPr>
    <w:rPr>
      <w:sz w:val="18"/>
      <w:szCs w:val="18"/>
    </w:rPr>
  </w:style>
  <w:style w:type="paragraph" w:customStyle="1" w:styleId="1fb">
    <w:name w:val="图表目录1"/>
    <w:basedOn w:val="Normal"/>
    <w:next w:val="Normal"/>
    <w:uiPriority w:val="99"/>
    <w:unhideWhenUsed/>
    <w:rsid w:val="001B31BD"/>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c">
    <w:name w:val="浅色列表1"/>
    <w:basedOn w:val="TableNormal"/>
    <w:uiPriority w:val="61"/>
    <w:semiHidden/>
    <w:unhideWhenUsed/>
    <w:qFormat/>
    <w:rsid w:val="001B31BD"/>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1B31BD"/>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1B31BD"/>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d">
    <w:name w:val="访问过的超链接1"/>
    <w:basedOn w:val="DefaultParagraphFont"/>
    <w:uiPriority w:val="99"/>
    <w:semiHidden/>
    <w:unhideWhenUsed/>
    <w:qFormat/>
    <w:rsid w:val="001B31BD"/>
    <w:rPr>
      <w:color w:val="954F72"/>
      <w:u w:val="single"/>
    </w:rPr>
  </w:style>
  <w:style w:type="character" w:customStyle="1" w:styleId="HyperlinkTable1">
    <w:name w:val="Hyperlink_Table1"/>
    <w:basedOn w:val="DefaultParagraphFont"/>
    <w:uiPriority w:val="99"/>
    <w:unhideWhenUsed/>
    <w:qFormat/>
    <w:rsid w:val="001B31BD"/>
    <w:rPr>
      <w:color w:val="0563C1"/>
      <w:u w:val="single"/>
    </w:rPr>
  </w:style>
  <w:style w:type="character" w:customStyle="1" w:styleId="25">
    <w:name w:val="标题 2 字符"/>
    <w:basedOn w:val="DefaultParagraphFont"/>
    <w:link w:val="21"/>
    <w:uiPriority w:val="9"/>
    <w:rsid w:val="001B31BD"/>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1B31BD"/>
    <w:pPr>
      <w:spacing w:before="100" w:beforeAutospacing="1" w:after="100" w:afterAutospacing="1" w:line="240" w:lineRule="auto"/>
    </w:pPr>
    <w:rPr>
      <w:rFonts w:ascii="SimSun" w:hAnsi="SimSun" w:cs="SimSun"/>
      <w:sz w:val="24"/>
      <w:szCs w:val="24"/>
      <w:lang w:val="en-GB"/>
    </w:rPr>
  </w:style>
  <w:style w:type="paragraph" w:customStyle="1" w:styleId="1">
    <w:name w:val="样式1"/>
    <w:basedOn w:val="Heading2"/>
    <w:link w:val="1fe"/>
    <w:qFormat/>
    <w:rsid w:val="001B31BD"/>
    <w:pPr>
      <w:numPr>
        <w:ilvl w:val="1"/>
        <w:numId w:val="26"/>
      </w:numPr>
      <w:spacing w:before="480"/>
    </w:pPr>
    <w:rPr>
      <w:rFonts w:ascii="Times New Roman" w:hAnsi="Times New Roman"/>
      <w:bCs w:val="0"/>
      <w:color w:val="auto"/>
      <w:kern w:val="2"/>
      <w:sz w:val="24"/>
      <w:lang w:val="en-GB" w:bidi="ar-SA"/>
      <w14:ligatures w14:val="standardContextual"/>
    </w:rPr>
  </w:style>
  <w:style w:type="table" w:customStyle="1" w:styleId="210">
    <w:name w:val="无格式表格 21"/>
    <w:basedOn w:val="TableNormal"/>
    <w:uiPriority w:val="42"/>
    <w:qFormat/>
    <w:rsid w:val="001B31BD"/>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1B31BD"/>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6">
    <w:name w:val="修订2"/>
    <w:hidden/>
    <w:uiPriority w:val="99"/>
    <w:unhideWhenUsed/>
    <w:qFormat/>
    <w:rsid w:val="001B31BD"/>
    <w:pPr>
      <w:spacing w:after="0" w:line="240" w:lineRule="auto"/>
    </w:pPr>
    <w:rPr>
      <w:rFonts w:ascii="Times New Roman" w:eastAsiaTheme="minorEastAsia" w:hAnsi="Times New Roman" w:cs="Times New Roman"/>
      <w:sz w:val="24"/>
      <w:szCs w:val="24"/>
      <w:lang w:val="en-GB"/>
    </w:rPr>
  </w:style>
  <w:style w:type="character" w:customStyle="1" w:styleId="1fe">
    <w:name w:val="样式1 字符"/>
    <w:basedOn w:val="25"/>
    <w:link w:val="1"/>
    <w:qFormat/>
    <w:rsid w:val="001B31BD"/>
    <w:rPr>
      <w:rFonts w:ascii="Times New Roman" w:eastAsiaTheme="majorEastAsia" w:hAnsi="Times New Roman" w:cstheme="majorBidi"/>
      <w:b/>
      <w:kern w:val="2"/>
      <w:sz w:val="24"/>
      <w:szCs w:val="26"/>
      <w:lang w:val="en-GB"/>
      <w14:ligatures w14:val="standardContextual"/>
    </w:rPr>
  </w:style>
  <w:style w:type="paragraph" w:customStyle="1" w:styleId="colortext1">
    <w:name w:val="color_text_1"/>
    <w:basedOn w:val="Normal"/>
    <w:qFormat/>
    <w:rsid w:val="001B31BD"/>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1B31BD"/>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1B31BD"/>
    <w:rPr>
      <w:color w:val="605E5C"/>
      <w:shd w:val="clear" w:color="auto" w:fill="E1DFDD"/>
    </w:rPr>
  </w:style>
  <w:style w:type="character" w:customStyle="1" w:styleId="27">
    <w:name w:val="不明显参考2"/>
    <w:basedOn w:val="DefaultParagraphFont"/>
    <w:uiPriority w:val="31"/>
    <w:qFormat/>
    <w:rsid w:val="001B31BD"/>
    <w:rPr>
      <w:sz w:val="24"/>
      <w:szCs w:val="24"/>
      <w:u w:val="single"/>
    </w:rPr>
  </w:style>
  <w:style w:type="character" w:customStyle="1" w:styleId="28">
    <w:name w:val="不明显强调2"/>
    <w:uiPriority w:val="19"/>
    <w:qFormat/>
    <w:rsid w:val="001B31BD"/>
    <w:rPr>
      <w:rFonts w:ascii="Times New Roman" w:hAnsi="Times New Roman"/>
      <w:i/>
      <w:color w:val="auto"/>
      <w:sz w:val="24"/>
    </w:rPr>
  </w:style>
  <w:style w:type="character" w:customStyle="1" w:styleId="29">
    <w:name w:val="明显参考2"/>
    <w:basedOn w:val="DefaultParagraphFont"/>
    <w:uiPriority w:val="32"/>
    <w:qFormat/>
    <w:rsid w:val="001B31BD"/>
    <w:rPr>
      <w:b/>
      <w:sz w:val="24"/>
      <w:u w:val="single"/>
    </w:rPr>
  </w:style>
  <w:style w:type="character" w:customStyle="1" w:styleId="2a">
    <w:name w:val="明显强调2"/>
    <w:basedOn w:val="DefaultParagraphFont"/>
    <w:uiPriority w:val="21"/>
    <w:qFormat/>
    <w:rsid w:val="001B31BD"/>
    <w:rPr>
      <w:b/>
      <w:i/>
      <w:sz w:val="24"/>
      <w:szCs w:val="24"/>
      <w:u w:val="single"/>
    </w:rPr>
  </w:style>
  <w:style w:type="table" w:customStyle="1" w:styleId="-311">
    <w:name w:val="浅色列表 - 着色 311"/>
    <w:basedOn w:val="TableNormal"/>
    <w:uiPriority w:val="61"/>
    <w:qFormat/>
    <w:rsid w:val="001B31BD"/>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1B31BD"/>
    <w:rPr>
      <w:color w:val="605E5C"/>
      <w:shd w:val="clear" w:color="auto" w:fill="E1DFDD"/>
    </w:rPr>
  </w:style>
  <w:style w:type="table" w:customStyle="1" w:styleId="2-511">
    <w:name w:val="中等深浅底纹 2 - 着色 511"/>
    <w:basedOn w:val="TableNormal"/>
    <w:uiPriority w:val="64"/>
    <w:qFormat/>
    <w:rsid w:val="001B31BD"/>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1B31BD"/>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1B31BD"/>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
    <w:name w:val="三线表1"/>
    <w:basedOn w:val="TableNormal"/>
    <w:uiPriority w:val="99"/>
    <w:qFormat/>
    <w:rsid w:val="001B31BD"/>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b">
    <w:name w:val="网格型浅色2"/>
    <w:basedOn w:val="TableNormal"/>
    <w:uiPriority w:val="40"/>
    <w:qFormat/>
    <w:rsid w:val="001B31BD"/>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1B31BD"/>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6">
    <w:name w:val="网格型浅色3"/>
    <w:basedOn w:val="TableNormal"/>
    <w:uiPriority w:val="40"/>
    <w:qFormat/>
    <w:rsid w:val="001B31BD"/>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1B31BD"/>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1B31BD"/>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1B31BD"/>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c">
    <w:name w:val="浅色列表2"/>
    <w:basedOn w:val="TableNormal"/>
    <w:uiPriority w:val="61"/>
    <w:qFormat/>
    <w:rsid w:val="001B31BD"/>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d">
    <w:name w:val="三线表2"/>
    <w:basedOn w:val="TableNormal"/>
    <w:uiPriority w:val="99"/>
    <w:qFormat/>
    <w:rsid w:val="001B31BD"/>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1B31BD"/>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1B31BD"/>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1B31BD"/>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1B31BD"/>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1B31BD"/>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1B31BD"/>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1B31BD"/>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1B31BD"/>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e">
    <w:name w:val="访问过的超链接2"/>
    <w:basedOn w:val="DefaultParagraphFont"/>
    <w:uiPriority w:val="99"/>
    <w:semiHidden/>
    <w:unhideWhenUsed/>
    <w:qFormat/>
    <w:rsid w:val="001B31BD"/>
    <w:rPr>
      <w:color w:val="954F72"/>
      <w:u w:val="single"/>
    </w:rPr>
  </w:style>
  <w:style w:type="table" w:customStyle="1" w:styleId="2-521">
    <w:name w:val="中等深浅底纹 2 - 着色 521"/>
    <w:basedOn w:val="TableNormal"/>
    <w:uiPriority w:val="64"/>
    <w:semiHidden/>
    <w:unhideWhenUsed/>
    <w:qFormat/>
    <w:rsid w:val="001B31BD"/>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1B31BD"/>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1B31BD"/>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1B31BD"/>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1B31BD"/>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1B31BD"/>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1B31BD"/>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1B31BD"/>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1B31BD"/>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1B31BD"/>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1B31BD"/>
    <w:rPr>
      <w:b/>
      <w:bCs/>
      <w:sz w:val="32"/>
      <w:szCs w:val="32"/>
    </w:rPr>
  </w:style>
  <w:style w:type="character" w:customStyle="1" w:styleId="411">
    <w:name w:val="标题 4 字符1"/>
    <w:basedOn w:val="DefaultParagraphFont"/>
    <w:semiHidden/>
    <w:qFormat/>
    <w:rsid w:val="001B31BD"/>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1B31BD"/>
    <w:rPr>
      <w:b/>
      <w:bCs/>
      <w:sz w:val="28"/>
      <w:szCs w:val="28"/>
    </w:rPr>
  </w:style>
  <w:style w:type="character" w:customStyle="1" w:styleId="610">
    <w:name w:val="标题 6 字符1"/>
    <w:basedOn w:val="DefaultParagraphFont"/>
    <w:semiHidden/>
    <w:qFormat/>
    <w:rsid w:val="001B31BD"/>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1B31BD"/>
    <w:rPr>
      <w:b/>
      <w:bCs/>
      <w:sz w:val="24"/>
      <w:szCs w:val="24"/>
    </w:rPr>
  </w:style>
  <w:style w:type="character" w:customStyle="1" w:styleId="810">
    <w:name w:val="标题 8 字符1"/>
    <w:basedOn w:val="DefaultParagraphFont"/>
    <w:semiHidden/>
    <w:qFormat/>
    <w:rsid w:val="001B31BD"/>
    <w:rPr>
      <w:rFonts w:ascii="DengXian Light" w:eastAsia="DengXian Light" w:hAnsi="DengXian Light" w:cs="Times New Roman"/>
      <w:sz w:val="24"/>
      <w:szCs w:val="24"/>
    </w:rPr>
  </w:style>
  <w:style w:type="character" w:customStyle="1" w:styleId="910">
    <w:name w:val="标题 9 字符1"/>
    <w:basedOn w:val="DefaultParagraphFont"/>
    <w:semiHidden/>
    <w:qFormat/>
    <w:rsid w:val="001B31BD"/>
    <w:rPr>
      <w:rFonts w:ascii="DengXian Light" w:eastAsia="DengXian Light" w:hAnsi="DengXian Light" w:cs="Times New Roman"/>
      <w:szCs w:val="21"/>
    </w:rPr>
  </w:style>
  <w:style w:type="character" w:customStyle="1" w:styleId="1ff0">
    <w:name w:val="副标题 字符1"/>
    <w:basedOn w:val="DefaultParagraphFont"/>
    <w:qFormat/>
    <w:rsid w:val="001B31BD"/>
    <w:rPr>
      <w:b/>
      <w:bCs/>
      <w:kern w:val="28"/>
      <w:sz w:val="32"/>
      <w:szCs w:val="32"/>
    </w:rPr>
  </w:style>
  <w:style w:type="table" w:customStyle="1" w:styleId="2-53">
    <w:name w:val="中等深浅底纹 2 - 着色 53"/>
    <w:basedOn w:val="TableNormal"/>
    <w:uiPriority w:val="64"/>
    <w:unhideWhenUsed/>
    <w:qFormat/>
    <w:rsid w:val="001B31BD"/>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1B31BD"/>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7">
    <w:name w:val="浅色列表3"/>
    <w:basedOn w:val="TableNormal"/>
    <w:uiPriority w:val="61"/>
    <w:semiHidden/>
    <w:unhideWhenUsed/>
    <w:qFormat/>
    <w:rsid w:val="001B31BD"/>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1B31BD"/>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1B31BD"/>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1B31BD"/>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1B31BD"/>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
    <w:name w:val="网格型2"/>
    <w:basedOn w:val="TableNormal"/>
    <w:uiPriority w:val="39"/>
    <w:qFormat/>
    <w:rsid w:val="001B31BD"/>
    <w:pPr>
      <w:spacing w:after="0" w:line="240" w:lineRule="auto"/>
    </w:pPr>
    <w:rPr>
      <w:rFonts w:ascii="Times New Roman" w:hAnsi="Times New Rom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浅色列表 - 着色 33"/>
    <w:basedOn w:val="TableNormal"/>
    <w:uiPriority w:val="61"/>
    <w:qFormat/>
    <w:rsid w:val="001B31BD"/>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1B31BD"/>
    <w:rPr>
      <w:b/>
      <w:bCs/>
      <w:kern w:val="44"/>
      <w:sz w:val="44"/>
      <w:szCs w:val="44"/>
    </w:rPr>
  </w:style>
  <w:style w:type="character" w:customStyle="1" w:styleId="321">
    <w:name w:val="标题 3 字符2"/>
    <w:basedOn w:val="DefaultParagraphFont"/>
    <w:uiPriority w:val="9"/>
    <w:semiHidden/>
    <w:rsid w:val="001B31BD"/>
    <w:rPr>
      <w:b/>
      <w:bCs/>
      <w:sz w:val="32"/>
      <w:szCs w:val="32"/>
    </w:rPr>
  </w:style>
  <w:style w:type="character" w:customStyle="1" w:styleId="420">
    <w:name w:val="标题 4 字符2"/>
    <w:basedOn w:val="DefaultParagraphFont"/>
    <w:uiPriority w:val="9"/>
    <w:semiHidden/>
    <w:rsid w:val="001B31BD"/>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1B31BD"/>
    <w:rPr>
      <w:b/>
      <w:bCs/>
      <w:sz w:val="28"/>
      <w:szCs w:val="28"/>
    </w:rPr>
  </w:style>
  <w:style w:type="character" w:customStyle="1" w:styleId="62">
    <w:name w:val="标题 6 字符2"/>
    <w:basedOn w:val="DefaultParagraphFont"/>
    <w:uiPriority w:val="9"/>
    <w:semiHidden/>
    <w:rsid w:val="001B31BD"/>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1B31BD"/>
    <w:rPr>
      <w:b/>
      <w:bCs/>
      <w:sz w:val="24"/>
      <w:szCs w:val="24"/>
    </w:rPr>
  </w:style>
  <w:style w:type="character" w:customStyle="1" w:styleId="82">
    <w:name w:val="标题 8 字符2"/>
    <w:basedOn w:val="DefaultParagraphFont"/>
    <w:uiPriority w:val="9"/>
    <w:semiHidden/>
    <w:rsid w:val="001B31BD"/>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1B31BD"/>
    <w:rPr>
      <w:rFonts w:asciiTheme="majorHAnsi" w:eastAsiaTheme="majorEastAsia" w:hAnsiTheme="majorHAnsi" w:cstheme="majorBidi"/>
      <w:szCs w:val="21"/>
    </w:rPr>
  </w:style>
  <w:style w:type="character" w:customStyle="1" w:styleId="2f0">
    <w:name w:val="副标题 字符2"/>
    <w:basedOn w:val="DefaultParagraphFont"/>
    <w:uiPriority w:val="11"/>
    <w:rsid w:val="001B31BD"/>
    <w:rPr>
      <w:b/>
      <w:bCs/>
      <w:kern w:val="28"/>
      <w:sz w:val="32"/>
      <w:szCs w:val="32"/>
    </w:rPr>
  </w:style>
  <w:style w:type="paragraph" w:customStyle="1" w:styleId="afa">
    <w:name w:val="表题"/>
    <w:basedOn w:val="af"/>
    <w:qFormat/>
    <w:rsid w:val="001B31BD"/>
    <w:pPr>
      <w:adjustRightInd/>
      <w:snapToGrid/>
      <w:spacing w:before="440" w:after="440" w:line="240" w:lineRule="auto"/>
      <w:jc w:val="left"/>
    </w:pPr>
    <w:rPr>
      <w:rFonts w:ascii="Times New Roman" w:eastAsia="SimHei" w:hAnsi="Times New Roman"/>
      <w:kern w:val="2"/>
      <w:sz w:val="24"/>
      <w:szCs w:val="24"/>
      <w:lang w:eastAsia="zh-CN"/>
    </w:rPr>
  </w:style>
  <w:style w:type="paragraph" w:customStyle="1" w:styleId="new">
    <w:name w:val="正文new"/>
    <w:basedOn w:val="Normal"/>
    <w:qFormat/>
    <w:rsid w:val="001B31BD"/>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b">
    <w:name w:val="表内文字"/>
    <w:basedOn w:val="Normal"/>
    <w:qFormat/>
    <w:rsid w:val="001B31BD"/>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1B31BD"/>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1B31BD"/>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1B31BD"/>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1B31BD"/>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1B31BD"/>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1B31BD"/>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1B31BD"/>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1B31BD"/>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1B31BD"/>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1B31BD"/>
    <w:pPr>
      <w:spacing w:after="0" w:line="240" w:lineRule="auto"/>
      <w:jc w:val="center"/>
    </w:pPr>
    <w:rPr>
      <w:rFonts w:ascii="Times New Roman" w:eastAsia="Times New Roman" w:hAnsi="Times New Roman" w:cs="Times New Roman"/>
      <w:sz w:val="24"/>
      <w:szCs w:val="24"/>
      <w:lang w:val="en-GB" w:eastAsia="en-GB"/>
    </w:rPr>
  </w:style>
  <w:style w:type="paragraph" w:customStyle="1" w:styleId="PARAGRAPHnoindent">
    <w:name w:val="PARAGRAPH (no indent)"/>
    <w:basedOn w:val="PARAGRAPH1"/>
    <w:next w:val="PARAGRAPH1"/>
    <w:rsid w:val="001B31BD"/>
    <w:pPr>
      <w:ind w:firstLine="0"/>
    </w:pPr>
  </w:style>
  <w:style w:type="character" w:customStyle="1" w:styleId="Url0">
    <w:name w:val="Url"/>
    <w:rsid w:val="001B31BD"/>
    <w:rPr>
      <w:rFonts w:ascii="Helvetica Condensed" w:hAnsi="Helvetica Condensed"/>
      <w:color w:val="008000"/>
      <w:sz w:val="18"/>
    </w:rPr>
  </w:style>
  <w:style w:type="paragraph" w:customStyle="1" w:styleId="IJOPCMEqu">
    <w:name w:val="IJOPCM Equ"/>
    <w:basedOn w:val="Normal"/>
    <w:rsid w:val="001B31BD"/>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1B31BD"/>
    <w:pPr>
      <w:spacing w:before="468" w:after="156" w:line="240" w:lineRule="exact"/>
      <w:jc w:val="both"/>
    </w:pPr>
    <w:rPr>
      <w:rFonts w:ascii="Times New Roman" w:eastAsia="Times New Roman" w:hAnsi="Times New Roman" w:cs="Times New Roman"/>
      <w:b/>
      <w:caps/>
      <w:sz w:val="28"/>
      <w:szCs w:val="16"/>
    </w:rPr>
  </w:style>
  <w:style w:type="paragraph" w:customStyle="1" w:styleId="SAP-TableHeadingSingleline">
    <w:name w:val="SAP-Table Heading Single line"/>
    <w:basedOn w:val="Normal"/>
    <w:rsid w:val="001B31BD"/>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1B31BD"/>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1B31BD"/>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1B31BD"/>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1B31BD"/>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1B31BD"/>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1B31BD"/>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1B31BD"/>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1B31BD"/>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1B31BD"/>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1B31BD"/>
  </w:style>
  <w:style w:type="character" w:customStyle="1" w:styleId="dt">
    <w:name w:val="dt"/>
    <w:basedOn w:val="DefaultParagraphFont"/>
    <w:rsid w:val="001B31BD"/>
  </w:style>
  <w:style w:type="character" w:customStyle="1" w:styleId="op">
    <w:name w:val="op"/>
    <w:basedOn w:val="DefaultParagraphFont"/>
    <w:rsid w:val="001B31BD"/>
  </w:style>
  <w:style w:type="character" w:customStyle="1" w:styleId="dv">
    <w:name w:val="dv"/>
    <w:basedOn w:val="DefaultParagraphFont"/>
    <w:rsid w:val="001B31BD"/>
  </w:style>
  <w:style w:type="character" w:customStyle="1" w:styleId="ot">
    <w:name w:val="ot"/>
    <w:basedOn w:val="DefaultParagraphFont"/>
    <w:rsid w:val="001B31BD"/>
  </w:style>
  <w:style w:type="character" w:customStyle="1" w:styleId="co">
    <w:name w:val="co"/>
    <w:basedOn w:val="DefaultParagraphFont"/>
    <w:rsid w:val="001B31BD"/>
  </w:style>
  <w:style w:type="character" w:customStyle="1" w:styleId="fl">
    <w:name w:val="fl"/>
    <w:basedOn w:val="DefaultParagraphFont"/>
    <w:rsid w:val="001B31BD"/>
  </w:style>
  <w:style w:type="table" w:customStyle="1" w:styleId="Style660">
    <w:name w:val="_Style 66"/>
    <w:basedOn w:val="TableNormal1"/>
    <w:qFormat/>
    <w:rsid w:val="001B31BD"/>
    <w:rPr>
      <w:rFonts w:ascii="Times New Roman" w:eastAsia="SimSun" w:hAnsi="Times New Roman"/>
      <w:lang w:val="en-US" w:eastAsia="en-US"/>
    </w:rPr>
    <w:tblPr>
      <w:tblCellMar>
        <w:left w:w="108" w:type="dxa"/>
        <w:right w:w="108" w:type="dxa"/>
      </w:tblCellMar>
    </w:tblPr>
  </w:style>
  <w:style w:type="table" w:customStyle="1" w:styleId="Style680">
    <w:name w:val="_Style 68"/>
    <w:basedOn w:val="TableNormal1"/>
    <w:qFormat/>
    <w:rsid w:val="001B31BD"/>
    <w:rPr>
      <w:rFonts w:ascii="Times New Roman" w:eastAsia="SimSun" w:hAnsi="Times New Roman"/>
      <w:lang w:val="en-US" w:eastAsia="en-US"/>
    </w:rPr>
    <w:tblPr/>
  </w:style>
  <w:style w:type="table" w:customStyle="1" w:styleId="Style730">
    <w:name w:val="_Style 73"/>
    <w:basedOn w:val="TableNormal1"/>
    <w:qFormat/>
    <w:rsid w:val="001B31BD"/>
    <w:rPr>
      <w:rFonts w:ascii="Times New Roman" w:eastAsia="SimSun" w:hAnsi="Times New Roman"/>
      <w:lang w:val="en-US" w:eastAsia="en-US"/>
    </w:rPr>
    <w:tblPr/>
  </w:style>
  <w:style w:type="table" w:customStyle="1" w:styleId="Style740">
    <w:name w:val="_Style 74"/>
    <w:basedOn w:val="TableNormal1"/>
    <w:qFormat/>
    <w:rsid w:val="001B31BD"/>
    <w:rPr>
      <w:rFonts w:ascii="Times New Roman" w:eastAsia="SimSun" w:hAnsi="Times New Roman"/>
      <w:lang w:val="en-US" w:eastAsia="en-US"/>
    </w:rPr>
    <w:tblPr/>
  </w:style>
  <w:style w:type="table" w:customStyle="1" w:styleId="Style750">
    <w:name w:val="_Style 75"/>
    <w:basedOn w:val="TableNormal1"/>
    <w:qFormat/>
    <w:rsid w:val="001B31BD"/>
    <w:rPr>
      <w:rFonts w:ascii="Times New Roman" w:eastAsia="SimSun" w:hAnsi="Times New Roman"/>
      <w:lang w:val="en-US" w:eastAsia="en-US"/>
    </w:rPr>
    <w:tblPr/>
  </w:style>
  <w:style w:type="table" w:customStyle="1" w:styleId="Style780">
    <w:name w:val="_Style 78"/>
    <w:basedOn w:val="TableNormal1"/>
    <w:qFormat/>
    <w:rsid w:val="001B31BD"/>
    <w:rPr>
      <w:rFonts w:ascii="Times New Roman" w:eastAsia="SimSun" w:hAnsi="Times New Roman"/>
      <w:lang w:val="en-US" w:eastAsia="en-US"/>
    </w:rPr>
    <w:tblPr/>
  </w:style>
  <w:style w:type="table" w:customStyle="1" w:styleId="Style79">
    <w:name w:val="_Style 79"/>
    <w:basedOn w:val="TableNormal1"/>
    <w:qFormat/>
    <w:rsid w:val="001B31BD"/>
    <w:rPr>
      <w:rFonts w:ascii="Times New Roman" w:eastAsia="SimSun" w:hAnsi="Times New Roman"/>
      <w:lang w:val="en-US" w:eastAsia="en-US"/>
    </w:rPr>
    <w:tblPr/>
  </w:style>
  <w:style w:type="table" w:customStyle="1" w:styleId="Style80">
    <w:name w:val="_Style 80"/>
    <w:basedOn w:val="TableNormal1"/>
    <w:qFormat/>
    <w:rsid w:val="001B31BD"/>
    <w:rPr>
      <w:rFonts w:ascii="Times New Roman" w:eastAsia="SimSun" w:hAnsi="Times New Roman"/>
      <w:lang w:val="en-US" w:eastAsia="en-US"/>
    </w:rPr>
    <w:tblPr/>
  </w:style>
  <w:style w:type="table" w:customStyle="1" w:styleId="Style81">
    <w:name w:val="_Style 81"/>
    <w:basedOn w:val="TableNormal1"/>
    <w:qFormat/>
    <w:rsid w:val="001B31BD"/>
    <w:rPr>
      <w:rFonts w:ascii="Times New Roman" w:eastAsia="SimSun" w:hAnsi="Times New Roman"/>
      <w:lang w:val="en-US" w:eastAsia="en-US"/>
    </w:rPr>
    <w:tblPr/>
  </w:style>
  <w:style w:type="table" w:customStyle="1" w:styleId="Style82">
    <w:name w:val="_Style 82"/>
    <w:basedOn w:val="TableNormal1"/>
    <w:qFormat/>
    <w:rsid w:val="001B31BD"/>
    <w:rPr>
      <w:rFonts w:ascii="Times New Roman" w:eastAsia="SimSun" w:hAnsi="Times New Roman"/>
      <w:lang w:val="en-US" w:eastAsia="en-US"/>
    </w:rPr>
    <w:tblPr/>
  </w:style>
  <w:style w:type="character" w:customStyle="1" w:styleId="citation-item">
    <w:name w:val="citation-item"/>
    <w:basedOn w:val="DefaultParagraphFont"/>
    <w:autoRedefine/>
    <w:qFormat/>
    <w:rsid w:val="001B31BD"/>
  </w:style>
  <w:style w:type="character" w:customStyle="1" w:styleId="z-">
    <w:name w:val="z-窗体顶端字符"/>
    <w:link w:val="z-TopofForm1"/>
    <w:uiPriority w:val="99"/>
    <w:semiHidden/>
    <w:qFormat/>
    <w:rsid w:val="001B31BD"/>
    <w:rPr>
      <w:rFonts w:ascii="Arial" w:eastAsia="Times New Roman" w:hAnsi="Arial" w:cs="Arial"/>
      <w:vanish/>
      <w:sz w:val="16"/>
      <w:szCs w:val="16"/>
    </w:rPr>
  </w:style>
  <w:style w:type="character" w:customStyle="1" w:styleId="z-0">
    <w:name w:val="z-窗体底端字符"/>
    <w:link w:val="z-BottomofForm1"/>
    <w:uiPriority w:val="99"/>
    <w:qFormat/>
    <w:rsid w:val="001B31BD"/>
    <w:rPr>
      <w:rFonts w:ascii="Arial" w:eastAsia="Times New Roman" w:hAnsi="Arial" w:cs="Arial"/>
      <w:vanish/>
      <w:sz w:val="16"/>
      <w:szCs w:val="16"/>
    </w:rPr>
  </w:style>
  <w:style w:type="character" w:customStyle="1" w:styleId="font31">
    <w:name w:val="font31"/>
    <w:basedOn w:val="DefaultParagraphFont"/>
    <w:qFormat/>
    <w:rsid w:val="001B31BD"/>
    <w:rPr>
      <w:rFonts w:ascii="Times New Roman" w:hAnsi="Times New Roman" w:cs="Times New Roman" w:hint="default"/>
      <w:i/>
      <w:iCs/>
      <w:color w:val="000000"/>
      <w:sz w:val="18"/>
      <w:szCs w:val="18"/>
      <w:u w:val="none"/>
    </w:rPr>
  </w:style>
  <w:style w:type="character" w:customStyle="1" w:styleId="font21">
    <w:name w:val="font21"/>
    <w:basedOn w:val="DefaultParagraphFont"/>
    <w:qFormat/>
    <w:rsid w:val="001B31BD"/>
    <w:rPr>
      <w:rFonts w:ascii="Times New Roman" w:hAnsi="Times New Roman" w:cs="Times New Roman" w:hint="default"/>
      <w:color w:val="000000"/>
      <w:sz w:val="18"/>
      <w:szCs w:val="18"/>
      <w:u w:val="none"/>
    </w:rPr>
  </w:style>
  <w:style w:type="paragraph" w:customStyle="1" w:styleId="MHeader">
    <w:name w:val="M_Header"/>
    <w:basedOn w:val="Normal"/>
    <w:rsid w:val="001B31BD"/>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1B31BD"/>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rsid w:val="001B31BD"/>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1B31BD"/>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1B31BD"/>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1B31BD"/>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1B31BD"/>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1B31BD"/>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1B31BD"/>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1B31BD"/>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1B31BD"/>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1B31BD"/>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1B31BD"/>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1B31BD"/>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1B31BD"/>
    <w:rPr>
      <w:i/>
    </w:rPr>
  </w:style>
  <w:style w:type="paragraph" w:customStyle="1" w:styleId="Mline2">
    <w:name w:val="M_line2"/>
    <w:basedOn w:val="Normal"/>
    <w:rsid w:val="001B31BD"/>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1B31BD"/>
    <w:pPr>
      <w:spacing w:after="0"/>
    </w:pPr>
  </w:style>
  <w:style w:type="paragraph" w:customStyle="1" w:styleId="Mline1">
    <w:name w:val="M_line1"/>
    <w:basedOn w:val="Mline2"/>
    <w:qFormat/>
    <w:rsid w:val="001B31BD"/>
    <w:pPr>
      <w:spacing w:after="0"/>
    </w:pPr>
  </w:style>
  <w:style w:type="paragraph" w:customStyle="1" w:styleId="MLogo">
    <w:name w:val="M_Logo"/>
    <w:basedOn w:val="Normal"/>
    <w:rsid w:val="001B31BD"/>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1B31BD"/>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1B31BD"/>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1B31BD"/>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1B31BD"/>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1B31BD"/>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1B31BD"/>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1B31BD"/>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1B31BD"/>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1B31BD"/>
  </w:style>
  <w:style w:type="character" w:customStyle="1" w:styleId="orcid-id-https">
    <w:name w:val="orcid-id-https"/>
    <w:basedOn w:val="DefaultParagraphFont"/>
    <w:rsid w:val="001B31BD"/>
  </w:style>
  <w:style w:type="character" w:customStyle="1" w:styleId="ffe">
    <w:name w:val="ffe"/>
    <w:basedOn w:val="DefaultParagraphFont"/>
    <w:rsid w:val="001B31BD"/>
  </w:style>
  <w:style w:type="paragraph" w:customStyle="1" w:styleId="01References-APA">
    <w:name w:val="01 References-APA"/>
    <w:qFormat/>
    <w:rsid w:val="001B31BD"/>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1B31BD"/>
  </w:style>
  <w:style w:type="paragraph" w:customStyle="1" w:styleId="TitleTable">
    <w:name w:val="TitleTable"/>
    <w:basedOn w:val="Caption"/>
    <w:link w:val="TitleTableChar1"/>
    <w:qFormat/>
    <w:rsid w:val="001B31BD"/>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1B31BD"/>
    <w:rPr>
      <w:rFonts w:ascii="Times New Roman" w:eastAsia="Calibri" w:hAnsi="Times New Roman" w:cs="Times New Roman"/>
      <w:b w:val="0"/>
      <w:bCs/>
      <w:i/>
      <w:szCs w:val="18"/>
    </w:rPr>
  </w:style>
  <w:style w:type="table" w:customStyle="1" w:styleId="TablesIIUM">
    <w:name w:val="Tables IIUM"/>
    <w:basedOn w:val="TableNormal"/>
    <w:uiPriority w:val="99"/>
    <w:qFormat/>
    <w:rsid w:val="001B31BD"/>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50">
    <w:name w:val="_Style 15"/>
    <w:autoRedefine/>
    <w:qFormat/>
    <w:rsid w:val="001B31BD"/>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0">
    <w:name w:val="_Style 18"/>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0">
    <w:name w:val="_Style 22"/>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0">
    <w:name w:val="_Style 23"/>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0">
    <w:name w:val="_Style 24"/>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0">
    <w:name w:val="_Style 25"/>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0">
    <w:name w:val="_Style 26"/>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0">
    <w:name w:val="_Style 27"/>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0">
    <w:name w:val="_Style 28"/>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1B31BD"/>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1B31BD"/>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1B31BD"/>
    <w:rPr>
      <w:rFonts w:ascii="Times New Roman" w:eastAsia="Times New Roman" w:hAnsi="Times New Roman" w:cs="Times New Roman"/>
      <w:b/>
      <w:bCs/>
      <w:spacing w:val="4"/>
      <w:sz w:val="24"/>
      <w:szCs w:val="28"/>
      <w:lang w:val="en-MY"/>
    </w:rPr>
  </w:style>
  <w:style w:type="paragraph" w:customStyle="1" w:styleId="Displayedquotation">
    <w:name w:val="Displayed quotation"/>
    <w:basedOn w:val="Normal"/>
    <w:qFormat/>
    <w:rsid w:val="001B31BD"/>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character" w:customStyle="1" w:styleId="NewparagraphChar">
    <w:name w:val="New paragraph Char"/>
    <w:link w:val="Newparagraph"/>
    <w:rsid w:val="001B31BD"/>
    <w:rPr>
      <w:rFonts w:ascii="Times New Roman" w:eastAsia="Times New Roman" w:hAnsi="Times New Roman" w:cs="Times New Roman"/>
      <w:sz w:val="24"/>
      <w:szCs w:val="24"/>
      <w:lang w:val="en-GB" w:eastAsia="en-GB"/>
    </w:rPr>
  </w:style>
  <w:style w:type="paragraph" w:customStyle="1" w:styleId="Figurecaption2">
    <w:name w:val="Figure caption"/>
    <w:basedOn w:val="Normal"/>
    <w:next w:val="Normal"/>
    <w:qFormat/>
    <w:rsid w:val="001B31BD"/>
    <w:pPr>
      <w:spacing w:before="240" w:after="0" w:line="360" w:lineRule="auto"/>
    </w:pPr>
    <w:rPr>
      <w:rFonts w:ascii="Times New Roman" w:eastAsia="Times New Roman" w:hAnsi="Times New Roman" w:cs="Times New Roman"/>
      <w:sz w:val="24"/>
      <w:szCs w:val="24"/>
      <w:lang w:val="en-GB" w:eastAsia="en-GB"/>
    </w:rPr>
  </w:style>
  <w:style w:type="paragraph" w:customStyle="1" w:styleId="Articletitle">
    <w:name w:val="Article title"/>
    <w:basedOn w:val="Normal"/>
    <w:next w:val="Normal"/>
    <w:qFormat/>
    <w:rsid w:val="001B31BD"/>
    <w:pPr>
      <w:spacing w:after="120" w:line="360" w:lineRule="auto"/>
    </w:pPr>
    <w:rPr>
      <w:rFonts w:ascii="Times New Roman" w:eastAsia="Times New Roman" w:hAnsi="Times New Roman" w:cs="Times New Roman"/>
      <w:b/>
      <w:sz w:val="28"/>
      <w:szCs w:val="24"/>
      <w:lang w:val="en-GB" w:eastAsia="en-GB"/>
    </w:rPr>
  </w:style>
  <w:style w:type="table" w:customStyle="1" w:styleId="Style83">
    <w:name w:val="_Style 83"/>
    <w:basedOn w:val="TableNormal1"/>
    <w:qFormat/>
    <w:rsid w:val="001B31BD"/>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1B31BD"/>
    <w:rPr>
      <w:rFonts w:ascii="Times New Roman" w:eastAsiaTheme="minorEastAsia" w:hAnsi="Times New Roman"/>
      <w:lang w:val="en-US" w:eastAsia="zh-CN"/>
    </w:rPr>
    <w:tblPr>
      <w:tblCellMar>
        <w:left w:w="115" w:type="dxa"/>
        <w:right w:w="115" w:type="dxa"/>
      </w:tblCellMar>
    </w:tblPr>
  </w:style>
  <w:style w:type="paragraph" w:customStyle="1" w:styleId="MDPI13authornames">
    <w:name w:val="MDPI_1.3_authornames"/>
    <w:basedOn w:val="Normal"/>
    <w:next w:val="Normal"/>
    <w:qFormat/>
    <w:rsid w:val="001B31BD"/>
    <w:pPr>
      <w:adjustRightInd w:val="0"/>
      <w:snapToGrid w:val="0"/>
      <w:spacing w:before="100" w:beforeAutospacing="1" w:after="360" w:line="260" w:lineRule="atLeast"/>
    </w:pPr>
    <w:rPr>
      <w:rFonts w:ascii="Palatino Linotype" w:eastAsia="Times New Roman" w:hAnsi="Palatino Linotype" w:cs="Times New Roman"/>
      <w:b/>
      <w:color w:val="000000"/>
      <w:sz w:val="24"/>
      <w:szCs w:val="24"/>
      <w:lang w:eastAsia="zh-CN"/>
    </w:rPr>
  </w:style>
  <w:style w:type="table" w:styleId="TableSimple1">
    <w:name w:val="Table Simple 1"/>
    <w:basedOn w:val="TableNormal"/>
    <w:unhideWhenUsed/>
    <w:rsid w:val="001B31BD"/>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itle0">
    <w:name w:val="Table Title"/>
    <w:basedOn w:val="Normal"/>
    <w:next w:val="Normal"/>
    <w:link w:val="TableTitleCharChar"/>
    <w:qFormat/>
    <w:rsid w:val="001B31B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pPr>
    <w:rPr>
      <w:rFonts w:ascii="Times New Roman" w:eastAsia="Times New Roman" w:hAnsi="Times New Roman" w:cs="Times New Roman"/>
      <w:iCs/>
      <w:sz w:val="24"/>
      <w:szCs w:val="24"/>
    </w:rPr>
  </w:style>
  <w:style w:type="character" w:customStyle="1" w:styleId="TableTitleCharChar">
    <w:name w:val="Table Title Char Char"/>
    <w:basedOn w:val="DefaultParagraphFont"/>
    <w:link w:val="TableTitle0"/>
    <w:rsid w:val="001B31BD"/>
    <w:rPr>
      <w:rFonts w:ascii="Times New Roman" w:eastAsia="Times New Roman" w:hAnsi="Times New Roman" w:cs="Times New Roman"/>
      <w:iCs/>
      <w:sz w:val="24"/>
      <w:szCs w:val="24"/>
    </w:rPr>
  </w:style>
  <w:style w:type="paragraph" w:customStyle="1" w:styleId="Criterion">
    <w:name w:val="Criterion"/>
    <w:basedOn w:val="Normal"/>
    <w:qFormat/>
    <w:rsid w:val="001B31BD"/>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1B31BD"/>
  </w:style>
  <w:style w:type="character" w:customStyle="1" w:styleId="good">
    <w:name w:val="good"/>
    <w:basedOn w:val="DefaultParagraphFont"/>
    <w:rsid w:val="001B31BD"/>
  </w:style>
  <w:style w:type="character" w:customStyle="1" w:styleId="whitespace-nowrap">
    <w:name w:val="whitespace-nowrap"/>
    <w:basedOn w:val="DefaultParagraphFont"/>
    <w:rsid w:val="001B31BD"/>
  </w:style>
  <w:style w:type="character" w:customStyle="1" w:styleId="relative">
    <w:name w:val="relative"/>
    <w:basedOn w:val="DefaultParagraphFont"/>
    <w:rsid w:val="001B31BD"/>
  </w:style>
  <w:style w:type="paragraph" w:customStyle="1" w:styleId="StandardohneEinzug">
    <w:name w:val="Standard ohne Einzug"/>
    <w:basedOn w:val="Normal"/>
    <w:rsid w:val="001B31BD"/>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1B31BD"/>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
    <w:name w:val="p0"/>
    <w:basedOn w:val="Normal"/>
    <w:rsid w:val="001B31BD"/>
    <w:pPr>
      <w:spacing w:after="200" w:line="273" w:lineRule="auto"/>
    </w:pPr>
    <w:rPr>
      <w:rFonts w:ascii="Calibri" w:eastAsia="Times New Roman" w:hAnsi="Calibri" w:cs="Times New Roman"/>
      <w:lang w:bidi="en-US"/>
    </w:rPr>
  </w:style>
  <w:style w:type="paragraph" w:customStyle="1" w:styleId="p18">
    <w:name w:val="p18"/>
    <w:basedOn w:val="Normal"/>
    <w:rsid w:val="001B31BD"/>
    <w:pPr>
      <w:spacing w:after="200" w:line="268" w:lineRule="auto"/>
    </w:pPr>
    <w:rPr>
      <w:rFonts w:ascii="Calibri" w:eastAsia="Times New Roman" w:hAnsi="Calibri" w:cs="Times New Roman"/>
    </w:rPr>
  </w:style>
  <w:style w:type="paragraph" w:customStyle="1" w:styleId="jkuatrefrences">
    <w:name w:val="jkuat refrences"/>
    <w:basedOn w:val="Normal"/>
    <w:qFormat/>
    <w:rsid w:val="001B31BD"/>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1B31BD"/>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1B31BD"/>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1B31BD"/>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3">
    <w:name w:val="Plain Table 23"/>
    <w:basedOn w:val="TableNormal"/>
    <w:next w:val="PlainTable2"/>
    <w:uiPriority w:val="42"/>
    <w:rsid w:val="001B31BD"/>
    <w:pPr>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18">
    <w:name w:val="Pa18"/>
    <w:basedOn w:val="Default"/>
    <w:next w:val="Default"/>
    <w:uiPriority w:val="99"/>
    <w:rsid w:val="001B31BD"/>
    <w:pPr>
      <w:spacing w:line="241" w:lineRule="atLeast"/>
    </w:pPr>
    <w:rPr>
      <w:rFonts w:ascii="Calibri" w:eastAsiaTheme="minorHAnsi" w:hAnsi="Calibri" w:cs="Calibri"/>
      <w:color w:val="auto"/>
    </w:rPr>
  </w:style>
  <w:style w:type="character" w:customStyle="1" w:styleId="A70">
    <w:name w:val="A7"/>
    <w:uiPriority w:val="99"/>
    <w:rsid w:val="001B31BD"/>
    <w:rPr>
      <w:b/>
      <w:bCs/>
      <w:color w:val="000000"/>
      <w:sz w:val="9"/>
      <w:szCs w:val="9"/>
    </w:rPr>
  </w:style>
  <w:style w:type="character" w:customStyle="1" w:styleId="A80">
    <w:name w:val="A8"/>
    <w:uiPriority w:val="99"/>
    <w:rsid w:val="001B31BD"/>
    <w:rPr>
      <w:i/>
      <w:iCs/>
      <w:color w:val="000000"/>
      <w:sz w:val="8"/>
      <w:szCs w:val="8"/>
    </w:rPr>
  </w:style>
  <w:style w:type="paragraph" w:customStyle="1" w:styleId="Paragraphs">
    <w:name w:val="Paragraphs"/>
    <w:basedOn w:val="Normal"/>
    <w:link w:val="ParagraphsChar"/>
    <w:qFormat/>
    <w:rsid w:val="001B31BD"/>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1B31BD"/>
    <w:rPr>
      <w:rFonts w:ascii="Candara" w:eastAsiaTheme="minorHAnsi" w:hAnsi="Candara" w:cstheme="majorBidi"/>
      <w:sz w:val="18"/>
      <w:szCs w:val="18"/>
    </w:rPr>
  </w:style>
  <w:style w:type="paragraph" w:customStyle="1" w:styleId="ReferenceHead">
    <w:name w:val="Reference Head"/>
    <w:basedOn w:val="Heading1"/>
    <w:rsid w:val="001B31BD"/>
    <w:pPr>
      <w:keepLines w:val="0"/>
      <w:autoSpaceDE w:val="0"/>
      <w:autoSpaceDN w:val="0"/>
      <w:spacing w:before="240" w:after="120"/>
      <w:ind w:firstLine="0"/>
      <w:jc w:val="center"/>
    </w:pPr>
    <w:rPr>
      <w:rFonts w:ascii="Times New Roman" w:eastAsia="Times New Roman" w:hAnsi="Times New Roman" w:cs="Times New Roman"/>
      <w:bCs w:val="0"/>
      <w:caps/>
      <w:color w:val="auto"/>
      <w:kern w:val="28"/>
      <w:sz w:val="22"/>
      <w:szCs w:val="20"/>
      <w:lang w:bidi="ar-SA"/>
    </w:rPr>
  </w:style>
  <w:style w:type="paragraph" w:customStyle="1" w:styleId="textbox">
    <w:name w:val="textbox"/>
    <w:basedOn w:val="Normal"/>
    <w:rsid w:val="001B31BD"/>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1B31BD"/>
    <w:pPr>
      <w:spacing w:before="240" w:after="0" w:line="480" w:lineRule="auto"/>
    </w:pPr>
    <w:rPr>
      <w:rFonts w:ascii="Times New Roman" w:eastAsia="Times New Roman" w:hAnsi="Times New Roman" w:cs="Times New Roman"/>
      <w:b/>
      <w:color w:val="000000"/>
      <w:szCs w:val="24"/>
      <w:lang w:val="en-GB"/>
    </w:rPr>
  </w:style>
  <w:style w:type="paragraph" w:customStyle="1" w:styleId="JICTTableCaption">
    <w:name w:val="JICT Table Caption"/>
    <w:basedOn w:val="Normal"/>
    <w:link w:val="JICTTableCaptionChar"/>
    <w:qFormat/>
    <w:rsid w:val="001B31BD"/>
    <w:pPr>
      <w:spacing w:after="0" w:line="480" w:lineRule="auto"/>
    </w:pPr>
    <w:rPr>
      <w:rFonts w:ascii="Times New Roman" w:eastAsia="Times New Roman" w:hAnsi="Times New Roman" w:cs="Times New Roman"/>
      <w:szCs w:val="24"/>
      <w:lang w:val="en-GB"/>
    </w:rPr>
  </w:style>
  <w:style w:type="character" w:customStyle="1" w:styleId="JICT-TableHeadingChar">
    <w:name w:val="JICT-Table Heading Char"/>
    <w:link w:val="JICT-TableHeading"/>
    <w:rsid w:val="001B31BD"/>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1B31BD"/>
    <w:pPr>
      <w:spacing w:before="120" w:after="240" w:line="480" w:lineRule="auto"/>
      <w:ind w:firstLine="360"/>
    </w:pPr>
    <w:rPr>
      <w:rFonts w:ascii="Times New Roman" w:eastAsia="Calibri" w:hAnsi="Times New Roman" w:cs="Times New Roman"/>
      <w:bCs/>
      <w:i/>
      <w:iCs/>
      <w:lang w:val="en-GB"/>
    </w:rPr>
  </w:style>
  <w:style w:type="character" w:customStyle="1" w:styleId="JICTTableCaptionChar">
    <w:name w:val="JICT Table Caption Char"/>
    <w:link w:val="JICTTableCaption"/>
    <w:rsid w:val="001B31BD"/>
    <w:rPr>
      <w:rFonts w:ascii="Times New Roman" w:eastAsia="Times New Roman" w:hAnsi="Times New Roman" w:cs="Times New Roman"/>
      <w:szCs w:val="24"/>
      <w:lang w:val="en-GB"/>
    </w:rPr>
  </w:style>
  <w:style w:type="paragraph" w:customStyle="1" w:styleId="JICT-FigureCaption">
    <w:name w:val="JICT-Figure Caption"/>
    <w:basedOn w:val="Normal"/>
    <w:link w:val="JICT-FigureCaptionChar"/>
    <w:qFormat/>
    <w:rsid w:val="001B31BD"/>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1B31BD"/>
    <w:rPr>
      <w:rFonts w:ascii="Times New Roman" w:eastAsia="Calibri" w:hAnsi="Times New Roman" w:cs="Times New Roman"/>
      <w:bCs/>
      <w:i/>
      <w:iCs/>
      <w:lang w:val="en-GB"/>
    </w:rPr>
  </w:style>
  <w:style w:type="character" w:customStyle="1" w:styleId="JICT-FigureCaptionChar">
    <w:name w:val="JICT-Figure Caption Char"/>
    <w:link w:val="JICT-FigureCaption"/>
    <w:rsid w:val="001B31BD"/>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1B31BD"/>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1B31BD"/>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1B31BD"/>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
    <w:name w:val="List Table 3"/>
    <w:basedOn w:val="TableNormal"/>
    <w:uiPriority w:val="48"/>
    <w:rsid w:val="001B31BD"/>
    <w:pPr>
      <w:spacing w:after="0" w:line="240" w:lineRule="auto"/>
    </w:pPr>
    <w:rPr>
      <w:rFonts w:eastAsiaTheme="minorHAnsi"/>
      <w:sz w:val="24"/>
      <w:szCs w:val="24"/>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1B31BD"/>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1B31BD"/>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1B31BD"/>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1B31BD"/>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1B31BD"/>
    <w:rPr>
      <w:sz w:val="28"/>
    </w:rPr>
  </w:style>
  <w:style w:type="paragraph" w:customStyle="1" w:styleId="PREFACETITLE">
    <w:name w:val="PREFACE TITLE"/>
    <w:basedOn w:val="Normal"/>
    <w:next w:val="Normal"/>
    <w:autoRedefine/>
    <w:uiPriority w:val="2"/>
    <w:qFormat/>
    <w:rsid w:val="001B31BD"/>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1B31BD"/>
    <w:pPr>
      <w:spacing w:after="0" w:line="240" w:lineRule="auto"/>
      <w:jc w:val="both"/>
    </w:pPr>
    <w:rPr>
      <w:rFonts w:ascii="Times New Roman" w:eastAsiaTheme="minorHAnsi" w:hAnsi="Times New Roman"/>
      <w:sz w:val="24"/>
    </w:rPr>
  </w:style>
  <w:style w:type="paragraph" w:customStyle="1" w:styleId="EJOBSATAbstracttext">
    <w:name w:val="EJOBSAT Abstract text"/>
    <w:basedOn w:val="Normal"/>
    <w:next w:val="EJOBSATKeywords"/>
    <w:rsid w:val="001B31BD"/>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1B31BD"/>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1B31BD"/>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1B31BD"/>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1B31BD"/>
  </w:style>
  <w:style w:type="character" w:customStyle="1" w:styleId="css-2yp7ui">
    <w:name w:val="css-2yp7ui"/>
    <w:basedOn w:val="DefaultParagraphFont"/>
    <w:rsid w:val="001B31BD"/>
  </w:style>
  <w:style w:type="paragraph" w:customStyle="1" w:styleId="PARATABLE">
    <w:name w:val="PARA TABLE"/>
    <w:basedOn w:val="Normal"/>
    <w:qFormat/>
    <w:rsid w:val="001B31BD"/>
    <w:pPr>
      <w:autoSpaceDE w:val="0"/>
      <w:autoSpaceDN w:val="0"/>
      <w:spacing w:before="60" w:after="60" w:line="240" w:lineRule="auto"/>
      <w:jc w:val="both"/>
    </w:pPr>
    <w:rPr>
      <w:rFonts w:ascii="Times New Roman" w:eastAsia="Times New Roman" w:hAnsi="Times New Roman" w:cs="Times New Roman"/>
    </w:rPr>
  </w:style>
  <w:style w:type="paragraph" w:customStyle="1" w:styleId="01Body1">
    <w:name w:val="01 Body 1"/>
    <w:basedOn w:val="Normal"/>
    <w:qFormat/>
    <w:rsid w:val="001B31BD"/>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1B31BD"/>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1B31BD"/>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1B31BD"/>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1B31BD"/>
    <w:pPr>
      <w:ind w:firstLine="567"/>
    </w:pPr>
  </w:style>
  <w:style w:type="character" w:customStyle="1" w:styleId="09bLevel02Char">
    <w:name w:val="09b Level02 Char"/>
    <w:link w:val="09bLevel02"/>
    <w:rsid w:val="001B31BD"/>
    <w:rPr>
      <w:rFonts w:ascii="Times New Roman" w:eastAsia="Calibri" w:hAnsi="Times New Roman" w:cs="Arial"/>
      <w:b/>
      <w:caps/>
      <w:lang w:val="ms-MY"/>
    </w:rPr>
  </w:style>
  <w:style w:type="numbering" w:customStyle="1" w:styleId="Marlina-UKM-Melayu">
    <w:name w:val="Marlina-UKM-Melayu"/>
    <w:uiPriority w:val="99"/>
    <w:rsid w:val="001B31BD"/>
  </w:style>
  <w:style w:type="character" w:customStyle="1" w:styleId="09eLevel05Char">
    <w:name w:val="09e Level05 Char"/>
    <w:link w:val="09eLevel05"/>
    <w:rsid w:val="001B31BD"/>
    <w:rPr>
      <w:rFonts w:ascii="Times New Roman" w:eastAsia="Calibri" w:hAnsi="Times New Roman" w:cs="Arial"/>
      <w:b/>
    </w:rPr>
  </w:style>
  <w:style w:type="paragraph" w:customStyle="1" w:styleId="07Heading0a-Abstrak">
    <w:name w:val="07 Heading 0a - Abstrak"/>
    <w:next w:val="NoSpacing"/>
    <w:qFormat/>
    <w:rsid w:val="001B31BD"/>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1B31BD"/>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1B31BD"/>
    <w:rPr>
      <w:rFonts w:ascii="Times" w:hAnsi="Times" w:cs="Times New Roman"/>
      <w:sz w:val="18"/>
      <w:szCs w:val="20"/>
    </w:rPr>
  </w:style>
  <w:style w:type="character" w:customStyle="1" w:styleId="TableofFiguresChar">
    <w:name w:val="Table of Figures Char"/>
    <w:basedOn w:val="DefaultParagraphFont"/>
    <w:link w:val="TableofFigures"/>
    <w:uiPriority w:val="99"/>
    <w:rsid w:val="001B31BD"/>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1B31BD"/>
    <w:rPr>
      <w:b/>
    </w:rPr>
  </w:style>
  <w:style w:type="paragraph" w:customStyle="1" w:styleId="figure0">
    <w:name w:val="figure"/>
    <w:basedOn w:val="Normal"/>
    <w:qFormat/>
    <w:rsid w:val="001B31BD"/>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1B31BD"/>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1B31BD"/>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1B31BD"/>
    <w:pPr>
      <w:spacing w:after="0" w:line="240" w:lineRule="auto"/>
    </w:pPr>
    <w:rPr>
      <w:rFonts w:ascii="Helvetica Neue" w:eastAsia="Helvetica Neue" w:hAnsi="Helvetica Neue" w:cs="Helvetica Neue"/>
      <w:b/>
      <w:bCs/>
      <w:color w:val="000000"/>
      <w:sz w:val="20"/>
      <w:szCs w:val="20"/>
      <w:lang w:eastAsia="zh-CN"/>
    </w:rPr>
  </w:style>
  <w:style w:type="character" w:customStyle="1" w:styleId="Default0">
    <w:name w:val="Default 字符"/>
    <w:basedOn w:val="DefaultParagraphFont"/>
    <w:rsid w:val="001B31BD"/>
    <w:rPr>
      <w:rFonts w:ascii="Helvetica Neue" w:eastAsia="Arial Unicode MS" w:hAnsi="Helvetica Neue" w:cs="Arial Unicode MS"/>
      <w:color w:val="000000"/>
      <w:sz w:val="24"/>
      <w:szCs w:val="24"/>
    </w:rPr>
  </w:style>
  <w:style w:type="character" w:customStyle="1" w:styleId="titleauthoretc">
    <w:name w:val="titleauthoretc"/>
    <w:basedOn w:val="DefaultParagraphFont"/>
    <w:rsid w:val="001B31BD"/>
  </w:style>
  <w:style w:type="paragraph" w:customStyle="1" w:styleId="TableHeading">
    <w:name w:val="Table Heading"/>
    <w:basedOn w:val="Normal"/>
    <w:uiPriority w:val="10"/>
    <w:qFormat/>
    <w:rsid w:val="001B31BD"/>
    <w:pPr>
      <w:spacing w:after="0" w:line="480" w:lineRule="auto"/>
      <w:ind w:firstLine="720"/>
      <w:jc w:val="center"/>
    </w:pPr>
    <w:rPr>
      <w:rFonts w:eastAsiaTheme="minorHAnsi"/>
      <w:b/>
      <w:bCs/>
    </w:rPr>
  </w:style>
  <w:style w:type="paragraph" w:customStyle="1" w:styleId="IndexTerms">
    <w:name w:val="IndexTerms"/>
    <w:basedOn w:val="Normal"/>
    <w:next w:val="Normal"/>
    <w:qFormat/>
    <w:rsid w:val="001B31BD"/>
    <w:pPr>
      <w:autoSpaceDE w:val="0"/>
      <w:autoSpaceDN w:val="0"/>
      <w:spacing w:after="0" w:line="240" w:lineRule="auto"/>
      <w:ind w:firstLine="202"/>
      <w:jc w:val="both"/>
    </w:pPr>
    <w:rPr>
      <w:rFonts w:ascii="Times New Roman" w:eastAsia="PMingLiU" w:hAnsi="Times New Roman" w:cs="Times New Roman"/>
      <w:b/>
      <w:bCs/>
      <w:sz w:val="18"/>
      <w:szCs w:val="18"/>
      <w:lang w:eastAsia="en-MY"/>
    </w:rPr>
  </w:style>
  <w:style w:type="paragraph" w:customStyle="1" w:styleId="COVERPAGESPACING">
    <w:name w:val="COVER PAGE SPACING"/>
    <w:basedOn w:val="Normal"/>
    <w:next w:val="Normal"/>
    <w:uiPriority w:val="4"/>
    <w:qFormat/>
    <w:rsid w:val="001B31BD"/>
    <w:pPr>
      <w:spacing w:after="0" w:line="240" w:lineRule="auto"/>
      <w:jc w:val="center"/>
    </w:pPr>
    <w:rPr>
      <w:rFonts w:ascii="Times New Roman" w:eastAsia="Calibri" w:hAnsi="Times New Roman" w:cs="Calibri"/>
      <w:sz w:val="24"/>
      <w:lang w:val="en-MY" w:eastAsia="en-MY"/>
    </w:rPr>
  </w:style>
  <w:style w:type="table" w:customStyle="1" w:styleId="Style580">
    <w:name w:val="_Style 58"/>
    <w:basedOn w:val="TableNormal"/>
    <w:qFormat/>
    <w:rsid w:val="001B31BD"/>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0">
    <w:name w:val="_Style 61"/>
    <w:basedOn w:val="TableNormal"/>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0">
    <w:name w:val="_Style 62"/>
    <w:basedOn w:val="TableNormal"/>
    <w:rsid w:val="001B31BD"/>
    <w:pPr>
      <w:spacing w:after="0" w:line="240" w:lineRule="auto"/>
    </w:pPr>
    <w:rPr>
      <w:rFonts w:ascii="Calibri" w:eastAsia="Calibri" w:hAnsi="Calibri" w:cs="Calibri"/>
      <w:sz w:val="20"/>
      <w:szCs w:val="20"/>
      <w:lang w:val="en-MY" w:eastAsia="en-MY"/>
    </w:rPr>
    <w:tblPr/>
  </w:style>
  <w:style w:type="table" w:customStyle="1" w:styleId="Style630">
    <w:name w:val="_Style 63"/>
    <w:basedOn w:val="TableNormal"/>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0">
    <w:name w:val="_Style 64"/>
    <w:basedOn w:val="TableNormal"/>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0">
    <w:name w:val="_Style 65"/>
    <w:basedOn w:val="TableNormal"/>
    <w:qFormat/>
    <w:rsid w:val="001B31BD"/>
    <w:pPr>
      <w:spacing w:after="0" w:line="240" w:lineRule="auto"/>
    </w:pPr>
    <w:rPr>
      <w:rFonts w:ascii="Calibri" w:eastAsia="Calibri" w:hAnsi="Calibri" w:cs="Calibri"/>
      <w:sz w:val="20"/>
      <w:szCs w:val="20"/>
      <w:lang w:val="en-MY" w:eastAsia="en-MY"/>
    </w:rPr>
    <w:tblPr/>
  </w:style>
  <w:style w:type="table" w:customStyle="1" w:styleId="Style670">
    <w:name w:val="_Style 67"/>
    <w:basedOn w:val="TableNormal"/>
    <w:rsid w:val="001B31BD"/>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1B31BD"/>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1B31BD"/>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1B31BD"/>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1B31BD"/>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1B31BD"/>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1B31BD"/>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1B31BD"/>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1B31BD"/>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1B31BD"/>
    <w:rPr>
      <w:rFonts w:ascii="Times New Roman" w:eastAsia="MS Mincho" w:hAnsi="Times New Roman" w:cs="Times New Roman"/>
      <w:spacing w:val="-1"/>
      <w:sz w:val="20"/>
      <w:szCs w:val="20"/>
    </w:rPr>
  </w:style>
  <w:style w:type="paragraph" w:customStyle="1" w:styleId="ETASRfigurecaption">
    <w:name w:val="ETASR figure caption"/>
    <w:basedOn w:val="Normal"/>
    <w:rsid w:val="001B31BD"/>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1B31BD"/>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1B31BD"/>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1B31BD"/>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FigureCentre">
    <w:name w:val="Figure Centre"/>
    <w:basedOn w:val="Normal"/>
    <w:uiPriority w:val="13"/>
    <w:qFormat/>
    <w:rsid w:val="001B31BD"/>
    <w:pPr>
      <w:keepNext/>
      <w:spacing w:after="20" w:line="240" w:lineRule="auto"/>
      <w:jc w:val="center"/>
    </w:pPr>
    <w:rPr>
      <w:rFonts w:ascii="Times New Roman" w:eastAsiaTheme="minorHAnsi" w:hAnsi="Times New Roman"/>
      <w:noProof/>
      <w:sz w:val="24"/>
    </w:rPr>
  </w:style>
  <w:style w:type="paragraph" w:customStyle="1" w:styleId="CaptionforFigure2lines">
    <w:name w:val="Caption for Figure 2 lines"/>
    <w:basedOn w:val="Normal"/>
    <w:uiPriority w:val="13"/>
    <w:qFormat/>
    <w:rsid w:val="001B31BD"/>
    <w:pPr>
      <w:spacing w:beforeLines="100" w:before="100" w:after="0" w:line="240" w:lineRule="auto"/>
      <w:jc w:val="both"/>
    </w:pPr>
    <w:rPr>
      <w:rFonts w:ascii="Times New Roman" w:eastAsiaTheme="minorHAnsi" w:hAnsi="Times New Roman"/>
      <w:sz w:val="24"/>
      <w:lang w:val="en-MY"/>
    </w:rPr>
  </w:style>
  <w:style w:type="paragraph" w:customStyle="1" w:styleId="Para2a">
    <w:name w:val="Para 2a"/>
    <w:basedOn w:val="Para2lines"/>
    <w:link w:val="Para2aChar"/>
    <w:uiPriority w:val="10"/>
    <w:qFormat/>
    <w:rsid w:val="001B31BD"/>
    <w:pPr>
      <w:spacing w:beforeLines="200" w:before="200" w:after="200"/>
      <w:contextualSpacing w:val="0"/>
      <w:jc w:val="both"/>
    </w:pPr>
    <w:rPr>
      <w:rFonts w:ascii="Times New Roman" w:eastAsiaTheme="minorHAnsi" w:hAnsi="Times New Roman"/>
      <w:sz w:val="24"/>
    </w:rPr>
  </w:style>
  <w:style w:type="character" w:customStyle="1" w:styleId="Para2aChar">
    <w:name w:val="Para 2a Char"/>
    <w:basedOn w:val="Para2linesChar"/>
    <w:link w:val="Para2a"/>
    <w:uiPriority w:val="10"/>
    <w:rsid w:val="001B31BD"/>
    <w:rPr>
      <w:rFonts w:ascii="Times New Roman" w:eastAsiaTheme="minorHAnsi" w:hAnsi="Times New Roman" w:cs="Arial"/>
      <w:bCs/>
      <w:sz w:val="24"/>
      <w:szCs w:val="32"/>
      <w:lang w:val="en-MY"/>
    </w:rPr>
  </w:style>
  <w:style w:type="table" w:customStyle="1" w:styleId="GridTable4-Accent52">
    <w:name w:val="Grid Table 4 - Accent 52"/>
    <w:basedOn w:val="TableNormal"/>
    <w:uiPriority w:val="49"/>
    <w:rsid w:val="001B31BD"/>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1B31BD"/>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1B31BD"/>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1B31BD"/>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1B31BD"/>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3">
    <w:name w:val="Unresolved Mention3"/>
    <w:uiPriority w:val="99"/>
    <w:semiHidden/>
    <w:unhideWhenUsed/>
    <w:rsid w:val="001B31BD"/>
    <w:rPr>
      <w:color w:val="605E5C"/>
      <w:shd w:val="clear" w:color="auto" w:fill="E1DFDD"/>
    </w:rPr>
  </w:style>
  <w:style w:type="character" w:customStyle="1" w:styleId="UnresolvedMention4">
    <w:name w:val="Unresolved Mention4"/>
    <w:uiPriority w:val="99"/>
    <w:semiHidden/>
    <w:unhideWhenUsed/>
    <w:rsid w:val="001B31BD"/>
    <w:rPr>
      <w:color w:val="605E5C"/>
      <w:shd w:val="clear" w:color="auto" w:fill="E1DFDD"/>
    </w:rPr>
  </w:style>
  <w:style w:type="paragraph" w:customStyle="1" w:styleId="Head">
    <w:name w:val="Head"/>
    <w:basedOn w:val="Normal"/>
    <w:link w:val="HeadChar"/>
    <w:qFormat/>
    <w:rsid w:val="001B31BD"/>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1B31BD"/>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1B31BD"/>
    <w:rPr>
      <w:color w:val="605E5C"/>
      <w:shd w:val="clear" w:color="auto" w:fill="E1DFDD"/>
    </w:rPr>
  </w:style>
  <w:style w:type="character" w:customStyle="1" w:styleId="a-text-bold">
    <w:name w:val="a-text-bold"/>
    <w:basedOn w:val="DefaultParagraphFont"/>
    <w:rsid w:val="001B31BD"/>
  </w:style>
  <w:style w:type="table" w:customStyle="1" w:styleId="GridTable4-Accent512">
    <w:name w:val="Grid Table 4 - Accent 512"/>
    <w:basedOn w:val="TableNormal"/>
    <w:next w:val="GridTable4-Accent52"/>
    <w:uiPriority w:val="49"/>
    <w:rsid w:val="001B31BD"/>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1B31BD"/>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1B31BD"/>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1B31BD"/>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1B31BD"/>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1B31BD"/>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1B31BD"/>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1B31BD"/>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1B3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1B31BD"/>
  </w:style>
  <w:style w:type="paragraph" w:customStyle="1" w:styleId="Head20">
    <w:name w:val="Head 2"/>
    <w:basedOn w:val="Heading2"/>
    <w:link w:val="Head2Char"/>
    <w:autoRedefine/>
    <w:qFormat/>
    <w:rsid w:val="001B31BD"/>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0"/>
    <w:qFormat/>
    <w:rsid w:val="001B31BD"/>
    <w:rPr>
      <w:rFonts w:asciiTheme="majorBidi" w:eastAsiaTheme="minorHAnsi" w:hAnsiTheme="majorBidi" w:cstheme="majorBidi"/>
      <w:b/>
      <w:kern w:val="2"/>
      <w:sz w:val="24"/>
      <w:szCs w:val="24"/>
      <w14:ligatures w14:val="standardContextual"/>
    </w:rPr>
  </w:style>
  <w:style w:type="table" w:customStyle="1" w:styleId="02GayaUKM-FirstColumn">
    <w:name w:val="02 GayaUKM-FirstColumn"/>
    <w:basedOn w:val="TableNormal"/>
    <w:uiPriority w:val="99"/>
    <w:qFormat/>
    <w:rsid w:val="001B31BD"/>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1B31BD"/>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1B31BD"/>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1B31BD"/>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1B31BD"/>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1B31BD"/>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1B31BD"/>
    <w:pPr>
      <w:spacing w:after="120" w:line="240" w:lineRule="auto"/>
      <w:ind w:firstLine="340"/>
      <w:jc w:val="both"/>
    </w:pPr>
    <w:rPr>
      <w:rFonts w:ascii="Times New Roman" w:eastAsia="Times New Roman" w:hAnsi="Times New Roman" w:cs="Times New Roman"/>
      <w:sz w:val="20"/>
      <w:szCs w:val="20"/>
    </w:rPr>
  </w:style>
  <w:style w:type="paragraph" w:customStyle="1" w:styleId="23Table-Contents-Justify">
    <w:name w:val="23 Table-Contents-Justify"/>
    <w:qFormat/>
    <w:rsid w:val="00737B7F"/>
    <w:pPr>
      <w:spacing w:before="40" w:after="40" w:line="240" w:lineRule="auto"/>
      <w:jc w:val="both"/>
    </w:pPr>
    <w:rPr>
      <w:rFonts w:ascii="Times New Roman" w:eastAsia="MS Mincho" w:hAnsi="Times New Roman" w:cs="Arial"/>
      <w:sz w:val="20"/>
      <w:szCs w:val="24"/>
    </w:rPr>
  </w:style>
  <w:style w:type="paragraph" w:customStyle="1" w:styleId="Abstract15line">
    <w:name w:val="Abstract 1.5 line"/>
    <w:basedOn w:val="Normal"/>
    <w:next w:val="Normal"/>
    <w:link w:val="Abstract15lineChar"/>
    <w:autoRedefine/>
    <w:uiPriority w:val="6"/>
    <w:qFormat/>
    <w:rsid w:val="00903587"/>
    <w:pPr>
      <w:spacing w:after="0" w:line="360" w:lineRule="auto"/>
    </w:pPr>
    <w:rPr>
      <w:rFonts w:ascii="Times New Roman" w:eastAsiaTheme="minorHAnsi" w:hAnsi="Times New Roman"/>
      <w:sz w:val="24"/>
      <w:lang w:val="en-MY"/>
    </w:rPr>
  </w:style>
  <w:style w:type="character" w:customStyle="1" w:styleId="Abstract15lineChar">
    <w:name w:val="Abstract 1.5 line Char"/>
    <w:basedOn w:val="DefaultParagraphFont"/>
    <w:link w:val="Abstract15line"/>
    <w:uiPriority w:val="6"/>
    <w:rsid w:val="00903587"/>
    <w:rPr>
      <w:rFonts w:ascii="Times New Roman" w:eastAsiaTheme="minorHAnsi" w:hAnsi="Times New Roman"/>
      <w:sz w:val="24"/>
      <w:lang w:val="en-MY"/>
    </w:rPr>
  </w:style>
  <w:style w:type="paragraph" w:customStyle="1" w:styleId="ListofReferencesPublications">
    <w:name w:val="List of References / Publications"/>
    <w:basedOn w:val="Normal"/>
    <w:autoRedefine/>
    <w:uiPriority w:val="14"/>
    <w:qFormat/>
    <w:rsid w:val="00903587"/>
    <w:pPr>
      <w:autoSpaceDE w:val="0"/>
      <w:autoSpaceDN w:val="0"/>
      <w:adjustRightInd w:val="0"/>
      <w:spacing w:after="0" w:line="240" w:lineRule="auto"/>
      <w:ind w:left="720" w:hanging="720"/>
      <w:jc w:val="both"/>
    </w:pPr>
    <w:rPr>
      <w:rFonts w:ascii="Times New Roman" w:eastAsiaTheme="minorHAnsi" w:hAnsi="Times New Roman" w:cs="Times New Roman"/>
      <w:noProof/>
      <w:sz w:val="24"/>
      <w:szCs w:val="24"/>
      <w:lang w:val="en-MY"/>
    </w:rPr>
  </w:style>
  <w:style w:type="paragraph" w:customStyle="1" w:styleId="Els-Title">
    <w:name w:val="Els-Title"/>
    <w:next w:val="Normal"/>
    <w:autoRedefine/>
    <w:rsid w:val="004C398B"/>
    <w:pPr>
      <w:suppressAutoHyphens/>
      <w:spacing w:after="0" w:line="240" w:lineRule="auto"/>
      <w:jc w:val="center"/>
    </w:pPr>
    <w:rPr>
      <w:rFonts w:ascii="Roboto" w:hAnsi="Roboto" w:cs="Calibri"/>
      <w:b/>
      <w:bCs/>
      <w:sz w:val="40"/>
      <w:szCs w:val="40"/>
      <w:lang w:eastAsia="zh-CN"/>
    </w:rPr>
  </w:style>
  <w:style w:type="paragraph" w:customStyle="1" w:styleId="Els-Abstract-head">
    <w:name w:val="Els-Abstract-head"/>
    <w:next w:val="Normal"/>
    <w:rsid w:val="004C398B"/>
    <w:pPr>
      <w:keepNext/>
      <w:pBdr>
        <w:top w:val="single" w:sz="4" w:space="10" w:color="auto"/>
      </w:pBdr>
      <w:suppressAutoHyphens/>
      <w:spacing w:after="220" w:line="220" w:lineRule="exact"/>
    </w:pPr>
    <w:rPr>
      <w:rFonts w:ascii="Times New Roman" w:hAnsi="Times New Roman" w:cs="Times New Roman"/>
      <w:b/>
      <w:sz w:val="18"/>
      <w:szCs w:val="20"/>
    </w:rPr>
  </w:style>
  <w:style w:type="paragraph" w:customStyle="1" w:styleId="Els-keywords">
    <w:name w:val="Els-keywords"/>
    <w:next w:val="Normal"/>
    <w:rsid w:val="004C398B"/>
    <w:pPr>
      <w:pBdr>
        <w:bottom w:val="single" w:sz="4" w:space="10" w:color="auto"/>
      </w:pBdr>
      <w:spacing w:after="200" w:line="200" w:lineRule="exact"/>
    </w:pPr>
    <w:rPr>
      <w:rFonts w:ascii="Times New Roman" w:hAnsi="Times New Roman" w:cs="Times New Roman"/>
      <w:sz w:val="16"/>
      <w:szCs w:val="20"/>
    </w:rPr>
  </w:style>
  <w:style w:type="paragraph" w:customStyle="1" w:styleId="BodyText1">
    <w:name w:val="Body Text1"/>
    <w:basedOn w:val="Normal"/>
    <w:qFormat/>
    <w:rsid w:val="00AE3DC8"/>
    <w:pPr>
      <w:spacing w:after="0" w:line="240" w:lineRule="auto"/>
      <w:jc w:val="both"/>
    </w:pPr>
    <w:rPr>
      <w:rFonts w:ascii="Times New Roman" w:eastAsia="Times New Roman" w:hAnsi="Times New Roman" w:cs="Times New Roman"/>
      <w:sz w:val="20"/>
      <w:szCs w:val="18"/>
      <w:lang w:val="en-MY"/>
    </w:rPr>
  </w:style>
  <w:style w:type="table" w:customStyle="1" w:styleId="TableGrid25">
    <w:name w:val="Table Grid25"/>
    <w:basedOn w:val="TableNormal"/>
    <w:next w:val="TableGrid"/>
    <w:uiPriority w:val="59"/>
    <w:rsid w:val="0022745B"/>
    <w:pPr>
      <w:spacing w:after="0" w:line="240" w:lineRule="auto"/>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22745B"/>
    <w:pPr>
      <w:spacing w:after="0" w:line="240" w:lineRule="auto"/>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22745B"/>
    <w:pPr>
      <w:spacing w:after="0" w:line="240" w:lineRule="auto"/>
    </w:pPr>
    <w:rPr>
      <w:rFonts w:ascii="Calibri" w:hAnsi="Calibri"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22745B"/>
    <w:pPr>
      <w:spacing w:after="0" w:line="240" w:lineRule="auto"/>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22745B"/>
    <w:pPr>
      <w:spacing w:after="0" w:line="240" w:lineRule="auto"/>
    </w:pPr>
    <w:rPr>
      <w:rFonts w:ascii="Calibri" w:eastAsia="Calibri"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22745B"/>
    <w:pPr>
      <w:spacing w:after="0" w:line="240" w:lineRule="auto"/>
    </w:pPr>
    <w:rPr>
      <w:rFonts w:ascii="Calibri" w:hAnsi="Calibri"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22745B"/>
    <w:pPr>
      <w:spacing w:after="0" w:line="240" w:lineRule="auto"/>
    </w:pPr>
    <w:rPr>
      <w:rFonts w:ascii="Calibri" w:hAnsi="Calibri"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c">
    <w:name w:val="項次"/>
    <w:basedOn w:val="Normal"/>
    <w:rsid w:val="00CC3E05"/>
    <w:pPr>
      <w:widowControl w:val="0"/>
      <w:spacing w:after="0" w:line="440" w:lineRule="exact"/>
      <w:ind w:left="2224" w:hangingChars="695" w:hanging="2224"/>
      <w:jc w:val="both"/>
    </w:pPr>
    <w:rPr>
      <w:rFonts w:ascii="DFKai-SB" w:eastAsia="DFKai-SB" w:hAnsi="DFKai-SB" w:cs="Times New Roman"/>
      <w:kern w:val="2"/>
      <w:sz w:val="32"/>
      <w:szCs w:val="24"/>
      <w:lang w:eastAsia="zh-TW"/>
    </w:rPr>
  </w:style>
  <w:style w:type="paragraph" w:customStyle="1" w:styleId="afd">
    <w:name w:val="自訂圖"/>
    <w:basedOn w:val="Normal"/>
    <w:link w:val="afe"/>
    <w:autoRedefine/>
    <w:rsid w:val="00CC3E05"/>
    <w:pPr>
      <w:widowControl w:val="0"/>
      <w:spacing w:after="0" w:line="480" w:lineRule="auto"/>
      <w:jc w:val="center"/>
    </w:pPr>
    <w:rPr>
      <w:rFonts w:ascii="Times New Roman" w:eastAsia="PMingLiU" w:hAnsi="Times New Roman" w:cs="Times New Roman"/>
      <w:kern w:val="2"/>
      <w:sz w:val="24"/>
      <w:szCs w:val="24"/>
      <w:lang w:eastAsia="zh-TW"/>
    </w:rPr>
  </w:style>
  <w:style w:type="character" w:customStyle="1" w:styleId="afe">
    <w:name w:val="自訂圖 字元"/>
    <w:link w:val="afd"/>
    <w:rsid w:val="00CC3E05"/>
    <w:rPr>
      <w:rFonts w:ascii="Times New Roman" w:eastAsia="PMingLiU" w:hAnsi="Times New Roman" w:cs="Times New Roman"/>
      <w:kern w:val="2"/>
      <w:sz w:val="24"/>
      <w:szCs w:val="24"/>
      <w:lang w:eastAsia="zh-TW"/>
    </w:rPr>
  </w:style>
  <w:style w:type="character" w:customStyle="1" w:styleId="keywords2">
    <w:name w:val="key_words2"/>
    <w:rsid w:val="00CC3E05"/>
  </w:style>
  <w:style w:type="character" w:customStyle="1" w:styleId="abstractheading1">
    <w:name w:val="abstractheading1"/>
    <w:rsid w:val="00CC3E05"/>
    <w:rPr>
      <w:b/>
      <w:bCs/>
      <w:sz w:val="24"/>
      <w:szCs w:val="24"/>
    </w:rPr>
  </w:style>
  <w:style w:type="paragraph" w:customStyle="1" w:styleId="p1a0">
    <w:name w:val="p1a 字元"/>
    <w:basedOn w:val="Normal"/>
    <w:next w:val="Normal"/>
    <w:link w:val="p1a1"/>
    <w:rsid w:val="00CC3E05"/>
    <w:pPr>
      <w:spacing w:after="0" w:line="240" w:lineRule="auto"/>
      <w:jc w:val="both"/>
    </w:pPr>
    <w:rPr>
      <w:rFonts w:ascii="Times" w:hAnsi="Times" w:cs="Times New Roman"/>
      <w:sz w:val="20"/>
      <w:szCs w:val="20"/>
      <w:lang w:eastAsia="de-DE"/>
    </w:rPr>
  </w:style>
  <w:style w:type="character" w:customStyle="1" w:styleId="p1a1">
    <w:name w:val="p1a 字元 字元"/>
    <w:link w:val="p1a0"/>
    <w:rsid w:val="00CC3E05"/>
    <w:rPr>
      <w:rFonts w:ascii="Times" w:hAnsi="Times" w:cs="Times New Roman"/>
      <w:sz w:val="20"/>
      <w:szCs w:val="20"/>
      <w:lang w:eastAsia="de-DE"/>
    </w:rPr>
  </w:style>
  <w:style w:type="character" w:customStyle="1" w:styleId="articletypelabel3">
    <w:name w:val="articletypelabel3"/>
    <w:rsid w:val="00CC3E05"/>
    <w:rPr>
      <w:color w:val="5C5C5C"/>
      <w:sz w:val="22"/>
      <w:szCs w:val="22"/>
    </w:rPr>
  </w:style>
  <w:style w:type="character" w:customStyle="1" w:styleId="articletypelabel">
    <w:name w:val="articletypelabel"/>
    <w:rsid w:val="00CC3E05"/>
  </w:style>
  <w:style w:type="character" w:customStyle="1" w:styleId="google-src-text1">
    <w:name w:val="google-src-text1"/>
    <w:rsid w:val="00CC3E05"/>
    <w:rPr>
      <w:vanish/>
      <w:webHidden w:val="0"/>
      <w:specVanish w:val="0"/>
    </w:rPr>
  </w:style>
  <w:style w:type="character" w:customStyle="1" w:styleId="article-type">
    <w:name w:val="article-type"/>
    <w:rsid w:val="00CC3E05"/>
  </w:style>
  <w:style w:type="character" w:customStyle="1" w:styleId="langwithname">
    <w:name w:val="langwithname"/>
    <w:rsid w:val="00CC3E05"/>
  </w:style>
  <w:style w:type="character" w:customStyle="1" w:styleId="u-text-italic">
    <w:name w:val="u-text-italic"/>
    <w:rsid w:val="00CC3E05"/>
  </w:style>
  <w:style w:type="paragraph" w:customStyle="1" w:styleId="EC-">
    <w:name w:val="EC-論文標題"/>
    <w:basedOn w:val="Normal"/>
    <w:rsid w:val="00CC3E05"/>
    <w:pPr>
      <w:widowControl w:val="0"/>
      <w:snapToGrid w:val="0"/>
      <w:spacing w:beforeLines="50" w:afterLines="50" w:after="0" w:line="300" w:lineRule="auto"/>
      <w:jc w:val="center"/>
    </w:pPr>
    <w:rPr>
      <w:rFonts w:ascii="DFKai-SB" w:eastAsia="DFKai-SB" w:hAnsi="DFKai-SB" w:cs="Times New Roman"/>
      <w:b/>
      <w:bCs/>
      <w:kern w:val="2"/>
      <w:sz w:val="40"/>
      <w:szCs w:val="24"/>
      <w:lang w:eastAsia="zh-TW"/>
    </w:rPr>
  </w:style>
  <w:style w:type="paragraph" w:customStyle="1" w:styleId="Title2">
    <w:name w:val="Title2"/>
    <w:basedOn w:val="Normal"/>
    <w:rsid w:val="00CC3E05"/>
    <w:pPr>
      <w:keepNext/>
      <w:keepLines/>
      <w:pageBreakBefore/>
      <w:widowControl w:val="0"/>
      <w:tabs>
        <w:tab w:val="left" w:pos="284"/>
      </w:tabs>
      <w:suppressAutoHyphens/>
      <w:spacing w:after="460" w:line="348" w:lineRule="exact"/>
      <w:jc w:val="center"/>
    </w:pPr>
    <w:rPr>
      <w:rFonts w:ascii="Times New Roman" w:eastAsia="PMingLiU" w:hAnsi="Times New Roman" w:cs="Times New Roman"/>
      <w:b/>
      <w:kern w:val="2"/>
      <w:sz w:val="28"/>
      <w:szCs w:val="24"/>
      <w:lang w:eastAsia="zh-TW"/>
    </w:rPr>
  </w:style>
  <w:style w:type="paragraph" w:customStyle="1" w:styleId="10Listing">
    <w:name w:val="10 Listing"/>
    <w:link w:val="10ListingChar"/>
    <w:qFormat/>
    <w:rsid w:val="00CD5ECD"/>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CD5ECD"/>
    <w:pPr>
      <w:widowControl w:val="0"/>
      <w:numPr>
        <w:numId w:val="97"/>
      </w:numPr>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CD5ECD"/>
    <w:pPr>
      <w:widowControl w:val="0"/>
      <w:numPr>
        <w:ilvl w:val="1"/>
        <w:numId w:val="97"/>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CD5ECD"/>
    <w:pPr>
      <w:widowControl w:val="0"/>
      <w:numPr>
        <w:ilvl w:val="2"/>
        <w:numId w:val="97"/>
      </w:numPr>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CD5ECD"/>
    <w:rPr>
      <w:rFonts w:ascii="Times New Roman" w:eastAsia="MS Mincho" w:hAnsi="Times New Roman" w:cs="Times New Roman"/>
      <w:sz w:val="24"/>
      <w:szCs w:val="24"/>
      <w:lang w:val="en-GB" w:eastAsia="ko-KR"/>
    </w:rPr>
  </w:style>
  <w:style w:type="paragraph" w:customStyle="1" w:styleId="aff">
    <w:name w:val="图标内容"/>
    <w:basedOn w:val="Normal"/>
    <w:next w:val="Normal"/>
    <w:autoRedefine/>
    <w:qFormat/>
    <w:rsid w:val="00CD5ECD"/>
    <w:pPr>
      <w:widowControl w:val="0"/>
      <w:spacing w:after="0" w:line="400" w:lineRule="exact"/>
    </w:pPr>
    <w:rPr>
      <w:rFonts w:ascii="Times New Roman" w:hAnsi="Times New Roman" w:cs="Times New Roman"/>
      <w:kern w:val="2"/>
      <w:sz w:val="18"/>
      <w:szCs w:val="28"/>
      <w:lang w:eastAsia="zh-CN"/>
    </w:rPr>
  </w:style>
  <w:style w:type="paragraph" w:customStyle="1" w:styleId="aff0">
    <w:name w:val="图表标题"/>
    <w:basedOn w:val="Normal"/>
    <w:next w:val="Normal"/>
    <w:autoRedefine/>
    <w:qFormat/>
    <w:rsid w:val="00CD5ECD"/>
    <w:pPr>
      <w:widowControl w:val="0"/>
      <w:tabs>
        <w:tab w:val="left" w:pos="0"/>
        <w:tab w:val="center" w:pos="4200"/>
      </w:tabs>
      <w:snapToGrid w:val="0"/>
      <w:spacing w:after="0" w:line="240" w:lineRule="auto"/>
      <w:jc w:val="both"/>
    </w:pPr>
    <w:rPr>
      <w:rFonts w:ascii="Calibri" w:eastAsia="SimHei" w:hAnsi="Calibri" w:cs="Calibri"/>
      <w:i/>
      <w:iCs/>
      <w:kern w:val="2"/>
      <w:sz w:val="24"/>
      <w:szCs w:val="24"/>
      <w:lang w:eastAsia="zh-CN"/>
    </w:rPr>
  </w:style>
  <w:style w:type="character" w:customStyle="1" w:styleId="formulaChar">
    <w:name w:val="formula Char"/>
    <w:link w:val="formula"/>
    <w:autoRedefine/>
    <w:qFormat/>
    <w:locked/>
    <w:rsid w:val="00CD5ECD"/>
    <w:rPr>
      <w:color w:val="000000"/>
      <w:sz w:val="24"/>
      <w:szCs w:val="24"/>
    </w:rPr>
  </w:style>
  <w:style w:type="paragraph" w:customStyle="1" w:styleId="formula">
    <w:name w:val="formula"/>
    <w:basedOn w:val="Normal"/>
    <w:next w:val="Normal"/>
    <w:link w:val="formulaChar"/>
    <w:autoRedefine/>
    <w:qFormat/>
    <w:rsid w:val="00CD5ECD"/>
    <w:pPr>
      <w:widowControl w:val="0"/>
      <w:tabs>
        <w:tab w:val="center" w:pos="4200"/>
        <w:tab w:val="right" w:pos="8400"/>
      </w:tabs>
      <w:spacing w:after="0" w:line="400" w:lineRule="exact"/>
      <w:ind w:firstLineChars="200" w:firstLine="720"/>
      <w:jc w:val="both"/>
    </w:pPr>
    <w:rPr>
      <w:color w:val="000000"/>
      <w:sz w:val="24"/>
      <w:szCs w:val="24"/>
    </w:rPr>
  </w:style>
  <w:style w:type="character" w:customStyle="1" w:styleId="UnresolvedMention21">
    <w:name w:val="Unresolved Mention21"/>
    <w:basedOn w:val="DefaultParagraphFont"/>
    <w:uiPriority w:val="99"/>
    <w:semiHidden/>
    <w:unhideWhenUsed/>
    <w:qFormat/>
    <w:rsid w:val="00312FAA"/>
    <w:rPr>
      <w:color w:val="605E5C"/>
      <w:shd w:val="clear" w:color="auto" w:fill="E1DFDD"/>
    </w:rPr>
  </w:style>
  <w:style w:type="paragraph" w:customStyle="1" w:styleId="Bibliography11">
    <w:name w:val="Bibliography11"/>
    <w:basedOn w:val="Normal"/>
    <w:uiPriority w:val="37"/>
    <w:qFormat/>
    <w:rsid w:val="00312FAA"/>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312FAA"/>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312FAA"/>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312FAA"/>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312FAA"/>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312FAA"/>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312FAA"/>
    <w:rPr>
      <w:b/>
      <w:i/>
      <w:sz w:val="24"/>
      <w:szCs w:val="24"/>
      <w:u w:val="single"/>
    </w:rPr>
  </w:style>
  <w:style w:type="character" w:customStyle="1" w:styleId="SubtleReference11">
    <w:name w:val="Subtle Reference11"/>
    <w:basedOn w:val="DefaultParagraphFont"/>
    <w:uiPriority w:val="31"/>
    <w:qFormat/>
    <w:rsid w:val="00312FAA"/>
    <w:rPr>
      <w:sz w:val="24"/>
      <w:szCs w:val="24"/>
      <w:u w:val="single"/>
    </w:rPr>
  </w:style>
  <w:style w:type="character" w:customStyle="1" w:styleId="IntenseReference11">
    <w:name w:val="Intense Reference11"/>
    <w:basedOn w:val="DefaultParagraphFont"/>
    <w:uiPriority w:val="32"/>
    <w:qFormat/>
    <w:rsid w:val="00312FAA"/>
    <w:rPr>
      <w:b/>
      <w:sz w:val="24"/>
      <w:u w:val="single"/>
    </w:rPr>
  </w:style>
  <w:style w:type="paragraph" w:customStyle="1" w:styleId="z-TopofForm11">
    <w:name w:val="z-Top of Form11"/>
    <w:basedOn w:val="Normal"/>
    <w:next w:val="Normal"/>
    <w:uiPriority w:val="99"/>
    <w:semiHidden/>
    <w:unhideWhenUsed/>
    <w:qFormat/>
    <w:rsid w:val="00312FAA"/>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312FAA"/>
    <w:pPr>
      <w:pBdr>
        <w:top w:val="single" w:sz="6" w:space="1" w:color="auto"/>
      </w:pBdr>
      <w:spacing w:after="0" w:line="240" w:lineRule="auto"/>
      <w:jc w:val="center"/>
    </w:pPr>
    <w:rPr>
      <w:rFonts w:ascii="Arial" w:eastAsia="DengXian" w:hAnsi="Arial" w:cs="Arial"/>
      <w:vanish/>
      <w:sz w:val="16"/>
      <w:szCs w:val="16"/>
      <w:lang w:eastAsia="zh-CN"/>
    </w:rPr>
  </w:style>
  <w:style w:type="paragraph" w:customStyle="1" w:styleId="pre-body">
    <w:name w:val="pre-body"/>
    <w:basedOn w:val="Normal"/>
    <w:link w:val="pre-bodyChar"/>
    <w:qFormat/>
    <w:rsid w:val="00312FAA"/>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312FAA"/>
    <w:rPr>
      <w:rFonts w:ascii="Calibri" w:eastAsia="Calibri" w:hAnsi="Calibri" w:cs="SimSun"/>
      <w:b/>
      <w:sz w:val="20"/>
      <w:szCs w:val="20"/>
    </w:rPr>
  </w:style>
  <w:style w:type="character" w:customStyle="1" w:styleId="Title1Char">
    <w:name w:val="Title1 Char"/>
    <w:basedOn w:val="DefaultParagraphFont"/>
    <w:link w:val="Title1"/>
    <w:qFormat/>
    <w:rsid w:val="00312FAA"/>
    <w:rPr>
      <w:rFonts w:ascii="Times New Roman" w:eastAsia="Times New Roman" w:hAnsi="Times New Roman" w:cs="Times New Roman"/>
      <w:sz w:val="24"/>
      <w:szCs w:val="24"/>
      <w:lang w:val="en-GB"/>
    </w:rPr>
  </w:style>
  <w:style w:type="paragraph" w:customStyle="1" w:styleId="TableCaption1">
    <w:name w:val="Table.Caption"/>
    <w:qFormat/>
    <w:rsid w:val="00312FAA"/>
    <w:pPr>
      <w:spacing w:after="120" w:line="240" w:lineRule="auto"/>
      <w:jc w:val="both"/>
    </w:pPr>
    <w:rPr>
      <w:rFonts w:ascii="Times" w:eastAsia="Times New Roman" w:hAnsi="Times" w:cs="Times New Roman"/>
      <w:color w:val="000000"/>
      <w:lang w:val="en-GB"/>
    </w:rPr>
  </w:style>
  <w:style w:type="paragraph" w:customStyle="1" w:styleId="Authorsemail">
    <w:name w:val="Author's email"/>
    <w:basedOn w:val="Normal"/>
    <w:qFormat/>
    <w:rsid w:val="00312FAA"/>
    <w:pPr>
      <w:spacing w:after="200" w:line="240" w:lineRule="auto"/>
      <w:jc w:val="both"/>
    </w:pPr>
    <w:rPr>
      <w:rFonts w:cstheme="minorHAnsi"/>
      <w:i/>
      <w:sz w:val="20"/>
      <w:lang w:eastAsia="zh-CN"/>
    </w:rPr>
  </w:style>
  <w:style w:type="character" w:customStyle="1" w:styleId="ui-provider">
    <w:name w:val="ui-provider"/>
    <w:basedOn w:val="DefaultParagraphFont"/>
    <w:rsid w:val="00312FAA"/>
  </w:style>
  <w:style w:type="character" w:customStyle="1" w:styleId="z-TopofFormChar2">
    <w:name w:val="z-Top of Form Char2"/>
    <w:basedOn w:val="DefaultParagraphFont"/>
    <w:uiPriority w:val="99"/>
    <w:semiHidden/>
    <w:rsid w:val="00312FAA"/>
    <w:rPr>
      <w:rFonts w:ascii="Arial" w:eastAsia="Times New Roman" w:hAnsi="Arial" w:cs="Arial"/>
      <w:vanish/>
      <w:sz w:val="16"/>
      <w:szCs w:val="16"/>
    </w:rPr>
  </w:style>
  <w:style w:type="paragraph" w:customStyle="1" w:styleId="1TITLE-IRCEB2020">
    <w:name w:val="1. TITLE - IRCEB 2020"/>
    <w:next w:val="Normal"/>
    <w:autoRedefine/>
    <w:qFormat/>
    <w:rsid w:val="00312FAA"/>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312FAA"/>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312FAA"/>
    <w:pPr>
      <w:spacing w:line="276" w:lineRule="auto"/>
      <w:ind w:left="709" w:right="709"/>
    </w:pPr>
    <w:rPr>
      <w:rFonts w:ascii="Times New Roman" w:eastAsia="Calibri" w:hAnsi="Times New Roman" w:cs="Times New Roman"/>
      <w:color w:val="000000" w:themeColor="text1"/>
      <w:sz w:val="18"/>
      <w:szCs w:val="24"/>
      <w:lang w:val="en"/>
    </w:rPr>
  </w:style>
  <w:style w:type="paragraph" w:customStyle="1" w:styleId="Judulbab">
    <w:name w:val="Judul bab"/>
    <w:basedOn w:val="Normal"/>
    <w:rsid w:val="00312FAA"/>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312FAA"/>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312FAA"/>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312FAA"/>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312FAA"/>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312FAA"/>
    <w:pPr>
      <w:spacing w:after="0" w:line="240" w:lineRule="auto"/>
      <w:jc w:val="both"/>
    </w:pPr>
    <w:rPr>
      <w:rFonts w:ascii="Arial" w:eastAsia="Times New Roman" w:hAnsi="Arial" w:cs="Arial"/>
      <w:sz w:val="20"/>
      <w:szCs w:val="24"/>
    </w:rPr>
  </w:style>
  <w:style w:type="paragraph" w:customStyle="1" w:styleId="bunga2">
    <w:name w:val="bunga2"/>
    <w:basedOn w:val="Normal"/>
    <w:rsid w:val="00312FAA"/>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312FAA"/>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312FAA"/>
    <w:pPr>
      <w:spacing w:line="240" w:lineRule="auto"/>
      <w:outlineLvl w:val="0"/>
    </w:pPr>
    <w:rPr>
      <w:rFonts w:ascii="Arial" w:hAnsi="Arial" w:cs="Arial"/>
      <w:b/>
      <w:bCs/>
      <w:sz w:val="20"/>
    </w:rPr>
  </w:style>
  <w:style w:type="paragraph" w:customStyle="1" w:styleId="yange">
    <w:name w:val="yange"/>
    <w:basedOn w:val="DiQi"/>
    <w:rsid w:val="00312FAA"/>
    <w:pPr>
      <w:spacing w:line="240" w:lineRule="auto"/>
      <w:ind w:left="360"/>
    </w:pPr>
    <w:rPr>
      <w:rFonts w:ascii="Arial" w:hAnsi="Arial" w:cs="Arial"/>
      <w:sz w:val="20"/>
    </w:rPr>
  </w:style>
  <w:style w:type="paragraph" w:customStyle="1" w:styleId="yange2">
    <w:name w:val="yange2"/>
    <w:basedOn w:val="DiQi"/>
    <w:rsid w:val="00312FAA"/>
    <w:pPr>
      <w:numPr>
        <w:numId w:val="112"/>
      </w:numPr>
      <w:tabs>
        <w:tab w:val="clear" w:pos="360"/>
      </w:tabs>
      <w:spacing w:line="240" w:lineRule="auto"/>
      <w:ind w:left="0" w:firstLine="0"/>
    </w:pPr>
    <w:rPr>
      <w:rFonts w:ascii="Arial" w:hAnsi="Arial" w:cs="Arial"/>
      <w:sz w:val="20"/>
    </w:rPr>
  </w:style>
  <w:style w:type="paragraph" w:customStyle="1" w:styleId="JossTole">
    <w:name w:val="JossTole"/>
    <w:basedOn w:val="DiQi"/>
    <w:rsid w:val="00312FAA"/>
    <w:pPr>
      <w:spacing w:line="240" w:lineRule="auto"/>
      <w:ind w:firstLine="709"/>
    </w:pPr>
    <w:rPr>
      <w:rFonts w:ascii="Arial" w:hAnsi="Arial" w:cs="Arial"/>
      <w:sz w:val="20"/>
    </w:rPr>
  </w:style>
  <w:style w:type="paragraph" w:customStyle="1" w:styleId="Body0">
    <w:name w:val="Body 0"/>
    <w:basedOn w:val="Normal"/>
    <w:rsid w:val="00312FAA"/>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312FAA"/>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312FAA"/>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312FAA"/>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basedOn w:val="DefaultParagraphFont"/>
    <w:link w:val="Style10ptJustified"/>
    <w:rsid w:val="00312FAA"/>
    <w:rPr>
      <w:rFonts w:ascii="Arial" w:eastAsia="MS Mincho" w:hAnsi="Arial" w:cs="Arial"/>
      <w:iCs/>
      <w:sz w:val="20"/>
      <w:szCs w:val="20"/>
      <w:lang w:val="en-GB"/>
    </w:rPr>
  </w:style>
  <w:style w:type="paragraph" w:customStyle="1" w:styleId="paperbody">
    <w:name w:val="paper body"/>
    <w:basedOn w:val="Normal"/>
    <w:rsid w:val="00312FAA"/>
    <w:pPr>
      <w:spacing w:after="0" w:line="240" w:lineRule="auto"/>
      <w:jc w:val="both"/>
    </w:pPr>
    <w:rPr>
      <w:rFonts w:ascii="Times New Roman" w:eastAsia="Times New Roman" w:hAnsi="Times New Roman" w:cs="Times New Roman"/>
      <w:sz w:val="24"/>
      <w:szCs w:val="24"/>
      <w:lang w:val="en-AU"/>
    </w:rPr>
  </w:style>
  <w:style w:type="paragraph" w:customStyle="1" w:styleId="Demenko">
    <w:name w:val="Demenko"/>
    <w:basedOn w:val="Normal"/>
    <w:rsid w:val="00312FAA"/>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Sub-titles">
    <w:name w:val="Sub-titles"/>
    <w:basedOn w:val="Normal"/>
    <w:rsid w:val="00312FAA"/>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312FAA"/>
    <w:pPr>
      <w:spacing w:after="0" w:line="240" w:lineRule="auto"/>
      <w:jc w:val="both"/>
    </w:pPr>
    <w:rPr>
      <w:rFonts w:ascii="Times New Roman" w:eastAsia="Times New Roman" w:hAnsi="Times New Roman" w:cs="Times New Roman"/>
      <w:sz w:val="18"/>
      <w:szCs w:val="18"/>
    </w:rPr>
  </w:style>
  <w:style w:type="paragraph" w:customStyle="1" w:styleId="tablecolsubhead">
    <w:name w:val="table col subhead"/>
    <w:basedOn w:val="Normal"/>
    <w:rsid w:val="00312FAA"/>
    <w:pPr>
      <w:spacing w:after="0" w:line="240" w:lineRule="auto"/>
      <w:jc w:val="center"/>
    </w:pPr>
    <w:rPr>
      <w:rFonts w:ascii="Times New Roman" w:hAnsi="Times New Roman" w:cs="Times New Roman"/>
      <w:b/>
      <w:i/>
      <w:sz w:val="15"/>
      <w:szCs w:val="20"/>
    </w:rPr>
  </w:style>
  <w:style w:type="paragraph" w:customStyle="1" w:styleId="tablecopy">
    <w:name w:val="table copy"/>
    <w:rsid w:val="00312FAA"/>
    <w:pPr>
      <w:spacing w:after="0" w:line="240" w:lineRule="auto"/>
      <w:jc w:val="both"/>
    </w:pPr>
    <w:rPr>
      <w:rFonts w:ascii="Times New Roman" w:hAnsi="Times New Roman" w:cs="Times New Roman"/>
      <w:sz w:val="16"/>
      <w:szCs w:val="20"/>
    </w:rPr>
  </w:style>
  <w:style w:type="paragraph" w:customStyle="1" w:styleId="tablehead">
    <w:name w:val="table head"/>
    <w:rsid w:val="00312FAA"/>
    <w:pPr>
      <w:numPr>
        <w:numId w:val="113"/>
      </w:numPr>
      <w:tabs>
        <w:tab w:val="clear" w:pos="1080"/>
      </w:tabs>
      <w:spacing w:before="240" w:after="120" w:line="216" w:lineRule="auto"/>
      <w:jc w:val="center"/>
    </w:pPr>
    <w:rPr>
      <w:rFonts w:ascii="Times New Roman" w:hAnsi="Times New Roman" w:cs="Times New Roman"/>
      <w:smallCaps/>
      <w:sz w:val="16"/>
      <w:szCs w:val="20"/>
    </w:rPr>
  </w:style>
  <w:style w:type="character" w:customStyle="1" w:styleId="uxksbf">
    <w:name w:val="uxksbf"/>
    <w:basedOn w:val="DefaultParagraphFont"/>
    <w:rsid w:val="00312FAA"/>
  </w:style>
  <w:style w:type="paragraph" w:customStyle="1" w:styleId="gds-label-m-alt">
    <w:name w:val="gds-label-m-alt"/>
    <w:basedOn w:val="Normal"/>
    <w:rsid w:val="00312FA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DPI16affiliation">
    <w:name w:val="MDPI_1.6_affiliation"/>
    <w:qFormat/>
    <w:rsid w:val="00312FAA"/>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312FAA"/>
    <w:pPr>
      <w:adjustRightInd w:val="0"/>
      <w:snapToGrid w:val="0"/>
      <w:spacing w:before="240" w:after="0" w:line="280" w:lineRule="atLeast"/>
      <w:ind w:left="2608"/>
      <w:jc w:val="both"/>
    </w:pPr>
    <w:rPr>
      <w:rFonts w:ascii="Palatino Linotype" w:eastAsia="Times New Roman" w:hAnsi="Palatino Linotype" w:cs="Times New Roman"/>
      <w:color w:val="000000"/>
      <w:sz w:val="20"/>
      <w:lang w:eastAsia="de-DE" w:bidi="en-US"/>
    </w:rPr>
  </w:style>
  <w:style w:type="paragraph" w:customStyle="1" w:styleId="Bibliography2">
    <w:name w:val="Bibliography2"/>
    <w:basedOn w:val="Normal"/>
    <w:qFormat/>
    <w:rsid w:val="00312FAA"/>
    <w:pPr>
      <w:widowControl w:val="0"/>
      <w:spacing w:after="0" w:line="480" w:lineRule="auto"/>
      <w:ind w:left="720" w:firstLineChars="200" w:firstLine="482"/>
      <w:jc w:val="both"/>
    </w:pPr>
    <w:rPr>
      <w:rFonts w:ascii="Calibri" w:hAnsi="Calibri" w:cs="Times New Roman"/>
      <w:kern w:val="2"/>
      <w:sz w:val="24"/>
      <w:szCs w:val="24"/>
      <w:lang w:eastAsia="zh-CN"/>
    </w:rPr>
  </w:style>
  <w:style w:type="character" w:customStyle="1" w:styleId="hwtze">
    <w:name w:val="hwtze"/>
    <w:basedOn w:val="DefaultParagraphFont"/>
    <w:rsid w:val="00312FAA"/>
  </w:style>
  <w:style w:type="paragraph" w:customStyle="1" w:styleId="pb-2">
    <w:name w:val="pb-2"/>
    <w:basedOn w:val="Normal"/>
    <w:rsid w:val="00312FAA"/>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6">
    <w:name w:val="p6"/>
    <w:basedOn w:val="Normal"/>
    <w:rsid w:val="00312FA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c-bibliographic-informationcitation">
    <w:name w:val="c-bibliographic-information__citation"/>
    <w:basedOn w:val="Normal"/>
    <w:rsid w:val="00312FA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312FAA"/>
  </w:style>
  <w:style w:type="character" w:customStyle="1" w:styleId="css-1tmeul0">
    <w:name w:val="css-1tmeul0"/>
    <w:basedOn w:val="DefaultParagraphFont"/>
    <w:rsid w:val="00312FAA"/>
  </w:style>
  <w:style w:type="character" w:customStyle="1" w:styleId="css-1g9q2al">
    <w:name w:val="css-1g9q2al"/>
    <w:basedOn w:val="DefaultParagraphFont"/>
    <w:rsid w:val="00312FAA"/>
  </w:style>
  <w:style w:type="character" w:customStyle="1" w:styleId="lse">
    <w:name w:val="lse"/>
    <w:basedOn w:val="DefaultParagraphFont"/>
    <w:rsid w:val="00312FAA"/>
  </w:style>
  <w:style w:type="character" w:customStyle="1" w:styleId="ls52">
    <w:name w:val="ls52"/>
    <w:basedOn w:val="DefaultParagraphFont"/>
    <w:rsid w:val="00312FAA"/>
  </w:style>
  <w:style w:type="paragraph" w:customStyle="1" w:styleId="bulletlist">
    <w:name w:val="bullet list"/>
    <w:basedOn w:val="BodyText"/>
    <w:rsid w:val="00312FAA"/>
    <w:pPr>
      <w:numPr>
        <w:numId w:val="114"/>
      </w:numPr>
      <w:tabs>
        <w:tab w:val="clear" w:pos="648"/>
        <w:tab w:val="left" w:pos="288"/>
      </w:tabs>
      <w:autoSpaceDE/>
      <w:autoSpaceDN/>
      <w:adjustRightInd/>
      <w:spacing w:after="120" w:line="228" w:lineRule="auto"/>
      <w:ind w:left="0" w:firstLine="0"/>
      <w:jc w:val="both"/>
    </w:pPr>
    <w:rPr>
      <w:rFonts w:eastAsia="MS Mincho"/>
      <w:sz w:val="20"/>
      <w:szCs w:val="20"/>
      <w:lang w:val="en-GB"/>
    </w:rPr>
  </w:style>
  <w:style w:type="paragraph" w:customStyle="1" w:styleId="tablecolhead">
    <w:name w:val="table col head"/>
    <w:basedOn w:val="Normal"/>
    <w:rsid w:val="00312FAA"/>
    <w:pPr>
      <w:spacing w:after="0" w:line="240" w:lineRule="auto"/>
      <w:jc w:val="center"/>
    </w:pPr>
    <w:rPr>
      <w:rFonts w:ascii="Times New Roman" w:eastAsia="Times New Roman" w:hAnsi="Times New Roman" w:cs="Times New Roman"/>
      <w:b/>
      <w:bCs/>
      <w:sz w:val="16"/>
      <w:szCs w:val="16"/>
    </w:rPr>
  </w:style>
  <w:style w:type="character" w:customStyle="1" w:styleId="apaChar">
    <w:name w:val="apa Char"/>
    <w:link w:val="apa"/>
    <w:locked/>
    <w:rsid w:val="00312FAA"/>
    <w:rPr>
      <w:rFonts w:eastAsia="Calibri"/>
      <w:sz w:val="24"/>
      <w:szCs w:val="24"/>
    </w:rPr>
  </w:style>
  <w:style w:type="paragraph" w:customStyle="1" w:styleId="apa">
    <w:name w:val="apa"/>
    <w:basedOn w:val="ListParagraph"/>
    <w:link w:val="apaChar"/>
    <w:qFormat/>
    <w:rsid w:val="00312FAA"/>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312FAA"/>
  </w:style>
  <w:style w:type="table" w:styleId="MediumList1">
    <w:name w:val="Medium List 1"/>
    <w:basedOn w:val="TableNormal"/>
    <w:uiPriority w:val="65"/>
    <w:rsid w:val="00312FAA"/>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312FAA"/>
  </w:style>
  <w:style w:type="paragraph" w:customStyle="1" w:styleId="14Table-Contents-Center">
    <w:name w:val="14 Table-Contents-Center"/>
    <w:rsid w:val="00312FAA"/>
    <w:pPr>
      <w:spacing w:after="0" w:line="240" w:lineRule="auto"/>
      <w:jc w:val="center"/>
    </w:pPr>
    <w:rPr>
      <w:rFonts w:ascii="Times New Roman" w:eastAsia="Calibri" w:hAnsi="Times New Roman" w:cs="Arial"/>
      <w:szCs w:val="24"/>
      <w:lang w:val="en-MY"/>
    </w:rPr>
  </w:style>
  <w:style w:type="paragraph" w:customStyle="1" w:styleId="4TextBody">
    <w:name w:val="4 Text Body"/>
    <w:rsid w:val="00312FAA"/>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312FAA"/>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312FAA"/>
  </w:style>
  <w:style w:type="character" w:customStyle="1" w:styleId="l11">
    <w:name w:val="l11"/>
    <w:basedOn w:val="DefaultParagraphFont"/>
    <w:rsid w:val="00312FAA"/>
  </w:style>
  <w:style w:type="character" w:customStyle="1" w:styleId="l12">
    <w:name w:val="l12"/>
    <w:basedOn w:val="DefaultParagraphFont"/>
    <w:rsid w:val="00312FAA"/>
  </w:style>
  <w:style w:type="paragraph" w:customStyle="1" w:styleId="25Caption-Lampiran">
    <w:name w:val="25 Caption-Lampiran"/>
    <w:next w:val="10Normal01-PerengganPertama"/>
    <w:rsid w:val="00312FAA"/>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9Heading0">
    <w:name w:val="09 Heading 0"/>
    <w:next w:val="10Normal01-PerengganPertama"/>
    <w:rsid w:val="00312FAA"/>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rsid w:val="00312FAA"/>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312FAA"/>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312FAA"/>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312FAA"/>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312FAA"/>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312FAA"/>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312FAA"/>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312FAA"/>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312FAA"/>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312FAA"/>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312FAA"/>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312FAA"/>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312FAA"/>
    <w:pPr>
      <w:keepNext/>
      <w:pageBreakBefore/>
      <w:spacing w:after="400" w:line="240" w:lineRule="auto"/>
      <w:jc w:val="center"/>
    </w:pPr>
    <w:rPr>
      <w:rFonts w:ascii="Times New Roman" w:eastAsia="MS Gothic" w:hAnsi="Times New Roman" w:cs="Times New Roman"/>
      <w:b/>
      <w:bCs/>
      <w:caps/>
    </w:rPr>
  </w:style>
  <w:style w:type="paragraph" w:customStyle="1" w:styleId="18Kotak-Tajuk-Kiri">
    <w:name w:val="18 Kotak-Tajuk-Kiri"/>
    <w:next w:val="10Normal01-PerengganPertama"/>
    <w:rsid w:val="00312FAA"/>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312FAA"/>
    <w:pPr>
      <w:numPr>
        <w:numId w:val="115"/>
      </w:numPr>
    </w:pPr>
  </w:style>
  <w:style w:type="numbering" w:customStyle="1" w:styleId="01bList-Mazleha">
    <w:name w:val="01b List-Mazleha"/>
    <w:uiPriority w:val="99"/>
    <w:rsid w:val="00312FAA"/>
    <w:pPr>
      <w:numPr>
        <w:numId w:val="116"/>
      </w:numPr>
    </w:pPr>
  </w:style>
  <w:style w:type="paragraph" w:customStyle="1" w:styleId="19Kotak-Tajuk-Kanan">
    <w:name w:val="19 Kotak-Tajuk-Kanan"/>
    <w:next w:val="10Normal01-PerengganPertama"/>
    <w:rsid w:val="00312FAA"/>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312FAA"/>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312FAA"/>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312FAA"/>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312FAA"/>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312FAA"/>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312FAA"/>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312FAA"/>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312FAA"/>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312FAA"/>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bPetikan-Perkataan">
    <w:name w:val="26b Petikan-Perkataan"/>
    <w:next w:val="26dPetikan-Sumber"/>
    <w:rsid w:val="00312FAA"/>
    <w:pPr>
      <w:spacing w:beforeLines="50" w:before="50" w:afterLines="50" w:after="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rsid w:val="00312FAA"/>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312FAA"/>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312FAA"/>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312FAA"/>
    <w:pPr>
      <w:spacing w:after="0" w:line="240" w:lineRule="auto"/>
    </w:pPr>
    <w:rPr>
      <w:rFonts w:ascii="Times New Roman" w:eastAsia="MS Mincho" w:hAnsi="Times New Roman" w:cs="Arial"/>
      <w:iCs/>
      <w:sz w:val="20"/>
      <w:szCs w:val="24"/>
      <w:lang w:eastAsia="ko-KR"/>
    </w:rPr>
  </w:style>
  <w:style w:type="character" w:customStyle="1" w:styleId="09aLevel01Char">
    <w:name w:val="09a Level01 Char"/>
    <w:link w:val="09aLevel01"/>
    <w:rsid w:val="00312FAA"/>
    <w:rPr>
      <w:rFonts w:ascii="Times New Roman" w:eastAsia="Calibri" w:hAnsi="Times New Roman" w:cs="Arial"/>
      <w:b/>
      <w:caps/>
      <w:szCs w:val="20"/>
      <w:lang w:val="ms-MY"/>
    </w:rPr>
  </w:style>
  <w:style w:type="paragraph" w:customStyle="1" w:styleId="LampiranA">
    <w:name w:val="LampiranA"/>
    <w:next w:val="10Normal01-PerengganPertama"/>
    <w:link w:val="LampiranAChar"/>
    <w:rsid w:val="00312FAA"/>
    <w:pPr>
      <w:pageBreakBefore/>
      <w:widowControl w:val="0"/>
      <w:numPr>
        <w:numId w:val="129"/>
      </w:numPr>
      <w:tabs>
        <w:tab w:val="clear" w:pos="1418"/>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rsid w:val="00312FAA"/>
    <w:pPr>
      <w:pageBreakBefore/>
      <w:widowControl w:val="0"/>
      <w:numPr>
        <w:ilvl w:val="1"/>
        <w:numId w:val="129"/>
      </w:numPr>
      <w:tabs>
        <w:tab w:val="clear" w:pos="1701"/>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312FAA"/>
    <w:rPr>
      <w:rFonts w:ascii="Times New Roman" w:eastAsia="Calibri" w:hAnsi="Times New Roman" w:cs="Arial"/>
      <w:b/>
      <w:caps/>
    </w:rPr>
  </w:style>
  <w:style w:type="paragraph" w:customStyle="1" w:styleId="LampiranA11">
    <w:name w:val="LampiranA11"/>
    <w:next w:val="Normal"/>
    <w:rsid w:val="00312FAA"/>
    <w:pPr>
      <w:pageBreakBefore/>
      <w:widowControl w:val="0"/>
      <w:numPr>
        <w:ilvl w:val="2"/>
        <w:numId w:val="129"/>
      </w:numPr>
      <w:tabs>
        <w:tab w:val="clear" w:pos="1843"/>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312FAA"/>
    <w:pPr>
      <w:numPr>
        <w:numId w:val="117"/>
      </w:numPr>
    </w:pPr>
  </w:style>
  <w:style w:type="numbering" w:customStyle="1" w:styleId="02bList-Mazleha-Indent1x">
    <w:name w:val="02b List-Mazleha-Indent1x"/>
    <w:uiPriority w:val="99"/>
    <w:rsid w:val="00312FAA"/>
    <w:pPr>
      <w:numPr>
        <w:numId w:val="118"/>
      </w:numPr>
    </w:pPr>
  </w:style>
  <w:style w:type="numbering" w:customStyle="1" w:styleId="02cList-Mazleha-Indent1x">
    <w:name w:val="02c List-Mazleha-Indent1x"/>
    <w:uiPriority w:val="99"/>
    <w:rsid w:val="00312FAA"/>
    <w:pPr>
      <w:numPr>
        <w:numId w:val="119"/>
      </w:numPr>
    </w:pPr>
  </w:style>
  <w:style w:type="paragraph" w:customStyle="1" w:styleId="21aKotak-Isi-KiriBullet">
    <w:name w:val="21a Kotak-Isi-KiriBullet"/>
    <w:rsid w:val="00312FAA"/>
    <w:pPr>
      <w:numPr>
        <w:numId w:val="120"/>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312FAA"/>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312FAA"/>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312FAA"/>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rsid w:val="00312FAA"/>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312FAA"/>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312FAA"/>
    <w:pPr>
      <w:numPr>
        <w:numId w:val="121"/>
      </w:numPr>
    </w:pPr>
  </w:style>
  <w:style w:type="numbering" w:customStyle="1" w:styleId="02aList-Mazleha-Indent1x">
    <w:name w:val="02a List-Mazleha-Indent1x"/>
    <w:uiPriority w:val="99"/>
    <w:rsid w:val="00312FAA"/>
    <w:pPr>
      <w:numPr>
        <w:numId w:val="122"/>
      </w:numPr>
    </w:pPr>
  </w:style>
  <w:style w:type="paragraph" w:customStyle="1" w:styleId="09fLevel06">
    <w:name w:val="09f Level06"/>
    <w:next w:val="10Normal01-PerengganPertama"/>
    <w:rsid w:val="00312FAA"/>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312FAA"/>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312FAA"/>
    <w:pPr>
      <w:numPr>
        <w:numId w:val="123"/>
      </w:numPr>
    </w:pPr>
  </w:style>
  <w:style w:type="numbering" w:customStyle="1" w:styleId="02dList-Mazleha-Indent1x">
    <w:name w:val="02d List-Mazleha-Indent1x"/>
    <w:uiPriority w:val="99"/>
    <w:rsid w:val="00312FAA"/>
    <w:pPr>
      <w:numPr>
        <w:numId w:val="124"/>
      </w:numPr>
    </w:pPr>
  </w:style>
  <w:style w:type="numbering" w:customStyle="1" w:styleId="03aList-Mazleha-Table">
    <w:name w:val="03a List-Mazleha-Table"/>
    <w:uiPriority w:val="99"/>
    <w:rsid w:val="00312FAA"/>
    <w:pPr>
      <w:numPr>
        <w:numId w:val="125"/>
      </w:numPr>
    </w:pPr>
  </w:style>
  <w:style w:type="numbering" w:customStyle="1" w:styleId="03bList-Mazleha-Table">
    <w:name w:val="03b List-Mazleha-Table"/>
    <w:uiPriority w:val="99"/>
    <w:rsid w:val="00312FAA"/>
    <w:pPr>
      <w:numPr>
        <w:numId w:val="126"/>
      </w:numPr>
    </w:pPr>
  </w:style>
  <w:style w:type="numbering" w:customStyle="1" w:styleId="03cList-Mazleha-Table">
    <w:name w:val="03c List-Mazleha-Table"/>
    <w:uiPriority w:val="99"/>
    <w:rsid w:val="00312FAA"/>
    <w:pPr>
      <w:numPr>
        <w:numId w:val="127"/>
      </w:numPr>
    </w:pPr>
  </w:style>
  <w:style w:type="paragraph" w:customStyle="1" w:styleId="40FootnoteText-Numbering">
    <w:name w:val="40 FootnoteText - Numbering"/>
    <w:qFormat/>
    <w:rsid w:val="00312FAA"/>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312FAA"/>
    <w:pPr>
      <w:numPr>
        <w:numId w:val="128"/>
      </w:numPr>
    </w:pPr>
  </w:style>
  <w:style w:type="paragraph" w:customStyle="1" w:styleId="40cFootnote-Numbering-ManuallyB">
    <w:name w:val="40c Footnote-Numbering-Manually B"/>
    <w:qFormat/>
    <w:rsid w:val="00312FAA"/>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312FAA"/>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312FAA"/>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312FAA"/>
  </w:style>
  <w:style w:type="character" w:customStyle="1" w:styleId="authors-info">
    <w:name w:val="authors-info"/>
    <w:basedOn w:val="DefaultParagraphFont"/>
    <w:rsid w:val="00312FAA"/>
  </w:style>
  <w:style w:type="character" w:customStyle="1" w:styleId="blue-tooltip">
    <w:name w:val="blue-tooltip"/>
    <w:basedOn w:val="DefaultParagraphFont"/>
    <w:rsid w:val="00312FAA"/>
  </w:style>
  <w:style w:type="paragraph" w:customStyle="1" w:styleId="Els-Abstract-Copyright">
    <w:name w:val="Els-Abstract-Copyright"/>
    <w:basedOn w:val="Normal"/>
    <w:rsid w:val="00312FAA"/>
    <w:pPr>
      <w:spacing w:after="220" w:line="220" w:lineRule="exact"/>
      <w:jc w:val="both"/>
    </w:pPr>
    <w:rPr>
      <w:rFonts w:ascii="Times New Roman" w:eastAsia="Times New Roman" w:hAnsi="Times New Roman" w:cs="Times New Roman"/>
      <w:sz w:val="18"/>
      <w:szCs w:val="20"/>
    </w:rPr>
  </w:style>
  <w:style w:type="character" w:customStyle="1" w:styleId="Footnote0">
    <w:name w:val="Footnote_"/>
    <w:basedOn w:val="DefaultParagraphFont"/>
    <w:link w:val="Footnote"/>
    <w:rsid w:val="00312FAA"/>
    <w:rPr>
      <w:rFonts w:ascii="Times New Roman" w:hAnsi="Times New Roman" w:cs="Times New Roman"/>
      <w:sz w:val="20"/>
      <w:szCs w:val="20"/>
    </w:rPr>
  </w:style>
  <w:style w:type="character" w:customStyle="1" w:styleId="Bodytext30">
    <w:name w:val="Body text (3)_"/>
    <w:basedOn w:val="DefaultParagraphFont"/>
    <w:link w:val="Bodytext31"/>
    <w:rsid w:val="00312FAA"/>
    <w:rPr>
      <w:rFonts w:eastAsia="Times New Roman"/>
      <w:b/>
      <w:bCs/>
      <w:sz w:val="32"/>
      <w:szCs w:val="32"/>
      <w:shd w:val="clear" w:color="auto" w:fill="FFFFFF"/>
    </w:rPr>
  </w:style>
  <w:style w:type="character" w:customStyle="1" w:styleId="Bodytext3Italic">
    <w:name w:val="Body text (3) + Italic"/>
    <w:basedOn w:val="Bodytext30"/>
    <w:rsid w:val="00312FAA"/>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312FAA"/>
    <w:rPr>
      <w:rFonts w:eastAsia="Times New Roman"/>
      <w:b/>
      <w:bCs/>
      <w:shd w:val="clear" w:color="auto" w:fill="FFFFFF"/>
    </w:rPr>
  </w:style>
  <w:style w:type="character" w:customStyle="1" w:styleId="Bodytext20">
    <w:name w:val="Body text (2)_"/>
    <w:basedOn w:val="DefaultParagraphFont"/>
    <w:link w:val="Bodytext21"/>
    <w:rsid w:val="00312FAA"/>
    <w:rPr>
      <w:rFonts w:eastAsia="Times New Roman"/>
      <w:shd w:val="clear" w:color="auto" w:fill="FFFFFF"/>
    </w:rPr>
  </w:style>
  <w:style w:type="character" w:customStyle="1" w:styleId="Bodytext4">
    <w:name w:val="Body text (4)_"/>
    <w:basedOn w:val="DefaultParagraphFont"/>
    <w:link w:val="Bodytext40"/>
    <w:rsid w:val="00312FAA"/>
    <w:rPr>
      <w:rFonts w:eastAsia="Times New Roman"/>
      <w:b/>
      <w:bCs/>
      <w:shd w:val="clear" w:color="auto" w:fill="FFFFFF"/>
    </w:rPr>
  </w:style>
  <w:style w:type="character" w:customStyle="1" w:styleId="Bodytext5">
    <w:name w:val="Body text (5)_"/>
    <w:basedOn w:val="DefaultParagraphFont"/>
    <w:link w:val="Bodytext50"/>
    <w:rsid w:val="00312FAA"/>
    <w:rPr>
      <w:rFonts w:eastAsia="Times New Roman"/>
      <w:shd w:val="clear" w:color="auto" w:fill="FFFFFF"/>
    </w:rPr>
  </w:style>
  <w:style w:type="character" w:customStyle="1" w:styleId="Bodytext5Bold">
    <w:name w:val="Body text (5) + Bold"/>
    <w:basedOn w:val="Bodytext5"/>
    <w:rsid w:val="00312FAA"/>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312FAA"/>
    <w:rPr>
      <w:rFonts w:eastAsia="Times New Roman"/>
      <w:i/>
      <w:iCs/>
      <w:shd w:val="clear" w:color="auto" w:fill="FFFFFF"/>
    </w:rPr>
  </w:style>
  <w:style w:type="character" w:customStyle="1" w:styleId="Bodytext2Bold">
    <w:name w:val="Body text (2) + Bold"/>
    <w:basedOn w:val="Bodytext20"/>
    <w:rsid w:val="00312FAA"/>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312FAA"/>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312FAA"/>
    <w:rPr>
      <w:rFonts w:eastAsia="Times New Roman"/>
      <w:b/>
      <w:bCs/>
      <w:shd w:val="clear" w:color="auto" w:fill="FFFFFF"/>
    </w:rPr>
  </w:style>
  <w:style w:type="paragraph" w:customStyle="1" w:styleId="Bodytext31">
    <w:name w:val="Body text (3)"/>
    <w:basedOn w:val="Normal"/>
    <w:link w:val="Bodytext30"/>
    <w:rsid w:val="00312FAA"/>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312FAA"/>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312FAA"/>
    <w:pPr>
      <w:widowControl w:val="0"/>
      <w:shd w:val="clear" w:color="auto" w:fill="FFFFFF"/>
      <w:spacing w:after="0" w:line="274" w:lineRule="exact"/>
      <w:ind w:hanging="560"/>
      <w:jc w:val="center"/>
    </w:pPr>
    <w:rPr>
      <w:rFonts w:eastAsia="Times New Roman"/>
    </w:rPr>
  </w:style>
  <w:style w:type="paragraph" w:customStyle="1" w:styleId="Bodytext40">
    <w:name w:val="Body text (4)"/>
    <w:basedOn w:val="Normal"/>
    <w:link w:val="Bodytext4"/>
    <w:rsid w:val="00312FAA"/>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312FAA"/>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312FAA"/>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312FAA"/>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312FAA"/>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312FAA"/>
    <w:rPr>
      <w:rFonts w:eastAsia="Times New Roman"/>
      <w:b/>
      <w:bCs/>
      <w:shd w:val="clear" w:color="auto" w:fill="FFFFFF"/>
    </w:rPr>
  </w:style>
  <w:style w:type="character" w:customStyle="1" w:styleId="Bodytext4NotItalic">
    <w:name w:val="Body text (4) + Not Italic"/>
    <w:basedOn w:val="Bodytext4"/>
    <w:rsid w:val="00312FAA"/>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2">
    <w:name w:val="Table caption_"/>
    <w:basedOn w:val="DefaultParagraphFont"/>
    <w:rsid w:val="00312FAA"/>
    <w:rPr>
      <w:rFonts w:ascii="Times New Roman" w:eastAsia="Times New Roman" w:hAnsi="Times New Roman" w:cs="Times New Roman"/>
      <w:b/>
      <w:bCs/>
      <w:i w:val="0"/>
      <w:iCs w:val="0"/>
      <w:smallCaps w:val="0"/>
      <w:strike w:val="0"/>
      <w:sz w:val="20"/>
      <w:szCs w:val="20"/>
      <w:u w:val="none"/>
    </w:rPr>
  </w:style>
  <w:style w:type="character" w:customStyle="1" w:styleId="Tablecaption3">
    <w:name w:val="Table caption"/>
    <w:basedOn w:val="Tablecaption2"/>
    <w:rsid w:val="00312FAA"/>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312FAA"/>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312FAA"/>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312FAA"/>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312FAA"/>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312FAA"/>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312FAA"/>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312FAA"/>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
    <w:rsid w:val="00312FAA"/>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312FAA"/>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312FAA"/>
    <w:rPr>
      <w:rFonts w:eastAsia="Times New Roman"/>
      <w:b/>
      <w:bCs/>
      <w:shd w:val="clear" w:color="auto" w:fill="FFFFFF"/>
    </w:rPr>
  </w:style>
  <w:style w:type="character" w:customStyle="1" w:styleId="Bodytext7">
    <w:name w:val="Body text (7)_"/>
    <w:basedOn w:val="DefaultParagraphFont"/>
    <w:link w:val="Bodytext70"/>
    <w:rsid w:val="00312FAA"/>
    <w:rPr>
      <w:rFonts w:eastAsia="Times New Roman"/>
      <w:b/>
      <w:bCs/>
      <w:i/>
      <w:iCs/>
      <w:shd w:val="clear" w:color="auto" w:fill="FFFFFF"/>
    </w:rPr>
  </w:style>
  <w:style w:type="character" w:customStyle="1" w:styleId="Picturecaption12pt">
    <w:name w:val="Picture caption + 12 pt"/>
    <w:aliases w:val="Italic"/>
    <w:basedOn w:val="Picturecaption"/>
    <w:rsid w:val="00312FAA"/>
    <w:rPr>
      <w:rFonts w:eastAsia="Times New Roman"/>
      <w:b/>
      <w:bCs/>
      <w:shd w:val="clear" w:color="auto" w:fill="FFFFFF"/>
    </w:rPr>
  </w:style>
  <w:style w:type="character" w:customStyle="1" w:styleId="Bodytext9">
    <w:name w:val="Body text (9)_"/>
    <w:basedOn w:val="DefaultParagraphFont"/>
    <w:link w:val="Bodytext90"/>
    <w:rsid w:val="00312FAA"/>
    <w:rPr>
      <w:rFonts w:eastAsia="Times New Roman"/>
      <w:b/>
      <w:bCs/>
      <w:shd w:val="clear" w:color="auto" w:fill="FFFFFF"/>
    </w:rPr>
  </w:style>
  <w:style w:type="paragraph" w:customStyle="1" w:styleId="Heading33">
    <w:name w:val="Heading #3"/>
    <w:basedOn w:val="Normal"/>
    <w:link w:val="Heading32"/>
    <w:rsid w:val="00312FAA"/>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312FAA"/>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312FAA"/>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312FAA"/>
  </w:style>
  <w:style w:type="character" w:customStyle="1" w:styleId="hiddenspellerror">
    <w:name w:val="hiddenspellerror"/>
    <w:basedOn w:val="DefaultParagraphFont"/>
    <w:rsid w:val="00312FAA"/>
  </w:style>
  <w:style w:type="character" w:customStyle="1" w:styleId="sac">
    <w:name w:val="sac"/>
    <w:basedOn w:val="DefaultParagraphFont"/>
    <w:rsid w:val="00312FAA"/>
  </w:style>
  <w:style w:type="character" w:customStyle="1" w:styleId="un">
    <w:name w:val="un"/>
    <w:basedOn w:val="DefaultParagraphFont"/>
    <w:rsid w:val="00312FAA"/>
  </w:style>
  <w:style w:type="paragraph" w:customStyle="1" w:styleId="Telo">
    <w:name w:val="Telo"/>
    <w:rsid w:val="00312FAA"/>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312FA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312FA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312FAA"/>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Quotation">
    <w:name w:val="Quotation"/>
    <w:basedOn w:val="Normal"/>
    <w:qFormat/>
    <w:rsid w:val="00312FAA"/>
    <w:pPr>
      <w:spacing w:before="200" w:after="0" w:line="360" w:lineRule="auto"/>
      <w:ind w:left="425" w:right="425"/>
    </w:pPr>
    <w:rPr>
      <w:rFonts w:ascii="Lucida Sans" w:eastAsia="Times New Roman" w:hAnsi="Lucida Sans" w:cs="Times New Roman"/>
      <w:iCs/>
      <w:szCs w:val="24"/>
      <w:lang w:val="en-GB"/>
    </w:rPr>
  </w:style>
  <w:style w:type="table" w:customStyle="1" w:styleId="PlainTable32">
    <w:name w:val="Plain Table 32"/>
    <w:basedOn w:val="TableNormal"/>
    <w:uiPriority w:val="43"/>
    <w:rsid w:val="00312FAA"/>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ferencesText">
    <w:name w:val="References Text"/>
    <w:basedOn w:val="Normal"/>
    <w:rsid w:val="00312FAA"/>
    <w:pPr>
      <w:spacing w:after="40" w:line="240" w:lineRule="auto"/>
      <w:ind w:left="284" w:hanging="284"/>
      <w:jc w:val="both"/>
    </w:pPr>
    <w:rPr>
      <w:rFonts w:ascii="Times New Roman" w:eastAsia="Times New Roman" w:hAnsi="Times New Roman" w:cs="Times New Roman"/>
      <w:sz w:val="18"/>
      <w:szCs w:val="24"/>
    </w:rPr>
  </w:style>
  <w:style w:type="table" w:customStyle="1" w:styleId="LightGrid1">
    <w:name w:val="Light Grid1"/>
    <w:basedOn w:val="TableNormal"/>
    <w:next w:val="LightGrid"/>
    <w:uiPriority w:val="62"/>
    <w:rsid w:val="00312FAA"/>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egoe UI" w:eastAsia="Times New Roman" w:hAnsi="Segoe U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egoe UI" w:eastAsia="Times New Roman" w:hAnsi="Segoe U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312FAA"/>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Head10">
    <w:name w:val="Head 1"/>
    <w:basedOn w:val="Heading1"/>
    <w:link w:val="Head1Char"/>
    <w:autoRedefine/>
    <w:qFormat/>
    <w:rsid w:val="00312FAA"/>
    <w:pPr>
      <w:spacing w:before="360" w:after="120" w:line="360" w:lineRule="auto"/>
      <w:ind w:firstLine="0"/>
    </w:pPr>
    <w:rPr>
      <w:rFonts w:asciiTheme="majorBidi" w:hAnsiTheme="majorBidi"/>
      <w:bCs w:val="0"/>
      <w:sz w:val="24"/>
      <w:szCs w:val="32"/>
      <w:lang w:val="zh-CN" w:eastAsia="en-GB"/>
    </w:rPr>
  </w:style>
  <w:style w:type="character" w:customStyle="1" w:styleId="Head1Char">
    <w:name w:val="Head 1 Char"/>
    <w:basedOn w:val="Heading1Char"/>
    <w:link w:val="Head10"/>
    <w:qFormat/>
    <w:rsid w:val="00312FAA"/>
    <w:rPr>
      <w:rFonts w:asciiTheme="majorBidi" w:eastAsiaTheme="majorEastAsia" w:hAnsiTheme="majorBidi" w:cstheme="majorBidi"/>
      <w:b/>
      <w:bCs w:val="0"/>
      <w:color w:val="2F5496" w:themeColor="accent1" w:themeShade="BF"/>
      <w:sz w:val="24"/>
      <w:szCs w:val="32"/>
      <w:lang w:val="zh-CN" w:eastAsia="en-GB" w:bidi="en-US"/>
    </w:rPr>
  </w:style>
  <w:style w:type="paragraph" w:customStyle="1" w:styleId="1ff1">
    <w:name w:val="标题1"/>
    <w:basedOn w:val="Normal"/>
    <w:next w:val="Normal"/>
    <w:uiPriority w:val="10"/>
    <w:qFormat/>
    <w:rsid w:val="00312FAA"/>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2">
    <w:name w:val="引用1"/>
    <w:basedOn w:val="Normal"/>
    <w:next w:val="Normal"/>
    <w:uiPriority w:val="29"/>
    <w:qFormat/>
    <w:rsid w:val="00312FAA"/>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3">
    <w:name w:val="明显引用1"/>
    <w:basedOn w:val="Normal"/>
    <w:next w:val="Normal"/>
    <w:uiPriority w:val="30"/>
    <w:qFormat/>
    <w:rsid w:val="00312FAA"/>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4">
    <w:name w:val="超链接1"/>
    <w:basedOn w:val="DefaultParagraphFont"/>
    <w:uiPriority w:val="99"/>
    <w:unhideWhenUsed/>
    <w:rsid w:val="00312FAA"/>
    <w:rPr>
      <w:color w:val="467886"/>
      <w:u w:val="single"/>
    </w:rPr>
  </w:style>
  <w:style w:type="paragraph" w:customStyle="1" w:styleId="c-article-author-listitem">
    <w:name w:val="c-article-author-list__item"/>
    <w:basedOn w:val="Normal"/>
    <w:rsid w:val="00312FAA"/>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312FAA"/>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u-visually-hidden">
    <w:name w:val="u-visually-hidden"/>
    <w:basedOn w:val="DefaultParagraphFont"/>
    <w:rsid w:val="00312FAA"/>
  </w:style>
  <w:style w:type="paragraph" w:customStyle="1" w:styleId="TOC10">
    <w:name w:val="TOC 标题1"/>
    <w:basedOn w:val="Heading1"/>
    <w:next w:val="Normal"/>
    <w:uiPriority w:val="39"/>
    <w:unhideWhenUsed/>
    <w:qFormat/>
    <w:rsid w:val="00312FAA"/>
    <w:pPr>
      <w:widowControl w:val="0"/>
      <w:spacing w:before="340" w:after="330" w:line="578" w:lineRule="auto"/>
      <w:ind w:firstLine="0"/>
      <w:jc w:val="both"/>
    </w:pPr>
    <w:rPr>
      <w:rFonts w:ascii="DengXian Light" w:eastAsia="DengXian Light" w:hAnsi="DengXian Light" w:cs="Times New Roman"/>
      <w:b w:val="0"/>
      <w:bCs w:val="0"/>
      <w:color w:val="0F4761"/>
      <w:sz w:val="48"/>
      <w:szCs w:val="48"/>
      <w:lang w:val="en-MY" w:eastAsia="zh-CN" w:bidi="ar-SA"/>
    </w:rPr>
  </w:style>
  <w:style w:type="character" w:customStyle="1" w:styleId="1ff5">
    <w:name w:val="标题 字符1"/>
    <w:basedOn w:val="DefaultParagraphFont"/>
    <w:rsid w:val="00312FAA"/>
    <w:rPr>
      <w:rFonts w:asciiTheme="majorHAnsi" w:eastAsiaTheme="majorEastAsia" w:hAnsiTheme="majorHAnsi" w:cstheme="majorBidi"/>
      <w:b/>
      <w:bCs/>
      <w:kern w:val="2"/>
      <w:sz w:val="32"/>
      <w:szCs w:val="32"/>
    </w:rPr>
  </w:style>
  <w:style w:type="character" w:customStyle="1" w:styleId="1ff6">
    <w:name w:val="引用 字符1"/>
    <w:basedOn w:val="DefaultParagraphFont"/>
    <w:uiPriority w:val="99"/>
    <w:semiHidden/>
    <w:rsid w:val="00312FAA"/>
    <w:rPr>
      <w:rFonts w:asciiTheme="minorHAnsi" w:eastAsiaTheme="minorEastAsia" w:hAnsiTheme="minorHAnsi" w:cstheme="minorBidi"/>
      <w:i/>
      <w:iCs/>
      <w:color w:val="404040" w:themeColor="text1" w:themeTint="BF"/>
      <w:kern w:val="2"/>
      <w:sz w:val="21"/>
      <w:szCs w:val="24"/>
    </w:rPr>
  </w:style>
  <w:style w:type="character" w:customStyle="1" w:styleId="IntenseQuoteChar1">
    <w:name w:val="Intense Quote Char1"/>
    <w:basedOn w:val="DefaultParagraphFont"/>
    <w:uiPriority w:val="30"/>
    <w:rsid w:val="00312FAA"/>
    <w:rPr>
      <w:rFonts w:asciiTheme="minorHAnsi" w:eastAsiaTheme="minorEastAsia" w:hAnsiTheme="minorHAnsi" w:cstheme="minorBidi"/>
      <w:i/>
      <w:iCs/>
      <w:color w:val="2F5496" w:themeColor="accent1" w:themeShade="BF"/>
      <w:kern w:val="2"/>
      <w:sz w:val="21"/>
      <w:szCs w:val="24"/>
    </w:rPr>
  </w:style>
  <w:style w:type="character" w:customStyle="1" w:styleId="1ff7">
    <w:name w:val="明显引用 字符1"/>
    <w:basedOn w:val="DefaultParagraphFont"/>
    <w:uiPriority w:val="99"/>
    <w:semiHidden/>
    <w:rsid w:val="00312FAA"/>
    <w:rPr>
      <w:rFonts w:asciiTheme="minorHAnsi" w:eastAsiaTheme="minorEastAsia" w:hAnsiTheme="minorHAnsi" w:cstheme="minorBidi"/>
      <w:i/>
      <w:iCs/>
      <w:color w:val="4472C4" w:themeColor="accent1"/>
      <w:kern w:val="2"/>
      <w:sz w:val="21"/>
      <w:szCs w:val="24"/>
    </w:rPr>
  </w:style>
  <w:style w:type="table" w:customStyle="1" w:styleId="TableNormal0">
    <w:name w:val="TableNormal"/>
    <w:rsid w:val="00312FAA"/>
    <w:pPr>
      <w:spacing w:after="0" w:line="240" w:lineRule="auto"/>
      <w:ind w:hanging="1"/>
    </w:pPr>
    <w:rPr>
      <w:rFonts w:ascii="Times New Roman" w:eastAsia="Times New Roman" w:hAnsi="Times New Roman" w:cs="Times New Roman"/>
      <w:sz w:val="24"/>
      <w:szCs w:val="24"/>
      <w:lang w:val="en-MY" w:eastAsia="zh-CN"/>
    </w:rPr>
    <w:tblPr>
      <w:tblCellMar>
        <w:top w:w="0" w:type="dxa"/>
        <w:left w:w="0" w:type="dxa"/>
        <w:bottom w:w="0" w:type="dxa"/>
        <w:right w:w="0" w:type="dxa"/>
      </w:tblCellMar>
    </w:tblPr>
  </w:style>
  <w:style w:type="table" w:customStyle="1" w:styleId="a11">
    <w:name w:val="a1"/>
    <w:basedOn w:val="TableNormal"/>
    <w:rsid w:val="00312FAA"/>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312FAA"/>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312FAA"/>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312FAA"/>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312FAA"/>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312FAA"/>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312FAA"/>
    <w:pPr>
      <w:numPr>
        <w:numId w:val="130"/>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l7">
    <w:name w:val="l7"/>
    <w:basedOn w:val="DefaultParagraphFont"/>
    <w:rsid w:val="00312FAA"/>
  </w:style>
  <w:style w:type="character" w:customStyle="1" w:styleId="contribdegrees">
    <w:name w:val="contribdegrees"/>
    <w:basedOn w:val="DefaultParagraphFont"/>
    <w:rsid w:val="00312FAA"/>
  </w:style>
  <w:style w:type="character" w:customStyle="1" w:styleId="orcid-icon">
    <w:name w:val="orcid-icon"/>
    <w:basedOn w:val="DefaultParagraphFont"/>
    <w:rsid w:val="00312FAA"/>
  </w:style>
  <w:style w:type="paragraph" w:customStyle="1" w:styleId="Authors0">
    <w:name w:val="Authors"/>
    <w:basedOn w:val="Normal"/>
    <w:next w:val="Normal"/>
    <w:rsid w:val="00312FAA"/>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paragraph" w:customStyle="1" w:styleId="Head1">
    <w:name w:val="Head1"/>
    <w:basedOn w:val="Heading1"/>
    <w:next w:val="Para2"/>
    <w:link w:val="Head1Char0"/>
    <w:qFormat/>
    <w:rsid w:val="00312FAA"/>
    <w:pPr>
      <w:numPr>
        <w:numId w:val="131"/>
      </w:numPr>
      <w:tabs>
        <w:tab w:val="left" w:pos="240"/>
        <w:tab w:val="left" w:pos="360"/>
      </w:tabs>
      <w:spacing w:before="320" w:after="60" w:line="225" w:lineRule="atLeast"/>
      <w:ind w:left="0" w:firstLine="0"/>
    </w:pPr>
    <w:rPr>
      <w:rFonts w:ascii="Linux Biolinum O" w:eastAsia="Times New Roman" w:hAnsi="Linux Biolinum O" w:cs="Linux Biolinum O"/>
      <w:caps/>
      <w:sz w:val="18"/>
    </w:rPr>
  </w:style>
  <w:style w:type="paragraph" w:customStyle="1" w:styleId="ParaContinue">
    <w:name w:val="ParaContinue"/>
    <w:basedOn w:val="Normal"/>
    <w:link w:val="ParaContinueChar"/>
    <w:qFormat/>
    <w:rsid w:val="00312FAA"/>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2">
    <w:name w:val="Head2"/>
    <w:basedOn w:val="Heading2"/>
    <w:next w:val="Para2"/>
    <w:qFormat/>
    <w:rsid w:val="00312FAA"/>
    <w:pPr>
      <w:numPr>
        <w:ilvl w:val="1"/>
        <w:numId w:val="131"/>
      </w:numPr>
      <w:tabs>
        <w:tab w:val="left" w:pos="360"/>
      </w:tabs>
      <w:spacing w:before="240" w:after="60" w:line="225" w:lineRule="atLeast"/>
      <w:ind w:left="0" w:firstLine="0"/>
    </w:pPr>
    <w:rPr>
      <w:rFonts w:ascii="Linux Biolinum O" w:eastAsia="Times New Roman" w:hAnsi="Linux Biolinum O" w:cs="Linux Biolinum O"/>
      <w:color w:val="auto"/>
      <w:sz w:val="18"/>
      <w:szCs w:val="20"/>
      <w:lang w:bidi="ar-SA"/>
    </w:rPr>
  </w:style>
  <w:style w:type="paragraph" w:customStyle="1" w:styleId="Titledocument">
    <w:name w:val="Title_document"/>
    <w:link w:val="TitledocumentChar"/>
    <w:qFormat/>
    <w:rsid w:val="00312FAA"/>
    <w:pPr>
      <w:spacing w:after="0" w:line="360" w:lineRule="atLeast"/>
    </w:pPr>
    <w:rPr>
      <w:rFonts w:ascii="Linux Biolinum O" w:eastAsia="Times New Roman" w:hAnsi="Linux Biolinum O" w:cs="Linux Biolinum O"/>
      <w:b/>
      <w:bCs/>
      <w:sz w:val="24"/>
      <w:szCs w:val="20"/>
    </w:rPr>
  </w:style>
  <w:style w:type="character" w:customStyle="1" w:styleId="TitledocumentChar">
    <w:name w:val="Title_document Char"/>
    <w:basedOn w:val="DefaultParagraphFont"/>
    <w:link w:val="Titledocument"/>
    <w:qFormat/>
    <w:rsid w:val="00312FAA"/>
    <w:rPr>
      <w:rFonts w:ascii="Linux Biolinum O" w:eastAsia="Times New Roman" w:hAnsi="Linux Biolinum O" w:cs="Linux Biolinum O"/>
      <w:b/>
      <w:bCs/>
      <w:sz w:val="24"/>
      <w:szCs w:val="20"/>
    </w:rPr>
  </w:style>
  <w:style w:type="character" w:customStyle="1" w:styleId="AckHeadChar">
    <w:name w:val="AckHead Char"/>
    <w:link w:val="AckHead"/>
    <w:qFormat/>
    <w:locked/>
    <w:rsid w:val="00312FAA"/>
    <w:rPr>
      <w:rFonts w:ascii="Linux Biolinum O" w:eastAsia="Cambria" w:hAnsi="Linux Biolinum O" w:cs="Linux Biolinum O"/>
      <w:b/>
      <w:sz w:val="18"/>
      <w:lang w:eastAsia="ja-JP"/>
    </w:rPr>
  </w:style>
  <w:style w:type="paragraph" w:customStyle="1" w:styleId="AckHead">
    <w:name w:val="AckHead"/>
    <w:next w:val="AckPara"/>
    <w:link w:val="AckHeadChar"/>
    <w:qFormat/>
    <w:rsid w:val="00312FAA"/>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qFormat/>
    <w:rsid w:val="00312FAA"/>
    <w:pPr>
      <w:spacing w:after="0" w:line="270" w:lineRule="atLeast"/>
      <w:jc w:val="both"/>
    </w:pPr>
    <w:rPr>
      <w:rFonts w:ascii="Linux Libertine O" w:eastAsia="Cambria" w:hAnsi="Linux Libertine O" w:cs="Linux Libertine O"/>
      <w:sz w:val="18"/>
      <w:lang w:eastAsia="it-IT"/>
    </w:rPr>
  </w:style>
  <w:style w:type="paragraph" w:customStyle="1" w:styleId="KeyWordHead">
    <w:name w:val="KeyWordHead"/>
    <w:link w:val="KeyWordHeadchar0"/>
    <w:qFormat/>
    <w:rsid w:val="00312FAA"/>
    <w:pPr>
      <w:spacing w:before="140" w:after="0" w:line="240" w:lineRule="atLeast"/>
    </w:pPr>
    <w:rPr>
      <w:rFonts w:ascii="Linux Libertine O" w:eastAsia="Cambria" w:hAnsi="Linux Libertine O" w:cs="Linux Libertine O"/>
      <w:sz w:val="16"/>
    </w:rPr>
  </w:style>
  <w:style w:type="paragraph" w:customStyle="1" w:styleId="KeyWords1">
    <w:name w:val="KeyWords"/>
    <w:basedOn w:val="Normal"/>
    <w:qFormat/>
    <w:rsid w:val="00312FAA"/>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qFormat/>
    <w:rsid w:val="00312FAA"/>
    <w:pPr>
      <w:keepNext/>
      <w:spacing w:before="300" w:after="60" w:line="225" w:lineRule="atLeast"/>
    </w:pPr>
    <w:rPr>
      <w:rFonts w:ascii="Linux Biolinum O" w:eastAsia="Cambria" w:hAnsi="Linux Biolinum O" w:cs="Linux Biolinum O"/>
      <w:b/>
      <w:sz w:val="18"/>
    </w:rPr>
  </w:style>
  <w:style w:type="character" w:customStyle="1" w:styleId="ParaContinueChar">
    <w:name w:val="ParaContinue Char"/>
    <w:link w:val="ParaContinue"/>
    <w:qFormat/>
    <w:locked/>
    <w:rsid w:val="00312FAA"/>
    <w:rPr>
      <w:rFonts w:ascii="Linux Libertine O" w:eastAsiaTheme="minorEastAsia" w:hAnsi="Linux Libertine O" w:cs="Linux Libertine O"/>
      <w:sz w:val="18"/>
      <w:szCs w:val="24"/>
      <w:lang w:eastAsia="ja-JP"/>
    </w:rPr>
  </w:style>
  <w:style w:type="paragraph" w:customStyle="1" w:styleId="Bibentry">
    <w:name w:val="Bib_entry"/>
    <w:basedOn w:val="Normal"/>
    <w:qFormat/>
    <w:rsid w:val="00312FAA"/>
    <w:pPr>
      <w:widowControl w:val="0"/>
      <w:numPr>
        <w:numId w:val="132"/>
      </w:numPr>
      <w:spacing w:after="60" w:line="168" w:lineRule="atLeast"/>
      <w:ind w:left="0" w:firstLine="0"/>
      <w:jc w:val="both"/>
    </w:pPr>
    <w:rPr>
      <w:rFonts w:ascii="Linux Libertine O" w:eastAsia="Cambria" w:hAnsi="Linux Libertine O" w:cs="Linux Libertine O"/>
      <w:sz w:val="14"/>
      <w:lang w:eastAsia="ja-JP"/>
    </w:rPr>
  </w:style>
  <w:style w:type="character" w:customStyle="1" w:styleId="KeyWordHeadchar0">
    <w:name w:val="KeyWordHead char"/>
    <w:basedOn w:val="DefaultParagraphFont"/>
    <w:link w:val="KeyWordHead"/>
    <w:qFormat/>
    <w:rsid w:val="00312FAA"/>
    <w:rPr>
      <w:rFonts w:ascii="Linux Libertine O" w:eastAsia="Cambria" w:hAnsi="Linux Libertine O" w:cs="Linux Libertine O"/>
      <w:sz w:val="16"/>
    </w:rPr>
  </w:style>
  <w:style w:type="paragraph" w:customStyle="1" w:styleId="Head3">
    <w:name w:val="Head3"/>
    <w:basedOn w:val="Titledocument"/>
    <w:next w:val="Para2"/>
    <w:qFormat/>
    <w:rsid w:val="00312FAA"/>
    <w:pPr>
      <w:keepNext/>
      <w:numPr>
        <w:ilvl w:val="2"/>
        <w:numId w:val="131"/>
      </w:numPr>
      <w:tabs>
        <w:tab w:val="num" w:pos="360"/>
        <w:tab w:val="left" w:pos="540"/>
        <w:tab w:val="num" w:pos="2160"/>
      </w:tabs>
      <w:overflowPunct w:val="0"/>
      <w:spacing w:before="240" w:after="60" w:line="225" w:lineRule="atLeast"/>
      <w:ind w:left="0" w:firstLine="0"/>
      <w:jc w:val="both"/>
      <w:outlineLvl w:val="2"/>
    </w:pPr>
    <w:rPr>
      <w:b w:val="0"/>
      <w:i/>
      <w:sz w:val="18"/>
    </w:rPr>
  </w:style>
  <w:style w:type="paragraph" w:customStyle="1" w:styleId="PostHeadPara">
    <w:name w:val="PostHeadPara"/>
    <w:basedOn w:val="Para2"/>
    <w:qFormat/>
    <w:rsid w:val="00312FAA"/>
    <w:pPr>
      <w:spacing w:line="270" w:lineRule="atLeast"/>
      <w:ind w:firstLine="0"/>
    </w:pPr>
    <w:rPr>
      <w:rFonts w:ascii="Linux Libertine O" w:eastAsia="Cambria" w:hAnsi="Linux Libertine O" w:cs="Linux Libertine O"/>
      <w:sz w:val="18"/>
      <w:szCs w:val="24"/>
      <w:lang w:val="en-US"/>
    </w:rPr>
  </w:style>
  <w:style w:type="paragraph" w:customStyle="1" w:styleId="Head4">
    <w:name w:val="Head4"/>
    <w:qFormat/>
    <w:rsid w:val="00312FAA"/>
    <w:pPr>
      <w:keepNext/>
      <w:numPr>
        <w:ilvl w:val="3"/>
        <w:numId w:val="131"/>
      </w:numPr>
      <w:spacing w:before="60" w:after="140" w:line="240" w:lineRule="auto"/>
      <w:ind w:left="0" w:firstLine="0"/>
    </w:pPr>
    <w:rPr>
      <w:rFonts w:ascii="Linux Biolinum" w:eastAsia="Times New Roman" w:hAnsi="Linux Biolinum" w:cs="Linux Biolinum"/>
      <w:i/>
      <w:sz w:val="24"/>
      <w:szCs w:val="20"/>
    </w:rPr>
  </w:style>
  <w:style w:type="numbering" w:customStyle="1" w:styleId="arabnumitem">
    <w:name w:val="arabnumitem"/>
    <w:basedOn w:val="NoList"/>
    <w:rsid w:val="00312FAA"/>
  </w:style>
  <w:style w:type="paragraph" w:customStyle="1" w:styleId="acknowlegments">
    <w:name w:val="acknowlegments"/>
    <w:basedOn w:val="Normal"/>
    <w:qFormat/>
    <w:rsid w:val="00312FAA"/>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
    <w:name w:val="headings"/>
    <w:basedOn w:val="arabnumitem"/>
    <w:rsid w:val="00312FAA"/>
  </w:style>
  <w:style w:type="numbering" w:customStyle="1" w:styleId="itemization1">
    <w:name w:val="itemization1"/>
    <w:basedOn w:val="NoList"/>
    <w:rsid w:val="00312FAA"/>
  </w:style>
  <w:style w:type="numbering" w:customStyle="1" w:styleId="itemization2">
    <w:name w:val="itemization2"/>
    <w:basedOn w:val="NoList"/>
    <w:rsid w:val="00312FAA"/>
  </w:style>
  <w:style w:type="numbering" w:customStyle="1" w:styleId="referencelist">
    <w:name w:val="referencelist"/>
    <w:basedOn w:val="NoList"/>
    <w:semiHidden/>
    <w:rsid w:val="00312FAA"/>
  </w:style>
  <w:style w:type="paragraph" w:customStyle="1" w:styleId="runningheadleft">
    <w:name w:val="runninghead left"/>
    <w:basedOn w:val="Normal"/>
    <w:rsid w:val="00312FAA"/>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312FAA"/>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312FAA"/>
    <w:rPr>
      <w:rFonts w:ascii="Times New Roman" w:eastAsia="Times New Roman" w:hAnsi="Times New Roman" w:cs="Times New Roman"/>
      <w:sz w:val="18"/>
      <w:szCs w:val="20"/>
    </w:rPr>
  </w:style>
  <w:style w:type="paragraph" w:customStyle="1" w:styleId="-B">
    <w:name w:val="表标题格式-B"/>
    <w:basedOn w:val="Normal"/>
    <w:link w:val="-B0"/>
    <w:qFormat/>
    <w:rsid w:val="00312FAA"/>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312FAA"/>
    <w:rPr>
      <w:rFonts w:ascii="Times New Roman" w:eastAsia="Times New Roman" w:hAnsi="Times New Roman" w:cs="Times New Roman"/>
      <w:bCs/>
      <w:sz w:val="24"/>
      <w:szCs w:val="24"/>
      <w:lang w:val="en-MY"/>
    </w:rPr>
  </w:style>
  <w:style w:type="table" w:styleId="GridTable4">
    <w:name w:val="Grid Table 4"/>
    <w:basedOn w:val="TableNormal"/>
    <w:uiPriority w:val="49"/>
    <w:rsid w:val="00312FAA"/>
    <w:pPr>
      <w:spacing w:after="0" w:line="240" w:lineRule="auto"/>
    </w:pPr>
    <w:rPr>
      <w:rFonts w:ascii="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BodyText"/>
    <w:next w:val="BodyText"/>
    <w:qFormat/>
    <w:rsid w:val="00312FAA"/>
    <w:pPr>
      <w:autoSpaceDE/>
      <w:autoSpaceDN/>
      <w:adjustRightInd/>
      <w:spacing w:before="180" w:after="180"/>
    </w:pPr>
    <w:rPr>
      <w:rFonts w:asciiTheme="minorHAnsi" w:eastAsiaTheme="minorEastAsia" w:hAnsiTheme="minorHAnsi" w:cstheme="minorBidi"/>
      <w:lang w:eastAsia="zh-CN"/>
    </w:rPr>
  </w:style>
  <w:style w:type="paragraph" w:customStyle="1" w:styleId="Compact">
    <w:name w:val="Compact"/>
    <w:basedOn w:val="BodyText"/>
    <w:qFormat/>
    <w:rsid w:val="00312FAA"/>
    <w:pPr>
      <w:autoSpaceDE/>
      <w:autoSpaceDN/>
      <w:adjustRightInd/>
      <w:spacing w:before="36" w:after="36"/>
    </w:pPr>
    <w:rPr>
      <w:rFonts w:asciiTheme="minorHAnsi" w:eastAsiaTheme="minorEastAsia" w:hAnsiTheme="minorHAnsi" w:cstheme="minorBidi"/>
      <w:lang w:eastAsia="zh-CN"/>
    </w:rPr>
  </w:style>
  <w:style w:type="paragraph" w:customStyle="1" w:styleId="AbstractTitle">
    <w:name w:val="Abstract Title"/>
    <w:basedOn w:val="Normal"/>
    <w:next w:val="Abstract"/>
    <w:qFormat/>
    <w:rsid w:val="00312FAA"/>
    <w:pPr>
      <w:keepNext/>
      <w:keepLines/>
      <w:spacing w:before="300" w:after="0" w:line="240" w:lineRule="auto"/>
      <w:jc w:val="center"/>
    </w:pPr>
    <w:rPr>
      <w:rFonts w:eastAsiaTheme="minorEastAsia"/>
      <w:b/>
      <w:sz w:val="20"/>
      <w:szCs w:val="20"/>
      <w:lang w:eastAsia="zh-CN"/>
    </w:rPr>
  </w:style>
  <w:style w:type="paragraph" w:customStyle="1" w:styleId="FootnoteBlockText">
    <w:name w:val="Footnote Block Text"/>
    <w:basedOn w:val="FootnoteText"/>
    <w:next w:val="FootnoteText"/>
    <w:uiPriority w:val="9"/>
    <w:unhideWhenUsed/>
    <w:qFormat/>
    <w:rsid w:val="00312FAA"/>
    <w:pPr>
      <w:spacing w:before="100" w:after="100"/>
      <w:ind w:left="480" w:right="480"/>
    </w:pPr>
    <w:rPr>
      <w:rFonts w:asciiTheme="minorHAnsi" w:eastAsiaTheme="minorEastAsia" w:hAnsiTheme="minorHAnsi" w:cstheme="minorBidi"/>
      <w:lang w:eastAsia="zh-CN"/>
    </w:rPr>
  </w:style>
  <w:style w:type="paragraph" w:customStyle="1" w:styleId="DefinitionTerm">
    <w:name w:val="Definition Term"/>
    <w:basedOn w:val="Normal"/>
    <w:next w:val="Definition"/>
    <w:rsid w:val="00312FAA"/>
    <w:pPr>
      <w:keepNext/>
      <w:keepLines/>
      <w:spacing w:after="0" w:line="240" w:lineRule="auto"/>
    </w:pPr>
    <w:rPr>
      <w:rFonts w:eastAsiaTheme="minorEastAsia"/>
      <w:b/>
      <w:sz w:val="24"/>
      <w:szCs w:val="24"/>
      <w:lang w:eastAsia="zh-CN"/>
    </w:rPr>
  </w:style>
  <w:style w:type="paragraph" w:customStyle="1" w:styleId="Definition">
    <w:name w:val="Definition"/>
    <w:basedOn w:val="Normal"/>
    <w:rsid w:val="00312FAA"/>
    <w:pPr>
      <w:spacing w:after="200" w:line="240" w:lineRule="auto"/>
    </w:pPr>
    <w:rPr>
      <w:rFonts w:eastAsiaTheme="minorEastAsia"/>
      <w:sz w:val="24"/>
      <w:szCs w:val="24"/>
      <w:lang w:eastAsia="zh-CN"/>
    </w:rPr>
  </w:style>
  <w:style w:type="paragraph" w:customStyle="1" w:styleId="TableCaption4">
    <w:name w:val="Table Caption"/>
    <w:basedOn w:val="Caption"/>
    <w:rsid w:val="00312FAA"/>
    <w:pPr>
      <w:spacing w:after="120" w:line="240" w:lineRule="auto"/>
    </w:pPr>
    <w:rPr>
      <w:rFonts w:asciiTheme="minorHAnsi" w:eastAsiaTheme="minorEastAsia" w:hAnsiTheme="minorHAnsi" w:cstheme="minorBidi"/>
      <w:b w:val="0"/>
      <w:bCs w:val="0"/>
      <w:i/>
      <w:sz w:val="24"/>
      <w:szCs w:val="24"/>
      <w:lang w:eastAsia="zh-CN"/>
    </w:rPr>
  </w:style>
  <w:style w:type="paragraph" w:customStyle="1" w:styleId="ImageCaption">
    <w:name w:val="Image Caption"/>
    <w:basedOn w:val="Caption"/>
    <w:rsid w:val="00312FAA"/>
    <w:pPr>
      <w:keepNext w:val="0"/>
      <w:spacing w:after="120" w:line="240" w:lineRule="auto"/>
    </w:pPr>
    <w:rPr>
      <w:rFonts w:asciiTheme="minorHAnsi" w:eastAsiaTheme="minorEastAsia" w:hAnsiTheme="minorHAnsi" w:cstheme="minorBidi"/>
      <w:b w:val="0"/>
      <w:bCs w:val="0"/>
      <w:i/>
      <w:sz w:val="24"/>
      <w:szCs w:val="24"/>
      <w:lang w:eastAsia="zh-CN"/>
    </w:rPr>
  </w:style>
  <w:style w:type="paragraph" w:customStyle="1" w:styleId="CaptionedFigure">
    <w:name w:val="Captioned Figure"/>
    <w:basedOn w:val="Figure"/>
    <w:rsid w:val="00312FAA"/>
    <w:pPr>
      <w:keepNext/>
      <w:spacing w:after="200" w:line="240" w:lineRule="auto"/>
      <w:jc w:val="left"/>
    </w:pPr>
    <w:rPr>
      <w:rFonts w:asciiTheme="minorHAnsi" w:eastAsiaTheme="minorEastAsia" w:hAnsiTheme="minorHAnsi" w:cstheme="minorBidi"/>
      <w:szCs w:val="24"/>
      <w:lang w:eastAsia="zh-CN"/>
    </w:rPr>
  </w:style>
  <w:style w:type="character" w:customStyle="1" w:styleId="VerbatimChar">
    <w:name w:val="Verbatim Char"/>
    <w:basedOn w:val="CaptionChar"/>
    <w:link w:val="SourceCode"/>
    <w:rsid w:val="00312FAA"/>
    <w:rPr>
      <w:rFonts w:ascii="Consolas" w:eastAsia="Times New Roman" w:hAnsi="Consolas" w:cs="Times New Roman"/>
      <w:b w:val="0"/>
      <w:bCs w:val="0"/>
      <w:i/>
    </w:rPr>
  </w:style>
  <w:style w:type="character" w:customStyle="1" w:styleId="SectionNumber">
    <w:name w:val="Section Number"/>
    <w:basedOn w:val="CaptionChar"/>
    <w:rsid w:val="00312FAA"/>
    <w:rPr>
      <w:rFonts w:ascii="Times New Roman" w:eastAsia="Times New Roman" w:hAnsi="Times New Roman" w:cs="Times New Roman"/>
      <w:b w:val="0"/>
      <w:bCs w:val="0"/>
      <w:i/>
      <w:sz w:val="22"/>
      <w:szCs w:val="22"/>
    </w:rPr>
  </w:style>
  <w:style w:type="paragraph" w:customStyle="1" w:styleId="SourceCode">
    <w:name w:val="Source Code"/>
    <w:basedOn w:val="Normal"/>
    <w:link w:val="VerbatimChar"/>
    <w:rsid w:val="00312FAA"/>
    <w:pPr>
      <w:wordWrap w:val="0"/>
      <w:spacing w:after="200" w:line="240" w:lineRule="auto"/>
    </w:pPr>
    <w:rPr>
      <w:rFonts w:ascii="Consolas" w:eastAsia="Times New Roman" w:hAnsi="Consolas"/>
      <w:i/>
    </w:rPr>
  </w:style>
  <w:style w:type="character" w:customStyle="1" w:styleId="KeywordTok">
    <w:name w:val="KeywordTok"/>
    <w:basedOn w:val="VerbatimChar"/>
    <w:rsid w:val="00312FAA"/>
    <w:rPr>
      <w:rFonts w:ascii="Consolas" w:eastAsia="Times New Roman" w:hAnsi="Consolas" w:cs="Times New Roman"/>
      <w:b/>
      <w:bCs w:val="0"/>
      <w:i/>
      <w:color w:val="007020"/>
    </w:rPr>
  </w:style>
  <w:style w:type="character" w:customStyle="1" w:styleId="DataTypeTok">
    <w:name w:val="DataTypeTok"/>
    <w:basedOn w:val="VerbatimChar"/>
    <w:rsid w:val="00312FAA"/>
    <w:rPr>
      <w:rFonts w:ascii="Consolas" w:eastAsia="Times New Roman" w:hAnsi="Consolas" w:cs="Times New Roman"/>
      <w:b w:val="0"/>
      <w:bCs w:val="0"/>
      <w:i/>
      <w:color w:val="902000"/>
    </w:rPr>
  </w:style>
  <w:style w:type="character" w:customStyle="1" w:styleId="DecValTok">
    <w:name w:val="DecValTok"/>
    <w:basedOn w:val="VerbatimChar"/>
    <w:rsid w:val="00312FAA"/>
    <w:rPr>
      <w:rFonts w:ascii="Consolas" w:eastAsia="Times New Roman" w:hAnsi="Consolas" w:cs="Times New Roman"/>
      <w:b w:val="0"/>
      <w:bCs w:val="0"/>
      <w:i/>
      <w:color w:val="40A070"/>
    </w:rPr>
  </w:style>
  <w:style w:type="character" w:customStyle="1" w:styleId="BaseNTok">
    <w:name w:val="BaseNTok"/>
    <w:basedOn w:val="VerbatimChar"/>
    <w:rsid w:val="00312FAA"/>
    <w:rPr>
      <w:rFonts w:ascii="Consolas" w:eastAsia="Times New Roman" w:hAnsi="Consolas" w:cs="Times New Roman"/>
      <w:b w:val="0"/>
      <w:bCs w:val="0"/>
      <w:i/>
      <w:color w:val="40A070"/>
    </w:rPr>
  </w:style>
  <w:style w:type="character" w:customStyle="1" w:styleId="FloatTok">
    <w:name w:val="FloatTok"/>
    <w:basedOn w:val="VerbatimChar"/>
    <w:rsid w:val="00312FAA"/>
    <w:rPr>
      <w:rFonts w:ascii="Consolas" w:eastAsia="Times New Roman" w:hAnsi="Consolas" w:cs="Times New Roman"/>
      <w:b w:val="0"/>
      <w:bCs w:val="0"/>
      <w:i/>
      <w:color w:val="40A070"/>
    </w:rPr>
  </w:style>
  <w:style w:type="character" w:customStyle="1" w:styleId="ConstantTok">
    <w:name w:val="ConstantTok"/>
    <w:basedOn w:val="VerbatimChar"/>
    <w:rsid w:val="00312FAA"/>
    <w:rPr>
      <w:rFonts w:ascii="Consolas" w:eastAsia="Times New Roman" w:hAnsi="Consolas" w:cs="Times New Roman"/>
      <w:b w:val="0"/>
      <w:bCs w:val="0"/>
      <w:i/>
      <w:color w:val="880000"/>
    </w:rPr>
  </w:style>
  <w:style w:type="character" w:customStyle="1" w:styleId="CharTok">
    <w:name w:val="CharTok"/>
    <w:basedOn w:val="VerbatimChar"/>
    <w:rsid w:val="00312FAA"/>
    <w:rPr>
      <w:rFonts w:ascii="Consolas" w:eastAsia="Times New Roman" w:hAnsi="Consolas" w:cs="Times New Roman"/>
      <w:b w:val="0"/>
      <w:bCs w:val="0"/>
      <w:i/>
      <w:color w:val="4070A0"/>
    </w:rPr>
  </w:style>
  <w:style w:type="character" w:customStyle="1" w:styleId="SpecialCharTok">
    <w:name w:val="SpecialCharTok"/>
    <w:basedOn w:val="VerbatimChar"/>
    <w:rsid w:val="00312FAA"/>
    <w:rPr>
      <w:rFonts w:ascii="Consolas" w:eastAsia="Times New Roman" w:hAnsi="Consolas" w:cs="Times New Roman"/>
      <w:b w:val="0"/>
      <w:bCs w:val="0"/>
      <w:i/>
      <w:color w:val="4070A0"/>
    </w:rPr>
  </w:style>
  <w:style w:type="character" w:customStyle="1" w:styleId="StringTok">
    <w:name w:val="StringTok"/>
    <w:basedOn w:val="VerbatimChar"/>
    <w:rsid w:val="00312FAA"/>
    <w:rPr>
      <w:rFonts w:ascii="Consolas" w:eastAsia="Times New Roman" w:hAnsi="Consolas" w:cs="Times New Roman"/>
      <w:b w:val="0"/>
      <w:bCs w:val="0"/>
      <w:i/>
      <w:color w:val="4070A0"/>
    </w:rPr>
  </w:style>
  <w:style w:type="character" w:customStyle="1" w:styleId="VerbatimStringTok">
    <w:name w:val="VerbatimStringTok"/>
    <w:basedOn w:val="VerbatimChar"/>
    <w:rsid w:val="00312FAA"/>
    <w:rPr>
      <w:rFonts w:ascii="Consolas" w:eastAsia="Times New Roman" w:hAnsi="Consolas" w:cs="Times New Roman"/>
      <w:b w:val="0"/>
      <w:bCs w:val="0"/>
      <w:i/>
      <w:color w:val="4070A0"/>
    </w:rPr>
  </w:style>
  <w:style w:type="character" w:customStyle="1" w:styleId="SpecialStringTok">
    <w:name w:val="SpecialStringTok"/>
    <w:basedOn w:val="VerbatimChar"/>
    <w:rsid w:val="00312FAA"/>
    <w:rPr>
      <w:rFonts w:ascii="Consolas" w:eastAsia="Times New Roman" w:hAnsi="Consolas" w:cs="Times New Roman"/>
      <w:b w:val="0"/>
      <w:bCs w:val="0"/>
      <w:i/>
      <w:color w:val="BB6688"/>
    </w:rPr>
  </w:style>
  <w:style w:type="character" w:customStyle="1" w:styleId="ImportTok">
    <w:name w:val="ImportTok"/>
    <w:basedOn w:val="VerbatimChar"/>
    <w:rsid w:val="00312FAA"/>
    <w:rPr>
      <w:rFonts w:ascii="Consolas" w:eastAsia="Times New Roman" w:hAnsi="Consolas" w:cs="Times New Roman"/>
      <w:b/>
      <w:bCs w:val="0"/>
      <w:i/>
      <w:color w:val="008000"/>
    </w:rPr>
  </w:style>
  <w:style w:type="character" w:customStyle="1" w:styleId="CommentTok">
    <w:name w:val="CommentTok"/>
    <w:basedOn w:val="VerbatimChar"/>
    <w:rsid w:val="00312FAA"/>
    <w:rPr>
      <w:rFonts w:ascii="Consolas" w:eastAsia="Times New Roman" w:hAnsi="Consolas" w:cs="Times New Roman"/>
      <w:b w:val="0"/>
      <w:bCs w:val="0"/>
      <w:i w:val="0"/>
      <w:color w:val="60A0B0"/>
    </w:rPr>
  </w:style>
  <w:style w:type="character" w:customStyle="1" w:styleId="DocumentationTok">
    <w:name w:val="DocumentationTok"/>
    <w:basedOn w:val="VerbatimChar"/>
    <w:rsid w:val="00312FAA"/>
    <w:rPr>
      <w:rFonts w:ascii="Consolas" w:eastAsia="Times New Roman" w:hAnsi="Consolas" w:cs="Times New Roman"/>
      <w:b w:val="0"/>
      <w:bCs w:val="0"/>
      <w:i w:val="0"/>
      <w:color w:val="BA2121"/>
    </w:rPr>
  </w:style>
  <w:style w:type="character" w:customStyle="1" w:styleId="AnnotationTok">
    <w:name w:val="AnnotationTok"/>
    <w:basedOn w:val="VerbatimChar"/>
    <w:rsid w:val="00312FAA"/>
    <w:rPr>
      <w:rFonts w:ascii="Consolas" w:eastAsia="Times New Roman" w:hAnsi="Consolas" w:cs="Times New Roman"/>
      <w:b/>
      <w:bCs w:val="0"/>
      <w:i w:val="0"/>
      <w:color w:val="60A0B0"/>
    </w:rPr>
  </w:style>
  <w:style w:type="character" w:customStyle="1" w:styleId="CommentVarTok">
    <w:name w:val="CommentVarTok"/>
    <w:basedOn w:val="VerbatimChar"/>
    <w:rsid w:val="00312FAA"/>
    <w:rPr>
      <w:rFonts w:ascii="Consolas" w:eastAsia="Times New Roman" w:hAnsi="Consolas" w:cs="Times New Roman"/>
      <w:b/>
      <w:bCs w:val="0"/>
      <w:i w:val="0"/>
      <w:color w:val="60A0B0"/>
    </w:rPr>
  </w:style>
  <w:style w:type="character" w:customStyle="1" w:styleId="OtherTok">
    <w:name w:val="OtherTok"/>
    <w:basedOn w:val="VerbatimChar"/>
    <w:rsid w:val="00312FAA"/>
    <w:rPr>
      <w:rFonts w:ascii="Consolas" w:eastAsia="Times New Roman" w:hAnsi="Consolas" w:cs="Times New Roman"/>
      <w:b w:val="0"/>
      <w:bCs w:val="0"/>
      <w:i/>
      <w:color w:val="007020"/>
    </w:rPr>
  </w:style>
  <w:style w:type="character" w:customStyle="1" w:styleId="FunctionTok">
    <w:name w:val="FunctionTok"/>
    <w:basedOn w:val="VerbatimChar"/>
    <w:rsid w:val="00312FAA"/>
    <w:rPr>
      <w:rFonts w:ascii="Consolas" w:eastAsia="Times New Roman" w:hAnsi="Consolas" w:cs="Times New Roman"/>
      <w:b w:val="0"/>
      <w:bCs w:val="0"/>
      <w:i/>
      <w:color w:val="06287E"/>
    </w:rPr>
  </w:style>
  <w:style w:type="character" w:customStyle="1" w:styleId="VariableTok">
    <w:name w:val="VariableTok"/>
    <w:basedOn w:val="VerbatimChar"/>
    <w:rsid w:val="00312FAA"/>
    <w:rPr>
      <w:rFonts w:ascii="Consolas" w:eastAsia="Times New Roman" w:hAnsi="Consolas" w:cs="Times New Roman"/>
      <w:b w:val="0"/>
      <w:bCs w:val="0"/>
      <w:i/>
      <w:color w:val="19177C"/>
    </w:rPr>
  </w:style>
  <w:style w:type="character" w:customStyle="1" w:styleId="ControlFlowTok">
    <w:name w:val="ControlFlowTok"/>
    <w:basedOn w:val="VerbatimChar"/>
    <w:rsid w:val="00312FAA"/>
    <w:rPr>
      <w:rFonts w:ascii="Consolas" w:eastAsia="Times New Roman" w:hAnsi="Consolas" w:cs="Times New Roman"/>
      <w:b/>
      <w:bCs w:val="0"/>
      <w:i/>
      <w:color w:val="007020"/>
    </w:rPr>
  </w:style>
  <w:style w:type="character" w:customStyle="1" w:styleId="OperatorTok">
    <w:name w:val="OperatorTok"/>
    <w:basedOn w:val="VerbatimChar"/>
    <w:rsid w:val="00312FAA"/>
    <w:rPr>
      <w:rFonts w:ascii="Consolas" w:eastAsia="Times New Roman" w:hAnsi="Consolas" w:cs="Times New Roman"/>
      <w:b w:val="0"/>
      <w:bCs w:val="0"/>
      <w:i/>
      <w:color w:val="666666"/>
    </w:rPr>
  </w:style>
  <w:style w:type="character" w:customStyle="1" w:styleId="BuiltInTok">
    <w:name w:val="BuiltInTok"/>
    <w:basedOn w:val="VerbatimChar"/>
    <w:rsid w:val="00312FAA"/>
    <w:rPr>
      <w:rFonts w:ascii="Consolas" w:eastAsia="Times New Roman" w:hAnsi="Consolas" w:cs="Times New Roman"/>
      <w:b w:val="0"/>
      <w:bCs w:val="0"/>
      <w:i/>
      <w:color w:val="008000"/>
    </w:rPr>
  </w:style>
  <w:style w:type="character" w:customStyle="1" w:styleId="ExtensionTok">
    <w:name w:val="ExtensionTok"/>
    <w:basedOn w:val="VerbatimChar"/>
    <w:rsid w:val="00312FAA"/>
    <w:rPr>
      <w:rFonts w:ascii="Consolas" w:eastAsia="Times New Roman" w:hAnsi="Consolas" w:cs="Times New Roman"/>
      <w:b w:val="0"/>
      <w:bCs w:val="0"/>
      <w:i/>
    </w:rPr>
  </w:style>
  <w:style w:type="character" w:customStyle="1" w:styleId="PreprocessorTok">
    <w:name w:val="PreprocessorTok"/>
    <w:basedOn w:val="VerbatimChar"/>
    <w:rsid w:val="00312FAA"/>
    <w:rPr>
      <w:rFonts w:ascii="Consolas" w:eastAsia="Times New Roman" w:hAnsi="Consolas" w:cs="Times New Roman"/>
      <w:b w:val="0"/>
      <w:bCs w:val="0"/>
      <w:i/>
      <w:color w:val="BC7A00"/>
    </w:rPr>
  </w:style>
  <w:style w:type="character" w:customStyle="1" w:styleId="AttributeTok">
    <w:name w:val="AttributeTok"/>
    <w:basedOn w:val="VerbatimChar"/>
    <w:rsid w:val="00312FAA"/>
    <w:rPr>
      <w:rFonts w:ascii="Consolas" w:eastAsia="Times New Roman" w:hAnsi="Consolas" w:cs="Times New Roman"/>
      <w:b w:val="0"/>
      <w:bCs w:val="0"/>
      <w:i/>
      <w:color w:val="7D9029"/>
    </w:rPr>
  </w:style>
  <w:style w:type="character" w:customStyle="1" w:styleId="RegionMarkerTok">
    <w:name w:val="RegionMarkerTok"/>
    <w:basedOn w:val="VerbatimChar"/>
    <w:rsid w:val="00312FAA"/>
    <w:rPr>
      <w:rFonts w:ascii="Consolas" w:eastAsia="Times New Roman" w:hAnsi="Consolas" w:cs="Times New Roman"/>
      <w:b w:val="0"/>
      <w:bCs w:val="0"/>
      <w:i/>
    </w:rPr>
  </w:style>
  <w:style w:type="character" w:customStyle="1" w:styleId="InformationTok">
    <w:name w:val="InformationTok"/>
    <w:basedOn w:val="VerbatimChar"/>
    <w:rsid w:val="00312FAA"/>
    <w:rPr>
      <w:rFonts w:ascii="Consolas" w:eastAsia="Times New Roman" w:hAnsi="Consolas" w:cs="Times New Roman"/>
      <w:b/>
      <w:bCs w:val="0"/>
      <w:i w:val="0"/>
      <w:color w:val="60A0B0"/>
    </w:rPr>
  </w:style>
  <w:style w:type="character" w:customStyle="1" w:styleId="WarningTok">
    <w:name w:val="WarningTok"/>
    <w:basedOn w:val="VerbatimChar"/>
    <w:rsid w:val="00312FAA"/>
    <w:rPr>
      <w:rFonts w:ascii="Consolas" w:eastAsia="Times New Roman" w:hAnsi="Consolas" w:cs="Times New Roman"/>
      <w:b/>
      <w:bCs w:val="0"/>
      <w:i w:val="0"/>
      <w:color w:val="60A0B0"/>
    </w:rPr>
  </w:style>
  <w:style w:type="character" w:customStyle="1" w:styleId="AlertTok">
    <w:name w:val="AlertTok"/>
    <w:basedOn w:val="VerbatimChar"/>
    <w:rsid w:val="00312FAA"/>
    <w:rPr>
      <w:rFonts w:ascii="Consolas" w:eastAsia="Times New Roman" w:hAnsi="Consolas" w:cs="Times New Roman"/>
      <w:b/>
      <w:bCs w:val="0"/>
      <w:i/>
      <w:color w:val="FF0000"/>
    </w:rPr>
  </w:style>
  <w:style w:type="character" w:customStyle="1" w:styleId="ErrorTok">
    <w:name w:val="ErrorTok"/>
    <w:basedOn w:val="VerbatimChar"/>
    <w:rsid w:val="00312FAA"/>
    <w:rPr>
      <w:rFonts w:ascii="Consolas" w:eastAsia="Times New Roman" w:hAnsi="Consolas" w:cs="Times New Roman"/>
      <w:b/>
      <w:bCs w:val="0"/>
      <w:i/>
      <w:color w:val="FF0000"/>
    </w:rPr>
  </w:style>
  <w:style w:type="character" w:customStyle="1" w:styleId="NormalTok">
    <w:name w:val="NormalTok"/>
    <w:basedOn w:val="VerbatimChar"/>
    <w:rsid w:val="00312FAA"/>
    <w:rPr>
      <w:rFonts w:ascii="Consolas" w:eastAsia="Times New Roman" w:hAnsi="Consolas" w:cs="Times New Roman"/>
      <w:b w:val="0"/>
      <w:bCs w:val="0"/>
      <w:i/>
    </w:rPr>
  </w:style>
  <w:style w:type="paragraph" w:customStyle="1" w:styleId="CharChar1CharCharCharCharCharCharCharCharCharChar">
    <w:name w:val="Char Char1 Char Char Char Char Char Char Char Char Char Char"/>
    <w:basedOn w:val="Normal"/>
    <w:rsid w:val="00312FAA"/>
    <w:pPr>
      <w:spacing w:after="0" w:line="240" w:lineRule="auto"/>
    </w:pPr>
    <w:rPr>
      <w:rFonts w:ascii="Arial" w:eastAsia="Times New Roman" w:hAnsi="Arial" w:cs="Arial"/>
      <w:sz w:val="24"/>
      <w:szCs w:val="24"/>
      <w:lang w:val="pl-PL" w:eastAsia="pl-PL"/>
    </w:rPr>
  </w:style>
  <w:style w:type="paragraph" w:customStyle="1" w:styleId="FOOTNOTES">
    <w:name w:val="FOOTNOTES"/>
    <w:basedOn w:val="FootnoteText"/>
    <w:link w:val="FOOTNOTESChar"/>
    <w:autoRedefine/>
    <w:qFormat/>
    <w:rsid w:val="00312FAA"/>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
    <w:rsid w:val="00312FAA"/>
    <w:rPr>
      <w:rFonts w:ascii="Cambria" w:eastAsiaTheme="minorHAnsi" w:hAnsi="Cambria"/>
      <w:sz w:val="20"/>
      <w:szCs w:val="20"/>
    </w:rPr>
  </w:style>
  <w:style w:type="paragraph" w:customStyle="1" w:styleId="aff1">
    <w:name w:val="بادئة"/>
    <w:basedOn w:val="Normal"/>
    <w:link w:val="Char3"/>
    <w:qFormat/>
    <w:rsid w:val="00312FAA"/>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1"/>
    <w:rsid w:val="00312FAA"/>
    <w:rPr>
      <w:rFonts w:ascii="Simplified Arabic" w:eastAsiaTheme="minorHAnsi" w:hAnsi="Simplified Arabic" w:cs="Simplified Arabic"/>
      <w:sz w:val="28"/>
      <w:szCs w:val="28"/>
    </w:rPr>
  </w:style>
  <w:style w:type="character" w:customStyle="1" w:styleId="Head1Char0">
    <w:name w:val="Head1 Char"/>
    <w:basedOn w:val="Heading1Char"/>
    <w:link w:val="Head1"/>
    <w:rsid w:val="00312FAA"/>
    <w:rPr>
      <w:rFonts w:ascii="Linux Biolinum O" w:eastAsia="Times New Roman" w:hAnsi="Linux Biolinum O" w:cs="Linux Biolinum O"/>
      <w:b/>
      <w:bCs/>
      <w:caps/>
      <w:color w:val="2F5496" w:themeColor="accent1" w:themeShade="BF"/>
      <w:sz w:val="18"/>
      <w:szCs w:val="28"/>
      <w:lang w:bidi="en-US"/>
    </w:rPr>
  </w:style>
  <w:style w:type="paragraph" w:customStyle="1" w:styleId="FirstPara">
    <w:name w:val="FirstPara"/>
    <w:basedOn w:val="Normal"/>
    <w:next w:val="Normal"/>
    <w:unhideWhenUsed/>
    <w:qFormat/>
    <w:rsid w:val="00312FAA"/>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312FAA"/>
    <w:rPr>
      <w:rFonts w:ascii="Times New Roman" w:hint="default"/>
      <w:sz w:val="24"/>
    </w:rPr>
  </w:style>
  <w:style w:type="character" w:customStyle="1" w:styleId="ft3">
    <w:name w:val="ft3"/>
    <w:basedOn w:val="DefaultParagraphFont"/>
    <w:unhideWhenUsed/>
    <w:qFormat/>
    <w:rsid w:val="00312FAA"/>
    <w:rPr>
      <w:rFonts w:ascii="Times New Roman" w:hint="default"/>
      <w:sz w:val="24"/>
    </w:rPr>
  </w:style>
  <w:style w:type="character" w:customStyle="1" w:styleId="z-BottomofFormChar2">
    <w:name w:val="z-Bottom of Form Char2"/>
    <w:basedOn w:val="DefaultParagraphFont"/>
    <w:uiPriority w:val="99"/>
    <w:rsid w:val="00312FAA"/>
    <w:rPr>
      <w:rFonts w:ascii="Arial" w:eastAsia="Times New Roman" w:hAnsi="Arial" w:cs="Arial"/>
      <w:vanish/>
      <w:sz w:val="16"/>
      <w:szCs w:val="16"/>
    </w:rPr>
  </w:style>
  <w:style w:type="character" w:customStyle="1" w:styleId="citationstylesgno2wrpf">
    <w:name w:val="citationstyles_gno2wrpf"/>
    <w:basedOn w:val="DefaultParagraphFont"/>
    <w:rsid w:val="00312FAA"/>
  </w:style>
  <w:style w:type="character" w:customStyle="1" w:styleId="hlfld-contribauthor">
    <w:name w:val="hlfld-contribauthor"/>
    <w:basedOn w:val="DefaultParagraphFont"/>
    <w:rsid w:val="00312FAA"/>
  </w:style>
  <w:style w:type="character" w:customStyle="1" w:styleId="nlmgiven-names">
    <w:name w:val="nlm_given-names"/>
    <w:basedOn w:val="DefaultParagraphFont"/>
    <w:rsid w:val="00312FAA"/>
  </w:style>
  <w:style w:type="paragraph" w:customStyle="1" w:styleId="Bodytext8">
    <w:name w:val="Bodytext"/>
    <w:next w:val="BodytextIndented"/>
    <w:rsid w:val="00312FAA"/>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8"/>
    <w:rsid w:val="00312FAA"/>
    <w:pPr>
      <w:ind w:firstLine="284"/>
    </w:pPr>
  </w:style>
  <w:style w:type="paragraph" w:customStyle="1" w:styleId="Subsubsection">
    <w:name w:val="Subsubsection"/>
    <w:next w:val="Bodytext8"/>
    <w:link w:val="SubsubsectionChar"/>
    <w:rsid w:val="00312FAA"/>
    <w:pPr>
      <w:spacing w:before="240" w:after="0" w:line="240" w:lineRule="auto"/>
    </w:pPr>
    <w:rPr>
      <w:rFonts w:ascii="Times" w:eastAsia="Times New Roman" w:hAnsi="Times" w:cs="Times New Roman"/>
      <w:i/>
      <w:iCs/>
      <w:color w:val="000000"/>
      <w:lang w:val="en-GB"/>
    </w:rPr>
  </w:style>
  <w:style w:type="character" w:customStyle="1" w:styleId="SubsubsectionChar">
    <w:name w:val="Subsubsection Char"/>
    <w:link w:val="Subsubsection"/>
    <w:rsid w:val="00312FAA"/>
    <w:rPr>
      <w:rFonts w:ascii="Times" w:eastAsia="Times New Roman" w:hAnsi="Times" w:cs="Times New Roman"/>
      <w:i/>
      <w:iCs/>
      <w:color w:val="000000"/>
      <w:lang w:val="en-GB"/>
    </w:rPr>
  </w:style>
  <w:style w:type="paragraph" w:customStyle="1" w:styleId="z-1">
    <w:name w:val="z-窗体顶端1"/>
    <w:basedOn w:val="Normal"/>
    <w:next w:val="Normal"/>
    <w:link w:val="z-2"/>
    <w:uiPriority w:val="99"/>
    <w:semiHidden/>
    <w:unhideWhenUsed/>
    <w:rsid w:val="00312FAA"/>
    <w:pPr>
      <w:pBdr>
        <w:bottom w:val="single" w:sz="6" w:space="1" w:color="auto"/>
      </w:pBdr>
      <w:spacing w:after="0" w:line="240" w:lineRule="auto"/>
      <w:jc w:val="center"/>
    </w:pPr>
    <w:rPr>
      <w:rFonts w:ascii="Arial" w:hAnsi="Arial" w:cs="Arial"/>
      <w:vanish/>
      <w:sz w:val="16"/>
      <w:szCs w:val="16"/>
      <w:lang w:eastAsia="zh-CN"/>
      <w14:ligatures w14:val="standardContextual"/>
    </w:rPr>
  </w:style>
  <w:style w:type="character" w:customStyle="1" w:styleId="z-2">
    <w:name w:val="z-窗体顶端 字符"/>
    <w:basedOn w:val="DefaultParagraphFont"/>
    <w:link w:val="z-1"/>
    <w:uiPriority w:val="99"/>
    <w:semiHidden/>
    <w:rsid w:val="00312FAA"/>
    <w:rPr>
      <w:rFonts w:ascii="Arial" w:hAnsi="Arial" w:cs="Arial"/>
      <w:vanish/>
      <w:sz w:val="16"/>
      <w:szCs w:val="16"/>
      <w:lang w:eastAsia="zh-CN"/>
      <w14:ligatures w14:val="standardContextual"/>
    </w:rPr>
  </w:style>
  <w:style w:type="paragraph" w:customStyle="1" w:styleId="aff2">
    <w:name w:val="期刊正文"/>
    <w:basedOn w:val="Normal"/>
    <w:autoRedefine/>
    <w:qFormat/>
    <w:rsid w:val="00312FAA"/>
    <w:pPr>
      <w:widowControl w:val="0"/>
      <w:spacing w:after="0" w:line="240" w:lineRule="auto"/>
      <w:jc w:val="both"/>
    </w:pPr>
    <w:rPr>
      <w:rFonts w:ascii="Times New Roman" w:eastAsiaTheme="minorEastAsia" w:hAnsi="Times New Roman" w:cs="Times New Roman"/>
      <w:kern w:val="2"/>
      <w:sz w:val="21"/>
      <w:szCs w:val="24"/>
      <w:lang w:eastAsia="zh-CN"/>
    </w:rPr>
  </w:style>
  <w:style w:type="character" w:customStyle="1" w:styleId="typography-modulelvnit">
    <w:name w:val="typography-module__lvnit"/>
    <w:basedOn w:val="DefaultParagraphFont"/>
    <w:rsid w:val="00312FAA"/>
  </w:style>
  <w:style w:type="paragraph" w:customStyle="1" w:styleId="footnote1">
    <w:name w:val="footnote"/>
    <w:rsid w:val="00312FAA"/>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keywords3">
    <w:name w:val="key words"/>
    <w:rsid w:val="00312FAA"/>
    <w:pPr>
      <w:spacing w:after="120" w:line="240" w:lineRule="auto"/>
      <w:ind w:firstLine="288"/>
      <w:jc w:val="both"/>
    </w:pPr>
    <w:rPr>
      <w:rFonts w:ascii="Times New Roman" w:hAnsi="Times New Roman" w:cs="Times New Roman"/>
      <w:b/>
      <w:i/>
      <w:sz w:val="18"/>
      <w:szCs w:val="20"/>
    </w:rPr>
  </w:style>
  <w:style w:type="paragraph" w:customStyle="1" w:styleId="papersubtitle0">
    <w:name w:val="paper subtitle"/>
    <w:rsid w:val="00312FAA"/>
    <w:pPr>
      <w:spacing w:after="120" w:line="240" w:lineRule="auto"/>
      <w:jc w:val="center"/>
    </w:pPr>
    <w:rPr>
      <w:rFonts w:ascii="Times New Roman" w:hAnsi="Times New Roman" w:cs="Times New Roman"/>
      <w:sz w:val="28"/>
      <w:szCs w:val="20"/>
    </w:rPr>
  </w:style>
  <w:style w:type="paragraph" w:customStyle="1" w:styleId="sponsors">
    <w:name w:val="sponsors"/>
    <w:rsid w:val="00312FAA"/>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footnote">
    <w:name w:val="table footnote"/>
    <w:rsid w:val="00312FAA"/>
    <w:pPr>
      <w:spacing w:before="60" w:after="30" w:line="240" w:lineRule="auto"/>
      <w:jc w:val="right"/>
    </w:pPr>
    <w:rPr>
      <w:rFonts w:ascii="Times New Roman" w:hAnsi="Times New Roman" w:cs="Times New Roman"/>
      <w:sz w:val="12"/>
      <w:szCs w:val="20"/>
    </w:rPr>
  </w:style>
  <w:style w:type="paragraph" w:customStyle="1" w:styleId="StyleHeading1AsianMSMincho">
    <w:name w:val="Style Heading 1 + (Asian) MS Mincho"/>
    <w:basedOn w:val="Heading1"/>
    <w:rsid w:val="00312FAA"/>
    <w:pPr>
      <w:tabs>
        <w:tab w:val="left" w:pos="21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312FAA"/>
    <w:pPr>
      <w:jc w:val="center"/>
    </w:pPr>
    <w:rPr>
      <w:rFonts w:ascii="Times New Roman" w:eastAsia="MS Mincho" w:hAnsi="Times New Roman"/>
      <w:b w:val="0"/>
      <w:bCs w:val="0"/>
      <w:color w:val="auto"/>
      <w:sz w:val="22"/>
      <w:szCs w:val="20"/>
      <w:lang w:val="en-US"/>
    </w:rPr>
  </w:style>
  <w:style w:type="paragraph" w:customStyle="1" w:styleId="StyleAbstractAsianMSMinchoItalic">
    <w:name w:val="Style Abstract + (Asian) MS Mincho Italic"/>
    <w:basedOn w:val="Abstract"/>
    <w:link w:val="StyleAbstractAsianMSMinchoItalicChar"/>
    <w:rsid w:val="00312FAA"/>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312FAA"/>
    <w:rPr>
      <w:rFonts w:ascii="Times New Roman" w:eastAsia="MS Mincho" w:hAnsi="Times New Roman" w:cs="Times New Roman"/>
      <w:b/>
      <w:bCs/>
      <w:i/>
      <w:iCs/>
      <w:sz w:val="18"/>
      <w:szCs w:val="20"/>
    </w:rPr>
  </w:style>
  <w:style w:type="paragraph" w:customStyle="1" w:styleId="FigureCaption3">
    <w:name w:val="Figure Caption"/>
    <w:basedOn w:val="Normal"/>
    <w:rsid w:val="00312FAA"/>
    <w:pPr>
      <w:autoSpaceDE w:val="0"/>
      <w:autoSpaceDN w:val="0"/>
      <w:spacing w:after="0" w:line="240" w:lineRule="auto"/>
      <w:jc w:val="both"/>
    </w:pPr>
    <w:rPr>
      <w:rFonts w:ascii="Times New Roman" w:hAnsi="Times New Roman" w:cs="Times New Roman"/>
      <w:sz w:val="16"/>
      <w:szCs w:val="16"/>
    </w:rPr>
  </w:style>
  <w:style w:type="paragraph" w:customStyle="1" w:styleId="Biography">
    <w:name w:val="Biography"/>
    <w:basedOn w:val="BodyText"/>
    <w:rsid w:val="00312FAA"/>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312FAA"/>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312FAA"/>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312FAA"/>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312FAA"/>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312FAA"/>
    <w:pPr>
      <w:spacing w:before="120"/>
    </w:pPr>
    <w:rPr>
      <w:szCs w:val="20"/>
    </w:rPr>
  </w:style>
  <w:style w:type="paragraph" w:customStyle="1" w:styleId="31-BodyText">
    <w:name w:val="31-BodyText"/>
    <w:basedOn w:val="Normal"/>
    <w:rsid w:val="00312FAA"/>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MDPI62BackMatter">
    <w:name w:val="MDPI_6.2_BackMatter"/>
    <w:rsid w:val="00312FAA"/>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43tablefooter">
    <w:name w:val="MDPI_4.3_table_footer"/>
    <w:next w:val="Normal"/>
    <w:rsid w:val="00312FAA"/>
    <w:pPr>
      <w:adjustRightInd w:val="0"/>
      <w:snapToGrid w:val="0"/>
      <w:spacing w:after="0" w:line="228" w:lineRule="auto"/>
      <w:ind w:left="2608"/>
      <w:jc w:val="both"/>
    </w:pPr>
    <w:rPr>
      <w:rFonts w:ascii="Palatino Linotype" w:eastAsia="Times New Roman" w:hAnsi="Palatino Linotype" w:cs="Cordia New"/>
      <w:color w:val="000000"/>
      <w:sz w:val="18"/>
      <w:lang w:eastAsia="de-DE" w:bidi="en-US"/>
    </w:rPr>
  </w:style>
  <w:style w:type="paragraph" w:customStyle="1" w:styleId="MDPI35textbeforelist">
    <w:name w:val="MDPI_3.5_text_before_list"/>
    <w:rsid w:val="00312FA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8bullet">
    <w:name w:val="MDPI_3.8_bullet"/>
    <w:rsid w:val="00312FAA"/>
    <w:pPr>
      <w:numPr>
        <w:numId w:val="203"/>
      </w:numPr>
      <w:adjustRightInd w:val="0"/>
      <w:snapToGrid w:val="0"/>
      <w:spacing w:after="0"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MDPI37itemize">
    <w:name w:val="MDPI_3.7_itemize"/>
    <w:rsid w:val="00312FAA"/>
    <w:pPr>
      <w:numPr>
        <w:numId w:val="204"/>
      </w:numPr>
      <w:adjustRightInd w:val="0"/>
      <w:snapToGrid w:val="0"/>
      <w:spacing w:after="0" w:line="228" w:lineRule="auto"/>
      <w:ind w:left="0" w:firstLine="0"/>
      <w:jc w:val="both"/>
    </w:pPr>
    <w:rPr>
      <w:rFonts w:ascii="Palatino Linotype" w:eastAsia="Times New Roman" w:hAnsi="Palatino Linotype" w:cs="Times New Roman"/>
      <w:color w:val="000000"/>
      <w:sz w:val="20"/>
      <w:lang w:eastAsia="de-DE" w:bidi="en-US"/>
    </w:rPr>
  </w:style>
  <w:style w:type="paragraph" w:customStyle="1" w:styleId="ElsAbstractHead">
    <w:name w:val="Els_AbstractHead"/>
    <w:rsid w:val="00312FAA"/>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312FAA"/>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312FAA"/>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312FAA"/>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312FAA"/>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312FAA"/>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312FAA"/>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312FAA"/>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312FAA"/>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312FAA"/>
  </w:style>
  <w:style w:type="paragraph" w:customStyle="1" w:styleId="mstudyPARAGRAPH2">
    <w:name w:val="mstudy PARAGRAPH+2"/>
    <w:basedOn w:val="Default"/>
    <w:next w:val="Default"/>
    <w:uiPriority w:val="99"/>
    <w:rsid w:val="00312FAA"/>
  </w:style>
  <w:style w:type="character" w:customStyle="1" w:styleId="s-variable">
    <w:name w:val="s-variable"/>
    <w:basedOn w:val="DefaultParagraphFont"/>
    <w:rsid w:val="00312FAA"/>
  </w:style>
  <w:style w:type="paragraph" w:customStyle="1" w:styleId="Receiveddates">
    <w:name w:val="Received dates"/>
    <w:basedOn w:val="Affiliation0"/>
    <w:next w:val="Normal"/>
    <w:rsid w:val="00312FAA"/>
    <w:pPr>
      <w:spacing w:before="240" w:line="360" w:lineRule="auto"/>
      <w:jc w:val="left"/>
    </w:pPr>
    <w:rPr>
      <w:rFonts w:eastAsia="MS Mincho"/>
      <w:sz w:val="24"/>
    </w:rPr>
  </w:style>
  <w:style w:type="paragraph" w:customStyle="1" w:styleId="Displayedequation">
    <w:name w:val="Displayed equation"/>
    <w:basedOn w:val="Normal"/>
    <w:next w:val="Paragraph0"/>
    <w:rsid w:val="00312FAA"/>
    <w:pPr>
      <w:tabs>
        <w:tab w:val="center" w:pos="4253"/>
        <w:tab w:val="right" w:pos="8222"/>
      </w:tabs>
      <w:spacing w:before="240" w:after="240" w:line="480" w:lineRule="auto"/>
      <w:jc w:val="center"/>
    </w:pPr>
    <w:rPr>
      <w:rFonts w:ascii="Times New Roman" w:eastAsia="MS Mincho" w:hAnsi="Times New Roman" w:cs="Times New Roman"/>
      <w:sz w:val="24"/>
      <w:szCs w:val="24"/>
      <w:lang w:val="en-GB" w:eastAsia="en-GB"/>
    </w:rPr>
  </w:style>
  <w:style w:type="paragraph" w:customStyle="1" w:styleId="Footnotes0">
    <w:name w:val="Footnotes"/>
    <w:basedOn w:val="Normal"/>
    <w:rsid w:val="00312FAA"/>
    <w:pPr>
      <w:spacing w:before="120" w:after="0" w:line="360" w:lineRule="auto"/>
      <w:ind w:left="482" w:hanging="482"/>
      <w:contextualSpacing/>
    </w:pPr>
    <w:rPr>
      <w:rFonts w:ascii="Times New Roman" w:eastAsia="MS Mincho" w:hAnsi="Times New Roman" w:cs="Times New Roman"/>
      <w:szCs w:val="24"/>
      <w:lang w:val="en-GB" w:eastAsia="en-GB"/>
    </w:rPr>
  </w:style>
  <w:style w:type="paragraph" w:customStyle="1" w:styleId="Normalparagraphstyle">
    <w:name w:val="Normal paragraph style"/>
    <w:basedOn w:val="Normal"/>
    <w:next w:val="Normal"/>
    <w:rsid w:val="00312FAA"/>
    <w:pPr>
      <w:spacing w:after="0" w:line="480" w:lineRule="auto"/>
    </w:pPr>
    <w:rPr>
      <w:rFonts w:ascii="Times New Roman" w:eastAsia="MS Mincho" w:hAnsi="Times New Roman" w:cs="Times New Roman"/>
      <w:sz w:val="24"/>
      <w:szCs w:val="24"/>
      <w:lang w:val="en-GB" w:eastAsia="en-GB"/>
    </w:rPr>
  </w:style>
  <w:style w:type="paragraph" w:customStyle="1" w:styleId="Subjectcodes">
    <w:name w:val="Subject codes"/>
    <w:basedOn w:val="Keywords"/>
    <w:next w:val="Paragraph0"/>
    <w:rsid w:val="00312FAA"/>
    <w:pPr>
      <w:spacing w:before="240" w:after="240" w:line="360" w:lineRule="auto"/>
      <w:ind w:left="720" w:right="567"/>
    </w:pPr>
    <w:rPr>
      <w:rFonts w:eastAsia="MS Mincho"/>
      <w:sz w:val="22"/>
      <w:szCs w:val="24"/>
      <w:lang w:val="en-GB" w:eastAsia="en-GB"/>
    </w:rPr>
  </w:style>
  <w:style w:type="paragraph" w:customStyle="1" w:styleId="Heading4Paragraph">
    <w:name w:val="Heading 4 + Paragraph"/>
    <w:basedOn w:val="Paragraph0"/>
    <w:next w:val="Newparagraph"/>
    <w:rsid w:val="00312FAA"/>
    <w:pPr>
      <w:spacing w:before="360" w:after="0" w:line="480" w:lineRule="auto"/>
    </w:pPr>
    <w:rPr>
      <w:rFonts w:eastAsia="MS Mincho"/>
      <w:szCs w:val="24"/>
      <w:lang w:val="en-GB" w:eastAsia="en-GB"/>
    </w:rPr>
  </w:style>
  <w:style w:type="character" w:customStyle="1" w:styleId="aff3">
    <w:name w:val="متن چکیده پررنگ"/>
    <w:basedOn w:val="DefaultParagraphFont"/>
    <w:uiPriority w:val="1"/>
    <w:qFormat/>
    <w:rsid w:val="00312FAA"/>
    <w:rPr>
      <w:b/>
      <w:bCs/>
    </w:rPr>
  </w:style>
  <w:style w:type="character" w:customStyle="1" w:styleId="medium-font">
    <w:name w:val="medium-font"/>
    <w:basedOn w:val="DefaultParagraphFont"/>
    <w:rsid w:val="00312FAA"/>
  </w:style>
  <w:style w:type="character" w:customStyle="1" w:styleId="displayfields">
    <w:name w:val="displayfields"/>
    <w:basedOn w:val="DefaultParagraphFont"/>
    <w:rsid w:val="00312FAA"/>
  </w:style>
  <w:style w:type="character" w:customStyle="1" w:styleId="slug-doi">
    <w:name w:val="slug-doi"/>
    <w:basedOn w:val="DefaultParagraphFont"/>
    <w:rsid w:val="00312FAA"/>
  </w:style>
  <w:style w:type="character" w:customStyle="1" w:styleId="desc">
    <w:name w:val="desc"/>
    <w:basedOn w:val="DefaultParagraphFont"/>
    <w:rsid w:val="00312FAA"/>
  </w:style>
  <w:style w:type="character" w:customStyle="1" w:styleId="productdetail-authorsmain">
    <w:name w:val="productdetail-authorsmain"/>
    <w:basedOn w:val="DefaultParagraphFont"/>
    <w:rsid w:val="00312FAA"/>
  </w:style>
  <w:style w:type="character" w:customStyle="1" w:styleId="journal">
    <w:name w:val="journal"/>
    <w:basedOn w:val="DefaultParagraphFont"/>
    <w:rsid w:val="00312FAA"/>
  </w:style>
  <w:style w:type="character" w:customStyle="1" w:styleId="jnumber">
    <w:name w:val="jnumber"/>
    <w:basedOn w:val="DefaultParagraphFont"/>
    <w:rsid w:val="00312FAA"/>
  </w:style>
  <w:style w:type="character" w:customStyle="1" w:styleId="mi">
    <w:name w:val="mi"/>
    <w:basedOn w:val="DefaultParagraphFont"/>
    <w:rsid w:val="00312FAA"/>
  </w:style>
  <w:style w:type="character" w:customStyle="1" w:styleId="mo">
    <w:name w:val="mo"/>
    <w:basedOn w:val="DefaultParagraphFont"/>
    <w:rsid w:val="00312FAA"/>
  </w:style>
  <w:style w:type="character" w:customStyle="1" w:styleId="mn">
    <w:name w:val="mn"/>
    <w:basedOn w:val="DefaultParagraphFont"/>
    <w:rsid w:val="00312FAA"/>
  </w:style>
  <w:style w:type="paragraph" w:customStyle="1" w:styleId="content0">
    <w:name w:val="content_0"/>
    <w:basedOn w:val="Normal"/>
    <w:rsid w:val="00312FAA"/>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312FAA"/>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312FAA"/>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312FAA"/>
    <w:rPr>
      <w:rFonts w:ascii="Times New Roman" w:eastAsia="Calibri" w:hAnsi="Times New Roman" w:cs="Times New Roman"/>
      <w:sz w:val="20"/>
      <w:lang w:val="en-GB"/>
    </w:rPr>
  </w:style>
  <w:style w:type="paragraph" w:customStyle="1" w:styleId="IOPH2">
    <w:name w:val="IOPH2"/>
    <w:basedOn w:val="Normal"/>
    <w:link w:val="IOPH2Char"/>
    <w:qFormat/>
    <w:rsid w:val="00312FAA"/>
    <w:pPr>
      <w:spacing w:before="200" w:after="120"/>
    </w:pPr>
    <w:rPr>
      <w:rFonts w:ascii="Calibri" w:eastAsia="Calibri" w:hAnsi="Calibri" w:cs="Times New Roman"/>
      <w:i/>
      <w:szCs w:val="18"/>
      <w:lang w:val="en-GB"/>
    </w:rPr>
  </w:style>
  <w:style w:type="character" w:customStyle="1" w:styleId="IOPH2Char">
    <w:name w:val="IOPH2 Char"/>
    <w:link w:val="IOPH2"/>
    <w:qFormat/>
    <w:rsid w:val="00312FAA"/>
    <w:rPr>
      <w:rFonts w:ascii="Calibri" w:eastAsia="Calibri" w:hAnsi="Calibri" w:cs="Times New Roman"/>
      <w:i/>
      <w:szCs w:val="18"/>
      <w:lang w:val="en-GB"/>
    </w:rPr>
  </w:style>
  <w:style w:type="paragraph" w:customStyle="1" w:styleId="IOPKwd">
    <w:name w:val="IOPKwd"/>
    <w:basedOn w:val="Normal"/>
    <w:qFormat/>
    <w:rsid w:val="00312FAA"/>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312FAA"/>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312FAA"/>
  </w:style>
  <w:style w:type="character" w:customStyle="1" w:styleId="citation-25">
    <w:name w:val="citation-25"/>
    <w:basedOn w:val="DefaultParagraphFont"/>
    <w:rsid w:val="00312FAA"/>
  </w:style>
  <w:style w:type="character" w:customStyle="1" w:styleId="citation-24">
    <w:name w:val="citation-24"/>
    <w:basedOn w:val="DefaultParagraphFont"/>
    <w:rsid w:val="00312FAA"/>
  </w:style>
  <w:style w:type="character" w:customStyle="1" w:styleId="citation-23">
    <w:name w:val="citation-23"/>
    <w:basedOn w:val="DefaultParagraphFont"/>
    <w:rsid w:val="00312FAA"/>
  </w:style>
  <w:style w:type="character" w:customStyle="1" w:styleId="citation-22">
    <w:name w:val="citation-22"/>
    <w:basedOn w:val="DefaultParagraphFont"/>
    <w:rsid w:val="00312FAA"/>
  </w:style>
  <w:style w:type="character" w:customStyle="1" w:styleId="citation-21">
    <w:name w:val="citation-21"/>
    <w:basedOn w:val="DefaultParagraphFont"/>
    <w:rsid w:val="00312FAA"/>
  </w:style>
  <w:style w:type="character" w:customStyle="1" w:styleId="citation-20">
    <w:name w:val="citation-20"/>
    <w:basedOn w:val="DefaultParagraphFont"/>
    <w:rsid w:val="00312FAA"/>
  </w:style>
  <w:style w:type="character" w:customStyle="1" w:styleId="citation-19">
    <w:name w:val="citation-19"/>
    <w:basedOn w:val="DefaultParagraphFont"/>
    <w:rsid w:val="00312FAA"/>
  </w:style>
  <w:style w:type="character" w:customStyle="1" w:styleId="citation-18">
    <w:name w:val="citation-18"/>
    <w:basedOn w:val="DefaultParagraphFont"/>
    <w:rsid w:val="00312FAA"/>
  </w:style>
  <w:style w:type="character" w:customStyle="1" w:styleId="citation-17">
    <w:name w:val="citation-17"/>
    <w:basedOn w:val="DefaultParagraphFont"/>
    <w:rsid w:val="00312FAA"/>
  </w:style>
  <w:style w:type="character" w:customStyle="1" w:styleId="ai-insert">
    <w:name w:val="ai-insert"/>
    <w:basedOn w:val="DefaultParagraphFont"/>
    <w:rsid w:val="00312FAA"/>
  </w:style>
  <w:style w:type="paragraph" w:customStyle="1" w:styleId="mb-2">
    <w:name w:val="mb-2"/>
    <w:basedOn w:val="Normal"/>
    <w:rsid w:val="00312FAA"/>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312FAA"/>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paragraph" w:customStyle="1" w:styleId="15cCaption-Source">
    <w:name w:val="15c Caption-Source"/>
    <w:qFormat/>
    <w:rsid w:val="00312FAA"/>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w7gcoc">
    <w:name w:val="w7gcoc"/>
    <w:basedOn w:val="DefaultParagraphFont"/>
    <w:rsid w:val="00312FAA"/>
  </w:style>
  <w:style w:type="character" w:customStyle="1" w:styleId="v9tjod">
    <w:name w:val="v9tjod"/>
    <w:basedOn w:val="DefaultParagraphFont"/>
    <w:rsid w:val="00312FAA"/>
  </w:style>
  <w:style w:type="character" w:customStyle="1" w:styleId="vuuxrf">
    <w:name w:val="vuuxrf"/>
    <w:basedOn w:val="DefaultParagraphFont"/>
    <w:rsid w:val="00312FAA"/>
  </w:style>
  <w:style w:type="character" w:customStyle="1" w:styleId="sr-only">
    <w:name w:val="sr-only"/>
    <w:basedOn w:val="DefaultParagraphFont"/>
    <w:rsid w:val="00312FAA"/>
  </w:style>
  <w:style w:type="paragraph" w:customStyle="1" w:styleId="ds-markdown-paragraph">
    <w:name w:val="ds-markdown-paragraph"/>
    <w:basedOn w:val="Normal"/>
    <w:rsid w:val="00312FAA"/>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LightGrid-Accent1">
    <w:name w:val="Light Grid Accent 1"/>
    <w:basedOn w:val="TableNormal"/>
    <w:uiPriority w:val="62"/>
    <w:qFormat/>
    <w:rsid w:val="00312FAA"/>
    <w:pPr>
      <w:spacing w:after="0" w:line="240" w:lineRule="auto"/>
    </w:pPr>
    <w:rPr>
      <w:rFonts w:eastAsiaTheme="minorEastAsia"/>
      <w:sz w:val="20"/>
      <w:szCs w:val="20"/>
      <w:lang w:val="en-MY" w:eastAsia="en-MY"/>
    </w:rPr>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LightShading-Accent5">
    <w:name w:val="Light Shading Accent 5"/>
    <w:basedOn w:val="TableNormal"/>
    <w:uiPriority w:val="60"/>
    <w:rsid w:val="00312FAA"/>
    <w:pPr>
      <w:spacing w:after="0" w:line="240" w:lineRule="auto"/>
    </w:pPr>
    <w:rPr>
      <w:rFonts w:eastAsiaTheme="minorHAnsi"/>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Grid3-Accent5">
    <w:name w:val="Medium Grid 3 Accent 5"/>
    <w:basedOn w:val="TableNormal"/>
    <w:uiPriority w:val="69"/>
    <w:rsid w:val="00312FAA"/>
    <w:pPr>
      <w:spacing w:after="0" w:line="240" w:lineRule="auto"/>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paragraph" w:customStyle="1" w:styleId="nuc-modal-bodycitation-content">
    <w:name w:val="nuc-modal-body__citation-content"/>
    <w:basedOn w:val="Normal"/>
    <w:rsid w:val="001C60F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NoBab">
    <w:name w:val="No Bab"/>
    <w:basedOn w:val="Heading1"/>
    <w:qFormat/>
    <w:rsid w:val="00183A86"/>
    <w:pPr>
      <w:tabs>
        <w:tab w:val="left" w:pos="432"/>
      </w:tabs>
      <w:spacing w:before="0" w:line="240" w:lineRule="auto"/>
      <w:ind w:firstLine="0"/>
      <w:jc w:val="center"/>
    </w:pPr>
    <w:rPr>
      <w:rFonts w:ascii="AGaramond Bold" w:hAnsi="AGaramond Bold" w:cs="Times New Roman"/>
      <w:bCs w:val="0"/>
      <w:caps/>
      <w:color w:val="auto"/>
      <w:sz w:val="96"/>
      <w:szCs w:val="32"/>
      <w:lang w:bidi="ar-SA"/>
    </w:rPr>
  </w:style>
  <w:style w:type="paragraph" w:customStyle="1" w:styleId="TajukAbstrak">
    <w:name w:val="Tajuk Abstrak"/>
    <w:basedOn w:val="Normal"/>
    <w:qFormat/>
    <w:rsid w:val="00183A86"/>
    <w:pPr>
      <w:tabs>
        <w:tab w:val="left" w:pos="432"/>
      </w:tabs>
      <w:spacing w:after="0" w:line="240" w:lineRule="auto"/>
      <w:ind w:left="432" w:right="432"/>
      <w:jc w:val="center"/>
    </w:pPr>
    <w:rPr>
      <w:rFonts w:ascii="AGaramond" w:eastAsiaTheme="minorHAnsi" w:hAnsi="AGaramond" w:cs="Times New Roman"/>
      <w:b/>
      <w:bCs/>
      <w:sz w:val="24"/>
    </w:rPr>
  </w:style>
  <w:style w:type="paragraph" w:customStyle="1" w:styleId="IsiAbstrak">
    <w:name w:val="Isi Abstrak"/>
    <w:basedOn w:val="TajukAbstrak"/>
    <w:qFormat/>
    <w:rsid w:val="00183A86"/>
    <w:pPr>
      <w:jc w:val="both"/>
    </w:pPr>
    <w:rPr>
      <w:b w:val="0"/>
      <w:bCs w:val="0"/>
      <w:i/>
      <w:iCs/>
    </w:rPr>
  </w:style>
  <w:style w:type="character" w:customStyle="1" w:styleId="aya">
    <w:name w:val="aya"/>
    <w:basedOn w:val="DefaultParagraphFont"/>
    <w:rsid w:val="00183A86"/>
  </w:style>
  <w:style w:type="character" w:customStyle="1" w:styleId="waqfsign1">
    <w:name w:val="waqfsign1"/>
    <w:basedOn w:val="DefaultParagraphFont"/>
    <w:rsid w:val="00183A86"/>
    <w:rPr>
      <w:rFonts w:cs="KFGQPC Uthman Taha Naskh" w:hint="cs"/>
      <w:color w:val="E97D41"/>
    </w:rPr>
  </w:style>
  <w:style w:type="paragraph" w:customStyle="1" w:styleId="al-Quran">
    <w:name w:val="al-Quran"/>
    <w:basedOn w:val="Normal"/>
    <w:qFormat/>
    <w:rsid w:val="00183A86"/>
    <w:pPr>
      <w:tabs>
        <w:tab w:val="left" w:pos="432"/>
      </w:tabs>
      <w:bidi/>
      <w:spacing w:after="0" w:line="240" w:lineRule="auto"/>
      <w:ind w:left="432" w:right="432"/>
      <w:jc w:val="both"/>
    </w:pPr>
    <w:rPr>
      <w:rFonts w:ascii="AGaramond" w:eastAsiaTheme="minorHAnsi" w:hAnsi="AGaramond" w:cs="KFGQPC Uthmanic Script HAFS"/>
      <w:color w:val="000000" w:themeColor="text1"/>
      <w:sz w:val="32"/>
      <w:szCs w:val="32"/>
      <w:lang w:val="en-MY"/>
    </w:rPr>
  </w:style>
  <w:style w:type="paragraph" w:customStyle="1" w:styleId="Terjemahan">
    <w:name w:val="Terjemahan"/>
    <w:basedOn w:val="Normal"/>
    <w:qFormat/>
    <w:rsid w:val="00183A86"/>
    <w:pPr>
      <w:tabs>
        <w:tab w:val="left" w:pos="432"/>
      </w:tabs>
      <w:spacing w:after="0" w:line="240" w:lineRule="auto"/>
      <w:ind w:left="432" w:right="432"/>
      <w:jc w:val="both"/>
    </w:pPr>
    <w:rPr>
      <w:rFonts w:ascii="AGaramond" w:eastAsiaTheme="minorHAnsi" w:hAnsi="AGaramond" w:cs="Tahoma"/>
      <w:i/>
      <w:lang w:val="en-MY"/>
    </w:rPr>
  </w:style>
  <w:style w:type="paragraph" w:customStyle="1" w:styleId="RujKaki">
    <w:name w:val="Ruj Kaki"/>
    <w:basedOn w:val="Normal"/>
    <w:qFormat/>
    <w:rsid w:val="00183A86"/>
    <w:pPr>
      <w:tabs>
        <w:tab w:val="left" w:pos="432"/>
      </w:tabs>
      <w:spacing w:after="0" w:line="240" w:lineRule="auto"/>
      <w:ind w:left="432" w:right="432"/>
      <w:jc w:val="right"/>
    </w:pPr>
    <w:rPr>
      <w:rFonts w:ascii="AGaramond" w:eastAsiaTheme="minorHAnsi" w:hAnsi="AGaramond" w:cs="Tahoma"/>
      <w:lang w:val="en-MY"/>
    </w:rPr>
  </w:style>
  <w:style w:type="paragraph" w:customStyle="1" w:styleId="IsiRuj">
    <w:name w:val="Isi Ruj"/>
    <w:basedOn w:val="EndNoteBibliography"/>
    <w:qFormat/>
    <w:rsid w:val="00183A86"/>
    <w:pPr>
      <w:tabs>
        <w:tab w:val="left" w:pos="432"/>
      </w:tabs>
      <w:spacing w:after="0"/>
      <w:ind w:left="432" w:hanging="432"/>
    </w:pPr>
    <w:rPr>
      <w:rFonts w:ascii="AGaramond" w:eastAsiaTheme="minorHAnsi" w:hAnsi="AGaramond" w:cs="Times New Roman"/>
      <w:sz w:val="24"/>
      <w:lang w:eastAsia="en-US"/>
    </w:rPr>
  </w:style>
  <w:style w:type="paragraph" w:customStyle="1" w:styleId="Hadis">
    <w:name w:val="Hadis"/>
    <w:basedOn w:val="Normal"/>
    <w:qFormat/>
    <w:rsid w:val="00183A86"/>
    <w:pPr>
      <w:tabs>
        <w:tab w:val="left" w:pos="432"/>
      </w:tabs>
      <w:bidi/>
      <w:spacing w:after="0" w:line="240" w:lineRule="auto"/>
      <w:ind w:left="432" w:right="432"/>
      <w:jc w:val="both"/>
    </w:pPr>
    <w:rPr>
      <w:rFonts w:ascii="KFGQPC Arabic Symbols 01" w:eastAsiaTheme="minorHAnsi" w:hAnsi="KFGQPC Arabic Symbols 01" w:cs="KFGQPC Uthman Taha Naskh"/>
      <w:sz w:val="32"/>
      <w:szCs w:val="32"/>
      <w:lang w:val="en-MY"/>
    </w:rPr>
  </w:style>
  <w:style w:type="paragraph" w:customStyle="1" w:styleId="Nombor">
    <w:name w:val="Nombor"/>
    <w:basedOn w:val="ListParagraph"/>
    <w:qFormat/>
    <w:rsid w:val="00183A86"/>
    <w:pPr>
      <w:numPr>
        <w:numId w:val="434"/>
      </w:numPr>
      <w:tabs>
        <w:tab w:val="left" w:pos="630"/>
      </w:tabs>
      <w:bidi w:val="0"/>
      <w:spacing w:after="0" w:line="240" w:lineRule="auto"/>
      <w:ind w:left="450" w:hanging="450"/>
      <w:jc w:val="both"/>
    </w:pPr>
    <w:rPr>
      <w:rFonts w:ascii="AGaramond" w:eastAsiaTheme="minorHAnsi" w:hAnsi="AGaramond" w:cs="Times New Roman"/>
      <w:sz w:val="24"/>
    </w:rPr>
  </w:style>
  <w:style w:type="character" w:customStyle="1" w:styleId="droppedquerycolor">
    <w:name w:val="droppedquerycolor"/>
    <w:basedOn w:val="DefaultParagraphFont"/>
    <w:rsid w:val="009E1A68"/>
  </w:style>
  <w:style w:type="paragraph" w:customStyle="1" w:styleId="AuthorAffiliation">
    <w:name w:val="Author Affiliation"/>
    <w:basedOn w:val="Normal"/>
    <w:rsid w:val="009E1A68"/>
    <w:pPr>
      <w:spacing w:after="0" w:line="240" w:lineRule="auto"/>
      <w:jc w:val="center"/>
    </w:pPr>
    <w:rPr>
      <w:rFonts w:ascii="Times New Roman" w:eastAsia="Times New Roman" w:hAnsi="Times New Roman" w:cs="Times New Roman"/>
      <w:i/>
      <w:sz w:val="20"/>
      <w:szCs w:val="20"/>
    </w:rPr>
  </w:style>
  <w:style w:type="table" w:styleId="GridTable3">
    <w:name w:val="Grid Table 3"/>
    <w:basedOn w:val="TableNormal"/>
    <w:uiPriority w:val="48"/>
    <w:rsid w:val="00C7614C"/>
    <w:pPr>
      <w:spacing w:after="0" w:line="240" w:lineRule="auto"/>
    </w:pPr>
    <w:rPr>
      <w:rFonts w:eastAsiaTheme="minorHAnsi"/>
      <w:kern w:val="2"/>
      <w:sz w:val="24"/>
      <w:szCs w:val="30"/>
      <w:lang w:bidi="th-TH"/>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aff4">
    <w:name w:val="公式"/>
    <w:basedOn w:val="Normal"/>
    <w:link w:val="aff5"/>
    <w:qFormat/>
    <w:rsid w:val="008C034B"/>
    <w:pPr>
      <w:widowControl w:val="0"/>
      <w:tabs>
        <w:tab w:val="center" w:pos="4200"/>
        <w:tab w:val="right" w:pos="8400"/>
      </w:tabs>
      <w:spacing w:after="0" w:line="360" w:lineRule="auto"/>
      <w:jc w:val="both"/>
    </w:pPr>
    <w:rPr>
      <w:rFonts w:ascii="Times New Roman" w:eastAsiaTheme="minorEastAsia" w:hAnsi="Times New Roman" w:cs="Times New Roman"/>
      <w:lang w:eastAsia="zh-CN"/>
    </w:rPr>
  </w:style>
  <w:style w:type="character" w:customStyle="1" w:styleId="aff5">
    <w:name w:val="公式 字符"/>
    <w:basedOn w:val="DefaultParagraphFont"/>
    <w:link w:val="aff4"/>
    <w:qFormat/>
    <w:rsid w:val="008C034B"/>
    <w:rPr>
      <w:rFonts w:ascii="Times New Roman" w:eastAsiaTheme="minorEastAsia"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1780">
      <w:bodyDiv w:val="1"/>
      <w:marLeft w:val="0"/>
      <w:marRight w:val="0"/>
      <w:marTop w:val="0"/>
      <w:marBottom w:val="0"/>
      <w:divBdr>
        <w:top w:val="none" w:sz="0" w:space="0" w:color="auto"/>
        <w:left w:val="none" w:sz="0" w:space="0" w:color="auto"/>
        <w:bottom w:val="none" w:sz="0" w:space="0" w:color="auto"/>
        <w:right w:val="none" w:sz="0" w:space="0" w:color="auto"/>
      </w:divBdr>
    </w:div>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43367440">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73499240">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uchstoneblog.org.uk/2017/02/bank-lending-into-economy-still-very-weak-and-still-dominated-by-proper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2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2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2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2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3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3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3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3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3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3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3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3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3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4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4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4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4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4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4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4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4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4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4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5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5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5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5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5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5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5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5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5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5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6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6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6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6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6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6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6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6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6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6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7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7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7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7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7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7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7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7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7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7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8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8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8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8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8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8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8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8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8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8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9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9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9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9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9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9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9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9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9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9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10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10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10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10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10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10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10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10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10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10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11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11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11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11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11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11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11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11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11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11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2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2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2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2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2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2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2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2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2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2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3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3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3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33</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34</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3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3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3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38</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39</b:RefOrder>
  </b:Source>
  <b:Source>
    <b:Tag>Lim20</b:Tag>
    <b:SourceType>JournalArticle</b:SourceType>
    <b:Guid>{73109C16-025C-459A-BB53-FFE0287D1804}</b:Guid>
    <b:Title>The Significance of Personal Value, Risk Attitude and Trust on Life Insurance Ownership in the Northern Regions of Malaysia</b:Title>
    <b:JournalName>Jurnal Pengurusan, 58</b:JournalName>
    <b:Year>2020</b:Year>
    <b:Pages>67–78</b:Pages>
    <b:Author>
      <b:Author>
        <b:NameList>
          <b:Person>
            <b:Last>Lim</b:Last>
            <b:Middle>Chee</b:Middle>
            <b:First>Chee </b:First>
          </b:Person>
          <b:Person>
            <b:Last>Tan</b:Last>
            <b:Middle>Sin</b:Middle>
            <b:First>Suang</b:First>
          </b:Person>
        </b:NameList>
      </b:Author>
    </b:Author>
    <b:RefOrder>140</b:RefOrder>
  </b:Source>
  <b:Source>
    <b:Tag>Kau23</b:Tag>
    <b:SourceType>JournalArticle</b:SourceType>
    <b:Guid>{BF8D4709-4D34-4B60-BB74-A5663786E1B8}</b:Guid>
    <b:Title>Artificial intelligence for cybersecurity: Literature review and future research directions</b:Title>
    <b:JournalName>Information Fusion, 97</b:JournalName>
    <b:Year>2023</b:Year>
    <b:Pages>101804</b:Pages>
    <b:Author>
      <b:Author>
        <b:NameList>
          <b:Person>
            <b:Last>Kaur</b:Last>
            <b:First>Ramanpreet</b:First>
          </b:Person>
          <b:Person>
            <b:Last>Gabriejelcic</b:Last>
            <b:First>Dusan</b:First>
          </b:Person>
          <b:Person>
            <b:Last>Klobucar</b:Last>
            <b:First>Tomaz</b:First>
          </b:Person>
        </b:NameList>
      </b:Author>
    </b:Author>
    <b:RefOrder>141</b:RefOrder>
  </b:Source>
  <b:Source>
    <b:Tag>She12</b:Tag>
    <b:SourceType>JournalArticle</b:SourceType>
    <b:Guid>{B5C16F53-E7D8-4F9A-A71E-A68772D1FB25}</b:Guid>
    <b:Title>A best practice approach for integration of ITIL and ISO/IEC 27001 services for information security management</b:Title>
    <b:JournalName>Indian Journal of Science and Technology, 5(2)</b:JournalName>
    <b:Year>2012</b:Year>
    <b:Pages>2170-2176</b:Pages>
    <b:Author>
      <b:Author>
        <b:NameList>
          <b:Person>
            <b:Last>Sheikhpour</b:Last>
            <b:First>Razieh</b:First>
          </b:Person>
          <b:Person>
            <b:Last>Modiri</b:Last>
            <b:First>Nasser</b:First>
          </b:Person>
        </b:NameList>
      </b:Author>
    </b:Author>
    <b:RefOrder>142</b:RefOrder>
  </b:Source>
  <b:Source>
    <b:Tag>Ran</b:Tag>
    <b:SourceType>BookSection</b:SourceType>
    <b:Guid>{78A0CE87-6FF8-4EA3-BE7D-55C3E4F376F9}</b:Guid>
    <b:Title>Theories in Accounting</b:Title>
    <b:Author>
      <b:Author>
        <b:NameList>
          <b:Person>
            <b:Last>Rankin</b:Last>
            <b:First>Michaela</b:First>
          </b:Person>
          <b:Person>
            <b:Last>Stanton</b:Last>
            <b:First>Patricia</b:First>
          </b:Person>
          <b:Person>
            <b:Last>McGowan</b:Last>
            <b:First>Susan</b:First>
          </b:Person>
          <b:Person>
            <b:Last>Ferlauto</b:Last>
            <b:First>Kimberly</b:First>
          </b:Person>
          <b:Person>
            <b:Last>Tiling</b:Last>
            <b:First>Matt</b:First>
          </b:Person>
          <b:Person>
            <b:Last>Meredith</b:Last>
            <b:First>Kirsty</b:First>
          </b:Person>
          <b:Person>
            <b:Last>Antic</b:Last>
            <b:First>Alex</b:First>
          </b:Person>
        </b:NameList>
      </b:Author>
    </b:Author>
    <b:BookTitle>Contemporary Issues in Accounting</b:BookTitle>
    <b:Year>2023</b:Year>
    <b:Pages>85-118</b:Pages>
    <b:City>Milton Qld</b:City>
    <b:Publisher>John Wiley &amp; Sons Australia Ltd</b:Publisher>
    <b:RefOrder>143</b:RefOrder>
  </b:Source>
  <b:Source>
    <b:Tag>DAr22</b:Tag>
    <b:SourceType>JournalArticle</b:SourceType>
    <b:Guid>{FF24CA43-AF89-4EF5-8E23-A2D35F721222}</b:Guid>
    <b:Title>The Influences of Public and Institutional Pressure on Firms’ Cybersecurity Disclosures</b:Title>
    <b:Year>2022</b:Year>
    <b:Pages>779-805</b:Pages>
    <b:JournalName>Journal of the Association for Information Systems, 23(3)</b:JournalName>
    <b:Author>
      <b:Author>
        <b:NameList>
          <b:Person>
            <b:Last>D'Arcy</b:Last>
            <b:First>John</b:First>
          </b:Person>
          <b:Person>
            <b:Last>Basoglu</b:Last>
            <b:First>Asli</b:First>
          </b:Person>
        </b:NameList>
      </b:Author>
    </b:Author>
    <b:RefOrder>144</b:RefOrder>
  </b:Source>
  <b:Source>
    <b:Tag>Dee08</b:Tag>
    <b:SourceType>BookSection</b:SourceType>
    <b:Guid>{2A33F2C3-58BD-4942-B19F-5BDD5214D20C}</b:Guid>
    <b:Title>Legitimacy in Organizational Institutionalism</b:Title>
    <b:Year>2008</b:Year>
    <b:Pages>49-77</b:Pages>
    <b:Author>
      <b:Author>
        <b:NameList>
          <b:Person>
            <b:Last>Deephouse</b:Last>
            <b:Middle>L</b:Middle>
            <b:First>David</b:First>
          </b:Person>
          <b:Person>
            <b:Last>Suchman</b:Last>
            <b:First>Mark</b:First>
          </b:Person>
        </b:NameList>
      </b:Author>
    </b:Author>
    <b:BookTitle>The SAGE Handbook Of Organisational Institutionalism</b:BookTitle>
    <b:Publisher>SAGE Publications Ltd</b:Publisher>
    <b:RefOrder>145</b:RefOrder>
  </b:Source>
  <b:Source>
    <b:Tag>Placeholder3</b:Tag>
    <b:SourceType>JournalArticle</b:SourceType>
    <b:Guid>{6C092051-48FD-4663-8594-C73A22210108}</b:Guid>
    <b:Title>Scrutiny, Norms, and Selective Disclosure: A Global Study of Greenwashing</b:Title>
    <b:Year>2016</b:Year>
    <b:Pages>483–504</b:Pages>
    <b:JournalName>Organization Science, 27(2)</b:JournalName>
    <b:Author>
      <b:Author>
        <b:NameList>
          <b:Person>
            <b:Last>Marquis</b:Last>
            <b:First>Christopher</b:First>
          </b:Person>
          <b:Person>
            <b:Last>Toffel</b:Last>
            <b:Middle>W</b:Middle>
            <b:First>Michael</b:First>
          </b:Person>
          <b:Person>
            <b:Last>Zhou</b:Last>
            <b:First>Yanhua</b:First>
          </b:Person>
        </b:NameList>
      </b:Author>
    </b:Author>
    <b:RefOrder>146</b:RefOrder>
  </b:Source>
  <b:Source>
    <b:Tag>Fin22</b:Tag>
    <b:SourceType>Report</b:SourceType>
    <b:Guid>{8CB053C3-F77A-4A30-B464-E3F5BCD052F6}</b:Guid>
    <b:Title>FRC Lab Report: Digital Security Risk Disclosure</b:Title>
    <b:Year>2022</b:Year>
    <b:Publisher>The Financial Reporting Council Ltd</b:Publisher>
    <b:City>London</b:City>
    <b:Author>
      <b:Author>
        <b:Corporate>Financial Reporting Council</b:Corporate>
      </b:Author>
    </b:Author>
    <b:RefOrder>147</b:RefOrder>
  </b:Source>
  <b:Source>
    <b:Tag>Hal09</b:Tag>
    <b:SourceType>Book</b:SourceType>
    <b:Guid>{56A88024-96CB-4E52-B32C-43E569E395C9}</b:Guid>
    <b:Title>Investigating security failures and their causes: An analytic approach to computer security</b:Title>
    <b:Year>2009</b:Year>
    <b:Publisher>Princeton University</b:Publisher>
    <b:Author>
      <b:Author>
        <b:NameList>
          <b:Person>
            <b:Last>Halderman</b:Last>
            <b:Middle>Alexander</b:Middle>
            <b:First>John</b:First>
          </b:Person>
        </b:NameList>
      </b:Author>
    </b:Author>
    <b:RefOrder>148</b:RefOrder>
  </b:Source>
  <b:Source>
    <b:Tag>CNS16</b:Tag>
    <b:SourceType>Report</b:SourceType>
    <b:Guid>{FB96A90A-A993-4CB1-B536-1C22C3826712}</b:Guid>
    <b:Title>CNSS Annual Report 2015/2016</b:Title>
    <b:Year>2016</b:Year>
    <b:Publisher>National Security Agency</b:Publisher>
    <b:City>Fort George G. Meade</b:City>
    <b:Author>
      <b:Author>
        <b:Corporate>CNSS Secretariat</b:Corporate>
      </b:Author>
    </b:Author>
    <b:RefOrder>149</b:RefOrder>
  </b:Source>
  <b:Source>
    <b:Tag>Her20</b:Tag>
    <b:SourceType>JournalArticle</b:SourceType>
    <b:Guid>{A503F81B-58D6-4CBB-B1C3-1673C36F2AC5}</b:Guid>
    <b:Title>Cybersecurity Disclosure by the Companies on the S&amp;P/TSX 60 Index</b:Title>
    <b:Year>2020</b:Year>
    <b:JournalName>Accounting Perspectives, 19(2)</b:JournalName>
    <b:Pages>73-100</b:Pages>
    <b:Author>
      <b:Author>
        <b:NameList>
          <b:Person>
            <b:Last>Heroux</b:Last>
            <b:First>Sylvie</b:First>
          </b:Person>
          <b:Person>
            <b:Last>Fortion</b:Last>
            <b:First>Anne</b:First>
          </b:Person>
        </b:NameList>
      </b:Author>
    </b:Author>
    <b:RefOrder>150</b:RefOrder>
  </b:Source>
  <b:Source>
    <b:Tag>Ibr21</b:Tag>
    <b:SourceType>JournalArticle</b:SourceType>
    <b:Guid>{A8A1CFA2-D73C-40BC-8527-BDB01D7BC541}</b:Guid>
    <b:Title>Content Analysis of Voluntary Disclosures on Cybersecurity in Malaysia</b:Title>
    <b:JournalName>International Journal of Academic Research in Accounting Finance and Management Sciences, 11(4)</b:JournalName>
    <b:Year>2021</b:Year>
    <b:Pages>10-28</b:Pages>
    <b:Author>
      <b:Author>
        <b:NameList>
          <b:Person>
            <b:Last>Ibrahim Syed</b:Last>
            <b:Middle>Sharifah</b:Middle>
            <b:First> Norhafiza </b:First>
          </b:Person>
          <b:Person>
            <b:Last>Shamsudin</b:Last>
            <b:First>Adriana</b:First>
          </b:Person>
          <b:Person>
            <b:Last>Abdullah</b:Last>
            <b:First>Salina</b:First>
          </b:Person>
          <b:Person>
            <b:Last>Ibrahim</b:Last>
            <b:Middle>Tarmizi</b:Middle>
            <b:First>Mohd</b:First>
          </b:Person>
          <b:Person>
            <b:Last>Jaaffar</b:Last>
            <b:Middle>Yassir</b:Middle>
            <b:First>Mohd</b:First>
          </b:Person>
          <b:Person>
            <b:Last>Bani</b:Last>
            <b:First>Hamidah</b:First>
          </b:Person>
        </b:NameList>
      </b:Author>
    </b:Author>
    <b:RefOrder>151</b:RefOrder>
  </b:Source>
  <b:Source>
    <b:Tag>Car16</b:Tag>
    <b:SourceType>ConferenceProceedings</b:SourceType>
    <b:Guid>{61A75B2A-0CCD-4842-83B7-675AC22D8B85}</b:Guid>
    <b:Title>The Digital Wild West: Managing the Risks of Digital Disruption</b:Title>
    <b:Year>2016</b:Year>
    <b:City>Reading</b:City>
    <b:Publisher>Academic Conferences International Limited</b:Publisher>
    <b:Pages>29-36</b:Pages>
    <b:ConferenceName>The European Conference on Information Systems Management</b:ConferenceName>
    <b:Author>
      <b:Author>
        <b:NameList>
          <b:Person>
            <b:Last>Carcary</b:Last>
            <b:First>Marian</b:First>
          </b:Person>
          <b:Person>
            <b:Last>Doherty</b:Last>
            <b:First>Eileen</b:First>
          </b:Person>
        </b:NameList>
      </b:Author>
    </b:Author>
    <b:RefOrder>152</b:RefOrder>
  </b:Source>
  <b:Source>
    <b:Tag>AlA20</b:Tag>
    <b:SourceType>JournalArticle</b:SourceType>
    <b:Guid>{5D719B03-59A6-47C7-917D-1F676763C1D0}</b:Guid>
    <b:Title>Risks of Investment in Digital Marketing: The Optimum or Minimum?</b:Title>
    <b:Pages>2897-2907</b:Pages>
    <b:Year>2020</b:Year>
    <b:JournalName>Journal of Critical Reviews, 7(13)</b:JournalName>
    <b:Author>
      <b:Author>
        <b:NameList>
          <b:Person>
            <b:Last>Al-Ababneh</b:Last>
            <b:Middle>Ali</b:Middle>
            <b:First>Hassan</b:First>
          </b:Person>
          <b:Person>
            <b:Last>Al-Qudah</b:Last>
            <b:Middle>Mohd Ali</b:Middle>
            <b:First>Omar</b:First>
          </b:Person>
          <b:Person>
            <b:Last>Amoush</b:Last>
            <b:Middle>Hussein</b:Middle>
            <b:First>Arwa</b:First>
          </b:Person>
          <b:Person>
            <b:Last>Popova</b:Last>
            <b:First>Svitlana</b:First>
          </b:Person>
          <b:Person>
            <b:Last>Popova</b:Last>
            <b:First>Olha</b:First>
          </b:Person>
          <b:Person>
            <b:Last>Tomashevskaya</b:Last>
            <b:First>Elena</b:First>
          </b:Person>
        </b:NameList>
      </b:Author>
    </b:Author>
    <b:RefOrder>153</b:RefOrder>
  </b:Source>
  <b:Source>
    <b:Tag>Dem23</b:Tag>
    <b:SourceType>JournalArticle</b:SourceType>
    <b:Guid>{7EE65C18-0E67-4B92-8B56-B6A3571251D1}</b:Guid>
    <b:Title>Cybersecurity breaches and investors’ interest in the firm as an investment</b:Title>
    <b:JournalName>International Journal of Accounting Information Systems, 49</b:JournalName>
    <b:Year>2023</b:Year>
    <b:Pages>100616</b:Pages>
    <b:Author>
      <b:Author>
        <b:NameList>
          <b:Person>
            <b:Last>Demek</b:Last>
            <b:Middle>C</b:Middle>
            <b:First>Kristina</b:First>
          </b:Person>
          <b:Person>
            <b:Last>Kaplan</b:Last>
            <b:Middle>E</b:Middle>
            <b:First>Steve</b:First>
          </b:Person>
        </b:NameList>
      </b:Author>
    </b:Author>
    <b:RefOrder>154</b:RefOrder>
  </b:Source>
  <b:Source>
    <b:Tag>Sut18</b:Tag>
    <b:SourceType>ConferenceProceedings</b:SourceType>
    <b:Guid>{1F5D605D-9086-4C39-9249-8EB096E4CDB9}</b:Guid>
    <b:Title>Cybersecurity: Governance of a New Technology</b:Title>
    <b:Year>2018</b:Year>
    <b:ConferenceName>Proceedings of the PSA18 Political Studies Association International Conference</b:ConferenceName>
    <b:City>Cardiff</b:City>
    <b:Publisher>SSRN</b:Publisher>
    <b:Author>
      <b:Author>
        <b:NameList>
          <b:Person>
            <b:Last>Sutherland</b:Last>
            <b:First>Ewan</b:First>
          </b:Person>
        </b:NameList>
      </b:Author>
    </b:Author>
    <b:RefOrder>155</b:RefOrder>
  </b:Source>
  <b:Source>
    <b:Tag>Eug18</b:Tag>
    <b:SourceType>JournalArticle</b:SourceType>
    <b:Guid>{2B29BC8D-A2FB-4728-9283-F123B55F8C68}</b:Guid>
    <b:Title>Exploring the New Era of Cybersecurity Governance</b:Title>
    <b:Pages>358-363</b:Pages>
    <b:Year>2018</b:Year>
    <b:JournalName>Ovidius University Annals, Economic Sciences Series, 1</b:JournalName>
    <b:Author>
      <b:Author>
        <b:NameList>
          <b:Person>
            <b:Last>Eugen</b:Last>
            <b:First>Petac</b:First>
          </b:Person>
          <b:Person>
            <b:Last>PetruÅ£</b:Last>
            <b:First>Duma</b:First>
          </b:Person>
        </b:NameList>
      </b:Author>
    </b:Author>
    <b:RefOrder>156</b:RefOrder>
  </b:Source>
  <b:Source>
    <b:Tag>Pen20</b:Tag>
    <b:SourceType>JournalArticle</b:SourceType>
    <b:Guid>{7B077527-0324-4D47-92E5-D61026C920FF}</b:Guid>
    <b:Title>The Growing Role of Cybersecurity Disclosures</b:Title>
    <b:JournalName>ISACA Journal, 1</b:JournalName>
    <b:Year>2020</b:Year>
    <b:Pages>1-7</b:Pages>
    <b:Author>
      <b:Author>
        <b:NameList>
          <b:Person>
            <b:Last>Peng</b:Last>
            <b:First>Jacob</b:First>
          </b:Person>
          <b:Person>
            <b:Last>Krivacek</b:Last>
            <b:First>Gregory</b:First>
          </b:Person>
        </b:NameList>
      </b:Author>
    </b:Author>
    <b:RefOrder>157</b:RefOrder>
  </b:Source>
  <b:Source>
    <b:Tag>von18</b:Tag>
    <b:SourceType>JournalArticle</b:SourceType>
    <b:Guid>{EC45AEC4-3424-42F0-A1B1-000A964BC8BD}</b:Guid>
    <b:Title>Cybersecurity and information security – what goes where?</b:Title>
    <b:JournalName>Information and Computer Security, 26(1)</b:JournalName>
    <b:Year>2018</b:Year>
    <b:Pages>2-9</b:Pages>
    <b:Author>
      <b:Author>
        <b:NameList>
          <b:Person>
            <b:Last>von Solms</b:Last>
            <b:First>Basie</b:First>
          </b:Person>
          <b:Person>
            <b:Last>von Solms</b:Last>
            <b:First>Rossouw</b:First>
          </b:Person>
        </b:NameList>
      </b:Author>
    </b:Author>
    <b:RefOrder>158</b:RefOrder>
  </b:Source>
  <b:Source>
    <b:Tag>Ern20</b:Tag>
    <b:SourceType>Report</b:SourceType>
    <b:Guid>{EF3A8E50-C863-478A-8169-AC91D25D60BE}</b:Guid>
    <b:Title>What companies are disclosing about cybersecurity risk and oversight in 2020</b:Title>
    <b:Year>2020</b:Year>
    <b:Author>
      <b:Author>
        <b:Corporate>Ernst &amp; Young LLP</b:Corporate>
      </b:Author>
    </b:Author>
    <b:Publisher>Ernst &amp; Young Global Limited</b:Publisher>
    <b:City>US</b:City>
    <b:RefOrder>159</b:RefOrder>
  </b:Source>
  <b:Source>
    <b:Tag>AlA19</b:Tag>
    <b:SourceType>JournalArticle</b:SourceType>
    <b:Guid>{3D51A684-170A-471C-9913-0C7035F8E2FE}</b:Guid>
    <b:Title>The Effect of Organizational Resilience and CEO’s Narcissism on Project Success: Organizational Risk as Mediating Variable</b:Title>
    <b:JournalName>Organization Management Journal, 16(1)</b:JournalName>
    <b:Year>2019</b:Year>
    <b:Pages>1-13</b:Pages>
    <b:Author>
      <b:Author>
        <b:NameList>
          <b:Person>
            <b:Last>Al-Abrrow</b:Last>
            <b:First>Hadi</b:First>
          </b:Person>
          <b:Person>
            <b:Last>Alnoor</b:Last>
            <b:First>Alhamzah</b:First>
          </b:Person>
          <b:Person>
            <b:Last>Abbas</b:Last>
            <b:First>Sammar</b:First>
          </b:Person>
        </b:NameList>
      </b:Author>
    </b:Author>
    <b:RefOrder>160</b:RefOrder>
  </b:Source>
  <b:Source>
    <b:Tag>Udd20</b:Tag>
    <b:SourceType>JournalArticle</b:SourceType>
    <b:Guid>{3FBBDE10-CED7-4E37-B9BC-3532D26DB528}</b:Guid>
    <b:Title>Cybersecurity hazards and financial system vulnerability: a synthesis of literature</b:Title>
    <b:JournalName>Risk Management, 22</b:JournalName>
    <b:Year>2020</b:Year>
    <b:Pages>239-309</b:Pages>
    <b:Author>
      <b:Author>
        <b:NameList>
          <b:Person>
            <b:Last>Uddin</b:Last>
            <b:Middle>Hamid</b:Middle>
            <b:First>Md</b:First>
          </b:Person>
          <b:Person>
            <b:Last>Ali</b:Last>
            <b:Middle>Hakim</b:Middle>
            <b:First>Md</b:First>
          </b:Person>
          <b:Person>
            <b:Last>Hassan</b:Last>
            <b:Middle>Kabir</b:Middle>
            <b:First>Md</b:First>
          </b:Person>
        </b:NameList>
      </b:Author>
    </b:Author>
    <b:RefOrder>161</b:RefOrder>
  </b:Source>
  <b:Source>
    <b:Tag>All17</b:Tag>
    <b:SourceType>JournalArticle</b:SourceType>
    <b:Guid>{B8CA0A40-F816-40C1-90F7-B55433ECB607}</b:Guid>
    <b:Title>Security Events and Vulnerability Data for Cybersecurity Risk Estimation</b:Title>
    <b:JournalName>Risk Analysis An International Journal, 37(8)</b:JournalName>
    <b:Year>2017</b:Year>
    <b:Pages>1606-1627</b:Pages>
    <b:Author>
      <b:Author>
        <b:NameList>
          <b:Person>
            <b:Last>Allodi</b:Last>
            <b:First>Luca</b:First>
          </b:Person>
          <b:Person>
            <b:Last>Massacci</b:Last>
            <b:First>Fabio</b:First>
          </b:Person>
        </b:NameList>
      </b:Author>
    </b:Author>
    <b:RefOrder>162</b:RefOrder>
  </b:Source>
  <b:Source>
    <b:Tag>Bar16</b:Tag>
    <b:SourceType>Book</b:SourceType>
    <b:Guid>{87D1431E-BEDC-4A6C-89ED-FE7BC5569E49}</b:Guid>
    <b:Title>Guide for Cybersecurity Event Recovery</b:Title>
    <b:Year>2016</b:Year>
    <b:City>Gaithersburg</b:City>
    <b:Publisher>National Institute of Standards and Technology</b:Publisher>
    <b:Author>
      <b:Author>
        <b:NameList>
          <b:Person>
            <b:Last>Bartock</b:Last>
            <b:First>Michael</b:First>
          </b:Person>
          <b:Person>
            <b:Last>Cichonski</b:Last>
            <b:First>Jeffrey</b:First>
          </b:Person>
          <b:Person>
            <b:Last>Souppaya</b:Last>
            <b:First>Murugiah</b:First>
          </b:Person>
          <b:Person>
            <b:Last>Smith</b:Last>
            <b:First>Matthew</b:First>
          </b:Person>
          <b:Person>
            <b:Last>Witt</b:Last>
            <b:First>Grey</b:First>
          </b:Person>
          <b:Person>
            <b:Last>Scarfone</b:Last>
            <b:First>Karen</b:First>
          </b:Person>
        </b:NameList>
      </b:Author>
    </b:Author>
    <b:RefOrder>163</b:RefOrder>
  </b:Source>
  <b:Source>
    <b:Tag>Tel07</b:Tag>
    <b:SourceType>JournalArticle</b:SourceType>
    <b:Guid>{9E5C056B-D4A7-40C3-8E02-A3196226CAFF}</b:Guid>
    <b:Title>An empirical analysis of the impact of software vulnerability announcements on firm stock price</b:Title>
    <b:JournalName>IEEE Transactions on Software engineering, 33(8)</b:JournalName>
    <b:Year>2007</b:Year>
    <b:Pages>544-557</b:Pages>
    <b:Author>
      <b:Author>
        <b:NameList>
          <b:Person>
            <b:Last>Telang</b:Last>
            <b:First>Rahul</b:First>
          </b:Person>
          <b:Person>
            <b:Last>Wattal</b:Last>
            <b:First>Sunil</b:First>
          </b:Person>
        </b:NameList>
      </b:Author>
    </b:Author>
    <b:RefOrder>164</b:RefOrder>
  </b:Source>
  <b:Source>
    <b:Tag>Hai22</b:Tag>
    <b:SourceType>Book</b:SourceType>
    <b:Guid>{1C3E64F8-E8B3-4F9A-934D-3D7C16853233}</b:Guid>
    <b:Title>A Primer on Partial Least Squares Structural Equation Modeling (PLS-SEM), 3rd Edition</b:Title>
    <b:Year>2022</b:Year>
    <b:City>Thousand Oaks, CA</b:City>
    <b:Publisher>Sage</b:Publisher>
    <b:Author>
      <b:Author>
        <b:NameList>
          <b:Person>
            <b:Last>Hair</b:Last>
            <b:Middle>F</b:Middle>
            <b:First>Joseph</b:First>
          </b:Person>
          <b:Person>
            <b:Last>Hult</b:Last>
            <b:Middle>M</b:Middle>
            <b:First>G Tomas</b:First>
          </b:Person>
          <b:Person>
            <b:Last>Ringle</b:Last>
            <b:Middle>M</b:Middle>
            <b:First>Christian</b:First>
          </b:Person>
          <b:Person>
            <b:Last>Sarstedt</b:Last>
            <b:First>Marko</b:First>
          </b:Person>
        </b:NameList>
      </b:Author>
    </b:Author>
    <b:RefOrder>165</b:RefOrder>
  </b:Source>
  <b:Source>
    <b:Tag>Kha20</b:Tag>
    <b:SourceType>JournalArticle</b:SourceType>
    <b:Guid>{761DED1E-2932-47FD-8757-C9C4742BB3B7}</b:Guid>
    <b:Title>What Tickles Your Fancy? The Case of Technology and Engineering Students Becoming Entrepreneurs</b:Title>
    <b:JournalName>Asian Journal of Business and Accounting, 13(1)</b:JournalName>
    <b:Year>2020</b:Year>
    <b:Pages>263-287</b:Pages>
    <b:Author>
      <b:Author>
        <b:NameList>
          <b:Person>
            <b:Last>Khalid </b:Last>
            <b:Middle>Abdul</b:Middle>
            <b:First>Fararishah</b:First>
          </b:Person>
          <b:Person>
            <b:Last>Jabar</b:Last>
            <b:First>Juhaini</b:First>
          </b:Person>
          <b:Person>
            <b:Last>Hashim</b:Last>
            <b:Middle>Aidil</b:Middle>
            <b:First>Mohamad</b:First>
          </b:Person>
          <b:Person>
            <b:Last>Jamaris</b:Last>
            <b:Middle>Wahidah</b:Middle>
            <b:First>Nur</b:First>
          </b:Person>
        </b:NameList>
      </b:Author>
    </b:Author>
    <b:RefOrder>166</b:RefOrder>
  </b:Source>
  <b:Source>
    <b:Tag>Duv22</b:Tag>
    <b:SourceType>ConferenceProceedings</b:SourceType>
    <b:Guid>{B2922233-2386-4BB2-A481-44103B863ED6}</b:Guid>
    <b:Title>Cyber Security disclosure in the banking sector: A case of South Africa and China</b:Title>
    <b:Year>2022</b:Year>
    <b:Author>
      <b:Author>
        <b:NameList>
          <b:Person>
            <b:Last>Duvenhage</b:Last>
            <b:First>Frans</b:First>
          </b:Person>
          <b:Person>
            <b:Last>Smit</b:Last>
            <b:First>Anet</b:First>
          </b:Person>
          <b:Person>
            <b:Last>Botha</b:Last>
            <b:First>Martin</b:First>
          </b:Person>
        </b:NameList>
      </b:Author>
    </b:Author>
    <b:ConferenceName>31st International Biometric Conference</b:ConferenceName>
    <b:City>Riga</b:City>
    <b:Publisher>International Biometric Society</b:Publisher>
    <b:RefOrder>167</b:RefOrder>
  </b:Source>
  <b:Source>
    <b:Tag>Yan20</b:Tag>
    <b:SourceType>JournalArticle</b:SourceType>
    <b:Guid>{AB8E00ED-CD14-4EA0-9302-9614B6C252F3}</b:Guid>
    <b:Title>Investors’ perceptions of the cybersecurity risk management reporting framework</b:Title>
    <b:Pages>167-183</b:Pages>
    <b:Year>2020</b:Year>
    <b:JournalName>International Journal of Accounting &amp; Information Management, 28(1)</b:JournalName>
    <b:Author>
      <b:Author>
        <b:NameList>
          <b:Person>
            <b:Last>Yang</b:Last>
            <b:First>Ling</b:First>
          </b:Person>
          <b:Person>
            <b:Last>Lau</b:Last>
            <b:First>Linda</b:First>
          </b:Person>
          <b:Person>
            <b:Last>Gan</b:Last>
            <b:First>Huiqi</b:First>
          </b:Person>
        </b:NameList>
      </b:Author>
    </b:Author>
    <b:RefOrder>168</b:RefOrder>
  </b:Source>
  <b:Source>
    <b:Tag>Wan13</b:Tag>
    <b:SourceType>JournalArticle</b:SourceType>
    <b:Guid>{E2AE32FD-E4EB-4612-800A-B9075BBBFAE1}</b:Guid>
    <b:Title>The association between the disclosure and the realization of information security risk factors</b:Title>
    <b:JournalName>Information systems research, 24(2) </b:JournalName>
    <b:Year>2013</b:Year>
    <b:Pages>201-218</b:Pages>
    <b:Author>
      <b:Author>
        <b:NameList>
          <b:Person>
            <b:Last>Wang</b:Last>
            <b:First>Tawei</b:First>
          </b:Person>
          <b:Person>
            <b:Last>Kannan</b:Last>
            <b:Middle>N</b:Middle>
            <b:First>Karthik</b:First>
          </b:Person>
          <b:Person>
            <b:Last>Ulmer</b:Last>
            <b:Middle>Rees</b:Middle>
            <b:First>Jackie</b:First>
          </b:Person>
        </b:NameList>
      </b:Author>
    </b:Author>
    <b:RefOrder>169</b:RefOrder>
  </b:Source>
  <b:Source>
    <b:Tag>Bak15</b:Tag>
    <b:SourceType>Report</b:SourceType>
    <b:Guid>{6B885F40-E6BA-43D2-9B80-D66AE1650FBD}</b:Guid>
    <b:Title>Accuracy of Self-Disclosed Cybersecurity Risks of Large US Banks </b:Title>
    <b:Year>2015</b:Year>
    <b:Publisher>Dakota State University </b:Publisher>
    <b:City>Madison, South Dakota</b:City>
    <b:Author>
      <b:Author>
        <b:NameList>
          <b:Person>
            <b:Last>Bakker</b:Last>
            <b:Middle>G</b:Middle>
            <b:First>Troy</b:First>
          </b:Person>
        </b:NameList>
      </b:Author>
    </b:Author>
    <b:RefOrder>170</b:RefOrder>
  </b:Source>
  <b:Source>
    <b:Tag>Che221</b:Tag>
    <b:SourceType>JournalArticle</b:SourceType>
    <b:Guid>{671A0C8B-7B05-4549-895E-5D6F2F2FD61E}</b:Guid>
    <b:Title>Is Cybersecurity Risk Factor Disclosure Informative? Evidence from Disclosures Following a Data Breach</b:Title>
    <b:JournalName> Journal of Business Ethics, 187</b:JournalName>
    <b:Year>2022</b:Year>
    <b:Pages>199–224</b:Pages>
    <b:Author>
      <b:Author>
        <b:NameList>
          <b:Person>
            <b:Last>Chen</b:Last>
            <b:First>Jing</b:First>
          </b:Person>
          <b:Person>
            <b:Last>Henry</b:Last>
            <b:First>Elaine</b:First>
          </b:Person>
          <b:Person>
            <b:Last>Jiang</b:Last>
            <b:First>Xi</b:First>
          </b:Person>
        </b:NameList>
      </b:Author>
    </b:Author>
    <b:RefOrder>171</b:RefOrder>
  </b:Source>
  <b:Source>
    <b:Tag>Hen15</b:Tag>
    <b:SourceType>JournalArticle</b:SourceType>
    <b:Guid>{583C6D21-530C-4F08-84E6-D7F1207E7BBF}</b:Guid>
    <b:Title>A new criterion for assessing discriminant validity in variance-based structural equation modeling</b:Title>
    <b:Year>2015</b:Year>
    <b:JournalName> Journal of the Academy of Marketing Science 43</b:JournalName>
    <b:Pages>115–135</b:Pages>
    <b:Author>
      <b:Author>
        <b:NameList>
          <b:Person>
            <b:Last>Henseler</b:Last>
            <b:First>Jorg</b:First>
          </b:Person>
          <b:Person>
            <b:Last>Ringle</b:Last>
            <b:Middle>M</b:Middle>
            <b:First>Christian</b:First>
          </b:Person>
          <b:Person>
            <b:Last>Sarstedt</b:Last>
            <b:First>Marko</b:First>
          </b:Person>
        </b:NameList>
      </b:Author>
    </b:Author>
    <b:RefOrder>172</b:RefOrder>
  </b:Source>
  <b:Source>
    <b:Tag>Sai23</b:Tag>
    <b:SourceType>JournalArticle</b:SourceType>
    <b:Guid>{B44C815A-B7F2-4550-A898-B62FE036439C}</b:Guid>
    <b:Title>Big Data Analytics Capabilities, Sustainability Reporting on Social Media, and Competitive Advantage: An Exploratory Study</b:Title>
    <b:JournalName>Asian Journal of Business and Accounting 16(1)</b:JournalName>
    <b:Year>2023</b:Year>
    <b:Pages>129-160</b:Pages>
    <b:Author>
      <b:Author>
        <b:NameList>
          <b:Person>
            <b:Last>Said</b:Last>
            <b:First>Fareyha</b:First>
          </b:Person>
          <b:Person>
            <b:Last>Abdul Jalil</b:Last>
            <b:First>Azlina</b:First>
          </b:Person>
          <b:Person>
            <b:Last>Zainal</b:Last>
            <b:First>Dalilawati</b:First>
          </b:Person>
        </b:NameList>
      </b:Author>
    </b:Author>
    <b:RefOrder>173</b:RefOrder>
  </b:Source>
  <b:Source>
    <b:Tag>Abd20</b:Tag>
    <b:SourceType>JournalArticle</b:SourceType>
    <b:Guid>{98FC728A-3B33-4259-88E7-87CB177C64D1}</b:Guid>
    <b:Title>What Tickles Your Fancy? The Case of Technology and Engineering Students Becoming Entrepreneurs</b:Title>
    <b:JournalName>Asian Journal of Business and Accounting 13(1)</b:JournalName>
    <b:Year>2020</b:Year>
    <b:Pages>263-287</b:Pages>
    <b:Author>
      <b:Author>
        <b:NameList>
          <b:Person>
            <b:Last>Abdul Kalid</b:Last>
            <b:First>Fararisha</b:First>
          </b:Person>
          <b:Person>
            <b:Last>Jabar</b:Last>
            <b:First>Juhaini</b:First>
          </b:Person>
          <b:Person>
            <b:Last>Aidil Hasim</b:Last>
            <b:First>Mohamad</b:First>
          </b:Person>
          <b:Person>
            <b:Last>Jamaris</b:Last>
            <b:Middle>Wahidah</b:Middle>
            <b:First>Nur</b:First>
          </b:Person>
        </b:NameList>
      </b:Author>
    </b:Author>
    <b:RefOrder>174</b:RefOrder>
  </b:Source>
  <b:Source>
    <b:Tag>Cho07</b:Tag>
    <b:SourceType>JournalArticle</b:SourceType>
    <b:Guid>{30BFF0D1-69E7-4B39-96E6-FFD0B230B4D5}</b:Guid>
    <b:Title>The role of environmental disclosures as tools of legitimacy: A research note</b:Title>
    <b:Year>2007</b:Year>
    <b:JournalName>Accounting, Organizations and Society, 32(7-8)</b:JournalName>
    <b:Pages>639-647</b:Pages>
    <b:Author>
      <b:Author>
        <b:NameList>
          <b:Person>
            <b:Last>Cho</b:Last>
            <b:Middle>H</b:Middle>
            <b:First>Charles</b:First>
          </b:Person>
          <b:Person>
            <b:Last>Patten</b:Last>
            <b:Middle>M</b:Middle>
            <b:First>Dennis</b:First>
          </b:Person>
        </b:NameList>
      </b:Author>
    </b:Author>
    <b:RefOrder>175</b:RefOrder>
  </b:Source>
  <b:Source>
    <b:Tag>Dan20</b:Tag>
    <b:SourceType>JournalArticle</b:SourceType>
    <b:Guid>{B18D7206-359C-47C8-A114-1984453AC488}</b:Guid>
    <b:Title>Factors Affecting Financial Risk: Evidence from Listed Enterprises in Vietnam</b:Title>
    <b:JournalName>Journal of Asian Finance, Economics and Business, 7(9) </b:JournalName>
    <b:Year>2020</b:Year>
    <b:Pages>11-18</b:Pages>
    <b:Author>
      <b:Author>
        <b:NameList>
          <b:Person>
            <b:Last>Dang</b:Last>
            <b:Middle>Thu</b:Middle>
            <b:First>Hang</b:First>
          </b:Person>
          <b:Person>
            <b:Last>Phan</b:Last>
            <b:Middle>Thuy</b:Middle>
            <b:First>Duong</b:First>
          </b:Person>
          <b:Person>
            <b:Last>Nguyen</b:Last>
            <b:Middle>Thi</b:Middle>
            <b:First>Ha</b:First>
          </b:Person>
          <b:Person>
            <b:Last>Hoang</b:Last>
            <b:Middle>Hong Thi</b:Middle>
            <b:First>Le</b:First>
          </b:Person>
        </b:NameList>
      </b:Author>
    </b:Author>
    <b:RefOrder>176</b:RefOrder>
  </b:Source>
  <b:Source>
    <b:Tag>Sim20</b:Tag>
    <b:SourceType>JournalArticle</b:SourceType>
    <b:Guid>{64F804DE-C44F-4081-AFDA-5BF75F2C5DCC}</b:Guid>
    <b:Title>Cybersecurity investments in the supply chain: Coordination and a strategic attacker</b:Title>
    <b:JournalName>European Journal of Operational Research, 282(1)</b:JournalName>
    <b:Year>2020</b:Year>
    <b:Pages>161-171</b:Pages>
    <b:Author>
      <b:Author>
        <b:NameList>
          <b:Person>
            <b:Last>Simon</b:Last>
            <b:First>Jay</b:First>
          </b:Person>
          <b:Person>
            <b:Last>Omar </b:Last>
            <b:First>Ayman</b:First>
          </b:Person>
        </b:NameList>
      </b:Author>
    </b:Author>
    <b:RefOrder>177</b:RefOrder>
  </b:Source>
  <b:Source>
    <b:Tag>Maz22</b:Tag>
    <b:SourceType>JournalArticle</b:SourceType>
    <b:Guid>{CA1996E7-5135-47A9-855C-9BE0E935EA31}</b:Guid>
    <b:Title>Optimizing Cybersecurity Investments over Time</b:Title>
    <b:JournalName>Algorithms, 15(6)</b:JournalName>
    <b:Year>2022</b:Year>
    <b:Pages>121</b:Pages>
    <b:Author>
      <b:Author>
        <b:NameList>
          <b:Person>
            <b:Last>Mazzoccoli</b:Last>
            <b:First>Alessandro</b:First>
          </b:Person>
          <b:Person>
            <b:Last>Naldi</b:Last>
            <b:First>Maurizio</b:First>
          </b:Person>
        </b:NameList>
      </b:Author>
    </b:Author>
    <b:RefOrder>178</b:RefOrder>
  </b:Source>
  <b:Source>
    <b:Tag>Bod18</b:Tag>
    <b:SourceType>JournalArticle</b:SourceType>
    <b:Guid>{B94716DF-16CC-4F21-BC84-60C9AA30F720}</b:Guid>
    <b:Title>Cybersecurity insurance and risk-sharing</b:Title>
    <b:JournalName>Journal of Accounting and Public Policy, 37(6)</b:JournalName>
    <b:Year>2018</b:Year>
    <b:Pages>527-544</b:Pages>
    <b:Author>
      <b:Author>
        <b:NameList>
          <b:Person>
            <b:Last>Bodin</b:Last>
            <b:Middle>D</b:Middle>
            <b:First>Lawrence</b:First>
          </b:Person>
          <b:Person>
            <b:Last>Gordon</b:Last>
            <b:Middle>A</b:Middle>
            <b:First>Lawrence</b:First>
          </b:Person>
          <b:Person>
            <b:Last>Loeb</b:Last>
            <b:Middle>P</b:Middle>
            <b:First>Martin</b:First>
          </b:Person>
          <b:Person>
            <b:Last>Wang</b:Last>
            <b:First>Aluna</b:First>
          </b:Person>
        </b:NameList>
      </b:Author>
    </b:Author>
    <b:RefOrder>179</b:RefOrder>
  </b:Source>
  <b:Source>
    <b:Tag>Ngu13</b:Tag>
    <b:SourceType>JournalArticle</b:SourceType>
    <b:Guid>{74BB8977-EE85-4C2B-A2A8-B9A9EBCA01E0}</b:Guid>
    <b:Title>Determinants of Corporate Investment Decisions: The Case of Vietnam</b:Title>
    <b:JournalName>Journal of Economics and Development, 15(1)</b:JournalName>
    <b:Year>2013</b:Year>
    <b:Pages>32-48</b:Pages>
    <b:Author>
      <b:Author>
        <b:NameList>
          <b:Person>
            <b:Last>Nguyen</b:Last>
            <b:Middle>Dinh</b:Middle>
            <b:First>Phan</b:First>
          </b:Person>
          <b:Person>
            <b:Last>Dong</b:Last>
            <b:Middle>Thi Anh</b:Middle>
            <b:First>Phan</b:First>
          </b:Person>
        </b:NameList>
      </b:Author>
    </b:Author>
    <b:RefOrder>180</b:RefOrder>
  </b:Source>
  <b:Source>
    <b:Tag>Lei10</b:Tag>
    <b:SourceType>JournalArticle</b:SourceType>
    <b:Guid>{0C40A1BF-DD65-447A-B0F5-893F767D3099}</b:Guid>
    <b:Title>Generic strategies and firm performance in SMEs: a longitudinal study of Austrian SMEs</b:Title>
    <b:JournalName>Small Business Economies, 35</b:JournalName>
    <b:Year>2010</b:Year>
    <b:Pages>169-189</b:Pages>
    <b:Author>
      <b:Author>
        <b:NameList>
          <b:Person>
            <b:Last>Leitner</b:Last>
            <b:First>Karl-Heinz</b:First>
          </b:Person>
          <b:Person>
            <b:Last>Guldenberg</b:Last>
            <b:First>Stefan</b:First>
          </b:Person>
        </b:NameList>
      </b:Author>
    </b:Author>
    <b:RefOrder>181</b:RefOrder>
  </b:Source>
  <b:Source>
    <b:Tag>Row06</b:Tag>
    <b:SourceType>ConferenceProceedings</b:SourceType>
    <b:Guid>{4D8AC5BD-DB43-490C-A531-A89011DB883F}</b:Guid>
    <b:Title>Private sector cyber security investment strategies: An empirical analysis</b:Title>
    <b:Year>2006</b:Year>
    <b:ConferenceName>The fifth workshop on the economics of information security (WEIS06)</b:ConferenceName>
    <b:City>England</b:City>
    <b:Publisher>Institute for Information Infrastructure Protection (I3P)</b:Publisher>
    <b:Author>
      <b:Author>
        <b:NameList>
          <b:Person>
            <b:Last>Rowe</b:Last>
            <b:Middle>R</b:Middle>
            <b:First>Brent</b:First>
          </b:Person>
          <b:Person>
            <b:Last>Gallaher</b:Last>
            <b:Middle>P</b:Middle>
            <b:First>Michael</b:First>
          </b:Person>
        </b:NameList>
      </b:Author>
    </b:Author>
    <b:RefOrder>182</b:RefOrder>
  </b:Source>
  <b:Source>
    <b:Tag>Omo20</b:Tag>
    <b:SourceType>JournalArticle</b:SourceType>
    <b:Guid>{4C5A5762-05E7-44F3-994D-B89529CA8536}</b:Guid>
    <b:Title>Impact of Corporate Strategy on Investment Decision in Nigeria</b:Title>
    <b:Pages>285-302</b:Pages>
    <b:Year>2020</b:Year>
    <b:JournalName>Acta Universitatis Danubius, 16(5)</b:JournalName>
    <b:Author>
      <b:Author>
        <b:NameList>
          <b:Person>
            <b:Last>Omotayo</b:Last>
            <b:Middle> Olubunmi</b:Middle>
            <b:First>Efuntade</b:First>
          </b:Person>
          <b:Person>
            <b:Last>Oladipo</b:Last>
            <b:Middle>Niyi </b:Middle>
            <b:First>Olaniyan </b:First>
          </b:Person>
          <b:Person>
            <b:Last>Olusegun</b:Last>
            <b:Middle>Alani</b:Middle>
            <b:First>Efuntade </b:First>
          </b:Person>
        </b:NameList>
      </b:Author>
    </b:Author>
    <b:RefOrder>183</b:RefOrder>
  </b:Source>
  <b:Source>
    <b:Tag>Ria12</b:Tag>
    <b:SourceType>JournalArticle</b:SourceType>
    <b:Guid>{59678C69-A381-472F-A2A1-29D765E106B3}</b:Guid>
    <b:Title>Impact of psychological factors on investment decision making mediating by risk perception: A conceptual study</b:Title>
    <b:JournalName>Middle-East Journal of Scientific Research, 12(6)</b:JournalName>
    <b:Year>2012</b:Year>
    <b:Pages>789-795</b:Pages>
    <b:Author>
      <b:Author>
        <b:NameList>
          <b:Person>
            <b:Last>Riaz</b:Last>
            <b:First>Lubna</b:First>
          </b:Person>
          <b:Person>
            <b:Last>Hunjra</b:Last>
            <b:Middle>Imran</b:Middle>
            <b:First>Ahmed</b:First>
          </b:Person>
          <b:Person>
            <b:Last>Azam</b:Last>
            <b:Middle>I</b:Middle>
            <b:First>Rauf</b:First>
          </b:Person>
        </b:NameList>
      </b:Author>
    </b:Author>
    <b:RefOrder>184</b:RefOrder>
  </b:Source>
  <b:Source>
    <b:Tag>Hsu16</b:Tag>
    <b:SourceType>ConferenceProceedings</b:SourceType>
    <b:Guid>{0B85DFE4-EA9F-4A0D-B4A7-DDE37A748D54}</b:Guid>
    <b:Title>The Impact of ISO 27001 Certification on Firm Performance</b:Title>
    <b:Year>2016</b:Year>
    <b:Publisher>IEEE COMPUTER SOCIETY</b:Publisher>
    <b:City>Koloa</b:City>
    <b:Pages>4842-4848</b:Pages>
    <b:ConferenceName>49th Hawaii International Conference on System Sciences (HICSS)</b:ConferenceName>
    <b:Author>
      <b:Author>
        <b:NameList>
          <b:Person>
            <b:Last>Hsu</b:Last>
            <b:First>Carol</b:First>
          </b:Person>
          <b:Person>
            <b:Last>Wang</b:Last>
            <b:First>Tawei</b:First>
          </b:Person>
          <b:Person>
            <b:Last>Lu</b:Last>
            <b:First>Ang</b:First>
          </b:Person>
        </b:NameList>
      </b:Author>
    </b:Author>
    <b:RefOrder>185</b:RefOrder>
  </b:Source>
  <b:Source>
    <b:Tag>Hsu12</b:Tag>
    <b:SourceType>JournalArticle</b:SourceType>
    <b:Guid>{0FDD27F1-6C6A-43CE-9E44-CD8FA8E14C82}</b:Guid>
    <b:Title>Institutional Influences on Information Systems Security Innovations</b:Title>
    <b:Year>2012</b:Year>
    <b:JournalName>Information Systems Research, 23(2)</b:JournalName>
    <b:Author>
      <b:Author>
        <b:NameList>
          <b:Person>
            <b:Last>Hsu</b:Last>
            <b:First>Carol</b:First>
          </b:Person>
          <b:Person>
            <b:Last>Lee</b:Last>
            <b:Middle>Nam</b:Middle>
            <b:First>Jae</b:First>
          </b:Person>
          <b:Person>
            <b:Last>Straub</b:Last>
            <b:Middle>W</b:Middle>
            <b:First>Detmar</b:First>
          </b:Person>
        </b:NameList>
      </b:Author>
    </b:Author>
    <b:RefOrder>186</b:RefOrder>
  </b:Source>
  <b:Source>
    <b:Tag>Suc95</b:Tag>
    <b:SourceType>JournalArticle</b:SourceType>
    <b:Guid>{5A08FADE-22EE-4698-A916-8F4D76156207}</b:Guid>
    <b:Title>Managing Legitimacy: Strategic and Institutional Approaches</b:Title>
    <b:JournalName>The Academy of Management Review, 20(3)</b:JournalName>
    <b:Year>1995</b:Year>
    <b:Pages>571-610 </b:Pages>
    <b:Author>
      <b:Author>
        <b:NameList>
          <b:Person>
            <b:Last>Suchman</b:Last>
            <b:Middle>C</b:Middle>
            <b:First>Mark</b:First>
          </b:Person>
        </b:NameList>
      </b:Author>
    </b:Author>
    <b:RefOrder>187</b:RefOrder>
  </b:Source>
  <b:Source>
    <b:Tag>Che19</b:Tag>
    <b:SourceType>JournalArticle</b:SourceType>
    <b:Guid>{79F40D87-D8A9-4944-B445-C61E42B21923}</b:Guid>
    <b:Title>Do nonprofessional investors care about how and when data breaches are disclosed?</b:Title>
    <b:JournalName>Journal of Information Systems, 33(3)  </b:JournalName>
    <b:Year>2019</b:Year>
    <b:Pages>163-182</b:Pages>
    <b:Author>
      <b:Author>
        <b:NameList>
          <b:Person>
            <b:Last>Cheng</b:Last>
            <b:First>Xu</b:First>
          </b:Person>
          <b:Person>
            <b:Last>Walton</b:Last>
            <b:First>Stephanie</b:First>
          </b:Person>
        </b:NameList>
      </b:Author>
    </b:Author>
    <b:RefOrder>188</b:RefOrder>
  </b:Source>
  <b:Source>
    <b:Tag>Ami18</b:Tag>
    <b:SourceType>JournalArticle</b:SourceType>
    <b:Guid>{82004330-F43E-4630-A2F9-907FB0C72856}</b:Guid>
    <b:Title>Do firms underreport information on cyber-attacks? Evidence from capital markets</b:Title>
    <b:JournalName>Review of Accounting Studies, 23(3)(11)</b:JournalName>
    <b:Year>2018</b:Year>
    <b:Pages> 1177-1206</b:Pages>
    <b:Author>
      <b:Author>
        <b:NameList>
          <b:Person>
            <b:Last>Amir</b:Last>
            <b:First>Eli</b:First>
          </b:Person>
          <b:Person>
            <b:Last>Levi</b:Last>
            <b:First>Shai</b:First>
          </b:Person>
          <b:Person>
            <b:Last>Livne</b:Last>
            <b:First>Tsafrir</b:First>
          </b:Person>
        </b:NameList>
      </b:Author>
    </b:Author>
    <b:RefOrder>189</b:RefOrder>
  </b:Source>
  <b:Source>
    <b:Tag>Sek16</b:Tag>
    <b:SourceType>Book</b:SourceType>
    <b:Guid>{F6B5A7CF-3C80-464E-B382-2AA833A0F85C}</b:Guid>
    <b:Title>Research Methods for Business: A Skill-Building Approach. 7th Edition</b:Title>
    <b:Year>2016</b:Year>
    <b:City>West Sussex</b:City>
    <b:Publisher>Wiley &amp; Sons</b:Publisher>
    <b:Author>
      <b:Author>
        <b:NameList>
          <b:Person>
            <b:Last>Sekaran</b:Last>
            <b:First>Uma</b:First>
          </b:Person>
          <b:Person>
            <b:Last>Bougie</b:Last>
            <b:First>Roger</b:First>
          </b:Person>
        </b:NameList>
      </b:Author>
    </b:Author>
    <b:RefOrder>190</b:RefOrder>
  </b:Source>
  <b:Source>
    <b:Tag>Duu16</b:Tag>
    <b:SourceType>JournalArticle</b:SourceType>
    <b:Guid>{AE92072E-E145-4CD9-8113-9B021445C289}</b:Guid>
    <b:Title>ESG Integration and the Investment Management Process:</b:Title>
    <b:Year>2016</b:Year>
    <b:JournalName>Journal of Business Ethics,138</b:JournalName>
    <b:Pages>525–533</b:Pages>
    <b:Author>
      <b:Author>
        <b:NameList>
          <b:Person>
            <b:Last>Duuren</b:Last>
            <b:Middle>van</b:Middle>
            <b:First>Emiel</b:First>
          </b:Person>
          <b:Person>
            <b:Last>Plantinga</b:Last>
            <b:First>Auke</b:First>
          </b:Person>
          <b:Person>
            <b:Last>Scholtens</b:Last>
            <b:First>Bert</b:First>
          </b:Person>
        </b:NameList>
      </b:Author>
    </b:Author>
    <b:RefOrder>191</b:RefOrder>
  </b:Source>
  <b:Source>
    <b:Tag>Tab18</b:Tag>
    <b:SourceType>JournalArticle</b:SourceType>
    <b:Guid>{F84B5CDC-8D18-432F-933E-A65CF7FB4451}</b:Guid>
    <b:Title>The Use of Cronbach’s Alpha When Developing and Reporting Research Instruments in Science Education</b:Title>
    <b:JournalName>Research in Science Education, 48</b:JournalName>
    <b:Year>2018</b:Year>
    <b:Pages>1273–1296</b:Pages>
    <b:Author>
      <b:Author>
        <b:NameList>
          <b:Person>
            <b:Last>Taber</b:Last>
            <b:Middle>S</b:Middle>
            <b:First>Keith</b:First>
          </b:Person>
        </b:NameList>
      </b:Author>
    </b:Author>
    <b:RefOrder>192</b:RefOrder>
  </b:Source>
  <b:Source>
    <b:Tag>Cro51</b:Tag>
    <b:SourceType>JournalArticle</b:SourceType>
    <b:Guid>{7BCACEC4-7E40-45CF-80A6-38568EFB73CB}</b:Guid>
    <b:Title>Coefficient alpha and the internal structure of tests</b:Title>
    <b:JournalName>Psychometrika, 16</b:JournalName>
    <b:Year>1951</b:Year>
    <b:Pages>297–334</b:Pages>
    <b:Author>
      <b:Author>
        <b:NameList>
          <b:Person>
            <b:Last>Cronbach</b:Last>
            <b:Middle>J</b:Middle>
            <b:First>Lee</b:First>
          </b:Person>
        </b:NameList>
      </b:Author>
    </b:Author>
    <b:RefOrder>193</b:RefOrder>
  </b:Source>
  <b:Source>
    <b:Tag>Del23</b:Tag>
    <b:SourceType>Report</b:SourceType>
    <b:Guid>{6FEE007B-2B14-4A29-939D-FDD9D641C815}</b:Guid>
    <b:Title>Unleashing value from digital transformation: Paths and pitfalls</b:Title>
    <b:Year>2023</b:Year>
    <b:Publisher>Deloitte Touche Tohmatsu Limited</b:Publisher>
    <b:City>UK</b:City>
    <b:Author>
      <b:Author>
        <b:Corporate>Deloitte </b:Corporate>
      </b:Author>
    </b:Author>
    <b:RefOrder>194</b:RefOrder>
  </b:Source>
  <b:Source>
    <b:Tag>Koc17</b:Tag>
    <b:SourceType>JournalArticle</b:SourceType>
    <b:Guid>{7D586D2B-3C26-42C5-B7C1-D89EFD0922BB}</b:Guid>
    <b:Title>Seeing through the network: Competitive advantage in the digital economy</b:Title>
    <b:Year>2017</b:Year>
    <b:JournalName>Journal of Organisation Design 6(6)</b:JournalName>
    <b:Author>
      <b:Author>
        <b:NameList>
          <b:Person>
            <b:Last>Koch</b:Last>
            <b:First>Thornsten</b:First>
          </b:Person>
          <b:Person>
            <b:Last>Windsperger</b:Last>
            <b:First>Josef</b:First>
          </b:Person>
        </b:NameList>
      </b:Author>
    </b:Author>
    <b:Pages>1-30</b:Pages>
    <b:RefOrder>195</b:RefOrder>
  </b:Source>
  <b:Source>
    <b:Tag>Bla21</b:Tag>
    <b:SourceType>ArticleInAPeriodical</b:SourceType>
    <b:Guid>{BB9BF602-0C57-49EC-89AA-CCBCD41E5B7A}</b:Guid>
    <b:Title>A winning digital strategy requires new twists to familiar moves</b:Title>
    <b:Year>2021</b:Year>
    <b:Pages>1-11</b:Pages>
    <b:PeriodicalTitle>Strategy for a digital world</b:PeriodicalTitle>
    <b:Month>October</b:Month>
    <b:Day>8</b:Day>
    <b:Author>
      <b:Author>
        <b:NameList>
          <b:Person>
            <b:Last>Blackburn</b:Last>
            <b:First>Simon</b:First>
          </b:Person>
          <b:Person>
            <b:Last>Galvin</b:Last>
            <b:First>Jeff</b:First>
          </b:Person>
          <b:Person>
            <b:Last>Laberge</b:Last>
            <b:First>Laura</b:First>
          </b:Person>
          <b:Person>
            <b:Last>Williams</b:Last>
            <b:First>Evan</b:First>
          </b:Person>
        </b:NameList>
      </b:Author>
    </b:Author>
    <b:RefOrder>196</b:RefOrder>
  </b:Source>
  <b:Source>
    <b:Tag>Cal20</b:Tag>
    <b:SourceType>JournalArticle</b:SourceType>
    <b:Guid>{59B1FD03-0FBC-4609-8B3E-12CDCD4DE3F9}</b:Guid>
    <b:Title>Cybersecurity risks disclosure and implied audit risks: Evidence from audit fees</b:Title>
    <b:Year>2020</b:Year>
    <b:Pages>24-39</b:Pages>
    <b:JournalName>International Journal of Auditing, 25(1)</b:JournalName>
    <b:Author>
      <b:Author>
        <b:NameList>
          <b:Person>
            <b:Last>Calderon</b:Last>
            <b:Middle>G</b:Middle>
            <b:First>Thomas</b:First>
          </b:Person>
          <b:Person>
            <b:Last>Gao</b:Last>
            <b:First>Lei</b:First>
          </b:Person>
        </b:NameList>
      </b:Author>
    </b:Author>
    <b:RefOrder>197</b:RefOrder>
  </b:Source>
  <b:Source>
    <b:Tag>Ber18</b:Tag>
    <b:SourceType>JournalArticle</b:SourceType>
    <b:Guid>{0B86A8D2-0989-4CAA-B98C-6DF53DBE3065}</b:Guid>
    <b:Title>Cybersecurity awareness and market valuations</b:Title>
    <b:JournalName>Journal of Accounting and Public Policy, 37(6)</b:JournalName>
    <b:Year>2018</b:Year>
    <b:Pages>508-526</b:Pages>
    <b:Author>
      <b:Author>
        <b:NameList>
          <b:Person>
            <b:Last>Berkman</b:Last>
            <b:First>Henk</b:First>
          </b:Person>
          <b:Person>
            <b:Last>Jona</b:Last>
            <b:First>Jonathan</b:First>
          </b:Person>
          <b:Person>
            <b:Last>Lee</b:Last>
            <b:First>Gladys</b:First>
          </b:Person>
          <b:Person>
            <b:Last>Soderstrom</b:Last>
            <b:First>Naomi</b:First>
          </b:Person>
        </b:NameList>
      </b:Author>
    </b:Author>
    <b:RefOrder>198</b:RefOrder>
  </b:Source>
  <b:Source>
    <b:Tag>Eij21</b:Tag>
    <b:SourceType>JournalArticle</b:SourceType>
    <b:Guid>{53209E41-024D-4B7E-86E3-D3077226FE79}</b:Guid>
    <b:Title>An analysis of cybersecurity in Dutch annual reports of listed companies</b:Title>
    <b:JournalName>Computer Law &amp; Security Review, 40</b:JournalName>
    <b:Year>2021</b:Year>
    <b:Author>
      <b:Author>
        <b:NameList>
          <b:Person>
            <b:Last>Eijkelenboom</b:Last>
            <b:Middle>VA</b:Middle>
            <b:First>E</b:First>
          </b:Person>
          <b:Person>
            <b:Last>Nieuwesteeg</b:Last>
            <b:Middle>FH</b:Middle>
            <b:First>B</b:First>
          </b:Person>
        </b:NameList>
      </b:Author>
    </b:Author>
    <b:RefOrder>199</b:RefOrder>
  </b:Source>
  <b:Source>
    <b:Tag>Mar22</b:Tag>
    <b:SourceType>JournalArticle</b:SourceType>
    <b:Guid>{CFF57351-391D-4D61-9A54-D33DE705769C}</b:Guid>
    <b:Title>The Disclosures of Information on Cybersecurity in Listed Companies in Latin America—Proposal for a Cybersecurity Disclosure Index</b:Title>
    <b:JournalName>Sustainability, MDPI, 14(3)</b:JournalName>
    <b:Year>2022</b:Year>
    <b:Pages>1</b:Pages>
    <b:Author>
      <b:Author>
        <b:NameList>
          <b:Person>
            <b:Last>Maricela</b:Last>
            <b:First>Ramirez</b:First>
          </b:Person>
          <b:Person>
            <b:Last>Lazaro</b:Last>
            <b:Middle>Ariza</b:Middle>
            <b:First>Rodriguez</b:First>
          </b:Person>
          <b:Person>
            <b:Last>Maria</b:Last>
            <b:Middle>Gomez Miranda</b:Middle>
            <b:First>Elena</b:First>
          </b:Person>
          <b:Person>
            <b:Last>Vartika</b:Last>
          </b:Person>
        </b:NameList>
      </b:Author>
    </b:Author>
    <b:RefOrder>200</b:RefOrder>
  </b:Source>
  <b:Source>
    <b:Tag>Buh98</b:Tag>
    <b:SourceType>JournalArticle</b:SourceType>
    <b:Guid>{7B1155CC-24F3-4955-9364-CCCA1A65EAF4}</b:Guid>
    <b:Title>Environmental performance, legislation and annual report disclosure: the case of acid rain and Falconbridge</b:Title>
    <b:JournalName>Accounting, Auditing &amp; Accountability Journal, 11(2)</b:JournalName>
    <b:Year>1998</b:Year>
    <b:Pages>163-190</b:Pages>
    <b:Author>
      <b:Author>
        <b:NameList>
          <b:Person>
            <b:Last>Buhr</b:Last>
            <b:First>Nola</b:First>
          </b:Person>
        </b:NameList>
      </b:Author>
    </b:Author>
    <b:RefOrder>201</b:RefOrder>
  </b:Source>
  <b:Source>
    <b:Tag>Beb08</b:Tag>
    <b:SourceType>JournalArticle</b:SourceType>
    <b:Guid>{50A21E89-21C4-461B-ADFC-05B6C55E2293}</b:Guid>
    <b:Title>Corporate social reporting and reputation risk management</b:Title>
    <b:JournalName>Accounting, Auditing &amp; Accountability Journal, 21(3)</b:JournalName>
    <b:Year>2008</b:Year>
    <b:Pages>337-361</b:Pages>
    <b:Author>
      <b:Author>
        <b:NameList>
          <b:Person>
            <b:Last>Bebbington</b:Last>
            <b:First>Jan</b:First>
          </b:Person>
          <b:Person>
            <b:Last>Larrinaga</b:Last>
            <b:First>Carlos</b:First>
          </b:Person>
          <b:Person>
            <b:Last>Moneva</b:Last>
            <b:Middle>M</b:Middle>
            <b:First>Jose</b:First>
          </b:Person>
        </b:NameList>
      </b:Author>
    </b:Author>
    <b:RefOrder>202</b:RefOrder>
  </b:Source>
  <b:Source>
    <b:Tag>Lin93</b:Tag>
    <b:SourceType>ConferenceProceedings</b:SourceType>
    <b:Guid>{8B366DEA-1A1B-417E-B8BA-11D045270CBD}</b:Guid>
    <b:Title>The Implications of Organisational Legitimacy for Corporate Social Performance and Disclosure</b:Title>
    <b:Year>1993</b:Year>
    <b:Author>
      <b:Author>
        <b:NameList>
          <b:Person>
            <b:Last>Lindblow</b:Last>
            <b:Middle>K</b:Middle>
            <b:First>C</b:First>
          </b:Person>
        </b:NameList>
      </b:Author>
    </b:Author>
    <b:ConferenceName>Critical Perspectives on Accounting Conference</b:ConferenceName>
    <b:City> New York</b:City>
    <b:RefOrder>203</b:RefOrder>
  </b:Source>
  <b:Source>
    <b:Tag>Ben94</b:Tag>
    <b:SourceType>ArticleInAPeriodical</b:SourceType>
    <b:Guid>{C0D673E9-B89A-4362-B42D-89EC6F877CAC}</b:Guid>
    <b:Title>Accounts, excuses, and apologies : a theory of image restoration strategies.</b:Title>
    <b:Pages>197</b:Pages>
    <b:Year>1994</b:Year>
    <b:Author>
      <b:Author>
        <b:NameList>
          <b:Person>
            <b:Last>Benoit</b:Last>
            <b:Middle>L</b:Middle>
            <b:First>William</b:First>
          </b:Person>
        </b:NameList>
      </b:Author>
    </b:Author>
    <b:PeriodicalTitle>State University of New York Press</b:PeriodicalTitle>
    <b:Month>December</b:Month>
    <b:Day>5</b:Day>
    <b:RefOrder>204</b:RefOrder>
  </b:Source>
  <b:Source>
    <b:Tag>Che22</b:Tag>
    <b:SourceType>JournalArticle</b:SourceType>
    <b:Guid>{3F8CA166-9233-4E70-86B2-297F5D084A8D}</b:Guid>
    <b:Title>Talk too much? The Impact of Cybersecurity Disclosures on Investment Decisions</b:Title>
    <b:Year>2022</b:Year>
    <b:JournalName>Communications of the Association for Information Systems, 50</b:JournalName>
    <b:Pages>481-500</b:Pages>
    <b:Author>
      <b:Author>
        <b:NameList>
          <b:Person>
            <b:Last>Cheng</b:Last>
            <b:First>Xu</b:First>
          </b:Person>
          <b:Person>
            <b:Last>Hsu</b:Last>
            <b:First>Carol</b:First>
          </b:Person>
          <b:Person>
            <b:Last>Wang</b:Last>
            <b:First>Tawei</b:First>
          </b:Person>
        </b:NameList>
      </b:Author>
    </b:Author>
    <b:RefOrder>205</b:RefOrder>
  </b:Source>
  <b:Source>
    <b:Tag>Dau18</b:Tag>
    <b:SourceType>JournalArticle</b:SourceType>
    <b:Guid>{73618D91-985D-409B-8FFB-C39451B71272}</b:Guid>
    <b:Title>Bridging the Gap Between Organisational Practices &amp; Cyber Security Compliance: Can Cooperation Promote Compliance In Organisations?</b:Title>
    <b:JournalName>International Journal of Business and Society, 19 (1)</b:JournalName>
    <b:Year>2018</b:Year>
    <b:Pages>161-180</b:Pages>
    <b:Author>
      <b:Author>
        <b:NameList>
          <b:Person>
            <b:Last>Daud</b:Last>
            <b:First>Maslina</b:First>
          </b:Person>
          <b:Person>
            <b:Last>Rasiah</b:Last>
            <b:First>Rajah</b:First>
          </b:Person>
          <b:Person>
            <b:Last>George</b:Last>
            <b:First>Mary</b:First>
          </b:Person>
          <b:Person>
            <b:Last>Asirvatham</b:Last>
            <b:First>David</b:First>
          </b:Person>
          <b:Person>
            <b:Last>Thangiah</b:Last>
            <b:First>Govindamal</b:First>
          </b:Person>
        </b:NameList>
      </b:Author>
    </b:Author>
    <b:RefOrder>206</b:RefOrder>
  </b:Source>
  <b:Source>
    <b:Tag>Ifi12</b:Tag>
    <b:SourceType>JournalArticle</b:SourceType>
    <b:Guid>{2A7D9E51-ACB0-4D1A-86FA-1902708D3324}</b:Guid>
    <b:Title>Understanding information systems security policy compliance: An integration of the theory of planned behavior and the protection motivation theory</b:Title>
    <b:JournalName>Computers &amp; Security, 31 (1)</b:JournalName>
    <b:Year>2012</b:Year>
    <b:Pages>83-95</b:Pages>
    <b:Author>
      <b:Author>
        <b:NameList>
          <b:Person>
            <b:Last>Ifinedo</b:Last>
            <b:First>Princely</b:First>
          </b:Person>
        </b:NameList>
      </b:Author>
    </b:Author>
    <b:RefOrder>207</b:RefOrder>
  </b:Source>
  <b:Source>
    <b:Tag>Ifi14</b:Tag>
    <b:SourceType>JournalArticle</b:SourceType>
    <b:Guid>{8DDA0185-75D9-4BB4-9EBB-70D0AC29C12A}</b:Guid>
    <b:Title>Information systems security policy compliance: An empirical study of the effects of socialisation, influence, and cognition</b:Title>
    <b:JournalName>Information &amp; Management, 51(1)</b:JournalName>
    <b:Year>2014</b:Year>
    <b:Pages>69-79</b:Pages>
    <b:Author>
      <b:Author>
        <b:NameList>
          <b:Person>
            <b:Last>Ifinedo</b:Last>
            <b:First>Princely</b:First>
          </b:Person>
        </b:NameList>
      </b:Author>
    </b:Author>
    <b:RefOrder>208</b:RefOrder>
  </b:Source>
  <b:Source>
    <b:Tag>Saf16</b:Tag>
    <b:SourceType>JournalArticle</b:SourceType>
    <b:Guid>{15EA6630-3B75-4291-86E1-173919FB8647}</b:Guid>
    <b:Title>nformation security policy compliance model in organisations</b:Title>
    <b:JournalName>Computers &amp; Security, 56</b:JournalName>
    <b:Year>2016</b:Year>
    <b:Pages>70-82</b:Pages>
    <b:Author>
      <b:Author>
        <b:NameList>
          <b:Person>
            <b:Last>Safa</b:Last>
            <b:Middle>Sohrabi</b:Middle>
            <b:First>Nader</b:First>
          </b:Person>
          <b:Person>
            <b:Last>Solms</b:Last>
            <b:Middle>von</b:Middle>
            <b:First>Rossouw</b:First>
          </b:Person>
          <b:Person>
            <b:Last>Furnell</b:Last>
            <b:First>Steven</b:First>
          </b:Person>
        </b:NameList>
      </b:Author>
    </b:Author>
    <b:RefOrder>209</b:RefOrder>
  </b:Source>
  <b:Source>
    <b:Tag>Cha11</b:Tag>
    <b:SourceType>JournalArticle</b:SourceType>
    <b:Guid>{C7D89C7E-A5AC-46D0-8BE4-45A07C20551E}</b:Guid>
    <b:Title>Firms’ information security investment decisions: Stock market evidence of investors’ behavior</b:Title>
    <b:JournalName>Decision Support Systems, 50</b:JournalName>
    <b:Year>2011</b:Year>
    <b:Pages>651-661</b:Pages>
    <b:Author>
      <b:Author>
        <b:NameList>
          <b:Person>
            <b:Last>Chai</b:Last>
            <b:First>Sangui</b:First>
          </b:Person>
          <b:Person>
            <b:Last>Kim</b:Last>
            <b:First>Minkyun</b:First>
          </b:Person>
          <b:Person>
            <b:Last>Rao</b:Last>
            <b:First>Raghau</b:First>
          </b:Person>
        </b:NameList>
      </b:Author>
    </b:Author>
    <b:RefOrder>210</b:RefOrder>
  </b:Source>
  <b:Source>
    <b:Tag>Kam21</b:Tag>
    <b:SourceType>JournalArticle</b:SourceType>
    <b:Guid>{937315D2-F453-4626-BCB9-76715E32E1DF}</b:Guid>
    <b:Title>Risk management, firm reputation, and the impact of successful cyberattacks on target firms</b:Title>
    <b:JournalName>Journal of Financial Economics, 139(3)</b:JournalName>
    <b:Year>2021</b:Year>
    <b:Pages>719-749</b:Pages>
    <b:Author>
      <b:Author>
        <b:NameList>
          <b:Person>
            <b:Last>Kamiya</b:Last>
            <b:First>Shinichi</b:First>
          </b:Person>
          <b:Person>
            <b:Last>Kang</b:Last>
            <b:First>Jun-koo</b:First>
          </b:Person>
          <b:Person>
            <b:Last>Kim</b:Last>
            <b:First>Jungmin</b:First>
          </b:Person>
          <b:Person>
            <b:Last>Milidonis</b:Last>
            <b:First>Andreas</b:First>
          </b:Person>
          <b:Person>
            <b:Last>Stulz</b:Last>
            <b:Middle>M</b:Middle>
            <b:First>Rene</b:First>
          </b:Person>
        </b:NameList>
      </b:Author>
    </b:Author>
    <b:RefOrder>211</b:RefOrder>
  </b:Source>
  <b:Source>
    <b:Tag>Goe14</b:Tag>
    <b:SourceType>JournalArticle</b:SourceType>
    <b:Guid>{78DAD6DC-AD7E-4FB8-AD67-FC993A52DA3E}</b:Guid>
    <b:Title>The Impact of Federal and State Notification Laws on Security Breach Announcements</b:Title>
    <b:JournalName>Communications of the Association for Information Systems, 34(1)</b:JournalName>
    <b:Year>2014</b:Year>
    <b:Pages>37-50</b:Pages>
    <b:Author>
      <b:Author>
        <b:NameList>
          <b:Person>
            <b:Last>Goel</b:Last>
            <b:First>Sanjay</b:First>
          </b:Person>
          <b:Person>
            <b:Last>Shawky</b:Last>
            <b:Middle>A</b:Middle>
            <b:First>Hany</b:First>
          </b:Person>
        </b:NameList>
      </b:Author>
    </b:Author>
    <b:RefOrder>212</b:RefOrder>
  </b:Source>
  <b:Source>
    <b:Tag>Cam03</b:Tag>
    <b:SourceType>JournalArticle</b:SourceType>
    <b:Guid>{6F8113FC-FEAB-4FA2-849C-1DAFC79C6916}</b:Guid>
    <b:Title>The economic cost of publicly announced information security breaches: empirical evidence from the stock market</b:Title>
    <b:Year>2003</b:Year>
    <b:JournalName>Journal of Computer SecurityVolume, 11(3)</b:JournalName>
    <b:Pages>431-448</b:Pages>
    <b:Author>
      <b:Author>
        <b:NameList>
          <b:Person>
            <b:Last>Campbell</b:Last>
            <b:First>Katherine</b:First>
          </b:Person>
          <b:Person>
            <b:Last>Gordon</b:Last>
            <b:Middle>A</b:Middle>
            <b:First>Lawrence</b:First>
          </b:Person>
          <b:Person>
            <b:Last>Loeb</b:Last>
            <b:Middle>P</b:Middle>
            <b:First>Martin</b:First>
          </b:Person>
          <b:Person>
            <b:Last>Zhou</b:Last>
            <b:First>Lei</b:First>
          </b:Person>
        </b:NameList>
      </b:Author>
    </b:Author>
    <b:RefOrder>213</b:RefOrder>
  </b:Source>
  <b:Source>
    <b:Tag>Cav04</b:Tag>
    <b:SourceType>JournalArticle</b:SourceType>
    <b:Guid>{282DACA0-4566-4102-BEA8-6E9FC76918D8}</b:Guid>
    <b:Title>The Effect of Internet Security Breach Announcements on Market Value: Capital Market Reactions for Breached Firms and Internet Security Developers</b:Title>
    <b:JournalName>International Journal of Electronic Commerce, 9(1)</b:JournalName>
    <b:Year>2004</b:Year>
    <b:Pages>69-104</b:Pages>
    <b:Author>
      <b:Author>
        <b:NameList>
          <b:Person>
            <b:Last>Cavusoglu</b:Last>
            <b:First>Huseyin</b:First>
          </b:Person>
          <b:Person>
            <b:Last>Mishra</b:Last>
            <b:First>Birendra</b:First>
          </b:Person>
          <b:Person>
            <b:Last>Raghunathan</b:Last>
            <b:First>Srinivasan</b:First>
          </b:Person>
        </b:NameList>
      </b:Author>
    </b:Author>
    <b:RefOrder>214</b:RefOrder>
  </b:Source>
  <b:Source>
    <b:Tag>Gor02</b:Tag>
    <b:SourceType>JournalArticle</b:SourceType>
    <b:Guid>{010ADAC1-34EE-4E41-8C9D-13DD54C8360F}</b:Guid>
    <b:Title>The Economics of Information Security Investment</b:Title>
    <b:JournalName>ACM Transactions on Information and System Security, 5(4)</b:JournalName>
    <b:Year>2002</b:Year>
    <b:Pages>438-457</b:Pages>
    <b:Author>
      <b:Author>
        <b:NameList>
          <b:Person>
            <b:Last>Gordon</b:Last>
            <b:Middle>A</b:Middle>
            <b:First>Lawrence</b:First>
          </b:Person>
          <b:Person>
            <b:Last>Loeb</b:Last>
            <b:Middle>P</b:Middle>
            <b:First>Martin</b:First>
          </b:Person>
        </b:NameList>
      </b:Author>
    </b:Author>
    <b:RefOrder>215</b:RefOrder>
  </b:Source>
  <b:Source>
    <b:Tag>Pat23</b:Tag>
    <b:SourceType>InternetSite</b:SourceType>
    <b:Guid>{38160C91-A921-494F-9A2F-F8E82CAAD770}</b:Guid>
    <b:LCID>en-US</b:LCID>
    <b:Title>Artificial Intelligence Bank Risk Management: Real-Time, Adaptive &amp; Cohesive</b:Title>
    <b:InternetSiteTitle>linkedin</b:InternetSiteTitle>
    <b:Year>2023</b:Year>
    <b:Month>March</b:Month>
    <b:Day>10</b:Day>
    <b:URL>https://www.linkedin.com/pulse/artificial-intelligence-bank-risk-management-real-time-patrick-martin/</b:URL>
    <b:Author>
      <b:Author>
        <b:NameList>
          <b:Person>
            <b:Last>Patrick </b:Last>
            <b:First>Martin</b:First>
          </b:Person>
        </b:NameList>
      </b:Author>
    </b:Author>
    <b:YearAccessed>2023</b:YearAccessed>
    <b:MonthAccessed>June</b:MonthAccessed>
    <b:DayAccessed>10</b:DayAccessed>
    <b:RefOrder>216</b:RefOrder>
  </b:Source>
  <b:Source>
    <b:Tag>مهد22</b:Tag>
    <b:SourceType>ArticleInAPeriodical</b:SourceType>
    <b:Guid>{6AD2CAF6-9E5F-4DB5-9CD1-74746CD775E8}</b:Guid>
    <b:Title>The Reality of the Use of Islamic Banks of Artificial Intelligence Applications in Digital Marketing: The Case of Al Salam Bank Algeria as a Model</b:Title>
    <b:Year>2022</b:Year>
    <b:PeriodicalTitle>Journal of Economic Dimensions</b:PeriodicalTitle>
    <b:Pages>239ـ260</b:Pages>
    <b:Author>
      <b:Author>
        <b:NameList>
          <b:Person>
            <b:Last>Mehdi</b:Last>
            <b:First> Mourad</b:First>
          </b:Person>
        </b:NameList>
      </b:Author>
    </b:Author>
    <b:Volume>12</b:Volume>
    <b:Issue>2</b:Issue>
    <b:URL>https://www.asjp.cerist.dz/en/downArticle/279/12/2/209187</b:URL>
    <b:LCID>en-US</b:LCID>
    <b:RefOrder>217</b:RefOrder>
  </b:Source>
  <b:Source>
    <b:Tag>Mar23</b:Tag>
    <b:SourceType>JournalArticle</b:SourceType>
    <b:Guid>{FEDF8954-6637-4DA7-8493-DC15E365B3BB}</b:Guid>
    <b:Author>
      <b:Author>
        <b:NameList>
          <b:Person>
            <b:Last>Krajˇcík</b:Last>
            <b:First>Martin</b:First>
          </b:Person>
          <b:Person>
            <b:Last>Schmidt</b:Last>
            <b:First>Dušana</b:First>
            <b:Middle>Alshatti</b:Middle>
          </b:Person>
          <b:Person>
            <b:Last>Baráth</b:Last>
            <b:First>Matúš</b:First>
          </b:Person>
        </b:NameList>
      </b:Author>
    </b:Author>
    <b:Title>Hybrid Work Model: An Approach toWork–Life Flexibility in a Changing Environment</b:Title>
    <b:JournalName>Administrative Sciences, 13</b:JournalName>
    <b:Year>2023</b:Year>
    <b:RefOrder>218</b:RefOrder>
  </b:Source>
  <b:Source>
    <b:Tag>Coo20</b:Tag>
    <b:SourceType>JournalArticle</b:SourceType>
    <b:Guid>{5332DFDB-F4E1-4AFC-B424-8D887C364C66}</b:Guid>
    <b:Title>Three cases of hybridity in learning spaces: Towards a design for a Zone of Possibility</b:Title>
    <b:Year>2020</b:Year>
    <b:Author>
      <b:Author>
        <b:NameList>
          <b:Person>
            <b:Last>Cook</b:Last>
            <b:First>John</b:First>
          </b:Person>
          <b:Person>
            <b:Last>Mor</b:Last>
            <b:First>Yishay</b:First>
          </b:Person>
          <b:Person>
            <b:Last>Santos</b:Last>
            <b:First>Patricia</b:First>
          </b:Person>
        </b:NameList>
      </b:Author>
    </b:Author>
    <b:JournalName>British Journal of Educational Technology, 51</b:JournalName>
    <b:Pages>1155–1167</b:Pages>
    <b:RefOrder>219</b:RefOrder>
  </b:Source>
  <b:Source>
    <b:Tag>Joh24</b:Tag>
    <b:SourceType>JournalArticle</b:SourceType>
    <b:Guid>{E25357B4-BD80-4202-AEC9-948B9A0B4964}</b:Guid>
    <b:Author>
      <b:Author>
        <b:NameList>
          <b:Person>
            <b:Last>Lorentzon</b:Last>
            <b:First>Johan</b:First>
            <b:Middle>Ingemar</b:Middle>
          </b:Person>
          <b:Person>
            <b:Last>Fotoh</b:Last>
            <b:First>Lazarus</b:First>
            <b:Middle>Elad</b:Middle>
          </b:Person>
          <b:Person>
            <b:Last>Mugwira</b:Last>
            <b:First>Tatenda</b:First>
          </b:Person>
        </b:NameList>
      </b:Author>
    </b:Author>
    <b:Title>Remote auditing and its impacts on auditors’ work and work-life balance: auditors’ perceptions and implications</b:Title>
    <b:JournalName>Accounting Research Journal, 37(1) </b:JournalName>
    <b:Year>2024</b:Year>
    <b:Pages>1–18</b:Pages>
    <b:RefOrder>220</b:RefOrder>
  </b:Source>
  <b:Source>
    <b:Tag>Fau23</b:Tag>
    <b:SourceType>JournalArticle</b:SourceType>
    <b:Guid>{8CC07A8E-079A-48F5-A65D-395827A942F4}</b:Guid>
    <b:Author>
      <b:Author>
        <b:NameList>
          <b:Person>
            <b:Last>Calzón-Menéndez</b:Last>
            <b:First>Faustino</b:First>
          </b:Person>
          <b:Person>
            <b:Last>Sacristán-Navarro</b:Last>
            <b:First>María</b:First>
          </b:Person>
          <b:Person>
            <b:Last>Cabeza-García</b:Last>
            <b:First>Laura</b:First>
          </b:Person>
        </b:NameList>
      </b:Author>
    </b:Author>
    <b:Title>The determinants of work - life balance practices in Spanish listed companies</b:Title>
    <b:JournalName>Academia Revista Latinoamericana de Administracion, 36 (3)</b:JournalName>
    <b:Year>2023</b:Year>
    <b:Pages> 407–425</b:Pages>
    <b:RefOrder>221</b:RefOrder>
  </b:Source>
  <b:Source>
    <b:Tag>Ali251</b:Tag>
    <b:SourceType>JournalArticle</b:SourceType>
    <b:Guid>{48112EE6-5784-4294-A4D1-33A99B49418B}</b:Guid>
    <b:Author>
      <b:Author>
        <b:NameList>
          <b:Person>
            <b:Last>Hendricks</b:Last>
            <b:First>Alicia</b:First>
          </b:Person>
        </b:NameList>
      </b:Author>
    </b:Author>
    <b:Title>Unlocking the potential of the EU Charter to ensure equal treatment and non-discrimination between children in childcare leave</b:Title>
    <b:JournalName>European Law Journal, 31(1-2)</b:JournalName>
    <b:Year>2025</b:Year>
    <b:Pages>42-62</b:Pages>
    <b:RefOrder>222</b:RefOrder>
  </b:Source>
  <b:Source>
    <b:Tag>Cla25</b:Tag>
    <b:SourceType>Book</b:SourceType>
    <b:Guid>{C1973A2F-ED2F-4082-B04F-DC57CCDDF2CC}</b:Guid>
    <b:Title>The Future (R)Evolution of the Office Workspace: How to Succeed in a Digital Reality</b:Title>
    <b:Year>2025</b:Year>
    <b:Author>
      <b:Author>
        <b:NameList>
          <b:Person>
            <b:Last>Sneppen</b:Last>
            <b:First>Claus</b:First>
          </b:Person>
        </b:NameList>
      </b:Author>
    </b:Author>
    <b:City>Wein, Austria</b:City>
    <b:Publisher>Springer Nature</b:Publisher>
    <b:RefOrder>223</b:RefOrder>
  </b:Source>
  <b:Source>
    <b:Tag>Eri52</b:Tag>
    <b:SourceType>JournalArticle</b:SourceType>
    <b:Guid>{FCC50124-108C-46BD-98BF-7838E4DCC13B}</b:Guid>
    <b:Author>
      <b:Author>
        <b:NameList>
          <b:Person>
            <b:Last>Lizano</b:Last>
            <b:First>Erica</b:First>
            <b:Middle>L.</b:Middle>
          </b:Person>
          <b:Person>
            <b:Last>Bergen</b:Last>
            <b:First>Clara</b:First>
          </b:Person>
          <b:Person>
            <b:Last>Smith</b:Last>
            <b:First>Britni</b:First>
          </b:Person>
          <b:Person>
            <b:Last>Pasquarella</b:Last>
            <b:First>Fred</b:First>
            <b:Middle>J.</b:Middle>
          </b:Person>
          <b:Person>
            <b:Last>Lee</b:Last>
            <b:First>Sae</b:First>
          </b:Person>
        </b:NameList>
      </b:Author>
    </b:Author>
    <b:Title>Telemental Health and Remote Work: An Exploratory Analysis of Their Dual Impact on Mental Health Professionals’ Experiences During COVID-19 Stay-at-Home Orders</b:Title>
    <b:Year>2025</b:Year>
    <b:City>2025</b:City>
    <b:Publisher>282–293</b:Publisher>
    <b:JournalName>The Journal of Behavioral Health Services &amp; Research, 52</b:JournalName>
    <b:Pages>282–293</b:Pages>
    <b:RefOrder>224</b:RefOrder>
  </b:Source>
  <b:Source>
    <b:Tag>Ngo25</b:Tag>
    <b:SourceType>Book</b:SourceType>
    <b:Guid>{86174A00-1259-47A8-BCD3-14D444E5E9D7}</b:Guid>
    <b:Author>
      <b:Author>
        <b:NameList>
          <b:Person>
            <b:Last>Ngonini</b:Last>
            <b:First>Xolani</b:First>
          </b:Person>
        </b:NameList>
      </b:Author>
    </b:Author>
    <b:Title>Exploring Hybrid Work Dynamics in Public Organizations: Remote Work and Blended Office-Home Arrangements</b:Title>
    <b:JournalName>Human Resources Management - The Rise of Organizational People Practices </b:JournalName>
    <b:Year>2025</b:Year>
    <b:City>London</b:City>
    <b:Publisher> IntechOpen</b:Publisher>
    <b:RefOrder>225</b:RefOrder>
  </b:Source>
  <b:Source>
    <b:Tag>Mas25</b:Tag>
    <b:SourceType>JournalArticle</b:SourceType>
    <b:Guid>{516A5422-9BC8-41D7-8745-314B1743666C}</b:Guid>
    <b:Title>Impact of work–life balance on organizational performance with mediating effect of well-being and organizational support as moderator</b:Title>
    <b:Year>2025</b:Year>
    <b:Author>
      <b:Author>
        <b:NameList>
          <b:Person>
            <b:Last>Alhaider</b:Last>
            <b:First>Masoud</b:First>
          </b:Person>
          <b:Person>
            <b:Last>Alqahtani</b:Last>
            <b:First>Abdulmajeed</b:First>
          </b:Person>
        </b:NameList>
      </b:Author>
    </b:Author>
    <b:JournalName>Evidence-based HRM: a Global Forum for Empirical Scholarship</b:JournalName>
    <b:RefOrder>226</b:RefOrder>
  </b:Source>
  <b:Source>
    <b:Tag>Zam20</b:Tag>
    <b:SourceType>JournalArticle</b:SourceType>
    <b:Guid>{D4CBD6AB-0B9D-4A85-88FB-AA26B93A3EA3}</b:Guid>
    <b:Author>
      <b:Author>
        <b:NameList>
          <b:Person>
            <b:Last>Hasan</b:Last>
            <b:First>Zameer</b:First>
            <b:Middle>ul</b:Middle>
          </b:Person>
          <b:Person>
            <b:Last>Khan</b:Last>
            <b:First>Muhammad</b:First>
            <b:Middle>Imran</b:Middle>
          </b:Person>
          <b:Person>
            <b:Last>Butt</b:Last>
            <b:First>Tahira</b:First>
            <b:Middle>Hassan</b:Middle>
          </b:Person>
          <b:Person>
            <b:Last>Abid</b:Last>
            <b:First>Ghulam</b:First>
          </b:Person>
          <b:Person>
            <b:Last>Rehman</b:Last>
            <b:First>Saqib</b:First>
          </b:Person>
        </b:NameList>
      </b:Author>
    </b:Author>
    <b:Title>The Balance between Work and Life for Subjective Well-Being: A Moderated Mediation Model</b:Title>
    <b:JournalName>Journal of Open Innovation: Technology, Market, and Complexity, 6(4)</b:JournalName>
    <b:Year>2020</b:Year>
    <b:Pages>127</b:Pages>
    <b:RefOrder>227</b:RefOrder>
  </b:Source>
  <b:Source>
    <b:Tag>AVa18</b:Tag>
    <b:SourceType>JournalArticle</b:SourceType>
    <b:Guid>{DD1C1744-6D9D-46B7-AF3E-26B96C39C44E}</b:Guid>
    <b:Author>
      <b:Author>
        <b:NameList>
          <b:Person>
            <b:Last>Vasumathi</b:Last>
            <b:First>A.</b:First>
          </b:Person>
        </b:NameList>
      </b:Author>
    </b:Author>
    <b:Title>Work life balance of women employees: a literature review</b:Title>
    <b:JournalName>International Journal of Services and Operations Management, 29(1)</b:JournalName>
    <b:Year>2018</b:Year>
    <b:Pages>100-146</b:Pages>
    <b:RefOrder>228</b:RefOrder>
  </b:Source>
  <b:Source>
    <b:Tag>GBa20</b:Tag>
    <b:SourceType>JournalArticle</b:SourceType>
    <b:Guid>{EE4E350C-6625-4E64-9E15-795634D571C3}</b:Guid>
    <b:Author>
      <b:Author>
        <b:NameList>
          <b:Person>
            <b:Last>Balamurugan</b:Last>
            <b:First>G.</b:First>
          </b:Person>
          <b:Person>
            <b:Last>Sreeleka</b:Last>
            <b:First>M.</b:First>
          </b:Person>
        </b:NameList>
      </b:Author>
    </b:Author>
    <b:Title>A Study on Work Life Balance of Women Employees in IT Sector</b:Title>
    <b:JournalName>International Journal of Engineering Technologies and Management Research. 7(1)</b:JournalName>
    <b:Year>2020</b:Year>
    <b:Pages>64-73</b:Pages>
    <b:RefOrder>229</b:RefOrder>
  </b:Source>
  <b:Source>
    <b:Tag>Gre22</b:Tag>
    <b:SourceType>JournalArticle</b:SourceType>
    <b:Guid>{D8E96B0A-D1A9-4CF0-92AB-E4D3DB024C68}</b:Guid>
    <b:Author>
      <b:Author>
        <b:NameList>
          <b:Person>
            <b:Last>Thrasher</b:Last>
            <b:First>Gregory</b:First>
            <b:Middle>R.</b:Middle>
          </b:Person>
          <b:Person>
            <b:Last>Wynne</b:Last>
            <b:First>Kevin</b:First>
          </b:Person>
          <b:Person>
            <b:Last>Baltes</b:Last>
            <b:First>Boris</b:First>
          </b:Person>
          <b:Person>
            <b:Last>Bramble</b:Last>
            <b:First>Reed</b:First>
          </b:Person>
        </b:NameList>
      </b:Author>
    </b:Author>
    <b:Title>The intersectional effect of age and gender on the work–life balance of managers</b:Title>
    <b:JournalName>Journal of Managerial Psychology, 37(7)</b:JournalName>
    <b:Year>2022</b:Year>
    <b:Pages>683–696</b:Pages>
    <b:RefOrder>230</b:RefOrder>
  </b:Source>
  <b:Source>
    <b:Tag>Kan21</b:Tag>
    <b:SourceType>Book</b:SourceType>
    <b:Guid>{E4D5D462-7766-45BB-8E0C-02AF79FEF640}</b:Guid>
    <b:Title>Hybrid Workplace: The Future of Work</b:Title>
    <b:Year>2021</b:Year>
    <b:Author>
      <b:Author>
        <b:NameList>
          <b:Person>
            <b:Last>Iqbal</b:Last>
            <b:First>Kanwar</b:First>
            <b:Middle>Muhammad Javed</b:Middle>
          </b:Person>
          <b:Person>
            <b:Last>Khalid</b:Last>
            <b:First>Farooq</b:First>
          </b:Person>
          <b:Person>
            <b:Last>Barykin</b:Last>
            <b:First>Sergey</b:First>
            <b:Middle>Yevgenievich</b:Middle>
          </b:Person>
        </b:NameList>
      </b:Author>
    </b:Author>
    <b:City>London</b:City>
    <b:Publisher>IGI Global Scientific Publishing</b:Publisher>
    <b:RefOrder>231</b:RefOrder>
  </b:Source>
  <b:Source>
    <b:Tag>Roz23</b:Tag>
    <b:SourceType>JournalArticle</b:SourceType>
    <b:Guid>{D09630C4-C9E1-4A37-9469-F7CDADB796B8}</b:Guid>
    <b:Author>
      <b:Author>
        <b:NameList>
          <b:Person>
            <b:Last>Aziz</b:Last>
            <b:First>Rozainun</b:First>
            <b:Middle>Abdul</b:Middle>
          </b:Person>
          <b:Person>
            <b:Last>Munap</b:Last>
            <b:First>Rudzi</b:First>
          </b:Person>
          <b:Person>
            <b:Last>Nor</b:Last>
            <b:First>Sarina</b:First>
            <b:Middle>Mohamad</b:Middle>
          </b:Person>
          <b:Person>
            <b:Last>Zakir</b:Last>
            <b:First>Nur</b:First>
            <b:Middle>Farizah Mohamed</b:Middle>
          </b:Person>
          <b:Person>
            <b:Last>Jufri</b:Last>
            <b:First>Nurul</b:First>
            <b:Middle>Nadiah</b:Middle>
          </b:Person>
          <b:Person>
            <b:Last>Kadir</b:Last>
            <b:First>Muhammad</b:First>
            <b:Middle>Nu’aim Abdul</b:Middle>
          </b:Person>
        </b:NameList>
      </b:Author>
    </b:Author>
    <b:Title>A Case Study of A Service Organisation in Malaysia: Employees’ Work-Life Balance, Work Commitment &amp; Leadership Style on Job Satisfaction During Remote Working</b:Title>
    <b:JournalName>Advanced International Journal of Business, Entrepreneurship and SMEs, 5(15)</b:JournalName>
    <b:Year>2023</b:Year>
    <b:Pages>31-40</b:Pages>
    <b:RefOrder>232</b:RefOrder>
  </b:Source>
  <b:Source>
    <b:Tag>Cas25</b:Tag>
    <b:SourceType>JournalArticle</b:SourceType>
    <b:Guid>{8F79563B-9F63-4896-80FC-AE5E3595CCB4}</b:Guid>
    <b:Author>
      <b:Author>
        <b:NameList>
          <b:Person>
            <b:Last>Castaneda</b:Last>
            <b:First>Anne</b:First>
            <b:Middle>Rachelle</b:Middle>
          </b:Person>
          <b:Person>
            <b:Last>Surachartkumtonkun</b:Last>
            <b:First>Jiraporn</b:First>
          </b:Person>
          <b:Person>
            <b:Last>Maseeh</b:Last>
            <b:First>Haroon</b:First>
            <b:Middle>Iqbal</b:Middle>
          </b:Person>
          <b:Person>
            <b:Last>Thaichon</b:Last>
            <b:First>Park</b:First>
          </b:Person>
          <b:Person>
            <b:Last>Shao</b:Last>
            <b:First>Wei</b:First>
          </b:Person>
        </b:NameList>
      </b:Author>
    </b:Author>
    <b:Title>Frontline employees in an AI-integrated workplace: current perspectives and future research landscapes</b:Title>
    <b:Year>2025</b:Year>
    <b:JournalName>Journal of Service Theory and Practice, 35(7): </b:JournalName>
    <b:Pages>30–60</b:Pages>
    <b:RefOrder>233</b:RefOrder>
  </b:Source>
  <b:Source>
    <b:Tag>Łuk23</b:Tag>
    <b:SourceType>JournalArticle</b:SourceType>
    <b:Guid>{40CC363B-8DBF-4D2C-B57C-0E49DBFFC965}</b:Guid>
    <b:Author>
      <b:Author>
        <b:NameList>
          <b:Person>
            <b:Last>Marecki</b:Last>
            <b:First>Łukasz</b:First>
          </b:Person>
        </b:NameList>
      </b:Author>
    </b:Author>
    <b:Title>Impact of work-life balance on employee productivity and well-being</b:Title>
    <b:JournalName> Journal of Management and Financial Sciences, 50</b:JournalName>
    <b:Year>2023</b:Year>
    <b:Pages>165-178</b:Pages>
    <b:RefOrder>234</b:RefOrder>
  </b:Source>
  <b:Source>
    <b:Tag>Bin24</b:Tag>
    <b:SourceType>JournalArticle</b:SourceType>
    <b:Guid>{DCD73B2D-740C-4EDB-9390-6AFA609CFB64}</b:Guid>
    <b:Author>
      <b:Author>
        <b:NameList>
          <b:Person>
            <b:Last>Bello</b:Last>
            <b:First>Binaebi</b:First>
            <b:Middle>Gloria</b:Middle>
          </b:Person>
          <b:Person>
            <b:Last>Tula</b:Last>
            <b:First>Sunday</b:First>
            <b:Middle>Tubokirifuruar</b:Middle>
          </b:Person>
          <b:Person>
            <b:Last>Omotoye</b:Last>
            <b:First>Ganiyu</b:First>
            <b:Middle>Bolawale</b:Middle>
          </b:Person>
          <b:Person>
            <b:Last>Kess-Momoh</b:Last>
            <b:First>Azeez</b:First>
            <b:Middle>Jason</b:Middle>
          </b:Person>
          <b:Person>
            <b:Last>Daraojimba</b:Last>
            <b:First>Andrew</b:First>
            <b:Middle>Ifesinachi</b:Middle>
          </b:Person>
        </b:NameList>
      </b:Author>
    </b:Author>
    <b:Title>Work-life balance and its impact in modern organizations: An HR review</b:Title>
    <b:JournalName>World Journal of Advanced Research and Reviews, 21(01)</b:JournalName>
    <b:Year>2024</b:Year>
    <b:Pages>1162–1173 </b:Pages>
    <b:RefOrder>235</b:RefOrder>
  </b:Source>
  <b:Source>
    <b:Tag>Han25</b:Tag>
    <b:SourceType>JournalArticle</b:SourceType>
    <b:Guid>{9AF1902A-71C6-4968-9CD1-87889AE7B845}</b:Guid>
    <b:Author>
      <b:Author>
        <b:NameList>
          <b:Person>
            <b:Last>Almazrouei</b:Last>
            <b:First>Hanan</b:First>
          </b:Person>
          <b:Person>
            <b:Last>Alvarez-Torres</b:Last>
            <b:First>Francisco</b:First>
            <b:Middle>Javier</b:Middle>
          </b:Person>
          <b:Person>
            <b:Last>Schiuma</b:Last>
            <b:First>Giovanni</b:First>
          </b:Person>
          <b:Person>
            <b:Last>Lopez-Torres</b:Last>
            <b:First>Gabriela</b:First>
            <b:Middle>Citlalli</b:Middle>
          </b:Person>
        </b:NameList>
      </b:Author>
    </b:Author>
    <b:Title>The digital creative organisation: are work–life balance, remote working and management support impacting in the creativity?</b:Title>
    <b:JournalName>Measuring Business Excellence</b:JournalName>
    <b:Year>2025</b:Year>
    <b:Pages>https://doi.org/10.1108/MBE-10-2024-0177</b:Pages>
    <b:RefOrder>236</b:RefOrder>
  </b:Source>
  <b:Source>
    <b:Tag>And20</b:Tag>
    <b:SourceType>JournalArticle</b:SourceType>
    <b:Guid>{EA13AFF9-7B8F-4B67-8C48-DE515E3EB7B6}</b:Guid>
    <b:Author>
      <b:Author>
        <b:NameList>
          <b:Person>
            <b:Last>Gragnano</b:Last>
            <b:First>Andrea</b:First>
          </b:Person>
          <b:Person>
            <b:Last>Simbula</b:Last>
            <b:First>Silvia</b:First>
          </b:Person>
          <b:Person>
            <b:Last>Miglioretti</b:Last>
            <b:First>Massimo</b:First>
          </b:Person>
        </b:NameList>
      </b:Author>
    </b:Author>
    <b:Title>Work–Life Balance: Weighing the Importance of Work–Family and Work–Health Balance</b:Title>
    <b:JournalName>International Journal of Environmental Research and Publich Health, 17(3)</b:JournalName>
    <b:Year>2020</b:Year>
    <b:Pages>907</b:Pages>
    <b:RefOrder>237</b:RefOrder>
  </b:Source>
  <b:Source>
    <b:Tag>Bid86</b:Tag>
    <b:SourceType>JournalArticle</b:SourceType>
    <b:Guid>{2B058C04-D3F5-4DB9-9B0A-9274A2D0E29F}</b:Guid>
    <b:Author>
      <b:Author>
        <b:NameList>
          <b:Person>
            <b:Last>Biddle</b:Last>
            <b:First>J.B.</b:First>
          </b:Person>
        </b:NameList>
      </b:Author>
    </b:Author>
    <b:Title>Recent developments in role theory</b:Title>
    <b:JournalName>Annual Review of Sociology, 12</b:JournalName>
    <b:Year>1986</b:Year>
    <b:Pages>67‐92</b:Pages>
    <b:RefOrder>238</b:RefOrder>
  </b:Source>
  <b:Source>
    <b:Tag>Han251</b:Tag>
    <b:SourceType>JournalArticle</b:SourceType>
    <b:Guid>{EB04A27F-8B40-4615-B587-4758AAE50F77}</b:Guid>
    <b:Author>
      <b:Author>
        <b:NameList>
          <b:Person>
            <b:Last>Kalmanovich-Cohen</b:Last>
            <b:First>Hanna</b:First>
          </b:Person>
          <b:Person>
            <b:Last>Stanton</b:Last>
            <b:First>Steven</b:First>
            <b:Middle>J.</b:Middle>
          </b:Person>
        </b:NameList>
      </b:Author>
    </b:Author>
    <b:Title>When working from home leads to burnout: the role of work–family conflict, job stress and partner work practices</b:Title>
    <b:JournalName>International Journal of Manpower,  46 (7) </b:JournalName>
    <b:Year>2025</b:Year>
    <b:Pages>1321–1336</b:Pages>
    <b:RefOrder>239</b:RefOrder>
  </b:Source>
  <b:Source>
    <b:Tag>MBr23</b:Tag>
    <b:SourceType>JournalArticle</b:SourceType>
    <b:Guid>{77192917-8535-417F-BF0F-350F063600FE}</b:Guid>
    <b:Author>
      <b:Author>
        <b:NameList>
          <b:Person>
            <b:Last>Valery</b:Last>
            <b:First>M.</b:First>
            <b:Middle>Brian</b:Middle>
          </b:Person>
          <b:Person>
            <b:Last>Santati</b:Last>
            <b:First>Parama</b:First>
          </b:Person>
          <b:Person>
            <b:Last>Hadjri</b:Last>
            <b:First>M.</b:First>
            <b:Middle>Ichsan</b:Middle>
          </b:Person>
        </b:NameList>
      </b:Author>
    </b:Author>
    <b:Title>The Influence of Work-Life Balance on Employee Performance (Empirical Study at Telkomsel Regional Sumbagsel Office) </b:Title>
    <b:JournalName>Jurnal Penelitian Ilmu Manajemen (JPIM), 8(2)</b:JournalName>
    <b:Year>2023</b:Year>
    <b:Pages>208-217</b:Pages>
    <b:RefOrder>240</b:RefOrder>
  </b:Source>
  <b:Source>
    <b:Tag>Bai25</b:Tag>
    <b:SourceType>Misc</b:SourceType>
    <b:Guid>{D8614B64-19A0-4EC3-A2FD-C06C73ADD9F3}</b:Guid>
    <b:Title>Workplace Policy Impact on Work-life Balance in Organizations: A Quantitative Study</b:Title>
    <b:Year>2025</b:Year>
    <b:Author>
      <b:Author>
        <b:NameList>
          <b:Person>
            <b:Last>Baig</b:Last>
            <b:First>Anjum</b:First>
          </b:Person>
        </b:NameList>
      </b:Author>
    </b:Author>
    <b:PublicationTitle>DBA, Thesis</b:PublicationTitle>
    <b:Month>June</b:Month>
    <b:Day>23</b:Day>
    <b:StateProvince> California</b:StateProvince>
    <b:CountryRegion>USA</b:CountryRegion>
    <b:Publisher> California Southern University</b:Publisher>
    <b:RefOrder>241</b:RefOrder>
  </b:Source>
  <b:Source>
    <b:Tag>Jyo25</b:Tag>
    <b:SourceType>JournalArticle</b:SourceType>
    <b:Guid>{1882D6D3-AB86-439D-84A9-9B77D8C8B11D}</b:Guid>
    <b:Title>Modelling the relationship between work-family boundaries, work-life balance, workload and employees’ turnover intentions: moderated mediation analysis</b:Title>
    <b:Year>2025</b:Year>
    <b:Author>
      <b:Author>
        <b:NameList>
          <b:Person>
            <b:Last>Kamboj</b:Last>
            <b:First>Jyoti</b:First>
          </b:Person>
          <b:Person>
            <b:Last>Eronimus</b:Last>
            <b:First>A</b:First>
          </b:Person>
        </b:NameList>
      </b:Author>
    </b:Author>
    <b:JournalName>International Journal of Productivity and Performance Management</b:JournalName>
    <b:RefOrder>242</b:RefOrder>
  </b:Source>
  <b:Source>
    <b:Tag>Ana25</b:Tag>
    <b:SourceType>JournalArticle</b:SourceType>
    <b:Guid>{B64ADEF9-44EC-4C9D-A17B-40141A26C0F4}</b:Guid>
    <b:Author>
      <b:Author>
        <b:NameList>
          <b:Person>
            <b:Last>Silva</b:Last>
            <b:First>Ana</b:First>
            <b:Middle>Junça</b:Middle>
          </b:Person>
          <b:Person>
            <b:Last>Lopes</b:Last>
            <b:First>Mariana</b:First>
          </b:Person>
        </b:NameList>
      </b:Author>
    </b:Author>
    <b:Title>Balanced life: the impact of hybrid work on employee well-being through the lens of work–family conflict</b:Title>
    <b:JournalName>Employee Relations: The International Journal, 47 (5)</b:JournalName>
    <b:Year>2025</b:Year>
    <b:Pages>626–641</b:Pages>
    <b:RefOrder>243</b:RefOrder>
  </b:Source>
  <b:Source>
    <b:Tag>Sim252</b:Tag>
    <b:SourceType>JournalArticle</b:SourceType>
    <b:Guid>{F9266D94-5AA2-442D-8690-7DFCB0796D8E}</b:Guid>
    <b:Title>Hybrid working – Benefits and challenges for productivity and performance</b:Title>
    <b:Year>2025</b:Year>
    <b:Author>
      <b:Author>
        <b:NameList>
          <b:Person>
            <b:Last>Williams</b:Last>
            <b:First>Simon</b:First>
          </b:Person>
          <b:Person>
            <b:Last>Shaw</b:Last>
            <b:First>Nicky</b:First>
          </b:Person>
        </b:NameList>
      </b:Author>
    </b:Author>
    <b:JournalName>International Journal of Productivity and Performance Management, 74 (1)</b:JournalName>
    <b:Pages>163–179</b:Pages>
    <b:RefOrder>244</b:RefOrder>
  </b:Source>
  <b:Source>
    <b:Tag>Reb25</b:Tag>
    <b:SourceType>JournalArticle</b:SourceType>
    <b:Guid>{1A5A44D9-FA4C-49FB-A4C0-7AEA30E4D876}</b:Guid>
    <b:Author>
      <b:Author>
        <b:NameList>
          <b:Person>
            <b:Last>Rebecca</b:Last>
            <b:First>E</b:First>
          </b:Person>
          <b:Person>
            <b:Last>Jayawardana</b:Last>
            <b:First>A.</b:First>
            <b:Middle>K. L.</b:Middle>
          </b:Person>
          <b:Person>
            <b:Last>Madurapperuma</b:Last>
            <b:First>M.</b:First>
            <b:Middle>W.</b:Middle>
          </b:Person>
        </b:NameList>
      </b:Author>
    </b:Author>
    <b:Title>Technostress and work–family balance: IT Mindfulness and Perceived Organisational Support </b:Title>
    <b:JournalName>Foundations and Trends ® in Information Systems, 9(2)</b:JournalName>
    <b:Year>2025</b:Year>
    <b:Pages>1-30</b:Pages>
    <b:RefOrder>245</b:RefOrder>
  </b:Source>
  <b:Source>
    <b:Tag>Cho25</b:Tag>
    <b:SourceType>JournalArticle</b:SourceType>
    <b:Guid>{F1B6720C-DEA9-44F0-A862-6E8841D80810}</b:Guid>
    <b:Title>Toward a dynamic understanding of work–family boundary management: A control theory perspective</b:Title>
    <b:Year>2025</b:Year>
    <b:Author>
      <b:Author>
        <b:NameList>
          <b:Person>
            <b:Last>Cho</b:Last>
            <b:First>Eunae</b:First>
          </b:Person>
          <b:Person>
            <b:Last>Meier</b:Last>
            <b:First>Laurenz</b:First>
            <b:Middle>L.</b:Middle>
          </b:Person>
          <b:Person>
            <b:Last>Dormann</b:Last>
            <b:First>Christian</b:First>
          </b:Person>
          <b:Person>
            <b:Last>Allen</b:Last>
            <b:First>Tammy</b:First>
            <b:Middle>D.</b:Middle>
          </b:Person>
        </b:NameList>
      </b:Author>
    </b:Author>
    <b:JournalName>Journal of Occupational Health Psychology, 30(2)</b:JournalName>
    <b:Pages> 63–76</b:Pages>
    <b:RefOrder>246</b:RefOrder>
  </b:Source>
  <b:Source>
    <b:Tag>Joa251</b:Tag>
    <b:SourceType>JournalArticle</b:SourceType>
    <b:Guid>{380BA2E7-982B-43A4-9A91-C3708B97FF7D}</b:Guid>
    <b:Author>
      <b:Author>
        <b:NameList>
          <b:Person>
            <b:Last>Mutter</b:Last>
            <b:First>Joanne</b:First>
          </b:Person>
          <b:Person>
            <b:Last>Thorn</b:Last>
            <b:First>Kaye</b:First>
          </b:Person>
        </b:NameList>
      </b:Author>
    </b:Author>
    <b:Title>Negotiating the boundaries: dual-career couples and hybrid work</b:Title>
    <b:JournalName>Personnel Review</b:JournalName>
    <b:Year>2025</b:Year>
    <b:Pages>1-27</b:Pages>
    <b:RefOrder>247</b:RefOrder>
  </b:Source>
  <b:Source>
    <b:Tag>Men25</b:Tag>
    <b:SourceType>JournalArticle</b:SourceType>
    <b:Guid>{EB4A81C2-7350-4B05-ABB3-38982EA6126E}</b:Guid>
    <b:Author>
      <b:Author>
        <b:NameList>
          <b:Person>
            <b:Last>Shen</b:Last>
            <b:First>Menghan</b:First>
          </b:Person>
          <b:Person>
            <b:Last>Zamani</b:Last>
            <b:First>Efpraxia</b:First>
            <b:Middle>D.</b:Middle>
          </b:Person>
        </b:NameList>
      </b:Author>
    </b:Author>
    <b:Title>Gender differences in remote work: a study on the boundary management tactics of women and men</b:Title>
    <b:JournalName>Information Technology &amp; People, 38(4)</b:JournalName>
    <b:Year>2025</b:Year>
    <b:Pages>1925–1947</b:Pages>
    <b:RefOrder>248</b:RefOrder>
  </b:Source>
  <b:Source>
    <b:Tag>Nan25</b:Tag>
    <b:SourceType>JournalArticle</b:SourceType>
    <b:Guid>{F549596E-E12F-4143-9476-AB2A9BC5679A}</b:Guid>
    <b:Author>
      <b:Author>
        <b:NameList>
          <b:Person>
            <b:Last>Xu</b:Last>
            <b:First>Nan</b:First>
          </b:Person>
          <b:Person>
            <b:Last>Tang</b:Last>
            <b:First>Chunyong</b:First>
          </b:Person>
          <b:Person>
            <b:Last>Yang</b:Last>
            <b:First>Chengchuan</b:First>
          </b:Person>
          <b:Person>
            <b:Last>Lai</b:Last>
            <b:First>Yanzhao</b:First>
          </b:Person>
        </b:NameList>
      </b:Author>
    </b:Author>
    <b:Title>Work boundary violations and daily goal progress in remote work: the importance of the work role re-engagement </b:Title>
    <b:JournalName>Chinese Management Studies</b:JournalName>
    <b:Year>2025</b:Year>
    <b:Pages>https://doi.org/10.1108/CMS-08-2024-0562</b:Pages>
    <b:RefOrder>249</b:RefOrder>
  </b:Source>
  <b:Source>
    <b:Tag>Zha25</b:Tag>
    <b:SourceType>Misc</b:SourceType>
    <b:Guid>{EEF8E766-1F55-4DDB-A9AF-A74BF40FAE80}</b:Guid>
    <b:Title>The relationship between emotional burnout, psychological resilience and work-life balance while working in an online or hybrid work environment</b:Title>
    <b:Year>2025</b:Year>
    <b:Author>
      <b:Author>
        <b:NameList>
          <b:Person>
            <b:Last>Zhamshit</b:Last>
            <b:First>Talshyn</b:First>
          </b:Person>
        </b:NameList>
      </b:Author>
    </b:Author>
    <b:PublicationTitle>Master thesis</b:PublicationTitle>
    <b:StateProvince> Vilniu</b:StateProvince>
    <b:CountryRegion>Lithuania</b:CountryRegion>
    <b:Publisher>Vilniaus Universitetas</b:Publisher>
    <b:RefOrder>250</b:RefOrder>
  </b:Source>
  <b:Source>
    <b:Tag>Lar25</b:Tag>
    <b:SourceType>JournalArticle</b:SourceType>
    <b:Guid>{3F5F85E8-B773-42E7-A7D8-391576AE0C3A}</b:Guid>
    <b:Title>A review of work–life balance in the expatriation context</b:Title>
    <b:Year>2025</b:Year>
    <b:Author>
      <b:Author>
        <b:NameList>
          <b:Person>
            <b:Last>Grilo</b:Last>
            <b:First>Lara</b:First>
          </b:Person>
          <b:Person>
            <b:Last>Moreira</b:Last>
            <b:First>Antonio</b:First>
          </b:Person>
          <b:Person>
            <b:Last>Santos</b:Last>
            <b:First>Claudia</b:First>
          </b:Person>
          <b:Person>
            <b:Last>Araújo</b:Last>
            <b:First>Ana</b:First>
            <b:Middle>Alves</b:Middle>
          </b:Person>
          <b:Person>
            <b:Last>Ferreira</b:Last>
            <b:First>Mariana</b:First>
          </b:Person>
        </b:NameList>
      </b:Author>
    </b:Author>
    <b:JournalName>Journal of Global Mobility </b:JournalName>
    <b:Pages>1–39</b:Pages>
    <b:RefOrder>251</b:RefOrder>
  </b:Source>
  <b:Source>
    <b:Tag>Gun25</b:Tag>
    <b:SourceType>Misc</b:SourceType>
    <b:Guid>{E09D58DA-6041-4CF7-93E8-557B6A975FE3}</b:Guid>
    <b:Title>Balancing Work and Home as a Parent Gendered Impacts of Remote Work on Work-Life Balance</b:Title>
    <b:Year>2025</b:Year>
    <b:Author>
      <b:Author>
        <b:NameList>
          <b:Person>
            <b:Last>Gregersen</b:Last>
            <b:First>Gunnhild</b:First>
            <b:Middle>Rosendal</b:Middle>
          </b:Person>
        </b:NameList>
      </b:Author>
    </b:Author>
    <b:PublicationTitle>Final project (Bachelor's degree)</b:PublicationTitle>
    <b:Publisher>https://skemman.is/handle/1946/49004</b:Publisher>
    <b:RefOrder>252</b:RefOrder>
  </b:Source>
  <b:Source>
    <b:Tag>Nur25</b:Tag>
    <b:SourceType>JournalArticle</b:SourceType>
    <b:Guid>{01479379-55BB-4FC2-8E9D-23276EE118DA}</b:Guid>
    <b:Title>A Systematic Literature Review on the Role of HRM in Orchestrating Agile and Hybrid Transformations</b:Title>
    <b:Year>2025</b:Year>
    <b:Author>
      <b:Author>
        <b:NameList>
          <b:Person>
            <b:Last>Huda</b:Last>
            <b:First>Nurul</b:First>
          </b:Person>
          <b:Person>
            <b:Last>Hambali</b:Last>
            <b:First>Risman</b:First>
          </b:Person>
        </b:NameList>
      </b:Author>
    </b:Author>
    <b:JournalName>Journal of Management Review, 1(1)</b:JournalName>
    <b:Pages>35-45</b:Pages>
    <b:RefOrder>253</b:RefOrder>
  </b:Source>
  <b:Source>
    <b:Tag>Ann25</b:Tag>
    <b:SourceType>JournalArticle</b:SourceType>
    <b:Guid>{21BF74C9-C3D7-4CD0-9E69-8EAEE00F1CE5}</b:Guid>
    <b:Author>
      <b:Author>
        <b:NameList>
          <b:Person>
            <b:Last>Wawera</b:Last>
            <b:First>Anna-Sophia</b:First>
          </b:Person>
          <b:Person>
            <b:Last>Niebuhr</b:Last>
            <b:First>Fiona</b:First>
          </b:Person>
          <b:Person>
            <b:Last>Glaser</b:Last>
            <b:First>Sophie</b:First>
          </b:Person>
          <b:Person>
            <b:Last>Rinne</b:Last>
            <b:First>Carla</b:First>
          </b:Person>
        </b:NameList>
      </b:Author>
    </b:Author>
    <b:Title>Developing an integrated conceptual framework of NewWork-settings: a systematic scoping review</b:Title>
    <b:JournalName>Frontiers</b:JournalName>
    <b:Year>2025</b:Year>
    <b:Pages>https://doi.org/10.3389/fsoc.2025.1631523</b:Pages>
    <b:RefOrder>254</b:RefOrder>
  </b:Source>
  <b:Source>
    <b:Tag>Ros25</b:Tag>
    <b:SourceType>Book</b:SourceType>
    <b:Guid>{57578333-AE7F-43D0-80A3-9B48630D5ABB}</b:Guid>
    <b:Title>Strategic Workforce Planning: Developing Optimized Talent Strategies for Future Growth</b:Title>
    <b:Year>2025</b:Year>
    <b:Author>
      <b:Author>
        <b:NameList>
          <b:Person>
            <b:Last>Sparkman</b:Last>
            <b:First>Ross</b:First>
          </b:Person>
        </b:NameList>
      </b:Author>
    </b:Author>
    <b:City>London</b:City>
    <b:Publisher>Kogan Page Publishers</b:Publisher>
    <b:RefOrder>255</b:RefOrder>
  </b:Source>
  <b:Source>
    <b:Tag>DeK21</b:Tag>
    <b:SourceType>Book</b:SourceType>
    <b:Guid>{5C6AFC5B-D99D-408D-ACB0-4172F836CDDF}</b:Guid>
    <b:Author>
      <b:Author>
        <b:NameList>
          <b:Person>
            <b:Last>De Kluyver</b:Last>
            <b:First>C.</b:First>
            <b:Middle>A.</b:Middle>
          </b:Person>
          <b:Person>
            <b:Last>Pearce II</b:Last>
            <b:First>J.</b:First>
            <b:Middle>A.</b:Middle>
          </b:Person>
        </b:NameList>
      </b:Author>
    </b:Author>
    <b:Title> Global Business Strategy</b:Title>
    <b:Year>2021</b:Year>
    <b:Publisher>Business Expert Press</b:Publisher>
    <b:RefOrder>256</b:RefOrder>
  </b:Source>
  <b:Source>
    <b:Tag>Lam25</b:Tag>
    <b:SourceType>JournalArticle</b:SourceType>
    <b:Guid>{D1433378-C3FF-4735-A0D8-7A0EDA6E1F62}</b:Guid>
    <b:Author>
      <b:Author>
        <b:NameList>
          <b:Person>
            <b:Last>Lamovšek</b:Last>
            <b:First>Amadeja</b:First>
          </b:Person>
          <b:Person>
            <b:Last>Radević</b:Last>
            <b:First>Ivan</b:First>
          </b:Person>
          <b:Person>
            <b:Last>Mohammed</b:Last>
            <b:First>Shaima'</b:First>
            <b:Middle>Salem</b:Middle>
          </b:Person>
          <b:Person>
            <b:Last>Černe</b:Last>
            <b:First>Matej</b:First>
          </b:Person>
        </b:NameList>
      </b:Author>
    </b:Author>
    <b:Title>Beyond the office walls: Work design configurations for task performance across on-site, hybrid and remote forms of work</b:Title>
    <b:Year>2025</b:Year>
    <b:JournalName>Wiley Online Library, 35(1)</b:JournalName>
    <b:Pages>https://doi.org/10.1111/isj.12542</b:Pages>
    <b:RefOrder>257</b:RefOrder>
  </b:Source>
  <b:Source>
    <b:Tag>Bil25</b:Tag>
    <b:SourceType>JournalArticle</b:SourceType>
    <b:Guid>{DFAD9BD2-D6EC-4217-96A3-2137FADFAC21}</b:Guid>
    <b:Author>
      <b:Author>
        <b:NameList>
          <b:Person>
            <b:Last>Khan</b:Last>
            <b:First>Bilal</b:First>
            <b:Middle>Muhammad</b:Middle>
          </b:Person>
          <b:Person>
            <b:Last>Raheel</b:Last>
            <b:First>Muhammad</b:First>
          </b:Person>
        </b:NameList>
      </b:Author>
    </b:Author>
    <b:Title>Optimization of satellite-based communication links</b:Title>
    <b:JournalName>PLoS ONE, 20(4)</b:JournalName>
    <b:Year>2025</b:Year>
    <b:Pages>https://doi.org/10.1371/journal.pone.0315388</b:Pages>
    <b:RefOrder>258</b:RefOrder>
  </b:Source>
  <b:Source>
    <b:Tag>She25</b:Tag>
    <b:SourceType>JournalArticle</b:SourceType>
    <b:Guid>{CD7170C7-69BF-4B88-93E4-879A7ABCE2B0}</b:Guid>
    <b:Author>
      <b:Author>
        <b:NameList>
          <b:Person>
            <b:Last>Reji</b:Last>
            <b:First>Sheedhal</b:First>
            <b:Middle>K</b:Middle>
          </b:Person>
        </b:NameList>
      </b:Author>
    </b:Author>
    <b:Title>The hybrid IT sourcing model: Will it work for media enterprises?</b:Title>
    <b:JournalName>Journal of Information Technology Teaching Cases, 0(0)</b:JournalName>
    <b:Year>2025</b:Year>
    <b:Pages>https://doi.org/10.1177/20438869251376668</b:Pages>
    <b:RefOrder>259</b:RefOrder>
  </b:Source>
  <b:Source>
    <b:Tag>Shi25</b:Tag>
    <b:SourceType>JournalArticle</b:SourceType>
    <b:Guid>{2692072A-95BD-4966-8D4B-562E0CB88F97}</b:Guid>
    <b:Author>
      <b:Author>
        <b:NameList>
          <b:Person>
            <b:Last>Shinde</b:Last>
            <b:First>Shilpa</b:First>
          </b:Person>
        </b:NameList>
      </b:Author>
    </b:Author>
    <b:Title>Flexible Work Models and Hybrid Work Culture: A Strategic Paradigm for Talent Retention in the Evolving Workplace  </b:Title>
    <b:JournalName>Revista Review Index Journal of Multidisciplinary, 5(2)</b:JournalName>
    <b:Year>2025</b:Year>
    <b:Pages>19-29</b:Pages>
    <b:RefOrder>260</b:RefOrder>
  </b:Source>
  <b:Source>
    <b:Tag>Sug25</b:Tag>
    <b:SourceType>BookSection</b:SourceType>
    <b:Guid>{849BC360-6E2A-4100-A566-D8E9EF88A0BF}</b:Guid>
    <b:Author>
      <b:Author>
        <b:NameList>
          <b:Person>
            <b:Last>Suganya</b:Last>
            <b:First>R.</b:First>
            <b:Middle>V.</b:Middle>
          </b:Person>
          <b:Person>
            <b:Last>Kumar</b:Last>
            <b:First>A.</b:First>
            <b:Middle>V. Senthil</b:Middle>
          </b:Person>
        </b:NameList>
      </b:Author>
      <b:BookAuthor>
        <b:NameList>
          <b:Person>
            <b:Last>Barrena-Martinez</b:Last>
            <b:First>Jesus</b:First>
          </b:Person>
          <b:Person>
            <b:Last>Foncubierta-Rodríguez</b:Last>
            <b:First>María-José</b:First>
          </b:Person>
          <b:Person>
            <b:Last>Medina-Garrido</b:Last>
            <b:First>José</b:First>
            <b:Middle>Aurelio</b:Middle>
          </b:Person>
          <b:Person>
            <b:Last>Dobrowolski</b:Last>
            <b:First>Zbysław</b:First>
          </b:Person>
        </b:NameList>
      </b:BookAuthor>
    </b:Author>
    <b:Title>Navigating the Hybrid Work Revolution: Strategies for Success in Remote and Blended Work Environments</b:Title>
    <b:Year>2025</b:Year>
    <b:Pages>215-230</b:Pages>
    <b:BookTitle>Developing Managerial Skills for Global Business Success</b:BookTitle>
    <b:City>Hershey, PA</b:City>
    <b:Publisher>IGI Global Scientific Publishing </b:Publisher>
    <b:RefOrder>261</b:RefOrder>
  </b:Source>
  <b:Source>
    <b:Tag>Kot25</b:Tag>
    <b:SourceType>JournalArticle</b:SourceType>
    <b:Guid>{77C50CB2-E591-4A10-A034-CAA7F7A0A62A}</b:Guid>
    <b:Title>Hybrid Learning Models and Organizational Resilience:  A Strategic Management Perspective </b:Title>
    <b:Year>2025</b:Year>
    <b:Pages>1-10</b:Pages>
    <b:Author>
      <b:Author>
        <b:NameList>
          <b:Person>
            <b:Last>Ankitha</b:Last>
            <b:First>Kottakota</b:First>
          </b:Person>
          <b:Person>
            <b:Last>Gopalakrishna</b:Last>
            <b:First>Vakamullu</b:First>
          </b:Person>
          <b:Person>
            <b:Last>Venugopal</b:Last>
            <b:First>Koppala</b:First>
          </b:Person>
        </b:NameList>
      </b:Author>
    </b:Author>
    <b:JournalName>International Journal of Innovative Research and Practices, 13(6)</b:JournalName>
    <b:RefOrder>262</b:RefOrder>
  </b:Source>
  <b:Source>
    <b:Tag>Pan25</b:Tag>
    <b:SourceType>JournalArticle</b:SourceType>
    <b:Guid>{DD17E5F7-3258-4C55-B41C-3B8D99217438}</b:Guid>
    <b:Author>
      <b:Author>
        <b:NameList>
          <b:Person>
            <b:Last>Yadav</b:Last>
            <b:First>Pankaj</b:First>
          </b:Person>
        </b:NameList>
      </b:Author>
    </b:Author>
    <b:Title>The Role of Globalization in Shaping Modern Workplaces: Trends, Opportunities, and Challenges</b:Title>
    <b:JournalName>Exploresearch, 02(01)</b:JournalName>
    <b:Year>2025</b:Year>
    <b:Pages>102-113  </b:Pages>
    <b:RefOrder>263</b:RefOrder>
  </b:Source>
  <b:Source>
    <b:Tag>Som25</b:Tag>
    <b:SourceType>JournalArticle</b:SourceType>
    <b:Guid>{8C40543D-192B-4749-A57D-A928C41D67D3}</b:Guid>
    <b:Author>
      <b:Author>
        <b:NameList>
          <b:Person>
            <b:Last>Shimray</b:Last>
            <b:First>Somipam</b:First>
            <b:Middle>R.</b:Middle>
          </b:Person>
          <b:Person>
            <b:Last>Subaveerapandiyan</b:Last>
            <b:First>A.</b:First>
          </b:Person>
        </b:NameList>
      </b:Author>
    </b:Author>
    <b:Title>AI and workforce dynamics: a bibliometric analysis of job creation, displacement and reskilling</b:Title>
    <b:JournalName>Global Knowledge, Memory and Communication</b:JournalName>
    <b:Year>2025</b:Year>
    <b:Pages> https://doi.org/10.1108/GKMC-12-2024-0824</b:Pages>
    <b:RefOrder>264</b:RefOrder>
  </b:Source>
  <b:Source>
    <b:Tag>Sha241</b:Tag>
    <b:SourceType>JournalArticle</b:SourceType>
    <b:Guid>{FBDAA7D1-033C-42BC-B858-BFB12A5987DD}</b:Guid>
    <b:Author>
      <b:Author>
        <b:NameList>
          <b:Person>
            <b:Last>Mohamad</b:Last>
            <b:First>Shafi</b:First>
          </b:Person>
          <b:Person>
            <b:Last>Azami</b:Last>
            <b:First>Nurmunirah</b:First>
          </b:Person>
          <b:Person>
            <b:Last>Razak</b:Last>
            <b:First>Aina</b:First>
            <b:Middle>Syafiqa Abdul</b:Middle>
          </b:Person>
          <b:Person>
            <b:Last>Peng</b:Last>
            <b:First>Ng</b:First>
            <b:Middle>Chin</b:Middle>
          </b:Person>
          <b:Person>
            <b:Last>Zainal</b:Last>
            <b:First>Norhasmawati</b:First>
          </b:Person>
          <b:Person>
            <b:Last>Naickan</b:Last>
            <b:First>Suseela</b:First>
            <b:Middle>Pavada</b:Middle>
          </b:Person>
        </b:NameList>
      </b:Author>
    </b:Author>
    <b:Title>Factors that Impact Employee Productivity in Hybrid Work Environment in Financial Institution in Klang Valley</b:Title>
    <b:JournalName>International Journal of Academic Research in Business and Social Sciences, 14(7)</b:JournalName>
    <b:Year>2024</b:Year>
    <b:Pages>1827-1854</b:Pages>
    <b:RefOrder>265</b:RefOrder>
  </b:Source>
  <b:Source>
    <b:Tag>Dep25</b:Tag>
    <b:SourceType>Report</b:SourceType>
    <b:Guid>{94DE582D-7925-45E1-97AC-0DA00D9AC7B7}</b:Guid>
    <b:Title>The Labour Market Review (LMR)</b:Title>
    <b:Year>2025</b:Year>
    <b:Author>
      <b:Author>
        <b:Corporate>Department of Statistics Malaysia</b:Corporate>
      </b:Author>
    </b:Author>
    <b:Publisher>Department of Statistics Malaysia </b:Publisher>
    <b:City>Putrajaya</b:City>
    <b:RefOrder>266</b:RefOrder>
  </b:Source>
  <b:Source>
    <b:Tag>Mar25</b:Tag>
    <b:SourceType>Misc</b:SourceType>
    <b:Guid>{3ABF676B-8793-4EAE-8276-DB75EBC2D9C9}</b:Guid>
    <b:Title>Freedom Under Responsibility: A Qualitative Study on Employees´ Gendered Experience of Work-Life Balance and Organizational Support in a Hybrid Work Environment</b:Title>
    <b:Year>2025</b:Year>
    <b:Author>
      <b:Author>
        <b:NameList>
          <b:Person>
            <b:Last>Røstum</b:Last>
            <b:First>Marte</b:First>
          </b:Person>
        </b:NameList>
      </b:Author>
    </b:Author>
    <b:PublicationTitle>Master’s thesis</b:PublicationTitle>
    <b:Month>May</b:Month>
    <b:StateProvince>Trondheim</b:StateProvince>
    <b:CountryRegion>Norway</b:CountryRegion>
    <b:Publisher>Norwegian University of Science and Technology</b:Publisher>
    <b:RefOrder>267</b:RefOrder>
  </b:Source>
  <b:Source>
    <b:Tag>Luz24</b:Tag>
    <b:SourceType>JournalArticle</b:SourceType>
    <b:Guid>{454B11E5-4766-4C40-9644-02277F6D4CE6}</b:Guid>
    <b:Title>Job happiness: influence of work flexibility through work-life balance and gender moderation</b:Title>
    <b:Year>2024</b:Year>
    <b:Author>
      <b:Author>
        <b:NameList>
          <b:Person>
            <b:Last>Martínez</b:Last>
            <b:First>Luz</b:First>
            <b:Middle>Esmeralda Hernández</b:Middle>
          </b:Person>
          <b:Person>
            <b:Last>Chunga-Liu</b:Last>
            <b:First>Zeidy</b:First>
            <b:Middle>Edith</b:Middle>
          </b:Person>
        </b:NameList>
      </b:Author>
    </b:Author>
    <b:JournalName>Journal of Management Development, 43(2) </b:JournalName>
    <b:Pages>187–199</b:Pages>
    <b:RefOrder>268</b:RefOrder>
  </b:Source>
  <b:Source>
    <b:Tag>Kaz25</b:Tag>
    <b:SourceType>JournalArticle</b:SourceType>
    <b:Guid>{AC654AB8-169C-4712-997D-683FACA2BAEF}</b:Guid>
    <b:Author>
      <b:Author>
        <b:NameList>
          <b:Person>
            <b:Last>Kabir</b:Last>
            <b:First>Kazi</b:First>
            <b:Middle>Sinthia</b:Middle>
          </b:Person>
          <b:Person>
            <b:Last>Cohoon</b:Last>
            <b:First>Johanna</b:First>
          </b:Person>
          <b:Person>
            <b:Last>Lund</b:Last>
            <b:First>John</b:First>
            <b:Middle>R.</b:Middle>
          </b:Person>
          <b:Person>
            <b:Last>Chen</b:Last>
            <b:First>Jacqueline</b:First>
            <b:Middle>M.</b:Middle>
          </b:Person>
          <b:Person>
            <b:Last>A.J. Metz</b:Last>
            <b:First>Jason</b:First>
          </b:Person>
        </b:NameList>
      </b:Author>
    </b:Author>
    <b:Title>Balancing Care Responsibilities with Remote Work</b:Title>
    <b:JournalName>Proceedings of the ACM on Human-Computer Interaction, 9(1)</b:JournalName>
    <b:Year>2025</b:Year>
    <b:Pages>1-21</b:Pages>
    <b:RefOrder>269</b:RefOrder>
  </b:Source>
  <b:Source>
    <b:Tag>Hyo25</b:Tag>
    <b:SourceType>BookSection</b:SourceType>
    <b:Guid>{FD3C4BCC-1D85-4A8D-B4AB-CE7AE47B2E3C}</b:Guid>
    <b:Title>Managing gender and diversity in Korean businesses</b:Title>
    <b:Year>2025</b:Year>
    <b:City>London</b:City>
    <b:Publisher>Routledge</b:Publisher>
    <b:Author>
      <b:Author>
        <b:NameList>
          <b:Person>
            <b:Last>Kim</b:Last>
            <b:First>Hyosun</b:First>
          </b:Person>
          <b:Person>
            <b:Last>Rhee</b:Last>
            <b:First>Seung-Yoon</b:First>
          </b:Person>
          <b:Person>
            <b:Last>Sung</b:Last>
            <b:First>Sanghyeon</b:First>
          </b:Person>
          <b:Person>
            <b:Last>Kang</b:Last>
            <b:First>Hyesun</b:First>
          </b:Person>
        </b:NameList>
      </b:Author>
      <b:BookAuthor>
        <b:NameList>
          <b:Person>
            <b:Last>Rowley</b:Last>
            <b:First>Chris</b:First>
          </b:Person>
          <b:Person>
            <b:Last>Bae</b:Last>
            <b:First>Johngseok</b:First>
          </b:Person>
          <b:Person>
            <b:Last>Kim</b:Last>
            <b:First>Hicheon</b:First>
          </b:Person>
          <b:Person>
            <b:Last>Kim</b:Last>
            <b:First>Heechun</b:First>
          </b:Person>
        </b:NameList>
      </b:BookAuthor>
    </b:Author>
    <b:BookTitle>Routledge Handbook of Korean Business and Management</b:BookTitle>
    <b:Pages>18</b:Pages>
    <b:RefOrder>270</b:RefOrder>
  </b:Source>
  <b:Source>
    <b:Tag>Has25</b:Tag>
    <b:SourceType>JournalArticle</b:SourceType>
    <b:Guid>{4DC9834F-77B4-4B7A-A9AA-50BBFB92F8AB}</b:Guid>
    <b:Author>
      <b:Author>
        <b:NameList>
          <b:Person>
            <b:Last>Hasyim</b:Last>
            <b:First>Hasyim</b:First>
          </b:Person>
          <b:Person>
            <b:Last>Bakri</b:Last>
            <b:First>Muhammad</b:First>
          </b:Person>
        </b:NameList>
      </b:Author>
    </b:Author>
    <b:Title>Work-Life Imbalance: Its Impact on Employee Motivation and Well-Being</b:Title>
    <b:JournalName>Economics and Digital Business Review, 6(1)</b:JournalName>
    <b:Year>2025</b:Year>
    <b:Pages>280-297</b:Pages>
    <b:RefOrder>271</b:RefOrder>
  </b:Source>
  <b:Source>
    <b:Tag>Rob22</b:Tag>
    <b:SourceType>Misc</b:SourceType>
    <b:Guid>{9746E0F1-F4D5-44C1-827B-8A7A159A5D87}</b:Guid>
    <b:Title>Observing Gender Role Salience and Gender Role Flexibility As Potential Buffers Between Levels of Household Responsibilities and Experiences With Work-Family Conflict and Role Overload</b:Title>
    <b:Year>2022</b:Year>
    <b:Author>
      <b:Author>
        <b:NameList>
          <b:Person>
            <b:Last>Salgado</b:Last>
            <b:First>Roberta</b:First>
            <b:Middle>Alexis</b:Middle>
          </b:Person>
        </b:NameList>
      </b:Author>
    </b:Author>
    <b:PublicationTitle>Master's Thesis</b:PublicationTitle>
    <b:Month>May</b:Month>
    <b:City>San Bernardino </b:City>
    <b:StateProvince>California</b:StateProvince>
    <b:CountryRegion>USA</b:CountryRegion>
    <b:Publisher>California State University</b:Publisher>
    <b:RefOrder>272</b:RefOrder>
  </b:Source>
  <b:Source>
    <b:Tag>Bla00</b:Tag>
    <b:SourceType>JournalArticle</b:SourceType>
    <b:Guid>{935EF4CA-C0CA-4BBF-A55D-4A94BC3ADFAC}</b:Guid>
    <b:Author>
      <b:Author>
        <b:NameList>
          <b:Person>
            <b:Last>Ashforth</b:Last>
            <b:First>Blake</b:First>
            <b:Middle>E.</b:Middle>
          </b:Person>
          <b:Person>
            <b:Last>Kreiner</b:Last>
            <b:First>Glen</b:First>
            <b:Middle>E.</b:Middle>
          </b:Person>
          <b:Person>
            <b:Last>Fugate</b:Last>
            <b:First>Mel</b:First>
          </b:Person>
        </b:NameList>
      </b:Author>
    </b:Author>
    <b:Title>All in a Day's Work: Boundaries and Micro Role Transitions</b:Title>
    <b:JournalName>The Academy of Management Review, 25(3)</b:JournalName>
    <b:Year>2000</b:Year>
    <b:Pages>472-491</b:Pages>
    <b:RefOrder>273</b:RefOrder>
  </b:Source>
  <b:Source>
    <b:Tag>Agn22</b:Tag>
    <b:SourceType>JournalArticle</b:SourceType>
    <b:Guid>{F0B87842-E10E-487D-BED7-F7E9B591297B}</b:Guid>
    <b:Author>
      <b:Author>
        <b:NameList>
          <b:Person>
            <b:Last>Paruzel</b:Last>
            <b:First>Agnieszka</b:First>
          </b:Person>
          <b:Person>
            <b:Last>Abendroth</b:Last>
            <b:First>Anja</b:First>
          </b:Person>
          <b:Person>
            <b:Last>Axel Mayer</b:Last>
            <b:First>Jia</b:First>
            <b:Middle>Lin Xie</b:Middle>
          </b:Person>
          <b:Person>
            <b:Last>Maier</b:Last>
            <b:First>Günter</b:First>
            <b:Middle>W.</b:Middle>
          </b:Person>
        </b:NameList>
      </b:Author>
    </b:Author>
    <b:Title>The German Version of the Hybrid Work Characteristics Scale</b:Title>
    <b:JournalName>Psychological Test Adaptation and Development, 3(1)</b:JournalName>
    <b:Year>2022</b:Year>
    <b:Pages>116–124</b:Pages>
    <b:RefOrder>274</b:RefOrder>
  </b:Source>
  <b:Source>
    <b:Tag>Jin22</b:Tag>
    <b:SourceType>JournalArticle</b:SourceType>
    <b:Guid>{9DC8C8D5-4109-4C7A-926F-9563551D1633}</b:Guid>
    <b:Author>
      <b:Author>
        <b:NameList>
          <b:Person>
            <b:Last>Castaneda</b:Last>
            <b:First>Jinella</b:First>
            <b:Middle>Marie M.</b:Middle>
          </b:Person>
          <b:Person>
            <b:Last>Japos</b:Last>
            <b:First>Genaro</b:First>
            <b:Middle>V.</b:Middle>
          </b:Person>
          <b:Person>
            <b:Last>Templonuevo</b:Last>
            <b:First>Wenifreda</b:First>
            <b:Middle>R.</b:Middle>
          </b:Person>
        </b:NameList>
      </b:Author>
    </b:Author>
    <b:Title>The Effects of Hybrid Work Model on Employees and Staff’s Work Productivity: A Literature Review</b:Title>
    <b:JournalName>Multidisciplinary Research, 50(1)</b:JournalName>
    <b:Year>2022</b:Year>
    <b:Pages>159-178</b:Pages>
    <b:RefOrder>275</b:RefOrder>
  </b:Source>
  <b:Source>
    <b:Tag>Ran21</b:Tag>
    <b:SourceType>JournalArticle</b:SourceType>
    <b:Guid>{29203DAA-AA10-4226-B676-07C087FE2029}</b:Guid>
    <b:Author>
      <b:Author>
        <b:NameList>
          <b:Person>
            <b:Last>Ranganathan</b:Last>
            <b:First>Venkatesan</b:First>
          </b:Person>
        </b:NameList>
      </b:Author>
    </b:Author>
    <b:Title>Measuring Work-Life Balance: Relationships with Work-Family Conflict and Family-Work Conflict</b:Title>
    <b:JournalName>Journal of Strategic Human Resource Management, 10 (2)</b:JournalName>
    <b:Year>2021</b:Year>
    <b:Pages>28-36</b:Pages>
    <b:RefOrder>276</b:RefOrder>
  </b:Source>
  <b:Source>
    <b:Tag>Jos23</b:Tag>
    <b:SourceType>JournalArticle</b:SourceType>
    <b:Guid>{A7DBB013-16EC-48A9-A563-2FC0A41A8690}</b:Guid>
    <b:Author>
      <b:Author>
        <b:NameList>
          <b:Person>
            <b:Last>Barrero</b:Last>
            <b:First>José</b:First>
            <b:Middle>María</b:Middle>
          </b:Person>
          <b:Person>
            <b:Last>Bloom</b:Last>
            <b:First>Nicholas</b:First>
          </b:Person>
          <b:Person>
            <b:Last>Davis</b:Last>
            <b:First>Steven</b:First>
            <b:Middle>J.</b:Middle>
          </b:Person>
        </b:NameList>
      </b:Author>
    </b:Author>
    <b:Title>The Evolution of Work from Home</b:Title>
    <b:JournalName>Journal of Economic Perspectives, 37(4)</b:JournalName>
    <b:Year>2023</b:Year>
    <b:Pages>23–50</b:Pages>
    <b:RefOrder>277</b:RefOrder>
  </b:Source>
  <b:Source>
    <b:Tag>Nic24</b:Tag>
    <b:SourceType>JournalArticle</b:SourceType>
    <b:Guid>{2710C53D-D886-4F8E-9F81-4AF990DF9840}</b:Guid>
    <b:Author>
      <b:Author>
        <b:NameList>
          <b:Person>
            <b:Last>Bloom</b:Last>
            <b:First>Nicholas</b:First>
          </b:Person>
          <b:Person>
            <b:Last>Han</b:Last>
            <b:First>Ruobing</b:First>
          </b:Person>
          <b:Person>
            <b:Last>Liang</b:Last>
            <b:First>James</b:First>
          </b:Person>
        </b:NameList>
      </b:Author>
    </b:Author>
    <b:Title>Hybrid working from home improves retention without damaging performance</b:Title>
    <b:JournalName>Nature 630 </b:JournalName>
    <b:Year>2024</b:Year>
    <b:Pages>920–925</b:Pages>
    <b:RefOrder>278</b:RefOrder>
  </b:Source>
  <b:Source>
    <b:Tag>Bar21</b:Tag>
    <b:SourceType>Report</b:SourceType>
    <b:Guid>{E342BC1E-16F8-4581-ABC9-36B7427F4E8F}</b:Guid>
    <b:Author>
      <b:Author>
        <b:NameList>
          <b:Person>
            <b:Last>Barrero</b:Last>
            <b:First>Jose</b:First>
            <b:Middle>Maria</b:Middle>
          </b:Person>
          <b:Person>
            <b:Last>Bloom</b:Last>
            <b:First>Nicholas</b:First>
          </b:Person>
          <b:Person>
            <b:Last>Davis</b:Last>
            <b:First>Steven</b:First>
            <b:Middle>J.</b:Middle>
          </b:Person>
        </b:NameList>
      </b:Author>
    </b:Author>
    <b:Title>Why Working from Home Will Stick</b:Title>
    <b:JournalName>National Bureau of Economic Research</b:JournalName>
    <b:Year>2021</b:Year>
    <b:Publisher>National Bureau of Economic Research Working Paper No. 28731</b:Publisher>
    <b:City>Cambridge, MA</b:City>
    <b:RefOrder>279</b:RefOrder>
  </b:Source>
  <b:Source>
    <b:Tag>Gem24</b:Tag>
    <b:SourceType>JournalArticle</b:SourceType>
    <b:Guid>{36781991-3F1D-4BEA-999E-32C358A5EB1D}</b:Guid>
    <b:Title>What is healthy hybrid work? Exploring employee perceptions on well-being and hybrid work arrangements </b:Title>
    <b:Year>2024</b:Year>
    <b:Author>
      <b:Author>
        <b:NameList>
          <b:Person>
            <b:Last>Dale</b:Last>
            <b:First>Gemma</b:First>
          </b:Person>
          <b:Person>
            <b:Last>Wilson</b:Last>
            <b:First>Hannah</b:First>
          </b:Person>
          <b:Person>
            <b:Last>Tucker</b:Last>
            <b:First>Matthew</b:First>
          </b:Person>
        </b:NameList>
      </b:Author>
    </b:Author>
    <b:JournalName>International Journal of Workplace Health Management, 17(4)</b:JournalName>
    <b:Pages>335–352</b:Pages>
    <b:RefOrder>280</b:RefOrder>
  </b:Source>
  <b:Source>
    <b:Tag>Edf23</b:Tag>
    <b:SourceType>JournalArticle</b:SourceType>
    <b:Guid>{6954C1B3-2CEF-455A-84F4-3C088E8A5AB6}</b:Guid>
    <b:Author>
      <b:Author>
        <b:NameList>
          <b:Person>
            <b:Last>Santillan</b:Last>
            <b:First>Edfel</b:First>
            <b:Middle>G.</b:Middle>
          </b:Person>
          <b:Person>
            <b:Last>Santillan</b:Last>
            <b:First>Effel</b:First>
            <b:Middle>T.</b:Middle>
          </b:Person>
          <b:Person>
            <b:Last>Doringo</b:Last>
            <b:First>Joel</b:First>
            <b:Middle>B.</b:Middle>
          </b:Person>
          <b:Person>
            <b:Last>Pigao</b:Last>
            <b:First>Kevin</b:First>
            <b:Middle>Jamir F.</b:Middle>
          </b:Person>
          <b:Person>
            <b:Last>Mesina</b:Last>
            <b:First>Von</b:First>
            <b:Middle>Francis C.</b:Middle>
          </b:Person>
        </b:NameList>
      </b:Author>
    </b:Author>
    <b:Title>Assessing the Impact of a Hybrid Work Model on Job Execution, Work-Life Balance, andEmployee Satisfaction in a Technology Company</b:Title>
    <b:JournalName>Journal of Business and Management Studies, 5(6)</b:JournalName>
    <b:Year>2023</b:Year>
    <b:Pages>13-38</b:Pages>
    <b:RefOrder>281</b:RefOrder>
  </b:Source>
  <b:Source>
    <b:Tag>MCC21</b:Tag>
    <b:SourceType>Report</b:SourceType>
    <b:Guid>{84FA3F52-3089-4817-9DD6-9FA0D2DD843A}</b:Guid>
    <b:Title>Malaysian Code on Corporate Governance</b:Title>
    <b:Year>2021</b:Year>
    <b:Author>
      <b:Author>
        <b:Corporate>MCCG</b:Corporate>
      </b:Author>
    </b:Author>
    <b:Publisher>Securities Comission Malaysia</b:Publisher>
    <b:URL>https://www.sc.com.my/api/documentms/download.ashx?id=239e5ea1-a258-4db8-a9e2-41c215bdb776</b:URL>
    <b:RefOrder>1</b:RefOrder>
  </b:Source>
  <b:Source>
    <b:Tag>Sin24</b:Tag>
    <b:SourceType>JournalArticle</b:SourceType>
    <b:Guid>{18DB33E5-0AA6-4D6B-9508-1E6E96B758D2}</b:Guid>
    <b:Title>Does Audit Committee Composition Influence Firm Performance? Evidence From the Top NSE-Listed Non-Financial Companies of India</b:Title>
    <b:Year>2024</b:Year>
    <b:JournalName>Asian Journal of Accounting Research</b:JournalName>
    <b:Pages>2-18</b:Pages>
    <b:Volume>10</b:Volume>
    <b:Issue>1</b:Issue>
    <b:URL>https://www.emerald.com/ajar/article/10/1/2/1245721/Does-audit-committee-composition-influence-firm</b:URL>
    <b:DOI>https://doi.org/10.1108/AJAR-10-2023-0333</b:DOI>
    <b:Author>
      <b:Author>
        <b:NameList>
          <b:Person>
            <b:Last>Singhania</b:Last>
            <b:Middle>Kumar </b:Middle>
            <b:First>Abhisheck </b:First>
          </b:Person>
          <b:Person>
            <b:Last>Panda</b:Last>
            <b:Middle>Mohan </b:Middle>
            <b:First>Nagari </b:First>
          </b:Person>
        </b:NameList>
      </b:Author>
    </b:Author>
    <b:RefOrder>2</b:RefOrder>
  </b:Source>
  <b:Source>
    <b:Tag>Pun20</b:Tag>
    <b:SourceType>JournalArticle</b:SourceType>
    <b:Guid>{C4EFD02C-384B-45E5-981B-4A4884DC2C25}</b:Guid>
    <b:Title>Corporate Governance Mechanisms and Firm Performance in a Developing Country</b:Title>
    <b:JournalName>International Journal of Law and Management</b:JournalName>
    <b:Year>2020</b:Year>
    <b:Pages>147-169</b:Pages>
    <b:Author>
      <b:Author>
        <b:NameList>
          <b:Person>
            <b:Last>Puni</b:Last>
            <b:First>Albert </b:First>
          </b:Person>
          <b:Person>
            <b:Last>Anlesinya</b:Last>
            <b:First>Alex</b:First>
          </b:Person>
        </b:NameList>
      </b:Author>
    </b:Author>
    <b:Volume>62</b:Volume>
    <b:Issue>2</b:Issue>
    <b:URL>https://sci-hub.se/10.1108/ijlma-03-2019-0076</b:URL>
    <b:RefOrder>3</b:RefOrder>
  </b:Source>
  <b:Source>
    <b:Tag>Agr03</b:Tag>
    <b:SourceType>JournalArticle</b:SourceType>
    <b:Guid>{101821CF-B176-4737-BFCD-B01E65991CAA}</b:Guid>
    <b:Title>Corporate Governance and Accounting Scandals</b:Title>
    <b:Year>2003</b:Year>
    <b:Author>
      <b:Author>
        <b:NameList>
          <b:Person>
            <b:Last>Agrawal</b:Last>
            <b:First>Anup </b:First>
          </b:Person>
          <b:Person>
            <b:Last>Chadha</b:Last>
            <b:First>Sahiba </b:First>
          </b:Person>
        </b:NameList>
      </b:Author>
    </b:Author>
    <b:URL>https://papers.ssrn.com/sol3/papers.cfm?abstract_id=595138</b:URL>
    <b:DOI>https://doi.org/10.2139/ssrn.595138</b:DOI>
    <b:RefOrder>4</b:RefOrder>
  </b:Source>
  <b:Source>
    <b:Tag>Jon20</b:Tag>
    <b:SourceType>JournalArticle</b:SourceType>
    <b:Guid>{732E0847-127A-47E0-9DDF-794D301DDE26}</b:Guid>
    <b:Title>1MDB Corruption Scandal in Malaysia: A Study of Failings in Control and Accountability</b:Title>
    <b:JournalName>Public Administration and Policy</b:JournalName>
    <b:Year>2020</b:Year>
    <b:Pages>59-72</b:Pages>
    <b:Author>
      <b:Author>
        <b:NameList>
          <b:Person>
            <b:Last>Jones</b:Last>
            <b:Middle>Seth</b:Middle>
            <b:First>David</b:First>
          </b:Person>
        </b:NameList>
      </b:Author>
    </b:Author>
    <b:Volume>23</b:Volume>
    <b:Issue>1</b:Issue>
    <b:URL>https://www.emerald.com/pap/article/23/1/59/321626/1MDB-corruption-scandal-in-Malaysia-a-study-of</b:URL>
    <b:DOI>https://doi.org/10.1108/PAP-11-2019-0032</b:DOI>
    <b:RefOrder>5</b:RefOrder>
  </b:Source>
  <b:Source>
    <b:Tag>Jen76</b:Tag>
    <b:SourceType>JournalArticle</b:SourceType>
    <b:Guid>{FD0AE24F-7871-4841-8802-4A953D87175B}</b:Guid>
    <b:Title>Theory of the firm: Managerial behavior, agency costs and ownership structure</b:Title>
    <b:Year>1976</b:Year>
    <b:Pages>305-360</b:Pages>
    <b:Medium>Elsevier</b:Medium>
    <b:URL>https://www.sciencedirect.com/science/article/pii/0304405X7690026X?via%3Dihub</b:URL>
    <b:DOI>https://doi.org/10.1016/0304-405X(76)90026-X</b:DOI>
    <b:Author>
      <b:Author>
        <b:NameList>
          <b:Person>
            <b:Last>Jensen</b:Last>
            <b:Middle>C</b:Middle>
            <b:First>Michael</b:First>
          </b:Person>
          <b:Person>
            <b:Last>Meckling</b:Last>
            <b:Middle>H</b:Middle>
            <b:First>William</b:First>
          </b:Person>
        </b:NameList>
      </b:Author>
    </b:Author>
    <b:JournalName>Journal of Financial Economics</b:JournalName>
    <b:Volume>3</b:Volume>
    <b:Issue>4</b:Issue>
    <b:RefOrder>6</b:RefOrder>
  </b:Source>
  <b:Source>
    <b:Tag>Muh19</b:Tag>
    <b:SourceType>JournalArticle</b:SourceType>
    <b:Guid>{98A5D748-4AE1-4393-8F91-4CAE56711A7F}</b:Guid>
    <b:Author>
      <b:Author>
        <b:NameList>
          <b:Person>
            <b:Last>Muhanguzi</b:Last>
            <b:Middle>Boaz</b:Middle>
            <b:First>Kibs</b:First>
          </b:Person>
        </b:NameList>
      </b:Author>
    </b:Author>
    <b:Title>An Empirical Test of the Agency Theory in Corporate Governance of SACCOs in Uganda</b:Title>
    <b:Year>2019</b:Year>
    <b:JournalName>Global Journal of Management and Business Research</b:JournalName>
    <b:URL>https://journalofbusiness.org/index.php/GJMBR/article/view/2765/3-An-Empirical-Test-of-the-Agency_JATS_NLM_xml</b:URL>
    <b:RefOrder>7</b:RefOrder>
  </b:Source>
  <b:Source>
    <b:Tag>Joh17</b:Tag>
    <b:SourceType>Report</b:SourceType>
    <b:Guid>{40D26092-3BA6-4D87-B1FD-9652E433DFF2}</b:Guid>
    <b:Title>Corporate Governance and Financial Performance: A Study of Companies Listed on the Johannesburg Stock Exchange</b:Title>
    <b:Year>2017</b:Year>
    <b:Author>
      <b:Author>
        <b:NameList>
          <b:Person>
            <b:Last>Tshipa</b:Last>
            <b:First>Johannes</b:First>
          </b:Person>
        </b:NameList>
      </b:Author>
    </b:Author>
    <b:URL>https://ezproxy.help.edu.my/login?url=https://www.proquest.com/dissertations-theses/corporate-governance-financial-performance-study/docview/2901493867/se-2</b:URL>
    <b:ThesisType>Dissertation </b:ThesisType>
    <b:RefOrder>8</b:RefOrder>
  </b:Source>
  <b:Source>
    <b:Tag>Záb16</b:Tag>
    <b:SourceType>Report</b:SourceType>
    <b:Guid>{E6D0F87C-9383-4764-A7D9-F8421CB875DB}</b:Guid>
    <b:Title>The Audit Committee Characteristics and Firm Performance: Evidence from the UK</b:Title>
    <b:Year>2016</b:Year>
    <b:Author>
      <b:Author>
        <b:NameList>
          <b:Person>
            <b:Last>Zábojníková </b:Last>
            <b:First>Gabriela</b:First>
          </b:Person>
        </b:NameList>
      </b:Author>
    </b:Author>
    <b:ThesisType>Thesis</b:ThesisType>
    <b:URL>https://ezproxy.help.edu.my/login?url=https://www.proquest.com/dissertations-theses/audit-committee-characteristics-firm-performance/docview/3039725575/se-2</b:URL>
    <b:RefOrder>9</b:RefOrder>
  </b:Source>
  <b:Source>
    <b:Tag>Wai22</b:Tag>
    <b:SourceType>Report</b:SourceType>
    <b:Guid>{C37F5838-C6C5-46D3-9C69-9CBCE7E3836B}</b:Guid>
    <b:Title>The Effect of Board Characteristics on Firm Financial Performance of Listed Companies in Hong Kong</b:Title>
    <b:Year>2022</b:Year>
    <b:Author>
      <b:Author>
        <b:NameList>
          <b:Person>
            <b:Last>Wai</b:Last>
            <b:Middle>Mo</b:Middle>
            <b:First>Siaw</b:First>
          </b:Person>
        </b:NameList>
      </b:Author>
    </b:Author>
    <b:URL>https://www.proquest.com/docview/2778642170/57A3EF5241E84FD4PQ/1?accountid=50218&amp;sourcetype=Dissertations%20&amp;%20Theses</b:URL>
    <b:ThesisType>Dissertation</b:ThesisType>
    <b:RefOrder>10</b:RefOrder>
  </b:Source>
  <b:Source>
    <b:Tag>AlS17</b:Tag>
    <b:SourceType>Report</b:SourceType>
    <b:Guid>{4C1A3B38-F1C8-4FF4-A530-2716EF219B90}</b:Guid>
    <b:Title>The Effect of Board of Directors and Audit Committee Characteristics on Firm Performance : Evidence from Malaysia</b:Title>
    <b:Year>2017</b:Year>
    <b:Author>
      <b:Author>
        <b:NameList>
          <b:Person>
            <b:Last>Al-Sayani</b:Last>
            <b:Middle>Ahmed Mohammed</b:Middle>
            <b:First>Yahya Mohammed</b:First>
          </b:Person>
        </b:NameList>
      </b:Author>
    </b:Author>
    <b:Institution>Universiti Utara Malaysia</b:Institution>
    <b:ThesisType>Master Thesis</b:ThesisType>
    <b:URL>https://etd.uum.edu.my/6597/</b:URL>
    <b:RefOrder>11</b:RefOrder>
  </b:Source>
  <b:Source>
    <b:Tag>Bur1</b:Tag>
    <b:SourceType>Report</b:SourceType>
    <b:Guid>{2F7AF7E0-E522-44CF-9B70-F1C6D27E00DB}</b:Guid>
    <b:Author>
      <b:Author>
        <b:Corporate>Bursa Malaysia</b:Corporate>
      </b:Author>
    </b:Author>
    <b:Title>Bursa Malaysia Securities Berhad Practice Note No13/2002</b:Title>
    <b:URL>https://www.bursamalaysia.com/sites/5bb54be15f36ca0af339077a/content_entry5ce3b50239fba2627b2864be/5ce3b7be5b711a12d04fd876/files/regulation_rules_BM_LR_PN13.pdf?1570701423</b:URL>
    <b:Publisher>Bursa Malaysia</b:Publisher>
    <b:Year>2002</b:Year>
    <b:RefOrder>12</b:RefOrder>
  </b:Source>
  <b:Source>
    <b:Tag>Fir24</b:Tag>
    <b:SourceType>JournalArticle</b:SourceType>
    <b:Guid>{2C442AE4-C6E7-4158-BF2A-FBD44BCA4454}</b:Guid>
    <b:Title>Gender Diversity and Firm Performance: Evidence from Malaysia Boardrooms</b:Title>
    <b:JournalName>Cogent Economics &amp; Finance</b:JournalName>
    <b:Year>2024</b:Year>
    <b:Author>
      <b:Author>
        <b:NameList>
          <b:Person>
            <b:Last>Firew</b:Last>
            <b:Middle>Girma</b:Middle>
            <b:First>Banchayehu</b:First>
          </b:Person>
        </b:NameList>
      </b:Author>
    </b:Author>
    <b:Volume>12</b:Volume>
    <b:Issue>1</b:Issue>
    <b:DOI>https://doi.org/10.1080/23322039.2024.2381135</b:DOI>
    <b:RefOrder>13</b:RefOrder>
  </b:Source>
  <b:Source>
    <b:Tag>Sec25</b:Tag>
    <b:SourceType>ElectronicSource</b:SourceType>
    <b:Guid>{A6A297DF-14B4-4E25-A1A2-3E0131B809D8}</b:Guid>
    <b:Author>
      <b:Author>
        <b:Corporate>Securities Commision Malaysia</b:Corporate>
      </b:Author>
    </b:Author>
    <b:Title>Keynote Address at 30% Club Malaysia 10th Anniversary Celebration</b:Title>
    <b:Year>2025</b:Year>
    <b:URL>https://www.sc.com.my/resources/speeches/keynote-address-at-30-club-malaysia-10th-anniversary-celebration#:~:text=Subsequently%2C%20the%20mandatory%20one%2Dwoman,short%20of%20the%2030%25%20target.</b:URL>
    <b:RefOrder>14</b:RefOrder>
  </b:Source>
  <b:Source>
    <b:Tag>Gig21</b:Tag>
    <b:SourceType>JournalArticle</b:SourceType>
    <b:Guid>{5C9ABED0-E5FD-488C-9A54-DDC06D1EFF0C}</b:Guid>
    <b:Title>Gender Differences in Engagement in Unethical Pro-Organizational Behavior—Two Studies in Poland</b:Title>
    <b:Year>2021</b:Year>
    <b:Author>
      <b:Author>
        <b:NameList>
          <b:Person>
            <b:Last>Gigol</b:Last>
            <b:First>Tomasz</b:First>
          </b:Person>
        </b:NameList>
      </b:Author>
    </b:Author>
    <b:Volume>13</b:Volume>
    <b:Issue>1</b:Issue>
    <b:DOI>https://doi.org/10.3390/su13010039</b:DOI>
    <b:RefOrder>15</b:RefOrder>
  </b:Source>
  <b:Source>
    <b:Tag>Yak21</b:Tag>
    <b:SourceType>JournalArticle</b:SourceType>
    <b:Guid>{0ABA7434-0059-4A1F-B47D-A0DA6F68FE97}</b:Guid>
    <b:Title>Exploring the Interaction Effects of Board Meetings on Information Disclosure and Financial Performance in Public Listed Companies</b:Title>
    <b:Year>2021</b:Year>
    <b:JournalName>Economies</b:JournalName>
    <b:Pages>139</b:Pages>
    <b:Author>
      <b:Author>
        <b:NameList>
          <b:Person>
            <b:Last>Yakob</b:Last>
            <b:Middle>Azuddin</b:Middle>
            <b:First>Noor</b:First>
          </b:Person>
          <b:Person>
            <b:Last>Hasan</b:Last>
            <b:Middle>Abu</b:Middle>
            <b:First>Norraidah</b:First>
          </b:Person>
        </b:NameList>
      </b:Author>
    </b:Author>
    <b:Volume>9</b:Volume>
    <b:Issue>4</b:Issue>
    <b:DOI>https://doi.org/10.3390/economies9040139</b:DOI>
    <b:RefOrder>16</b:RefOrder>
  </b:Source>
  <b:Source>
    <b:Tag>Cor20</b:Tag>
    <b:SourceType>JournalArticle</b:SourceType>
    <b:Guid>{5D11AEB4-4002-491E-BE50-F3069D78CAE5}</b:Guid>
    <b:Title>Board of Directors and Code of Business Ethics of Brazilian Companies</b:Title>
    <b:JournalName>RAUSP</b:JournalName>
    <b:Year>2020</b:Year>
    <b:Pages>263-279</b:Pages>
    <b:Author>
      <b:Author>
        <b:NameList>
          <b:Person>
            <b:Last>Correia</b:Last>
            <b:Middle>de Sousa</b:Middle>
            <b:First>Thamirys</b:First>
          </b:Person>
          <b:Person>
            <b:Last>Lucena</b:Last>
            <b:Middle>Glaucio Lopes</b:Middle>
            <b:First>Wenner </b:First>
          </b:Person>
        </b:NameList>
      </b:Author>
    </b:Author>
    <b:Volume>55</b:Volume>
    <b:Issue>2</b:Issue>
    <b:URL>https://www.scielo.br/j/rmj/a/8FVLZpfnySxy5YWjtv6c44H/?lang=en</b:URL>
    <b:RefOrder>17</b:RefOrder>
  </b:Source>
  <b:Source>
    <b:Tag>Rod13</b:Tag>
    <b:SourceType>Report</b:SourceType>
    <b:Guid>{6396A047-9587-4A3C-90D6-26E9E8EDDD76}</b:Guid>
    <b:Title>Board Conditioning Factors of Firm Performance</b:Title>
    <b:Year>2013</b:Year>
    <b:Author>
      <b:Author>
        <b:NameList>
          <b:Person>
            <b:Last>Roda</b:Last>
            <b:Middle>Loic</b:Middle>
            <b:First>Brono</b:First>
          </b:Person>
        </b:NameList>
      </b:Author>
    </b:Author>
    <b:ThesisType>Dissertation</b:ThesisType>
    <b:URL>https://ezproxy.help.edu.my/login?url=https://www.proquest.com/dissertations-theses/board-conditioning-factors-firm-performance/docview/2724234616/se-2</b:URL>
    <b:RefOrder>18</b:RefOrder>
  </b:Source>
  <b:Source>
    <b:Tag>Arg20</b:Tag>
    <b:SourceType>JournalArticle</b:SourceType>
    <b:Guid>{F8876986-17DF-4720-A58A-17C854D6C16C}</b:Guid>
    <b:Title>Literature Review on the Relationship Between Board Structure and Firm Performance</b:Title>
    <b:JournalName>International Journal of Business Ethics in Developing Economies</b:JournalName>
    <b:Year>2020</b:Year>
    <b:Pages>33-43</b:Pages>
    <b:Author>
      <b:Author>
        <b:NameList>
          <b:Person>
            <b:Last>Argawal</b:Last>
            <b:First>Shubhi</b:First>
          </b:Person>
          <b:Person>
            <b:Last>Singh</b:Last>
            <b:First>Archna</b:First>
          </b:Person>
        </b:NameList>
      </b:Author>
    </b:Author>
    <b:Volume>9</b:Volume>
    <b:Issue>2</b:Issue>
    <b:URL>https://papers.ssrn.com/sol3/papers.cfm?abstract_id=3799977</b:URL>
    <b:RefOrder>19</b:RefOrder>
  </b:Source>
  <b:Source>
    <b:Tag>Kam24</b:Tag>
    <b:SourceType>JournalArticle</b:SourceType>
    <b:Guid>{8CB16FF2-5FD1-406C-A1B5-2A310A553759}</b:Guid>
    <b:Title>The Global Landscape of Audit Committee Studies: A Bibliometric Review</b:Title>
    <b:JournalName>International Conference on Accounting and Finance</b:JournalName>
    <b:Year>2024</b:Year>
    <b:Pages>369-384</b:Pages>
    <b:Author>
      <b:Author>
        <b:NameList>
          <b:Person>
            <b:Last>Kamariah</b:Last>
            <b:First>Nurul</b:First>
          </b:Person>
          <b:Person>
            <b:Last>Herawati</b:Last>
            <b:First>Nurul</b:First>
          </b:Person>
        </b:NameList>
      </b:Author>
    </b:Author>
    <b:Volume>2</b:Volume>
    <b:URL>https://journal.uii.ac.id/inCAF/article/view/32670/16211#:~:text=The%20existence%20of%20an%20audit%20committee%20is%20expected%20to%20improve,on%20corporate%20responsibility%20and%20supervision.</b:URL>
    <b:RefOrder>20</b:RefOrder>
  </b:Source>
  <b:Source>
    <b:Tag>Tun24</b:Tag>
    <b:SourceType>JournalArticle</b:SourceType>
    <b:Guid>{11947579-B782-4EF9-AF9E-C5325336BE07}</b:Guid>
    <b:Title>Panel Data Analysis on the Impact of Corporate Governance on Firm Performance: Evidence from Bursa Malaysia Companies with Good CG Disclosures</b:Title>
    <b:JournalName>MANAGEMENT AND ACCOUNTING REVIEW</b:JournalName>
    <b:Year>2024</b:Year>
    <b:Author>
      <b:Author>
        <b:NameList>
          <b:Person>
            <b:Last>Tun</b:Last>
            <b:First>Yin Li</b:First>
          </b:Person>
          <b:Person>
            <b:Last>Low</b:Last>
            <b:First>Suet Ching</b:First>
          </b:Person>
        </b:NameList>
      </b:Author>
    </b:Author>
    <b:Volume>23</b:Volume>
    <b:Issue>1</b:Issue>
    <b:URL>https://ir.uitm.edu.my/id/eprint/93606/1/93606.pdf</b:URL>
    <b:RefOrder>21</b:RefOrder>
  </b:Source>
  <b:Source>
    <b:Tag>Placeholder4</b:Tag>
    <b:SourceType>JournalArticle</b:SourceType>
    <b:Guid>{E02B248F-DD86-4EE7-BDF4-DB11C36A7FBD}</b:Guid>
    <b:Title>Descriptive Statistics for Summarising Data</b:Title>
    <b:JournalName>Springer</b:JournalName>
    <b:Year>2020</b:Year>
    <b:Pages>61-139</b:Pages>
    <b:Author>
      <b:Author>
        <b:NameList>
          <b:Person>
            <b:Last>Cooksey</b:Last>
            <b:First>Ray</b:First>
          </b:Person>
        </b:NameList>
      </b:Author>
    </b:Author>
    <b:URL>https://pmc.ncbi.nlm.nih.gov/articles/PMC7221239/</b:URL>
    <b:RefOrder>22</b:RefOrder>
  </b:Source>
  <b:Source>
    <b:Tag>Kaf19</b:Tag>
    <b:SourceType>JournalArticle</b:SourceType>
    <b:Guid>{86A73E9B-6672-440F-93A2-EC960297B195}</b:Guid>
    <b:Title>Correlation and Regression Analysis Using SPSS</b:Title>
    <b:Year>2019</b:Year>
    <b:Author>
      <b:Author>
        <b:NameList>
          <b:Person>
            <b:Last>Kafle</b:Last>
            <b:Middle>Chandra</b:Middle>
            <b:First>Sarad</b:First>
          </b:Person>
        </b:NameList>
      </b:Author>
    </b:Author>
    <b:Pages>125-132</b:Pages>
    <b:URL>https://journal.oxfordcollege.edu.np/index.php/ojmts/article/view/14/13</b:URL>
    <b:JournalName>The OCEM Journal of Management, Technology, and Social Sciences</b:JournalName>
    <b:Volume>1</b:Volume>
    <b:Issue>1</b:Issue>
    <b:RefOrder>23</b:RefOrder>
  </b:Source>
  <b:Source>
    <b:Tag>Glo25</b:Tag>
    <b:SourceType>Report</b:SourceType>
    <b:Guid>{85E3F24B-06F4-4294-B417-4D085B62E83F}</b:Guid>
    <b:Title>Bloomberg LP - Strategic SWOT Analysis Review</b:Title>
    <b:Year>2025</b:Year>
    <b:Author>
      <b:Author>
        <b:Corporate>Global Data SWOT Analysis Review</b:Corporate>
      </b:Author>
    </b:Author>
    <b:URL>https://ezproxy.help.edu.my/login?url=https://www.proquest.com/reports/bloomberg-lp/docview/2480188132/se-2?accountid=50218</b:URL>
    <b:RefOrder>24</b:RefOrder>
  </b:Source>
  <b:Source>
    <b:Tag>Alm19</b:Tag>
    <b:SourceType>JournalArticle</b:SourceType>
    <b:Guid>{EFACBC73-45AD-4279-BE27-76EA13CB1D4E}</b:Guid>
    <b:Title>Corporate Governance and Firm Performance in the Saudi Banking Industry</b:Title>
    <b:Year>2019</b:Year>
    <b:Author>
      <b:Author>
        <b:NameList>
          <b:Person>
            <b:Last>Almoneef</b:Last>
            <b:First>Ahmed</b:First>
          </b:Person>
          <b:Person>
            <b:Last>Samontaray</b:Last>
            <b:Middle>Prasad</b:Middle>
            <b:First>Durga</b:First>
          </b:Person>
        </b:NameList>
      </b:Author>
    </b:Author>
    <b:Pages>147-158</b:Pages>
    <b:URL>https://ezproxy.help.edu.my/login?url=https://www.proquest.com/scholarly-journals/corporate-governance-firm-performance-saudi/docview/2317696772/se-2?accountid=50218</b:URL>
    <b:DOI>https://doi.org/10.21511/bbs.14(1).2019.13</b:DOI>
    <b:Volume>14</b:Volume>
    <b:Issue>1</b:Issue>
    <b:RefOrder>25</b:RefOrder>
  </b:Source>
  <b:Source>
    <b:Tag>Xio24</b:Tag>
    <b:SourceType>JournalArticle</b:SourceType>
    <b:Guid>{00BC4B8D-A01D-4A26-B526-A431AF08DBF5}</b:Guid>
    <b:Title>The Dynamic Mechanism of Tentative Governance for Emerging Technologies: A Case Study of China’s New Energy Vehicle Subsidy</b:Title>
    <b:Year>2024</b:Year>
    <b:JournalName>Journal of Cleaner Production</b:JournalName>
    <b:Author>
      <b:Author>
        <b:NameList>
          <b:Person>
            <b:Last>Xiong</b:Last>
            <b:First>Yu</b:First>
          </b:Person>
          <b:Person>
            <b:Last>Li</b:Last>
            <b:First>Xian Jun</b:First>
          </b:Person>
        </b:NameList>
      </b:Author>
    </b:Author>
    <b:Volume>484</b:Volume>
    <b:DOI>https://doi.org/10.1016/j.jclepro.2024.144328</b:DOI>
    <b:RefOrder>26</b:RefOrder>
  </b:Source>
  <b:Source>
    <b:Tag>Com</b:Tag>
    <b:SourceType>Report</b:SourceType>
    <b:Guid>{05F49586-1E7B-4305-A6F1-BA4A78117E94}</b:Guid>
    <b:Title>Companies Act 2016</b:Title>
    <b:Author>
      <b:Author>
        <b:Corporate>Companies Act 2016</b:Corporate>
      </b:Author>
    </b:Author>
    <b:Publisher>Companies Commission of Malaysia</b:Publisher>
    <b:URL>https://www.ssm.com.my/Pages/Legal_Framework/Document/Companies%20Act%202016_Akta%20777_BI%20(1.8.2022).pdf</b:URL>
    <b:RefOrder>27</b:RefOrder>
  </b:Source>
  <b:Source>
    <b:Tag>Bur20</b:Tag>
    <b:SourceType>Report</b:SourceType>
    <b:Guid>{B8B5829E-B7D4-4CF0-B544-44729CBC639D}</b:Guid>
    <b:Title>Bursa Malaysia Securities Berhad: Main Market Listing Requirements</b:Title>
    <b:Year>2020</b:Year>
    <b:Author>
      <b:Author>
        <b:Corporate>Bursa Malaysia</b:Corporate>
      </b:Author>
    </b:Author>
    <b:Publisher>Bursa Malaysia</b:Publisher>
    <b:URL>https://www.bursamalaysia.com/sites/5bb54be15f36ca0af339077a/content_entry5ce3b50239fba2627b2864be/5ed0e72239fba25ce2307e5b/files/Consolidated_listing_requirement_main_market_consolidated_1Jun20202.pdf?1612236669</b:URL>
    <b:RefOrder>28</b:RefOrder>
  </b:Source>
  <b:Source>
    <b:Tag>And23</b:Tag>
    <b:SourceType>JournalArticle</b:SourceType>
    <b:Guid>{36B5B6FA-E0F7-46BE-8951-F9757E74AD72}</b:Guid>
    <b:Title>Board Characteristics and Performance of Listed Firms in Ghana</b:Title>
    <b:Year>2023</b:Year>
    <b:Pages>43-71</b:Pages>
    <b:Author>
      <b:Author>
        <b:NameList>
          <b:Person>
            <b:Last>Andoh</b:Last>
            <b:First>Jennifer</b:First>
          </b:Person>
          <b:Person>
            <b:Last>Abugri</b:Last>
            <b:First>Benjamin</b:First>
          </b:Person>
          <b:Person>
            <b:Last>Ebenezer</b:Last>
            <b:First>B</b:First>
          </b:Person>
        </b:NameList>
      </b:Author>
    </b:Author>
    <b:Volume>23</b:Volume>
    <b:Issue>1</b:Issue>
    <b:URL>https://www.proquest.com/docview/2768636412/fulltextPDF/FA433C1D6CEA4E70PQ/2?accountid=50218&amp;sourcetype=Scholarly%20Journals</b:URL>
    <b:RefOrder>29</b:RefOrder>
  </b:Source>
  <b:Source>
    <b:Tag>Odu19</b:Tag>
    <b:SourceType>JournalArticle</b:SourceType>
    <b:Guid>{B7DDE73D-D2A4-4B37-9218-A8EDDECE75B8}</b:Guid>
    <b:Title>Effect of Corporate Governance on Firm Performance in Nigeria</b:Title>
    <b:JournalName>Oeconomica</b:JournalName>
    <b:Year>2019</b:Year>
    <b:Author>
      <b:Author>
        <b:NameList>
          <b:Person>
            <b:Last>Odunayo</b:Last>
            <b:Middle>Femi</b:Middle>
            <b:First>Ogunsanwo</b:First>
          </b:Person>
        </b:NameList>
      </b:Author>
    </b:Author>
    <b:Volume>15</b:Volume>
    <b:Issue>6</b:Issue>
    <b:URL>https://ezproxy.help.edu.my/login?url=https://www.proquest.com/scholarly-journals/effect-corporate-governance-on-firm-performance/docview/2310490483/se-2?accountid=50218</b:URL>
    <b:RefOrder>30</b:RefOrder>
  </b:Source>
  <b:Source>
    <b:Tag>Ple15</b:Tag>
    <b:SourceType>JournalArticle</b:SourceType>
    <b:Guid>{FE6AEA65-D7AA-450B-AAEC-B9CA53D2F70A}</b:Guid>
    <b:Title>Does Gender Matter? Female Representation on Corporate Boards and Firm Financial Performance - A Meta-Analysis</b:Title>
    <b:JournalName>PLOS ONE</b:JournalName>
    <b:Year>2015</b:Year>
    <b:Author>
      <b:Author>
        <b:NameList>
          <b:Person>
            <b:Last>Pletzer</b:Last>
            <b:Middle>Luca</b:Middle>
            <b:First>Jan</b:First>
          </b:Person>
          <b:Person>
            <b:Last>Nikolova</b:Last>
            <b:First>Romina</b:First>
          </b:Person>
          <b:Person>
            <b:Last>Kedzior</b:Last>
            <b:Middle>Karolina</b:Middle>
            <b:First>Karina</b:First>
          </b:Person>
          <b:Person>
            <b:Last>Voelpel</b:Last>
            <b:Middle>Constantin</b:Middle>
            <b:First>Steve</b:First>
          </b:Person>
        </b:NameList>
      </b:Author>
    </b:Author>
    <b:Volume>10</b:Volume>
    <b:Issue>6</b:Issue>
    <b:DOI>https://doi.org/10.1371/journal.pone.0130005</b:DOI>
    <b:RefOrder>31</b:RefOrder>
  </b:Source>
  <b:Source>
    <b:Tag>Kar23</b:Tag>
    <b:SourceType>JournalArticle</b:SourceType>
    <b:Guid>{014CC448-CB98-4FA9-8636-17E1A0EB99FF}</b:Guid>
    <b:Title>Re-Configuring Ownership Structure, Board Characteristics and Firm Value Nexus in Malaysia: The Role of Board Gender and Ethnic Diversity</b:Title>
    <b:Year>2023</b:Year>
    <b:Author>
      <b:Author>
        <b:NameList>
          <b:Person>
            <b:Last>Karim</b:Last>
            <b:First>Sitara</b:First>
          </b:Person>
          <b:Person>
            <b:Last>Naeem</b:Last>
            <b:Middle>Abubakr</b:Middle>
            <b:First>Muhammad</b:First>
          </b:Person>
          <b:Person>
            <b:Last>Ismail</b:Last>
            <b:Middle>Binti</b:Middle>
            <b:First>Rusmawati</b:First>
          </b:Person>
        </b:NameList>
      </b:Author>
    </b:Author>
    <b:JournalName>International Journal of Emerging Markets</b:JournalName>
    <b:Pages>5727-5754</b:Pages>
    <b:Volume>18</b:Volume>
    <b:Issue>12</b:Issue>
    <b:URL>https://www.proquest.com/docview/2899501754/fulltextPDF/596EC382E50C451DPQ/1?accountid=50218&amp;sourcetype=Scholarly%20Journals</b:URL>
    <b:RefOrder>32</b:RefOrder>
  </b:Source>
  <b:Source>
    <b:Tag>Naw16</b:Tag>
    <b:SourceType>Report</b:SourceType>
    <b:Guid>{B8D3BC0A-F1C3-4127-B802-93CFEEEAB867}</b:Guid>
    <b:Title>mpact of Board’s Characteristics, Audit Committee Characteristics Over Firm Performance</b:Title>
    <b:JournalName>International Conference on Accounting Studies</b:JournalName>
    <b:Year>2016</b:Year>
    <b:Author>
      <b:Author>
        <b:NameList>
          <b:Person>
            <b:Last>Nawfly</b:Last>
            <b:Middle>Thamer</b:Middle>
            <b:First>Ali</b:First>
          </b:Person>
          <b:Person>
            <b:Last>Alarussi</b:Last>
            <b:Middle>Saleh</b:Middle>
            <b:First>Ali</b:First>
          </b:Person>
        </b:NameList>
      </b:Author>
    </b:Author>
    <b:URL>https://repo.uum.edu.my/id/eprint/20787</b:URL>
    <b:RefOrder>33</b:RefOrder>
  </b:Source>
  <b:Source>
    <b:Tag>Ade19</b:Tag>
    <b:SourceType>JournalArticle</b:SourceType>
    <b:Guid>{1E61E4F5-4DF9-4641-8AC4-98D7ED8EECF4}</b:Guid>
    <b:Title>Board Gender Diversity, Corporate Governance and Bank Efficiency in Ghana: A Two-Stage Data Envelope Analysis (DEA) Approach</b:Title>
    <b:JournalName>The Internatinal Journal of Business in Society</b:JournalName>
    <b:Year>2019</b:Year>
    <b:Pages>299-320</b:Pages>
    <b:Author>
      <b:Author>
        <b:NameList>
          <b:Person>
            <b:Last>Adeabah</b:Last>
            <b:First>David</b:First>
          </b:Person>
          <b:Person>
            <b:Last>Dako</b:Last>
            <b:Middle>Agyapomaa</b:Middle>
            <b:First>Gyeke</b:First>
          </b:Person>
          <b:Person>
            <b:Last>Andoh</b:Last>
            <b:First>Charles</b:First>
          </b:Person>
        </b:NameList>
      </b:Author>
    </b:Author>
    <b:Volume>19</b:Volume>
    <b:Issue>2</b:Issue>
    <b:URL>https://www.researchgate.net/publication/330419350_Board_Gender_Diversity_Corporate_Governance_and_Bank_Efficiency_in_Ghana_A_Two-Stage_Data_Envelope_Analysis_DEA_Approach</b:URL>
    <b:DOI>http://dx.doi.org/10.1108/CG-08-2017-0171</b:DOI>
    <b:RefOrder>34</b:RefOrder>
  </b:Source>
  <b:Source>
    <b:Tag>Ofo17</b:Tag>
    <b:SourceType>JournalArticle</b:SourceType>
    <b:Guid>{A6463698-EA02-4F1A-A1B5-7A0CFFD7BB60}</b:Guid>
    <b:Title>Corporate Governance and Non-Bank Financial Institutions Profitability</b:Title>
    <b:JournalName>International Journal of Law and Management</b:JournalName>
    <b:Year>2017</b:Year>
    <b:Pages>854-875</b:Pages>
    <b:Author>
      <b:Author>
        <b:NameList>
          <b:Person>
            <b:Last>Ofoeda</b:Last>
            <b:First>Isaac</b:First>
          </b:Person>
        </b:NameList>
      </b:Author>
    </b:Author>
    <b:Volume>59</b:Volume>
    <b:Issue>6</b:Issue>
    <b:URL>https://www.proquest.com/docview/1974957119/fulltextPDF/813BDC0CAA13407CPQ/2?accountid=50218&amp;sourcetype=Scholarly%20Journals</b:URL>
    <b:RefOrder>35</b:RefOrder>
  </b:Source>
  <b:Source>
    <b:Tag>Shu20</b:Tag>
    <b:SourceType>JournalArticle</b:SourceType>
    <b:Guid>{65ED71D6-DD3B-47F9-B0A0-3DB6879C75FC}</b:Guid>
    <b:Title>Determinants of Board Characteristics: Evidence from India</b:Title>
    <b:JournalName>IUP Journal of Corporate Governance</b:JournalName>
    <b:Year>2020</b:Year>
    <b:Pages>7-31</b:Pages>
    <b:Author>
      <b:Author>
        <b:NameList>
          <b:Person>
            <b:Last>Shukla</b:Last>
            <b:First>Hitesh</b:First>
          </b:Person>
          <b:Person>
            <b:Last>Limbasiya</b:Last>
            <b:First>Nailesh</b:First>
          </b:Person>
        </b:NameList>
      </b:Author>
    </b:Author>
    <b:Volume>19</b:Volume>
    <b:Issue>4</b:Issue>
    <b:URL>https://www.proquest.com/docview/2486200996/fulltextPDF/FD717EC4F52E4C6APQ/1?accountid=50218&amp;sourcetype=Scholarly%20Journals</b:URL>
    <b:RefOrder>36</b:RefOrder>
  </b:Source>
  <b:Source>
    <b:Tag>Abd24</b:Tag>
    <b:SourceType>JournalArticle</b:SourceType>
    <b:Guid>{A182BBC9-732F-4CBE-9309-D9C807F51EA3}</b:Guid>
    <b:Title>Board Characteristics and Financial Performance: Evidence from Bursa Malaysia Financial Times Stock Exchange (FTSE) Top 100 Index Firms</b:Title>
    <b:Year>2024</b:Year>
    <b:JournalName>Jurnal Pengurusan</b:JournalName>
    <b:Author>
      <b:Author>
        <b:NameList>
          <b:Person>
            <b:Last>Abdul Puhat</b:Last>
            <b:First>Nur Hafizah</b:First>
          </b:Person>
          <b:Person>
            <b:Last>Kharuddin</b:Last>
            <b:Middle>Hasnan Khairul Ayuni Mohd</b:Middle>
            <b:First>Suhaily</b:First>
          </b:Person>
          <b:Person>
            <b:Last>Marzuki</b:Last>
            <b:First>Hafizah</b:First>
          </b:Person>
          <b:Person>
            <b:Last>Ali</b:Last>
            <b:Middle>Mohd</b:Middle>
            <b:First>Mazurina</b:First>
          </b:Person>
        </b:NameList>
      </b:Author>
    </b:Author>
    <b:DOI>https://doi.org/10.17576/pengurusan-2024-71-4</b:DOI>
    <b:RefOrder>37</b:RefOrder>
  </b:Source>
  <b:Source>
    <b:Tag>ALM13</b:Tag>
    <b:SourceType>JournalArticle</b:SourceType>
    <b:Guid>{BCDFBE49-4B18-4770-87C5-14B3B65C4C25}</b:Guid>
    <b:Title>Board of Directors, Audit Committee Characteristics and the Performance of Public Listed Companies in Saudi Arabia</b:Title>
    <b:Year>2013</b:Year>
    <b:Author>
      <b:Author>
        <b:NameList>
          <b:Person>
            <b:Last>Al-Matari</b:Last>
            <b:First>Yahya</b:First>
            <b:Middle>Ali Ahsen Tamsh</b:Middle>
          </b:Person>
        </b:NameList>
      </b:Author>
    </b:Author>
    <b:URL>https://etd.uum.edu.my/3802/1/s92869.pdf</b:URL>
    <b:RefOrder>38</b:RefOrder>
  </b:Source>
  <b:Source>
    <b:Tag>Elm21</b:Tag>
    <b:SourceType>JournalArticle</b:SourceType>
    <b:Guid>{79212675-C222-4951-9BD6-1F5D185A73BA}</b:Guid>
    <b:Title>Internal Corporate Governance Mechanisms and Financial Performance: Evidence from the UK's Top FTSE 100 Listed Companie</b:Title>
    <b:JournalName>International Journal of Business Governance and Ethics</b:JournalName>
    <b:Year>2021</b:Year>
    <b:Author>
      <b:Author>
        <b:NameList>
          <b:Person>
            <b:Last>Elmghaamez</b:Last>
            <b:Middle>Khalifa</b:Middle>
            <b:First>Ibrahim</b:First>
          </b:Person>
          <b:Person>
            <b:Last>Akintoye</b:Last>
            <b:First>Eritobi</b:First>
          </b:Person>
        </b:NameList>
      </b:Author>
    </b:Author>
    <b:Volume>15</b:Volume>
    <b:Issue>2</b:Issue>
    <b:URL>https://www.researchgate.net/publication/350615143_Internal_corporate_governance_mechanisms_and_financial_performance_evidence_from_the_UK's_top_FTSE_100_listed_companies</b:URL>
    <b:RefOrder>39</b:RefOrder>
  </b:Source>
  <b:Source>
    <b:Tag>Jaa21</b:Tag>
    <b:SourceType>JournalArticle</b:SourceType>
    <b:Guid>{D74F44D0-CBCF-42FB-8042-889762F1E30A}</b:Guid>
    <b:Title>Characteristic of Board Directors and Financial Performance: Evidence from Companies Listed in FTSE Bursa Malaysia KLCI Index</b:Title>
    <b:JournalName>International Journal of Academic Research in Accounting Finance and Management Sciences</b:JournalName>
    <b:Year>2021</b:Year>
    <b:Pages>512-528</b:Pages>
    <b:Volume>11</b:Volume>
    <b:Author>
      <b:Author>
        <b:NameList>
          <b:Person>
            <b:Last>Jaafar</b:Last>
            <b:Middle>Nizam</b:Middle>
            <b:First>Mohamad</b:First>
          </b:Person>
          <b:Person>
            <b:Last>Muhamat</b:Last>
            <b:Middle>Afif</b:Middle>
            <b:First>Amirul</b:First>
          </b:Person>
          <b:Person>
            <b:Last>Shahar</b:Last>
            <b:Middle>Shahdila</b:Middle>
            <b:First>Wan</b:First>
          </b:Person>
          <b:Person>
            <b:Last>Saddam</b:Last>
            <b:Middle>Zaitun</b:Middle>
            <b:First>Siti</b:First>
          </b:Person>
        </b:NameList>
      </b:Author>
    </b:Author>
    <b:DOI>http://dx.doi.org/10.6007/IJARAFMS/v11-i1/9091</b:DOI>
    <b:RefOrder>40</b:RefOrder>
  </b:Source>
  <b:Source>
    <b:Tag>Joh15</b:Tag>
    <b:SourceType>JournalArticle</b:SourceType>
    <b:Guid>{79DF8F6A-B5BD-420F-BF4A-0857A6BCD30D}</b:Guid>
    <b:Title>Board Characteristics and Firm Performance: Evidence from Malaysian Public Listed Firms</b:Title>
    <b:JournalName>Journal of Economics, Business and Management</b:JournalName>
    <b:Year>2015</b:Year>
    <b:Pages>239-243</b:Pages>
    <b:Author>
      <b:Author>
        <b:NameList>
          <b:Person>
            <b:Last>Johl</b:Last>
            <b:Middle>Kaur</b:Middle>
            <b:First>Satirenjit</b:First>
          </b:Person>
          <b:Person>
            <b:Last>Kaur</b:Last>
            <b:First>Shireenjit</b:First>
          </b:Person>
          <b:Person>
            <b:Last>Cooper</b:Last>
            <b:First>Barry</b:First>
          </b:Person>
        </b:NameList>
      </b:Author>
    </b:Author>
    <b:Volume>3</b:Volume>
    <b:Issue>2</b:Issue>
    <b:URL>https://www.joebm.com/index.php?m=content&amp;c=index&amp;a=show&amp;catid=40&amp;id=471</b:URL>
    <b:RefOrder>41</b:RefOrder>
  </b:Source>
  <b:Source>
    <b:Tag>Han18</b:Tag>
    <b:SourceType>JournalArticle</b:SourceType>
    <b:Guid>{F2D5E1E6-F3F5-4071-BFD8-B233B9A93DF2}</b:Guid>
    <b:Title>Board Meeting Frequency and Financial Performance: A Case of Listed Firms in Vietnam</b:Title>
    <b:JournalName>International Journal of Business and Society</b:JournalName>
    <b:Year>2018</b:Year>
    <b:Pages>464-472</b:Pages>
    <b:Author>
      <b:Author>
        <b:NameList>
          <b:Person>
            <b:Last>Hanh</b:Last>
            <b:First>Le Thi</b:First>
          </b:Person>
          <b:Person>
            <b:Last>Ting</b:Last>
            <b:First>Irene Wei Kiong</b:First>
          </b:Person>
          <b:Person>
            <b:Last>Kweh</b:Last>
            <b:First>Qian Long</b:First>
          </b:Person>
          <b:Person>
            <b:Last>Hoanh</b:Last>
            <b:First>Lam Thi Hoang</b:First>
          </b:Person>
        </b:NameList>
      </b:Author>
    </b:Author>
    <b:Volume>19</b:Volume>
    <b:Issue>2</b:Issue>
    <b:URL>https://www.proquest.com/docview/2392464113/fulltextPDF/14198C077AC946ACPQ/1?accountid=50218&amp;sourcetype=Scholarly%20Journals</b:URL>
    <b:RefOrder>42</b:RefOrder>
  </b:Source>
  <b:Source>
    <b:Tag>Mak05</b:Tag>
    <b:SourceType>JournalArticle</b:SourceType>
    <b:Guid>{FCDBF065-7244-45E9-AF22-3839A095A84B}</b:Guid>
    <b:Title>Size Really Matters: Further Evidence on the Negative Relationship between Board Size and Firm Value</b:Title>
    <b:JournalName>Pacific-Basin Finance Journal</b:JournalName>
    <b:Year>2005</b:Year>
    <b:Author>
      <b:Author>
        <b:NameList>
          <b:Person>
            <b:Last>Mak</b:Last>
            <b:Middle>Teen</b:Middle>
            <b:First>Yuen</b:First>
          </b:Person>
          <b:Person>
            <b:Last>Kusnadi</b:Last>
            <b:First>Yuanto</b:First>
          </b:Person>
        </b:NameList>
      </b:Author>
    </b:Author>
    <b:Volume>13</b:Volume>
    <b:Issue>301-308</b:Issue>
    <b:URL>https://papers.ssrn.com/sol3/papers.cfm?abstract_id=303505</b:URL>
    <b:RefOrder>43</b:RefOrder>
  </b:Source>
  <b:Source>
    <b:Tag>Yer96</b:Tag>
    <b:SourceType>JournalArticle</b:SourceType>
    <b:Guid>{8B65DBDE-D282-43AE-8E88-4A5A4D5264EB}</b:Guid>
    <b:Title>Higher Market Valuation of Companies with a Small Board of Directors</b:Title>
    <b:Year>1996</b:Year>
    <b:Pages>185-211</b:Pages>
    <b:DOI>https://doi.org/10.1016/0304-405X(95)00844-5</b:DOI>
    <b:JournalName>Journal of Financial Economics </b:JournalName>
    <b:Author>
      <b:Author>
        <b:NameList>
          <b:Person>
            <b:Last>Yermack</b:Last>
            <b:First>David</b:First>
          </b:Person>
        </b:NameList>
      </b:Author>
    </b:Author>
    <b:RefOrder>44</b:RefOrder>
  </b:Source>
  <b:Source>
    <b:Tag>Jen93</b:Tag>
    <b:SourceType>JournalArticle</b:SourceType>
    <b:Guid>{50701F00-60F6-4939-AFCD-5D841C9C8BD1}</b:Guid>
    <b:Title>The Modern Industrial Revolution, Exit, and the Failure of Internal Control Systems</b:Title>
    <b:JournalName>Journal of Finance</b:JournalName>
    <b:Year>1993</b:Year>
    <b:Pages>831-880</b:Pages>
    <b:Author>
      <b:Author>
        <b:NameList>
          <b:Person>
            <b:Last>Jensen</b:Last>
            <b:First>Micheal</b:First>
          </b:Person>
        </b:NameList>
      </b:Author>
    </b:Author>
    <b:Volume>48</b:Volume>
    <b:Issue>3</b:Issue>
    <b:URL>https://papers.ssrn.com/sol3/papers.cfm?abstract_id=93988</b:URL>
    <b:RefOrder>45</b:RefOrder>
  </b:Source>
  <b:Source>
    <b:Tag>Moh07</b:Tag>
    <b:SourceType>JournalArticle</b:SourceType>
    <b:Guid>{3832CCB9-2E6D-4714-8241-83EE65DF2A8B}</b:Guid>
    <b:Title>Audit Committee Characteristics and Earnings Management: Evidence From Malaysia</b:Title>
    <b:JournalName>Asian Review of Accounting</b:JournalName>
    <b:Year>2007</b:Year>
    <b:Pages>147-163</b:Pages>
    <b:Author>
      <b:Author>
        <b:NameList>
          <b:Person>
            <b:Last>Mohd Saleh</b:Last>
            <b:First>Norman</b:First>
          </b:Person>
          <b:Person>
            <b:Last>Mohd Iskandar</b:Last>
            <b:First>Takiah</b:First>
          </b:Person>
          <b:Person>
            <b:Last>Mohid Rahmat</b:Last>
            <b:First>Mohd</b:First>
          </b:Person>
        </b:NameList>
      </b:Author>
    </b:Author>
    <b:Volume>15</b:Volume>
    <b:Issue>2</b:Issue>
    <b:DOI>https://doi.org/10.1108/13217340710823369</b:DOI>
    <b:RefOrder>46</b:RefOrder>
  </b:Source>
  <b:Source>
    <b:Tag>Pat22</b:Tag>
    <b:SourceType>JournalArticle</b:SourceType>
    <b:Guid>{FAF2367B-D8E2-42D6-8D54-A359376C12F0}</b:Guid>
    <b:Title>Audit Committee Attributes and Firm Performance</b:Title>
    <b:JournalName>Economic Insights - Trends and Challenges</b:JournalName>
    <b:Year>2022</b:Year>
    <b:Pages>59-75</b:Pages>
    <b:Author>
      <b:Author>
        <b:NameList>
          <b:Person>
            <b:Last>Pathiraja</b:Last>
            <b:First>Ayesha</b:First>
          </b:Person>
          <b:Person>
            <b:Last>Dissanayake</b:Last>
            <b:First>Hiranya</b:First>
          </b:Person>
          <b:Person>
            <b:Last>Mendis</b:Last>
            <b:First>Oshani</b:First>
          </b:Person>
          <b:Person>
            <b:Last>Iddagoda</b:Last>
            <b:First>Anuradha</b:First>
          </b:Person>
        </b:NameList>
      </b:Author>
    </b:Author>
    <b:Volume>4</b:Volume>
    <b:URL>https://upg-bulletin-se.ro/wp-content/uploads/2023/04/4.Pathiraja_Dissanayake_Mendis_Iddagoda.pdf</b:URL>
    <b:DOI>https://doi.org/10.51865/EITC.2022.04.04</b:DOI>
    <b:RefOrder>47</b:RefOrder>
  </b:Source>
  <b:Source>
    <b:Tag>Aan14</b:Tag>
    <b:SourceType>JournalArticle</b:SourceType>
    <b:Guid>{26AD3F97-6A12-4A07-95E3-62B40643A681}</b:Guid>
    <b:Title>Effectiveness of Audit Committee and Firm Financial Performance in Nigeria: An Empirical Analysis</b:Title>
    <b:JournalName>Journal of Accounting and Auditing Research &amp; Practice</b:JournalName>
    <b:Year>2014</b:Year>
    <b:Author>
      <b:Author>
        <b:NameList>
          <b:Person>
            <b:Last>Aanu</b:Last>
            <b:Middle>Stephen</b:Middle>
            <b:First>Ojeka</b:First>
          </b:Person>
          <b:Person>
            <b:Last>Odianonsen</b:Last>
            <b:Middle>Francis</b:Middle>
            <b:First>Iyoha</b:First>
          </b:Person>
          <b:Person>
            <b:Last>Foyoke</b:Last>
            <b:Middle>Imoleayo</b:Middle>
            <b:First>Obigbemi</b:First>
          </b:Person>
        </b:NameList>
      </b:Author>
    </b:Author>
    <b:DOI>http://dx.doi.org/10.5171/2014.301176</b:DOI>
    <b:RefOrder>48</b:RefOrder>
  </b:Source>
  <b:Source>
    <b:Tag>AlM141</b:Tag>
    <b:SourceType>JournalArticle</b:SourceType>
    <b:Guid>{D8E7DCB2-B981-4319-AE56-B3B6889AF1C5}</b:Guid>
    <b:Title>Audit Committee Characteristics and Executive Committee Characteristics and Firm Performance in Oman: Empirical Study</b:Title>
    <b:Year>2014</b:Year>
    <b:JournalName>Asian Social Science</b:JournalName>
    <b:Author>
      <b:Author>
        <b:NameList>
          <b:Person>
            <b:Last>Al-Matari</b:Last>
            <b:Middle>Mohammed</b:Middle>
            <b:First>Ebrahim </b:First>
          </b:Person>
          <b:Person>
            <b:Last>Al Swidi</b:Last>
            <b:Middle>Kaid</b:Middle>
            <b:First>Abdullah</b:First>
          </b:Person>
          <b:Person>
            <b:Last>Fadzil</b:Last>
            <b:Middle>Hanim</b:Middle>
            <b:First>Faudziah</b:First>
          </b:Person>
        </b:NameList>
      </b:Author>
    </b:Author>
    <b:Volume>10</b:Volume>
    <b:Issue>12</b:Issue>
    <b:DOI>https://doi.org/10.5539/ass.v10n12p98</b:DOI>
    <b:RefOrder>49</b:RefOrder>
  </b:Source>
  <b:Source>
    <b:Tag>Abd161</b:Tag>
    <b:SourceType>JournalArticle</b:SourceType>
    <b:Guid>{E48777B4-3373-4422-BA12-F499E6131C32}</b:Guid>
    <b:Title>Corporate Governance Mechanisms And The Performance of Malaysian Listed Firms</b:Title>
    <b:JournalName>Corporate Ownership and Control</b:JournalName>
    <b:Year>2016</b:Year>
    <b:Pages>384-398</b:Pages>
    <b:Author>
      <b:Author>
        <b:NameList>
          <b:Person>
            <b:Last>Abdullah</b:Last>
            <b:Middle>Nahar</b:Middle>
            <b:First>Shamsul</b:First>
          </b:Person>
        </b:NameList>
      </b:Author>
    </b:Author>
    <b:Volume>13</b:Volume>
    <b:Issue>1-2</b:Issue>
    <b:DOI>https://doi.org/10.22495/cocv14i1c2p10</b:DOI>
    <b:RefOrder>50</b:RefOrder>
  </b:Source>
  <b:Source>
    <b:Tag>AlM14</b:Tag>
    <b:SourceType>JournalArticle</b:SourceType>
    <b:Guid>{DEB988B5-031E-4B7A-8F11-1A79602BBE9F}</b:Guid>
    <b:Title>Relationship Between Audit Committee Characteristics, External Auditors and Economic Value Added (EVA) of Public Listed Firms in Malaysia</b:Title>
    <b:JournalName>Corporate Ownership &amp; Control</b:JournalName>
    <b:Year>2014</b:Year>
    <b:Pages>899-910</b:Pages>
    <b:Author>
      <b:Author>
        <b:NameList>
          <b:Person>
            <b:Last>Al-Mamun</b:Last>
            <b:First>Abdullah</b:First>
          </b:Person>
          <b:Person>
            <b:Last>Yasser</b:Last>
            <b:Middle>Rafique </b:Middle>
            <b:First>Qaiser</b:First>
          </b:Person>
          <b:Person>
            <b:Last>Rahman</b:Last>
            <b:Middle>Ashikur</b:Middle>
            <b:First>Md</b:First>
          </b:Person>
          <b:Person>
            <b:Last>Wickramasinghe </b:Last>
            <b:First>Ananda </b:First>
          </b:Person>
          <b:Person>
            <b:Last>Nathan</b:Last>
            <b:Middle>Murugan </b:Middle>
            <b:First>Thurai</b:First>
          </b:Person>
        </b:NameList>
      </b:Author>
    </b:Author>
    <b:Volume>12</b:Volume>
    <b:Issue>1-9</b:Issue>
    <b:DOI>https://doi.org/10.22495/cocv12i1c9p12</b:DOI>
    <b:RefOrder>51</b:RefOrder>
  </b:Source>
  <b:Source>
    <b:Tag>Kal15</b:Tag>
    <b:SourceType>JournalArticle</b:SourceType>
    <b:Guid>{3E8FE0A3-C760-47E4-BDC4-96DBAB93A258}</b:Guid>
    <b:Title>Audit Committee Attributes and Firm Performance: Evidence From Malaysian Finance Companies</b:Title>
    <b:JournalName>Asian Review of Accounting</b:JournalName>
    <b:Year>2015</b:Year>
    <b:Pages>206-231</b:Pages>
    <b:Author>
      <b:Author>
        <b:NameList>
          <b:Person>
            <b:Last>Kallamu</b:Last>
            <b:Middle>Salisu</b:Middle>
            <b:First>Basiru</b:First>
          </b:Person>
          <b:Person>
            <b:Last>Saat</b:Last>
            <b:Middle>Ashikin Mohd</b:Middle>
            <b:First>Nur</b:First>
          </b:Person>
        </b:NameList>
      </b:Author>
    </b:Author>
    <b:Volume>23</b:Volume>
    <b:Issue>3</b:Issue>
    <b:URL>https://ezproxy.help.edu.my/login?url=https://www.proquest.com/scholarly-journals/audit-committee-attributes-firm-performance/docview/2080880738/se-2?accountid=50218</b:URL>
    <b:RefOrder>52</b:RefOrder>
  </b:Source>
  <b:Source>
    <b:Tag>Han06</b:Tag>
    <b:SourceType>JournalArticle</b:SourceType>
    <b:Guid>{7A93F34B-483C-4AAF-9166-390BEDEBC913}</b:Guid>
    <b:Title>Corporate Governance Structure and Performance of Malaysian Listed Companies</b:Title>
    <b:JournalName>Journal of Business Finance &amp; Accounting</b:JournalName>
    <b:Year>2006</b:Year>
    <b:Pages>1034-1062</b:Pages>
    <b:Author>
      <b:Author>
        <b:NameList>
          <b:Person>
            <b:Last>Haniffa</b:Last>
            <b:First>Roszaini</b:First>
          </b:Person>
          <b:Person>
            <b:Last>Hudaib</b:Last>
            <b:First>Mohammad</b:First>
          </b:Person>
        </b:NameList>
      </b:Author>
    </b:Author>
    <b:Volume>33</b:Volume>
    <b:Issue>7-8</b:Issue>
    <b:URL>https://www.researchgate.net/publication/4991576_Corporate_Governance_Structure_and_Performance_of_Malaysian_Listed_Companies</b:URL>
    <b:DOI>http://dx.doi.org/10.1111/j.1468-5957.2006.00594.x</b:DOI>
    <b:RefOrder>53</b:RefOrder>
  </b:Source>
  <b:Source>
    <b:Tag>Bro09</b:Tag>
    <b:SourceType>JournalArticle</b:SourceType>
    <b:Guid>{2758156C-C289-48E1-87C0-0229F5283D19}</b:Guid>
    <b:Title>Are Fully independent Audit Committees Really Necessary?</b:Title>
    <b:JournalName>Journal of Accounting and Public Policy</b:JournalName>
    <b:Year>2009</b:Year>
    <b:Pages>265-280</b:Pages>
    <b:Author>
      <b:Author>
        <b:NameList>
          <b:Person>
            <b:Last>Bronson</b:Last>
            <b:First>Scott</b:First>
          </b:Person>
          <b:Person>
            <b:Last>Carcello</b:Last>
            <b:First>Joseph</b:First>
          </b:Person>
          <b:Person>
            <b:Last>Hollingsworth</b:Last>
            <b:First>Carl</b:First>
          </b:Person>
          <b:Person>
            <b:Last>Neal</b:Last>
            <b:First>Terry</b:First>
          </b:Person>
        </b:NameList>
      </b:Author>
    </b:Author>
    <b:URL>https://www.sciencedirect.com/science/article/abs/pii/S0278425409000362?via%3Dihub</b:URL>
    <b:RefOrder>54</b:RefOrder>
  </b:Source>
  <b:Source>
    <b:Tag>Dar13</b:Tag>
    <b:SourceType>JournalArticle</b:SourceType>
    <b:Guid>{4BD60166-2111-4E55-AA96-887872796BAC}</b:Guid>
    <b:Title>Do Women in Top Management Affect Firm Performance? Evidence From Indonesia</b:Title>
    <b:JournalName>The International Journal of Business in Society</b:JournalName>
    <b:Year>2013</b:Year>
    <b:Pages>288-304</b:Pages>
    <b:Author>
      <b:Author>
        <b:NameList>
          <b:Person>
            <b:Last>Darmadi</b:Last>
            <b:First>Salim</b:First>
          </b:Person>
        </b:NameList>
      </b:Author>
    </b:Author>
    <b:Volume>13</b:Volume>
    <b:Issue>3</b:Issue>
    <b:URL>https://www.proquest.com/docview/1365810719/fulltextPDF/AAFD455DCD264F2CPQ/17?accountid=50218&amp;sourcetype=Scholarly%20Journals</b:URL>
    <b:RefOrder>55</b:RefOrder>
  </b:Source>
  <b:Source>
    <b:Tag>Uju12</b:Tag>
    <b:SourceType>JournalArticle</b:SourceType>
    <b:Guid>{B83B0411-FEF8-4C45-ACD4-F5AD2D72515E}</b:Guid>
    <b:Title>Board Characteristics and the Financial Performance of Nigerian Quoted Firms</b:Title>
    <b:JournalName>The International Journal of Business in Society</b:JournalName>
    <b:Year>2012</b:Year>
    <b:Pages>656-674</b:Pages>
    <b:Author>
      <b:Author>
        <b:NameList>
          <b:Person>
            <b:Last>Ujunwa</b:Last>
            <b:First>Augustine</b:First>
          </b:Person>
        </b:NameList>
      </b:Author>
    </b:Author>
    <b:Volume>12</b:Volume>
    <b:Issue>5</b:Issue>
    <b:URL>https://www.proquest.com/docview/1113503498/fulltextPDF/BAE1725CBC8C4BA7PQ/8?accountid=50218&amp;sourcetype=Scholarly%20Journals</b:URL>
    <b:DOI>https://doi.org/10.1108/14720701211275587</b:DOI>
    <b:RefOrder>56</b:RefOrder>
  </b:Source>
  <b:Source>
    <b:Tag>Der22</b:Tag>
    <b:SourceType>JournalArticle</b:SourceType>
    <b:Guid>{2E88C1CC-F77C-4380-BCF7-F736DFE2F5CA}</b:Guid>
    <b:Title>Does Corporate Governance Affect the Corporate Performance Persistence by Return on Assets in Listed Companies of Malaysian Stock?</b:Title>
    <b:JournalName>International Journal of Finance &amp; Managerial Accounting</b:JournalName>
    <b:Year>2022</b:Year>
    <b:Pages>89-98</b:Pages>
    <b:Author>
      <b:Author>
        <b:NameList>
          <b:Person>
            <b:Last>Derayat</b:Last>
            <b:First>Mojgan</b:First>
          </b:Person>
          <b:Person>
            <b:Last>Banimahd</b:Last>
            <b:First>Bahman</b:First>
          </b:Person>
          <b:Person>
            <b:Last>Omar</b:Last>
            <b:First>Normah</b:First>
          </b:Person>
        </b:NameList>
      </b:Author>
    </b:Author>
    <b:Volume>7</b:Volume>
    <b:Issue>24</b:Issue>
    <b:URL>http://www.ijfma.ir/article_16826.html#:~:text=The%20statistical%20findings%20suggested%20that,as%20measured%20by%20approximate%20ROA.</b:URL>
    <b:RefOrder>57</b:RefOrder>
  </b:Source>
  <b:Source>
    <b:Tag>Placeholder5</b:Tag>
    <b:SourceType>JournalArticle</b:SourceType>
    <b:Guid>{98BB8EA5-361E-4960-B133-2E5F3FFD0657}</b:Guid>
    <b:Title>Audit Committee Characteristics and Audit-Earnings Quality: Empirical Evidence of the Company with Concentrated Ownership</b:Title>
    <b:JournalName>Review of Integrative Business and Economics Research</b:JournalName>
    <b:Year>2018</b:Year>
    <b:Pages>18-33</b:Pages>
    <b:Author>
      <b:Author>
        <b:NameList>
          <b:Person>
            <b:Last>Amin</b:Last>
            <b:First>Aminul</b:First>
          </b:Person>
          <b:Person>
            <b:Last>Lukviarman</b:Last>
            <b:First>Niki</b:First>
          </b:Person>
          <b:Person>
            <b:Last>Suhardjanto</b:Last>
            <b:First>Djoko</b:First>
          </b:Person>
          <b:Person>
            <b:Last>Setiany</b:Last>
            <b:First>Erna</b:First>
          </b:Person>
        </b:NameList>
      </b:Author>
    </b:Author>
    <b:Volume>7</b:Volume>
    <b:Issue>1</b:Issue>
    <b:URL>https://sibresearch.org/uploads/3/4/0/9/34097180/riber_7-s1_sp_b17-138_18-33.pdf</b:URL>
    <b:RefOrder>58</b:RefOrder>
  </b:Source>
</b:Sources>
</file>

<file path=customXml/itemProps1.xml><?xml version="1.0" encoding="utf-8"?>
<ds:datastoreItem xmlns:ds="http://schemas.openxmlformats.org/officeDocument/2006/customXml" ds:itemID="{E04547BF-ED00-4763-A0E1-E2756E27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058</Words>
  <Characters>1743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6</cp:revision>
  <cp:lastPrinted>2026-01-14T09:16:00Z</cp:lastPrinted>
  <dcterms:created xsi:type="dcterms:W3CDTF">2026-01-14T09:15:00Z</dcterms:created>
  <dcterms:modified xsi:type="dcterms:W3CDTF">2026-01-1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